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FE3829" w14:textId="59E9FFA3" w:rsidR="006C5033" w:rsidRDefault="00397041" w:rsidP="002C54D6">
      <w:pPr>
        <w:spacing w:before="0" w:after="0" w:line="360" w:lineRule="auto"/>
        <w:jc w:val="center"/>
        <w:rPr>
          <w:b/>
          <w:bCs/>
          <w:sz w:val="32"/>
          <w:szCs w:val="32"/>
        </w:rPr>
      </w:pPr>
      <w:r w:rsidRPr="00706118">
        <w:rPr>
          <w:b/>
          <w:bCs/>
          <w:sz w:val="32"/>
          <w:szCs w:val="32"/>
        </w:rPr>
        <w:t>ENABLING CODE-LESS MAINTENANCE AND MACHINE LEARNING MODEL PERFORMANCE EVALUATION FOR NON-MACHINE LEARNING EXPERTS</w:t>
      </w:r>
    </w:p>
    <w:p w14:paraId="6C395734" w14:textId="6ED363FE" w:rsidR="002C54D6" w:rsidRDefault="002C54D6" w:rsidP="002C54D6">
      <w:pPr>
        <w:spacing w:before="0" w:after="0" w:line="360" w:lineRule="auto"/>
        <w:jc w:val="center"/>
        <w:rPr>
          <w:b/>
          <w:bCs/>
          <w:sz w:val="32"/>
          <w:szCs w:val="32"/>
        </w:rPr>
      </w:pPr>
    </w:p>
    <w:p w14:paraId="3EAFFC16" w14:textId="0066B8BB" w:rsidR="002C54D6" w:rsidRDefault="002C54D6" w:rsidP="002C54D6">
      <w:pPr>
        <w:spacing w:before="0" w:after="0" w:line="360" w:lineRule="auto"/>
        <w:jc w:val="center"/>
        <w:rPr>
          <w:b/>
          <w:bCs/>
          <w:sz w:val="32"/>
          <w:szCs w:val="32"/>
        </w:rPr>
      </w:pPr>
    </w:p>
    <w:p w14:paraId="7FC97E26" w14:textId="6FF97C0D" w:rsidR="002C54D6" w:rsidRDefault="002C54D6" w:rsidP="002C54D6">
      <w:pPr>
        <w:spacing w:before="0" w:after="0" w:line="360" w:lineRule="auto"/>
        <w:jc w:val="center"/>
        <w:rPr>
          <w:b/>
          <w:bCs/>
          <w:sz w:val="32"/>
          <w:szCs w:val="32"/>
        </w:rPr>
      </w:pPr>
    </w:p>
    <w:p w14:paraId="57FED630" w14:textId="77777777" w:rsidR="004D45F6" w:rsidRPr="00ED5C0D" w:rsidRDefault="004D45F6" w:rsidP="00341DB5">
      <w:pPr>
        <w:spacing w:before="0" w:after="0" w:line="360" w:lineRule="auto"/>
        <w:jc w:val="center"/>
        <w:rPr>
          <w:sz w:val="32"/>
          <w:szCs w:val="32"/>
        </w:rPr>
      </w:pPr>
    </w:p>
    <w:p w14:paraId="77D1FAAC" w14:textId="437B4BC0" w:rsidR="006C5033" w:rsidRDefault="004C6696" w:rsidP="00341DB5">
      <w:pPr>
        <w:spacing w:before="0" w:after="0" w:line="360" w:lineRule="auto"/>
        <w:jc w:val="center"/>
        <w:rPr>
          <w:sz w:val="28"/>
          <w:szCs w:val="28"/>
        </w:rPr>
      </w:pPr>
      <w:r w:rsidRPr="004C6696">
        <w:rPr>
          <w:sz w:val="28"/>
          <w:szCs w:val="28"/>
        </w:rPr>
        <w:t>Hameed M.S.</w:t>
      </w:r>
    </w:p>
    <w:p w14:paraId="5891EF60" w14:textId="77777777" w:rsidR="006C5033" w:rsidRPr="00ED5C0D" w:rsidRDefault="006C5033" w:rsidP="00341DB5">
      <w:pPr>
        <w:spacing w:before="0" w:after="0" w:line="360" w:lineRule="auto"/>
        <w:jc w:val="center"/>
        <w:rPr>
          <w:sz w:val="32"/>
          <w:szCs w:val="32"/>
        </w:rPr>
      </w:pPr>
    </w:p>
    <w:p w14:paraId="7F91126C" w14:textId="55CC1C3C" w:rsidR="006C5033" w:rsidRPr="002C54D6" w:rsidRDefault="002C54D6" w:rsidP="002C54D6">
      <w:pPr>
        <w:spacing w:before="0" w:after="0" w:line="360" w:lineRule="auto"/>
        <w:jc w:val="center"/>
        <w:rPr>
          <w:sz w:val="28"/>
          <w:szCs w:val="28"/>
        </w:rPr>
      </w:pPr>
      <w:r>
        <w:rPr>
          <w:sz w:val="28"/>
          <w:szCs w:val="28"/>
        </w:rPr>
        <w:t>(IT1906</w:t>
      </w:r>
      <w:r w:rsidR="0078309A">
        <w:rPr>
          <w:sz w:val="28"/>
          <w:szCs w:val="28"/>
        </w:rPr>
        <w:t>49</w:t>
      </w:r>
      <w:r>
        <w:rPr>
          <w:sz w:val="28"/>
          <w:szCs w:val="28"/>
        </w:rPr>
        <w:t>32)</w:t>
      </w:r>
    </w:p>
    <w:p w14:paraId="7B7CC74C" w14:textId="77777777" w:rsidR="006C5033" w:rsidRDefault="006C5033" w:rsidP="00341DB5">
      <w:pPr>
        <w:spacing w:before="0" w:after="0" w:line="360" w:lineRule="auto"/>
        <w:jc w:val="center"/>
        <w:rPr>
          <w:sz w:val="32"/>
          <w:szCs w:val="32"/>
        </w:rPr>
      </w:pPr>
    </w:p>
    <w:p w14:paraId="7CF6976E" w14:textId="77777777" w:rsidR="006C5033" w:rsidRPr="00A546A8" w:rsidRDefault="006C5033" w:rsidP="00341DB5">
      <w:pPr>
        <w:spacing w:before="0" w:after="0" w:line="360" w:lineRule="auto"/>
        <w:jc w:val="center"/>
        <w:rPr>
          <w:sz w:val="32"/>
          <w:szCs w:val="32"/>
        </w:rPr>
      </w:pPr>
    </w:p>
    <w:p w14:paraId="1B1C5BA9" w14:textId="579A49F7" w:rsidR="006C5033" w:rsidRDefault="006C5033" w:rsidP="00341DB5">
      <w:pPr>
        <w:spacing w:before="0" w:after="0" w:line="360" w:lineRule="auto"/>
        <w:jc w:val="center"/>
        <w:rPr>
          <w:sz w:val="28"/>
          <w:szCs w:val="28"/>
        </w:rPr>
      </w:pPr>
      <w:r w:rsidRPr="00E618E2">
        <w:rPr>
          <w:sz w:val="28"/>
          <w:szCs w:val="28"/>
        </w:rPr>
        <w:t>B.Sc. (Hons) Degree in Information Technology</w:t>
      </w:r>
      <w:r w:rsidR="009C1F4E">
        <w:rPr>
          <w:sz w:val="28"/>
          <w:szCs w:val="28"/>
        </w:rPr>
        <w:t xml:space="preserve"> specializing in Software Engineering</w:t>
      </w:r>
    </w:p>
    <w:p w14:paraId="29F5303F" w14:textId="6753D82E" w:rsidR="006C5033" w:rsidRDefault="006C5033" w:rsidP="00341DB5">
      <w:pPr>
        <w:spacing w:before="0" w:after="0" w:line="360" w:lineRule="auto"/>
        <w:jc w:val="center"/>
        <w:rPr>
          <w:sz w:val="32"/>
          <w:szCs w:val="32"/>
        </w:rPr>
      </w:pPr>
    </w:p>
    <w:p w14:paraId="16994DC8" w14:textId="1249A8CE" w:rsidR="002C54D6" w:rsidRDefault="002C54D6" w:rsidP="00341DB5">
      <w:pPr>
        <w:spacing w:before="0" w:after="0" w:line="360" w:lineRule="auto"/>
        <w:jc w:val="center"/>
        <w:rPr>
          <w:sz w:val="32"/>
          <w:szCs w:val="32"/>
        </w:rPr>
      </w:pPr>
    </w:p>
    <w:p w14:paraId="2EDDB4B0" w14:textId="77777777" w:rsidR="002C54D6" w:rsidRPr="00FA62D9" w:rsidRDefault="002C54D6" w:rsidP="00341DB5">
      <w:pPr>
        <w:spacing w:before="0" w:after="0" w:line="360" w:lineRule="auto"/>
        <w:jc w:val="center"/>
        <w:rPr>
          <w:sz w:val="32"/>
          <w:szCs w:val="32"/>
        </w:rPr>
      </w:pPr>
    </w:p>
    <w:p w14:paraId="3E48B029" w14:textId="7F1D79DC" w:rsidR="006C5033" w:rsidRPr="00E618E2" w:rsidRDefault="00092D55" w:rsidP="00341DB5">
      <w:pPr>
        <w:spacing w:before="0" w:after="0" w:line="360" w:lineRule="auto"/>
        <w:jc w:val="center"/>
        <w:rPr>
          <w:sz w:val="28"/>
          <w:szCs w:val="28"/>
        </w:rPr>
      </w:pPr>
      <w:r w:rsidRPr="00092D55">
        <w:rPr>
          <w:sz w:val="28"/>
          <w:szCs w:val="28"/>
        </w:rPr>
        <w:t>Department of Computer Science and Software Engineering</w:t>
      </w:r>
    </w:p>
    <w:p w14:paraId="059AF57B" w14:textId="77777777" w:rsidR="006C5033" w:rsidRDefault="006C5033" w:rsidP="00341DB5">
      <w:pPr>
        <w:spacing w:before="0" w:after="0" w:line="360" w:lineRule="auto"/>
        <w:jc w:val="center"/>
        <w:rPr>
          <w:sz w:val="32"/>
          <w:szCs w:val="32"/>
        </w:rPr>
      </w:pPr>
    </w:p>
    <w:p w14:paraId="24C82855" w14:textId="77777777" w:rsidR="006C5033" w:rsidRPr="00183B94" w:rsidRDefault="006C5033" w:rsidP="00341DB5">
      <w:pPr>
        <w:spacing w:before="0" w:after="0" w:line="360" w:lineRule="auto"/>
        <w:jc w:val="center"/>
        <w:rPr>
          <w:sz w:val="28"/>
          <w:szCs w:val="28"/>
        </w:rPr>
      </w:pPr>
      <w:r w:rsidRPr="00183B94">
        <w:rPr>
          <w:sz w:val="28"/>
          <w:szCs w:val="28"/>
        </w:rPr>
        <w:t>Sri Lanka Institute of Information Technology</w:t>
      </w:r>
    </w:p>
    <w:p w14:paraId="33EA9165" w14:textId="74F0506D" w:rsidR="006C5033" w:rsidRDefault="006C5033" w:rsidP="002C54D6">
      <w:pPr>
        <w:spacing w:before="0" w:after="0" w:line="360" w:lineRule="auto"/>
        <w:jc w:val="center"/>
        <w:rPr>
          <w:sz w:val="28"/>
          <w:szCs w:val="28"/>
        </w:rPr>
      </w:pPr>
      <w:r w:rsidRPr="00183B94">
        <w:rPr>
          <w:sz w:val="28"/>
          <w:szCs w:val="28"/>
        </w:rPr>
        <w:t>Sri Lanka</w:t>
      </w:r>
    </w:p>
    <w:p w14:paraId="424A4AE7" w14:textId="0FE0400B" w:rsidR="002C54D6" w:rsidRDefault="002C54D6" w:rsidP="002C54D6">
      <w:pPr>
        <w:spacing w:before="0" w:after="0" w:line="360" w:lineRule="auto"/>
        <w:jc w:val="center"/>
        <w:rPr>
          <w:sz w:val="32"/>
          <w:szCs w:val="32"/>
        </w:rPr>
      </w:pPr>
    </w:p>
    <w:p w14:paraId="29059880" w14:textId="77777777" w:rsidR="00F071F4" w:rsidRPr="002C54D6" w:rsidRDefault="00F071F4" w:rsidP="002C54D6">
      <w:pPr>
        <w:spacing w:before="0" w:after="0" w:line="360" w:lineRule="auto"/>
        <w:jc w:val="center"/>
        <w:rPr>
          <w:sz w:val="32"/>
          <w:szCs w:val="32"/>
        </w:rPr>
      </w:pPr>
    </w:p>
    <w:p w14:paraId="48D88EA2" w14:textId="115DC656" w:rsidR="006C5033" w:rsidRPr="00183B94" w:rsidRDefault="007A7D9F" w:rsidP="00341DB5">
      <w:pPr>
        <w:spacing w:before="0" w:after="0" w:line="360" w:lineRule="auto"/>
        <w:jc w:val="center"/>
        <w:rPr>
          <w:sz w:val="28"/>
          <w:szCs w:val="28"/>
        </w:rPr>
      </w:pPr>
      <w:r>
        <w:rPr>
          <w:sz w:val="28"/>
          <w:szCs w:val="28"/>
        </w:rPr>
        <w:t>September</w:t>
      </w:r>
      <w:r w:rsidR="006C5033">
        <w:rPr>
          <w:sz w:val="28"/>
          <w:szCs w:val="28"/>
        </w:rPr>
        <w:t xml:space="preserve"> 2022</w:t>
      </w:r>
    </w:p>
    <w:p w14:paraId="4E5D1285" w14:textId="7C3C0E86" w:rsidR="00F071F4" w:rsidRDefault="00F662A7" w:rsidP="00F071F4">
      <w:pPr>
        <w:spacing w:before="0" w:after="0" w:line="360" w:lineRule="auto"/>
        <w:jc w:val="center"/>
        <w:rPr>
          <w:b/>
          <w:bCs/>
          <w:sz w:val="32"/>
          <w:szCs w:val="32"/>
        </w:rPr>
      </w:pPr>
      <w:r>
        <w:rPr>
          <w:b/>
          <w:bCs/>
          <w:sz w:val="32"/>
          <w:szCs w:val="32"/>
        </w:rPr>
        <w:lastRenderedPageBreak/>
        <w:t>ENABLING</w:t>
      </w:r>
      <w:r w:rsidR="00E27C86">
        <w:rPr>
          <w:b/>
          <w:bCs/>
          <w:sz w:val="32"/>
          <w:szCs w:val="32"/>
        </w:rPr>
        <w:t xml:space="preserve"> </w:t>
      </w:r>
      <w:r w:rsidR="000279E0">
        <w:rPr>
          <w:b/>
          <w:bCs/>
          <w:sz w:val="32"/>
          <w:szCs w:val="32"/>
        </w:rPr>
        <w:t xml:space="preserve">CODE-LESS </w:t>
      </w:r>
      <w:r>
        <w:rPr>
          <w:b/>
          <w:bCs/>
          <w:sz w:val="32"/>
          <w:szCs w:val="32"/>
        </w:rPr>
        <w:t xml:space="preserve">MAINTENANCE AND </w:t>
      </w:r>
      <w:r w:rsidR="000279E0">
        <w:rPr>
          <w:b/>
          <w:bCs/>
          <w:sz w:val="32"/>
          <w:szCs w:val="32"/>
        </w:rPr>
        <w:t xml:space="preserve">MACHINE LEARNING MODEL </w:t>
      </w:r>
      <w:r>
        <w:rPr>
          <w:b/>
          <w:bCs/>
          <w:sz w:val="32"/>
          <w:szCs w:val="32"/>
        </w:rPr>
        <w:t xml:space="preserve">PERFORMANCE </w:t>
      </w:r>
      <w:r w:rsidR="000279E0">
        <w:rPr>
          <w:b/>
          <w:bCs/>
          <w:sz w:val="32"/>
          <w:szCs w:val="32"/>
        </w:rPr>
        <w:t>EVALUATION FOR NON-MACHINE LEARNING EXPERTS</w:t>
      </w:r>
    </w:p>
    <w:p w14:paraId="6FAFF603" w14:textId="77777777" w:rsidR="00F071F4" w:rsidRDefault="00F071F4" w:rsidP="00F071F4">
      <w:pPr>
        <w:spacing w:before="0" w:after="0" w:line="360" w:lineRule="auto"/>
        <w:jc w:val="center"/>
        <w:rPr>
          <w:b/>
          <w:bCs/>
          <w:sz w:val="32"/>
          <w:szCs w:val="32"/>
        </w:rPr>
      </w:pPr>
    </w:p>
    <w:p w14:paraId="71ADCD0D" w14:textId="77777777" w:rsidR="00132CDB" w:rsidRDefault="00132CDB" w:rsidP="00F071F4">
      <w:pPr>
        <w:spacing w:before="0" w:after="0" w:line="360" w:lineRule="auto"/>
        <w:jc w:val="center"/>
        <w:rPr>
          <w:b/>
          <w:bCs/>
          <w:sz w:val="32"/>
          <w:szCs w:val="32"/>
        </w:rPr>
      </w:pPr>
    </w:p>
    <w:p w14:paraId="4C7DBE2F" w14:textId="77777777" w:rsidR="00F071F4" w:rsidRDefault="00F071F4" w:rsidP="00F071F4">
      <w:pPr>
        <w:spacing w:before="0" w:after="0" w:line="360" w:lineRule="auto"/>
        <w:jc w:val="center"/>
        <w:rPr>
          <w:b/>
          <w:bCs/>
          <w:sz w:val="32"/>
          <w:szCs w:val="32"/>
        </w:rPr>
      </w:pPr>
    </w:p>
    <w:p w14:paraId="0EF5FCE6" w14:textId="77777777" w:rsidR="00F071F4" w:rsidRPr="00ED5C0D" w:rsidRDefault="00F071F4" w:rsidP="00F071F4">
      <w:pPr>
        <w:spacing w:before="0" w:after="0" w:line="360" w:lineRule="auto"/>
        <w:jc w:val="center"/>
        <w:rPr>
          <w:sz w:val="32"/>
          <w:szCs w:val="32"/>
        </w:rPr>
      </w:pPr>
    </w:p>
    <w:p w14:paraId="0DF3C5A5" w14:textId="4576A822" w:rsidR="00F071F4" w:rsidRDefault="004A3A76" w:rsidP="00BB13DA">
      <w:pPr>
        <w:spacing w:before="0" w:after="0" w:line="360" w:lineRule="auto"/>
        <w:jc w:val="center"/>
        <w:rPr>
          <w:sz w:val="28"/>
          <w:szCs w:val="28"/>
        </w:rPr>
      </w:pPr>
      <w:r w:rsidRPr="004A3A76">
        <w:rPr>
          <w:sz w:val="28"/>
          <w:szCs w:val="28"/>
        </w:rPr>
        <w:t>Hameed M.S.</w:t>
      </w:r>
    </w:p>
    <w:p w14:paraId="5BF2065C" w14:textId="77777777" w:rsidR="00F071F4" w:rsidRPr="00ED5C0D" w:rsidRDefault="00F071F4" w:rsidP="00F071F4">
      <w:pPr>
        <w:spacing w:before="0" w:after="0" w:line="360" w:lineRule="auto"/>
        <w:jc w:val="center"/>
        <w:rPr>
          <w:sz w:val="32"/>
          <w:szCs w:val="32"/>
        </w:rPr>
      </w:pPr>
    </w:p>
    <w:p w14:paraId="6EEAD2D5" w14:textId="1CFACE86" w:rsidR="00F071F4" w:rsidRPr="002C54D6" w:rsidRDefault="00F071F4" w:rsidP="00F071F4">
      <w:pPr>
        <w:spacing w:before="0" w:after="0" w:line="360" w:lineRule="auto"/>
        <w:jc w:val="center"/>
        <w:rPr>
          <w:sz w:val="28"/>
          <w:szCs w:val="28"/>
        </w:rPr>
      </w:pPr>
      <w:r>
        <w:rPr>
          <w:sz w:val="28"/>
          <w:szCs w:val="28"/>
        </w:rPr>
        <w:t>(IT1906</w:t>
      </w:r>
      <w:r w:rsidR="004D63E6">
        <w:rPr>
          <w:sz w:val="28"/>
          <w:szCs w:val="28"/>
        </w:rPr>
        <w:t>493</w:t>
      </w:r>
      <w:r>
        <w:rPr>
          <w:sz w:val="28"/>
          <w:szCs w:val="28"/>
        </w:rPr>
        <w:t>2)</w:t>
      </w:r>
    </w:p>
    <w:p w14:paraId="41A7264C" w14:textId="77777777" w:rsidR="00F071F4" w:rsidRDefault="00F071F4" w:rsidP="00F071F4">
      <w:pPr>
        <w:spacing w:before="0" w:after="0" w:line="360" w:lineRule="auto"/>
        <w:jc w:val="center"/>
        <w:rPr>
          <w:sz w:val="32"/>
          <w:szCs w:val="32"/>
        </w:rPr>
      </w:pPr>
    </w:p>
    <w:p w14:paraId="44750142" w14:textId="363F7C14" w:rsidR="00F071F4" w:rsidRDefault="00F071F4" w:rsidP="00F071F4">
      <w:pPr>
        <w:spacing w:before="0" w:after="0" w:line="360" w:lineRule="auto"/>
        <w:jc w:val="center"/>
        <w:rPr>
          <w:sz w:val="32"/>
          <w:szCs w:val="32"/>
        </w:rPr>
      </w:pPr>
    </w:p>
    <w:p w14:paraId="3C87E0E9" w14:textId="43CC15B9" w:rsidR="00F071F4" w:rsidRDefault="00F071F4" w:rsidP="00F071F4">
      <w:pPr>
        <w:spacing w:before="0" w:after="0" w:line="360" w:lineRule="auto"/>
        <w:jc w:val="center"/>
        <w:rPr>
          <w:sz w:val="32"/>
          <w:szCs w:val="32"/>
        </w:rPr>
      </w:pPr>
    </w:p>
    <w:p w14:paraId="076A3433" w14:textId="022B231F" w:rsidR="00F071F4" w:rsidRDefault="00D97B87" w:rsidP="00F071F4">
      <w:pPr>
        <w:spacing w:before="0" w:after="0" w:line="360" w:lineRule="auto"/>
        <w:jc w:val="center"/>
        <w:rPr>
          <w:szCs w:val="24"/>
        </w:rPr>
      </w:pPr>
      <w:r w:rsidRPr="00D97B87">
        <w:rPr>
          <w:szCs w:val="24"/>
        </w:rPr>
        <w:t>The dissertation was submitted in partial fulfillment of the requirements for the B.Sc. Special Honors degree in Information Technology</w:t>
      </w:r>
    </w:p>
    <w:p w14:paraId="727B6DB0" w14:textId="042BDEB2" w:rsidR="00F071F4" w:rsidRDefault="00F071F4" w:rsidP="00F071F4">
      <w:pPr>
        <w:spacing w:before="0" w:after="0" w:line="360" w:lineRule="auto"/>
        <w:jc w:val="center"/>
        <w:rPr>
          <w:sz w:val="32"/>
          <w:szCs w:val="32"/>
        </w:rPr>
      </w:pPr>
    </w:p>
    <w:p w14:paraId="220AF98E" w14:textId="1A147A7B" w:rsidR="00F071F4" w:rsidRDefault="00F071F4" w:rsidP="00F071F4">
      <w:pPr>
        <w:spacing w:before="0" w:after="0" w:line="360" w:lineRule="auto"/>
        <w:jc w:val="center"/>
        <w:rPr>
          <w:sz w:val="32"/>
          <w:szCs w:val="32"/>
        </w:rPr>
      </w:pPr>
    </w:p>
    <w:p w14:paraId="05EB8268" w14:textId="77777777" w:rsidR="00F071F4" w:rsidRPr="00FA62D9" w:rsidRDefault="00F071F4" w:rsidP="00F071F4">
      <w:pPr>
        <w:spacing w:before="0" w:after="0" w:line="360" w:lineRule="auto"/>
        <w:jc w:val="center"/>
        <w:rPr>
          <w:sz w:val="32"/>
          <w:szCs w:val="32"/>
        </w:rPr>
      </w:pPr>
    </w:p>
    <w:p w14:paraId="36F67732" w14:textId="49532CC8" w:rsidR="00F071F4" w:rsidRPr="00E618E2" w:rsidRDefault="00F071F4" w:rsidP="00F071F4">
      <w:pPr>
        <w:spacing w:before="0" w:after="0" w:line="360" w:lineRule="auto"/>
        <w:jc w:val="center"/>
        <w:rPr>
          <w:sz w:val="28"/>
          <w:szCs w:val="28"/>
        </w:rPr>
      </w:pPr>
      <w:bookmarkStart w:id="0" w:name="_Hlk113533519"/>
      <w:r w:rsidRPr="00E618E2">
        <w:rPr>
          <w:sz w:val="28"/>
          <w:szCs w:val="28"/>
        </w:rPr>
        <w:t xml:space="preserve">Department of </w:t>
      </w:r>
      <w:r w:rsidR="00881CBD">
        <w:rPr>
          <w:sz w:val="28"/>
          <w:szCs w:val="28"/>
        </w:rPr>
        <w:t>Computer Science and Software Engineering</w:t>
      </w:r>
      <w:bookmarkEnd w:id="0"/>
    </w:p>
    <w:p w14:paraId="28478179" w14:textId="77777777" w:rsidR="00F071F4" w:rsidRDefault="00F071F4" w:rsidP="00F071F4">
      <w:pPr>
        <w:spacing w:before="0" w:after="0" w:line="360" w:lineRule="auto"/>
        <w:jc w:val="center"/>
        <w:rPr>
          <w:sz w:val="32"/>
          <w:szCs w:val="32"/>
        </w:rPr>
      </w:pPr>
    </w:p>
    <w:p w14:paraId="5A3EBD4C" w14:textId="77777777" w:rsidR="00F071F4" w:rsidRPr="00183B94" w:rsidRDefault="00F071F4" w:rsidP="00F071F4">
      <w:pPr>
        <w:spacing w:before="0" w:after="0" w:line="360" w:lineRule="auto"/>
        <w:jc w:val="center"/>
        <w:rPr>
          <w:sz w:val="28"/>
          <w:szCs w:val="28"/>
        </w:rPr>
      </w:pPr>
      <w:r w:rsidRPr="00183B94">
        <w:rPr>
          <w:sz w:val="28"/>
          <w:szCs w:val="28"/>
        </w:rPr>
        <w:t>Sri Lanka Institute of Information Technology</w:t>
      </w:r>
    </w:p>
    <w:p w14:paraId="33F0EB3F" w14:textId="77777777" w:rsidR="00F071F4" w:rsidRDefault="00F071F4" w:rsidP="00F071F4">
      <w:pPr>
        <w:spacing w:before="0" w:after="0" w:line="360" w:lineRule="auto"/>
        <w:jc w:val="center"/>
        <w:rPr>
          <w:sz w:val="28"/>
          <w:szCs w:val="28"/>
        </w:rPr>
      </w:pPr>
      <w:r w:rsidRPr="00183B94">
        <w:rPr>
          <w:sz w:val="28"/>
          <w:szCs w:val="28"/>
        </w:rPr>
        <w:t>Sri Lanka</w:t>
      </w:r>
    </w:p>
    <w:p w14:paraId="3883DD2C" w14:textId="77777777" w:rsidR="00F071F4" w:rsidRPr="002C54D6" w:rsidRDefault="00F071F4" w:rsidP="00F071F4">
      <w:pPr>
        <w:spacing w:before="0" w:after="0" w:line="360" w:lineRule="auto"/>
        <w:jc w:val="center"/>
        <w:rPr>
          <w:sz w:val="32"/>
          <w:szCs w:val="32"/>
        </w:rPr>
      </w:pPr>
    </w:p>
    <w:p w14:paraId="35C8A0D3" w14:textId="4BE1A193" w:rsidR="00F071F4" w:rsidRPr="00183B94" w:rsidRDefault="007A7D9F" w:rsidP="00F071F4">
      <w:pPr>
        <w:spacing w:before="0" w:after="0" w:line="360" w:lineRule="auto"/>
        <w:jc w:val="center"/>
        <w:rPr>
          <w:sz w:val="28"/>
          <w:szCs w:val="28"/>
        </w:rPr>
      </w:pPr>
      <w:r>
        <w:rPr>
          <w:sz w:val="28"/>
          <w:szCs w:val="28"/>
        </w:rPr>
        <w:t>September</w:t>
      </w:r>
      <w:r w:rsidR="00F071F4">
        <w:rPr>
          <w:sz w:val="28"/>
          <w:szCs w:val="28"/>
        </w:rPr>
        <w:t xml:space="preserve"> 2022</w:t>
      </w:r>
    </w:p>
    <w:p w14:paraId="0E63AF4B" w14:textId="56C46E96" w:rsidR="00EC3722" w:rsidRPr="00EC3722" w:rsidRDefault="00EC3722" w:rsidP="00341DB5">
      <w:pPr>
        <w:spacing w:before="0" w:after="0" w:line="360" w:lineRule="auto"/>
        <w:jc w:val="center"/>
        <w:rPr>
          <w:sz w:val="28"/>
          <w:szCs w:val="28"/>
        </w:rPr>
        <w:sectPr w:rsidR="00EC3722" w:rsidRPr="00EC3722" w:rsidSect="00C02D49">
          <w:headerReference w:type="default" r:id="rId11"/>
          <w:type w:val="nextColumn"/>
          <w:pgSz w:w="11909" w:h="16834" w:code="9"/>
          <w:pgMar w:top="1418" w:right="1418" w:bottom="2268" w:left="2268" w:header="720" w:footer="720" w:gutter="0"/>
          <w:cols w:space="720"/>
          <w:titlePg/>
          <w:docGrid w:linePitch="360"/>
        </w:sectPr>
      </w:pPr>
    </w:p>
    <w:p w14:paraId="4C781620" w14:textId="77777777" w:rsidR="004860C3" w:rsidRPr="007E208D" w:rsidRDefault="004860C3" w:rsidP="00B61954">
      <w:pPr>
        <w:pStyle w:val="Heading1"/>
        <w:spacing w:before="0" w:after="240" w:line="360" w:lineRule="auto"/>
      </w:pPr>
      <w:bookmarkStart w:id="1" w:name="_Toc117182529"/>
      <w:r w:rsidRPr="007E208D">
        <w:lastRenderedPageBreak/>
        <w:t>Declaration, Copyright Statement and The Statement of The Supervisors</w:t>
      </w:r>
      <w:bookmarkEnd w:id="1"/>
    </w:p>
    <w:p w14:paraId="30B092EB" w14:textId="1346AABB" w:rsidR="004860C3" w:rsidRPr="009B30D9" w:rsidRDefault="00290DBA" w:rsidP="008811BE">
      <w:pPr>
        <w:spacing w:before="0" w:line="360" w:lineRule="auto"/>
        <w:ind w:firstLine="360"/>
        <w:rPr>
          <w:rFonts w:cs="Times New Roman"/>
        </w:rPr>
      </w:pPr>
      <w:r w:rsidRPr="00290DBA">
        <w:rPr>
          <w:rFonts w:cs="Times New Roman"/>
        </w:rPr>
        <w:t xml:space="preserve">I declare that this is my own work, and this dissertation does not incorporate without acknowledgement any material previously submitted for a degree or diploma in any other university or Institute of higher learning and to the best of </w:t>
      </w:r>
      <w:r w:rsidR="00446282">
        <w:rPr>
          <w:rFonts w:cs="Times New Roman"/>
        </w:rPr>
        <w:t>my</w:t>
      </w:r>
      <w:r w:rsidRPr="00290DBA">
        <w:rPr>
          <w:rFonts w:cs="Times New Roman"/>
        </w:rPr>
        <w:t xml:space="preserve"> knowledge and belief it does not contain any material previously published or written by another person except where the acknowledgement is made in the text. Also, I hereby grant to Sri Lanka Institute of Information Technology the no</w:t>
      </w:r>
      <w:r w:rsidR="00F5008C">
        <w:rPr>
          <w:rFonts w:cs="Times New Roman"/>
        </w:rPr>
        <w:t>n</w:t>
      </w:r>
      <w:r w:rsidRPr="00290DBA">
        <w:rPr>
          <w:rFonts w:cs="Times New Roman"/>
        </w:rPr>
        <w:t>-exclusive right to reproduce and redistribute my dissertation in whole or part in future works (such as article</w:t>
      </w:r>
      <w:r w:rsidR="00FA38DD">
        <w:rPr>
          <w:rFonts w:cs="Times New Roman"/>
        </w:rPr>
        <w:t>s</w:t>
      </w:r>
      <w:r w:rsidRPr="00290DBA">
        <w:rPr>
          <w:rFonts w:cs="Times New Roman"/>
        </w:rPr>
        <w:t xml:space="preserve"> or books).</w:t>
      </w:r>
    </w:p>
    <w:p w14:paraId="541E4157" w14:textId="0AABCCC5" w:rsidR="004860C3" w:rsidRPr="009B30D9" w:rsidRDefault="00AA02F8" w:rsidP="00B6395E">
      <w:pPr>
        <w:spacing w:before="0" w:line="360" w:lineRule="auto"/>
        <w:ind w:firstLine="360"/>
        <w:rPr>
          <w:rFonts w:cs="Times New Roman"/>
        </w:rPr>
      </w:pPr>
      <w:r w:rsidRPr="00290DBA">
        <w:rPr>
          <w:rFonts w:cs="Times New Roman"/>
        </w:rPr>
        <w:t xml:space="preserve">I declare that this is my own work, and this dissertation does not incorporate without acknowledgement any material previously submitted for a degree or diploma in any other university or Institute of higher learning and to the best of </w:t>
      </w:r>
      <w:r>
        <w:rPr>
          <w:rFonts w:cs="Times New Roman"/>
        </w:rPr>
        <w:t>my</w:t>
      </w:r>
      <w:r w:rsidRPr="00290DBA">
        <w:rPr>
          <w:rFonts w:cs="Times New Roman"/>
        </w:rPr>
        <w:t xml:space="preserve"> knowledge and belief it does not contain any material previously published or written by another person except where the acknowledgement is made in the text. Also, I hereby grant to Sri Lanka Institute of Information Technology the no</w:t>
      </w:r>
      <w:r>
        <w:rPr>
          <w:rFonts w:cs="Times New Roman"/>
        </w:rPr>
        <w:t>n</w:t>
      </w:r>
      <w:r w:rsidRPr="00290DBA">
        <w:rPr>
          <w:rFonts w:cs="Times New Roman"/>
        </w:rPr>
        <w:t>-exclusive right to reproduce and redistribute my dissertation in whole or part in future works (such as article</w:t>
      </w:r>
      <w:r>
        <w:rPr>
          <w:rFonts w:cs="Times New Roman"/>
        </w:rPr>
        <w:t>s</w:t>
      </w:r>
      <w:r w:rsidRPr="00290DBA">
        <w:rPr>
          <w:rFonts w:cs="Times New Roman"/>
        </w:rPr>
        <w:t xml:space="preserve"> or book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14"/>
        <w:gridCol w:w="2614"/>
        <w:gridCol w:w="2485"/>
      </w:tblGrid>
      <w:tr w:rsidR="004860C3" w:rsidRPr="009B30D9" w14:paraId="2DF6FF28" w14:textId="77777777" w:rsidTr="002032FB">
        <w:tc>
          <w:tcPr>
            <w:tcW w:w="3114" w:type="dxa"/>
          </w:tcPr>
          <w:p w14:paraId="01011B37" w14:textId="77777777" w:rsidR="004860C3" w:rsidRPr="00710204" w:rsidRDefault="004860C3" w:rsidP="00442B14">
            <w:pPr>
              <w:spacing w:before="0" w:after="0" w:line="360" w:lineRule="auto"/>
              <w:jc w:val="center"/>
              <w:rPr>
                <w:rFonts w:cs="Times New Roman"/>
                <w:b/>
                <w:sz w:val="22"/>
              </w:rPr>
            </w:pPr>
            <w:r w:rsidRPr="00710204">
              <w:rPr>
                <w:rFonts w:cs="Times New Roman"/>
                <w:b/>
                <w:sz w:val="22"/>
              </w:rPr>
              <w:t>Name</w:t>
            </w:r>
          </w:p>
        </w:tc>
        <w:tc>
          <w:tcPr>
            <w:tcW w:w="2614" w:type="dxa"/>
          </w:tcPr>
          <w:p w14:paraId="227DB84B" w14:textId="77777777" w:rsidR="004860C3" w:rsidRPr="00710204" w:rsidRDefault="004860C3" w:rsidP="00442B14">
            <w:pPr>
              <w:spacing w:before="0" w:after="0" w:line="360" w:lineRule="auto"/>
              <w:jc w:val="center"/>
              <w:rPr>
                <w:rFonts w:cs="Times New Roman"/>
                <w:b/>
                <w:sz w:val="22"/>
              </w:rPr>
            </w:pPr>
            <w:r w:rsidRPr="00710204">
              <w:rPr>
                <w:rFonts w:cs="Times New Roman"/>
                <w:b/>
                <w:sz w:val="22"/>
              </w:rPr>
              <w:t>Student ID</w:t>
            </w:r>
          </w:p>
        </w:tc>
        <w:tc>
          <w:tcPr>
            <w:tcW w:w="2485" w:type="dxa"/>
          </w:tcPr>
          <w:p w14:paraId="4C13C846" w14:textId="7308FAC6" w:rsidR="004860C3" w:rsidRPr="00710204" w:rsidRDefault="00290DBA" w:rsidP="00442B14">
            <w:pPr>
              <w:spacing w:before="0" w:after="0" w:line="360" w:lineRule="auto"/>
              <w:jc w:val="center"/>
              <w:rPr>
                <w:rFonts w:cs="Times New Roman"/>
                <w:b/>
                <w:sz w:val="22"/>
              </w:rPr>
            </w:pPr>
            <w:r w:rsidRPr="0091606A">
              <w:rPr>
                <w:rFonts w:cs="Times New Roman"/>
                <w:noProof/>
                <w:sz w:val="22"/>
              </w:rPr>
              <w:drawing>
                <wp:anchor distT="0" distB="0" distL="114300" distR="114300" simplePos="0" relativeHeight="251658267" behindDoc="1" locked="0" layoutInCell="1" allowOverlap="1" wp14:anchorId="7F4EFA9E" wp14:editId="04B0ECA2">
                  <wp:simplePos x="0" y="0"/>
                  <wp:positionH relativeFrom="column">
                    <wp:posOffset>505691</wp:posOffset>
                  </wp:positionH>
                  <wp:positionV relativeFrom="paragraph">
                    <wp:posOffset>183457</wp:posOffset>
                  </wp:positionV>
                  <wp:extent cx="516255" cy="325755"/>
                  <wp:effectExtent l="0" t="0" r="0" b="0"/>
                  <wp:wrapNone/>
                  <wp:docPr id="9" name="Picture 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diagram&#10;&#10;Description automatically generated"/>
                          <pic:cNvPicPr>
                            <a:picLocks noChangeAspect="1" noChangeArrowheads="1"/>
                          </pic:cNvPicPr>
                        </pic:nvPicPr>
                        <pic:blipFill>
                          <a:blip r:embed="rId12" cstate="print">
                            <a:extLst>
                              <a:ext uri="{BEBA8EAE-BF5A-486C-A8C5-ECC9F3942E4B}">
                                <a14:imgProps xmlns:a14="http://schemas.microsoft.com/office/drawing/2010/main">
                                  <a14:imgLayer r:embed="rId13">
                                    <a14:imgEffect>
                                      <a14:saturation sat="400000"/>
                                    </a14:imgEffect>
                                    <a14:imgEffect>
                                      <a14:brightnessContrast bright="40000"/>
                                    </a14:imgEffect>
                                  </a14:imgLayer>
                                </a14:imgProps>
                              </a:ext>
                              <a:ext uri="{28A0092B-C50C-407E-A947-70E740481C1C}">
                                <a14:useLocalDpi xmlns:a14="http://schemas.microsoft.com/office/drawing/2010/main" val="0"/>
                              </a:ext>
                            </a:extLst>
                          </a:blip>
                          <a:srcRect/>
                          <a:stretch>
                            <a:fillRect/>
                          </a:stretch>
                        </pic:blipFill>
                        <pic:spPr bwMode="auto">
                          <a:xfrm>
                            <a:off x="0" y="0"/>
                            <a:ext cx="516255" cy="325755"/>
                          </a:xfrm>
                          <a:prstGeom prst="rect">
                            <a:avLst/>
                          </a:prstGeom>
                          <a:noFill/>
                          <a:ln>
                            <a:noFill/>
                          </a:ln>
                        </pic:spPr>
                      </pic:pic>
                    </a:graphicData>
                  </a:graphic>
                </wp:anchor>
              </w:drawing>
            </w:r>
            <w:r w:rsidR="004860C3" w:rsidRPr="00710204">
              <w:rPr>
                <w:rFonts w:cs="Times New Roman"/>
                <w:b/>
                <w:sz w:val="22"/>
              </w:rPr>
              <w:t>Signature</w:t>
            </w:r>
          </w:p>
        </w:tc>
      </w:tr>
      <w:tr w:rsidR="00290DBA" w:rsidRPr="009B30D9" w14:paraId="3F3AEDD2" w14:textId="77777777" w:rsidTr="002032FB">
        <w:tc>
          <w:tcPr>
            <w:tcW w:w="3114" w:type="dxa"/>
          </w:tcPr>
          <w:p w14:paraId="77A77BE4" w14:textId="788ECA5C" w:rsidR="00290DBA" w:rsidRPr="0091606A" w:rsidRDefault="00290DBA" w:rsidP="00290DBA">
            <w:pPr>
              <w:spacing w:before="0" w:after="0" w:line="360" w:lineRule="auto"/>
              <w:rPr>
                <w:rFonts w:cs="Times New Roman"/>
                <w:sz w:val="22"/>
              </w:rPr>
            </w:pPr>
            <w:r w:rsidRPr="0091606A">
              <w:rPr>
                <w:rFonts w:cs="Times New Roman"/>
                <w:sz w:val="22"/>
              </w:rPr>
              <w:t>Hameed M.S.</w:t>
            </w:r>
          </w:p>
        </w:tc>
        <w:tc>
          <w:tcPr>
            <w:tcW w:w="2614" w:type="dxa"/>
          </w:tcPr>
          <w:p w14:paraId="6F48DC47" w14:textId="33F4ED54" w:rsidR="00290DBA" w:rsidRPr="0091606A" w:rsidRDefault="00290DBA" w:rsidP="00290DBA">
            <w:pPr>
              <w:spacing w:before="0" w:after="0" w:line="360" w:lineRule="auto"/>
              <w:rPr>
                <w:rFonts w:cs="Times New Roman"/>
                <w:sz w:val="22"/>
              </w:rPr>
            </w:pPr>
            <w:r w:rsidRPr="0091606A">
              <w:rPr>
                <w:rFonts w:cs="Times New Roman"/>
                <w:sz w:val="22"/>
              </w:rPr>
              <w:t>IT19064932</w:t>
            </w:r>
          </w:p>
        </w:tc>
        <w:tc>
          <w:tcPr>
            <w:tcW w:w="2485" w:type="dxa"/>
          </w:tcPr>
          <w:p w14:paraId="593772C6" w14:textId="49E1B5D1" w:rsidR="00290DBA" w:rsidRPr="0091606A" w:rsidRDefault="00290DBA" w:rsidP="00290DBA">
            <w:pPr>
              <w:tabs>
                <w:tab w:val="center" w:pos="1134"/>
              </w:tabs>
              <w:spacing w:before="0" w:after="0" w:line="360" w:lineRule="auto"/>
              <w:rPr>
                <w:rFonts w:cs="Times New Roman"/>
                <w:sz w:val="22"/>
              </w:rPr>
            </w:pPr>
            <w:r>
              <w:rPr>
                <w:rFonts w:cs="Times New Roman"/>
                <w:sz w:val="22"/>
              </w:rPr>
              <w:tab/>
            </w:r>
          </w:p>
        </w:tc>
      </w:tr>
    </w:tbl>
    <w:p w14:paraId="2D19D59C" w14:textId="77777777" w:rsidR="004860C3" w:rsidRDefault="004860C3" w:rsidP="00BA67EC">
      <w:pPr>
        <w:spacing w:before="0" w:after="0" w:line="360" w:lineRule="auto"/>
        <w:rPr>
          <w:rFonts w:cs="Times New Roman"/>
        </w:rPr>
      </w:pPr>
    </w:p>
    <w:p w14:paraId="3D830CDE" w14:textId="6C337270" w:rsidR="004860C3" w:rsidRPr="002424CF" w:rsidRDefault="004860C3" w:rsidP="008811BE">
      <w:pPr>
        <w:spacing w:before="0" w:line="360" w:lineRule="auto"/>
        <w:ind w:firstLine="360"/>
        <w:rPr>
          <w:rFonts w:cs="Times New Roman"/>
        </w:rPr>
      </w:pPr>
      <w:r w:rsidRPr="002424CF">
        <w:rPr>
          <w:rFonts w:cs="Times New Roman"/>
        </w:rPr>
        <w:t>The above candidate</w:t>
      </w:r>
      <w:r w:rsidR="00535C8A">
        <w:rPr>
          <w:rFonts w:cs="Times New Roman"/>
        </w:rPr>
        <w:t xml:space="preserve"> is</w:t>
      </w:r>
      <w:r w:rsidRPr="002424CF">
        <w:rPr>
          <w:rFonts w:cs="Times New Roman"/>
        </w:rPr>
        <w:t xml:space="preserve"> carrying out research for the undergraduate </w:t>
      </w:r>
      <w:r w:rsidR="006B7B98">
        <w:rPr>
          <w:rFonts w:cs="Times New Roman"/>
        </w:rPr>
        <w:t>d</w:t>
      </w:r>
      <w:r w:rsidRPr="002424CF">
        <w:rPr>
          <w:rFonts w:cs="Times New Roman"/>
        </w:rPr>
        <w:t>issertation</w:t>
      </w:r>
      <w:r>
        <w:rPr>
          <w:rFonts w:cs="Times New Roman"/>
        </w:rPr>
        <w:t xml:space="preserve"> </w:t>
      </w:r>
      <w:r w:rsidRPr="002424CF">
        <w:rPr>
          <w:rFonts w:cs="Times New Roman"/>
        </w:rPr>
        <w:t>under my supervision</w:t>
      </w:r>
      <w:r w:rsidR="0004438D">
        <w:rPr>
          <w:rFonts w:cs="Times New Roman"/>
        </w:rPr>
        <w:t>.</w:t>
      </w:r>
    </w:p>
    <w:p w14:paraId="679172B1" w14:textId="77777777" w:rsidR="008811BE" w:rsidRDefault="008811BE" w:rsidP="00BA67EC">
      <w:pPr>
        <w:spacing w:before="0" w:after="0" w:line="360" w:lineRule="auto"/>
        <w:rPr>
          <w:rFonts w:cs="Times New Roman"/>
        </w:rPr>
      </w:pPr>
    </w:p>
    <w:p w14:paraId="51E9EC88" w14:textId="77777777" w:rsidR="004860C3" w:rsidRDefault="004860C3" w:rsidP="00BA67EC">
      <w:pPr>
        <w:spacing w:before="0" w:after="0" w:line="360" w:lineRule="auto"/>
        <w:rPr>
          <w:rFonts w:cs="Times New Roman"/>
        </w:rPr>
      </w:pPr>
      <w:r>
        <w:rPr>
          <w:rFonts w:cs="Times New Roman"/>
        </w:rPr>
        <w:t xml:space="preserve">Name of the supervisor: </w:t>
      </w:r>
      <w:r w:rsidRPr="00FF1C81">
        <w:rPr>
          <w:rFonts w:cs="Times New Roman"/>
        </w:rPr>
        <w:t>Dr. Lakmini Abeywardhana</w:t>
      </w:r>
    </w:p>
    <w:p w14:paraId="1623FD64" w14:textId="3FCD87C1" w:rsidR="004860C3" w:rsidRDefault="004860C3" w:rsidP="00BA67EC">
      <w:pPr>
        <w:spacing w:before="0" w:after="0" w:line="360" w:lineRule="auto"/>
        <w:rPr>
          <w:rFonts w:cs="Times New Roman"/>
        </w:rPr>
      </w:pPr>
      <w:r w:rsidRPr="002424CF">
        <w:rPr>
          <w:rFonts w:cs="Times New Roman"/>
        </w:rPr>
        <w:t xml:space="preserve">Signature of the supervisor: </w:t>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ab/>
      </w:r>
      <w:r w:rsidRPr="002424CF">
        <w:rPr>
          <w:rFonts w:cs="Times New Roman"/>
        </w:rPr>
        <w:t>Date</w:t>
      </w:r>
      <w:r>
        <w:rPr>
          <w:rFonts w:cs="Times New Roman"/>
        </w:rPr>
        <w:t xml:space="preserve">: </w:t>
      </w:r>
      <w:r w:rsidR="00661360">
        <w:rPr>
          <w:rFonts w:cs="Times New Roman"/>
        </w:rPr>
        <w:t>09</w:t>
      </w:r>
      <w:r>
        <w:rPr>
          <w:rFonts w:cs="Times New Roman"/>
        </w:rPr>
        <w:t>/0</w:t>
      </w:r>
      <w:r w:rsidR="00661360">
        <w:rPr>
          <w:rFonts w:cs="Times New Roman"/>
        </w:rPr>
        <w:t>9</w:t>
      </w:r>
      <w:r>
        <w:rPr>
          <w:rFonts w:cs="Times New Roman"/>
        </w:rPr>
        <w:t>/2022</w:t>
      </w:r>
    </w:p>
    <w:p w14:paraId="7DBCB2F3" w14:textId="77777777" w:rsidR="004860C3" w:rsidRDefault="004860C3" w:rsidP="00BA67EC">
      <w:pPr>
        <w:spacing w:before="0" w:after="0" w:line="360" w:lineRule="auto"/>
        <w:rPr>
          <w:rFonts w:cs="Times New Roman"/>
        </w:rPr>
      </w:pPr>
    </w:p>
    <w:p w14:paraId="4B2A1B5F" w14:textId="77777777" w:rsidR="004860C3" w:rsidRDefault="004860C3" w:rsidP="00BA67EC">
      <w:pPr>
        <w:spacing w:before="0" w:after="0" w:line="360" w:lineRule="auto"/>
        <w:rPr>
          <w:rFonts w:cs="Times New Roman"/>
        </w:rPr>
      </w:pPr>
      <w:r>
        <w:rPr>
          <w:rFonts w:cs="Times New Roman"/>
        </w:rPr>
        <w:t xml:space="preserve">Name of the co-supervisor: </w:t>
      </w:r>
      <w:r w:rsidRPr="00FF1C81">
        <w:rPr>
          <w:rFonts w:cs="Times New Roman"/>
        </w:rPr>
        <w:t>Ms. Dinuka Wijendra</w:t>
      </w:r>
    </w:p>
    <w:p w14:paraId="2968F889" w14:textId="30B68AE1" w:rsidR="004860C3" w:rsidRDefault="004860C3" w:rsidP="00BA67EC">
      <w:pPr>
        <w:spacing w:before="0" w:after="0" w:line="360" w:lineRule="auto"/>
        <w:rPr>
          <w:rFonts w:cs="Times New Roman"/>
        </w:rPr>
      </w:pPr>
      <w:r w:rsidRPr="002424CF">
        <w:rPr>
          <w:rFonts w:cs="Times New Roman"/>
        </w:rPr>
        <w:t xml:space="preserve">Signature of the </w:t>
      </w:r>
      <w:r>
        <w:rPr>
          <w:rFonts w:cs="Times New Roman"/>
        </w:rPr>
        <w:t>co-</w:t>
      </w:r>
      <w:r w:rsidRPr="002424CF">
        <w:rPr>
          <w:rFonts w:cs="Times New Roman"/>
        </w:rPr>
        <w:t xml:space="preserve">supervisor: </w:t>
      </w:r>
      <w:r>
        <w:rPr>
          <w:rFonts w:cs="Times New Roman"/>
        </w:rPr>
        <w:tab/>
      </w:r>
      <w:r>
        <w:rPr>
          <w:rFonts w:cs="Times New Roman"/>
        </w:rPr>
        <w:tab/>
      </w:r>
      <w:r>
        <w:rPr>
          <w:rFonts w:cs="Times New Roman"/>
        </w:rPr>
        <w:tab/>
      </w:r>
      <w:r>
        <w:rPr>
          <w:rFonts w:cs="Times New Roman"/>
        </w:rPr>
        <w:tab/>
      </w:r>
      <w:r>
        <w:rPr>
          <w:rFonts w:cs="Times New Roman"/>
        </w:rPr>
        <w:tab/>
      </w:r>
      <w:r w:rsidRPr="002424CF">
        <w:rPr>
          <w:rFonts w:cs="Times New Roman"/>
        </w:rPr>
        <w:t>Date</w:t>
      </w:r>
      <w:r>
        <w:rPr>
          <w:rFonts w:cs="Times New Roman"/>
        </w:rPr>
        <w:t xml:space="preserve">: </w:t>
      </w:r>
      <w:r w:rsidR="00661360">
        <w:rPr>
          <w:rFonts w:cs="Times New Roman"/>
        </w:rPr>
        <w:t>09</w:t>
      </w:r>
      <w:r>
        <w:rPr>
          <w:rFonts w:cs="Times New Roman"/>
        </w:rPr>
        <w:t>/0</w:t>
      </w:r>
      <w:r w:rsidR="00661360">
        <w:rPr>
          <w:rFonts w:cs="Times New Roman"/>
        </w:rPr>
        <w:t>9</w:t>
      </w:r>
      <w:r>
        <w:rPr>
          <w:rFonts w:cs="Times New Roman"/>
        </w:rPr>
        <w:t>/2022</w:t>
      </w:r>
    </w:p>
    <w:p w14:paraId="70DF1F8B" w14:textId="77777777" w:rsidR="003F06D9" w:rsidRPr="007E208D" w:rsidRDefault="003F06D9" w:rsidP="00C96258">
      <w:pPr>
        <w:pStyle w:val="Heading1"/>
        <w:spacing w:before="0" w:after="240" w:line="360" w:lineRule="auto"/>
      </w:pPr>
      <w:bookmarkStart w:id="2" w:name="_Toc117182530"/>
      <w:r w:rsidRPr="007E208D">
        <w:lastRenderedPageBreak/>
        <w:t>Abstract</w:t>
      </w:r>
      <w:bookmarkEnd w:id="2"/>
    </w:p>
    <w:p w14:paraId="3ACA196C" w14:textId="75F6E580" w:rsidR="003F06D9" w:rsidRDefault="00C5154E" w:rsidP="00C5154E">
      <w:pPr>
        <w:spacing w:before="0" w:after="0" w:line="240" w:lineRule="auto"/>
        <w:rPr>
          <w:rFonts w:cs="Times New Roman"/>
          <w:sz w:val="22"/>
        </w:rPr>
      </w:pPr>
      <w:r w:rsidRPr="00071299">
        <w:rPr>
          <w:rFonts w:cs="Times New Roman"/>
          <w:sz w:val="22"/>
        </w:rPr>
        <w:t xml:space="preserve">Configuring and training conversational AI machine learning models is no easy task, since it requires having to be familiarized with the framework being used to develop and Conversational AI, </w:t>
      </w:r>
      <w:proofErr w:type="gramStart"/>
      <w:r w:rsidRPr="00071299">
        <w:rPr>
          <w:rFonts w:cs="Times New Roman"/>
          <w:sz w:val="22"/>
        </w:rPr>
        <w:t>and also</w:t>
      </w:r>
      <w:proofErr w:type="gramEnd"/>
      <w:r w:rsidRPr="00071299">
        <w:rPr>
          <w:rFonts w:cs="Times New Roman"/>
          <w:sz w:val="22"/>
        </w:rPr>
        <w:t xml:space="preserve"> having to configure the backend files and execute Command Line Interface commands. Also analyzing and improving conversational AI dialogues require retraining the models for successful implementation and maintenance of the conversational AI for better customer satisfaction, this is true even more so for low resource languages. Yet, analyzing a model to identify overfitting or underfitting requires expertise, without this, it is not possible to identify the most suitable epoch to stop training at, to get the best model. This would require having to contact the conversational AI solution provider each time there is a need to improve the model, which can be a tedious task.</w:t>
      </w:r>
      <w:r w:rsidR="004C2C8D">
        <w:rPr>
          <w:rFonts w:cs="Times New Roman"/>
          <w:sz w:val="22"/>
        </w:rPr>
        <w:t xml:space="preserve"> </w:t>
      </w:r>
      <w:r w:rsidRPr="00071299">
        <w:rPr>
          <w:rFonts w:cs="Times New Roman"/>
          <w:sz w:val="22"/>
        </w:rPr>
        <w:t>The solution is an efficient and code-less approach to improving training data of the conversational AI assistant by eliminating the need to interact with the backend and efficient model testing and evaluation technique</w:t>
      </w:r>
      <w:r w:rsidR="00A55BBC">
        <w:rPr>
          <w:rFonts w:cs="Times New Roman"/>
          <w:sz w:val="22"/>
        </w:rPr>
        <w:t>s implemented</w:t>
      </w:r>
      <w:r w:rsidRPr="00071299">
        <w:rPr>
          <w:rFonts w:cs="Times New Roman"/>
          <w:sz w:val="22"/>
        </w:rPr>
        <w:t xml:space="preserve"> with the zero-coding approach to allow non-machine-learning experts to easily improve the conversational AI assistant models by interacting with the User Interface which help</w:t>
      </w:r>
      <w:r w:rsidR="00E071D1">
        <w:rPr>
          <w:rFonts w:cs="Times New Roman"/>
          <w:sz w:val="22"/>
        </w:rPr>
        <w:t>s</w:t>
      </w:r>
      <w:r w:rsidRPr="00071299">
        <w:rPr>
          <w:rFonts w:cs="Times New Roman"/>
          <w:sz w:val="22"/>
        </w:rPr>
        <w:t xml:space="preserve"> identify how the model is performing, </w:t>
      </w:r>
      <w:r w:rsidR="00E071D1">
        <w:rPr>
          <w:rFonts w:cs="Times New Roman"/>
          <w:sz w:val="22"/>
        </w:rPr>
        <w:t>thus</w:t>
      </w:r>
      <w:r w:rsidRPr="00071299">
        <w:rPr>
          <w:rFonts w:cs="Times New Roman"/>
          <w:sz w:val="22"/>
        </w:rPr>
        <w:t xml:space="preserve"> help</w:t>
      </w:r>
      <w:r w:rsidR="00E071D1">
        <w:rPr>
          <w:rFonts w:cs="Times New Roman"/>
          <w:sz w:val="22"/>
        </w:rPr>
        <w:t>ing</w:t>
      </w:r>
      <w:r w:rsidRPr="00071299">
        <w:rPr>
          <w:rFonts w:cs="Times New Roman"/>
          <w:sz w:val="22"/>
        </w:rPr>
        <w:t xml:space="preserve"> the user choose the model that performs the best.</w:t>
      </w:r>
    </w:p>
    <w:p w14:paraId="763E1CDF" w14:textId="77777777" w:rsidR="003F06D9" w:rsidRDefault="003F06D9" w:rsidP="00BA67EC">
      <w:pPr>
        <w:spacing w:before="0" w:after="0" w:line="240" w:lineRule="auto"/>
        <w:rPr>
          <w:rFonts w:cs="Times New Roman"/>
          <w:sz w:val="22"/>
        </w:rPr>
      </w:pPr>
    </w:p>
    <w:p w14:paraId="47E692A5" w14:textId="55810D38" w:rsidR="003F06D9" w:rsidRDefault="003F06D9" w:rsidP="00BA67EC">
      <w:pPr>
        <w:spacing w:before="0" w:after="0" w:line="240" w:lineRule="auto"/>
        <w:rPr>
          <w:rFonts w:cs="Times New Roman"/>
          <w:sz w:val="22"/>
        </w:rPr>
      </w:pPr>
      <w:r w:rsidRPr="00C80A34">
        <w:rPr>
          <w:rFonts w:cs="Times New Roman"/>
          <w:b/>
          <w:bCs/>
          <w:sz w:val="22"/>
        </w:rPr>
        <w:t>Keywords:</w:t>
      </w:r>
      <w:r>
        <w:rPr>
          <w:rFonts w:cs="Times New Roman"/>
          <w:sz w:val="22"/>
        </w:rPr>
        <w:t xml:space="preserve"> </w:t>
      </w:r>
      <w:r w:rsidR="00BC1905">
        <w:rPr>
          <w:rFonts w:cs="Times New Roman"/>
          <w:sz w:val="22"/>
        </w:rPr>
        <w:t>Model Evaluation</w:t>
      </w:r>
      <w:r>
        <w:rPr>
          <w:rFonts w:cs="Times New Roman"/>
          <w:sz w:val="22"/>
        </w:rPr>
        <w:t>, Conversational AI</w:t>
      </w:r>
      <w:r w:rsidR="00F40BB2">
        <w:rPr>
          <w:rFonts w:cs="Times New Roman"/>
          <w:sz w:val="22"/>
        </w:rPr>
        <w:t>, Codeless</w:t>
      </w:r>
    </w:p>
    <w:p w14:paraId="289601C0" w14:textId="1DCDDBA0" w:rsidR="00D84D19" w:rsidRDefault="00D84D19" w:rsidP="00BA67EC">
      <w:pPr>
        <w:spacing w:before="0" w:after="0" w:line="240" w:lineRule="auto"/>
        <w:rPr>
          <w:rFonts w:cs="Times New Roman"/>
          <w:sz w:val="22"/>
        </w:rPr>
      </w:pPr>
    </w:p>
    <w:p w14:paraId="7D6F4E6E" w14:textId="3220D2D7" w:rsidR="00D84D19" w:rsidRDefault="00D84D19" w:rsidP="00BA67EC">
      <w:pPr>
        <w:spacing w:before="0" w:after="0" w:line="240" w:lineRule="auto"/>
        <w:rPr>
          <w:rFonts w:cs="Times New Roman"/>
          <w:sz w:val="22"/>
        </w:rPr>
      </w:pPr>
    </w:p>
    <w:p w14:paraId="304545C4" w14:textId="6C924ADD" w:rsidR="00D84D19" w:rsidRDefault="00D84D19" w:rsidP="00BA67EC">
      <w:pPr>
        <w:spacing w:before="0" w:after="0" w:line="240" w:lineRule="auto"/>
        <w:rPr>
          <w:rFonts w:cs="Times New Roman"/>
          <w:sz w:val="22"/>
        </w:rPr>
      </w:pPr>
    </w:p>
    <w:p w14:paraId="434EF83F" w14:textId="47965B62" w:rsidR="00D84D19" w:rsidRDefault="00D84D19" w:rsidP="00BA67EC">
      <w:pPr>
        <w:spacing w:before="0" w:after="0" w:line="240" w:lineRule="auto"/>
        <w:rPr>
          <w:rFonts w:cs="Times New Roman"/>
          <w:sz w:val="22"/>
        </w:rPr>
      </w:pPr>
    </w:p>
    <w:p w14:paraId="6E3C97EA" w14:textId="259CD9A1" w:rsidR="00D84D19" w:rsidRDefault="00D84D19" w:rsidP="00BA67EC">
      <w:pPr>
        <w:spacing w:before="0" w:after="0" w:line="240" w:lineRule="auto"/>
        <w:rPr>
          <w:rFonts w:cs="Times New Roman"/>
          <w:sz w:val="22"/>
        </w:rPr>
      </w:pPr>
    </w:p>
    <w:p w14:paraId="0D55C571" w14:textId="2E842C43" w:rsidR="00D84D19" w:rsidRDefault="00D84D19" w:rsidP="00BA67EC">
      <w:pPr>
        <w:spacing w:before="0" w:after="0" w:line="240" w:lineRule="auto"/>
        <w:rPr>
          <w:rFonts w:cs="Times New Roman"/>
          <w:sz w:val="22"/>
        </w:rPr>
      </w:pPr>
    </w:p>
    <w:p w14:paraId="1FA2C043" w14:textId="41B68D7A" w:rsidR="00D84D19" w:rsidRDefault="00D84D19" w:rsidP="00BA67EC">
      <w:pPr>
        <w:spacing w:before="0" w:after="0" w:line="240" w:lineRule="auto"/>
        <w:rPr>
          <w:rFonts w:cs="Times New Roman"/>
          <w:sz w:val="22"/>
        </w:rPr>
      </w:pPr>
    </w:p>
    <w:p w14:paraId="135E5192" w14:textId="246C161F" w:rsidR="00D84D19" w:rsidRDefault="00D84D19" w:rsidP="00BA67EC">
      <w:pPr>
        <w:spacing w:before="0" w:after="0" w:line="240" w:lineRule="auto"/>
        <w:rPr>
          <w:rFonts w:cs="Times New Roman"/>
          <w:sz w:val="22"/>
        </w:rPr>
      </w:pPr>
    </w:p>
    <w:p w14:paraId="6199730F" w14:textId="56DFF172" w:rsidR="00D84D19" w:rsidRDefault="00D84D19" w:rsidP="00BA67EC">
      <w:pPr>
        <w:spacing w:before="0" w:after="0" w:line="240" w:lineRule="auto"/>
        <w:rPr>
          <w:rFonts w:cs="Times New Roman"/>
          <w:sz w:val="22"/>
        </w:rPr>
      </w:pPr>
    </w:p>
    <w:p w14:paraId="683E8AF0" w14:textId="426501F0" w:rsidR="00D84D19" w:rsidRDefault="00D84D19" w:rsidP="00BA67EC">
      <w:pPr>
        <w:spacing w:before="0" w:after="0" w:line="240" w:lineRule="auto"/>
        <w:rPr>
          <w:rFonts w:cs="Times New Roman"/>
          <w:sz w:val="22"/>
        </w:rPr>
      </w:pPr>
    </w:p>
    <w:p w14:paraId="38082B7B" w14:textId="2C78D89D" w:rsidR="00D84D19" w:rsidRDefault="00D84D19" w:rsidP="00BA67EC">
      <w:pPr>
        <w:spacing w:before="0" w:after="0" w:line="240" w:lineRule="auto"/>
        <w:rPr>
          <w:rFonts w:cs="Times New Roman"/>
          <w:sz w:val="22"/>
        </w:rPr>
      </w:pPr>
    </w:p>
    <w:p w14:paraId="331ACB17" w14:textId="25EDF2D8" w:rsidR="00D84D19" w:rsidRDefault="00D84D19" w:rsidP="00BA67EC">
      <w:pPr>
        <w:spacing w:before="0" w:after="0" w:line="240" w:lineRule="auto"/>
        <w:rPr>
          <w:rFonts w:cs="Times New Roman"/>
          <w:sz w:val="22"/>
        </w:rPr>
      </w:pPr>
    </w:p>
    <w:p w14:paraId="348A18DE" w14:textId="30E8D2AB" w:rsidR="00D84D19" w:rsidRDefault="00D84D19" w:rsidP="00BA67EC">
      <w:pPr>
        <w:spacing w:before="0" w:after="0" w:line="240" w:lineRule="auto"/>
        <w:rPr>
          <w:rFonts w:cs="Times New Roman"/>
          <w:sz w:val="22"/>
        </w:rPr>
      </w:pPr>
    </w:p>
    <w:p w14:paraId="6EE6B1AD" w14:textId="233B2599" w:rsidR="00D84D19" w:rsidRDefault="00D84D19" w:rsidP="00BA67EC">
      <w:pPr>
        <w:spacing w:before="0" w:after="0" w:line="240" w:lineRule="auto"/>
        <w:rPr>
          <w:rFonts w:cs="Times New Roman"/>
          <w:sz w:val="22"/>
        </w:rPr>
      </w:pPr>
    </w:p>
    <w:p w14:paraId="2F1E19DA" w14:textId="30D28DAC" w:rsidR="00D84D19" w:rsidRDefault="00D84D19" w:rsidP="00BA67EC">
      <w:pPr>
        <w:spacing w:before="0" w:after="0" w:line="240" w:lineRule="auto"/>
        <w:rPr>
          <w:rFonts w:cs="Times New Roman"/>
          <w:sz w:val="22"/>
        </w:rPr>
      </w:pPr>
    </w:p>
    <w:p w14:paraId="1891D248" w14:textId="2D3CE2FB" w:rsidR="00D84D19" w:rsidRDefault="00D84D19" w:rsidP="00BA67EC">
      <w:pPr>
        <w:spacing w:before="0" w:after="0" w:line="240" w:lineRule="auto"/>
        <w:rPr>
          <w:rFonts w:cs="Times New Roman"/>
          <w:sz w:val="22"/>
        </w:rPr>
      </w:pPr>
    </w:p>
    <w:p w14:paraId="13DC9453" w14:textId="1032DF2A" w:rsidR="00D84D19" w:rsidRDefault="00D84D19" w:rsidP="00BA67EC">
      <w:pPr>
        <w:spacing w:before="0" w:after="0" w:line="240" w:lineRule="auto"/>
        <w:rPr>
          <w:rFonts w:cs="Times New Roman"/>
          <w:sz w:val="22"/>
        </w:rPr>
      </w:pPr>
    </w:p>
    <w:p w14:paraId="0AA80BC7" w14:textId="6BD889A3" w:rsidR="00D84D19" w:rsidRDefault="00D84D19" w:rsidP="00BA67EC">
      <w:pPr>
        <w:spacing w:before="0" w:after="0" w:line="240" w:lineRule="auto"/>
        <w:rPr>
          <w:rFonts w:cs="Times New Roman"/>
          <w:sz w:val="22"/>
        </w:rPr>
      </w:pPr>
    </w:p>
    <w:p w14:paraId="6D2522D4" w14:textId="44B61F85" w:rsidR="00D84D19" w:rsidRDefault="00D84D19" w:rsidP="00BA67EC">
      <w:pPr>
        <w:spacing w:before="0" w:after="0" w:line="240" w:lineRule="auto"/>
        <w:rPr>
          <w:rFonts w:cs="Times New Roman"/>
          <w:sz w:val="22"/>
        </w:rPr>
      </w:pPr>
    </w:p>
    <w:p w14:paraId="19E3F893" w14:textId="59C3EF46" w:rsidR="00D84D19" w:rsidRDefault="00D84D19" w:rsidP="00BA67EC">
      <w:pPr>
        <w:spacing w:before="0" w:after="0" w:line="240" w:lineRule="auto"/>
        <w:rPr>
          <w:rFonts w:cs="Times New Roman"/>
          <w:sz w:val="22"/>
        </w:rPr>
      </w:pPr>
    </w:p>
    <w:p w14:paraId="4CBF4265" w14:textId="60630118" w:rsidR="00D84D19" w:rsidRDefault="00D84D19" w:rsidP="00BA67EC">
      <w:pPr>
        <w:spacing w:before="0" w:after="0" w:line="240" w:lineRule="auto"/>
        <w:rPr>
          <w:rFonts w:cs="Times New Roman"/>
          <w:sz w:val="22"/>
        </w:rPr>
      </w:pPr>
    </w:p>
    <w:p w14:paraId="512DDED8" w14:textId="67CAD83D" w:rsidR="00D84D19" w:rsidRDefault="00D84D19" w:rsidP="00BA67EC">
      <w:pPr>
        <w:spacing w:before="0" w:after="0" w:line="240" w:lineRule="auto"/>
        <w:rPr>
          <w:rFonts w:cs="Times New Roman"/>
          <w:sz w:val="22"/>
        </w:rPr>
      </w:pPr>
    </w:p>
    <w:p w14:paraId="6BD678D8" w14:textId="1DE6EAC3" w:rsidR="00D84D19" w:rsidRDefault="00D84D19" w:rsidP="00BA67EC">
      <w:pPr>
        <w:spacing w:before="0" w:after="0" w:line="240" w:lineRule="auto"/>
        <w:rPr>
          <w:rFonts w:cs="Times New Roman"/>
          <w:sz w:val="22"/>
        </w:rPr>
      </w:pPr>
    </w:p>
    <w:p w14:paraId="3EC8EAB8" w14:textId="3CE1714E" w:rsidR="00D84D19" w:rsidRDefault="00D84D19" w:rsidP="00BA67EC">
      <w:pPr>
        <w:spacing w:before="0" w:after="0" w:line="240" w:lineRule="auto"/>
        <w:rPr>
          <w:rFonts w:cs="Times New Roman"/>
          <w:sz w:val="22"/>
        </w:rPr>
      </w:pPr>
    </w:p>
    <w:p w14:paraId="2FC49CB9" w14:textId="24BD2174" w:rsidR="00D84D19" w:rsidRDefault="00D84D19" w:rsidP="00BA67EC">
      <w:pPr>
        <w:spacing w:before="0" w:after="0" w:line="240" w:lineRule="auto"/>
        <w:rPr>
          <w:rFonts w:cs="Times New Roman"/>
          <w:sz w:val="22"/>
        </w:rPr>
      </w:pPr>
    </w:p>
    <w:p w14:paraId="06B9141E" w14:textId="0545867D" w:rsidR="00D84D19" w:rsidRDefault="00D84D19" w:rsidP="00BA67EC">
      <w:pPr>
        <w:spacing w:before="0" w:after="0" w:line="240" w:lineRule="auto"/>
        <w:rPr>
          <w:rFonts w:cs="Times New Roman"/>
          <w:sz w:val="22"/>
        </w:rPr>
      </w:pPr>
    </w:p>
    <w:p w14:paraId="574516BE" w14:textId="10864CBF" w:rsidR="00D84D19" w:rsidRDefault="00D84D19" w:rsidP="00BA67EC">
      <w:pPr>
        <w:spacing w:before="0" w:after="0" w:line="240" w:lineRule="auto"/>
        <w:rPr>
          <w:rFonts w:cs="Times New Roman"/>
          <w:sz w:val="22"/>
        </w:rPr>
      </w:pPr>
    </w:p>
    <w:p w14:paraId="5E572BF7" w14:textId="513E8FE6" w:rsidR="00D84D19" w:rsidRDefault="00D84D19" w:rsidP="00BA67EC">
      <w:pPr>
        <w:spacing w:before="0" w:after="0" w:line="240" w:lineRule="auto"/>
        <w:rPr>
          <w:rFonts w:cs="Times New Roman"/>
          <w:sz w:val="22"/>
        </w:rPr>
      </w:pPr>
    </w:p>
    <w:p w14:paraId="68235D58" w14:textId="6FC0118B" w:rsidR="00D84D19" w:rsidRDefault="00D84D19" w:rsidP="003A51DE">
      <w:pPr>
        <w:pStyle w:val="Heading1"/>
        <w:spacing w:before="0" w:after="240" w:line="360" w:lineRule="auto"/>
      </w:pPr>
      <w:bookmarkStart w:id="3" w:name="_Toc117182531"/>
      <w:r>
        <w:lastRenderedPageBreak/>
        <w:t>A</w:t>
      </w:r>
      <w:r w:rsidR="007F64B3">
        <w:t>cknowledgement</w:t>
      </w:r>
      <w:bookmarkEnd w:id="3"/>
    </w:p>
    <w:p w14:paraId="71F4516A" w14:textId="4EE3B4A3" w:rsidR="00F17067" w:rsidRDefault="00F17067" w:rsidP="003A51DE">
      <w:pPr>
        <w:spacing w:before="0" w:line="360" w:lineRule="auto"/>
        <w:ind w:firstLine="360"/>
      </w:pPr>
      <w:r>
        <w:t>I would like to express my deepest gratitude to our research team supervisor, Dr</w:t>
      </w:r>
      <w:r w:rsidR="000213EB">
        <w:t>.</w:t>
      </w:r>
      <w:r>
        <w:t xml:space="preserve"> Lakmini Abeywardhana, and co-supervisor, Ms</w:t>
      </w:r>
      <w:r w:rsidR="001A2E6D">
        <w:t>.</w:t>
      </w:r>
      <w:r>
        <w:t xml:space="preserve"> Dinuka Wijendra, for their support, guidance, and feedback. This endeavour would not have been possible without their knowledge and expertise. I also appreciate the Sri Lanka Institute of Information Technology for hosting an extensive collection of publicly accessible documents and student and course guides on their official websites, which we used to design the conversational AI dataset utilized during this research.</w:t>
      </w:r>
    </w:p>
    <w:p w14:paraId="44E4345D" w14:textId="77777777" w:rsidR="00F17067" w:rsidRDefault="00F17067" w:rsidP="003A51DE">
      <w:pPr>
        <w:spacing w:before="0" w:line="360" w:lineRule="auto"/>
        <w:ind w:firstLine="360"/>
      </w:pPr>
      <w:r>
        <w:t>I am also grateful to the SLIIT research project team (CDAP) and lecturers who conducted invaluable sessions for the research project (RP) module to assist us in devising a well-prepared research timeline, document templates, and guidelines. In addition, I would also like to thank the research progress evaluation panel for their invaluable feedback given throughout the research duration.</w:t>
      </w:r>
    </w:p>
    <w:p w14:paraId="0226AEFA" w14:textId="01B99A26" w:rsidR="00D84D19" w:rsidRDefault="00F17067" w:rsidP="003A51DE">
      <w:pPr>
        <w:spacing w:before="0" w:line="360" w:lineRule="auto"/>
        <w:ind w:firstLine="360"/>
      </w:pPr>
      <w:r>
        <w:t>Finally, I am grateful to everyone whom I might not have mentioned by name who assisted me and my research team in conducting the research at any stage.</w:t>
      </w:r>
    </w:p>
    <w:p w14:paraId="46CF54A0" w14:textId="73C06F77" w:rsidR="00D84D19" w:rsidRDefault="00D84D19" w:rsidP="00D84D19"/>
    <w:p w14:paraId="3881242A" w14:textId="4D552384" w:rsidR="00D84D19" w:rsidRDefault="00D84D19" w:rsidP="00D84D19"/>
    <w:p w14:paraId="56406B00" w14:textId="48064F1A" w:rsidR="00D84D19" w:rsidRDefault="00D84D19" w:rsidP="00D84D19"/>
    <w:p w14:paraId="3515615A" w14:textId="1044896C" w:rsidR="00757885" w:rsidRDefault="00757885" w:rsidP="00D84D19"/>
    <w:p w14:paraId="3058B1E7" w14:textId="55ADB133" w:rsidR="00757885" w:rsidRDefault="00757885" w:rsidP="00D84D19"/>
    <w:p w14:paraId="0373D9E8" w14:textId="0E7B4DBC" w:rsidR="00757885" w:rsidRDefault="00757885" w:rsidP="00D84D19"/>
    <w:p w14:paraId="2B61DE78" w14:textId="64A06BC5" w:rsidR="00757885" w:rsidRDefault="00757885" w:rsidP="00D84D19"/>
    <w:p w14:paraId="79535E06" w14:textId="0E4AF6E2" w:rsidR="00757885" w:rsidRDefault="00757885" w:rsidP="00D84D19"/>
    <w:p w14:paraId="6CEDE263" w14:textId="7D12E932" w:rsidR="00757885" w:rsidRDefault="00757885" w:rsidP="00D84D19"/>
    <w:p w14:paraId="59891F78" w14:textId="7C89259E" w:rsidR="00757885" w:rsidRDefault="00757885" w:rsidP="00D84D19"/>
    <w:p w14:paraId="3475153C" w14:textId="0ABC7BF0" w:rsidR="00757885" w:rsidRDefault="00757885" w:rsidP="00D84D19"/>
    <w:p w14:paraId="03735ADA" w14:textId="2854FE1B" w:rsidR="00341000" w:rsidRPr="00341000" w:rsidRDefault="00341000" w:rsidP="006C62DD">
      <w:pPr>
        <w:pStyle w:val="Heading1"/>
        <w:spacing w:before="0" w:after="240" w:line="360" w:lineRule="auto"/>
      </w:pPr>
      <w:bookmarkStart w:id="4" w:name="_Toc117182532"/>
      <w:r w:rsidRPr="000A30A7">
        <w:rPr>
          <w:rStyle w:val="Heading1Char"/>
          <w:b/>
          <w:caps/>
        </w:rPr>
        <w:lastRenderedPageBreak/>
        <w:t>Table of Contents</w:t>
      </w:r>
      <w:bookmarkEnd w:id="4"/>
    </w:p>
    <w:sdt>
      <w:sdtPr>
        <w:rPr>
          <w:rFonts w:cs="Times New Roman"/>
          <w:caps/>
        </w:rPr>
        <w:id w:val="-611284638"/>
        <w:docPartObj>
          <w:docPartGallery w:val="Table of Contents"/>
          <w:docPartUnique/>
        </w:docPartObj>
      </w:sdtPr>
      <w:sdtEndPr>
        <w:rPr>
          <w:rFonts w:cstheme="minorBidi"/>
          <w:caps w:val="0"/>
          <w:noProof/>
        </w:rPr>
      </w:sdtEndPr>
      <w:sdtContent>
        <w:p w14:paraId="34EED6F6" w14:textId="602142D1" w:rsidR="007E7E7B" w:rsidRDefault="00FB4479" w:rsidP="007E7E7B">
          <w:pPr>
            <w:pStyle w:val="TOC1"/>
            <w:spacing w:before="0"/>
            <w:rPr>
              <w:rFonts w:asciiTheme="minorHAnsi" w:eastAsiaTheme="minorEastAsia" w:hAnsiTheme="minorHAnsi"/>
              <w:noProof/>
              <w:sz w:val="22"/>
              <w:lang w:val="en-GB" w:eastAsia="en-GB"/>
            </w:rPr>
          </w:pPr>
          <w:r w:rsidRPr="009B30D9">
            <w:fldChar w:fldCharType="begin"/>
          </w:r>
          <w:r w:rsidRPr="009B30D9">
            <w:instrText xml:space="preserve"> TOC \o "1-3" \h \z \u </w:instrText>
          </w:r>
          <w:r w:rsidRPr="009B30D9">
            <w:fldChar w:fldCharType="separate"/>
          </w:r>
          <w:hyperlink w:anchor="_Toc117182529" w:history="1">
            <w:r w:rsidR="00EC2D93" w:rsidRPr="001F50CF">
              <w:rPr>
                <w:rStyle w:val="Hyperlink"/>
                <w:noProof/>
              </w:rPr>
              <w:t>Declaration, Copyright Statement and The Statement of The Supervisors</w:t>
            </w:r>
            <w:r w:rsidR="00EC2D93">
              <w:rPr>
                <w:noProof/>
                <w:webHidden/>
              </w:rPr>
              <w:tab/>
            </w:r>
            <w:r w:rsidR="00EC2D93">
              <w:rPr>
                <w:noProof/>
                <w:webHidden/>
              </w:rPr>
              <w:fldChar w:fldCharType="begin"/>
            </w:r>
            <w:r w:rsidR="00EC2D93">
              <w:rPr>
                <w:noProof/>
                <w:webHidden/>
              </w:rPr>
              <w:instrText xml:space="preserve"> PAGEREF _Toc117182529 \h </w:instrText>
            </w:r>
            <w:r w:rsidR="00EC2D93">
              <w:rPr>
                <w:noProof/>
                <w:webHidden/>
              </w:rPr>
            </w:r>
            <w:r w:rsidR="00EC2D93">
              <w:rPr>
                <w:noProof/>
                <w:webHidden/>
              </w:rPr>
              <w:fldChar w:fldCharType="separate"/>
            </w:r>
            <w:r w:rsidR="00EC2D93">
              <w:rPr>
                <w:noProof/>
                <w:webHidden/>
              </w:rPr>
              <w:t>i</w:t>
            </w:r>
            <w:r w:rsidR="00EC2D93">
              <w:rPr>
                <w:noProof/>
                <w:webHidden/>
              </w:rPr>
              <w:fldChar w:fldCharType="end"/>
            </w:r>
          </w:hyperlink>
        </w:p>
        <w:p w14:paraId="49B975BB" w14:textId="50E9E54B" w:rsidR="00EC2D93" w:rsidRDefault="00E829A8" w:rsidP="00EC2D93">
          <w:pPr>
            <w:pStyle w:val="TOC1"/>
            <w:spacing w:before="0"/>
            <w:rPr>
              <w:rFonts w:asciiTheme="minorHAnsi" w:eastAsiaTheme="minorEastAsia" w:hAnsiTheme="minorHAnsi"/>
              <w:noProof/>
              <w:sz w:val="22"/>
              <w:lang w:val="en-GB" w:eastAsia="en-GB"/>
            </w:rPr>
          </w:pPr>
          <w:hyperlink w:anchor="_Toc117182530" w:history="1">
            <w:r w:rsidR="00EC2D93" w:rsidRPr="001F50CF">
              <w:rPr>
                <w:rStyle w:val="Hyperlink"/>
                <w:noProof/>
              </w:rPr>
              <w:t>Abstract</w:t>
            </w:r>
            <w:r w:rsidR="00EC2D93">
              <w:rPr>
                <w:noProof/>
                <w:webHidden/>
              </w:rPr>
              <w:tab/>
            </w:r>
            <w:r w:rsidR="00EC2D93">
              <w:rPr>
                <w:noProof/>
                <w:webHidden/>
              </w:rPr>
              <w:fldChar w:fldCharType="begin"/>
            </w:r>
            <w:r w:rsidR="00EC2D93">
              <w:rPr>
                <w:noProof/>
                <w:webHidden/>
              </w:rPr>
              <w:instrText xml:space="preserve"> PAGEREF _Toc117182530 \h </w:instrText>
            </w:r>
            <w:r w:rsidR="00EC2D93">
              <w:rPr>
                <w:noProof/>
                <w:webHidden/>
              </w:rPr>
            </w:r>
            <w:r w:rsidR="00EC2D93">
              <w:rPr>
                <w:noProof/>
                <w:webHidden/>
              </w:rPr>
              <w:fldChar w:fldCharType="separate"/>
            </w:r>
            <w:r w:rsidR="00EC2D93">
              <w:rPr>
                <w:noProof/>
                <w:webHidden/>
              </w:rPr>
              <w:t>ii</w:t>
            </w:r>
            <w:r w:rsidR="00EC2D93">
              <w:rPr>
                <w:noProof/>
                <w:webHidden/>
              </w:rPr>
              <w:fldChar w:fldCharType="end"/>
            </w:r>
          </w:hyperlink>
        </w:p>
        <w:p w14:paraId="6AE66305" w14:textId="1860351D" w:rsidR="00EC2D93" w:rsidRDefault="00E829A8" w:rsidP="00EC2D93">
          <w:pPr>
            <w:pStyle w:val="TOC1"/>
            <w:spacing w:before="0"/>
            <w:rPr>
              <w:rFonts w:asciiTheme="minorHAnsi" w:eastAsiaTheme="minorEastAsia" w:hAnsiTheme="minorHAnsi"/>
              <w:noProof/>
              <w:sz w:val="22"/>
              <w:lang w:val="en-GB" w:eastAsia="en-GB"/>
            </w:rPr>
          </w:pPr>
          <w:hyperlink w:anchor="_Toc117182531" w:history="1">
            <w:r w:rsidR="00EC2D93" w:rsidRPr="001F50CF">
              <w:rPr>
                <w:rStyle w:val="Hyperlink"/>
                <w:noProof/>
              </w:rPr>
              <w:t>Acknowledgement</w:t>
            </w:r>
            <w:r w:rsidR="00EC2D93">
              <w:rPr>
                <w:noProof/>
                <w:webHidden/>
              </w:rPr>
              <w:tab/>
            </w:r>
            <w:r w:rsidR="00EC2D93">
              <w:rPr>
                <w:noProof/>
                <w:webHidden/>
              </w:rPr>
              <w:fldChar w:fldCharType="begin"/>
            </w:r>
            <w:r w:rsidR="00EC2D93">
              <w:rPr>
                <w:noProof/>
                <w:webHidden/>
              </w:rPr>
              <w:instrText xml:space="preserve"> PAGEREF _Toc117182531 \h </w:instrText>
            </w:r>
            <w:r w:rsidR="00EC2D93">
              <w:rPr>
                <w:noProof/>
                <w:webHidden/>
              </w:rPr>
            </w:r>
            <w:r w:rsidR="00EC2D93">
              <w:rPr>
                <w:noProof/>
                <w:webHidden/>
              </w:rPr>
              <w:fldChar w:fldCharType="separate"/>
            </w:r>
            <w:r w:rsidR="00EC2D93">
              <w:rPr>
                <w:noProof/>
                <w:webHidden/>
              </w:rPr>
              <w:t>iii</w:t>
            </w:r>
            <w:r w:rsidR="00EC2D93">
              <w:rPr>
                <w:noProof/>
                <w:webHidden/>
              </w:rPr>
              <w:fldChar w:fldCharType="end"/>
            </w:r>
          </w:hyperlink>
        </w:p>
        <w:p w14:paraId="237199B9" w14:textId="2F0FEDFC" w:rsidR="00EC2D93" w:rsidRDefault="00E829A8" w:rsidP="00EC2D93">
          <w:pPr>
            <w:pStyle w:val="TOC1"/>
            <w:spacing w:before="0"/>
            <w:rPr>
              <w:rFonts w:asciiTheme="minorHAnsi" w:eastAsiaTheme="minorEastAsia" w:hAnsiTheme="minorHAnsi"/>
              <w:noProof/>
              <w:sz w:val="22"/>
              <w:lang w:val="en-GB" w:eastAsia="en-GB"/>
            </w:rPr>
          </w:pPr>
          <w:hyperlink w:anchor="_Toc117182532" w:history="1">
            <w:r w:rsidR="00EC2D93" w:rsidRPr="001F50CF">
              <w:rPr>
                <w:rStyle w:val="Hyperlink"/>
                <w:noProof/>
              </w:rPr>
              <w:t>Table of Contents</w:t>
            </w:r>
            <w:r w:rsidR="00EC2D93">
              <w:rPr>
                <w:noProof/>
                <w:webHidden/>
              </w:rPr>
              <w:tab/>
            </w:r>
            <w:r w:rsidR="00EC2D93">
              <w:rPr>
                <w:noProof/>
                <w:webHidden/>
              </w:rPr>
              <w:fldChar w:fldCharType="begin"/>
            </w:r>
            <w:r w:rsidR="00EC2D93">
              <w:rPr>
                <w:noProof/>
                <w:webHidden/>
              </w:rPr>
              <w:instrText xml:space="preserve"> PAGEREF _Toc117182532 \h </w:instrText>
            </w:r>
            <w:r w:rsidR="00EC2D93">
              <w:rPr>
                <w:noProof/>
                <w:webHidden/>
              </w:rPr>
            </w:r>
            <w:r w:rsidR="00EC2D93">
              <w:rPr>
                <w:noProof/>
                <w:webHidden/>
              </w:rPr>
              <w:fldChar w:fldCharType="separate"/>
            </w:r>
            <w:r w:rsidR="00EC2D93">
              <w:rPr>
                <w:noProof/>
                <w:webHidden/>
              </w:rPr>
              <w:t>iv</w:t>
            </w:r>
            <w:r w:rsidR="00EC2D93">
              <w:rPr>
                <w:noProof/>
                <w:webHidden/>
              </w:rPr>
              <w:fldChar w:fldCharType="end"/>
            </w:r>
          </w:hyperlink>
        </w:p>
        <w:p w14:paraId="58231F0E" w14:textId="079A4D66" w:rsidR="00EC2D93" w:rsidRDefault="00E829A8" w:rsidP="00EC2D93">
          <w:pPr>
            <w:pStyle w:val="TOC1"/>
            <w:spacing w:before="0"/>
            <w:rPr>
              <w:rFonts w:asciiTheme="minorHAnsi" w:eastAsiaTheme="minorEastAsia" w:hAnsiTheme="minorHAnsi"/>
              <w:noProof/>
              <w:sz w:val="22"/>
              <w:lang w:val="en-GB" w:eastAsia="en-GB"/>
            </w:rPr>
          </w:pPr>
          <w:hyperlink w:anchor="_Toc117182533" w:history="1">
            <w:r w:rsidR="00EC2D93" w:rsidRPr="001F50CF">
              <w:rPr>
                <w:rStyle w:val="Hyperlink"/>
                <w:rFonts w:cs="Times New Roman"/>
                <w:noProof/>
              </w:rPr>
              <w:t>List of Tables</w:t>
            </w:r>
            <w:r w:rsidR="00EC2D93">
              <w:rPr>
                <w:noProof/>
                <w:webHidden/>
              </w:rPr>
              <w:tab/>
            </w:r>
            <w:r w:rsidR="00EC2D93">
              <w:rPr>
                <w:noProof/>
                <w:webHidden/>
              </w:rPr>
              <w:fldChar w:fldCharType="begin"/>
            </w:r>
            <w:r w:rsidR="00EC2D93">
              <w:rPr>
                <w:noProof/>
                <w:webHidden/>
              </w:rPr>
              <w:instrText xml:space="preserve"> PAGEREF _Toc117182533 \h </w:instrText>
            </w:r>
            <w:r w:rsidR="00EC2D93">
              <w:rPr>
                <w:noProof/>
                <w:webHidden/>
              </w:rPr>
            </w:r>
            <w:r w:rsidR="00EC2D93">
              <w:rPr>
                <w:noProof/>
                <w:webHidden/>
              </w:rPr>
              <w:fldChar w:fldCharType="separate"/>
            </w:r>
            <w:r w:rsidR="00EC2D93">
              <w:rPr>
                <w:noProof/>
                <w:webHidden/>
              </w:rPr>
              <w:t>vi</w:t>
            </w:r>
            <w:r w:rsidR="00EC2D93">
              <w:rPr>
                <w:noProof/>
                <w:webHidden/>
              </w:rPr>
              <w:fldChar w:fldCharType="end"/>
            </w:r>
          </w:hyperlink>
        </w:p>
        <w:p w14:paraId="566B358D" w14:textId="7431575D" w:rsidR="00EC2D93" w:rsidRDefault="00E829A8" w:rsidP="00EC2D93">
          <w:pPr>
            <w:pStyle w:val="TOC1"/>
            <w:spacing w:before="0"/>
            <w:rPr>
              <w:rFonts w:asciiTheme="minorHAnsi" w:eastAsiaTheme="minorEastAsia" w:hAnsiTheme="minorHAnsi"/>
              <w:noProof/>
              <w:sz w:val="22"/>
              <w:lang w:val="en-GB" w:eastAsia="en-GB"/>
            </w:rPr>
          </w:pPr>
          <w:hyperlink w:anchor="_Toc117182534" w:history="1">
            <w:r w:rsidR="00EC2D93" w:rsidRPr="001F50CF">
              <w:rPr>
                <w:rStyle w:val="Hyperlink"/>
                <w:rFonts w:cs="Times New Roman"/>
                <w:noProof/>
              </w:rPr>
              <w:t>List of Figures</w:t>
            </w:r>
            <w:r w:rsidR="00EC2D93">
              <w:rPr>
                <w:noProof/>
                <w:webHidden/>
              </w:rPr>
              <w:tab/>
            </w:r>
            <w:r w:rsidR="00EC2D93">
              <w:rPr>
                <w:noProof/>
                <w:webHidden/>
              </w:rPr>
              <w:fldChar w:fldCharType="begin"/>
            </w:r>
            <w:r w:rsidR="00EC2D93">
              <w:rPr>
                <w:noProof/>
                <w:webHidden/>
              </w:rPr>
              <w:instrText xml:space="preserve"> PAGEREF _Toc117182534 \h </w:instrText>
            </w:r>
            <w:r w:rsidR="00EC2D93">
              <w:rPr>
                <w:noProof/>
                <w:webHidden/>
              </w:rPr>
            </w:r>
            <w:r w:rsidR="00EC2D93">
              <w:rPr>
                <w:noProof/>
                <w:webHidden/>
              </w:rPr>
              <w:fldChar w:fldCharType="separate"/>
            </w:r>
            <w:r w:rsidR="00EC2D93">
              <w:rPr>
                <w:noProof/>
                <w:webHidden/>
              </w:rPr>
              <w:t>vii</w:t>
            </w:r>
            <w:r w:rsidR="00EC2D93">
              <w:rPr>
                <w:noProof/>
                <w:webHidden/>
              </w:rPr>
              <w:fldChar w:fldCharType="end"/>
            </w:r>
          </w:hyperlink>
        </w:p>
        <w:p w14:paraId="69F2376A" w14:textId="053CD459" w:rsidR="00EC2D93" w:rsidRDefault="00E829A8" w:rsidP="00EC2D93">
          <w:pPr>
            <w:pStyle w:val="TOC1"/>
            <w:spacing w:before="0"/>
            <w:rPr>
              <w:rFonts w:asciiTheme="minorHAnsi" w:eastAsiaTheme="minorEastAsia" w:hAnsiTheme="minorHAnsi"/>
              <w:noProof/>
              <w:sz w:val="22"/>
              <w:lang w:val="en-GB" w:eastAsia="en-GB"/>
            </w:rPr>
          </w:pPr>
          <w:hyperlink w:anchor="_Toc117182535" w:history="1">
            <w:r w:rsidR="00EC2D93" w:rsidRPr="001F50CF">
              <w:rPr>
                <w:rStyle w:val="Hyperlink"/>
                <w:rFonts w:cs="Times New Roman"/>
                <w:noProof/>
              </w:rPr>
              <w:t>List of abbreviations</w:t>
            </w:r>
            <w:r w:rsidR="00EC2D93">
              <w:rPr>
                <w:noProof/>
                <w:webHidden/>
              </w:rPr>
              <w:tab/>
            </w:r>
            <w:r w:rsidR="00EC2D93">
              <w:rPr>
                <w:noProof/>
                <w:webHidden/>
              </w:rPr>
              <w:fldChar w:fldCharType="begin"/>
            </w:r>
            <w:r w:rsidR="00EC2D93">
              <w:rPr>
                <w:noProof/>
                <w:webHidden/>
              </w:rPr>
              <w:instrText xml:space="preserve"> PAGEREF _Toc117182535 \h </w:instrText>
            </w:r>
            <w:r w:rsidR="00EC2D93">
              <w:rPr>
                <w:noProof/>
                <w:webHidden/>
              </w:rPr>
            </w:r>
            <w:r w:rsidR="00EC2D93">
              <w:rPr>
                <w:noProof/>
                <w:webHidden/>
              </w:rPr>
              <w:fldChar w:fldCharType="separate"/>
            </w:r>
            <w:r w:rsidR="005939AD">
              <w:rPr>
                <w:noProof/>
                <w:webHidden/>
              </w:rPr>
              <w:t>viii</w:t>
            </w:r>
            <w:r w:rsidR="00EC2D93">
              <w:rPr>
                <w:noProof/>
                <w:webHidden/>
              </w:rPr>
              <w:fldChar w:fldCharType="end"/>
            </w:r>
          </w:hyperlink>
        </w:p>
        <w:p w14:paraId="0C44CB82" w14:textId="04BE9309" w:rsidR="00EC2D93" w:rsidRDefault="00E829A8" w:rsidP="00EC2D93">
          <w:pPr>
            <w:pStyle w:val="TOC1"/>
            <w:spacing w:before="0"/>
            <w:rPr>
              <w:rFonts w:asciiTheme="minorHAnsi" w:eastAsiaTheme="minorEastAsia" w:hAnsiTheme="minorHAnsi"/>
              <w:noProof/>
              <w:sz w:val="22"/>
              <w:lang w:val="en-GB" w:eastAsia="en-GB"/>
            </w:rPr>
          </w:pPr>
          <w:hyperlink w:anchor="_Toc117182536" w:history="1">
            <w:r w:rsidR="00EC2D93" w:rsidRPr="001F50CF">
              <w:rPr>
                <w:rStyle w:val="Hyperlink"/>
                <w:bCs/>
                <w:noProof/>
              </w:rPr>
              <w:t>1.</w:t>
            </w:r>
            <w:r w:rsidR="00EC2D93">
              <w:rPr>
                <w:rFonts w:asciiTheme="minorHAnsi" w:eastAsiaTheme="minorEastAsia" w:hAnsiTheme="minorHAnsi"/>
                <w:noProof/>
                <w:sz w:val="22"/>
                <w:lang w:val="en-GB" w:eastAsia="en-GB"/>
              </w:rPr>
              <w:tab/>
            </w:r>
            <w:r w:rsidR="00EC2D93" w:rsidRPr="001F50CF">
              <w:rPr>
                <w:rStyle w:val="Hyperlink"/>
                <w:noProof/>
              </w:rPr>
              <w:t>Introduction</w:t>
            </w:r>
            <w:r w:rsidR="00EC2D93">
              <w:rPr>
                <w:noProof/>
                <w:webHidden/>
              </w:rPr>
              <w:tab/>
            </w:r>
            <w:r w:rsidR="00EC2D93">
              <w:rPr>
                <w:noProof/>
                <w:webHidden/>
              </w:rPr>
              <w:fldChar w:fldCharType="begin"/>
            </w:r>
            <w:r w:rsidR="00EC2D93">
              <w:rPr>
                <w:noProof/>
                <w:webHidden/>
              </w:rPr>
              <w:instrText xml:space="preserve"> PAGEREF _Toc117182536 \h </w:instrText>
            </w:r>
            <w:r w:rsidR="00EC2D93">
              <w:rPr>
                <w:noProof/>
                <w:webHidden/>
              </w:rPr>
            </w:r>
            <w:r w:rsidR="00EC2D93">
              <w:rPr>
                <w:noProof/>
                <w:webHidden/>
              </w:rPr>
              <w:fldChar w:fldCharType="separate"/>
            </w:r>
            <w:r w:rsidR="00EC2D93">
              <w:rPr>
                <w:noProof/>
                <w:webHidden/>
              </w:rPr>
              <w:t>1</w:t>
            </w:r>
            <w:r w:rsidR="00EC2D93">
              <w:rPr>
                <w:noProof/>
                <w:webHidden/>
              </w:rPr>
              <w:fldChar w:fldCharType="end"/>
            </w:r>
          </w:hyperlink>
        </w:p>
        <w:p w14:paraId="463FE037" w14:textId="1E6515DD" w:rsidR="00EC2D93" w:rsidRDefault="00E829A8" w:rsidP="00EC2D93">
          <w:pPr>
            <w:pStyle w:val="TOC2"/>
            <w:spacing w:after="0"/>
            <w:rPr>
              <w:rFonts w:asciiTheme="minorHAnsi" w:eastAsiaTheme="minorEastAsia" w:hAnsiTheme="minorHAnsi"/>
              <w:noProof/>
              <w:sz w:val="22"/>
              <w:lang w:val="en-GB" w:eastAsia="en-GB"/>
            </w:rPr>
          </w:pPr>
          <w:hyperlink w:anchor="_Toc117182537" w:history="1">
            <w:r w:rsidR="00EC2D93" w:rsidRPr="001F50CF">
              <w:rPr>
                <w:rStyle w:val="Hyperlink"/>
                <w:noProof/>
              </w:rPr>
              <w:t>1.1</w:t>
            </w:r>
            <w:r w:rsidR="00EC2D93">
              <w:rPr>
                <w:rFonts w:asciiTheme="minorHAnsi" w:eastAsiaTheme="minorEastAsia" w:hAnsiTheme="minorHAnsi"/>
                <w:noProof/>
                <w:sz w:val="22"/>
                <w:lang w:val="en-GB" w:eastAsia="en-GB"/>
              </w:rPr>
              <w:tab/>
            </w:r>
            <w:r w:rsidR="00EC2D93" w:rsidRPr="001F50CF">
              <w:rPr>
                <w:rStyle w:val="Hyperlink"/>
                <w:noProof/>
              </w:rPr>
              <w:t>Background &amp; Literature survey</w:t>
            </w:r>
            <w:r w:rsidR="00EC2D93">
              <w:rPr>
                <w:noProof/>
                <w:webHidden/>
              </w:rPr>
              <w:tab/>
            </w:r>
            <w:r w:rsidR="00EC2D93">
              <w:rPr>
                <w:noProof/>
                <w:webHidden/>
              </w:rPr>
              <w:fldChar w:fldCharType="begin"/>
            </w:r>
            <w:r w:rsidR="00EC2D93">
              <w:rPr>
                <w:noProof/>
                <w:webHidden/>
              </w:rPr>
              <w:instrText xml:space="preserve"> PAGEREF _Toc117182537 \h </w:instrText>
            </w:r>
            <w:r w:rsidR="00EC2D93">
              <w:rPr>
                <w:noProof/>
                <w:webHidden/>
              </w:rPr>
            </w:r>
            <w:r w:rsidR="00EC2D93">
              <w:rPr>
                <w:noProof/>
                <w:webHidden/>
              </w:rPr>
              <w:fldChar w:fldCharType="separate"/>
            </w:r>
            <w:r w:rsidR="00EC2D93">
              <w:rPr>
                <w:noProof/>
                <w:webHidden/>
              </w:rPr>
              <w:t>1</w:t>
            </w:r>
            <w:r w:rsidR="00EC2D93">
              <w:rPr>
                <w:noProof/>
                <w:webHidden/>
              </w:rPr>
              <w:fldChar w:fldCharType="end"/>
            </w:r>
          </w:hyperlink>
        </w:p>
        <w:p w14:paraId="1B897B58" w14:textId="71A209C6" w:rsidR="00EC2D93" w:rsidRDefault="00E829A8" w:rsidP="00EC2D93">
          <w:pPr>
            <w:pStyle w:val="TOC2"/>
            <w:spacing w:after="0"/>
            <w:rPr>
              <w:rFonts w:asciiTheme="minorHAnsi" w:eastAsiaTheme="minorEastAsia" w:hAnsiTheme="minorHAnsi"/>
              <w:noProof/>
              <w:sz w:val="22"/>
              <w:lang w:val="en-GB" w:eastAsia="en-GB"/>
            </w:rPr>
          </w:pPr>
          <w:hyperlink w:anchor="_Toc117182538" w:history="1">
            <w:r w:rsidR="00EC2D93" w:rsidRPr="001F50CF">
              <w:rPr>
                <w:rStyle w:val="Hyperlink"/>
                <w:noProof/>
              </w:rPr>
              <w:t>1.2</w:t>
            </w:r>
            <w:r w:rsidR="00EC2D93">
              <w:rPr>
                <w:rFonts w:asciiTheme="minorHAnsi" w:eastAsiaTheme="minorEastAsia" w:hAnsiTheme="minorHAnsi"/>
                <w:noProof/>
                <w:sz w:val="22"/>
                <w:lang w:val="en-GB" w:eastAsia="en-GB"/>
              </w:rPr>
              <w:tab/>
            </w:r>
            <w:r w:rsidR="00EC2D93" w:rsidRPr="001F50CF">
              <w:rPr>
                <w:rStyle w:val="Hyperlink"/>
                <w:noProof/>
              </w:rPr>
              <w:t>Research Gap</w:t>
            </w:r>
            <w:r w:rsidR="00EC2D93">
              <w:rPr>
                <w:noProof/>
                <w:webHidden/>
              </w:rPr>
              <w:tab/>
            </w:r>
            <w:r w:rsidR="00EC2D93">
              <w:rPr>
                <w:noProof/>
                <w:webHidden/>
              </w:rPr>
              <w:fldChar w:fldCharType="begin"/>
            </w:r>
            <w:r w:rsidR="00EC2D93">
              <w:rPr>
                <w:noProof/>
                <w:webHidden/>
              </w:rPr>
              <w:instrText xml:space="preserve"> PAGEREF _Toc117182538 \h </w:instrText>
            </w:r>
            <w:r w:rsidR="00EC2D93">
              <w:rPr>
                <w:noProof/>
                <w:webHidden/>
              </w:rPr>
            </w:r>
            <w:r w:rsidR="00EC2D93">
              <w:rPr>
                <w:noProof/>
                <w:webHidden/>
              </w:rPr>
              <w:fldChar w:fldCharType="separate"/>
            </w:r>
            <w:r w:rsidR="00EC2D93">
              <w:rPr>
                <w:noProof/>
                <w:webHidden/>
              </w:rPr>
              <w:t>4</w:t>
            </w:r>
            <w:r w:rsidR="00EC2D93">
              <w:rPr>
                <w:noProof/>
                <w:webHidden/>
              </w:rPr>
              <w:fldChar w:fldCharType="end"/>
            </w:r>
          </w:hyperlink>
        </w:p>
        <w:p w14:paraId="044D9EE3" w14:textId="5F62D23D" w:rsidR="00EC2D93" w:rsidRDefault="00E829A8" w:rsidP="00EC2D93">
          <w:pPr>
            <w:pStyle w:val="TOC1"/>
            <w:spacing w:before="0"/>
            <w:rPr>
              <w:rFonts w:asciiTheme="minorHAnsi" w:eastAsiaTheme="minorEastAsia" w:hAnsiTheme="minorHAnsi"/>
              <w:noProof/>
              <w:sz w:val="22"/>
              <w:lang w:val="en-GB" w:eastAsia="en-GB"/>
            </w:rPr>
          </w:pPr>
          <w:hyperlink w:anchor="_Toc117182539" w:history="1">
            <w:r w:rsidR="00EC2D93" w:rsidRPr="001F50CF">
              <w:rPr>
                <w:rStyle w:val="Hyperlink"/>
                <w:bCs/>
                <w:noProof/>
              </w:rPr>
              <w:t>2.</w:t>
            </w:r>
            <w:r w:rsidR="00EC2D93">
              <w:rPr>
                <w:rFonts w:asciiTheme="minorHAnsi" w:eastAsiaTheme="minorEastAsia" w:hAnsiTheme="minorHAnsi"/>
                <w:noProof/>
                <w:sz w:val="22"/>
                <w:lang w:val="en-GB" w:eastAsia="en-GB"/>
              </w:rPr>
              <w:tab/>
            </w:r>
            <w:r w:rsidR="00EC2D93" w:rsidRPr="001F50CF">
              <w:rPr>
                <w:rStyle w:val="Hyperlink"/>
                <w:noProof/>
              </w:rPr>
              <w:t>Research Problem</w:t>
            </w:r>
            <w:r w:rsidR="00EC2D93">
              <w:rPr>
                <w:noProof/>
                <w:webHidden/>
              </w:rPr>
              <w:tab/>
            </w:r>
            <w:r w:rsidR="00EC2D93">
              <w:rPr>
                <w:noProof/>
                <w:webHidden/>
              </w:rPr>
              <w:fldChar w:fldCharType="begin"/>
            </w:r>
            <w:r w:rsidR="00EC2D93">
              <w:rPr>
                <w:noProof/>
                <w:webHidden/>
              </w:rPr>
              <w:instrText xml:space="preserve"> PAGEREF _Toc117182539 \h </w:instrText>
            </w:r>
            <w:r w:rsidR="00EC2D93">
              <w:rPr>
                <w:noProof/>
                <w:webHidden/>
              </w:rPr>
            </w:r>
            <w:r w:rsidR="00EC2D93">
              <w:rPr>
                <w:noProof/>
                <w:webHidden/>
              </w:rPr>
              <w:fldChar w:fldCharType="separate"/>
            </w:r>
            <w:r w:rsidR="00EC2D93">
              <w:rPr>
                <w:noProof/>
                <w:webHidden/>
              </w:rPr>
              <w:t>7</w:t>
            </w:r>
            <w:r w:rsidR="00EC2D93">
              <w:rPr>
                <w:noProof/>
                <w:webHidden/>
              </w:rPr>
              <w:fldChar w:fldCharType="end"/>
            </w:r>
          </w:hyperlink>
        </w:p>
        <w:p w14:paraId="30D51B9E" w14:textId="3D75F8A3" w:rsidR="00EC2D93" w:rsidRDefault="00E829A8" w:rsidP="00EC2D93">
          <w:pPr>
            <w:pStyle w:val="TOC1"/>
            <w:spacing w:before="0"/>
            <w:rPr>
              <w:rFonts w:asciiTheme="minorHAnsi" w:eastAsiaTheme="minorEastAsia" w:hAnsiTheme="minorHAnsi"/>
              <w:noProof/>
              <w:sz w:val="22"/>
              <w:lang w:val="en-GB" w:eastAsia="en-GB"/>
            </w:rPr>
          </w:pPr>
          <w:hyperlink w:anchor="_Toc117182540" w:history="1">
            <w:r w:rsidR="00EC2D93" w:rsidRPr="001F50CF">
              <w:rPr>
                <w:rStyle w:val="Hyperlink"/>
                <w:bCs/>
                <w:noProof/>
              </w:rPr>
              <w:t>3.</w:t>
            </w:r>
            <w:r w:rsidR="00EC2D93">
              <w:rPr>
                <w:rFonts w:asciiTheme="minorHAnsi" w:eastAsiaTheme="minorEastAsia" w:hAnsiTheme="minorHAnsi"/>
                <w:noProof/>
                <w:sz w:val="22"/>
                <w:lang w:val="en-GB" w:eastAsia="en-GB"/>
              </w:rPr>
              <w:tab/>
            </w:r>
            <w:r w:rsidR="00EC2D93" w:rsidRPr="001F50CF">
              <w:rPr>
                <w:rStyle w:val="Hyperlink"/>
                <w:noProof/>
              </w:rPr>
              <w:t>Research Objectives</w:t>
            </w:r>
            <w:r w:rsidR="00EC2D93">
              <w:rPr>
                <w:noProof/>
                <w:webHidden/>
              </w:rPr>
              <w:tab/>
            </w:r>
            <w:r w:rsidR="00EC2D93">
              <w:rPr>
                <w:noProof/>
                <w:webHidden/>
              </w:rPr>
              <w:fldChar w:fldCharType="begin"/>
            </w:r>
            <w:r w:rsidR="00EC2D93">
              <w:rPr>
                <w:noProof/>
                <w:webHidden/>
              </w:rPr>
              <w:instrText xml:space="preserve"> PAGEREF _Toc117182540 \h </w:instrText>
            </w:r>
            <w:r w:rsidR="00EC2D93">
              <w:rPr>
                <w:noProof/>
                <w:webHidden/>
              </w:rPr>
            </w:r>
            <w:r w:rsidR="00EC2D93">
              <w:rPr>
                <w:noProof/>
                <w:webHidden/>
              </w:rPr>
              <w:fldChar w:fldCharType="separate"/>
            </w:r>
            <w:r w:rsidR="00EC2D93">
              <w:rPr>
                <w:noProof/>
                <w:webHidden/>
              </w:rPr>
              <w:t>9</w:t>
            </w:r>
            <w:r w:rsidR="00EC2D93">
              <w:rPr>
                <w:noProof/>
                <w:webHidden/>
              </w:rPr>
              <w:fldChar w:fldCharType="end"/>
            </w:r>
          </w:hyperlink>
        </w:p>
        <w:p w14:paraId="7A915C3A" w14:textId="629EE4F6" w:rsidR="00EC2D93" w:rsidRDefault="00E829A8" w:rsidP="00EC2D93">
          <w:pPr>
            <w:pStyle w:val="TOC2"/>
            <w:spacing w:after="0"/>
            <w:rPr>
              <w:rFonts w:asciiTheme="minorHAnsi" w:eastAsiaTheme="minorEastAsia" w:hAnsiTheme="minorHAnsi"/>
              <w:noProof/>
              <w:sz w:val="22"/>
              <w:lang w:val="en-GB" w:eastAsia="en-GB"/>
            </w:rPr>
          </w:pPr>
          <w:hyperlink w:anchor="_Toc117182541" w:history="1">
            <w:r w:rsidR="00EC2D93" w:rsidRPr="001F50CF">
              <w:rPr>
                <w:rStyle w:val="Hyperlink"/>
                <w:noProof/>
              </w:rPr>
              <w:t>3.1</w:t>
            </w:r>
            <w:r w:rsidR="00EC2D93">
              <w:rPr>
                <w:rFonts w:asciiTheme="minorHAnsi" w:eastAsiaTheme="minorEastAsia" w:hAnsiTheme="minorHAnsi"/>
                <w:noProof/>
                <w:sz w:val="22"/>
                <w:lang w:val="en-GB" w:eastAsia="en-GB"/>
              </w:rPr>
              <w:tab/>
            </w:r>
            <w:r w:rsidR="00EC2D93" w:rsidRPr="001F50CF">
              <w:rPr>
                <w:rStyle w:val="Hyperlink"/>
                <w:noProof/>
              </w:rPr>
              <w:t>Main Objectives</w:t>
            </w:r>
            <w:r w:rsidR="00EC2D93">
              <w:rPr>
                <w:noProof/>
                <w:webHidden/>
              </w:rPr>
              <w:tab/>
            </w:r>
            <w:r w:rsidR="00EC2D93">
              <w:rPr>
                <w:noProof/>
                <w:webHidden/>
              </w:rPr>
              <w:fldChar w:fldCharType="begin"/>
            </w:r>
            <w:r w:rsidR="00EC2D93">
              <w:rPr>
                <w:noProof/>
                <w:webHidden/>
              </w:rPr>
              <w:instrText xml:space="preserve"> PAGEREF _Toc117182541 \h </w:instrText>
            </w:r>
            <w:r w:rsidR="00EC2D93">
              <w:rPr>
                <w:noProof/>
                <w:webHidden/>
              </w:rPr>
            </w:r>
            <w:r w:rsidR="00EC2D93">
              <w:rPr>
                <w:noProof/>
                <w:webHidden/>
              </w:rPr>
              <w:fldChar w:fldCharType="separate"/>
            </w:r>
            <w:r w:rsidR="00EC2D93">
              <w:rPr>
                <w:noProof/>
                <w:webHidden/>
              </w:rPr>
              <w:t>9</w:t>
            </w:r>
            <w:r w:rsidR="00EC2D93">
              <w:rPr>
                <w:noProof/>
                <w:webHidden/>
              </w:rPr>
              <w:fldChar w:fldCharType="end"/>
            </w:r>
          </w:hyperlink>
        </w:p>
        <w:p w14:paraId="358C297D" w14:textId="3A571467" w:rsidR="00EC2D93" w:rsidRDefault="00E829A8" w:rsidP="00EC2D93">
          <w:pPr>
            <w:pStyle w:val="TOC2"/>
            <w:spacing w:after="0"/>
            <w:rPr>
              <w:rFonts w:asciiTheme="minorHAnsi" w:eastAsiaTheme="minorEastAsia" w:hAnsiTheme="minorHAnsi"/>
              <w:noProof/>
              <w:sz w:val="22"/>
              <w:lang w:val="en-GB" w:eastAsia="en-GB"/>
            </w:rPr>
          </w:pPr>
          <w:hyperlink w:anchor="_Toc117182542" w:history="1">
            <w:r w:rsidR="00EC2D93" w:rsidRPr="001F50CF">
              <w:rPr>
                <w:rStyle w:val="Hyperlink"/>
                <w:noProof/>
              </w:rPr>
              <w:t>3.2</w:t>
            </w:r>
            <w:r w:rsidR="00EC2D93">
              <w:rPr>
                <w:rFonts w:asciiTheme="minorHAnsi" w:eastAsiaTheme="minorEastAsia" w:hAnsiTheme="minorHAnsi"/>
                <w:noProof/>
                <w:sz w:val="22"/>
                <w:lang w:val="en-GB" w:eastAsia="en-GB"/>
              </w:rPr>
              <w:tab/>
            </w:r>
            <w:r w:rsidR="00EC2D93" w:rsidRPr="001F50CF">
              <w:rPr>
                <w:rStyle w:val="Hyperlink"/>
                <w:noProof/>
              </w:rPr>
              <w:t>Specific Objectives</w:t>
            </w:r>
            <w:r w:rsidR="00EC2D93">
              <w:rPr>
                <w:noProof/>
                <w:webHidden/>
              </w:rPr>
              <w:tab/>
            </w:r>
            <w:r w:rsidR="00EC2D93">
              <w:rPr>
                <w:noProof/>
                <w:webHidden/>
              </w:rPr>
              <w:fldChar w:fldCharType="begin"/>
            </w:r>
            <w:r w:rsidR="00EC2D93">
              <w:rPr>
                <w:noProof/>
                <w:webHidden/>
              </w:rPr>
              <w:instrText xml:space="preserve"> PAGEREF _Toc117182542 \h </w:instrText>
            </w:r>
            <w:r w:rsidR="00EC2D93">
              <w:rPr>
                <w:noProof/>
                <w:webHidden/>
              </w:rPr>
            </w:r>
            <w:r w:rsidR="00EC2D93">
              <w:rPr>
                <w:noProof/>
                <w:webHidden/>
              </w:rPr>
              <w:fldChar w:fldCharType="separate"/>
            </w:r>
            <w:r w:rsidR="00EC2D93">
              <w:rPr>
                <w:noProof/>
                <w:webHidden/>
              </w:rPr>
              <w:t>9</w:t>
            </w:r>
            <w:r w:rsidR="00EC2D93">
              <w:rPr>
                <w:noProof/>
                <w:webHidden/>
              </w:rPr>
              <w:fldChar w:fldCharType="end"/>
            </w:r>
          </w:hyperlink>
        </w:p>
        <w:p w14:paraId="5D20632B" w14:textId="2C58A303" w:rsidR="00EC2D93" w:rsidRDefault="00E829A8" w:rsidP="00EC2D93">
          <w:pPr>
            <w:pStyle w:val="TOC1"/>
            <w:spacing w:before="0"/>
            <w:rPr>
              <w:rFonts w:asciiTheme="minorHAnsi" w:eastAsiaTheme="minorEastAsia" w:hAnsiTheme="minorHAnsi"/>
              <w:noProof/>
              <w:sz w:val="22"/>
              <w:lang w:val="en-GB" w:eastAsia="en-GB"/>
            </w:rPr>
          </w:pPr>
          <w:hyperlink w:anchor="_Toc117182543" w:history="1">
            <w:r w:rsidR="00EC2D93" w:rsidRPr="001F50CF">
              <w:rPr>
                <w:rStyle w:val="Hyperlink"/>
                <w:bCs/>
                <w:noProof/>
              </w:rPr>
              <w:t>4.</w:t>
            </w:r>
            <w:r w:rsidR="00EC2D93">
              <w:rPr>
                <w:rFonts w:asciiTheme="minorHAnsi" w:eastAsiaTheme="minorEastAsia" w:hAnsiTheme="minorHAnsi"/>
                <w:noProof/>
                <w:sz w:val="22"/>
                <w:lang w:val="en-GB" w:eastAsia="en-GB"/>
              </w:rPr>
              <w:tab/>
            </w:r>
            <w:r w:rsidR="00EC2D93" w:rsidRPr="001F50CF">
              <w:rPr>
                <w:rStyle w:val="Hyperlink"/>
                <w:noProof/>
              </w:rPr>
              <w:t>Methodology</w:t>
            </w:r>
            <w:r w:rsidR="00EC2D93">
              <w:rPr>
                <w:noProof/>
                <w:webHidden/>
              </w:rPr>
              <w:tab/>
            </w:r>
            <w:r w:rsidR="00EC2D93">
              <w:rPr>
                <w:noProof/>
                <w:webHidden/>
              </w:rPr>
              <w:fldChar w:fldCharType="begin"/>
            </w:r>
            <w:r w:rsidR="00EC2D93">
              <w:rPr>
                <w:noProof/>
                <w:webHidden/>
              </w:rPr>
              <w:instrText xml:space="preserve"> PAGEREF _Toc117182543 \h </w:instrText>
            </w:r>
            <w:r w:rsidR="00EC2D93">
              <w:rPr>
                <w:noProof/>
                <w:webHidden/>
              </w:rPr>
            </w:r>
            <w:r w:rsidR="00EC2D93">
              <w:rPr>
                <w:noProof/>
                <w:webHidden/>
              </w:rPr>
              <w:fldChar w:fldCharType="separate"/>
            </w:r>
            <w:r w:rsidR="00EC2D93">
              <w:rPr>
                <w:noProof/>
                <w:webHidden/>
              </w:rPr>
              <w:t>11</w:t>
            </w:r>
            <w:r w:rsidR="00EC2D93">
              <w:rPr>
                <w:noProof/>
                <w:webHidden/>
              </w:rPr>
              <w:fldChar w:fldCharType="end"/>
            </w:r>
          </w:hyperlink>
        </w:p>
        <w:p w14:paraId="3E8962C1" w14:textId="4353C023" w:rsidR="00EC2D93" w:rsidRDefault="00E829A8" w:rsidP="00EC2D93">
          <w:pPr>
            <w:pStyle w:val="TOC2"/>
            <w:spacing w:after="0"/>
            <w:rPr>
              <w:rFonts w:asciiTheme="minorHAnsi" w:eastAsiaTheme="minorEastAsia" w:hAnsiTheme="minorHAnsi"/>
              <w:noProof/>
              <w:sz w:val="22"/>
              <w:lang w:val="en-GB" w:eastAsia="en-GB"/>
            </w:rPr>
          </w:pPr>
          <w:hyperlink w:anchor="_Toc117182544" w:history="1">
            <w:r w:rsidR="00EC2D93" w:rsidRPr="001F50CF">
              <w:rPr>
                <w:rStyle w:val="Hyperlink"/>
                <w:noProof/>
              </w:rPr>
              <w:t>4.1</w:t>
            </w:r>
            <w:r w:rsidR="00EC2D93">
              <w:rPr>
                <w:rFonts w:asciiTheme="minorHAnsi" w:eastAsiaTheme="minorEastAsia" w:hAnsiTheme="minorHAnsi"/>
                <w:noProof/>
                <w:sz w:val="22"/>
                <w:lang w:val="en-GB" w:eastAsia="en-GB"/>
              </w:rPr>
              <w:tab/>
            </w:r>
            <w:r w:rsidR="00EC2D93" w:rsidRPr="001F50CF">
              <w:rPr>
                <w:rStyle w:val="Hyperlink"/>
                <w:noProof/>
              </w:rPr>
              <w:t>Preparation of Datasets</w:t>
            </w:r>
            <w:r w:rsidR="00EC2D93">
              <w:rPr>
                <w:noProof/>
                <w:webHidden/>
              </w:rPr>
              <w:tab/>
            </w:r>
            <w:r w:rsidR="00EC2D93">
              <w:rPr>
                <w:noProof/>
                <w:webHidden/>
              </w:rPr>
              <w:fldChar w:fldCharType="begin"/>
            </w:r>
            <w:r w:rsidR="00EC2D93">
              <w:rPr>
                <w:noProof/>
                <w:webHidden/>
              </w:rPr>
              <w:instrText xml:space="preserve"> PAGEREF _Toc117182544 \h </w:instrText>
            </w:r>
            <w:r w:rsidR="00EC2D93">
              <w:rPr>
                <w:noProof/>
                <w:webHidden/>
              </w:rPr>
            </w:r>
            <w:r w:rsidR="00EC2D93">
              <w:rPr>
                <w:noProof/>
                <w:webHidden/>
              </w:rPr>
              <w:fldChar w:fldCharType="separate"/>
            </w:r>
            <w:r w:rsidR="00EC2D93">
              <w:rPr>
                <w:noProof/>
                <w:webHidden/>
              </w:rPr>
              <w:t>11</w:t>
            </w:r>
            <w:r w:rsidR="00EC2D93">
              <w:rPr>
                <w:noProof/>
                <w:webHidden/>
              </w:rPr>
              <w:fldChar w:fldCharType="end"/>
            </w:r>
          </w:hyperlink>
        </w:p>
        <w:p w14:paraId="379E62CD" w14:textId="13E8B8B0" w:rsidR="00EC2D93" w:rsidRDefault="00E829A8" w:rsidP="00EC2D93">
          <w:pPr>
            <w:pStyle w:val="TOC3"/>
            <w:tabs>
              <w:tab w:val="left" w:pos="1320"/>
              <w:tab w:val="right" w:leader="dot" w:pos="8213"/>
            </w:tabs>
            <w:spacing w:before="0" w:after="0"/>
            <w:rPr>
              <w:rFonts w:asciiTheme="minorHAnsi" w:eastAsiaTheme="minorEastAsia" w:hAnsiTheme="minorHAnsi"/>
              <w:noProof/>
              <w:sz w:val="22"/>
              <w:lang w:val="en-GB" w:eastAsia="en-GB"/>
            </w:rPr>
          </w:pPr>
          <w:hyperlink w:anchor="_Toc117182545" w:history="1">
            <w:r w:rsidR="00EC2D93" w:rsidRPr="001F50CF">
              <w:rPr>
                <w:rStyle w:val="Hyperlink"/>
                <w:noProof/>
              </w:rPr>
              <w:t>4.1.1</w:t>
            </w:r>
            <w:r w:rsidR="00EC2D93">
              <w:rPr>
                <w:rFonts w:asciiTheme="minorHAnsi" w:eastAsiaTheme="minorEastAsia" w:hAnsiTheme="minorHAnsi"/>
                <w:noProof/>
                <w:sz w:val="22"/>
                <w:lang w:val="en-GB" w:eastAsia="en-GB"/>
              </w:rPr>
              <w:tab/>
            </w:r>
            <w:r w:rsidR="00EC2D93" w:rsidRPr="001F50CF">
              <w:rPr>
                <w:rStyle w:val="Hyperlink"/>
                <w:noProof/>
              </w:rPr>
              <w:t>General dataset for machine learning model training</w:t>
            </w:r>
            <w:r w:rsidR="00EC2D93">
              <w:rPr>
                <w:noProof/>
                <w:webHidden/>
              </w:rPr>
              <w:tab/>
            </w:r>
            <w:r w:rsidR="00EC2D93">
              <w:rPr>
                <w:noProof/>
                <w:webHidden/>
              </w:rPr>
              <w:fldChar w:fldCharType="begin"/>
            </w:r>
            <w:r w:rsidR="00EC2D93">
              <w:rPr>
                <w:noProof/>
                <w:webHidden/>
              </w:rPr>
              <w:instrText xml:space="preserve"> PAGEREF _Toc117182545 \h </w:instrText>
            </w:r>
            <w:r w:rsidR="00EC2D93">
              <w:rPr>
                <w:noProof/>
                <w:webHidden/>
              </w:rPr>
            </w:r>
            <w:r w:rsidR="00EC2D93">
              <w:rPr>
                <w:noProof/>
                <w:webHidden/>
              </w:rPr>
              <w:fldChar w:fldCharType="separate"/>
            </w:r>
            <w:r w:rsidR="00EC2D93">
              <w:rPr>
                <w:noProof/>
                <w:webHidden/>
              </w:rPr>
              <w:t>11</w:t>
            </w:r>
            <w:r w:rsidR="00EC2D93">
              <w:rPr>
                <w:noProof/>
                <w:webHidden/>
              </w:rPr>
              <w:fldChar w:fldCharType="end"/>
            </w:r>
          </w:hyperlink>
        </w:p>
        <w:p w14:paraId="52412066" w14:textId="0203ECE7" w:rsidR="00EC2D93" w:rsidRDefault="00E829A8" w:rsidP="00EC2D93">
          <w:pPr>
            <w:pStyle w:val="TOC3"/>
            <w:tabs>
              <w:tab w:val="left" w:pos="1320"/>
              <w:tab w:val="right" w:leader="dot" w:pos="8213"/>
            </w:tabs>
            <w:spacing w:before="0" w:after="0"/>
            <w:rPr>
              <w:rFonts w:asciiTheme="minorHAnsi" w:eastAsiaTheme="minorEastAsia" w:hAnsiTheme="minorHAnsi"/>
              <w:noProof/>
              <w:sz w:val="22"/>
              <w:lang w:val="en-GB" w:eastAsia="en-GB"/>
            </w:rPr>
          </w:pPr>
          <w:hyperlink w:anchor="_Toc117182546" w:history="1">
            <w:r w:rsidR="00EC2D93" w:rsidRPr="001F50CF">
              <w:rPr>
                <w:rStyle w:val="Hyperlink"/>
                <w:noProof/>
              </w:rPr>
              <w:t>4.1.2</w:t>
            </w:r>
            <w:r w:rsidR="00EC2D93">
              <w:rPr>
                <w:rFonts w:asciiTheme="minorHAnsi" w:eastAsiaTheme="minorEastAsia" w:hAnsiTheme="minorHAnsi"/>
                <w:noProof/>
                <w:sz w:val="22"/>
                <w:lang w:val="en-GB" w:eastAsia="en-GB"/>
              </w:rPr>
              <w:tab/>
            </w:r>
            <w:r w:rsidR="00EC2D93" w:rsidRPr="001F50CF">
              <w:rPr>
                <w:rStyle w:val="Hyperlink"/>
                <w:noProof/>
              </w:rPr>
              <w:t>Domain specific dataset for conversational AI training</w:t>
            </w:r>
            <w:r w:rsidR="00EC2D93">
              <w:rPr>
                <w:noProof/>
                <w:webHidden/>
              </w:rPr>
              <w:tab/>
            </w:r>
            <w:r w:rsidR="00EC2D93">
              <w:rPr>
                <w:noProof/>
                <w:webHidden/>
              </w:rPr>
              <w:fldChar w:fldCharType="begin"/>
            </w:r>
            <w:r w:rsidR="00EC2D93">
              <w:rPr>
                <w:noProof/>
                <w:webHidden/>
              </w:rPr>
              <w:instrText xml:space="preserve"> PAGEREF _Toc117182546 \h </w:instrText>
            </w:r>
            <w:r w:rsidR="00EC2D93">
              <w:rPr>
                <w:noProof/>
                <w:webHidden/>
              </w:rPr>
            </w:r>
            <w:r w:rsidR="00EC2D93">
              <w:rPr>
                <w:noProof/>
                <w:webHidden/>
              </w:rPr>
              <w:fldChar w:fldCharType="separate"/>
            </w:r>
            <w:r w:rsidR="00EC2D93">
              <w:rPr>
                <w:noProof/>
                <w:webHidden/>
              </w:rPr>
              <w:t>12</w:t>
            </w:r>
            <w:r w:rsidR="00EC2D93">
              <w:rPr>
                <w:noProof/>
                <w:webHidden/>
              </w:rPr>
              <w:fldChar w:fldCharType="end"/>
            </w:r>
          </w:hyperlink>
        </w:p>
        <w:p w14:paraId="2784BF4D" w14:textId="10BC60B2" w:rsidR="00EC2D93" w:rsidRDefault="00E829A8" w:rsidP="00EC2D93">
          <w:pPr>
            <w:pStyle w:val="TOC2"/>
            <w:spacing w:after="0"/>
            <w:rPr>
              <w:rFonts w:asciiTheme="minorHAnsi" w:eastAsiaTheme="minorEastAsia" w:hAnsiTheme="minorHAnsi"/>
              <w:noProof/>
              <w:sz w:val="22"/>
              <w:lang w:val="en-GB" w:eastAsia="en-GB"/>
            </w:rPr>
          </w:pPr>
          <w:hyperlink w:anchor="_Toc117182547" w:history="1">
            <w:r w:rsidR="00EC2D93" w:rsidRPr="001F50CF">
              <w:rPr>
                <w:rStyle w:val="Hyperlink"/>
                <w:noProof/>
              </w:rPr>
              <w:t>4.2</w:t>
            </w:r>
            <w:r w:rsidR="00EC2D93">
              <w:rPr>
                <w:rFonts w:asciiTheme="minorHAnsi" w:eastAsiaTheme="minorEastAsia" w:hAnsiTheme="minorHAnsi"/>
                <w:noProof/>
                <w:sz w:val="22"/>
                <w:lang w:val="en-GB" w:eastAsia="en-GB"/>
              </w:rPr>
              <w:tab/>
            </w:r>
            <w:r w:rsidR="00EC2D93" w:rsidRPr="001F50CF">
              <w:rPr>
                <w:rStyle w:val="Hyperlink"/>
                <w:noProof/>
              </w:rPr>
              <w:t>Functional and Non-Functional Requirements</w:t>
            </w:r>
            <w:r w:rsidR="00EC2D93">
              <w:rPr>
                <w:noProof/>
                <w:webHidden/>
              </w:rPr>
              <w:tab/>
            </w:r>
            <w:r w:rsidR="00EC2D93">
              <w:rPr>
                <w:noProof/>
                <w:webHidden/>
              </w:rPr>
              <w:fldChar w:fldCharType="begin"/>
            </w:r>
            <w:r w:rsidR="00EC2D93">
              <w:rPr>
                <w:noProof/>
                <w:webHidden/>
              </w:rPr>
              <w:instrText xml:space="preserve"> PAGEREF _Toc117182547 \h </w:instrText>
            </w:r>
            <w:r w:rsidR="00EC2D93">
              <w:rPr>
                <w:noProof/>
                <w:webHidden/>
              </w:rPr>
            </w:r>
            <w:r w:rsidR="00EC2D93">
              <w:rPr>
                <w:noProof/>
                <w:webHidden/>
              </w:rPr>
              <w:fldChar w:fldCharType="separate"/>
            </w:r>
            <w:r w:rsidR="00EC2D93">
              <w:rPr>
                <w:noProof/>
                <w:webHidden/>
              </w:rPr>
              <w:t>13</w:t>
            </w:r>
            <w:r w:rsidR="00EC2D93">
              <w:rPr>
                <w:noProof/>
                <w:webHidden/>
              </w:rPr>
              <w:fldChar w:fldCharType="end"/>
            </w:r>
          </w:hyperlink>
        </w:p>
        <w:p w14:paraId="2AABA313" w14:textId="27C3729D" w:rsidR="00EC2D93" w:rsidRDefault="00E829A8" w:rsidP="00EC2D93">
          <w:pPr>
            <w:pStyle w:val="TOC2"/>
            <w:spacing w:after="0"/>
            <w:rPr>
              <w:rFonts w:asciiTheme="minorHAnsi" w:eastAsiaTheme="minorEastAsia" w:hAnsiTheme="minorHAnsi"/>
              <w:noProof/>
              <w:sz w:val="22"/>
              <w:lang w:val="en-GB" w:eastAsia="en-GB"/>
            </w:rPr>
          </w:pPr>
          <w:hyperlink w:anchor="_Toc117182548" w:history="1">
            <w:r w:rsidR="00EC2D93" w:rsidRPr="001F50CF">
              <w:rPr>
                <w:rStyle w:val="Hyperlink"/>
                <w:noProof/>
              </w:rPr>
              <w:t>4.2.1</w:t>
            </w:r>
            <w:r w:rsidR="00EC2D93">
              <w:rPr>
                <w:rFonts w:asciiTheme="minorHAnsi" w:eastAsiaTheme="minorEastAsia" w:hAnsiTheme="minorHAnsi"/>
                <w:noProof/>
                <w:sz w:val="22"/>
                <w:lang w:val="en-GB" w:eastAsia="en-GB"/>
              </w:rPr>
              <w:tab/>
            </w:r>
            <w:r w:rsidR="00EC2D93" w:rsidRPr="001F50CF">
              <w:rPr>
                <w:rStyle w:val="Hyperlink"/>
                <w:noProof/>
              </w:rPr>
              <w:t>Functional Requirements</w:t>
            </w:r>
            <w:r w:rsidR="00EC2D93">
              <w:rPr>
                <w:noProof/>
                <w:webHidden/>
              </w:rPr>
              <w:tab/>
            </w:r>
            <w:r w:rsidR="00EC2D93">
              <w:rPr>
                <w:noProof/>
                <w:webHidden/>
              </w:rPr>
              <w:fldChar w:fldCharType="begin"/>
            </w:r>
            <w:r w:rsidR="00EC2D93">
              <w:rPr>
                <w:noProof/>
                <w:webHidden/>
              </w:rPr>
              <w:instrText xml:space="preserve"> PAGEREF _Toc117182548 \h </w:instrText>
            </w:r>
            <w:r w:rsidR="00EC2D93">
              <w:rPr>
                <w:noProof/>
                <w:webHidden/>
              </w:rPr>
            </w:r>
            <w:r w:rsidR="00EC2D93">
              <w:rPr>
                <w:noProof/>
                <w:webHidden/>
              </w:rPr>
              <w:fldChar w:fldCharType="separate"/>
            </w:r>
            <w:r w:rsidR="00EC2D93">
              <w:rPr>
                <w:noProof/>
                <w:webHidden/>
              </w:rPr>
              <w:t>13</w:t>
            </w:r>
            <w:r w:rsidR="00EC2D93">
              <w:rPr>
                <w:noProof/>
                <w:webHidden/>
              </w:rPr>
              <w:fldChar w:fldCharType="end"/>
            </w:r>
          </w:hyperlink>
        </w:p>
        <w:p w14:paraId="159BC8ED" w14:textId="6CAEA2CA" w:rsidR="00EC2D93" w:rsidRDefault="00E829A8" w:rsidP="00EC2D93">
          <w:pPr>
            <w:pStyle w:val="TOC2"/>
            <w:spacing w:after="0"/>
            <w:rPr>
              <w:rFonts w:asciiTheme="minorHAnsi" w:eastAsiaTheme="minorEastAsia" w:hAnsiTheme="minorHAnsi"/>
              <w:noProof/>
              <w:sz w:val="22"/>
              <w:lang w:val="en-GB" w:eastAsia="en-GB"/>
            </w:rPr>
          </w:pPr>
          <w:hyperlink w:anchor="_Toc117182549" w:history="1">
            <w:r w:rsidR="00EC2D93" w:rsidRPr="001F50CF">
              <w:rPr>
                <w:rStyle w:val="Hyperlink"/>
                <w:noProof/>
              </w:rPr>
              <w:t>4.2.2</w:t>
            </w:r>
            <w:r w:rsidR="00EC2D93">
              <w:rPr>
                <w:rFonts w:asciiTheme="minorHAnsi" w:eastAsiaTheme="minorEastAsia" w:hAnsiTheme="minorHAnsi"/>
                <w:noProof/>
                <w:sz w:val="22"/>
                <w:lang w:val="en-GB" w:eastAsia="en-GB"/>
              </w:rPr>
              <w:tab/>
            </w:r>
            <w:r w:rsidR="00EC2D93" w:rsidRPr="001F50CF">
              <w:rPr>
                <w:rStyle w:val="Hyperlink"/>
                <w:noProof/>
              </w:rPr>
              <w:t>Non-Functional Requirements</w:t>
            </w:r>
            <w:r w:rsidR="00EC2D93">
              <w:rPr>
                <w:noProof/>
                <w:webHidden/>
              </w:rPr>
              <w:tab/>
            </w:r>
            <w:r w:rsidR="00EC2D93">
              <w:rPr>
                <w:noProof/>
                <w:webHidden/>
              </w:rPr>
              <w:fldChar w:fldCharType="begin"/>
            </w:r>
            <w:r w:rsidR="00EC2D93">
              <w:rPr>
                <w:noProof/>
                <w:webHidden/>
              </w:rPr>
              <w:instrText xml:space="preserve"> PAGEREF _Toc117182549 \h </w:instrText>
            </w:r>
            <w:r w:rsidR="00EC2D93">
              <w:rPr>
                <w:noProof/>
                <w:webHidden/>
              </w:rPr>
            </w:r>
            <w:r w:rsidR="00EC2D93">
              <w:rPr>
                <w:noProof/>
                <w:webHidden/>
              </w:rPr>
              <w:fldChar w:fldCharType="separate"/>
            </w:r>
            <w:r w:rsidR="00EC2D93">
              <w:rPr>
                <w:noProof/>
                <w:webHidden/>
              </w:rPr>
              <w:t>13</w:t>
            </w:r>
            <w:r w:rsidR="00EC2D93">
              <w:rPr>
                <w:noProof/>
                <w:webHidden/>
              </w:rPr>
              <w:fldChar w:fldCharType="end"/>
            </w:r>
          </w:hyperlink>
        </w:p>
        <w:p w14:paraId="1477E858" w14:textId="0510236B" w:rsidR="00EC2D93" w:rsidRDefault="00E829A8" w:rsidP="00EC2D93">
          <w:pPr>
            <w:pStyle w:val="TOC2"/>
            <w:spacing w:after="0"/>
            <w:rPr>
              <w:rFonts w:asciiTheme="minorHAnsi" w:eastAsiaTheme="minorEastAsia" w:hAnsiTheme="minorHAnsi"/>
              <w:noProof/>
              <w:sz w:val="22"/>
              <w:lang w:val="en-GB" w:eastAsia="en-GB"/>
            </w:rPr>
          </w:pPr>
          <w:hyperlink w:anchor="_Toc117182550" w:history="1">
            <w:r w:rsidR="00EC2D93" w:rsidRPr="001F50CF">
              <w:rPr>
                <w:rStyle w:val="Hyperlink"/>
                <w:noProof/>
              </w:rPr>
              <w:t>4.3</w:t>
            </w:r>
            <w:r w:rsidR="00EC2D93">
              <w:rPr>
                <w:rFonts w:asciiTheme="minorHAnsi" w:eastAsiaTheme="minorEastAsia" w:hAnsiTheme="minorHAnsi"/>
                <w:noProof/>
                <w:sz w:val="22"/>
                <w:lang w:val="en-GB" w:eastAsia="en-GB"/>
              </w:rPr>
              <w:tab/>
            </w:r>
            <w:r w:rsidR="00EC2D93" w:rsidRPr="001F50CF">
              <w:rPr>
                <w:rStyle w:val="Hyperlink"/>
                <w:noProof/>
              </w:rPr>
              <w:t>Individual Component Architecture</w:t>
            </w:r>
            <w:r w:rsidR="00EC2D93">
              <w:rPr>
                <w:noProof/>
                <w:webHidden/>
              </w:rPr>
              <w:tab/>
            </w:r>
            <w:r w:rsidR="00EC2D93">
              <w:rPr>
                <w:noProof/>
                <w:webHidden/>
              </w:rPr>
              <w:fldChar w:fldCharType="begin"/>
            </w:r>
            <w:r w:rsidR="00EC2D93">
              <w:rPr>
                <w:noProof/>
                <w:webHidden/>
              </w:rPr>
              <w:instrText xml:space="preserve"> PAGEREF _Toc117182550 \h </w:instrText>
            </w:r>
            <w:r w:rsidR="00EC2D93">
              <w:rPr>
                <w:noProof/>
                <w:webHidden/>
              </w:rPr>
            </w:r>
            <w:r w:rsidR="00EC2D93">
              <w:rPr>
                <w:noProof/>
                <w:webHidden/>
              </w:rPr>
              <w:fldChar w:fldCharType="separate"/>
            </w:r>
            <w:r w:rsidR="00EC2D93">
              <w:rPr>
                <w:noProof/>
                <w:webHidden/>
              </w:rPr>
              <w:t>14</w:t>
            </w:r>
            <w:r w:rsidR="00EC2D93">
              <w:rPr>
                <w:noProof/>
                <w:webHidden/>
              </w:rPr>
              <w:fldChar w:fldCharType="end"/>
            </w:r>
          </w:hyperlink>
        </w:p>
        <w:p w14:paraId="57192CF1" w14:textId="388AAAC9" w:rsidR="00EC2D93" w:rsidRDefault="00E829A8" w:rsidP="00EC2D93">
          <w:pPr>
            <w:pStyle w:val="TOC2"/>
            <w:spacing w:after="0"/>
            <w:rPr>
              <w:rFonts w:asciiTheme="minorHAnsi" w:eastAsiaTheme="minorEastAsia" w:hAnsiTheme="minorHAnsi"/>
              <w:noProof/>
              <w:sz w:val="22"/>
              <w:lang w:val="en-GB" w:eastAsia="en-GB"/>
            </w:rPr>
          </w:pPr>
          <w:hyperlink w:anchor="_Toc117182551" w:history="1">
            <w:r w:rsidR="00EC2D93" w:rsidRPr="001F50CF">
              <w:rPr>
                <w:rStyle w:val="Hyperlink"/>
                <w:noProof/>
              </w:rPr>
              <w:t>4.4</w:t>
            </w:r>
            <w:r w:rsidR="00EC2D93">
              <w:rPr>
                <w:rFonts w:asciiTheme="minorHAnsi" w:eastAsiaTheme="minorEastAsia" w:hAnsiTheme="minorHAnsi"/>
                <w:noProof/>
                <w:sz w:val="22"/>
                <w:lang w:val="en-GB" w:eastAsia="en-GB"/>
              </w:rPr>
              <w:tab/>
            </w:r>
            <w:r w:rsidR="00EC2D93" w:rsidRPr="001F50CF">
              <w:rPr>
                <w:rStyle w:val="Hyperlink"/>
                <w:noProof/>
              </w:rPr>
              <w:t>Codeless Model Improvement</w:t>
            </w:r>
            <w:r w:rsidR="00EC2D93">
              <w:rPr>
                <w:noProof/>
                <w:webHidden/>
              </w:rPr>
              <w:tab/>
            </w:r>
            <w:r w:rsidR="00EC2D93">
              <w:rPr>
                <w:noProof/>
                <w:webHidden/>
              </w:rPr>
              <w:fldChar w:fldCharType="begin"/>
            </w:r>
            <w:r w:rsidR="00EC2D93">
              <w:rPr>
                <w:noProof/>
                <w:webHidden/>
              </w:rPr>
              <w:instrText xml:space="preserve"> PAGEREF _Toc117182551 \h </w:instrText>
            </w:r>
            <w:r w:rsidR="00EC2D93">
              <w:rPr>
                <w:noProof/>
                <w:webHidden/>
              </w:rPr>
            </w:r>
            <w:r w:rsidR="00EC2D93">
              <w:rPr>
                <w:noProof/>
                <w:webHidden/>
              </w:rPr>
              <w:fldChar w:fldCharType="separate"/>
            </w:r>
            <w:r w:rsidR="00EC2D93">
              <w:rPr>
                <w:noProof/>
                <w:webHidden/>
              </w:rPr>
              <w:t>15</w:t>
            </w:r>
            <w:r w:rsidR="00EC2D93">
              <w:rPr>
                <w:noProof/>
                <w:webHidden/>
              </w:rPr>
              <w:fldChar w:fldCharType="end"/>
            </w:r>
          </w:hyperlink>
        </w:p>
        <w:p w14:paraId="7BDE037F" w14:textId="711E8814" w:rsidR="00EC2D93" w:rsidRDefault="00E829A8" w:rsidP="00EC2D93">
          <w:pPr>
            <w:pStyle w:val="TOC2"/>
            <w:spacing w:after="0"/>
            <w:rPr>
              <w:rFonts w:asciiTheme="minorHAnsi" w:eastAsiaTheme="minorEastAsia" w:hAnsiTheme="minorHAnsi"/>
              <w:noProof/>
              <w:sz w:val="22"/>
              <w:lang w:val="en-GB" w:eastAsia="en-GB"/>
            </w:rPr>
          </w:pPr>
          <w:hyperlink w:anchor="_Toc117182552" w:history="1">
            <w:r w:rsidR="00EC2D93" w:rsidRPr="001F50CF">
              <w:rPr>
                <w:rStyle w:val="Hyperlink"/>
                <w:noProof/>
              </w:rPr>
              <w:t>4.5</w:t>
            </w:r>
            <w:r w:rsidR="00EC2D93">
              <w:rPr>
                <w:rFonts w:asciiTheme="minorHAnsi" w:eastAsiaTheme="minorEastAsia" w:hAnsiTheme="minorHAnsi"/>
                <w:noProof/>
                <w:sz w:val="22"/>
                <w:lang w:val="en-GB" w:eastAsia="en-GB"/>
              </w:rPr>
              <w:tab/>
            </w:r>
            <w:r w:rsidR="00EC2D93" w:rsidRPr="001F50CF">
              <w:rPr>
                <w:rStyle w:val="Hyperlink"/>
                <w:noProof/>
              </w:rPr>
              <w:t>Model Performance Evaluation</w:t>
            </w:r>
            <w:r w:rsidR="00EC2D93">
              <w:rPr>
                <w:noProof/>
                <w:webHidden/>
              </w:rPr>
              <w:tab/>
            </w:r>
            <w:r w:rsidR="00EC2D93">
              <w:rPr>
                <w:noProof/>
                <w:webHidden/>
              </w:rPr>
              <w:fldChar w:fldCharType="begin"/>
            </w:r>
            <w:r w:rsidR="00EC2D93">
              <w:rPr>
                <w:noProof/>
                <w:webHidden/>
              </w:rPr>
              <w:instrText xml:space="preserve"> PAGEREF _Toc117182552 \h </w:instrText>
            </w:r>
            <w:r w:rsidR="00EC2D93">
              <w:rPr>
                <w:noProof/>
                <w:webHidden/>
              </w:rPr>
            </w:r>
            <w:r w:rsidR="00EC2D93">
              <w:rPr>
                <w:noProof/>
                <w:webHidden/>
              </w:rPr>
              <w:fldChar w:fldCharType="separate"/>
            </w:r>
            <w:r w:rsidR="00EC2D93">
              <w:rPr>
                <w:noProof/>
                <w:webHidden/>
              </w:rPr>
              <w:t>21</w:t>
            </w:r>
            <w:r w:rsidR="00EC2D93">
              <w:rPr>
                <w:noProof/>
                <w:webHidden/>
              </w:rPr>
              <w:fldChar w:fldCharType="end"/>
            </w:r>
          </w:hyperlink>
        </w:p>
        <w:p w14:paraId="0F391933" w14:textId="22D2FC39" w:rsidR="00EC2D93" w:rsidRDefault="00E829A8" w:rsidP="00EC2D93">
          <w:pPr>
            <w:pStyle w:val="TOC2"/>
            <w:spacing w:after="0"/>
            <w:rPr>
              <w:rFonts w:asciiTheme="minorHAnsi" w:eastAsiaTheme="minorEastAsia" w:hAnsiTheme="minorHAnsi"/>
              <w:noProof/>
              <w:sz w:val="22"/>
              <w:lang w:val="en-GB" w:eastAsia="en-GB"/>
            </w:rPr>
          </w:pPr>
          <w:hyperlink w:anchor="_Toc117182553" w:history="1">
            <w:r w:rsidR="00EC2D93" w:rsidRPr="001F50CF">
              <w:rPr>
                <w:rStyle w:val="Hyperlink"/>
                <w:noProof/>
              </w:rPr>
              <w:t>4.6</w:t>
            </w:r>
            <w:r w:rsidR="00EC2D93">
              <w:rPr>
                <w:rFonts w:asciiTheme="minorHAnsi" w:eastAsiaTheme="minorEastAsia" w:hAnsiTheme="minorHAnsi"/>
                <w:noProof/>
                <w:sz w:val="22"/>
                <w:lang w:val="en-GB" w:eastAsia="en-GB"/>
              </w:rPr>
              <w:tab/>
            </w:r>
            <w:r w:rsidR="00EC2D93" w:rsidRPr="001F50CF">
              <w:rPr>
                <w:rStyle w:val="Hyperlink"/>
                <w:noProof/>
              </w:rPr>
              <w:t>RASAC Python Package Implementation</w:t>
            </w:r>
            <w:r w:rsidR="00EC2D93">
              <w:rPr>
                <w:noProof/>
                <w:webHidden/>
              </w:rPr>
              <w:tab/>
            </w:r>
            <w:r w:rsidR="00EC2D93">
              <w:rPr>
                <w:noProof/>
                <w:webHidden/>
              </w:rPr>
              <w:fldChar w:fldCharType="begin"/>
            </w:r>
            <w:r w:rsidR="00EC2D93">
              <w:rPr>
                <w:noProof/>
                <w:webHidden/>
              </w:rPr>
              <w:instrText xml:space="preserve"> PAGEREF _Toc117182553 \h </w:instrText>
            </w:r>
            <w:r w:rsidR="00EC2D93">
              <w:rPr>
                <w:noProof/>
                <w:webHidden/>
              </w:rPr>
            </w:r>
            <w:r w:rsidR="00EC2D93">
              <w:rPr>
                <w:noProof/>
                <w:webHidden/>
              </w:rPr>
              <w:fldChar w:fldCharType="separate"/>
            </w:r>
            <w:r w:rsidR="00EC2D93">
              <w:rPr>
                <w:noProof/>
                <w:webHidden/>
              </w:rPr>
              <w:t>26</w:t>
            </w:r>
            <w:r w:rsidR="00EC2D93">
              <w:rPr>
                <w:noProof/>
                <w:webHidden/>
              </w:rPr>
              <w:fldChar w:fldCharType="end"/>
            </w:r>
          </w:hyperlink>
        </w:p>
        <w:p w14:paraId="1C8868F6" w14:textId="3AF504C1" w:rsidR="00EC2D93" w:rsidRDefault="00E829A8" w:rsidP="00EC2D93">
          <w:pPr>
            <w:pStyle w:val="TOC2"/>
            <w:spacing w:after="0"/>
            <w:rPr>
              <w:rFonts w:asciiTheme="minorHAnsi" w:eastAsiaTheme="minorEastAsia" w:hAnsiTheme="minorHAnsi"/>
              <w:noProof/>
              <w:sz w:val="22"/>
              <w:lang w:val="en-GB" w:eastAsia="en-GB"/>
            </w:rPr>
          </w:pPr>
          <w:hyperlink w:anchor="_Toc117182554" w:history="1">
            <w:r w:rsidR="00EC2D93" w:rsidRPr="001F50CF">
              <w:rPr>
                <w:rStyle w:val="Hyperlink"/>
                <w:noProof/>
              </w:rPr>
              <w:t>4.7</w:t>
            </w:r>
            <w:r w:rsidR="00EC2D93">
              <w:rPr>
                <w:rFonts w:asciiTheme="minorHAnsi" w:eastAsiaTheme="minorEastAsia" w:hAnsiTheme="minorHAnsi"/>
                <w:noProof/>
                <w:sz w:val="22"/>
                <w:lang w:val="en-GB" w:eastAsia="en-GB"/>
              </w:rPr>
              <w:tab/>
            </w:r>
            <w:r w:rsidR="00EC2D93" w:rsidRPr="001F50CF">
              <w:rPr>
                <w:rStyle w:val="Hyperlink"/>
                <w:noProof/>
              </w:rPr>
              <w:t>Tools and Technologies</w:t>
            </w:r>
            <w:r w:rsidR="00EC2D93">
              <w:rPr>
                <w:noProof/>
                <w:webHidden/>
              </w:rPr>
              <w:tab/>
            </w:r>
            <w:r w:rsidR="00EC2D93">
              <w:rPr>
                <w:noProof/>
                <w:webHidden/>
              </w:rPr>
              <w:fldChar w:fldCharType="begin"/>
            </w:r>
            <w:r w:rsidR="00EC2D93">
              <w:rPr>
                <w:noProof/>
                <w:webHidden/>
              </w:rPr>
              <w:instrText xml:space="preserve"> PAGEREF _Toc117182554 \h </w:instrText>
            </w:r>
            <w:r w:rsidR="00EC2D93">
              <w:rPr>
                <w:noProof/>
                <w:webHidden/>
              </w:rPr>
            </w:r>
            <w:r w:rsidR="00EC2D93">
              <w:rPr>
                <w:noProof/>
                <w:webHidden/>
              </w:rPr>
              <w:fldChar w:fldCharType="separate"/>
            </w:r>
            <w:r w:rsidR="00EC2D93">
              <w:rPr>
                <w:noProof/>
                <w:webHidden/>
              </w:rPr>
              <w:t>26</w:t>
            </w:r>
            <w:r w:rsidR="00EC2D93">
              <w:rPr>
                <w:noProof/>
                <w:webHidden/>
              </w:rPr>
              <w:fldChar w:fldCharType="end"/>
            </w:r>
          </w:hyperlink>
        </w:p>
        <w:p w14:paraId="382F5805" w14:textId="5377DF46" w:rsidR="00EC2D93" w:rsidRDefault="00E829A8" w:rsidP="00EC2D93">
          <w:pPr>
            <w:pStyle w:val="TOC2"/>
            <w:spacing w:after="0"/>
            <w:rPr>
              <w:rFonts w:asciiTheme="minorHAnsi" w:eastAsiaTheme="minorEastAsia" w:hAnsiTheme="minorHAnsi"/>
              <w:noProof/>
              <w:sz w:val="22"/>
              <w:lang w:val="en-GB" w:eastAsia="en-GB"/>
            </w:rPr>
          </w:pPr>
          <w:hyperlink w:anchor="_Toc117182555" w:history="1">
            <w:r w:rsidR="00EC2D93" w:rsidRPr="001F50CF">
              <w:rPr>
                <w:rStyle w:val="Hyperlink"/>
                <w:noProof/>
              </w:rPr>
              <w:t>4.7.1</w:t>
            </w:r>
            <w:r w:rsidR="00EC2D93">
              <w:rPr>
                <w:rFonts w:asciiTheme="minorHAnsi" w:eastAsiaTheme="minorEastAsia" w:hAnsiTheme="minorHAnsi"/>
                <w:noProof/>
                <w:sz w:val="22"/>
                <w:lang w:val="en-GB" w:eastAsia="en-GB"/>
              </w:rPr>
              <w:tab/>
            </w:r>
            <w:r w:rsidR="00EC2D93" w:rsidRPr="001F50CF">
              <w:rPr>
                <w:rStyle w:val="Hyperlink"/>
                <w:noProof/>
              </w:rPr>
              <w:t>RASAC Package Implementation</w:t>
            </w:r>
            <w:r w:rsidR="00EC2D93">
              <w:rPr>
                <w:noProof/>
                <w:webHidden/>
              </w:rPr>
              <w:tab/>
            </w:r>
            <w:r w:rsidR="00EC2D93">
              <w:rPr>
                <w:noProof/>
                <w:webHidden/>
              </w:rPr>
              <w:fldChar w:fldCharType="begin"/>
            </w:r>
            <w:r w:rsidR="00EC2D93">
              <w:rPr>
                <w:noProof/>
                <w:webHidden/>
              </w:rPr>
              <w:instrText xml:space="preserve"> PAGEREF _Toc117182555 \h </w:instrText>
            </w:r>
            <w:r w:rsidR="00EC2D93">
              <w:rPr>
                <w:noProof/>
                <w:webHidden/>
              </w:rPr>
            </w:r>
            <w:r w:rsidR="00EC2D93">
              <w:rPr>
                <w:noProof/>
                <w:webHidden/>
              </w:rPr>
              <w:fldChar w:fldCharType="separate"/>
            </w:r>
            <w:r w:rsidR="00EC2D93">
              <w:rPr>
                <w:noProof/>
                <w:webHidden/>
              </w:rPr>
              <w:t>26</w:t>
            </w:r>
            <w:r w:rsidR="00EC2D93">
              <w:rPr>
                <w:noProof/>
                <w:webHidden/>
              </w:rPr>
              <w:fldChar w:fldCharType="end"/>
            </w:r>
          </w:hyperlink>
        </w:p>
        <w:p w14:paraId="0B508991" w14:textId="54482EB6" w:rsidR="00EC2D93" w:rsidRDefault="00E829A8" w:rsidP="00EC2D93">
          <w:pPr>
            <w:pStyle w:val="TOC2"/>
            <w:spacing w:after="0"/>
            <w:rPr>
              <w:rFonts w:asciiTheme="minorHAnsi" w:eastAsiaTheme="minorEastAsia" w:hAnsiTheme="minorHAnsi"/>
              <w:noProof/>
              <w:sz w:val="22"/>
              <w:lang w:val="en-GB" w:eastAsia="en-GB"/>
            </w:rPr>
          </w:pPr>
          <w:hyperlink w:anchor="_Toc117182556" w:history="1">
            <w:r w:rsidR="00EC2D93" w:rsidRPr="001F50CF">
              <w:rPr>
                <w:rStyle w:val="Hyperlink"/>
                <w:noProof/>
              </w:rPr>
              <w:t>4.7.2</w:t>
            </w:r>
            <w:r w:rsidR="00EC2D93">
              <w:rPr>
                <w:rFonts w:asciiTheme="minorHAnsi" w:eastAsiaTheme="minorEastAsia" w:hAnsiTheme="minorHAnsi"/>
                <w:noProof/>
                <w:sz w:val="22"/>
                <w:lang w:val="en-GB" w:eastAsia="en-GB"/>
              </w:rPr>
              <w:tab/>
            </w:r>
            <w:r w:rsidR="00EC2D93" w:rsidRPr="001F50CF">
              <w:rPr>
                <w:rStyle w:val="Hyperlink"/>
                <w:noProof/>
              </w:rPr>
              <w:t>RASAC Server Implementation</w:t>
            </w:r>
            <w:r w:rsidR="00EC2D93">
              <w:rPr>
                <w:noProof/>
                <w:webHidden/>
              </w:rPr>
              <w:tab/>
            </w:r>
            <w:r w:rsidR="00EC2D93">
              <w:rPr>
                <w:noProof/>
                <w:webHidden/>
              </w:rPr>
              <w:fldChar w:fldCharType="begin"/>
            </w:r>
            <w:r w:rsidR="00EC2D93">
              <w:rPr>
                <w:noProof/>
                <w:webHidden/>
              </w:rPr>
              <w:instrText xml:space="preserve"> PAGEREF _Toc117182556 \h </w:instrText>
            </w:r>
            <w:r w:rsidR="00EC2D93">
              <w:rPr>
                <w:noProof/>
                <w:webHidden/>
              </w:rPr>
            </w:r>
            <w:r w:rsidR="00EC2D93">
              <w:rPr>
                <w:noProof/>
                <w:webHidden/>
              </w:rPr>
              <w:fldChar w:fldCharType="separate"/>
            </w:r>
            <w:r w:rsidR="00EC2D93">
              <w:rPr>
                <w:noProof/>
                <w:webHidden/>
              </w:rPr>
              <w:t>26</w:t>
            </w:r>
            <w:r w:rsidR="00EC2D93">
              <w:rPr>
                <w:noProof/>
                <w:webHidden/>
              </w:rPr>
              <w:fldChar w:fldCharType="end"/>
            </w:r>
          </w:hyperlink>
        </w:p>
        <w:p w14:paraId="2BBA39AC" w14:textId="35FE09CE" w:rsidR="00EC2D93" w:rsidRDefault="00E829A8" w:rsidP="00EC2D93">
          <w:pPr>
            <w:pStyle w:val="TOC2"/>
            <w:spacing w:after="0"/>
            <w:rPr>
              <w:rFonts w:asciiTheme="minorHAnsi" w:eastAsiaTheme="minorEastAsia" w:hAnsiTheme="minorHAnsi"/>
              <w:noProof/>
              <w:sz w:val="22"/>
              <w:lang w:val="en-GB" w:eastAsia="en-GB"/>
            </w:rPr>
          </w:pPr>
          <w:hyperlink w:anchor="_Toc117182557" w:history="1">
            <w:r w:rsidR="00EC2D93" w:rsidRPr="001F50CF">
              <w:rPr>
                <w:rStyle w:val="Hyperlink"/>
                <w:noProof/>
              </w:rPr>
              <w:t>4.7.3</w:t>
            </w:r>
            <w:r w:rsidR="00EC2D93">
              <w:rPr>
                <w:rFonts w:asciiTheme="minorHAnsi" w:eastAsiaTheme="minorEastAsia" w:hAnsiTheme="minorHAnsi"/>
                <w:noProof/>
                <w:sz w:val="22"/>
                <w:lang w:val="en-GB" w:eastAsia="en-GB"/>
              </w:rPr>
              <w:tab/>
            </w:r>
            <w:r w:rsidR="00EC2D93" w:rsidRPr="001F50CF">
              <w:rPr>
                <w:rStyle w:val="Hyperlink"/>
                <w:noProof/>
              </w:rPr>
              <w:t>RASAC Server Frontend Development</w:t>
            </w:r>
            <w:r w:rsidR="00EC2D93">
              <w:rPr>
                <w:noProof/>
                <w:webHidden/>
              </w:rPr>
              <w:tab/>
            </w:r>
            <w:r w:rsidR="00EC2D93">
              <w:rPr>
                <w:noProof/>
                <w:webHidden/>
              </w:rPr>
              <w:fldChar w:fldCharType="begin"/>
            </w:r>
            <w:r w:rsidR="00EC2D93">
              <w:rPr>
                <w:noProof/>
                <w:webHidden/>
              </w:rPr>
              <w:instrText xml:space="preserve"> PAGEREF _Toc117182557 \h </w:instrText>
            </w:r>
            <w:r w:rsidR="00EC2D93">
              <w:rPr>
                <w:noProof/>
                <w:webHidden/>
              </w:rPr>
            </w:r>
            <w:r w:rsidR="00EC2D93">
              <w:rPr>
                <w:noProof/>
                <w:webHidden/>
              </w:rPr>
              <w:fldChar w:fldCharType="separate"/>
            </w:r>
            <w:r w:rsidR="00EC2D93">
              <w:rPr>
                <w:noProof/>
                <w:webHidden/>
              </w:rPr>
              <w:t>27</w:t>
            </w:r>
            <w:r w:rsidR="00EC2D93">
              <w:rPr>
                <w:noProof/>
                <w:webHidden/>
              </w:rPr>
              <w:fldChar w:fldCharType="end"/>
            </w:r>
          </w:hyperlink>
        </w:p>
        <w:p w14:paraId="22434597" w14:textId="2002610E" w:rsidR="00EC2D93" w:rsidRDefault="00E829A8" w:rsidP="00EC2D93">
          <w:pPr>
            <w:pStyle w:val="TOC2"/>
            <w:spacing w:after="0"/>
            <w:rPr>
              <w:rFonts w:asciiTheme="minorHAnsi" w:eastAsiaTheme="minorEastAsia" w:hAnsiTheme="minorHAnsi"/>
              <w:noProof/>
              <w:sz w:val="22"/>
              <w:lang w:val="en-GB" w:eastAsia="en-GB"/>
            </w:rPr>
          </w:pPr>
          <w:hyperlink w:anchor="_Toc117182558" w:history="1">
            <w:r w:rsidR="00EC2D93" w:rsidRPr="001F50CF">
              <w:rPr>
                <w:rStyle w:val="Hyperlink"/>
                <w:noProof/>
              </w:rPr>
              <w:t>4.7.4</w:t>
            </w:r>
            <w:r w:rsidR="00EC2D93">
              <w:rPr>
                <w:rFonts w:asciiTheme="minorHAnsi" w:eastAsiaTheme="minorEastAsia" w:hAnsiTheme="minorHAnsi"/>
                <w:noProof/>
                <w:sz w:val="22"/>
                <w:lang w:val="en-GB" w:eastAsia="en-GB"/>
              </w:rPr>
              <w:tab/>
            </w:r>
            <w:r w:rsidR="00EC2D93" w:rsidRPr="001F50CF">
              <w:rPr>
                <w:rStyle w:val="Hyperlink"/>
                <w:noProof/>
              </w:rPr>
              <w:t>Integrated Development Environment</w:t>
            </w:r>
            <w:r w:rsidR="00EC2D93">
              <w:rPr>
                <w:noProof/>
                <w:webHidden/>
              </w:rPr>
              <w:tab/>
            </w:r>
            <w:r w:rsidR="00EC2D93">
              <w:rPr>
                <w:noProof/>
                <w:webHidden/>
              </w:rPr>
              <w:fldChar w:fldCharType="begin"/>
            </w:r>
            <w:r w:rsidR="00EC2D93">
              <w:rPr>
                <w:noProof/>
                <w:webHidden/>
              </w:rPr>
              <w:instrText xml:space="preserve"> PAGEREF _Toc117182558 \h </w:instrText>
            </w:r>
            <w:r w:rsidR="00EC2D93">
              <w:rPr>
                <w:noProof/>
                <w:webHidden/>
              </w:rPr>
            </w:r>
            <w:r w:rsidR="00EC2D93">
              <w:rPr>
                <w:noProof/>
                <w:webHidden/>
              </w:rPr>
              <w:fldChar w:fldCharType="separate"/>
            </w:r>
            <w:r w:rsidR="00EC2D93">
              <w:rPr>
                <w:noProof/>
                <w:webHidden/>
              </w:rPr>
              <w:t>27</w:t>
            </w:r>
            <w:r w:rsidR="00EC2D93">
              <w:rPr>
                <w:noProof/>
                <w:webHidden/>
              </w:rPr>
              <w:fldChar w:fldCharType="end"/>
            </w:r>
          </w:hyperlink>
        </w:p>
        <w:p w14:paraId="09D17DFC" w14:textId="67D2021E" w:rsidR="00EC2D93" w:rsidRDefault="00E829A8" w:rsidP="00EC2D93">
          <w:pPr>
            <w:pStyle w:val="TOC2"/>
            <w:spacing w:after="0"/>
            <w:rPr>
              <w:rFonts w:asciiTheme="minorHAnsi" w:eastAsiaTheme="minorEastAsia" w:hAnsiTheme="minorHAnsi"/>
              <w:noProof/>
              <w:sz w:val="22"/>
              <w:lang w:val="en-GB" w:eastAsia="en-GB"/>
            </w:rPr>
          </w:pPr>
          <w:hyperlink w:anchor="_Toc117182559" w:history="1">
            <w:r w:rsidR="00EC2D93" w:rsidRPr="001F50CF">
              <w:rPr>
                <w:rStyle w:val="Hyperlink"/>
                <w:noProof/>
              </w:rPr>
              <w:t>4.7.5</w:t>
            </w:r>
            <w:r w:rsidR="00EC2D93">
              <w:rPr>
                <w:rFonts w:asciiTheme="minorHAnsi" w:eastAsiaTheme="minorEastAsia" w:hAnsiTheme="minorHAnsi"/>
                <w:noProof/>
                <w:sz w:val="22"/>
                <w:lang w:val="en-GB" w:eastAsia="en-GB"/>
              </w:rPr>
              <w:tab/>
            </w:r>
            <w:r w:rsidR="00EC2D93" w:rsidRPr="001F50CF">
              <w:rPr>
                <w:rStyle w:val="Hyperlink"/>
                <w:noProof/>
              </w:rPr>
              <w:t>Source Code, Version, and Release Management</w:t>
            </w:r>
            <w:r w:rsidR="00EC2D93">
              <w:rPr>
                <w:noProof/>
                <w:webHidden/>
              </w:rPr>
              <w:tab/>
            </w:r>
            <w:r w:rsidR="00EC2D93">
              <w:rPr>
                <w:noProof/>
                <w:webHidden/>
              </w:rPr>
              <w:fldChar w:fldCharType="begin"/>
            </w:r>
            <w:r w:rsidR="00EC2D93">
              <w:rPr>
                <w:noProof/>
                <w:webHidden/>
              </w:rPr>
              <w:instrText xml:space="preserve"> PAGEREF _Toc117182559 \h </w:instrText>
            </w:r>
            <w:r w:rsidR="00EC2D93">
              <w:rPr>
                <w:noProof/>
                <w:webHidden/>
              </w:rPr>
            </w:r>
            <w:r w:rsidR="00EC2D93">
              <w:rPr>
                <w:noProof/>
                <w:webHidden/>
              </w:rPr>
              <w:fldChar w:fldCharType="separate"/>
            </w:r>
            <w:r w:rsidR="00EC2D93">
              <w:rPr>
                <w:noProof/>
                <w:webHidden/>
              </w:rPr>
              <w:t>27</w:t>
            </w:r>
            <w:r w:rsidR="00EC2D93">
              <w:rPr>
                <w:noProof/>
                <w:webHidden/>
              </w:rPr>
              <w:fldChar w:fldCharType="end"/>
            </w:r>
          </w:hyperlink>
        </w:p>
        <w:p w14:paraId="44DAF501" w14:textId="1122EB7D" w:rsidR="00EC2D93" w:rsidRDefault="00E829A8" w:rsidP="00EC2D93">
          <w:pPr>
            <w:pStyle w:val="TOC2"/>
            <w:spacing w:after="0"/>
            <w:rPr>
              <w:rFonts w:asciiTheme="minorHAnsi" w:eastAsiaTheme="minorEastAsia" w:hAnsiTheme="minorHAnsi"/>
              <w:noProof/>
              <w:sz w:val="22"/>
              <w:lang w:val="en-GB" w:eastAsia="en-GB"/>
            </w:rPr>
          </w:pPr>
          <w:hyperlink w:anchor="_Toc117182560" w:history="1">
            <w:r w:rsidR="00EC2D93" w:rsidRPr="001F50CF">
              <w:rPr>
                <w:rStyle w:val="Hyperlink"/>
                <w:noProof/>
              </w:rPr>
              <w:t>4.8</w:t>
            </w:r>
            <w:r w:rsidR="00EC2D93">
              <w:rPr>
                <w:rFonts w:asciiTheme="minorHAnsi" w:eastAsiaTheme="minorEastAsia" w:hAnsiTheme="minorHAnsi"/>
                <w:noProof/>
                <w:sz w:val="22"/>
                <w:lang w:val="en-GB" w:eastAsia="en-GB"/>
              </w:rPr>
              <w:tab/>
            </w:r>
            <w:r w:rsidR="00EC2D93" w:rsidRPr="001F50CF">
              <w:rPr>
                <w:rStyle w:val="Hyperlink"/>
                <w:noProof/>
              </w:rPr>
              <w:t>Commercialization Aspect of the Product</w:t>
            </w:r>
            <w:r w:rsidR="00EC2D93">
              <w:rPr>
                <w:noProof/>
                <w:webHidden/>
              </w:rPr>
              <w:tab/>
            </w:r>
            <w:r w:rsidR="00EC2D93">
              <w:rPr>
                <w:noProof/>
                <w:webHidden/>
              </w:rPr>
              <w:fldChar w:fldCharType="begin"/>
            </w:r>
            <w:r w:rsidR="00EC2D93">
              <w:rPr>
                <w:noProof/>
                <w:webHidden/>
              </w:rPr>
              <w:instrText xml:space="preserve"> PAGEREF _Toc117182560 \h </w:instrText>
            </w:r>
            <w:r w:rsidR="00EC2D93">
              <w:rPr>
                <w:noProof/>
                <w:webHidden/>
              </w:rPr>
            </w:r>
            <w:r w:rsidR="00EC2D93">
              <w:rPr>
                <w:noProof/>
                <w:webHidden/>
              </w:rPr>
              <w:fldChar w:fldCharType="separate"/>
            </w:r>
            <w:r w:rsidR="00EC2D93">
              <w:rPr>
                <w:noProof/>
                <w:webHidden/>
              </w:rPr>
              <w:t>28</w:t>
            </w:r>
            <w:r w:rsidR="00EC2D93">
              <w:rPr>
                <w:noProof/>
                <w:webHidden/>
              </w:rPr>
              <w:fldChar w:fldCharType="end"/>
            </w:r>
          </w:hyperlink>
        </w:p>
        <w:p w14:paraId="1EF5F3A5" w14:textId="346F25C1" w:rsidR="00EC2D93" w:rsidRDefault="00E829A8" w:rsidP="00EC2D93">
          <w:pPr>
            <w:pStyle w:val="TOC1"/>
            <w:spacing w:before="0"/>
            <w:rPr>
              <w:rFonts w:asciiTheme="minorHAnsi" w:eastAsiaTheme="minorEastAsia" w:hAnsiTheme="minorHAnsi"/>
              <w:noProof/>
              <w:sz w:val="22"/>
              <w:lang w:val="en-GB" w:eastAsia="en-GB"/>
            </w:rPr>
          </w:pPr>
          <w:hyperlink w:anchor="_Toc117182561" w:history="1">
            <w:r w:rsidR="00EC2D93" w:rsidRPr="001F50CF">
              <w:rPr>
                <w:rStyle w:val="Hyperlink"/>
                <w:bCs/>
                <w:noProof/>
              </w:rPr>
              <w:t>5.</w:t>
            </w:r>
            <w:r w:rsidR="00EC2D93">
              <w:rPr>
                <w:rFonts w:asciiTheme="minorHAnsi" w:eastAsiaTheme="minorEastAsia" w:hAnsiTheme="minorHAnsi"/>
                <w:noProof/>
                <w:sz w:val="22"/>
                <w:lang w:val="en-GB" w:eastAsia="en-GB"/>
              </w:rPr>
              <w:tab/>
            </w:r>
            <w:r w:rsidR="00EC2D93" w:rsidRPr="001F50CF">
              <w:rPr>
                <w:rStyle w:val="Hyperlink"/>
                <w:noProof/>
              </w:rPr>
              <w:t>Testing &amp; Implementation Results &amp; Discussion</w:t>
            </w:r>
            <w:r w:rsidR="00EC2D93">
              <w:rPr>
                <w:noProof/>
                <w:webHidden/>
              </w:rPr>
              <w:tab/>
            </w:r>
            <w:r w:rsidR="00EC2D93">
              <w:rPr>
                <w:noProof/>
                <w:webHidden/>
              </w:rPr>
              <w:fldChar w:fldCharType="begin"/>
            </w:r>
            <w:r w:rsidR="00EC2D93">
              <w:rPr>
                <w:noProof/>
                <w:webHidden/>
              </w:rPr>
              <w:instrText xml:space="preserve"> PAGEREF _Toc117182561 \h </w:instrText>
            </w:r>
            <w:r w:rsidR="00EC2D93">
              <w:rPr>
                <w:noProof/>
                <w:webHidden/>
              </w:rPr>
            </w:r>
            <w:r w:rsidR="00EC2D93">
              <w:rPr>
                <w:noProof/>
                <w:webHidden/>
              </w:rPr>
              <w:fldChar w:fldCharType="separate"/>
            </w:r>
            <w:r w:rsidR="00EC2D93">
              <w:rPr>
                <w:noProof/>
                <w:webHidden/>
              </w:rPr>
              <w:t>30</w:t>
            </w:r>
            <w:r w:rsidR="00EC2D93">
              <w:rPr>
                <w:noProof/>
                <w:webHidden/>
              </w:rPr>
              <w:fldChar w:fldCharType="end"/>
            </w:r>
          </w:hyperlink>
        </w:p>
        <w:p w14:paraId="5C90B0F8" w14:textId="7EF7D9EA" w:rsidR="00EC2D93" w:rsidRDefault="00E829A8" w:rsidP="00EC2D93">
          <w:pPr>
            <w:pStyle w:val="TOC2"/>
            <w:spacing w:after="0"/>
            <w:rPr>
              <w:rFonts w:asciiTheme="minorHAnsi" w:eastAsiaTheme="minorEastAsia" w:hAnsiTheme="minorHAnsi"/>
              <w:noProof/>
              <w:sz w:val="22"/>
              <w:lang w:val="en-GB" w:eastAsia="en-GB"/>
            </w:rPr>
          </w:pPr>
          <w:hyperlink w:anchor="_Toc117182562" w:history="1">
            <w:r w:rsidR="00EC2D93" w:rsidRPr="001F50CF">
              <w:rPr>
                <w:rStyle w:val="Hyperlink"/>
                <w:noProof/>
              </w:rPr>
              <w:t>5.1</w:t>
            </w:r>
            <w:r w:rsidR="00EC2D93">
              <w:rPr>
                <w:rFonts w:asciiTheme="minorHAnsi" w:eastAsiaTheme="minorEastAsia" w:hAnsiTheme="minorHAnsi"/>
                <w:noProof/>
                <w:sz w:val="22"/>
                <w:lang w:val="en-GB" w:eastAsia="en-GB"/>
              </w:rPr>
              <w:tab/>
            </w:r>
            <w:r w:rsidR="00EC2D93" w:rsidRPr="001F50CF">
              <w:rPr>
                <w:rStyle w:val="Hyperlink"/>
                <w:noProof/>
              </w:rPr>
              <w:t>Results</w:t>
            </w:r>
            <w:r w:rsidR="00EC2D93">
              <w:rPr>
                <w:noProof/>
                <w:webHidden/>
              </w:rPr>
              <w:tab/>
            </w:r>
            <w:r w:rsidR="00EC2D93">
              <w:rPr>
                <w:noProof/>
                <w:webHidden/>
              </w:rPr>
              <w:fldChar w:fldCharType="begin"/>
            </w:r>
            <w:r w:rsidR="00EC2D93">
              <w:rPr>
                <w:noProof/>
                <w:webHidden/>
              </w:rPr>
              <w:instrText xml:space="preserve"> PAGEREF _Toc117182562 \h </w:instrText>
            </w:r>
            <w:r w:rsidR="00EC2D93">
              <w:rPr>
                <w:noProof/>
                <w:webHidden/>
              </w:rPr>
            </w:r>
            <w:r w:rsidR="00EC2D93">
              <w:rPr>
                <w:noProof/>
                <w:webHidden/>
              </w:rPr>
              <w:fldChar w:fldCharType="separate"/>
            </w:r>
            <w:r w:rsidR="00EC2D93">
              <w:rPr>
                <w:noProof/>
                <w:webHidden/>
              </w:rPr>
              <w:t>30</w:t>
            </w:r>
            <w:r w:rsidR="00EC2D93">
              <w:rPr>
                <w:noProof/>
                <w:webHidden/>
              </w:rPr>
              <w:fldChar w:fldCharType="end"/>
            </w:r>
          </w:hyperlink>
        </w:p>
        <w:p w14:paraId="35E2047E" w14:textId="325AE64B" w:rsidR="00EC2D93" w:rsidRDefault="00E829A8" w:rsidP="00EC2D93">
          <w:pPr>
            <w:pStyle w:val="TOC2"/>
            <w:spacing w:after="0"/>
            <w:rPr>
              <w:rFonts w:asciiTheme="minorHAnsi" w:eastAsiaTheme="minorEastAsia" w:hAnsiTheme="minorHAnsi"/>
              <w:noProof/>
              <w:sz w:val="22"/>
              <w:lang w:val="en-GB" w:eastAsia="en-GB"/>
            </w:rPr>
          </w:pPr>
          <w:hyperlink w:anchor="_Toc117182563" w:history="1">
            <w:r w:rsidR="00EC2D93" w:rsidRPr="001F50CF">
              <w:rPr>
                <w:rStyle w:val="Hyperlink"/>
                <w:noProof/>
              </w:rPr>
              <w:t>5.1.1</w:t>
            </w:r>
            <w:r w:rsidR="00EC2D93">
              <w:rPr>
                <w:rFonts w:asciiTheme="minorHAnsi" w:eastAsiaTheme="minorEastAsia" w:hAnsiTheme="minorHAnsi"/>
                <w:noProof/>
                <w:sz w:val="22"/>
                <w:lang w:val="en-GB" w:eastAsia="en-GB"/>
              </w:rPr>
              <w:tab/>
            </w:r>
            <w:r w:rsidR="00EC2D93" w:rsidRPr="001F50CF">
              <w:rPr>
                <w:rStyle w:val="Hyperlink"/>
                <w:noProof/>
              </w:rPr>
              <w:t>Server Testing</w:t>
            </w:r>
            <w:r w:rsidR="00EC2D93">
              <w:rPr>
                <w:noProof/>
                <w:webHidden/>
              </w:rPr>
              <w:tab/>
            </w:r>
            <w:r w:rsidR="00EC2D93">
              <w:rPr>
                <w:noProof/>
                <w:webHidden/>
              </w:rPr>
              <w:fldChar w:fldCharType="begin"/>
            </w:r>
            <w:r w:rsidR="00EC2D93">
              <w:rPr>
                <w:noProof/>
                <w:webHidden/>
              </w:rPr>
              <w:instrText xml:space="preserve"> PAGEREF _Toc117182563 \h </w:instrText>
            </w:r>
            <w:r w:rsidR="00EC2D93">
              <w:rPr>
                <w:noProof/>
                <w:webHidden/>
              </w:rPr>
            </w:r>
            <w:r w:rsidR="00EC2D93">
              <w:rPr>
                <w:noProof/>
                <w:webHidden/>
              </w:rPr>
              <w:fldChar w:fldCharType="separate"/>
            </w:r>
            <w:r w:rsidR="00EC2D93">
              <w:rPr>
                <w:noProof/>
                <w:webHidden/>
              </w:rPr>
              <w:t>30</w:t>
            </w:r>
            <w:r w:rsidR="00EC2D93">
              <w:rPr>
                <w:noProof/>
                <w:webHidden/>
              </w:rPr>
              <w:fldChar w:fldCharType="end"/>
            </w:r>
          </w:hyperlink>
        </w:p>
        <w:p w14:paraId="3AD32CEA" w14:textId="4558AF50" w:rsidR="00EC2D93" w:rsidRDefault="00E829A8" w:rsidP="00EC2D93">
          <w:pPr>
            <w:pStyle w:val="TOC3"/>
            <w:tabs>
              <w:tab w:val="left" w:pos="1320"/>
              <w:tab w:val="right" w:leader="dot" w:pos="8213"/>
            </w:tabs>
            <w:spacing w:before="0" w:after="0"/>
            <w:rPr>
              <w:rFonts w:asciiTheme="minorHAnsi" w:eastAsiaTheme="minorEastAsia" w:hAnsiTheme="minorHAnsi"/>
              <w:noProof/>
              <w:sz w:val="22"/>
              <w:lang w:val="en-GB" w:eastAsia="en-GB"/>
            </w:rPr>
          </w:pPr>
          <w:hyperlink w:anchor="_Toc117182564" w:history="1">
            <w:r w:rsidR="00EC2D93" w:rsidRPr="001F50CF">
              <w:rPr>
                <w:rStyle w:val="Hyperlink"/>
                <w:noProof/>
              </w:rPr>
              <w:t>5.1.2</w:t>
            </w:r>
            <w:r w:rsidR="00EC2D93">
              <w:rPr>
                <w:rFonts w:asciiTheme="minorHAnsi" w:eastAsiaTheme="minorEastAsia" w:hAnsiTheme="minorHAnsi"/>
                <w:noProof/>
                <w:sz w:val="22"/>
                <w:lang w:val="en-GB" w:eastAsia="en-GB"/>
              </w:rPr>
              <w:tab/>
            </w:r>
            <w:r w:rsidR="00EC2D93" w:rsidRPr="001F50CF">
              <w:rPr>
                <w:rStyle w:val="Hyperlink"/>
                <w:noProof/>
              </w:rPr>
              <w:t>Codeless Model Improvement Results</w:t>
            </w:r>
            <w:r w:rsidR="00EC2D93">
              <w:rPr>
                <w:noProof/>
                <w:webHidden/>
              </w:rPr>
              <w:tab/>
            </w:r>
            <w:r w:rsidR="00EC2D93">
              <w:rPr>
                <w:noProof/>
                <w:webHidden/>
              </w:rPr>
              <w:fldChar w:fldCharType="begin"/>
            </w:r>
            <w:r w:rsidR="00EC2D93">
              <w:rPr>
                <w:noProof/>
                <w:webHidden/>
              </w:rPr>
              <w:instrText xml:space="preserve"> PAGEREF _Toc117182564 \h </w:instrText>
            </w:r>
            <w:r w:rsidR="00EC2D93">
              <w:rPr>
                <w:noProof/>
                <w:webHidden/>
              </w:rPr>
            </w:r>
            <w:r w:rsidR="00EC2D93">
              <w:rPr>
                <w:noProof/>
                <w:webHidden/>
              </w:rPr>
              <w:fldChar w:fldCharType="separate"/>
            </w:r>
            <w:r w:rsidR="00EC2D93">
              <w:rPr>
                <w:noProof/>
                <w:webHidden/>
              </w:rPr>
              <w:t>30</w:t>
            </w:r>
            <w:r w:rsidR="00EC2D93">
              <w:rPr>
                <w:noProof/>
                <w:webHidden/>
              </w:rPr>
              <w:fldChar w:fldCharType="end"/>
            </w:r>
          </w:hyperlink>
        </w:p>
        <w:p w14:paraId="526EF05D" w14:textId="1D131405" w:rsidR="00EC2D93" w:rsidRDefault="00E829A8" w:rsidP="00EC2D93">
          <w:pPr>
            <w:pStyle w:val="TOC3"/>
            <w:tabs>
              <w:tab w:val="left" w:pos="1320"/>
              <w:tab w:val="right" w:leader="dot" w:pos="8213"/>
            </w:tabs>
            <w:spacing w:before="0" w:after="0"/>
            <w:rPr>
              <w:rFonts w:asciiTheme="minorHAnsi" w:eastAsiaTheme="minorEastAsia" w:hAnsiTheme="minorHAnsi"/>
              <w:noProof/>
              <w:sz w:val="22"/>
              <w:lang w:val="en-GB" w:eastAsia="en-GB"/>
            </w:rPr>
          </w:pPr>
          <w:hyperlink w:anchor="_Toc117182565" w:history="1">
            <w:r w:rsidR="00EC2D93" w:rsidRPr="001F50CF">
              <w:rPr>
                <w:rStyle w:val="Hyperlink"/>
                <w:noProof/>
              </w:rPr>
              <w:t>5.1.3</w:t>
            </w:r>
            <w:r w:rsidR="00EC2D93">
              <w:rPr>
                <w:rFonts w:asciiTheme="minorHAnsi" w:eastAsiaTheme="minorEastAsia" w:hAnsiTheme="minorHAnsi"/>
                <w:noProof/>
                <w:sz w:val="22"/>
                <w:lang w:val="en-GB" w:eastAsia="en-GB"/>
              </w:rPr>
              <w:tab/>
            </w:r>
            <w:r w:rsidR="00EC2D93" w:rsidRPr="001F50CF">
              <w:rPr>
                <w:rStyle w:val="Hyperlink"/>
                <w:noProof/>
              </w:rPr>
              <w:t>Model Performance Evaluation Results</w:t>
            </w:r>
            <w:r w:rsidR="00EC2D93">
              <w:rPr>
                <w:noProof/>
                <w:webHidden/>
              </w:rPr>
              <w:tab/>
            </w:r>
            <w:r w:rsidR="00EC2D93">
              <w:rPr>
                <w:noProof/>
                <w:webHidden/>
              </w:rPr>
              <w:fldChar w:fldCharType="begin"/>
            </w:r>
            <w:r w:rsidR="00EC2D93">
              <w:rPr>
                <w:noProof/>
                <w:webHidden/>
              </w:rPr>
              <w:instrText xml:space="preserve"> PAGEREF _Toc117182565 \h </w:instrText>
            </w:r>
            <w:r w:rsidR="00EC2D93">
              <w:rPr>
                <w:noProof/>
                <w:webHidden/>
              </w:rPr>
            </w:r>
            <w:r w:rsidR="00EC2D93">
              <w:rPr>
                <w:noProof/>
                <w:webHidden/>
              </w:rPr>
              <w:fldChar w:fldCharType="separate"/>
            </w:r>
            <w:r w:rsidR="00EC2D93">
              <w:rPr>
                <w:noProof/>
                <w:webHidden/>
              </w:rPr>
              <w:t>37</w:t>
            </w:r>
            <w:r w:rsidR="00EC2D93">
              <w:rPr>
                <w:noProof/>
                <w:webHidden/>
              </w:rPr>
              <w:fldChar w:fldCharType="end"/>
            </w:r>
          </w:hyperlink>
        </w:p>
        <w:p w14:paraId="0507F415" w14:textId="445583B6" w:rsidR="00EC2D93" w:rsidRDefault="00E829A8" w:rsidP="00EC2D93">
          <w:pPr>
            <w:pStyle w:val="TOC2"/>
            <w:spacing w:after="0"/>
            <w:rPr>
              <w:rFonts w:asciiTheme="minorHAnsi" w:eastAsiaTheme="minorEastAsia" w:hAnsiTheme="minorHAnsi"/>
              <w:noProof/>
              <w:sz w:val="22"/>
              <w:lang w:val="en-GB" w:eastAsia="en-GB"/>
            </w:rPr>
          </w:pPr>
          <w:hyperlink w:anchor="_Toc117182566" w:history="1">
            <w:r w:rsidR="00EC2D93" w:rsidRPr="001F50CF">
              <w:rPr>
                <w:rStyle w:val="Hyperlink"/>
                <w:noProof/>
              </w:rPr>
              <w:t>5.2</w:t>
            </w:r>
            <w:r w:rsidR="00EC2D93">
              <w:rPr>
                <w:rFonts w:asciiTheme="minorHAnsi" w:eastAsiaTheme="minorEastAsia" w:hAnsiTheme="minorHAnsi"/>
                <w:noProof/>
                <w:sz w:val="22"/>
                <w:lang w:val="en-GB" w:eastAsia="en-GB"/>
              </w:rPr>
              <w:tab/>
            </w:r>
            <w:r w:rsidR="00EC2D93" w:rsidRPr="001F50CF">
              <w:rPr>
                <w:rStyle w:val="Hyperlink"/>
                <w:noProof/>
              </w:rPr>
              <w:t>Research Findings</w:t>
            </w:r>
            <w:r w:rsidR="00EC2D93">
              <w:rPr>
                <w:noProof/>
                <w:webHidden/>
              </w:rPr>
              <w:tab/>
            </w:r>
            <w:r w:rsidR="00EC2D93">
              <w:rPr>
                <w:noProof/>
                <w:webHidden/>
              </w:rPr>
              <w:fldChar w:fldCharType="begin"/>
            </w:r>
            <w:r w:rsidR="00EC2D93">
              <w:rPr>
                <w:noProof/>
                <w:webHidden/>
              </w:rPr>
              <w:instrText xml:space="preserve"> PAGEREF _Toc117182566 \h </w:instrText>
            </w:r>
            <w:r w:rsidR="00EC2D93">
              <w:rPr>
                <w:noProof/>
                <w:webHidden/>
              </w:rPr>
            </w:r>
            <w:r w:rsidR="00EC2D93">
              <w:rPr>
                <w:noProof/>
                <w:webHidden/>
              </w:rPr>
              <w:fldChar w:fldCharType="separate"/>
            </w:r>
            <w:r w:rsidR="00EC2D93">
              <w:rPr>
                <w:noProof/>
                <w:webHidden/>
              </w:rPr>
              <w:t>43</w:t>
            </w:r>
            <w:r w:rsidR="00EC2D93">
              <w:rPr>
                <w:noProof/>
                <w:webHidden/>
              </w:rPr>
              <w:fldChar w:fldCharType="end"/>
            </w:r>
          </w:hyperlink>
        </w:p>
        <w:p w14:paraId="1D2B8A5F" w14:textId="72483189" w:rsidR="00EC2D93" w:rsidRDefault="00E829A8" w:rsidP="00EC2D93">
          <w:pPr>
            <w:pStyle w:val="TOC2"/>
            <w:spacing w:after="0"/>
            <w:rPr>
              <w:rFonts w:asciiTheme="minorHAnsi" w:eastAsiaTheme="minorEastAsia" w:hAnsiTheme="minorHAnsi"/>
              <w:noProof/>
              <w:sz w:val="22"/>
              <w:lang w:val="en-GB" w:eastAsia="en-GB"/>
            </w:rPr>
          </w:pPr>
          <w:hyperlink w:anchor="_Toc117182567" w:history="1">
            <w:r w:rsidR="00EC2D93" w:rsidRPr="001F50CF">
              <w:rPr>
                <w:rStyle w:val="Hyperlink"/>
                <w:noProof/>
              </w:rPr>
              <w:t>5.2.1</w:t>
            </w:r>
            <w:r w:rsidR="00EC2D93">
              <w:rPr>
                <w:rFonts w:asciiTheme="minorHAnsi" w:eastAsiaTheme="minorEastAsia" w:hAnsiTheme="minorHAnsi"/>
                <w:noProof/>
                <w:sz w:val="22"/>
                <w:lang w:val="en-GB" w:eastAsia="en-GB"/>
              </w:rPr>
              <w:tab/>
            </w:r>
            <w:r w:rsidR="00EC2D93" w:rsidRPr="001F50CF">
              <w:rPr>
                <w:rStyle w:val="Hyperlink"/>
                <w:noProof/>
              </w:rPr>
              <w:t>Codeless Model Improvement Research Findings</w:t>
            </w:r>
            <w:r w:rsidR="00EC2D93">
              <w:rPr>
                <w:noProof/>
                <w:webHidden/>
              </w:rPr>
              <w:tab/>
            </w:r>
            <w:r w:rsidR="00EC2D93">
              <w:rPr>
                <w:noProof/>
                <w:webHidden/>
              </w:rPr>
              <w:fldChar w:fldCharType="begin"/>
            </w:r>
            <w:r w:rsidR="00EC2D93">
              <w:rPr>
                <w:noProof/>
                <w:webHidden/>
              </w:rPr>
              <w:instrText xml:space="preserve"> PAGEREF _Toc117182567 \h </w:instrText>
            </w:r>
            <w:r w:rsidR="00EC2D93">
              <w:rPr>
                <w:noProof/>
                <w:webHidden/>
              </w:rPr>
            </w:r>
            <w:r w:rsidR="00EC2D93">
              <w:rPr>
                <w:noProof/>
                <w:webHidden/>
              </w:rPr>
              <w:fldChar w:fldCharType="separate"/>
            </w:r>
            <w:r w:rsidR="00EC2D93">
              <w:rPr>
                <w:noProof/>
                <w:webHidden/>
              </w:rPr>
              <w:t>43</w:t>
            </w:r>
            <w:r w:rsidR="00EC2D93">
              <w:rPr>
                <w:noProof/>
                <w:webHidden/>
              </w:rPr>
              <w:fldChar w:fldCharType="end"/>
            </w:r>
          </w:hyperlink>
        </w:p>
        <w:p w14:paraId="2A680F97" w14:textId="0656E56F" w:rsidR="00EC2D93" w:rsidRDefault="00E829A8" w:rsidP="00EC2D93">
          <w:pPr>
            <w:pStyle w:val="TOC2"/>
            <w:spacing w:after="0"/>
            <w:rPr>
              <w:rFonts w:asciiTheme="minorHAnsi" w:eastAsiaTheme="minorEastAsia" w:hAnsiTheme="minorHAnsi"/>
              <w:noProof/>
              <w:sz w:val="22"/>
              <w:lang w:val="en-GB" w:eastAsia="en-GB"/>
            </w:rPr>
          </w:pPr>
          <w:hyperlink w:anchor="_Toc117182568" w:history="1">
            <w:r w:rsidR="00EC2D93" w:rsidRPr="001F50CF">
              <w:rPr>
                <w:rStyle w:val="Hyperlink"/>
                <w:noProof/>
              </w:rPr>
              <w:t>5.2.2</w:t>
            </w:r>
            <w:r w:rsidR="00EC2D93">
              <w:rPr>
                <w:rFonts w:asciiTheme="minorHAnsi" w:eastAsiaTheme="minorEastAsia" w:hAnsiTheme="minorHAnsi"/>
                <w:noProof/>
                <w:sz w:val="22"/>
                <w:lang w:val="en-GB" w:eastAsia="en-GB"/>
              </w:rPr>
              <w:tab/>
            </w:r>
            <w:r w:rsidR="00EC2D93" w:rsidRPr="001F50CF">
              <w:rPr>
                <w:rStyle w:val="Hyperlink"/>
                <w:noProof/>
              </w:rPr>
              <w:t>Model Performance Evaluation Research Findings</w:t>
            </w:r>
            <w:r w:rsidR="00EC2D93">
              <w:rPr>
                <w:noProof/>
                <w:webHidden/>
              </w:rPr>
              <w:tab/>
            </w:r>
            <w:r w:rsidR="00EC2D93">
              <w:rPr>
                <w:noProof/>
                <w:webHidden/>
              </w:rPr>
              <w:fldChar w:fldCharType="begin"/>
            </w:r>
            <w:r w:rsidR="00EC2D93">
              <w:rPr>
                <w:noProof/>
                <w:webHidden/>
              </w:rPr>
              <w:instrText xml:space="preserve"> PAGEREF _Toc117182568 \h </w:instrText>
            </w:r>
            <w:r w:rsidR="00EC2D93">
              <w:rPr>
                <w:noProof/>
                <w:webHidden/>
              </w:rPr>
            </w:r>
            <w:r w:rsidR="00EC2D93">
              <w:rPr>
                <w:noProof/>
                <w:webHidden/>
              </w:rPr>
              <w:fldChar w:fldCharType="separate"/>
            </w:r>
            <w:r w:rsidR="00EC2D93">
              <w:rPr>
                <w:noProof/>
                <w:webHidden/>
              </w:rPr>
              <w:t>43</w:t>
            </w:r>
            <w:r w:rsidR="00EC2D93">
              <w:rPr>
                <w:noProof/>
                <w:webHidden/>
              </w:rPr>
              <w:fldChar w:fldCharType="end"/>
            </w:r>
          </w:hyperlink>
        </w:p>
        <w:p w14:paraId="752AECB8" w14:textId="4901B792" w:rsidR="00EC2D93" w:rsidRDefault="00E829A8" w:rsidP="00EC2D93">
          <w:pPr>
            <w:pStyle w:val="TOC2"/>
            <w:spacing w:after="0"/>
            <w:rPr>
              <w:rFonts w:asciiTheme="minorHAnsi" w:eastAsiaTheme="minorEastAsia" w:hAnsiTheme="minorHAnsi"/>
              <w:noProof/>
              <w:sz w:val="22"/>
              <w:lang w:val="en-GB" w:eastAsia="en-GB"/>
            </w:rPr>
          </w:pPr>
          <w:hyperlink w:anchor="_Toc117182569" w:history="1">
            <w:r w:rsidR="00EC2D93" w:rsidRPr="001F50CF">
              <w:rPr>
                <w:rStyle w:val="Hyperlink"/>
                <w:noProof/>
              </w:rPr>
              <w:t>5.3</w:t>
            </w:r>
            <w:r w:rsidR="00EC2D93">
              <w:rPr>
                <w:rFonts w:asciiTheme="minorHAnsi" w:eastAsiaTheme="minorEastAsia" w:hAnsiTheme="minorHAnsi"/>
                <w:noProof/>
                <w:sz w:val="22"/>
                <w:lang w:val="en-GB" w:eastAsia="en-GB"/>
              </w:rPr>
              <w:tab/>
            </w:r>
            <w:r w:rsidR="00EC2D93" w:rsidRPr="001F50CF">
              <w:rPr>
                <w:rStyle w:val="Hyperlink"/>
                <w:noProof/>
              </w:rPr>
              <w:t>Discussion</w:t>
            </w:r>
            <w:r w:rsidR="00EC2D93">
              <w:rPr>
                <w:noProof/>
                <w:webHidden/>
              </w:rPr>
              <w:tab/>
            </w:r>
            <w:r w:rsidR="00EC2D93">
              <w:rPr>
                <w:noProof/>
                <w:webHidden/>
              </w:rPr>
              <w:fldChar w:fldCharType="begin"/>
            </w:r>
            <w:r w:rsidR="00EC2D93">
              <w:rPr>
                <w:noProof/>
                <w:webHidden/>
              </w:rPr>
              <w:instrText xml:space="preserve"> PAGEREF _Toc117182569 \h </w:instrText>
            </w:r>
            <w:r w:rsidR="00EC2D93">
              <w:rPr>
                <w:noProof/>
                <w:webHidden/>
              </w:rPr>
            </w:r>
            <w:r w:rsidR="00EC2D93">
              <w:rPr>
                <w:noProof/>
                <w:webHidden/>
              </w:rPr>
              <w:fldChar w:fldCharType="separate"/>
            </w:r>
            <w:r w:rsidR="00EC2D93">
              <w:rPr>
                <w:noProof/>
                <w:webHidden/>
              </w:rPr>
              <w:t>45</w:t>
            </w:r>
            <w:r w:rsidR="00EC2D93">
              <w:rPr>
                <w:noProof/>
                <w:webHidden/>
              </w:rPr>
              <w:fldChar w:fldCharType="end"/>
            </w:r>
          </w:hyperlink>
        </w:p>
        <w:p w14:paraId="0AC83905" w14:textId="3E62E455" w:rsidR="00EC2D93" w:rsidRDefault="00E829A8" w:rsidP="00EC2D93">
          <w:pPr>
            <w:pStyle w:val="TOC2"/>
            <w:spacing w:after="0"/>
            <w:rPr>
              <w:rFonts w:asciiTheme="minorHAnsi" w:eastAsiaTheme="minorEastAsia" w:hAnsiTheme="minorHAnsi"/>
              <w:noProof/>
              <w:sz w:val="22"/>
              <w:lang w:val="en-GB" w:eastAsia="en-GB"/>
            </w:rPr>
          </w:pPr>
          <w:hyperlink w:anchor="_Toc117182570" w:history="1">
            <w:r w:rsidR="00EC2D93" w:rsidRPr="001F50CF">
              <w:rPr>
                <w:rStyle w:val="Hyperlink"/>
                <w:noProof/>
              </w:rPr>
              <w:t>5.4</w:t>
            </w:r>
            <w:r w:rsidR="00EC2D93">
              <w:rPr>
                <w:rFonts w:asciiTheme="minorHAnsi" w:eastAsiaTheme="minorEastAsia" w:hAnsiTheme="minorHAnsi"/>
                <w:noProof/>
                <w:sz w:val="22"/>
                <w:lang w:val="en-GB" w:eastAsia="en-GB"/>
              </w:rPr>
              <w:tab/>
            </w:r>
            <w:r w:rsidR="00EC2D93" w:rsidRPr="001F50CF">
              <w:rPr>
                <w:rStyle w:val="Hyperlink"/>
                <w:noProof/>
              </w:rPr>
              <w:t>Individual Contribution to the Overall Research</w:t>
            </w:r>
            <w:r w:rsidR="00EC2D93">
              <w:rPr>
                <w:noProof/>
                <w:webHidden/>
              </w:rPr>
              <w:tab/>
            </w:r>
            <w:r w:rsidR="00EC2D93">
              <w:rPr>
                <w:noProof/>
                <w:webHidden/>
              </w:rPr>
              <w:fldChar w:fldCharType="begin"/>
            </w:r>
            <w:r w:rsidR="00EC2D93">
              <w:rPr>
                <w:noProof/>
                <w:webHidden/>
              </w:rPr>
              <w:instrText xml:space="preserve"> PAGEREF _Toc117182570 \h </w:instrText>
            </w:r>
            <w:r w:rsidR="00EC2D93">
              <w:rPr>
                <w:noProof/>
                <w:webHidden/>
              </w:rPr>
            </w:r>
            <w:r w:rsidR="00EC2D93">
              <w:rPr>
                <w:noProof/>
                <w:webHidden/>
              </w:rPr>
              <w:fldChar w:fldCharType="separate"/>
            </w:r>
            <w:r w:rsidR="00EC2D93">
              <w:rPr>
                <w:noProof/>
                <w:webHidden/>
              </w:rPr>
              <w:t>46</w:t>
            </w:r>
            <w:r w:rsidR="00EC2D93">
              <w:rPr>
                <w:noProof/>
                <w:webHidden/>
              </w:rPr>
              <w:fldChar w:fldCharType="end"/>
            </w:r>
          </w:hyperlink>
        </w:p>
        <w:p w14:paraId="3E403721" w14:textId="5957CA86" w:rsidR="00EC2D93" w:rsidRDefault="00E829A8" w:rsidP="00EC2D93">
          <w:pPr>
            <w:pStyle w:val="TOC1"/>
            <w:spacing w:before="0"/>
            <w:rPr>
              <w:rFonts w:asciiTheme="minorHAnsi" w:eastAsiaTheme="minorEastAsia" w:hAnsiTheme="minorHAnsi"/>
              <w:noProof/>
              <w:sz w:val="22"/>
              <w:lang w:val="en-GB" w:eastAsia="en-GB"/>
            </w:rPr>
          </w:pPr>
          <w:hyperlink w:anchor="_Toc117182571" w:history="1">
            <w:r w:rsidR="00EC2D93" w:rsidRPr="001F50CF">
              <w:rPr>
                <w:rStyle w:val="Hyperlink"/>
                <w:bCs/>
                <w:noProof/>
              </w:rPr>
              <w:t>6.</w:t>
            </w:r>
            <w:r w:rsidR="00EC2D93">
              <w:rPr>
                <w:rFonts w:asciiTheme="minorHAnsi" w:eastAsiaTheme="minorEastAsia" w:hAnsiTheme="minorHAnsi"/>
                <w:noProof/>
                <w:sz w:val="22"/>
                <w:lang w:val="en-GB" w:eastAsia="en-GB"/>
              </w:rPr>
              <w:tab/>
            </w:r>
            <w:r w:rsidR="00EC2D93" w:rsidRPr="001F50CF">
              <w:rPr>
                <w:rStyle w:val="Hyperlink"/>
                <w:noProof/>
              </w:rPr>
              <w:t>Conclusion</w:t>
            </w:r>
            <w:r w:rsidR="00EC2D93">
              <w:rPr>
                <w:noProof/>
                <w:webHidden/>
              </w:rPr>
              <w:tab/>
            </w:r>
            <w:r w:rsidR="00EC2D93">
              <w:rPr>
                <w:noProof/>
                <w:webHidden/>
              </w:rPr>
              <w:fldChar w:fldCharType="begin"/>
            </w:r>
            <w:r w:rsidR="00EC2D93">
              <w:rPr>
                <w:noProof/>
                <w:webHidden/>
              </w:rPr>
              <w:instrText xml:space="preserve"> PAGEREF _Toc117182571 \h </w:instrText>
            </w:r>
            <w:r w:rsidR="00EC2D93">
              <w:rPr>
                <w:noProof/>
                <w:webHidden/>
              </w:rPr>
            </w:r>
            <w:r w:rsidR="00EC2D93">
              <w:rPr>
                <w:noProof/>
                <w:webHidden/>
              </w:rPr>
              <w:fldChar w:fldCharType="separate"/>
            </w:r>
            <w:r w:rsidR="00EC2D93">
              <w:rPr>
                <w:noProof/>
                <w:webHidden/>
              </w:rPr>
              <w:t>47</w:t>
            </w:r>
            <w:r w:rsidR="00EC2D93">
              <w:rPr>
                <w:noProof/>
                <w:webHidden/>
              </w:rPr>
              <w:fldChar w:fldCharType="end"/>
            </w:r>
          </w:hyperlink>
        </w:p>
        <w:p w14:paraId="408FBD50" w14:textId="07523AC8" w:rsidR="00EC2D93" w:rsidRDefault="00E829A8" w:rsidP="00EC2D93">
          <w:pPr>
            <w:pStyle w:val="TOC1"/>
            <w:spacing w:before="0"/>
            <w:rPr>
              <w:rFonts w:asciiTheme="minorHAnsi" w:eastAsiaTheme="minorEastAsia" w:hAnsiTheme="minorHAnsi"/>
              <w:noProof/>
              <w:sz w:val="22"/>
              <w:lang w:val="en-GB" w:eastAsia="en-GB"/>
            </w:rPr>
          </w:pPr>
          <w:hyperlink w:anchor="_Toc117182572" w:history="1">
            <w:r w:rsidR="00EC2D93" w:rsidRPr="001F50CF">
              <w:rPr>
                <w:rStyle w:val="Hyperlink"/>
                <w:rFonts w:cs="Times New Roman"/>
                <w:noProof/>
              </w:rPr>
              <w:t>References</w:t>
            </w:r>
            <w:r w:rsidR="00EC2D93">
              <w:rPr>
                <w:noProof/>
                <w:webHidden/>
              </w:rPr>
              <w:tab/>
            </w:r>
            <w:r w:rsidR="00EC2D93">
              <w:rPr>
                <w:noProof/>
                <w:webHidden/>
              </w:rPr>
              <w:fldChar w:fldCharType="begin"/>
            </w:r>
            <w:r w:rsidR="00EC2D93">
              <w:rPr>
                <w:noProof/>
                <w:webHidden/>
              </w:rPr>
              <w:instrText xml:space="preserve"> PAGEREF _Toc117182572 \h </w:instrText>
            </w:r>
            <w:r w:rsidR="00EC2D93">
              <w:rPr>
                <w:noProof/>
                <w:webHidden/>
              </w:rPr>
            </w:r>
            <w:r w:rsidR="00EC2D93">
              <w:rPr>
                <w:noProof/>
                <w:webHidden/>
              </w:rPr>
              <w:fldChar w:fldCharType="separate"/>
            </w:r>
            <w:r w:rsidR="00EC2D93">
              <w:rPr>
                <w:noProof/>
                <w:webHidden/>
              </w:rPr>
              <w:t>49</w:t>
            </w:r>
            <w:r w:rsidR="00EC2D93">
              <w:rPr>
                <w:noProof/>
                <w:webHidden/>
              </w:rPr>
              <w:fldChar w:fldCharType="end"/>
            </w:r>
          </w:hyperlink>
        </w:p>
        <w:p w14:paraId="655E751C" w14:textId="0B9E1774" w:rsidR="00EC2D93" w:rsidRDefault="00E829A8" w:rsidP="00EC2D93">
          <w:pPr>
            <w:pStyle w:val="TOC1"/>
            <w:spacing w:before="0"/>
            <w:rPr>
              <w:rFonts w:asciiTheme="minorHAnsi" w:eastAsiaTheme="minorEastAsia" w:hAnsiTheme="minorHAnsi"/>
              <w:noProof/>
              <w:sz w:val="22"/>
              <w:lang w:val="en-GB" w:eastAsia="en-GB"/>
            </w:rPr>
          </w:pPr>
          <w:hyperlink w:anchor="_Toc117182573" w:history="1">
            <w:r w:rsidR="00EC2D93" w:rsidRPr="001F50CF">
              <w:rPr>
                <w:rStyle w:val="Hyperlink"/>
                <w:rFonts w:cs="Times New Roman"/>
                <w:noProof/>
              </w:rPr>
              <w:t>Glossary</w:t>
            </w:r>
            <w:r w:rsidR="00EC2D93">
              <w:rPr>
                <w:noProof/>
                <w:webHidden/>
              </w:rPr>
              <w:tab/>
            </w:r>
            <w:r w:rsidR="00EC2D93">
              <w:rPr>
                <w:noProof/>
                <w:webHidden/>
              </w:rPr>
              <w:fldChar w:fldCharType="begin"/>
            </w:r>
            <w:r w:rsidR="00EC2D93">
              <w:rPr>
                <w:noProof/>
                <w:webHidden/>
              </w:rPr>
              <w:instrText xml:space="preserve"> PAGEREF _Toc117182573 \h </w:instrText>
            </w:r>
            <w:r w:rsidR="00EC2D93">
              <w:rPr>
                <w:noProof/>
                <w:webHidden/>
              </w:rPr>
            </w:r>
            <w:r w:rsidR="00EC2D93">
              <w:rPr>
                <w:noProof/>
                <w:webHidden/>
              </w:rPr>
              <w:fldChar w:fldCharType="separate"/>
            </w:r>
            <w:r w:rsidR="00EC2D93">
              <w:rPr>
                <w:noProof/>
                <w:webHidden/>
              </w:rPr>
              <w:t>53</w:t>
            </w:r>
            <w:r w:rsidR="00EC2D93">
              <w:rPr>
                <w:noProof/>
                <w:webHidden/>
              </w:rPr>
              <w:fldChar w:fldCharType="end"/>
            </w:r>
          </w:hyperlink>
        </w:p>
        <w:p w14:paraId="73BFA536" w14:textId="6E9E08CA" w:rsidR="00EC2D93" w:rsidRDefault="00E829A8" w:rsidP="00EC2D93">
          <w:pPr>
            <w:pStyle w:val="TOC1"/>
            <w:spacing w:before="0"/>
            <w:rPr>
              <w:rFonts w:asciiTheme="minorHAnsi" w:eastAsiaTheme="minorEastAsia" w:hAnsiTheme="minorHAnsi"/>
              <w:noProof/>
              <w:sz w:val="22"/>
              <w:lang w:val="en-GB" w:eastAsia="en-GB"/>
            </w:rPr>
          </w:pPr>
          <w:hyperlink w:anchor="_Toc117182574" w:history="1">
            <w:r w:rsidR="00EC2D93" w:rsidRPr="001F50CF">
              <w:rPr>
                <w:rStyle w:val="Hyperlink"/>
                <w:rFonts w:cs="Times New Roman"/>
                <w:noProof/>
              </w:rPr>
              <w:t>Appendices</w:t>
            </w:r>
            <w:r w:rsidR="00EC2D93">
              <w:rPr>
                <w:noProof/>
                <w:webHidden/>
              </w:rPr>
              <w:tab/>
            </w:r>
            <w:r w:rsidR="00EC2D93">
              <w:rPr>
                <w:noProof/>
                <w:webHidden/>
              </w:rPr>
              <w:fldChar w:fldCharType="begin"/>
            </w:r>
            <w:r w:rsidR="00EC2D93">
              <w:rPr>
                <w:noProof/>
                <w:webHidden/>
              </w:rPr>
              <w:instrText xml:space="preserve"> PAGEREF _Toc117182574 \h </w:instrText>
            </w:r>
            <w:r w:rsidR="00EC2D93">
              <w:rPr>
                <w:noProof/>
                <w:webHidden/>
              </w:rPr>
            </w:r>
            <w:r w:rsidR="00EC2D93">
              <w:rPr>
                <w:noProof/>
                <w:webHidden/>
              </w:rPr>
              <w:fldChar w:fldCharType="separate"/>
            </w:r>
            <w:r w:rsidR="00EC2D93">
              <w:rPr>
                <w:noProof/>
                <w:webHidden/>
              </w:rPr>
              <w:t>54</w:t>
            </w:r>
            <w:r w:rsidR="00EC2D93">
              <w:rPr>
                <w:noProof/>
                <w:webHidden/>
              </w:rPr>
              <w:fldChar w:fldCharType="end"/>
            </w:r>
          </w:hyperlink>
        </w:p>
        <w:p w14:paraId="1A31F3FE" w14:textId="5F6F9AC7" w:rsidR="00EC2D93" w:rsidRDefault="00E829A8" w:rsidP="00EC2D93">
          <w:pPr>
            <w:pStyle w:val="TOC2"/>
            <w:spacing w:after="0"/>
            <w:rPr>
              <w:rFonts w:asciiTheme="minorHAnsi" w:eastAsiaTheme="minorEastAsia" w:hAnsiTheme="minorHAnsi"/>
              <w:noProof/>
              <w:sz w:val="22"/>
              <w:lang w:val="en-GB" w:eastAsia="en-GB"/>
            </w:rPr>
          </w:pPr>
          <w:hyperlink w:anchor="_Toc117182575" w:history="1">
            <w:r w:rsidR="00EC2D93" w:rsidRPr="001F50CF">
              <w:rPr>
                <w:rStyle w:val="Hyperlink"/>
                <w:noProof/>
              </w:rPr>
              <w:t>Appendix A: Survey Form</w:t>
            </w:r>
            <w:r w:rsidR="00EC2D93">
              <w:rPr>
                <w:noProof/>
                <w:webHidden/>
              </w:rPr>
              <w:tab/>
            </w:r>
            <w:r w:rsidR="00EC2D93">
              <w:rPr>
                <w:noProof/>
                <w:webHidden/>
              </w:rPr>
              <w:fldChar w:fldCharType="begin"/>
            </w:r>
            <w:r w:rsidR="00EC2D93">
              <w:rPr>
                <w:noProof/>
                <w:webHidden/>
              </w:rPr>
              <w:instrText xml:space="preserve"> PAGEREF _Toc117182575 \h </w:instrText>
            </w:r>
            <w:r w:rsidR="00EC2D93">
              <w:rPr>
                <w:noProof/>
                <w:webHidden/>
              </w:rPr>
            </w:r>
            <w:r w:rsidR="00EC2D93">
              <w:rPr>
                <w:noProof/>
                <w:webHidden/>
              </w:rPr>
              <w:fldChar w:fldCharType="separate"/>
            </w:r>
            <w:r w:rsidR="00EC2D93">
              <w:rPr>
                <w:noProof/>
                <w:webHidden/>
              </w:rPr>
              <w:t>54</w:t>
            </w:r>
            <w:r w:rsidR="00EC2D93">
              <w:rPr>
                <w:noProof/>
                <w:webHidden/>
              </w:rPr>
              <w:fldChar w:fldCharType="end"/>
            </w:r>
          </w:hyperlink>
        </w:p>
        <w:p w14:paraId="096A15FE" w14:textId="0C1E057B" w:rsidR="00EC2D93" w:rsidRDefault="00E829A8" w:rsidP="00EC2D93">
          <w:pPr>
            <w:pStyle w:val="TOC2"/>
            <w:spacing w:after="0"/>
            <w:rPr>
              <w:rFonts w:asciiTheme="minorHAnsi" w:eastAsiaTheme="minorEastAsia" w:hAnsiTheme="minorHAnsi"/>
              <w:noProof/>
              <w:sz w:val="22"/>
              <w:lang w:val="en-GB" w:eastAsia="en-GB"/>
            </w:rPr>
          </w:pPr>
          <w:hyperlink w:anchor="_Toc117182576" w:history="1">
            <w:r w:rsidR="00EC2D93" w:rsidRPr="001F50CF">
              <w:rPr>
                <w:rStyle w:val="Hyperlink"/>
                <w:noProof/>
              </w:rPr>
              <w:t>Appendix B: RASAC Server User Interfaces</w:t>
            </w:r>
            <w:r w:rsidR="00EC2D93">
              <w:rPr>
                <w:noProof/>
                <w:webHidden/>
              </w:rPr>
              <w:tab/>
            </w:r>
            <w:r w:rsidR="00EC2D93">
              <w:rPr>
                <w:noProof/>
                <w:webHidden/>
              </w:rPr>
              <w:fldChar w:fldCharType="begin"/>
            </w:r>
            <w:r w:rsidR="00EC2D93">
              <w:rPr>
                <w:noProof/>
                <w:webHidden/>
              </w:rPr>
              <w:instrText xml:space="preserve"> PAGEREF _Toc117182576 \h </w:instrText>
            </w:r>
            <w:r w:rsidR="00EC2D93">
              <w:rPr>
                <w:noProof/>
                <w:webHidden/>
              </w:rPr>
            </w:r>
            <w:r w:rsidR="00EC2D93">
              <w:rPr>
                <w:noProof/>
                <w:webHidden/>
              </w:rPr>
              <w:fldChar w:fldCharType="separate"/>
            </w:r>
            <w:r w:rsidR="00EC2D93">
              <w:rPr>
                <w:noProof/>
                <w:webHidden/>
              </w:rPr>
              <w:t>65</w:t>
            </w:r>
            <w:r w:rsidR="00EC2D93">
              <w:rPr>
                <w:noProof/>
                <w:webHidden/>
              </w:rPr>
              <w:fldChar w:fldCharType="end"/>
            </w:r>
          </w:hyperlink>
        </w:p>
        <w:p w14:paraId="45DA6606" w14:textId="7AA8F4F9" w:rsidR="00EC2D93" w:rsidRDefault="00E829A8" w:rsidP="00EC2D93">
          <w:pPr>
            <w:pStyle w:val="TOC2"/>
            <w:spacing w:after="0"/>
            <w:rPr>
              <w:rFonts w:asciiTheme="minorHAnsi" w:eastAsiaTheme="minorEastAsia" w:hAnsiTheme="minorHAnsi"/>
              <w:noProof/>
              <w:sz w:val="22"/>
              <w:lang w:val="en-GB" w:eastAsia="en-GB"/>
            </w:rPr>
          </w:pPr>
          <w:hyperlink w:anchor="_Toc117182577" w:history="1">
            <w:r w:rsidR="00EC2D93" w:rsidRPr="001F50CF">
              <w:rPr>
                <w:rStyle w:val="Hyperlink"/>
                <w:noProof/>
              </w:rPr>
              <w:t>Appendix C: Supervision Confirmation Emails</w:t>
            </w:r>
            <w:r w:rsidR="00EC2D93">
              <w:rPr>
                <w:noProof/>
                <w:webHidden/>
              </w:rPr>
              <w:tab/>
            </w:r>
            <w:r w:rsidR="00EC2D93">
              <w:rPr>
                <w:noProof/>
                <w:webHidden/>
              </w:rPr>
              <w:fldChar w:fldCharType="begin"/>
            </w:r>
            <w:r w:rsidR="00EC2D93">
              <w:rPr>
                <w:noProof/>
                <w:webHidden/>
              </w:rPr>
              <w:instrText xml:space="preserve"> PAGEREF _Toc117182577 \h </w:instrText>
            </w:r>
            <w:r w:rsidR="00EC2D93">
              <w:rPr>
                <w:noProof/>
                <w:webHidden/>
              </w:rPr>
            </w:r>
            <w:r w:rsidR="00EC2D93">
              <w:rPr>
                <w:noProof/>
                <w:webHidden/>
              </w:rPr>
              <w:fldChar w:fldCharType="separate"/>
            </w:r>
            <w:r w:rsidR="00EC2D93">
              <w:rPr>
                <w:noProof/>
                <w:webHidden/>
              </w:rPr>
              <w:t>69</w:t>
            </w:r>
            <w:r w:rsidR="00EC2D93">
              <w:rPr>
                <w:noProof/>
                <w:webHidden/>
              </w:rPr>
              <w:fldChar w:fldCharType="end"/>
            </w:r>
          </w:hyperlink>
        </w:p>
        <w:p w14:paraId="08872C8D" w14:textId="6688C939" w:rsidR="00964B58" w:rsidRPr="009B30D9" w:rsidRDefault="00FB4479" w:rsidP="007E7E7B">
          <w:pPr>
            <w:pStyle w:val="TOC2"/>
            <w:spacing w:after="0" w:line="360" w:lineRule="auto"/>
          </w:pPr>
          <w:r w:rsidRPr="009B30D9">
            <w:rPr>
              <w:noProof/>
            </w:rPr>
            <w:fldChar w:fldCharType="end"/>
          </w:r>
        </w:p>
      </w:sdtContent>
    </w:sdt>
    <w:p w14:paraId="27B0C449" w14:textId="77777777" w:rsidR="00DC6D46" w:rsidRDefault="00DC6D46" w:rsidP="00DC6D46"/>
    <w:p w14:paraId="36E51A50" w14:textId="77777777" w:rsidR="000C0BB2" w:rsidRDefault="000C0BB2" w:rsidP="00DC6D46"/>
    <w:p w14:paraId="586201CB" w14:textId="77777777" w:rsidR="009A0E1B" w:rsidRDefault="009A0E1B" w:rsidP="00DC6D46"/>
    <w:p w14:paraId="67D9E2DB" w14:textId="77777777" w:rsidR="009A0E1B" w:rsidRDefault="009A0E1B" w:rsidP="00DC6D46"/>
    <w:p w14:paraId="49D01FE3" w14:textId="77777777" w:rsidR="009A0E1B" w:rsidRDefault="009A0E1B" w:rsidP="00DC6D46"/>
    <w:p w14:paraId="29E8FB55" w14:textId="77777777" w:rsidR="009A0E1B" w:rsidRDefault="009A0E1B" w:rsidP="00DC6D46"/>
    <w:p w14:paraId="6B2835B7" w14:textId="77777777" w:rsidR="009A0E1B" w:rsidRDefault="009A0E1B" w:rsidP="00DC6D46"/>
    <w:p w14:paraId="540CD5B4" w14:textId="77777777" w:rsidR="009A0E1B" w:rsidRDefault="009A0E1B" w:rsidP="00DC6D46"/>
    <w:p w14:paraId="4705181C" w14:textId="77777777" w:rsidR="009A0E1B" w:rsidRDefault="009A0E1B" w:rsidP="00DC6D46"/>
    <w:p w14:paraId="64B044EB" w14:textId="77777777" w:rsidR="009A0E1B" w:rsidRDefault="009A0E1B" w:rsidP="00DC6D46"/>
    <w:p w14:paraId="0B28F49A" w14:textId="77777777" w:rsidR="009A0E1B" w:rsidRDefault="009A0E1B" w:rsidP="00DC6D46"/>
    <w:p w14:paraId="53730E93" w14:textId="77777777" w:rsidR="009A0E1B" w:rsidRDefault="009A0E1B" w:rsidP="00DC6D46"/>
    <w:p w14:paraId="103DAFE2" w14:textId="77777777" w:rsidR="009A0E1B" w:rsidRDefault="009A0E1B" w:rsidP="00DC6D46"/>
    <w:p w14:paraId="421DCB47" w14:textId="77777777" w:rsidR="009A0E1B" w:rsidRDefault="009A0E1B" w:rsidP="00DC6D46"/>
    <w:p w14:paraId="4703F7FA" w14:textId="77777777" w:rsidR="009A0E1B" w:rsidRDefault="009A0E1B" w:rsidP="00DC6D46"/>
    <w:p w14:paraId="6E8E2F80" w14:textId="77777777" w:rsidR="009A0E1B" w:rsidRDefault="009A0E1B" w:rsidP="00DC6D46"/>
    <w:p w14:paraId="137E2E17" w14:textId="77777777" w:rsidR="009A0E1B" w:rsidRDefault="009A0E1B" w:rsidP="00DC6D46"/>
    <w:p w14:paraId="34068261" w14:textId="77777777" w:rsidR="00757885" w:rsidRPr="009B30D9" w:rsidRDefault="00757885" w:rsidP="00757885">
      <w:pPr>
        <w:pStyle w:val="Heading1"/>
        <w:spacing w:before="0" w:after="240" w:line="360" w:lineRule="auto"/>
        <w:rPr>
          <w:rFonts w:cs="Times New Roman"/>
        </w:rPr>
      </w:pPr>
      <w:bookmarkStart w:id="5" w:name="_Toc117182533"/>
      <w:r w:rsidRPr="009B30D9">
        <w:rPr>
          <w:rFonts w:cs="Times New Roman"/>
        </w:rPr>
        <w:lastRenderedPageBreak/>
        <w:t>List of Tables</w:t>
      </w:r>
      <w:bookmarkEnd w:id="5"/>
      <w:r w:rsidRPr="009B30D9">
        <w:rPr>
          <w:rFonts w:cs="Times New Roman"/>
        </w:rPr>
        <w:t xml:space="preserve"> </w:t>
      </w:r>
    </w:p>
    <w:p w14:paraId="70EA96EF" w14:textId="166F51B5" w:rsidR="0005715E" w:rsidRDefault="007C4A4C" w:rsidP="00EC7B24">
      <w:pPr>
        <w:pStyle w:val="TableofFigures"/>
        <w:tabs>
          <w:tab w:val="right" w:leader="dot" w:pos="8213"/>
        </w:tabs>
        <w:spacing w:before="0"/>
        <w:rPr>
          <w:rFonts w:asciiTheme="minorHAnsi" w:eastAsiaTheme="minorEastAsia" w:hAnsiTheme="minorHAnsi"/>
          <w:noProof/>
          <w:sz w:val="22"/>
          <w:lang w:val="en-GB" w:eastAsia="en-GB"/>
        </w:rPr>
      </w:pPr>
      <w:r>
        <w:rPr>
          <w:rFonts w:cs="Times New Roman"/>
        </w:rPr>
        <w:fldChar w:fldCharType="begin"/>
      </w:r>
      <w:r>
        <w:rPr>
          <w:rFonts w:cs="Times New Roman"/>
        </w:rPr>
        <w:instrText xml:space="preserve"> TOC \h \z \c "Table 1.2." </w:instrText>
      </w:r>
      <w:r>
        <w:rPr>
          <w:rFonts w:cs="Times New Roman"/>
        </w:rPr>
        <w:fldChar w:fldCharType="separate"/>
      </w:r>
      <w:hyperlink r:id="rId14" w:anchor="_Toc117182547" w:history="1">
        <w:r w:rsidR="0005715E" w:rsidRPr="00F77A97">
          <w:rPr>
            <w:rStyle w:val="Hyperlink"/>
            <w:noProof/>
          </w:rPr>
          <w:t>Table 1.2.1. Comparison with existing research/tools for model improvements</w:t>
        </w:r>
        <w:r w:rsidR="0005715E">
          <w:rPr>
            <w:noProof/>
            <w:webHidden/>
          </w:rPr>
          <w:tab/>
        </w:r>
        <w:r w:rsidR="0005715E">
          <w:rPr>
            <w:noProof/>
            <w:webHidden/>
          </w:rPr>
          <w:fldChar w:fldCharType="begin"/>
        </w:r>
        <w:r w:rsidR="0005715E">
          <w:rPr>
            <w:noProof/>
            <w:webHidden/>
          </w:rPr>
          <w:instrText xml:space="preserve"> PAGEREF _Toc117182547 \h </w:instrText>
        </w:r>
        <w:r w:rsidR="0005715E">
          <w:rPr>
            <w:noProof/>
            <w:webHidden/>
          </w:rPr>
        </w:r>
        <w:r w:rsidR="0005715E">
          <w:rPr>
            <w:noProof/>
            <w:webHidden/>
          </w:rPr>
          <w:fldChar w:fldCharType="separate"/>
        </w:r>
        <w:r w:rsidR="0005715E">
          <w:rPr>
            <w:noProof/>
            <w:webHidden/>
          </w:rPr>
          <w:t>6</w:t>
        </w:r>
        <w:r w:rsidR="0005715E">
          <w:rPr>
            <w:noProof/>
            <w:webHidden/>
          </w:rPr>
          <w:fldChar w:fldCharType="end"/>
        </w:r>
      </w:hyperlink>
    </w:p>
    <w:p w14:paraId="6A95E794" w14:textId="29F168A9" w:rsidR="0005715E" w:rsidRDefault="00E829A8" w:rsidP="009212E9">
      <w:pPr>
        <w:pStyle w:val="TableofFigures"/>
        <w:tabs>
          <w:tab w:val="right" w:leader="dot" w:pos="8213"/>
        </w:tabs>
        <w:spacing w:before="0"/>
        <w:rPr>
          <w:noProof/>
        </w:rPr>
      </w:pPr>
      <w:hyperlink r:id="rId15" w:anchor="_Toc117182548" w:history="1">
        <w:r w:rsidR="0005715E" w:rsidRPr="00F77A97">
          <w:rPr>
            <w:rStyle w:val="Hyperlink"/>
            <w:noProof/>
          </w:rPr>
          <w:t>Table 1.2.2. Comparison with existing research/tools for model evaluation</w:t>
        </w:r>
        <w:r w:rsidR="0005715E">
          <w:rPr>
            <w:noProof/>
            <w:webHidden/>
          </w:rPr>
          <w:tab/>
        </w:r>
        <w:r w:rsidR="0005715E">
          <w:rPr>
            <w:noProof/>
            <w:webHidden/>
          </w:rPr>
          <w:fldChar w:fldCharType="begin"/>
        </w:r>
        <w:r w:rsidR="0005715E">
          <w:rPr>
            <w:noProof/>
            <w:webHidden/>
          </w:rPr>
          <w:instrText xml:space="preserve"> PAGEREF _Toc117182548 \h </w:instrText>
        </w:r>
        <w:r w:rsidR="0005715E">
          <w:rPr>
            <w:noProof/>
            <w:webHidden/>
          </w:rPr>
        </w:r>
        <w:r w:rsidR="0005715E">
          <w:rPr>
            <w:noProof/>
            <w:webHidden/>
          </w:rPr>
          <w:fldChar w:fldCharType="separate"/>
        </w:r>
        <w:r w:rsidR="0005715E">
          <w:rPr>
            <w:noProof/>
            <w:webHidden/>
          </w:rPr>
          <w:t>6</w:t>
        </w:r>
        <w:r w:rsidR="0005715E">
          <w:rPr>
            <w:noProof/>
            <w:webHidden/>
          </w:rPr>
          <w:fldChar w:fldCharType="end"/>
        </w:r>
      </w:hyperlink>
      <w:r w:rsidR="007C4A4C">
        <w:rPr>
          <w:rFonts w:cs="Times New Roman"/>
        </w:rPr>
        <w:fldChar w:fldCharType="end"/>
      </w:r>
      <w:r w:rsidR="009953CA">
        <w:rPr>
          <w:rFonts w:cs="Times New Roman"/>
        </w:rPr>
        <w:fldChar w:fldCharType="begin"/>
      </w:r>
      <w:r w:rsidR="009953CA">
        <w:rPr>
          <w:rFonts w:cs="Times New Roman"/>
        </w:rPr>
        <w:instrText xml:space="preserve"> TOC \h \z \c "Table 4.6." </w:instrText>
      </w:r>
      <w:r w:rsidR="009953CA">
        <w:rPr>
          <w:rFonts w:cs="Times New Roman"/>
        </w:rPr>
        <w:fldChar w:fldCharType="separate"/>
      </w:r>
    </w:p>
    <w:p w14:paraId="534A0F93" w14:textId="6B00687E" w:rsidR="0005715E" w:rsidRDefault="00E829A8" w:rsidP="009212E9">
      <w:pPr>
        <w:pStyle w:val="TableofFigures"/>
        <w:tabs>
          <w:tab w:val="right" w:leader="dot" w:pos="8213"/>
        </w:tabs>
        <w:spacing w:before="0"/>
        <w:rPr>
          <w:noProof/>
        </w:rPr>
      </w:pPr>
      <w:hyperlink r:id="rId16" w:anchor="_Toc117182555" w:history="1">
        <w:r w:rsidR="0005715E" w:rsidRPr="00940F47">
          <w:rPr>
            <w:rStyle w:val="Hyperlink"/>
            <w:noProof/>
          </w:rPr>
          <w:t>Table 4.6.1. RASAC and Rasa compatibility matrix</w:t>
        </w:r>
        <w:r w:rsidR="0005715E">
          <w:rPr>
            <w:noProof/>
            <w:webHidden/>
          </w:rPr>
          <w:tab/>
        </w:r>
        <w:r w:rsidR="0005715E">
          <w:rPr>
            <w:noProof/>
            <w:webHidden/>
          </w:rPr>
          <w:fldChar w:fldCharType="begin"/>
        </w:r>
        <w:r w:rsidR="0005715E">
          <w:rPr>
            <w:noProof/>
            <w:webHidden/>
          </w:rPr>
          <w:instrText xml:space="preserve"> PAGEREF _Toc117182555 \h </w:instrText>
        </w:r>
        <w:r w:rsidR="0005715E">
          <w:rPr>
            <w:noProof/>
            <w:webHidden/>
          </w:rPr>
        </w:r>
        <w:r w:rsidR="0005715E">
          <w:rPr>
            <w:noProof/>
            <w:webHidden/>
          </w:rPr>
          <w:fldChar w:fldCharType="separate"/>
        </w:r>
        <w:r w:rsidR="0005715E">
          <w:rPr>
            <w:noProof/>
            <w:webHidden/>
          </w:rPr>
          <w:t>26</w:t>
        </w:r>
        <w:r w:rsidR="0005715E">
          <w:rPr>
            <w:noProof/>
            <w:webHidden/>
          </w:rPr>
          <w:fldChar w:fldCharType="end"/>
        </w:r>
      </w:hyperlink>
      <w:r w:rsidR="009953CA">
        <w:rPr>
          <w:rFonts w:cs="Times New Roman"/>
        </w:rPr>
        <w:fldChar w:fldCharType="end"/>
      </w:r>
      <w:r w:rsidR="00F20CFA">
        <w:rPr>
          <w:rFonts w:cs="Times New Roman"/>
        </w:rPr>
        <w:fldChar w:fldCharType="begin"/>
      </w:r>
      <w:r w:rsidR="00F20CFA">
        <w:rPr>
          <w:rFonts w:cs="Times New Roman"/>
        </w:rPr>
        <w:instrText xml:space="preserve"> TOC \h \z \c "Table 4.7.5." </w:instrText>
      </w:r>
      <w:r w:rsidR="00F20CFA">
        <w:rPr>
          <w:rFonts w:cs="Times New Roman"/>
        </w:rPr>
        <w:fldChar w:fldCharType="separate"/>
      </w:r>
    </w:p>
    <w:p w14:paraId="792C27E3" w14:textId="2E093090" w:rsidR="0005715E" w:rsidRDefault="00E829A8" w:rsidP="009212E9">
      <w:pPr>
        <w:pStyle w:val="TableofFigures"/>
        <w:tabs>
          <w:tab w:val="right" w:leader="dot" w:pos="8213"/>
        </w:tabs>
        <w:spacing w:before="0"/>
        <w:rPr>
          <w:noProof/>
        </w:rPr>
      </w:pPr>
      <w:hyperlink r:id="rId17" w:anchor="_Toc117182562" w:history="1">
        <w:r w:rsidR="0005715E" w:rsidRPr="006F5EFC">
          <w:rPr>
            <w:rStyle w:val="Hyperlink"/>
            <w:noProof/>
          </w:rPr>
          <w:t>Table 4.7.5.1. Summary of Tools and Technologies utilized</w:t>
        </w:r>
        <w:r w:rsidR="0005715E">
          <w:rPr>
            <w:noProof/>
            <w:webHidden/>
          </w:rPr>
          <w:tab/>
        </w:r>
        <w:r w:rsidR="0005715E">
          <w:rPr>
            <w:noProof/>
            <w:webHidden/>
          </w:rPr>
          <w:fldChar w:fldCharType="begin"/>
        </w:r>
        <w:r w:rsidR="0005715E">
          <w:rPr>
            <w:noProof/>
            <w:webHidden/>
          </w:rPr>
          <w:instrText xml:space="preserve"> PAGEREF _Toc117182562 \h </w:instrText>
        </w:r>
        <w:r w:rsidR="0005715E">
          <w:rPr>
            <w:noProof/>
            <w:webHidden/>
          </w:rPr>
        </w:r>
        <w:r w:rsidR="0005715E">
          <w:rPr>
            <w:noProof/>
            <w:webHidden/>
          </w:rPr>
          <w:fldChar w:fldCharType="separate"/>
        </w:r>
        <w:r w:rsidR="0005715E">
          <w:rPr>
            <w:noProof/>
            <w:webHidden/>
          </w:rPr>
          <w:t>29</w:t>
        </w:r>
        <w:r w:rsidR="0005715E">
          <w:rPr>
            <w:noProof/>
            <w:webHidden/>
          </w:rPr>
          <w:fldChar w:fldCharType="end"/>
        </w:r>
      </w:hyperlink>
      <w:r w:rsidR="00F20CFA">
        <w:rPr>
          <w:rFonts w:cs="Times New Roman"/>
        </w:rPr>
        <w:fldChar w:fldCharType="end"/>
      </w:r>
      <w:r w:rsidR="00DF1B61" w:rsidRPr="009B30D9">
        <w:rPr>
          <w:rFonts w:cs="Times New Roman"/>
        </w:rPr>
        <w:t xml:space="preserve"> </w:t>
      </w:r>
      <w:r w:rsidR="00932BC8">
        <w:rPr>
          <w:rFonts w:cs="Times New Roman"/>
        </w:rPr>
        <w:fldChar w:fldCharType="begin"/>
      </w:r>
      <w:r w:rsidR="00932BC8">
        <w:rPr>
          <w:rFonts w:cs="Times New Roman"/>
        </w:rPr>
        <w:instrText xml:space="preserve"> TOC \h \z \c "Table 5.1.2." </w:instrText>
      </w:r>
      <w:r w:rsidR="00932BC8">
        <w:rPr>
          <w:rFonts w:cs="Times New Roman"/>
        </w:rPr>
        <w:fldChar w:fldCharType="separate"/>
      </w:r>
    </w:p>
    <w:p w14:paraId="251BB4AE" w14:textId="1CE7FE76" w:rsidR="0005715E" w:rsidRDefault="00E829A8" w:rsidP="00EC7B24">
      <w:pPr>
        <w:pStyle w:val="TableofFigures"/>
        <w:tabs>
          <w:tab w:val="right" w:leader="dot" w:pos="8213"/>
        </w:tabs>
        <w:spacing w:before="0"/>
        <w:rPr>
          <w:rFonts w:asciiTheme="minorHAnsi" w:eastAsiaTheme="minorEastAsia" w:hAnsiTheme="minorHAnsi"/>
          <w:noProof/>
          <w:sz w:val="22"/>
          <w:lang w:val="en-GB" w:eastAsia="en-GB"/>
        </w:rPr>
      </w:pPr>
      <w:hyperlink r:id="rId18" w:anchor="_Toc117182569" w:history="1">
        <w:r w:rsidR="0005715E" w:rsidRPr="00154A68">
          <w:rPr>
            <w:rStyle w:val="Hyperlink"/>
            <w:noProof/>
          </w:rPr>
          <w:t>Table 5.1.2.1. Comparing the time taken to manually type a YAML configuration file for a ML model vs using the RASAC GUI to configure the model</w:t>
        </w:r>
        <w:r w:rsidR="0005715E">
          <w:rPr>
            <w:noProof/>
            <w:webHidden/>
          </w:rPr>
          <w:tab/>
        </w:r>
        <w:r w:rsidR="0005715E">
          <w:rPr>
            <w:noProof/>
            <w:webHidden/>
          </w:rPr>
          <w:fldChar w:fldCharType="begin"/>
        </w:r>
        <w:r w:rsidR="0005715E">
          <w:rPr>
            <w:noProof/>
            <w:webHidden/>
          </w:rPr>
          <w:instrText xml:space="preserve"> PAGEREF _Toc117182569 \h </w:instrText>
        </w:r>
        <w:r w:rsidR="0005715E">
          <w:rPr>
            <w:noProof/>
            <w:webHidden/>
          </w:rPr>
        </w:r>
        <w:r w:rsidR="0005715E">
          <w:rPr>
            <w:noProof/>
            <w:webHidden/>
          </w:rPr>
          <w:fldChar w:fldCharType="separate"/>
        </w:r>
        <w:r w:rsidR="0005715E">
          <w:rPr>
            <w:noProof/>
            <w:webHidden/>
          </w:rPr>
          <w:t>30</w:t>
        </w:r>
        <w:r w:rsidR="0005715E">
          <w:rPr>
            <w:noProof/>
            <w:webHidden/>
          </w:rPr>
          <w:fldChar w:fldCharType="end"/>
        </w:r>
      </w:hyperlink>
    </w:p>
    <w:p w14:paraId="32EF3481" w14:textId="73D7DA50" w:rsidR="0005715E" w:rsidRDefault="00E829A8" w:rsidP="00EC7B24">
      <w:pPr>
        <w:pStyle w:val="TableofFigures"/>
        <w:tabs>
          <w:tab w:val="right" w:leader="dot" w:pos="8213"/>
        </w:tabs>
        <w:spacing w:before="0"/>
        <w:rPr>
          <w:rFonts w:asciiTheme="minorHAnsi" w:eastAsiaTheme="minorEastAsia" w:hAnsiTheme="minorHAnsi"/>
          <w:noProof/>
          <w:sz w:val="22"/>
          <w:lang w:val="en-GB" w:eastAsia="en-GB"/>
        </w:rPr>
      </w:pPr>
      <w:hyperlink r:id="rId19" w:anchor="_Toc117182570" w:history="1">
        <w:r w:rsidR="0005715E" w:rsidRPr="00154A68">
          <w:rPr>
            <w:rStyle w:val="Hyperlink"/>
            <w:noProof/>
          </w:rPr>
          <w:t>Table 5.1.2.2. Test Case for Testing the Pipeline and Policy Components in the Configurations GUI</w:t>
        </w:r>
        <w:r w:rsidR="0005715E">
          <w:rPr>
            <w:noProof/>
            <w:webHidden/>
          </w:rPr>
          <w:tab/>
        </w:r>
        <w:r w:rsidR="0005715E">
          <w:rPr>
            <w:noProof/>
            <w:webHidden/>
          </w:rPr>
          <w:fldChar w:fldCharType="begin"/>
        </w:r>
        <w:r w:rsidR="0005715E">
          <w:rPr>
            <w:noProof/>
            <w:webHidden/>
          </w:rPr>
          <w:instrText xml:space="preserve"> PAGEREF _Toc117182570 \h </w:instrText>
        </w:r>
        <w:r w:rsidR="0005715E">
          <w:rPr>
            <w:noProof/>
            <w:webHidden/>
          </w:rPr>
        </w:r>
        <w:r w:rsidR="0005715E">
          <w:rPr>
            <w:noProof/>
            <w:webHidden/>
          </w:rPr>
          <w:fldChar w:fldCharType="separate"/>
        </w:r>
        <w:r w:rsidR="0005715E">
          <w:rPr>
            <w:noProof/>
            <w:webHidden/>
          </w:rPr>
          <w:t>33</w:t>
        </w:r>
        <w:r w:rsidR="0005715E">
          <w:rPr>
            <w:noProof/>
            <w:webHidden/>
          </w:rPr>
          <w:fldChar w:fldCharType="end"/>
        </w:r>
      </w:hyperlink>
    </w:p>
    <w:p w14:paraId="1DBE02AC" w14:textId="60C81F41" w:rsidR="0005715E" w:rsidRDefault="00E829A8" w:rsidP="00EC7B24">
      <w:pPr>
        <w:pStyle w:val="TableofFigures"/>
        <w:tabs>
          <w:tab w:val="right" w:leader="dot" w:pos="8213"/>
        </w:tabs>
        <w:spacing w:before="0"/>
        <w:rPr>
          <w:rFonts w:asciiTheme="minorHAnsi" w:eastAsiaTheme="minorEastAsia" w:hAnsiTheme="minorHAnsi"/>
          <w:noProof/>
          <w:sz w:val="22"/>
          <w:lang w:val="en-GB" w:eastAsia="en-GB"/>
        </w:rPr>
      </w:pPr>
      <w:hyperlink r:id="rId20" w:anchor="_Toc117182571" w:history="1">
        <w:r w:rsidR="0005715E" w:rsidRPr="00154A68">
          <w:rPr>
            <w:rStyle w:val="Hyperlink"/>
            <w:noProof/>
          </w:rPr>
          <w:t>Table 5.1.2.3. Test Case for Testing the Option to Populate the Pipeline and Policy Components in the Configurations GUI using existing models</w:t>
        </w:r>
        <w:r w:rsidR="0005715E">
          <w:rPr>
            <w:noProof/>
            <w:webHidden/>
          </w:rPr>
          <w:tab/>
        </w:r>
        <w:r w:rsidR="0005715E">
          <w:rPr>
            <w:noProof/>
            <w:webHidden/>
          </w:rPr>
          <w:fldChar w:fldCharType="begin"/>
        </w:r>
        <w:r w:rsidR="0005715E">
          <w:rPr>
            <w:noProof/>
            <w:webHidden/>
          </w:rPr>
          <w:instrText xml:space="preserve"> PAGEREF _Toc117182571 \h </w:instrText>
        </w:r>
        <w:r w:rsidR="0005715E">
          <w:rPr>
            <w:noProof/>
            <w:webHidden/>
          </w:rPr>
        </w:r>
        <w:r w:rsidR="0005715E">
          <w:rPr>
            <w:noProof/>
            <w:webHidden/>
          </w:rPr>
          <w:fldChar w:fldCharType="separate"/>
        </w:r>
        <w:r w:rsidR="0005715E">
          <w:rPr>
            <w:noProof/>
            <w:webHidden/>
          </w:rPr>
          <w:t>34</w:t>
        </w:r>
        <w:r w:rsidR="0005715E">
          <w:rPr>
            <w:noProof/>
            <w:webHidden/>
          </w:rPr>
          <w:fldChar w:fldCharType="end"/>
        </w:r>
      </w:hyperlink>
    </w:p>
    <w:p w14:paraId="1D7930BE" w14:textId="6E4D6816" w:rsidR="0005715E" w:rsidRDefault="00E829A8" w:rsidP="00EC7B24">
      <w:pPr>
        <w:pStyle w:val="TableofFigures"/>
        <w:tabs>
          <w:tab w:val="right" w:leader="dot" w:pos="8213"/>
        </w:tabs>
        <w:spacing w:before="0"/>
        <w:rPr>
          <w:rFonts w:asciiTheme="minorHAnsi" w:eastAsiaTheme="minorEastAsia" w:hAnsiTheme="minorHAnsi"/>
          <w:noProof/>
          <w:sz w:val="22"/>
          <w:lang w:val="en-GB" w:eastAsia="en-GB"/>
        </w:rPr>
      </w:pPr>
      <w:hyperlink r:id="rId21" w:anchor="_Toc117182572" w:history="1">
        <w:r w:rsidR="0005715E" w:rsidRPr="00154A68">
          <w:rPr>
            <w:rStyle w:val="Hyperlink"/>
            <w:noProof/>
          </w:rPr>
          <w:t>Table 5.1.2.4. Test Case for Testing the Option to Train a Model in the Configurations GUI</w:t>
        </w:r>
        <w:r w:rsidR="0005715E">
          <w:rPr>
            <w:noProof/>
            <w:webHidden/>
          </w:rPr>
          <w:tab/>
        </w:r>
        <w:r w:rsidR="0005715E">
          <w:rPr>
            <w:noProof/>
            <w:webHidden/>
          </w:rPr>
          <w:fldChar w:fldCharType="begin"/>
        </w:r>
        <w:r w:rsidR="0005715E">
          <w:rPr>
            <w:noProof/>
            <w:webHidden/>
          </w:rPr>
          <w:instrText xml:space="preserve"> PAGEREF _Toc117182572 \h </w:instrText>
        </w:r>
        <w:r w:rsidR="0005715E">
          <w:rPr>
            <w:noProof/>
            <w:webHidden/>
          </w:rPr>
        </w:r>
        <w:r w:rsidR="0005715E">
          <w:rPr>
            <w:noProof/>
            <w:webHidden/>
          </w:rPr>
          <w:fldChar w:fldCharType="separate"/>
        </w:r>
        <w:r w:rsidR="0005715E">
          <w:rPr>
            <w:noProof/>
            <w:webHidden/>
          </w:rPr>
          <w:t>35</w:t>
        </w:r>
        <w:r w:rsidR="0005715E">
          <w:rPr>
            <w:noProof/>
            <w:webHidden/>
          </w:rPr>
          <w:fldChar w:fldCharType="end"/>
        </w:r>
      </w:hyperlink>
    </w:p>
    <w:p w14:paraId="194901EF" w14:textId="3CC25E1E" w:rsidR="0005715E" w:rsidRDefault="00E829A8" w:rsidP="009212E9">
      <w:pPr>
        <w:pStyle w:val="TableofFigures"/>
        <w:tabs>
          <w:tab w:val="right" w:leader="dot" w:pos="8213"/>
        </w:tabs>
        <w:spacing w:before="0"/>
        <w:rPr>
          <w:noProof/>
        </w:rPr>
      </w:pPr>
      <w:hyperlink r:id="rId22" w:anchor="_Toc117182573" w:history="1">
        <w:r w:rsidR="0005715E" w:rsidRPr="00154A68">
          <w:rPr>
            <w:rStyle w:val="Hyperlink"/>
            <w:noProof/>
          </w:rPr>
          <w:t>Table 5.1.2.5. Test Case for Testing the Option to Populate the Pipeline and Policy Components in the Configurations GUI using existing models</w:t>
        </w:r>
        <w:r w:rsidR="0005715E">
          <w:rPr>
            <w:noProof/>
            <w:webHidden/>
          </w:rPr>
          <w:tab/>
        </w:r>
        <w:r w:rsidR="0005715E">
          <w:rPr>
            <w:noProof/>
            <w:webHidden/>
          </w:rPr>
          <w:fldChar w:fldCharType="begin"/>
        </w:r>
        <w:r w:rsidR="0005715E">
          <w:rPr>
            <w:noProof/>
            <w:webHidden/>
          </w:rPr>
          <w:instrText xml:space="preserve"> PAGEREF _Toc117182573 \h </w:instrText>
        </w:r>
        <w:r w:rsidR="0005715E">
          <w:rPr>
            <w:noProof/>
            <w:webHidden/>
          </w:rPr>
        </w:r>
        <w:r w:rsidR="0005715E">
          <w:rPr>
            <w:noProof/>
            <w:webHidden/>
          </w:rPr>
          <w:fldChar w:fldCharType="separate"/>
        </w:r>
        <w:r w:rsidR="0005715E">
          <w:rPr>
            <w:noProof/>
            <w:webHidden/>
          </w:rPr>
          <w:t>36</w:t>
        </w:r>
        <w:r w:rsidR="0005715E">
          <w:rPr>
            <w:noProof/>
            <w:webHidden/>
          </w:rPr>
          <w:fldChar w:fldCharType="end"/>
        </w:r>
      </w:hyperlink>
      <w:r w:rsidR="00932BC8">
        <w:rPr>
          <w:rFonts w:cs="Times New Roman"/>
        </w:rPr>
        <w:fldChar w:fldCharType="end"/>
      </w:r>
      <w:r w:rsidR="006912B8">
        <w:rPr>
          <w:rFonts w:cs="Times New Roman"/>
        </w:rPr>
        <w:fldChar w:fldCharType="begin"/>
      </w:r>
      <w:r w:rsidR="006912B8">
        <w:rPr>
          <w:rFonts w:cs="Times New Roman"/>
        </w:rPr>
        <w:instrText xml:space="preserve"> TOC \h \z \c "Table 5.1.3." </w:instrText>
      </w:r>
      <w:r w:rsidR="006912B8">
        <w:rPr>
          <w:rFonts w:cs="Times New Roman"/>
        </w:rPr>
        <w:fldChar w:fldCharType="separate"/>
      </w:r>
    </w:p>
    <w:p w14:paraId="4500AD98" w14:textId="4580599C" w:rsidR="0005715E" w:rsidRDefault="00E829A8" w:rsidP="00EC7B24">
      <w:pPr>
        <w:pStyle w:val="TableofFigures"/>
        <w:tabs>
          <w:tab w:val="right" w:leader="dot" w:pos="8213"/>
        </w:tabs>
        <w:spacing w:before="0"/>
        <w:rPr>
          <w:rFonts w:asciiTheme="minorHAnsi" w:eastAsiaTheme="minorEastAsia" w:hAnsiTheme="minorHAnsi"/>
          <w:noProof/>
          <w:sz w:val="22"/>
          <w:lang w:val="en-GB" w:eastAsia="en-GB"/>
        </w:rPr>
      </w:pPr>
      <w:hyperlink r:id="rId23" w:anchor="_Toc117182587" w:history="1">
        <w:r w:rsidR="0005715E" w:rsidRPr="00522243">
          <w:rPr>
            <w:rStyle w:val="Hyperlink"/>
            <w:noProof/>
          </w:rPr>
          <w:t>Table 5.1.3.1. Comparing the best epoch according to four users against the best epoch suggested by the algorithm</w:t>
        </w:r>
        <w:r w:rsidR="0005715E">
          <w:rPr>
            <w:noProof/>
            <w:webHidden/>
          </w:rPr>
          <w:tab/>
        </w:r>
        <w:r w:rsidR="0005715E">
          <w:rPr>
            <w:noProof/>
            <w:webHidden/>
          </w:rPr>
          <w:fldChar w:fldCharType="begin"/>
        </w:r>
        <w:r w:rsidR="0005715E">
          <w:rPr>
            <w:noProof/>
            <w:webHidden/>
          </w:rPr>
          <w:instrText xml:space="preserve"> PAGEREF _Toc117182587 \h </w:instrText>
        </w:r>
        <w:r w:rsidR="0005715E">
          <w:rPr>
            <w:noProof/>
            <w:webHidden/>
          </w:rPr>
        </w:r>
        <w:r w:rsidR="0005715E">
          <w:rPr>
            <w:noProof/>
            <w:webHidden/>
          </w:rPr>
          <w:fldChar w:fldCharType="separate"/>
        </w:r>
        <w:r w:rsidR="0005715E">
          <w:rPr>
            <w:noProof/>
            <w:webHidden/>
          </w:rPr>
          <w:t>37</w:t>
        </w:r>
        <w:r w:rsidR="0005715E">
          <w:rPr>
            <w:noProof/>
            <w:webHidden/>
          </w:rPr>
          <w:fldChar w:fldCharType="end"/>
        </w:r>
      </w:hyperlink>
    </w:p>
    <w:p w14:paraId="461085BF" w14:textId="5BF14992" w:rsidR="0005715E" w:rsidRDefault="00E829A8" w:rsidP="00EC7B24">
      <w:pPr>
        <w:pStyle w:val="TableofFigures"/>
        <w:tabs>
          <w:tab w:val="right" w:leader="dot" w:pos="8213"/>
        </w:tabs>
        <w:spacing w:before="0"/>
        <w:rPr>
          <w:rFonts w:asciiTheme="minorHAnsi" w:eastAsiaTheme="minorEastAsia" w:hAnsiTheme="minorHAnsi"/>
          <w:noProof/>
          <w:sz w:val="22"/>
          <w:lang w:val="en-GB" w:eastAsia="en-GB"/>
        </w:rPr>
      </w:pPr>
      <w:hyperlink r:id="rId24" w:anchor="_Toc117182588" w:history="1">
        <w:r w:rsidR="0005715E" w:rsidRPr="00522243">
          <w:rPr>
            <w:rStyle w:val="Hyperlink"/>
            <w:noProof/>
          </w:rPr>
          <w:t>Table 5.1.3.2. Test Case for Testing the Option to Check the Training and Testing Accuracy of a Model in the Models GUI</w:t>
        </w:r>
        <w:r w:rsidR="0005715E">
          <w:rPr>
            <w:noProof/>
            <w:webHidden/>
          </w:rPr>
          <w:tab/>
        </w:r>
        <w:r w:rsidR="0005715E">
          <w:rPr>
            <w:noProof/>
            <w:webHidden/>
          </w:rPr>
          <w:fldChar w:fldCharType="begin"/>
        </w:r>
        <w:r w:rsidR="0005715E">
          <w:rPr>
            <w:noProof/>
            <w:webHidden/>
          </w:rPr>
          <w:instrText xml:space="preserve"> PAGEREF _Toc117182588 \h </w:instrText>
        </w:r>
        <w:r w:rsidR="0005715E">
          <w:rPr>
            <w:noProof/>
            <w:webHidden/>
          </w:rPr>
        </w:r>
        <w:r w:rsidR="0005715E">
          <w:rPr>
            <w:noProof/>
            <w:webHidden/>
          </w:rPr>
          <w:fldChar w:fldCharType="separate"/>
        </w:r>
        <w:r w:rsidR="0005715E">
          <w:rPr>
            <w:noProof/>
            <w:webHidden/>
          </w:rPr>
          <w:t>39</w:t>
        </w:r>
        <w:r w:rsidR="0005715E">
          <w:rPr>
            <w:noProof/>
            <w:webHidden/>
          </w:rPr>
          <w:fldChar w:fldCharType="end"/>
        </w:r>
      </w:hyperlink>
    </w:p>
    <w:p w14:paraId="02E7CEF3" w14:textId="0F5BF490" w:rsidR="0005715E" w:rsidRDefault="00E829A8" w:rsidP="00EC7B24">
      <w:pPr>
        <w:pStyle w:val="TableofFigures"/>
        <w:tabs>
          <w:tab w:val="right" w:leader="dot" w:pos="8213"/>
        </w:tabs>
        <w:spacing w:before="0"/>
        <w:rPr>
          <w:rFonts w:asciiTheme="minorHAnsi" w:eastAsiaTheme="minorEastAsia" w:hAnsiTheme="minorHAnsi"/>
          <w:noProof/>
          <w:sz w:val="22"/>
          <w:lang w:val="en-GB" w:eastAsia="en-GB"/>
        </w:rPr>
      </w:pPr>
      <w:hyperlink r:id="rId25" w:anchor="_Toc117182589" w:history="1">
        <w:r w:rsidR="0005715E" w:rsidRPr="00522243">
          <w:rPr>
            <w:rStyle w:val="Hyperlink"/>
            <w:noProof/>
          </w:rPr>
          <w:t>Table 5.1.3.3. Test Case for Testing the Option to View the Accuracy Curve of a Model in the Models GUI</w:t>
        </w:r>
        <w:r w:rsidR="0005715E">
          <w:rPr>
            <w:noProof/>
            <w:webHidden/>
          </w:rPr>
          <w:tab/>
        </w:r>
        <w:r w:rsidR="0005715E">
          <w:rPr>
            <w:noProof/>
            <w:webHidden/>
          </w:rPr>
          <w:fldChar w:fldCharType="begin"/>
        </w:r>
        <w:r w:rsidR="0005715E">
          <w:rPr>
            <w:noProof/>
            <w:webHidden/>
          </w:rPr>
          <w:instrText xml:space="preserve"> PAGEREF _Toc117182589 \h </w:instrText>
        </w:r>
        <w:r w:rsidR="0005715E">
          <w:rPr>
            <w:noProof/>
            <w:webHidden/>
          </w:rPr>
        </w:r>
        <w:r w:rsidR="0005715E">
          <w:rPr>
            <w:noProof/>
            <w:webHidden/>
          </w:rPr>
          <w:fldChar w:fldCharType="separate"/>
        </w:r>
        <w:r w:rsidR="0005715E">
          <w:rPr>
            <w:noProof/>
            <w:webHidden/>
          </w:rPr>
          <w:t>40</w:t>
        </w:r>
        <w:r w:rsidR="0005715E">
          <w:rPr>
            <w:noProof/>
            <w:webHidden/>
          </w:rPr>
          <w:fldChar w:fldCharType="end"/>
        </w:r>
      </w:hyperlink>
    </w:p>
    <w:p w14:paraId="11FAFC99" w14:textId="5022FD6B" w:rsidR="0005715E" w:rsidRDefault="00E829A8" w:rsidP="00EC7B24">
      <w:pPr>
        <w:pStyle w:val="TableofFigures"/>
        <w:tabs>
          <w:tab w:val="right" w:leader="dot" w:pos="8213"/>
        </w:tabs>
        <w:spacing w:before="0"/>
        <w:rPr>
          <w:rFonts w:asciiTheme="minorHAnsi" w:eastAsiaTheme="minorEastAsia" w:hAnsiTheme="minorHAnsi"/>
          <w:noProof/>
          <w:sz w:val="22"/>
          <w:lang w:val="en-GB" w:eastAsia="en-GB"/>
        </w:rPr>
      </w:pPr>
      <w:hyperlink r:id="rId26" w:anchor="_Toc117182590" w:history="1">
        <w:r w:rsidR="0005715E" w:rsidRPr="00522243">
          <w:rPr>
            <w:rStyle w:val="Hyperlink"/>
            <w:noProof/>
          </w:rPr>
          <w:t>Table 5.1.3.4. Test Case for Testing the Option to View the Loss Curve of a Model in the Models GUI</w:t>
        </w:r>
        <w:r w:rsidR="0005715E">
          <w:rPr>
            <w:noProof/>
            <w:webHidden/>
          </w:rPr>
          <w:tab/>
        </w:r>
        <w:r w:rsidR="0005715E">
          <w:rPr>
            <w:noProof/>
            <w:webHidden/>
          </w:rPr>
          <w:fldChar w:fldCharType="begin"/>
        </w:r>
        <w:r w:rsidR="0005715E">
          <w:rPr>
            <w:noProof/>
            <w:webHidden/>
          </w:rPr>
          <w:instrText xml:space="preserve"> PAGEREF _Toc117182590 \h </w:instrText>
        </w:r>
        <w:r w:rsidR="0005715E">
          <w:rPr>
            <w:noProof/>
            <w:webHidden/>
          </w:rPr>
        </w:r>
        <w:r w:rsidR="0005715E">
          <w:rPr>
            <w:noProof/>
            <w:webHidden/>
          </w:rPr>
          <w:fldChar w:fldCharType="separate"/>
        </w:r>
        <w:r w:rsidR="0005715E">
          <w:rPr>
            <w:noProof/>
            <w:webHidden/>
          </w:rPr>
          <w:t>41</w:t>
        </w:r>
        <w:r w:rsidR="0005715E">
          <w:rPr>
            <w:noProof/>
            <w:webHidden/>
          </w:rPr>
          <w:fldChar w:fldCharType="end"/>
        </w:r>
      </w:hyperlink>
    </w:p>
    <w:p w14:paraId="64B93586" w14:textId="16236A5C" w:rsidR="0005715E" w:rsidRDefault="00E829A8" w:rsidP="00EC7B24">
      <w:pPr>
        <w:pStyle w:val="TableofFigures"/>
        <w:tabs>
          <w:tab w:val="right" w:leader="dot" w:pos="8213"/>
        </w:tabs>
        <w:spacing w:before="0"/>
        <w:rPr>
          <w:rFonts w:asciiTheme="minorHAnsi" w:eastAsiaTheme="minorEastAsia" w:hAnsiTheme="minorHAnsi"/>
          <w:noProof/>
          <w:sz w:val="22"/>
          <w:lang w:val="en-GB" w:eastAsia="en-GB"/>
        </w:rPr>
      </w:pPr>
      <w:hyperlink r:id="rId27" w:anchor="_Toc117182591" w:history="1">
        <w:r w:rsidR="0005715E" w:rsidRPr="00522243">
          <w:rPr>
            <w:rStyle w:val="Hyperlink"/>
            <w:noProof/>
          </w:rPr>
          <w:t>Table 5.1.3.5. Test Case for Testing the Option to View the Accuracy Curve of a Model in the Models GUI</w:t>
        </w:r>
        <w:r w:rsidR="0005715E">
          <w:rPr>
            <w:noProof/>
            <w:webHidden/>
          </w:rPr>
          <w:tab/>
        </w:r>
        <w:r w:rsidR="0005715E">
          <w:rPr>
            <w:noProof/>
            <w:webHidden/>
          </w:rPr>
          <w:fldChar w:fldCharType="begin"/>
        </w:r>
        <w:r w:rsidR="0005715E">
          <w:rPr>
            <w:noProof/>
            <w:webHidden/>
          </w:rPr>
          <w:instrText xml:space="preserve"> PAGEREF _Toc117182591 \h </w:instrText>
        </w:r>
        <w:r w:rsidR="0005715E">
          <w:rPr>
            <w:noProof/>
            <w:webHidden/>
          </w:rPr>
        </w:r>
        <w:r w:rsidR="0005715E">
          <w:rPr>
            <w:noProof/>
            <w:webHidden/>
          </w:rPr>
          <w:fldChar w:fldCharType="separate"/>
        </w:r>
        <w:r w:rsidR="0005715E">
          <w:rPr>
            <w:noProof/>
            <w:webHidden/>
          </w:rPr>
          <w:t>42</w:t>
        </w:r>
        <w:r w:rsidR="0005715E">
          <w:rPr>
            <w:noProof/>
            <w:webHidden/>
          </w:rPr>
          <w:fldChar w:fldCharType="end"/>
        </w:r>
      </w:hyperlink>
    </w:p>
    <w:p w14:paraId="1CB8C402" w14:textId="682973B6" w:rsidR="00757885" w:rsidRPr="009B30D9" w:rsidRDefault="006912B8" w:rsidP="009212E9">
      <w:pPr>
        <w:pStyle w:val="TableofFigures"/>
        <w:tabs>
          <w:tab w:val="right" w:leader="dot" w:pos="8213"/>
        </w:tabs>
        <w:spacing w:before="0"/>
        <w:rPr>
          <w:rFonts w:cs="Times New Roman"/>
        </w:rPr>
      </w:pPr>
      <w:r>
        <w:rPr>
          <w:rFonts w:cs="Times New Roman"/>
        </w:rPr>
        <w:fldChar w:fldCharType="end"/>
      </w:r>
    </w:p>
    <w:p w14:paraId="4BA94D5D" w14:textId="064E3AF1" w:rsidR="00757885" w:rsidRDefault="00757885" w:rsidP="00DC6D46"/>
    <w:p w14:paraId="0237F4F0" w14:textId="37BC564F" w:rsidR="00757885" w:rsidRDefault="00757885" w:rsidP="00DC6D46"/>
    <w:p w14:paraId="7F9320FF" w14:textId="77777777" w:rsidR="00771AFD" w:rsidRDefault="00771AFD" w:rsidP="00DC6D46"/>
    <w:p w14:paraId="3FB36AA5" w14:textId="77777777" w:rsidR="00771AFD" w:rsidRDefault="00771AFD" w:rsidP="00DC6D46"/>
    <w:p w14:paraId="1881A553" w14:textId="77777777" w:rsidR="00771AFD" w:rsidRDefault="00771AFD" w:rsidP="00DC6D46"/>
    <w:p w14:paraId="4169EFC0" w14:textId="77777777" w:rsidR="00771AFD" w:rsidRDefault="00771AFD" w:rsidP="00DC6D46"/>
    <w:p w14:paraId="09F776F8" w14:textId="77777777" w:rsidR="00771AFD" w:rsidRDefault="00771AFD" w:rsidP="00DC6D46"/>
    <w:p w14:paraId="7496E944" w14:textId="77777777" w:rsidR="00771AFD" w:rsidRDefault="00771AFD" w:rsidP="00DC6D46"/>
    <w:p w14:paraId="2D720BB9" w14:textId="77777777" w:rsidR="00757885" w:rsidRDefault="00757885" w:rsidP="00DC6D46"/>
    <w:p w14:paraId="721ADAAB" w14:textId="556BE804" w:rsidR="00F213D5" w:rsidRDefault="000947A3" w:rsidP="00D3236C">
      <w:pPr>
        <w:pStyle w:val="Heading1"/>
        <w:spacing w:before="0" w:after="240" w:line="360" w:lineRule="auto"/>
        <w:rPr>
          <w:rFonts w:cs="Times New Roman"/>
        </w:rPr>
      </w:pPr>
      <w:bookmarkStart w:id="6" w:name="_Toc117182534"/>
      <w:r w:rsidRPr="009B30D9">
        <w:rPr>
          <w:rFonts w:cs="Times New Roman"/>
        </w:rPr>
        <w:lastRenderedPageBreak/>
        <w:t>List of Figures</w:t>
      </w:r>
      <w:bookmarkEnd w:id="6"/>
      <w:r w:rsidRPr="009B30D9">
        <w:rPr>
          <w:rFonts w:cs="Times New Roman"/>
        </w:rPr>
        <w:t xml:space="preserve"> </w:t>
      </w:r>
    </w:p>
    <w:p w14:paraId="05D219AB" w14:textId="595AB296" w:rsidR="001C2CC3" w:rsidRDefault="001C2CC3" w:rsidP="00C06EF1">
      <w:pPr>
        <w:pStyle w:val="TableofFigures"/>
        <w:tabs>
          <w:tab w:val="right" w:leader="dot" w:pos="8213"/>
        </w:tabs>
        <w:spacing w:before="0"/>
        <w:rPr>
          <w:rFonts w:asciiTheme="minorHAnsi" w:eastAsiaTheme="minorEastAsia" w:hAnsiTheme="minorHAnsi"/>
          <w:noProof/>
          <w:sz w:val="22"/>
          <w:lang w:val="en-GB" w:eastAsia="en-GB"/>
        </w:rPr>
      </w:pPr>
      <w:r>
        <w:rPr>
          <w:rFonts w:cs="Times New Roman"/>
        </w:rPr>
        <w:fldChar w:fldCharType="begin"/>
      </w:r>
      <w:r>
        <w:rPr>
          <w:rFonts w:cs="Times New Roman"/>
        </w:rPr>
        <w:instrText xml:space="preserve"> TOC \h \z \c "Figure 1.1." </w:instrText>
      </w:r>
      <w:r>
        <w:rPr>
          <w:rFonts w:cs="Times New Roman"/>
        </w:rPr>
        <w:fldChar w:fldCharType="separate"/>
      </w:r>
      <w:hyperlink r:id="rId28" w:anchor="_Toc117175142" w:history="1">
        <w:r w:rsidRPr="00544BB5">
          <w:rPr>
            <w:rStyle w:val="Hyperlink"/>
            <w:noProof/>
          </w:rPr>
          <w:t xml:space="preserve">Figure 1.1.1. Search results for </w:t>
        </w:r>
        <w:r w:rsidRPr="00544BB5">
          <w:rPr>
            <w:rStyle w:val="Hyperlink"/>
            <w:i/>
            <w:noProof/>
          </w:rPr>
          <w:t>conversation agent</w:t>
        </w:r>
        <w:r w:rsidRPr="00544BB5">
          <w:rPr>
            <w:rStyle w:val="Hyperlink"/>
            <w:noProof/>
          </w:rPr>
          <w:t xml:space="preserve"> or </w:t>
        </w:r>
        <w:r w:rsidRPr="00544BB5">
          <w:rPr>
            <w:rStyle w:val="Hyperlink"/>
            <w:i/>
            <w:noProof/>
          </w:rPr>
          <w:t>chatbot</w:t>
        </w:r>
        <w:r w:rsidRPr="00544BB5">
          <w:rPr>
            <w:rStyle w:val="Hyperlink"/>
            <w:noProof/>
          </w:rPr>
          <w:t xml:space="preserve"> as a keyword from the year 1966 to 2019 in Scopus</w:t>
        </w:r>
        <w:r>
          <w:rPr>
            <w:noProof/>
            <w:webHidden/>
          </w:rPr>
          <w:tab/>
        </w:r>
        <w:r>
          <w:rPr>
            <w:noProof/>
            <w:webHidden/>
          </w:rPr>
          <w:fldChar w:fldCharType="begin"/>
        </w:r>
        <w:r>
          <w:rPr>
            <w:noProof/>
            <w:webHidden/>
          </w:rPr>
          <w:instrText xml:space="preserve"> PAGEREF _Toc117175142 \h </w:instrText>
        </w:r>
        <w:r>
          <w:rPr>
            <w:noProof/>
            <w:webHidden/>
          </w:rPr>
        </w:r>
        <w:r>
          <w:rPr>
            <w:noProof/>
            <w:webHidden/>
          </w:rPr>
          <w:fldChar w:fldCharType="separate"/>
        </w:r>
        <w:r>
          <w:rPr>
            <w:noProof/>
            <w:webHidden/>
          </w:rPr>
          <w:t>1</w:t>
        </w:r>
        <w:r>
          <w:rPr>
            <w:noProof/>
            <w:webHidden/>
          </w:rPr>
          <w:fldChar w:fldCharType="end"/>
        </w:r>
      </w:hyperlink>
    </w:p>
    <w:p w14:paraId="4FF81931" w14:textId="3F436507" w:rsidR="00415B97" w:rsidRDefault="00E829A8" w:rsidP="00C06EF1">
      <w:pPr>
        <w:pStyle w:val="TableofFigures"/>
        <w:tabs>
          <w:tab w:val="right" w:leader="dot" w:pos="8213"/>
        </w:tabs>
        <w:spacing w:before="0"/>
        <w:rPr>
          <w:noProof/>
        </w:rPr>
      </w:pPr>
      <w:hyperlink r:id="rId29" w:anchor="_Toc117175143" w:history="1">
        <w:r w:rsidR="001C2CC3" w:rsidRPr="00544BB5">
          <w:rPr>
            <w:rStyle w:val="Hyperlink"/>
            <w:noProof/>
          </w:rPr>
          <w:t>Figure 1.1.2. Summary of responses for whether people can identify whether a model is overfitting or underfitting by looking at the learning curve</w:t>
        </w:r>
        <w:r w:rsidR="001C2CC3">
          <w:rPr>
            <w:noProof/>
            <w:webHidden/>
          </w:rPr>
          <w:tab/>
        </w:r>
        <w:r w:rsidR="001C2CC3">
          <w:rPr>
            <w:noProof/>
            <w:webHidden/>
          </w:rPr>
          <w:fldChar w:fldCharType="begin"/>
        </w:r>
        <w:r w:rsidR="001C2CC3">
          <w:rPr>
            <w:noProof/>
            <w:webHidden/>
          </w:rPr>
          <w:instrText xml:space="preserve"> PAGEREF _Toc117175143 \h </w:instrText>
        </w:r>
        <w:r w:rsidR="001C2CC3">
          <w:rPr>
            <w:noProof/>
            <w:webHidden/>
          </w:rPr>
        </w:r>
        <w:r w:rsidR="001C2CC3">
          <w:rPr>
            <w:noProof/>
            <w:webHidden/>
          </w:rPr>
          <w:fldChar w:fldCharType="separate"/>
        </w:r>
        <w:r w:rsidR="001C2CC3">
          <w:rPr>
            <w:noProof/>
            <w:webHidden/>
          </w:rPr>
          <w:t>4</w:t>
        </w:r>
        <w:r w:rsidR="001C2CC3">
          <w:rPr>
            <w:noProof/>
            <w:webHidden/>
          </w:rPr>
          <w:fldChar w:fldCharType="end"/>
        </w:r>
      </w:hyperlink>
      <w:r w:rsidR="001C2CC3">
        <w:rPr>
          <w:rFonts w:cs="Times New Roman"/>
        </w:rPr>
        <w:fldChar w:fldCharType="end"/>
      </w:r>
      <w:r w:rsidR="00415B97">
        <w:rPr>
          <w:rFonts w:cs="Times New Roman"/>
        </w:rPr>
        <w:fldChar w:fldCharType="begin"/>
      </w:r>
      <w:r w:rsidR="00415B97">
        <w:rPr>
          <w:rFonts w:cs="Times New Roman"/>
        </w:rPr>
        <w:instrText xml:space="preserve"> TOC \h \z \c "Figure 1.2." </w:instrText>
      </w:r>
      <w:r w:rsidR="00415B97">
        <w:rPr>
          <w:rFonts w:cs="Times New Roman"/>
        </w:rPr>
        <w:fldChar w:fldCharType="separate"/>
      </w:r>
    </w:p>
    <w:p w14:paraId="2FBEE45A" w14:textId="3C4979D8" w:rsidR="003435BF" w:rsidRDefault="00E829A8" w:rsidP="00C06EF1">
      <w:pPr>
        <w:pStyle w:val="TableofFigures"/>
        <w:tabs>
          <w:tab w:val="right" w:leader="dot" w:pos="8213"/>
        </w:tabs>
        <w:spacing w:before="0"/>
        <w:rPr>
          <w:noProof/>
        </w:rPr>
      </w:pPr>
      <w:hyperlink r:id="rId30" w:anchor="_Toc117175203" w:history="1">
        <w:r w:rsidR="00415B97" w:rsidRPr="00B52262">
          <w:rPr>
            <w:rStyle w:val="Hyperlink"/>
            <w:noProof/>
          </w:rPr>
          <w:t>Figure 1.2.1. Summary of responses for whether people think that developers should be able to build conversational AIs without being ML experts</w:t>
        </w:r>
        <w:r w:rsidR="00415B97">
          <w:rPr>
            <w:noProof/>
            <w:webHidden/>
          </w:rPr>
          <w:tab/>
        </w:r>
        <w:r w:rsidR="00415B97">
          <w:rPr>
            <w:noProof/>
            <w:webHidden/>
          </w:rPr>
          <w:fldChar w:fldCharType="begin"/>
        </w:r>
        <w:r w:rsidR="00415B97">
          <w:rPr>
            <w:noProof/>
            <w:webHidden/>
          </w:rPr>
          <w:instrText xml:space="preserve"> PAGEREF _Toc117175203 \h </w:instrText>
        </w:r>
        <w:r w:rsidR="00415B97">
          <w:rPr>
            <w:noProof/>
            <w:webHidden/>
          </w:rPr>
        </w:r>
        <w:r w:rsidR="00415B97">
          <w:rPr>
            <w:noProof/>
            <w:webHidden/>
          </w:rPr>
          <w:fldChar w:fldCharType="separate"/>
        </w:r>
        <w:r w:rsidR="00415B97">
          <w:rPr>
            <w:noProof/>
            <w:webHidden/>
          </w:rPr>
          <w:t>6</w:t>
        </w:r>
        <w:r w:rsidR="00415B97">
          <w:rPr>
            <w:noProof/>
            <w:webHidden/>
          </w:rPr>
          <w:fldChar w:fldCharType="end"/>
        </w:r>
      </w:hyperlink>
      <w:r w:rsidR="00415B97">
        <w:rPr>
          <w:rFonts w:cs="Times New Roman"/>
        </w:rPr>
        <w:fldChar w:fldCharType="end"/>
      </w:r>
      <w:r w:rsidR="007A7B52">
        <w:rPr>
          <w:rFonts w:cs="Times New Roman"/>
        </w:rPr>
        <w:fldChar w:fldCharType="begin"/>
      </w:r>
      <w:r w:rsidR="007A7B52">
        <w:rPr>
          <w:rFonts w:cs="Times New Roman"/>
        </w:rPr>
        <w:instrText xml:space="preserve"> TOC \h \z \c "Figure 4.1.2." </w:instrText>
      </w:r>
      <w:r w:rsidR="007A7B52">
        <w:rPr>
          <w:rFonts w:cs="Times New Roman"/>
        </w:rPr>
        <w:fldChar w:fldCharType="separate"/>
      </w:r>
    </w:p>
    <w:p w14:paraId="06E1A2AC" w14:textId="51B05020" w:rsidR="003435BF" w:rsidRDefault="00E829A8" w:rsidP="008A63CA">
      <w:pPr>
        <w:pStyle w:val="TableofFigures"/>
        <w:tabs>
          <w:tab w:val="right" w:leader="dot" w:pos="8213"/>
        </w:tabs>
        <w:spacing w:before="0"/>
        <w:rPr>
          <w:noProof/>
        </w:rPr>
      </w:pPr>
      <w:hyperlink r:id="rId31" w:anchor="_Toc117182454" w:history="1">
        <w:r w:rsidR="003435BF" w:rsidRPr="00257B63">
          <w:rPr>
            <w:rStyle w:val="Hyperlink"/>
            <w:noProof/>
          </w:rPr>
          <w:t>Figure 4.1.2.1. A part of the prepared dataset</w:t>
        </w:r>
        <w:r w:rsidR="003435BF">
          <w:rPr>
            <w:noProof/>
            <w:webHidden/>
          </w:rPr>
          <w:tab/>
        </w:r>
        <w:r w:rsidR="003435BF">
          <w:rPr>
            <w:noProof/>
            <w:webHidden/>
          </w:rPr>
          <w:fldChar w:fldCharType="begin"/>
        </w:r>
        <w:r w:rsidR="003435BF">
          <w:rPr>
            <w:noProof/>
            <w:webHidden/>
          </w:rPr>
          <w:instrText xml:space="preserve"> PAGEREF _Toc117182454 \h </w:instrText>
        </w:r>
        <w:r w:rsidR="003435BF">
          <w:rPr>
            <w:noProof/>
            <w:webHidden/>
          </w:rPr>
        </w:r>
        <w:r w:rsidR="003435BF">
          <w:rPr>
            <w:noProof/>
            <w:webHidden/>
          </w:rPr>
          <w:fldChar w:fldCharType="separate"/>
        </w:r>
        <w:r w:rsidR="003435BF">
          <w:rPr>
            <w:noProof/>
            <w:webHidden/>
          </w:rPr>
          <w:t>12</w:t>
        </w:r>
        <w:r w:rsidR="003435BF">
          <w:rPr>
            <w:noProof/>
            <w:webHidden/>
          </w:rPr>
          <w:fldChar w:fldCharType="end"/>
        </w:r>
      </w:hyperlink>
      <w:r w:rsidR="007A7B52">
        <w:rPr>
          <w:rFonts w:cs="Times New Roman"/>
        </w:rPr>
        <w:fldChar w:fldCharType="end"/>
      </w:r>
      <w:r w:rsidR="00006F91">
        <w:rPr>
          <w:rFonts w:cs="Times New Roman"/>
        </w:rPr>
        <w:fldChar w:fldCharType="begin"/>
      </w:r>
      <w:r w:rsidR="00006F91">
        <w:rPr>
          <w:rFonts w:cs="Times New Roman"/>
        </w:rPr>
        <w:instrText xml:space="preserve"> TOC \h \z \c "Figure 4.3." </w:instrText>
      </w:r>
      <w:r w:rsidR="00006F91">
        <w:rPr>
          <w:rFonts w:cs="Times New Roman"/>
        </w:rPr>
        <w:fldChar w:fldCharType="separate"/>
      </w:r>
    </w:p>
    <w:p w14:paraId="075CBC1F" w14:textId="74E7EC76" w:rsidR="003435BF" w:rsidRDefault="00E829A8" w:rsidP="008A63CA">
      <w:pPr>
        <w:pStyle w:val="TableofFigures"/>
        <w:tabs>
          <w:tab w:val="right" w:leader="dot" w:pos="8213"/>
        </w:tabs>
        <w:spacing w:before="0"/>
        <w:rPr>
          <w:rFonts w:asciiTheme="minorHAnsi" w:eastAsiaTheme="minorEastAsia" w:hAnsiTheme="minorHAnsi"/>
          <w:noProof/>
          <w:sz w:val="22"/>
          <w:lang w:val="en-GB" w:eastAsia="en-GB"/>
        </w:rPr>
      </w:pPr>
      <w:hyperlink r:id="rId32" w:anchor="_Toc117182465" w:history="1">
        <w:r w:rsidR="003435BF" w:rsidRPr="002E1D6B">
          <w:rPr>
            <w:rStyle w:val="Hyperlink"/>
            <w:noProof/>
          </w:rPr>
          <w:t>Figure 4.3.2. High-level architectural diagram of Kolloqe, the overall research, and the parts highlighted in green indicate where RASAC was utilized</w:t>
        </w:r>
        <w:r w:rsidR="003435BF">
          <w:rPr>
            <w:noProof/>
            <w:webHidden/>
          </w:rPr>
          <w:tab/>
        </w:r>
        <w:r w:rsidR="003435BF">
          <w:rPr>
            <w:noProof/>
            <w:webHidden/>
          </w:rPr>
          <w:fldChar w:fldCharType="begin"/>
        </w:r>
        <w:r w:rsidR="003435BF">
          <w:rPr>
            <w:noProof/>
            <w:webHidden/>
          </w:rPr>
          <w:instrText xml:space="preserve"> PAGEREF _Toc117182465 \h </w:instrText>
        </w:r>
        <w:r w:rsidR="003435BF">
          <w:rPr>
            <w:noProof/>
            <w:webHidden/>
          </w:rPr>
        </w:r>
        <w:r w:rsidR="003435BF">
          <w:rPr>
            <w:noProof/>
            <w:webHidden/>
          </w:rPr>
          <w:fldChar w:fldCharType="separate"/>
        </w:r>
        <w:r w:rsidR="003435BF">
          <w:rPr>
            <w:noProof/>
            <w:webHidden/>
          </w:rPr>
          <w:t>15</w:t>
        </w:r>
        <w:r w:rsidR="003435BF">
          <w:rPr>
            <w:noProof/>
            <w:webHidden/>
          </w:rPr>
          <w:fldChar w:fldCharType="end"/>
        </w:r>
      </w:hyperlink>
    </w:p>
    <w:p w14:paraId="522422E7" w14:textId="584A48C8" w:rsidR="0085585A" w:rsidRDefault="00E829A8" w:rsidP="00C06EF1">
      <w:pPr>
        <w:pStyle w:val="TableofFigures"/>
        <w:tabs>
          <w:tab w:val="right" w:leader="dot" w:pos="8213"/>
        </w:tabs>
        <w:spacing w:before="0"/>
        <w:rPr>
          <w:rFonts w:cs="Times New Roman"/>
        </w:rPr>
      </w:pPr>
      <w:hyperlink r:id="rId33" w:anchor="_Toc117182466" w:history="1">
        <w:r w:rsidR="003435BF" w:rsidRPr="002E1D6B">
          <w:rPr>
            <w:rStyle w:val="Hyperlink"/>
            <w:noProof/>
          </w:rPr>
          <w:t>Figure 4.3.1. High-level architectural diagram of RASAC</w:t>
        </w:r>
        <w:r w:rsidR="003435BF">
          <w:rPr>
            <w:noProof/>
            <w:webHidden/>
          </w:rPr>
          <w:tab/>
        </w:r>
        <w:r w:rsidR="003435BF">
          <w:rPr>
            <w:noProof/>
            <w:webHidden/>
          </w:rPr>
          <w:fldChar w:fldCharType="begin"/>
        </w:r>
        <w:r w:rsidR="003435BF">
          <w:rPr>
            <w:noProof/>
            <w:webHidden/>
          </w:rPr>
          <w:instrText xml:space="preserve"> PAGEREF _Toc117182466 \h </w:instrText>
        </w:r>
        <w:r w:rsidR="003435BF">
          <w:rPr>
            <w:noProof/>
            <w:webHidden/>
          </w:rPr>
        </w:r>
        <w:r w:rsidR="003435BF">
          <w:rPr>
            <w:noProof/>
            <w:webHidden/>
          </w:rPr>
          <w:fldChar w:fldCharType="separate"/>
        </w:r>
        <w:r w:rsidR="003435BF">
          <w:rPr>
            <w:noProof/>
            <w:webHidden/>
          </w:rPr>
          <w:t>15</w:t>
        </w:r>
        <w:r w:rsidR="003435BF">
          <w:rPr>
            <w:noProof/>
            <w:webHidden/>
          </w:rPr>
          <w:fldChar w:fldCharType="end"/>
        </w:r>
      </w:hyperlink>
      <w:r w:rsidR="00006F91">
        <w:rPr>
          <w:rFonts w:cs="Times New Roman"/>
        </w:rPr>
        <w:fldChar w:fldCharType="end"/>
      </w:r>
    </w:p>
    <w:p w14:paraId="3535B295" w14:textId="2FDDF480" w:rsidR="003435BF" w:rsidRDefault="007C0C0B" w:rsidP="008A63CA">
      <w:pPr>
        <w:pStyle w:val="TableofFigures"/>
        <w:tabs>
          <w:tab w:val="right" w:leader="dot" w:pos="8213"/>
        </w:tabs>
        <w:spacing w:before="0"/>
        <w:rPr>
          <w:rFonts w:asciiTheme="minorHAnsi" w:eastAsiaTheme="minorEastAsia" w:hAnsiTheme="minorHAnsi"/>
          <w:noProof/>
          <w:sz w:val="22"/>
          <w:lang w:val="en-GB" w:eastAsia="en-GB"/>
        </w:rPr>
      </w:pPr>
      <w:r>
        <w:rPr>
          <w:rFonts w:cs="Times New Roman"/>
        </w:rPr>
        <w:fldChar w:fldCharType="begin"/>
      </w:r>
      <w:r>
        <w:rPr>
          <w:rFonts w:cs="Times New Roman"/>
        </w:rPr>
        <w:instrText xml:space="preserve"> TOC \h \z \c "Figure 4.4." </w:instrText>
      </w:r>
      <w:r>
        <w:rPr>
          <w:rFonts w:cs="Times New Roman"/>
        </w:rPr>
        <w:fldChar w:fldCharType="separate"/>
      </w:r>
      <w:hyperlink r:id="rId34" w:anchor="_Toc117182475" w:history="1">
        <w:r w:rsidR="003435BF" w:rsidRPr="00653D1F">
          <w:rPr>
            <w:rStyle w:val="Hyperlink"/>
            <w:noProof/>
          </w:rPr>
          <w:t xml:space="preserve">Figure 4.4.1. Option to choose </w:t>
        </w:r>
        <w:r w:rsidR="003435BF" w:rsidRPr="00653D1F">
          <w:rPr>
            <w:rStyle w:val="Hyperlink"/>
            <w:i/>
            <w:iCs/>
            <w:noProof/>
          </w:rPr>
          <w:t>Custom Settings</w:t>
        </w:r>
        <w:r w:rsidR="003435BF" w:rsidRPr="00653D1F">
          <w:rPr>
            <w:rStyle w:val="Hyperlink"/>
            <w:noProof/>
          </w:rPr>
          <w:t xml:space="preserve"> to configure the pipeline and policy components from scratch or else choose the configurations of an existing model</w:t>
        </w:r>
        <w:r w:rsidR="003435BF">
          <w:rPr>
            <w:noProof/>
            <w:webHidden/>
          </w:rPr>
          <w:tab/>
        </w:r>
        <w:r w:rsidR="003435BF">
          <w:rPr>
            <w:noProof/>
            <w:webHidden/>
          </w:rPr>
          <w:fldChar w:fldCharType="begin"/>
        </w:r>
        <w:r w:rsidR="003435BF">
          <w:rPr>
            <w:noProof/>
            <w:webHidden/>
          </w:rPr>
          <w:instrText xml:space="preserve"> PAGEREF _Toc117182475 \h </w:instrText>
        </w:r>
        <w:r w:rsidR="003435BF">
          <w:rPr>
            <w:noProof/>
            <w:webHidden/>
          </w:rPr>
        </w:r>
        <w:r w:rsidR="003435BF">
          <w:rPr>
            <w:noProof/>
            <w:webHidden/>
          </w:rPr>
          <w:fldChar w:fldCharType="separate"/>
        </w:r>
        <w:r w:rsidR="003435BF">
          <w:rPr>
            <w:noProof/>
            <w:webHidden/>
          </w:rPr>
          <w:t>17</w:t>
        </w:r>
        <w:r w:rsidR="003435BF">
          <w:rPr>
            <w:noProof/>
            <w:webHidden/>
          </w:rPr>
          <w:fldChar w:fldCharType="end"/>
        </w:r>
      </w:hyperlink>
    </w:p>
    <w:p w14:paraId="6810CE3A" w14:textId="38686BE0" w:rsidR="003435BF" w:rsidRDefault="00E829A8" w:rsidP="008A63CA">
      <w:pPr>
        <w:pStyle w:val="TableofFigures"/>
        <w:tabs>
          <w:tab w:val="right" w:leader="dot" w:pos="8213"/>
        </w:tabs>
        <w:spacing w:before="0"/>
        <w:rPr>
          <w:rFonts w:asciiTheme="minorHAnsi" w:eastAsiaTheme="minorEastAsia" w:hAnsiTheme="minorHAnsi"/>
          <w:noProof/>
          <w:sz w:val="22"/>
          <w:lang w:val="en-GB" w:eastAsia="en-GB"/>
        </w:rPr>
      </w:pPr>
      <w:hyperlink r:id="rId35" w:anchor="_Toc117182476" w:history="1">
        <w:r w:rsidR="003435BF" w:rsidRPr="00653D1F">
          <w:rPr>
            <w:rStyle w:val="Hyperlink"/>
            <w:noProof/>
          </w:rPr>
          <w:t xml:space="preserve">Figure 4.4.2. The UI when the </w:t>
        </w:r>
        <w:r w:rsidR="003435BF" w:rsidRPr="00653D1F">
          <w:rPr>
            <w:rStyle w:val="Hyperlink"/>
            <w:i/>
            <w:noProof/>
          </w:rPr>
          <w:t>Custom Settings</w:t>
        </w:r>
        <w:r w:rsidR="003435BF" w:rsidRPr="00653D1F">
          <w:rPr>
            <w:rStyle w:val="Hyperlink"/>
            <w:noProof/>
          </w:rPr>
          <w:t xml:space="preserve"> option is chosen from the dropdown menu</w:t>
        </w:r>
        <w:r w:rsidR="003435BF">
          <w:rPr>
            <w:noProof/>
            <w:webHidden/>
          </w:rPr>
          <w:tab/>
        </w:r>
        <w:r w:rsidR="003435BF">
          <w:rPr>
            <w:noProof/>
            <w:webHidden/>
          </w:rPr>
          <w:fldChar w:fldCharType="begin"/>
        </w:r>
        <w:r w:rsidR="003435BF">
          <w:rPr>
            <w:noProof/>
            <w:webHidden/>
          </w:rPr>
          <w:instrText xml:space="preserve"> PAGEREF _Toc117182476 \h </w:instrText>
        </w:r>
        <w:r w:rsidR="003435BF">
          <w:rPr>
            <w:noProof/>
            <w:webHidden/>
          </w:rPr>
        </w:r>
        <w:r w:rsidR="003435BF">
          <w:rPr>
            <w:noProof/>
            <w:webHidden/>
          </w:rPr>
          <w:fldChar w:fldCharType="separate"/>
        </w:r>
        <w:r w:rsidR="003435BF">
          <w:rPr>
            <w:noProof/>
            <w:webHidden/>
          </w:rPr>
          <w:t>17</w:t>
        </w:r>
        <w:r w:rsidR="003435BF">
          <w:rPr>
            <w:noProof/>
            <w:webHidden/>
          </w:rPr>
          <w:fldChar w:fldCharType="end"/>
        </w:r>
      </w:hyperlink>
    </w:p>
    <w:p w14:paraId="67C47E94" w14:textId="7021DA39" w:rsidR="003435BF" w:rsidRDefault="00E829A8" w:rsidP="008A63CA">
      <w:pPr>
        <w:pStyle w:val="TableofFigures"/>
        <w:tabs>
          <w:tab w:val="right" w:leader="dot" w:pos="8213"/>
        </w:tabs>
        <w:spacing w:before="0"/>
        <w:rPr>
          <w:rFonts w:asciiTheme="minorHAnsi" w:eastAsiaTheme="minorEastAsia" w:hAnsiTheme="minorHAnsi"/>
          <w:noProof/>
          <w:sz w:val="22"/>
          <w:lang w:val="en-GB" w:eastAsia="en-GB"/>
        </w:rPr>
      </w:pPr>
      <w:hyperlink r:id="rId36" w:anchor="_Toc117182477" w:history="1">
        <w:r w:rsidR="003435BF" w:rsidRPr="00653D1F">
          <w:rPr>
            <w:rStyle w:val="Hyperlink"/>
            <w:noProof/>
          </w:rPr>
          <w:t>Figure 4.4.3. The UI when the configuration of an existing model is chosen from the dropdown menu</w:t>
        </w:r>
        <w:r w:rsidR="003435BF">
          <w:rPr>
            <w:noProof/>
            <w:webHidden/>
          </w:rPr>
          <w:tab/>
        </w:r>
        <w:r w:rsidR="003435BF">
          <w:rPr>
            <w:noProof/>
            <w:webHidden/>
          </w:rPr>
          <w:fldChar w:fldCharType="begin"/>
        </w:r>
        <w:r w:rsidR="003435BF">
          <w:rPr>
            <w:noProof/>
            <w:webHidden/>
          </w:rPr>
          <w:instrText xml:space="preserve"> PAGEREF _Toc117182477 \h </w:instrText>
        </w:r>
        <w:r w:rsidR="003435BF">
          <w:rPr>
            <w:noProof/>
            <w:webHidden/>
          </w:rPr>
        </w:r>
        <w:r w:rsidR="003435BF">
          <w:rPr>
            <w:noProof/>
            <w:webHidden/>
          </w:rPr>
          <w:fldChar w:fldCharType="separate"/>
        </w:r>
        <w:r w:rsidR="003435BF">
          <w:rPr>
            <w:noProof/>
            <w:webHidden/>
          </w:rPr>
          <w:t>18</w:t>
        </w:r>
        <w:r w:rsidR="003435BF">
          <w:rPr>
            <w:noProof/>
            <w:webHidden/>
          </w:rPr>
          <w:fldChar w:fldCharType="end"/>
        </w:r>
      </w:hyperlink>
    </w:p>
    <w:p w14:paraId="7838E91A" w14:textId="3302D545" w:rsidR="003435BF" w:rsidRDefault="00E829A8" w:rsidP="008A63CA">
      <w:pPr>
        <w:pStyle w:val="TableofFigures"/>
        <w:tabs>
          <w:tab w:val="right" w:leader="dot" w:pos="8213"/>
        </w:tabs>
        <w:spacing w:before="0"/>
        <w:rPr>
          <w:rFonts w:asciiTheme="minorHAnsi" w:eastAsiaTheme="minorEastAsia" w:hAnsiTheme="minorHAnsi"/>
          <w:noProof/>
          <w:sz w:val="22"/>
          <w:lang w:val="en-GB" w:eastAsia="en-GB"/>
        </w:rPr>
      </w:pPr>
      <w:hyperlink r:id="rId37" w:anchor="_Toc117182478" w:history="1">
        <w:r w:rsidR="003435BF" w:rsidRPr="00653D1F">
          <w:rPr>
            <w:rStyle w:val="Hyperlink"/>
            <w:noProof/>
          </w:rPr>
          <w:t>Figure 4.4.4. The pipeline configuration section of the Kolloqe documentation</w:t>
        </w:r>
        <w:r w:rsidR="003435BF">
          <w:rPr>
            <w:noProof/>
            <w:webHidden/>
          </w:rPr>
          <w:tab/>
        </w:r>
        <w:r w:rsidR="003435BF">
          <w:rPr>
            <w:noProof/>
            <w:webHidden/>
          </w:rPr>
          <w:fldChar w:fldCharType="begin"/>
        </w:r>
        <w:r w:rsidR="003435BF">
          <w:rPr>
            <w:noProof/>
            <w:webHidden/>
          </w:rPr>
          <w:instrText xml:space="preserve"> PAGEREF _Toc117182478 \h </w:instrText>
        </w:r>
        <w:r w:rsidR="003435BF">
          <w:rPr>
            <w:noProof/>
            <w:webHidden/>
          </w:rPr>
        </w:r>
        <w:r w:rsidR="003435BF">
          <w:rPr>
            <w:noProof/>
            <w:webHidden/>
          </w:rPr>
          <w:fldChar w:fldCharType="separate"/>
        </w:r>
        <w:r w:rsidR="003435BF">
          <w:rPr>
            <w:noProof/>
            <w:webHidden/>
          </w:rPr>
          <w:t>19</w:t>
        </w:r>
        <w:r w:rsidR="003435BF">
          <w:rPr>
            <w:noProof/>
            <w:webHidden/>
          </w:rPr>
          <w:fldChar w:fldCharType="end"/>
        </w:r>
      </w:hyperlink>
    </w:p>
    <w:p w14:paraId="3A537585" w14:textId="5E360969" w:rsidR="003435BF" w:rsidRDefault="00E829A8" w:rsidP="008A63CA">
      <w:pPr>
        <w:pStyle w:val="TableofFigures"/>
        <w:tabs>
          <w:tab w:val="right" w:leader="dot" w:pos="8213"/>
        </w:tabs>
        <w:spacing w:before="0"/>
        <w:rPr>
          <w:rFonts w:asciiTheme="minorHAnsi" w:eastAsiaTheme="minorEastAsia" w:hAnsiTheme="minorHAnsi"/>
          <w:noProof/>
          <w:sz w:val="22"/>
          <w:lang w:val="en-GB" w:eastAsia="en-GB"/>
        </w:rPr>
      </w:pPr>
      <w:hyperlink r:id="rId38" w:anchor="_Toc117182479" w:history="1">
        <w:r w:rsidR="003435BF" w:rsidRPr="00653D1F">
          <w:rPr>
            <w:rStyle w:val="Hyperlink"/>
            <w:noProof/>
          </w:rPr>
          <w:t>Figure 4.4.5. The backend YAML configuration file used to train the ML model for the conversational AI</w:t>
        </w:r>
        <w:r w:rsidR="003435BF">
          <w:rPr>
            <w:noProof/>
            <w:webHidden/>
          </w:rPr>
          <w:tab/>
        </w:r>
        <w:r w:rsidR="003435BF">
          <w:rPr>
            <w:noProof/>
            <w:webHidden/>
          </w:rPr>
          <w:fldChar w:fldCharType="begin"/>
        </w:r>
        <w:r w:rsidR="003435BF">
          <w:rPr>
            <w:noProof/>
            <w:webHidden/>
          </w:rPr>
          <w:instrText xml:space="preserve"> PAGEREF _Toc117182479 \h </w:instrText>
        </w:r>
        <w:r w:rsidR="003435BF">
          <w:rPr>
            <w:noProof/>
            <w:webHidden/>
          </w:rPr>
        </w:r>
        <w:r w:rsidR="003435BF">
          <w:rPr>
            <w:noProof/>
            <w:webHidden/>
          </w:rPr>
          <w:fldChar w:fldCharType="separate"/>
        </w:r>
        <w:r w:rsidR="003435BF">
          <w:rPr>
            <w:noProof/>
            <w:webHidden/>
          </w:rPr>
          <w:t>19</w:t>
        </w:r>
        <w:r w:rsidR="003435BF">
          <w:rPr>
            <w:noProof/>
            <w:webHidden/>
          </w:rPr>
          <w:fldChar w:fldCharType="end"/>
        </w:r>
      </w:hyperlink>
    </w:p>
    <w:p w14:paraId="2ED03886" w14:textId="19A6F94E" w:rsidR="003435BF" w:rsidRDefault="00E829A8" w:rsidP="008A63CA">
      <w:pPr>
        <w:pStyle w:val="TableofFigures"/>
        <w:tabs>
          <w:tab w:val="right" w:leader="dot" w:pos="8213"/>
        </w:tabs>
        <w:spacing w:before="0"/>
        <w:rPr>
          <w:rFonts w:asciiTheme="minorHAnsi" w:eastAsiaTheme="minorEastAsia" w:hAnsiTheme="minorHAnsi"/>
          <w:noProof/>
          <w:sz w:val="22"/>
          <w:lang w:val="en-GB" w:eastAsia="en-GB"/>
        </w:rPr>
      </w:pPr>
      <w:hyperlink r:id="rId39" w:anchor="_Toc117182480" w:history="1">
        <w:r w:rsidR="003435BF" w:rsidRPr="00653D1F">
          <w:rPr>
            <w:rStyle w:val="Hyperlink"/>
            <w:noProof/>
          </w:rPr>
          <w:t>Figure 4.4.6. All the necessary CLI commands to train the model invoked using bash command calls to the backend</w:t>
        </w:r>
        <w:r w:rsidR="003435BF">
          <w:rPr>
            <w:noProof/>
            <w:webHidden/>
          </w:rPr>
          <w:tab/>
        </w:r>
        <w:r w:rsidR="003435BF">
          <w:rPr>
            <w:noProof/>
            <w:webHidden/>
          </w:rPr>
          <w:fldChar w:fldCharType="begin"/>
        </w:r>
        <w:r w:rsidR="003435BF">
          <w:rPr>
            <w:noProof/>
            <w:webHidden/>
          </w:rPr>
          <w:instrText xml:space="preserve"> PAGEREF _Toc117182480 \h </w:instrText>
        </w:r>
        <w:r w:rsidR="003435BF">
          <w:rPr>
            <w:noProof/>
            <w:webHidden/>
          </w:rPr>
        </w:r>
        <w:r w:rsidR="003435BF">
          <w:rPr>
            <w:noProof/>
            <w:webHidden/>
          </w:rPr>
          <w:fldChar w:fldCharType="separate"/>
        </w:r>
        <w:r w:rsidR="003435BF">
          <w:rPr>
            <w:noProof/>
            <w:webHidden/>
          </w:rPr>
          <w:t>20</w:t>
        </w:r>
        <w:r w:rsidR="003435BF">
          <w:rPr>
            <w:noProof/>
            <w:webHidden/>
          </w:rPr>
          <w:fldChar w:fldCharType="end"/>
        </w:r>
      </w:hyperlink>
    </w:p>
    <w:p w14:paraId="59D22262" w14:textId="7418814B" w:rsidR="003D0576" w:rsidRDefault="00E829A8" w:rsidP="00C06EF1">
      <w:pPr>
        <w:pStyle w:val="TableofFigures"/>
        <w:tabs>
          <w:tab w:val="right" w:leader="dot" w:pos="8213"/>
        </w:tabs>
        <w:spacing w:before="0"/>
        <w:rPr>
          <w:rFonts w:cs="Times New Roman"/>
        </w:rPr>
      </w:pPr>
      <w:hyperlink r:id="rId40" w:anchor="_Toc117182481" w:history="1">
        <w:r w:rsidR="003435BF" w:rsidRPr="00653D1F">
          <w:rPr>
            <w:rStyle w:val="Hyperlink"/>
            <w:noProof/>
          </w:rPr>
          <w:t xml:space="preserve">Figure 4.4.7. The UI when the model training is in progress and the </w:t>
        </w:r>
        <w:r w:rsidR="003435BF" w:rsidRPr="00653D1F">
          <w:rPr>
            <w:rStyle w:val="Hyperlink"/>
            <w:i/>
            <w:iCs/>
            <w:noProof/>
          </w:rPr>
          <w:t>Abort</w:t>
        </w:r>
        <w:r w:rsidR="003435BF" w:rsidRPr="00653D1F">
          <w:rPr>
            <w:rStyle w:val="Hyperlink"/>
            <w:noProof/>
          </w:rPr>
          <w:t xml:space="preserve"> button is visible to abort training</w:t>
        </w:r>
        <w:r w:rsidR="003435BF">
          <w:rPr>
            <w:noProof/>
            <w:webHidden/>
          </w:rPr>
          <w:tab/>
        </w:r>
        <w:r w:rsidR="003435BF">
          <w:rPr>
            <w:noProof/>
            <w:webHidden/>
          </w:rPr>
          <w:fldChar w:fldCharType="begin"/>
        </w:r>
        <w:r w:rsidR="003435BF">
          <w:rPr>
            <w:noProof/>
            <w:webHidden/>
          </w:rPr>
          <w:instrText xml:space="preserve"> PAGEREF _Toc117182481 \h </w:instrText>
        </w:r>
        <w:r w:rsidR="003435BF">
          <w:rPr>
            <w:noProof/>
            <w:webHidden/>
          </w:rPr>
        </w:r>
        <w:r w:rsidR="003435BF">
          <w:rPr>
            <w:noProof/>
            <w:webHidden/>
          </w:rPr>
          <w:fldChar w:fldCharType="separate"/>
        </w:r>
        <w:r w:rsidR="003435BF">
          <w:rPr>
            <w:noProof/>
            <w:webHidden/>
          </w:rPr>
          <w:t>20</w:t>
        </w:r>
        <w:r w:rsidR="003435BF">
          <w:rPr>
            <w:noProof/>
            <w:webHidden/>
          </w:rPr>
          <w:fldChar w:fldCharType="end"/>
        </w:r>
      </w:hyperlink>
      <w:r w:rsidR="007C0C0B">
        <w:rPr>
          <w:rFonts w:cs="Times New Roman"/>
        </w:rPr>
        <w:fldChar w:fldCharType="end"/>
      </w:r>
    </w:p>
    <w:p w14:paraId="3A12A21C" w14:textId="45E1A6A9" w:rsidR="003435BF" w:rsidRDefault="005E1A1A" w:rsidP="008A63CA">
      <w:pPr>
        <w:pStyle w:val="TableofFigures"/>
        <w:tabs>
          <w:tab w:val="right" w:leader="dot" w:pos="8213"/>
        </w:tabs>
        <w:spacing w:before="0"/>
        <w:rPr>
          <w:rFonts w:asciiTheme="minorHAnsi" w:eastAsiaTheme="minorEastAsia" w:hAnsiTheme="minorHAnsi"/>
          <w:noProof/>
          <w:sz w:val="22"/>
          <w:lang w:val="en-GB" w:eastAsia="en-GB"/>
        </w:rPr>
      </w:pPr>
      <w:r>
        <w:rPr>
          <w:rFonts w:cs="Times New Roman"/>
        </w:rPr>
        <w:fldChar w:fldCharType="begin"/>
      </w:r>
      <w:r>
        <w:rPr>
          <w:rFonts w:cs="Times New Roman"/>
        </w:rPr>
        <w:instrText xml:space="preserve"> TOC \h \z \c "Figure 4.5." </w:instrText>
      </w:r>
      <w:r>
        <w:rPr>
          <w:rFonts w:cs="Times New Roman"/>
        </w:rPr>
        <w:fldChar w:fldCharType="separate"/>
      </w:r>
      <w:hyperlink r:id="rId41" w:anchor="_Toc117182483" w:history="1">
        <w:r w:rsidR="003435BF" w:rsidRPr="004E0026">
          <w:rPr>
            <w:rStyle w:val="Hyperlink"/>
            <w:noProof/>
          </w:rPr>
          <w:t>Figure 4.5.1. The UI listing all the trained models along with their train and test accuracies</w:t>
        </w:r>
        <w:r w:rsidR="003435BF">
          <w:rPr>
            <w:noProof/>
            <w:webHidden/>
          </w:rPr>
          <w:tab/>
        </w:r>
        <w:r w:rsidR="003435BF">
          <w:rPr>
            <w:noProof/>
            <w:webHidden/>
          </w:rPr>
          <w:fldChar w:fldCharType="begin"/>
        </w:r>
        <w:r w:rsidR="003435BF">
          <w:rPr>
            <w:noProof/>
            <w:webHidden/>
          </w:rPr>
          <w:instrText xml:space="preserve"> PAGEREF _Toc117182483 \h </w:instrText>
        </w:r>
        <w:r w:rsidR="003435BF">
          <w:rPr>
            <w:noProof/>
            <w:webHidden/>
          </w:rPr>
        </w:r>
        <w:r w:rsidR="003435BF">
          <w:rPr>
            <w:noProof/>
            <w:webHidden/>
          </w:rPr>
          <w:fldChar w:fldCharType="separate"/>
        </w:r>
        <w:r w:rsidR="003435BF">
          <w:rPr>
            <w:noProof/>
            <w:webHidden/>
          </w:rPr>
          <w:t>24</w:t>
        </w:r>
        <w:r w:rsidR="003435BF">
          <w:rPr>
            <w:noProof/>
            <w:webHidden/>
          </w:rPr>
          <w:fldChar w:fldCharType="end"/>
        </w:r>
      </w:hyperlink>
    </w:p>
    <w:p w14:paraId="77E1DBF8" w14:textId="00153063" w:rsidR="003435BF" w:rsidRDefault="00E829A8" w:rsidP="008A63CA">
      <w:pPr>
        <w:pStyle w:val="TableofFigures"/>
        <w:tabs>
          <w:tab w:val="right" w:leader="dot" w:pos="8213"/>
        </w:tabs>
        <w:spacing w:before="0"/>
        <w:rPr>
          <w:rFonts w:asciiTheme="minorHAnsi" w:eastAsiaTheme="minorEastAsia" w:hAnsiTheme="minorHAnsi"/>
          <w:noProof/>
          <w:sz w:val="22"/>
          <w:lang w:val="en-GB" w:eastAsia="en-GB"/>
        </w:rPr>
      </w:pPr>
      <w:hyperlink r:id="rId42" w:anchor="_Toc117182484" w:history="1">
        <w:r w:rsidR="003435BF" w:rsidRPr="004E0026">
          <w:rPr>
            <w:rStyle w:val="Hyperlink"/>
            <w:noProof/>
          </w:rPr>
          <w:t>Figure 4.5.2. The accuracy curve of a model</w:t>
        </w:r>
        <w:r w:rsidR="003435BF">
          <w:rPr>
            <w:noProof/>
            <w:webHidden/>
          </w:rPr>
          <w:tab/>
        </w:r>
        <w:r w:rsidR="003435BF">
          <w:rPr>
            <w:noProof/>
            <w:webHidden/>
          </w:rPr>
          <w:fldChar w:fldCharType="begin"/>
        </w:r>
        <w:r w:rsidR="003435BF">
          <w:rPr>
            <w:noProof/>
            <w:webHidden/>
          </w:rPr>
          <w:instrText xml:space="preserve"> PAGEREF _Toc117182484 \h </w:instrText>
        </w:r>
        <w:r w:rsidR="003435BF">
          <w:rPr>
            <w:noProof/>
            <w:webHidden/>
          </w:rPr>
        </w:r>
        <w:r w:rsidR="003435BF">
          <w:rPr>
            <w:noProof/>
            <w:webHidden/>
          </w:rPr>
          <w:fldChar w:fldCharType="separate"/>
        </w:r>
        <w:r w:rsidR="003435BF">
          <w:rPr>
            <w:noProof/>
            <w:webHidden/>
          </w:rPr>
          <w:t>24</w:t>
        </w:r>
        <w:r w:rsidR="003435BF">
          <w:rPr>
            <w:noProof/>
            <w:webHidden/>
          </w:rPr>
          <w:fldChar w:fldCharType="end"/>
        </w:r>
      </w:hyperlink>
    </w:p>
    <w:p w14:paraId="2EC0A418" w14:textId="7DF5896E" w:rsidR="003435BF" w:rsidRDefault="00E829A8" w:rsidP="008A63CA">
      <w:pPr>
        <w:pStyle w:val="TableofFigures"/>
        <w:tabs>
          <w:tab w:val="right" w:leader="dot" w:pos="8213"/>
        </w:tabs>
        <w:spacing w:before="0"/>
        <w:rPr>
          <w:rFonts w:asciiTheme="minorHAnsi" w:eastAsiaTheme="minorEastAsia" w:hAnsiTheme="minorHAnsi"/>
          <w:noProof/>
          <w:sz w:val="22"/>
          <w:lang w:val="en-GB" w:eastAsia="en-GB"/>
        </w:rPr>
      </w:pPr>
      <w:hyperlink r:id="rId43" w:anchor="_Toc117182485" w:history="1">
        <w:r w:rsidR="003435BF" w:rsidRPr="004E0026">
          <w:rPr>
            <w:rStyle w:val="Hyperlink"/>
            <w:noProof/>
          </w:rPr>
          <w:t>Figure 4.5.3. The loss curve of a model</w:t>
        </w:r>
        <w:r w:rsidR="003435BF">
          <w:rPr>
            <w:noProof/>
            <w:webHidden/>
          </w:rPr>
          <w:tab/>
        </w:r>
        <w:r w:rsidR="003435BF">
          <w:rPr>
            <w:noProof/>
            <w:webHidden/>
          </w:rPr>
          <w:fldChar w:fldCharType="begin"/>
        </w:r>
        <w:r w:rsidR="003435BF">
          <w:rPr>
            <w:noProof/>
            <w:webHidden/>
          </w:rPr>
          <w:instrText xml:space="preserve"> PAGEREF _Toc117182485 \h </w:instrText>
        </w:r>
        <w:r w:rsidR="003435BF">
          <w:rPr>
            <w:noProof/>
            <w:webHidden/>
          </w:rPr>
        </w:r>
        <w:r w:rsidR="003435BF">
          <w:rPr>
            <w:noProof/>
            <w:webHidden/>
          </w:rPr>
          <w:fldChar w:fldCharType="separate"/>
        </w:r>
        <w:r w:rsidR="003435BF">
          <w:rPr>
            <w:noProof/>
            <w:webHidden/>
          </w:rPr>
          <w:t>25</w:t>
        </w:r>
        <w:r w:rsidR="003435BF">
          <w:rPr>
            <w:noProof/>
            <w:webHidden/>
          </w:rPr>
          <w:fldChar w:fldCharType="end"/>
        </w:r>
      </w:hyperlink>
    </w:p>
    <w:p w14:paraId="2F63EEE2" w14:textId="46F6FDBB" w:rsidR="003435BF" w:rsidRDefault="00E829A8" w:rsidP="008A63CA">
      <w:pPr>
        <w:pStyle w:val="TableofFigures"/>
        <w:tabs>
          <w:tab w:val="right" w:leader="dot" w:pos="8213"/>
        </w:tabs>
        <w:spacing w:before="0"/>
        <w:rPr>
          <w:rFonts w:asciiTheme="minorHAnsi" w:eastAsiaTheme="minorEastAsia" w:hAnsiTheme="minorHAnsi"/>
          <w:noProof/>
          <w:sz w:val="22"/>
          <w:lang w:val="en-GB" w:eastAsia="en-GB"/>
        </w:rPr>
      </w:pPr>
      <w:hyperlink r:id="rId44" w:anchor="_Toc117182486" w:history="1">
        <w:r w:rsidR="003435BF" w:rsidRPr="004E0026">
          <w:rPr>
            <w:rStyle w:val="Hyperlink"/>
            <w:noProof/>
          </w:rPr>
          <w:t>Figure 4.5.4. The best epoch suggested based on the chosen patience interval</w:t>
        </w:r>
        <w:r w:rsidR="003435BF">
          <w:rPr>
            <w:noProof/>
            <w:webHidden/>
          </w:rPr>
          <w:tab/>
        </w:r>
        <w:r w:rsidR="003435BF">
          <w:rPr>
            <w:noProof/>
            <w:webHidden/>
          </w:rPr>
          <w:fldChar w:fldCharType="begin"/>
        </w:r>
        <w:r w:rsidR="003435BF">
          <w:rPr>
            <w:noProof/>
            <w:webHidden/>
          </w:rPr>
          <w:instrText xml:space="preserve"> PAGEREF _Toc117182486 \h </w:instrText>
        </w:r>
        <w:r w:rsidR="003435BF">
          <w:rPr>
            <w:noProof/>
            <w:webHidden/>
          </w:rPr>
        </w:r>
        <w:r w:rsidR="003435BF">
          <w:rPr>
            <w:noProof/>
            <w:webHidden/>
          </w:rPr>
          <w:fldChar w:fldCharType="separate"/>
        </w:r>
        <w:r w:rsidR="003435BF">
          <w:rPr>
            <w:noProof/>
            <w:webHidden/>
          </w:rPr>
          <w:t>25</w:t>
        </w:r>
        <w:r w:rsidR="003435BF">
          <w:rPr>
            <w:noProof/>
            <w:webHidden/>
          </w:rPr>
          <w:fldChar w:fldCharType="end"/>
        </w:r>
      </w:hyperlink>
    </w:p>
    <w:p w14:paraId="6BD931DB" w14:textId="0C84F0CF" w:rsidR="003D0576" w:rsidRDefault="005E1A1A" w:rsidP="00BA67EC">
      <w:pPr>
        <w:spacing w:before="0" w:after="0" w:line="360" w:lineRule="auto"/>
        <w:rPr>
          <w:rFonts w:cs="Times New Roman"/>
        </w:rPr>
      </w:pPr>
      <w:r>
        <w:rPr>
          <w:rFonts w:cs="Times New Roman"/>
        </w:rPr>
        <w:fldChar w:fldCharType="end"/>
      </w:r>
    </w:p>
    <w:p w14:paraId="459B4979" w14:textId="77777777" w:rsidR="003D0576" w:rsidRDefault="003D0576" w:rsidP="00BA67EC">
      <w:pPr>
        <w:spacing w:before="0" w:after="0" w:line="360" w:lineRule="auto"/>
        <w:rPr>
          <w:rFonts w:cs="Times New Roman"/>
        </w:rPr>
      </w:pPr>
    </w:p>
    <w:p w14:paraId="2A1E57CF" w14:textId="77777777" w:rsidR="003D0576" w:rsidRDefault="003D0576" w:rsidP="00BA67EC">
      <w:pPr>
        <w:spacing w:before="0" w:after="0" w:line="360" w:lineRule="auto"/>
        <w:rPr>
          <w:rFonts w:cs="Times New Roman"/>
        </w:rPr>
      </w:pPr>
    </w:p>
    <w:p w14:paraId="040560C0" w14:textId="77777777" w:rsidR="003D0576" w:rsidRDefault="003D0576" w:rsidP="00BA67EC">
      <w:pPr>
        <w:spacing w:before="0" w:after="0" w:line="360" w:lineRule="auto"/>
        <w:rPr>
          <w:rFonts w:cs="Times New Roman"/>
        </w:rPr>
      </w:pPr>
    </w:p>
    <w:p w14:paraId="27959773" w14:textId="77777777" w:rsidR="003D0576" w:rsidRDefault="003D0576" w:rsidP="00BA67EC">
      <w:pPr>
        <w:spacing w:before="0" w:after="0" w:line="360" w:lineRule="auto"/>
        <w:rPr>
          <w:rFonts w:cs="Times New Roman"/>
        </w:rPr>
      </w:pPr>
    </w:p>
    <w:p w14:paraId="00F1E03D" w14:textId="77777777" w:rsidR="003D0576" w:rsidRDefault="003D0576" w:rsidP="00BA67EC">
      <w:pPr>
        <w:spacing w:before="0" w:after="0" w:line="360" w:lineRule="auto"/>
        <w:rPr>
          <w:rFonts w:cs="Times New Roman"/>
        </w:rPr>
      </w:pPr>
    </w:p>
    <w:p w14:paraId="476B6C44" w14:textId="77777777" w:rsidR="003D0576" w:rsidRDefault="003D0576" w:rsidP="00BA67EC">
      <w:pPr>
        <w:spacing w:before="0" w:after="0" w:line="360" w:lineRule="auto"/>
        <w:rPr>
          <w:rFonts w:cs="Times New Roman"/>
        </w:rPr>
      </w:pPr>
    </w:p>
    <w:p w14:paraId="7C147B05" w14:textId="77777777" w:rsidR="003D0576" w:rsidRDefault="003D0576" w:rsidP="00BA67EC">
      <w:pPr>
        <w:spacing w:before="0" w:after="0" w:line="360" w:lineRule="auto"/>
        <w:rPr>
          <w:rFonts w:cs="Times New Roman"/>
        </w:rPr>
      </w:pPr>
    </w:p>
    <w:p w14:paraId="02826938" w14:textId="77777777" w:rsidR="003D0576" w:rsidRDefault="003D0576" w:rsidP="00BA67EC">
      <w:pPr>
        <w:spacing w:before="0" w:after="0" w:line="360" w:lineRule="auto"/>
        <w:rPr>
          <w:rFonts w:cs="Times New Roman"/>
        </w:rPr>
      </w:pPr>
    </w:p>
    <w:p w14:paraId="3D086FF6" w14:textId="77777777" w:rsidR="003D0576" w:rsidRDefault="003D0576" w:rsidP="00BA67EC">
      <w:pPr>
        <w:spacing w:before="0" w:after="0" w:line="360" w:lineRule="auto"/>
        <w:rPr>
          <w:rFonts w:cs="Times New Roman"/>
        </w:rPr>
      </w:pPr>
    </w:p>
    <w:p w14:paraId="0E9622A2" w14:textId="115FF203" w:rsidR="000E6255" w:rsidRPr="005876B8" w:rsidRDefault="000E6255" w:rsidP="005876B8">
      <w:pPr>
        <w:pStyle w:val="Heading1"/>
        <w:spacing w:before="0" w:after="240" w:line="360" w:lineRule="auto"/>
        <w:rPr>
          <w:rFonts w:cs="Times New Roman"/>
        </w:rPr>
      </w:pPr>
      <w:bookmarkStart w:id="7" w:name="_Toc117182535"/>
      <w:r w:rsidRPr="009B30D9">
        <w:rPr>
          <w:rFonts w:cs="Times New Roman"/>
        </w:rPr>
        <w:lastRenderedPageBreak/>
        <w:t>List of abbreviations</w:t>
      </w:r>
      <w:bookmarkEnd w:id="7"/>
      <w:r w:rsidRPr="009B30D9">
        <w:rPr>
          <w:rFonts w:cs="Times New Roman"/>
        </w:rPr>
        <w:t xml:space="preserve"> </w:t>
      </w:r>
    </w:p>
    <w:p w14:paraId="30BB4FFC" w14:textId="46875403" w:rsidR="000E6255" w:rsidRDefault="000E6255" w:rsidP="00A76BBC">
      <w:pPr>
        <w:spacing w:before="0" w:line="360" w:lineRule="auto"/>
      </w:pPr>
      <w:r>
        <w:t>Abbreviation</w:t>
      </w:r>
      <w:r>
        <w:tab/>
      </w:r>
      <w:r>
        <w:tab/>
        <w:t>Description</w:t>
      </w:r>
    </w:p>
    <w:p w14:paraId="66DD1DB9" w14:textId="77777777" w:rsidR="00235C51" w:rsidRDefault="00235C51" w:rsidP="00235C51">
      <w:pPr>
        <w:spacing w:before="0" w:after="0" w:line="360" w:lineRule="auto"/>
        <w:rPr>
          <w:rFonts w:eastAsia="Times New Roman" w:cs="Times New Roman"/>
          <w:color w:val="000000" w:themeColor="text1"/>
          <w:szCs w:val="24"/>
        </w:rPr>
      </w:pPr>
      <w:r w:rsidRPr="0F05F2BB">
        <w:rPr>
          <w:rFonts w:eastAsia="Times New Roman" w:cs="Times New Roman"/>
          <w:color w:val="000000" w:themeColor="text1"/>
          <w:szCs w:val="24"/>
        </w:rPr>
        <w:t>AI</w:t>
      </w:r>
      <w:r>
        <w:tab/>
      </w:r>
      <w:r>
        <w:tab/>
      </w:r>
      <w:r>
        <w:tab/>
      </w:r>
      <w:r w:rsidRPr="0F05F2BB">
        <w:rPr>
          <w:rFonts w:eastAsia="Times New Roman" w:cs="Times New Roman"/>
          <w:color w:val="000000" w:themeColor="text1"/>
          <w:szCs w:val="24"/>
        </w:rPr>
        <w:t>Artificial Intelligence</w:t>
      </w:r>
    </w:p>
    <w:p w14:paraId="583D4206" w14:textId="4096C805" w:rsidR="00121EFE" w:rsidRDefault="002E25B7" w:rsidP="004C311A">
      <w:pPr>
        <w:pStyle w:val="Caption"/>
        <w:spacing w:after="0" w:line="360" w:lineRule="auto"/>
        <w:jc w:val="both"/>
        <w:rPr>
          <w:rFonts w:eastAsia="Calibri"/>
          <w:szCs w:val="24"/>
        </w:rPr>
      </w:pPr>
      <w:r>
        <w:rPr>
          <w:sz w:val="24"/>
          <w:szCs w:val="24"/>
        </w:rPr>
        <w:t>API</w:t>
      </w:r>
      <w:r w:rsidRPr="00AF21A1">
        <w:rPr>
          <w:sz w:val="24"/>
          <w:szCs w:val="24"/>
        </w:rPr>
        <w:tab/>
      </w:r>
      <w:r w:rsidRPr="00AF21A1">
        <w:rPr>
          <w:sz w:val="24"/>
          <w:szCs w:val="24"/>
        </w:rPr>
        <w:tab/>
      </w:r>
      <w:r w:rsidRPr="00AF21A1">
        <w:rPr>
          <w:sz w:val="24"/>
          <w:szCs w:val="24"/>
        </w:rPr>
        <w:tab/>
      </w:r>
      <w:r>
        <w:rPr>
          <w:sz w:val="24"/>
          <w:szCs w:val="24"/>
        </w:rPr>
        <w:t>Application Programming Interface</w:t>
      </w:r>
    </w:p>
    <w:p w14:paraId="3898CC6A" w14:textId="3DD3C9C8" w:rsidR="002E25B7" w:rsidRDefault="002E25B7" w:rsidP="004C311A">
      <w:pPr>
        <w:pStyle w:val="Caption"/>
        <w:spacing w:after="0" w:line="360" w:lineRule="auto"/>
        <w:jc w:val="both"/>
        <w:rPr>
          <w:rFonts w:eastAsia="Calibri"/>
          <w:szCs w:val="24"/>
        </w:rPr>
      </w:pPr>
      <w:r>
        <w:rPr>
          <w:sz w:val="24"/>
          <w:szCs w:val="24"/>
        </w:rPr>
        <w:t>CLI</w:t>
      </w:r>
      <w:r w:rsidRPr="00AF21A1">
        <w:rPr>
          <w:sz w:val="24"/>
          <w:szCs w:val="24"/>
        </w:rPr>
        <w:tab/>
      </w:r>
      <w:r w:rsidRPr="00AF21A1">
        <w:rPr>
          <w:sz w:val="24"/>
          <w:szCs w:val="24"/>
        </w:rPr>
        <w:tab/>
      </w:r>
      <w:r w:rsidRPr="00AF21A1">
        <w:rPr>
          <w:sz w:val="24"/>
          <w:szCs w:val="24"/>
        </w:rPr>
        <w:tab/>
      </w:r>
      <w:r>
        <w:rPr>
          <w:sz w:val="24"/>
          <w:szCs w:val="24"/>
        </w:rPr>
        <w:t>Command Line Interface</w:t>
      </w:r>
    </w:p>
    <w:p w14:paraId="79C42351" w14:textId="19AB8F7A" w:rsidR="002E25B7" w:rsidRDefault="002E25B7" w:rsidP="002E25B7">
      <w:pPr>
        <w:spacing w:before="0" w:after="0" w:line="360" w:lineRule="auto"/>
        <w:rPr>
          <w:rFonts w:eastAsia="Calibri"/>
          <w:color w:val="000000" w:themeColor="text1"/>
          <w:szCs w:val="24"/>
        </w:rPr>
      </w:pPr>
      <w:r w:rsidRPr="0F05F2BB">
        <w:rPr>
          <w:rFonts w:eastAsia="Times New Roman" w:cs="Times New Roman"/>
          <w:color w:val="000000" w:themeColor="text1"/>
          <w:szCs w:val="24"/>
        </w:rPr>
        <w:t>FAQ</w:t>
      </w:r>
      <w:r>
        <w:tab/>
      </w:r>
      <w:r>
        <w:tab/>
      </w:r>
      <w:r>
        <w:tab/>
      </w:r>
      <w:r w:rsidRPr="0F05F2BB">
        <w:rPr>
          <w:rFonts w:eastAsia="Times New Roman" w:cs="Times New Roman"/>
          <w:color w:val="000000" w:themeColor="text1"/>
          <w:szCs w:val="24"/>
        </w:rPr>
        <w:t>Frequently Asked Questions</w:t>
      </w:r>
    </w:p>
    <w:p w14:paraId="490D385B" w14:textId="1991DEC3" w:rsidR="004C311A" w:rsidRPr="004C311A" w:rsidRDefault="004C311A" w:rsidP="004C311A">
      <w:pPr>
        <w:pStyle w:val="Caption"/>
        <w:spacing w:after="0" w:line="360" w:lineRule="auto"/>
        <w:jc w:val="both"/>
        <w:rPr>
          <w:sz w:val="24"/>
          <w:szCs w:val="24"/>
        </w:rPr>
      </w:pPr>
      <w:r w:rsidRPr="004C311A">
        <w:rPr>
          <w:rFonts w:eastAsia="Times New Roman" w:cs="Times New Roman"/>
          <w:sz w:val="24"/>
          <w:szCs w:val="24"/>
        </w:rPr>
        <w:t>GUI</w:t>
      </w:r>
      <w:r>
        <w:tab/>
      </w:r>
      <w:r>
        <w:tab/>
      </w:r>
      <w:r>
        <w:tab/>
      </w:r>
      <w:r w:rsidRPr="004C311A">
        <w:rPr>
          <w:sz w:val="24"/>
          <w:szCs w:val="24"/>
        </w:rPr>
        <w:t>Graphical User Interface</w:t>
      </w:r>
    </w:p>
    <w:p w14:paraId="358688E2" w14:textId="07A099E1" w:rsidR="004C311A" w:rsidRDefault="004C311A" w:rsidP="004C311A">
      <w:pPr>
        <w:pStyle w:val="Caption"/>
        <w:spacing w:after="0" w:line="360" w:lineRule="auto"/>
        <w:jc w:val="both"/>
        <w:rPr>
          <w:sz w:val="24"/>
          <w:szCs w:val="24"/>
        </w:rPr>
      </w:pPr>
      <w:r w:rsidRPr="004C311A">
        <w:rPr>
          <w:sz w:val="24"/>
          <w:szCs w:val="24"/>
        </w:rPr>
        <w:t>IDE</w:t>
      </w:r>
      <w:r>
        <w:rPr>
          <w:sz w:val="24"/>
          <w:szCs w:val="24"/>
        </w:rPr>
        <w:tab/>
      </w:r>
      <w:r>
        <w:rPr>
          <w:sz w:val="24"/>
          <w:szCs w:val="24"/>
        </w:rPr>
        <w:tab/>
      </w:r>
      <w:r>
        <w:rPr>
          <w:sz w:val="24"/>
          <w:szCs w:val="24"/>
        </w:rPr>
        <w:tab/>
      </w:r>
      <w:r w:rsidRPr="004C311A">
        <w:rPr>
          <w:sz w:val="24"/>
          <w:szCs w:val="24"/>
        </w:rPr>
        <w:t>Integrated Development Environments</w:t>
      </w:r>
    </w:p>
    <w:p w14:paraId="25BD75D3" w14:textId="7814156A" w:rsidR="004C311A" w:rsidRDefault="004C311A" w:rsidP="004C311A">
      <w:pPr>
        <w:pStyle w:val="Caption"/>
        <w:spacing w:after="0" w:line="360" w:lineRule="auto"/>
        <w:jc w:val="both"/>
        <w:rPr>
          <w:sz w:val="24"/>
          <w:szCs w:val="24"/>
        </w:rPr>
      </w:pPr>
      <w:r w:rsidRPr="004C311A">
        <w:rPr>
          <w:sz w:val="24"/>
          <w:szCs w:val="24"/>
        </w:rPr>
        <w:t>I/O</w:t>
      </w:r>
      <w:r>
        <w:rPr>
          <w:sz w:val="24"/>
          <w:szCs w:val="24"/>
        </w:rPr>
        <w:tab/>
      </w:r>
      <w:r>
        <w:rPr>
          <w:sz w:val="24"/>
          <w:szCs w:val="24"/>
        </w:rPr>
        <w:tab/>
      </w:r>
      <w:r>
        <w:rPr>
          <w:sz w:val="24"/>
          <w:szCs w:val="24"/>
        </w:rPr>
        <w:tab/>
      </w:r>
      <w:r w:rsidRPr="004C311A">
        <w:rPr>
          <w:sz w:val="24"/>
          <w:szCs w:val="24"/>
        </w:rPr>
        <w:t>Input/ Output</w:t>
      </w:r>
    </w:p>
    <w:p w14:paraId="32947827" w14:textId="25D98B30" w:rsidR="002E25B7" w:rsidRPr="00AF21A1" w:rsidRDefault="002E25B7" w:rsidP="002E25B7">
      <w:pPr>
        <w:pStyle w:val="Caption"/>
        <w:spacing w:after="0" w:line="360" w:lineRule="auto"/>
        <w:jc w:val="both"/>
        <w:rPr>
          <w:rFonts w:eastAsia="Calibri"/>
          <w:sz w:val="24"/>
          <w:szCs w:val="24"/>
        </w:rPr>
      </w:pPr>
      <w:r>
        <w:rPr>
          <w:sz w:val="24"/>
          <w:szCs w:val="24"/>
        </w:rPr>
        <w:t>LCE</w:t>
      </w:r>
      <w:r w:rsidRPr="00AF21A1">
        <w:rPr>
          <w:sz w:val="24"/>
          <w:szCs w:val="24"/>
        </w:rPr>
        <w:tab/>
      </w:r>
      <w:r w:rsidRPr="00AF21A1">
        <w:rPr>
          <w:sz w:val="24"/>
          <w:szCs w:val="24"/>
        </w:rPr>
        <w:tab/>
      </w:r>
      <w:r w:rsidRPr="00AF21A1">
        <w:rPr>
          <w:sz w:val="24"/>
          <w:szCs w:val="24"/>
        </w:rPr>
        <w:tab/>
      </w:r>
      <w:r>
        <w:rPr>
          <w:sz w:val="24"/>
          <w:szCs w:val="24"/>
        </w:rPr>
        <w:t>Learning Curve Explainer</w:t>
      </w:r>
    </w:p>
    <w:p w14:paraId="6E7CFC0F" w14:textId="24CD895E" w:rsidR="004C311A" w:rsidRPr="004C311A" w:rsidRDefault="004C311A" w:rsidP="004C311A">
      <w:pPr>
        <w:pStyle w:val="Caption"/>
        <w:spacing w:after="0" w:line="360" w:lineRule="auto"/>
        <w:jc w:val="both"/>
        <w:rPr>
          <w:rFonts w:eastAsia="Calibri"/>
          <w:sz w:val="24"/>
          <w:szCs w:val="24"/>
        </w:rPr>
      </w:pPr>
      <w:r>
        <w:rPr>
          <w:sz w:val="24"/>
          <w:szCs w:val="24"/>
        </w:rPr>
        <w:t>ML</w:t>
      </w:r>
      <w:r w:rsidRPr="00AF21A1">
        <w:rPr>
          <w:sz w:val="24"/>
          <w:szCs w:val="24"/>
        </w:rPr>
        <w:tab/>
      </w:r>
      <w:r w:rsidRPr="00AF21A1">
        <w:rPr>
          <w:sz w:val="24"/>
          <w:szCs w:val="24"/>
        </w:rPr>
        <w:tab/>
      </w:r>
      <w:r w:rsidRPr="00AF21A1">
        <w:rPr>
          <w:sz w:val="24"/>
          <w:szCs w:val="24"/>
        </w:rPr>
        <w:tab/>
      </w:r>
      <w:r>
        <w:rPr>
          <w:sz w:val="24"/>
          <w:szCs w:val="24"/>
        </w:rPr>
        <w:t>Machine Learning</w:t>
      </w:r>
    </w:p>
    <w:p w14:paraId="1C4B1DAC" w14:textId="51FCE8D4" w:rsidR="004C311A" w:rsidRPr="004C311A" w:rsidRDefault="004C311A" w:rsidP="004C311A">
      <w:pPr>
        <w:pStyle w:val="Caption"/>
        <w:spacing w:after="0" w:line="360" w:lineRule="auto"/>
        <w:jc w:val="both"/>
        <w:rPr>
          <w:rFonts w:eastAsia="Calibri"/>
          <w:sz w:val="24"/>
          <w:szCs w:val="24"/>
        </w:rPr>
      </w:pPr>
      <w:r>
        <w:rPr>
          <w:sz w:val="24"/>
          <w:szCs w:val="24"/>
        </w:rPr>
        <w:t>NLG</w:t>
      </w:r>
      <w:r w:rsidRPr="00AF21A1">
        <w:rPr>
          <w:sz w:val="24"/>
          <w:szCs w:val="24"/>
        </w:rPr>
        <w:tab/>
      </w:r>
      <w:r w:rsidRPr="00AF21A1">
        <w:rPr>
          <w:sz w:val="24"/>
          <w:szCs w:val="24"/>
        </w:rPr>
        <w:tab/>
      </w:r>
      <w:r w:rsidRPr="00AF21A1">
        <w:rPr>
          <w:sz w:val="24"/>
          <w:szCs w:val="24"/>
        </w:rPr>
        <w:tab/>
      </w:r>
      <w:r>
        <w:rPr>
          <w:sz w:val="24"/>
          <w:szCs w:val="24"/>
        </w:rPr>
        <w:t>Natural Language Generation</w:t>
      </w:r>
    </w:p>
    <w:p w14:paraId="3CE9BE68" w14:textId="2B5FFBC9" w:rsidR="002E25B7" w:rsidRPr="006741A4" w:rsidRDefault="002E25B7" w:rsidP="002E25B7">
      <w:pPr>
        <w:pStyle w:val="Caption"/>
        <w:spacing w:after="0" w:line="360" w:lineRule="auto"/>
        <w:jc w:val="both"/>
        <w:rPr>
          <w:rFonts w:eastAsia="Calibri"/>
          <w:sz w:val="24"/>
          <w:szCs w:val="24"/>
        </w:rPr>
      </w:pPr>
      <w:r>
        <w:rPr>
          <w:sz w:val="24"/>
          <w:szCs w:val="24"/>
        </w:rPr>
        <w:t>NLU</w:t>
      </w:r>
      <w:r w:rsidRPr="00AF21A1">
        <w:rPr>
          <w:sz w:val="24"/>
          <w:szCs w:val="24"/>
        </w:rPr>
        <w:tab/>
      </w:r>
      <w:r w:rsidRPr="00AF21A1">
        <w:rPr>
          <w:sz w:val="24"/>
          <w:szCs w:val="24"/>
        </w:rPr>
        <w:tab/>
      </w:r>
      <w:r w:rsidRPr="00AF21A1">
        <w:rPr>
          <w:sz w:val="24"/>
          <w:szCs w:val="24"/>
        </w:rPr>
        <w:tab/>
      </w:r>
      <w:r>
        <w:rPr>
          <w:sz w:val="24"/>
          <w:szCs w:val="24"/>
        </w:rPr>
        <w:t>Natural Language Understanding</w:t>
      </w:r>
    </w:p>
    <w:p w14:paraId="24E20BB5" w14:textId="3E5A3615" w:rsidR="004C311A" w:rsidRDefault="004C311A" w:rsidP="004C311A">
      <w:pPr>
        <w:spacing w:before="0" w:after="0" w:line="360" w:lineRule="auto"/>
        <w:rPr>
          <w:szCs w:val="24"/>
        </w:rPr>
      </w:pPr>
      <w:r w:rsidRPr="004C311A">
        <w:rPr>
          <w:szCs w:val="24"/>
        </w:rPr>
        <w:t>PDF</w:t>
      </w:r>
      <w:r>
        <w:rPr>
          <w:szCs w:val="24"/>
        </w:rPr>
        <w:tab/>
      </w:r>
      <w:r>
        <w:rPr>
          <w:szCs w:val="24"/>
        </w:rPr>
        <w:tab/>
      </w:r>
      <w:r>
        <w:rPr>
          <w:szCs w:val="24"/>
        </w:rPr>
        <w:tab/>
      </w:r>
      <w:r w:rsidRPr="004C311A">
        <w:rPr>
          <w:szCs w:val="24"/>
        </w:rPr>
        <w:t>Portable Document Format</w:t>
      </w:r>
    </w:p>
    <w:p w14:paraId="3FB919F6" w14:textId="2F9A19DD" w:rsidR="004C311A" w:rsidRDefault="004C311A" w:rsidP="004C311A">
      <w:pPr>
        <w:spacing w:before="0" w:after="0" w:line="360" w:lineRule="auto"/>
        <w:rPr>
          <w:szCs w:val="24"/>
        </w:rPr>
      </w:pPr>
      <w:r w:rsidRPr="004C311A">
        <w:rPr>
          <w:szCs w:val="24"/>
        </w:rPr>
        <w:t>PyPI</w:t>
      </w:r>
      <w:r>
        <w:rPr>
          <w:szCs w:val="24"/>
        </w:rPr>
        <w:tab/>
      </w:r>
      <w:r>
        <w:rPr>
          <w:szCs w:val="24"/>
        </w:rPr>
        <w:tab/>
      </w:r>
      <w:r>
        <w:rPr>
          <w:szCs w:val="24"/>
        </w:rPr>
        <w:tab/>
      </w:r>
      <w:r w:rsidRPr="004C311A">
        <w:rPr>
          <w:szCs w:val="24"/>
        </w:rPr>
        <w:t>Python Package Index</w:t>
      </w:r>
    </w:p>
    <w:p w14:paraId="1707945D" w14:textId="57CBC7B4" w:rsidR="004C311A" w:rsidRDefault="004C311A" w:rsidP="004C311A">
      <w:pPr>
        <w:spacing w:before="0" w:after="0" w:line="360" w:lineRule="auto"/>
        <w:rPr>
          <w:rFonts w:eastAsia="Times New Roman" w:cs="Times New Roman"/>
          <w:color w:val="000000" w:themeColor="text1"/>
          <w:szCs w:val="24"/>
        </w:rPr>
      </w:pPr>
      <w:r>
        <w:rPr>
          <w:szCs w:val="24"/>
        </w:rPr>
        <w:t>RASAC</w:t>
      </w:r>
      <w:r w:rsidRPr="00AF21A1">
        <w:rPr>
          <w:szCs w:val="24"/>
        </w:rPr>
        <w:tab/>
      </w:r>
      <w:r w:rsidRPr="00AF21A1">
        <w:rPr>
          <w:szCs w:val="24"/>
        </w:rPr>
        <w:tab/>
      </w:r>
      <w:r w:rsidRPr="004C311A">
        <w:rPr>
          <w:szCs w:val="24"/>
        </w:rPr>
        <w:t>Rasa-Codeless</w:t>
      </w:r>
    </w:p>
    <w:p w14:paraId="554EB475" w14:textId="1DA67C9F" w:rsidR="00121EFE" w:rsidRDefault="00121EFE" w:rsidP="00121EFE">
      <w:pPr>
        <w:spacing w:before="0" w:after="0" w:line="360" w:lineRule="auto"/>
        <w:rPr>
          <w:rFonts w:eastAsia="Times New Roman" w:cs="Times New Roman"/>
          <w:color w:val="000000" w:themeColor="text1"/>
          <w:szCs w:val="24"/>
        </w:rPr>
      </w:pPr>
      <w:r w:rsidRPr="0F05F2BB">
        <w:rPr>
          <w:rFonts w:eastAsia="Times New Roman" w:cs="Times New Roman"/>
          <w:color w:val="000000" w:themeColor="text1"/>
          <w:szCs w:val="24"/>
        </w:rPr>
        <w:t>SLIIT</w:t>
      </w:r>
      <w:r>
        <w:tab/>
      </w:r>
      <w:r>
        <w:tab/>
      </w:r>
      <w:r>
        <w:tab/>
      </w:r>
      <w:r w:rsidRPr="0F05F2BB">
        <w:rPr>
          <w:rFonts w:eastAsia="Times New Roman" w:cs="Times New Roman"/>
          <w:color w:val="000000" w:themeColor="text1"/>
          <w:szCs w:val="24"/>
        </w:rPr>
        <w:t>Sri Lanka Institute of Information Technology</w:t>
      </w:r>
    </w:p>
    <w:p w14:paraId="476DC897" w14:textId="77777777" w:rsidR="002E25B7" w:rsidRDefault="002E25B7" w:rsidP="002E25B7">
      <w:pPr>
        <w:spacing w:before="0" w:after="0" w:line="360" w:lineRule="auto"/>
        <w:rPr>
          <w:rFonts w:eastAsia="Times New Roman" w:cs="Times New Roman"/>
          <w:color w:val="000000" w:themeColor="text1"/>
          <w:szCs w:val="24"/>
        </w:rPr>
      </w:pPr>
      <w:r w:rsidRPr="0F05F2BB">
        <w:rPr>
          <w:rFonts w:eastAsia="Times New Roman" w:cs="Times New Roman"/>
          <w:color w:val="000000" w:themeColor="text1"/>
          <w:szCs w:val="24"/>
        </w:rPr>
        <w:t>UI</w:t>
      </w:r>
      <w:r>
        <w:tab/>
      </w:r>
      <w:r>
        <w:tab/>
      </w:r>
      <w:r>
        <w:tab/>
      </w:r>
      <w:r w:rsidRPr="0F05F2BB">
        <w:rPr>
          <w:rFonts w:eastAsia="Times New Roman" w:cs="Times New Roman"/>
          <w:color w:val="000000" w:themeColor="text1"/>
          <w:szCs w:val="24"/>
        </w:rPr>
        <w:t>User Interface</w:t>
      </w:r>
    </w:p>
    <w:p w14:paraId="5C731206" w14:textId="50D35E0C" w:rsidR="004C311A" w:rsidRDefault="004C311A" w:rsidP="00BA67EC">
      <w:pPr>
        <w:spacing w:before="0" w:after="0" w:line="360" w:lineRule="auto"/>
        <w:rPr>
          <w:szCs w:val="24"/>
        </w:rPr>
      </w:pPr>
      <w:r w:rsidRPr="004C311A">
        <w:rPr>
          <w:szCs w:val="24"/>
        </w:rPr>
        <w:t>UUID</w:t>
      </w:r>
      <w:r>
        <w:rPr>
          <w:szCs w:val="24"/>
        </w:rPr>
        <w:tab/>
      </w:r>
      <w:r>
        <w:rPr>
          <w:szCs w:val="24"/>
        </w:rPr>
        <w:tab/>
      </w:r>
      <w:r>
        <w:rPr>
          <w:szCs w:val="24"/>
        </w:rPr>
        <w:tab/>
      </w:r>
      <w:r w:rsidRPr="004C311A">
        <w:rPr>
          <w:szCs w:val="24"/>
        </w:rPr>
        <w:t>Universally Unique Identifier</w:t>
      </w:r>
    </w:p>
    <w:p w14:paraId="17A5C635" w14:textId="12984ECF" w:rsidR="004C311A" w:rsidRDefault="004C311A" w:rsidP="00BA67EC">
      <w:pPr>
        <w:spacing w:before="0" w:after="0" w:line="360" w:lineRule="auto"/>
        <w:rPr>
          <w:szCs w:val="24"/>
        </w:rPr>
      </w:pPr>
      <w:r w:rsidRPr="004C311A">
        <w:rPr>
          <w:szCs w:val="24"/>
        </w:rPr>
        <w:t>WSGI</w:t>
      </w:r>
      <w:r>
        <w:rPr>
          <w:szCs w:val="24"/>
        </w:rPr>
        <w:tab/>
      </w:r>
      <w:r>
        <w:rPr>
          <w:szCs w:val="24"/>
        </w:rPr>
        <w:tab/>
      </w:r>
      <w:r>
        <w:rPr>
          <w:szCs w:val="24"/>
        </w:rPr>
        <w:tab/>
      </w:r>
      <w:r w:rsidRPr="004C311A">
        <w:rPr>
          <w:szCs w:val="24"/>
        </w:rPr>
        <w:t>Web Server Gateway Interface</w:t>
      </w:r>
    </w:p>
    <w:p w14:paraId="3A62AE6F" w14:textId="45DF03E8" w:rsidR="003877A5" w:rsidRDefault="002E25B7" w:rsidP="00BA67EC">
      <w:pPr>
        <w:spacing w:before="0" w:after="0" w:line="360" w:lineRule="auto"/>
        <w:rPr>
          <w:rFonts w:cs="Times New Roman"/>
        </w:rPr>
        <w:sectPr w:rsidR="003877A5" w:rsidSect="009458F0">
          <w:footerReference w:type="default" r:id="rId45"/>
          <w:type w:val="nextColumn"/>
          <w:pgSz w:w="11909" w:h="16834" w:code="9"/>
          <w:pgMar w:top="1418" w:right="1418" w:bottom="2268" w:left="2268" w:header="720" w:footer="720" w:gutter="0"/>
          <w:pgNumType w:fmt="lowerRoman" w:start="1"/>
          <w:cols w:space="720"/>
          <w:docGrid w:linePitch="360"/>
        </w:sectPr>
      </w:pPr>
      <w:r>
        <w:rPr>
          <w:szCs w:val="24"/>
        </w:rPr>
        <w:t>YAML</w:t>
      </w:r>
      <w:r w:rsidRPr="00AF21A1">
        <w:rPr>
          <w:szCs w:val="24"/>
        </w:rPr>
        <w:tab/>
      </w:r>
      <w:r w:rsidRPr="00AF21A1">
        <w:rPr>
          <w:szCs w:val="24"/>
        </w:rPr>
        <w:tab/>
      </w:r>
      <w:r w:rsidRPr="00AF21A1">
        <w:rPr>
          <w:szCs w:val="24"/>
        </w:rPr>
        <w:tab/>
      </w:r>
      <w:r>
        <w:rPr>
          <w:szCs w:val="24"/>
        </w:rPr>
        <w:t>Yet Another Markup Language</w:t>
      </w:r>
    </w:p>
    <w:p w14:paraId="7C06ADF5" w14:textId="77777777" w:rsidR="001E59B8" w:rsidRDefault="001E59B8">
      <w:pPr>
        <w:pStyle w:val="Heading1"/>
        <w:numPr>
          <w:ilvl w:val="0"/>
          <w:numId w:val="1"/>
        </w:numPr>
        <w:spacing w:before="0" w:after="240" w:line="360" w:lineRule="auto"/>
      </w:pPr>
      <w:bookmarkStart w:id="8" w:name="_Ref117106192"/>
      <w:bookmarkStart w:id="9" w:name="_Toc117182536"/>
      <w:r>
        <w:lastRenderedPageBreak/>
        <w:t>Introduction</w:t>
      </w:r>
      <w:bookmarkEnd w:id="8"/>
      <w:bookmarkEnd w:id="9"/>
    </w:p>
    <w:p w14:paraId="274C8844" w14:textId="77777777" w:rsidR="001E59B8" w:rsidRDefault="001E59B8">
      <w:pPr>
        <w:pStyle w:val="Heading2"/>
        <w:numPr>
          <w:ilvl w:val="1"/>
          <w:numId w:val="1"/>
        </w:numPr>
        <w:spacing w:before="0" w:after="240" w:line="360" w:lineRule="auto"/>
      </w:pPr>
      <w:bookmarkStart w:id="10" w:name="_Toc117182537"/>
      <w:r>
        <w:t>B</w:t>
      </w:r>
      <w:r w:rsidRPr="009D5EAC">
        <w:t>ackground &amp; Literature survey</w:t>
      </w:r>
      <w:bookmarkEnd w:id="10"/>
    </w:p>
    <w:p w14:paraId="71936664" w14:textId="56F64FD8" w:rsidR="00D92EBC" w:rsidRDefault="00EB039D" w:rsidP="0034156D">
      <w:pPr>
        <w:spacing w:before="0" w:line="360" w:lineRule="auto"/>
        <w:ind w:firstLine="360"/>
      </w:pPr>
      <w:r w:rsidRPr="00EB039D">
        <w:t xml:space="preserve">The idea of chatbots was first popularized in the 1950s when the Turing test was proposed by Alan Turing. The Turing test was also called the imitation game. The idea behind the Turing test was to test a machine’s ability to exhibit intelligent behaviour indistinguishable or equivalent to that of a human </w:t>
      </w:r>
      <w:r w:rsidR="00F623D6">
        <w:fldChar w:fldCharType="begin"/>
      </w:r>
      <w:r w:rsidR="00F623D6">
        <w:instrText xml:space="preserve"> REF _Ref116927171 \n \h </w:instrText>
      </w:r>
      <w:r w:rsidR="00F623D6">
        <w:fldChar w:fldCharType="separate"/>
      </w:r>
      <w:r w:rsidR="005E4A3F">
        <w:t xml:space="preserve">[1]. </w:t>
      </w:r>
      <w:r w:rsidR="00F623D6">
        <w:fldChar w:fldCharType="end"/>
      </w:r>
      <w:r w:rsidRPr="00EB039D">
        <w:t xml:space="preserve">Eliza was the first known chatbot to be developed, and it was developed completely from scratch in 1966. Eliza used a template-based response mechanism along with simple pattern matching </w:t>
      </w:r>
      <w:r w:rsidR="004536FF">
        <w:fldChar w:fldCharType="begin"/>
      </w:r>
      <w:r w:rsidR="004536FF">
        <w:instrText xml:space="preserve"> REF _Ref116927403 \n \h </w:instrText>
      </w:r>
      <w:r w:rsidR="004536FF">
        <w:fldChar w:fldCharType="separate"/>
      </w:r>
      <w:r w:rsidR="005E4A3F">
        <w:t xml:space="preserve">[2] </w:t>
      </w:r>
      <w:r w:rsidR="004536FF">
        <w:fldChar w:fldCharType="end"/>
      </w:r>
      <w:r w:rsidRPr="00EB039D">
        <w:t xml:space="preserve">to return the user utterances in a question form, acting as a psychotherapist </w:t>
      </w:r>
      <w:r w:rsidR="00C308AE">
        <w:fldChar w:fldCharType="begin"/>
      </w:r>
      <w:r w:rsidR="00C308AE">
        <w:instrText xml:space="preserve"> REF _Ref116927627 \n \h </w:instrText>
      </w:r>
      <w:r w:rsidR="00C308AE">
        <w:fldChar w:fldCharType="separate"/>
      </w:r>
      <w:r w:rsidR="005E4A3F">
        <w:t xml:space="preserve">[3]. </w:t>
      </w:r>
      <w:r w:rsidR="00C308AE">
        <w:fldChar w:fldCharType="end"/>
      </w:r>
    </w:p>
    <w:p w14:paraId="30EFA2DE" w14:textId="4F571620" w:rsidR="001A43D0" w:rsidRDefault="00016717" w:rsidP="00FC2D75">
      <w:pPr>
        <w:spacing w:before="0" w:line="360" w:lineRule="auto"/>
        <w:ind w:firstLine="360"/>
      </w:pPr>
      <w:r>
        <w:rPr>
          <w:noProof/>
        </w:rPr>
        <mc:AlternateContent>
          <mc:Choice Requires="wps">
            <w:drawing>
              <wp:anchor distT="0" distB="0" distL="114300" distR="114300" simplePos="0" relativeHeight="251658269" behindDoc="1" locked="0" layoutInCell="1" allowOverlap="1" wp14:anchorId="4A2D7453" wp14:editId="1D82F171">
                <wp:simplePos x="0" y="0"/>
                <wp:positionH relativeFrom="margin">
                  <wp:align>right</wp:align>
                </wp:positionH>
                <wp:positionV relativeFrom="margin">
                  <wp:posOffset>4951730</wp:posOffset>
                </wp:positionV>
                <wp:extent cx="5212715" cy="3581400"/>
                <wp:effectExtent l="0" t="0" r="6985" b="0"/>
                <wp:wrapTopAndBottom/>
                <wp:docPr id="69"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2715" cy="3581400"/>
                        </a:xfrm>
                        <a:prstGeom prst="rect">
                          <a:avLst/>
                        </a:prstGeom>
                        <a:solidFill>
                          <a:srgbClr val="FFFFFF"/>
                        </a:solidFill>
                        <a:ln w="9525">
                          <a:noFill/>
                          <a:miter lim="800000"/>
                          <a:headEnd/>
                          <a:tailEnd/>
                        </a:ln>
                      </wps:spPr>
                      <wps:txbx>
                        <w:txbxContent>
                          <w:p w14:paraId="5897DCAC" w14:textId="77777777" w:rsidR="00016717" w:rsidRDefault="00A8224E" w:rsidP="00016717">
                            <w:pPr>
                              <w:pStyle w:val="Caption"/>
                              <w:keepNext/>
                              <w:jc w:val="both"/>
                            </w:pPr>
                            <w:bookmarkStart w:id="11" w:name="_Hlk116871115"/>
                            <w:bookmarkEnd w:id="11"/>
                            <w:r>
                              <w:rPr>
                                <w:noProof/>
                              </w:rPr>
                              <w:drawing>
                                <wp:inline distT="0" distB="0" distL="0" distR="0" wp14:anchorId="17A74048" wp14:editId="65DC38EC">
                                  <wp:extent cx="5166995" cy="3021330"/>
                                  <wp:effectExtent l="0" t="0" r="0" b="7620"/>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a:picLocks noChangeAspect="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166995" cy="3021330"/>
                                          </a:xfrm>
                                          <a:prstGeom prst="rect">
                                            <a:avLst/>
                                          </a:prstGeom>
                                          <a:noFill/>
                                          <a:ln>
                                            <a:noFill/>
                                          </a:ln>
                                        </pic:spPr>
                                      </pic:pic>
                                    </a:graphicData>
                                  </a:graphic>
                                </wp:inline>
                              </w:drawing>
                            </w:r>
                          </w:p>
                          <w:p w14:paraId="54F991B8" w14:textId="544A5318" w:rsidR="00016717" w:rsidRDefault="00016717" w:rsidP="00016717">
                            <w:pPr>
                              <w:pStyle w:val="Caption"/>
                            </w:pPr>
                            <w:bookmarkStart w:id="12" w:name="_Ref116870680"/>
                            <w:bookmarkStart w:id="13" w:name="_Toc117173788"/>
                            <w:bookmarkStart w:id="14" w:name="_Toc117175142"/>
                            <w:r>
                              <w:t>Figure 1.1.</w:t>
                            </w:r>
                            <w:r>
                              <w:fldChar w:fldCharType="begin"/>
                            </w:r>
                            <w:r>
                              <w:instrText>SEQ Figure_1.1. \* ARABIC</w:instrText>
                            </w:r>
                            <w:r>
                              <w:fldChar w:fldCharType="separate"/>
                            </w:r>
                            <w:r w:rsidR="005E4A3F">
                              <w:rPr>
                                <w:noProof/>
                              </w:rPr>
                              <w:t>1</w:t>
                            </w:r>
                            <w:r>
                              <w:fldChar w:fldCharType="end"/>
                            </w:r>
                            <w:bookmarkEnd w:id="12"/>
                            <w:r>
                              <w:t xml:space="preserve">. </w:t>
                            </w:r>
                            <w:bookmarkStart w:id="15" w:name="_Hlk116870487"/>
                            <w:r>
                              <w:t xml:space="preserve">Search results for </w:t>
                            </w:r>
                            <w:r w:rsidRPr="004C311A">
                              <w:rPr>
                                <w:i/>
                              </w:rPr>
                              <w:t>conversation agent</w:t>
                            </w:r>
                            <w:r>
                              <w:t xml:space="preserve"> or </w:t>
                            </w:r>
                            <w:r w:rsidRPr="004C311A">
                              <w:rPr>
                                <w:i/>
                              </w:rPr>
                              <w:t>chatbot</w:t>
                            </w:r>
                            <w:r>
                              <w:t xml:space="preserve"> as a keyword from the year 1966 to 2019 in Scopus</w:t>
                            </w:r>
                            <w:bookmarkEnd w:id="13"/>
                            <w:bookmarkEnd w:id="14"/>
                            <w:bookmarkEnd w:id="15"/>
                          </w:p>
                          <w:p w14:paraId="5FCA70A5" w14:textId="5057EFD0" w:rsidR="00795620" w:rsidRPr="00F4123C" w:rsidRDefault="00795620" w:rsidP="00016717">
                            <w:pPr>
                              <w:pStyle w:val="Caption"/>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A2D7453" id="_x0000_t202" coordsize="21600,21600" o:spt="202" path="m,l,21600r21600,l21600,xe">
                <v:stroke joinstyle="miter"/>
                <v:path gradientshapeok="t" o:connecttype="rect"/>
              </v:shapetype>
              <v:shape id="Text Box 69" o:spid="_x0000_s1026" type="#_x0000_t202" style="position:absolute;left:0;text-align:left;margin-left:359.25pt;margin-top:389.9pt;width:410.45pt;height:282pt;z-index:-251658211;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" stroked="f">
                <v:textbox inset="1.44pt,1.44pt,1.44pt,1.44pt">
                  <w:txbxContent>
                    <w:p w14:paraId="5897DCAC" w14:textId="77777777" w:rsidR="00016717" w:rsidRDefault="00A8224E" w:rsidP="00016717">
                      <w:pPr>
                        <w:pStyle w:val="Caption"/>
                        <w:keepNext/>
                        <w:jc w:val="both"/>
                      </w:pPr>
                      <w:bookmarkStart w:id="16" w:name="_Hlk116871115"/>
                      <w:bookmarkEnd w:id="16"/>
                      <w:r>
                        <w:rPr>
                          <w:noProof/>
                        </w:rPr>
                        <w:drawing>
                          <wp:inline distT="0" distB="0" distL="0" distR="0" wp14:anchorId="17A74048" wp14:editId="65DC38EC">
                            <wp:extent cx="5166995" cy="3021330"/>
                            <wp:effectExtent l="0" t="0" r="0" b="7620"/>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a:picLocks noChangeAspect="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166995" cy="3021330"/>
                                    </a:xfrm>
                                    <a:prstGeom prst="rect">
                                      <a:avLst/>
                                    </a:prstGeom>
                                    <a:noFill/>
                                    <a:ln>
                                      <a:noFill/>
                                    </a:ln>
                                  </pic:spPr>
                                </pic:pic>
                              </a:graphicData>
                            </a:graphic>
                          </wp:inline>
                        </w:drawing>
                      </w:r>
                    </w:p>
                    <w:p w14:paraId="54F991B8" w14:textId="544A5318" w:rsidR="00016717" w:rsidRDefault="00016717" w:rsidP="00016717">
                      <w:pPr>
                        <w:pStyle w:val="Caption"/>
                      </w:pPr>
                      <w:bookmarkStart w:id="17" w:name="_Ref116870680"/>
                      <w:bookmarkStart w:id="18" w:name="_Toc117173788"/>
                      <w:bookmarkStart w:id="19" w:name="_Toc117175142"/>
                      <w:r>
                        <w:t>Figure 1.1.</w:t>
                      </w:r>
                      <w:r>
                        <w:fldChar w:fldCharType="begin"/>
                      </w:r>
                      <w:r>
                        <w:instrText>SEQ Figure_1.1. \* ARABIC</w:instrText>
                      </w:r>
                      <w:r>
                        <w:fldChar w:fldCharType="separate"/>
                      </w:r>
                      <w:r w:rsidR="005E4A3F">
                        <w:rPr>
                          <w:noProof/>
                        </w:rPr>
                        <w:t>1</w:t>
                      </w:r>
                      <w:r>
                        <w:fldChar w:fldCharType="end"/>
                      </w:r>
                      <w:bookmarkEnd w:id="17"/>
                      <w:r>
                        <w:t xml:space="preserve">. </w:t>
                      </w:r>
                      <w:bookmarkStart w:id="20" w:name="_Hlk116870487"/>
                      <w:r>
                        <w:t xml:space="preserve">Search results for </w:t>
                      </w:r>
                      <w:r w:rsidRPr="004C311A">
                        <w:rPr>
                          <w:i/>
                        </w:rPr>
                        <w:t>conversation agent</w:t>
                      </w:r>
                      <w:r>
                        <w:t xml:space="preserve"> or </w:t>
                      </w:r>
                      <w:r w:rsidRPr="004C311A">
                        <w:rPr>
                          <w:i/>
                        </w:rPr>
                        <w:t>chatbot</w:t>
                      </w:r>
                      <w:r>
                        <w:t xml:space="preserve"> as a keyword from the year 1966 to 2019 in Scopus</w:t>
                      </w:r>
                      <w:bookmarkEnd w:id="18"/>
                      <w:bookmarkEnd w:id="19"/>
                      <w:bookmarkEnd w:id="20"/>
                    </w:p>
                    <w:p w14:paraId="5FCA70A5" w14:textId="5057EFD0" w:rsidR="00795620" w:rsidRPr="00F4123C" w:rsidRDefault="00795620" w:rsidP="00016717">
                      <w:pPr>
                        <w:pStyle w:val="Caption"/>
                      </w:pPr>
                    </w:p>
                  </w:txbxContent>
                </v:textbox>
                <w10:wrap type="topAndBottom" anchorx="margin" anchory="margin"/>
              </v:shape>
            </w:pict>
          </mc:Fallback>
        </mc:AlternateContent>
      </w:r>
      <w:r w:rsidR="00DC7878" w:rsidRPr="00DC7878">
        <w:t xml:space="preserve">Over the years, chatbots have evolved and become Conversational Artificial Intelligence (AI), more commonly referred to as Conversational AI. This is due to chatbots adopting AI to perform Natural Language Understanding (NLU) and Natural Language Generation (NLG) instead of following pattern-matching or rule-based techniques </w:t>
      </w:r>
      <w:r w:rsidR="00D70203">
        <w:fldChar w:fldCharType="begin"/>
      </w:r>
      <w:r w:rsidR="00D70203">
        <w:instrText xml:space="preserve"> REF _Ref116927779 \n \h </w:instrText>
      </w:r>
      <w:r w:rsidR="00D70203">
        <w:fldChar w:fldCharType="separate"/>
      </w:r>
      <w:r w:rsidR="005E4A3F">
        <w:t xml:space="preserve">[4]. </w:t>
      </w:r>
      <w:r w:rsidR="00D70203">
        <w:fldChar w:fldCharType="end"/>
      </w:r>
      <w:r w:rsidR="00DC7878" w:rsidRPr="00DC7878">
        <w:t xml:space="preserve">Also, conversational AIs have recently gained traction, which is proven by </w:t>
      </w:r>
      <w:r w:rsidR="00411A01">
        <w:fldChar w:fldCharType="begin"/>
      </w:r>
      <w:r w:rsidR="00411A01">
        <w:instrText xml:space="preserve"> REF _Ref116870680 \h </w:instrText>
      </w:r>
      <w:r w:rsidR="00411A01">
        <w:fldChar w:fldCharType="separate"/>
      </w:r>
      <w:r w:rsidR="005E4A3F">
        <w:t>Figure 1.1.</w:t>
      </w:r>
      <w:r w:rsidR="005E4A3F">
        <w:rPr>
          <w:noProof/>
        </w:rPr>
        <w:t>1</w:t>
      </w:r>
      <w:r w:rsidR="00411A01">
        <w:fldChar w:fldCharType="end"/>
      </w:r>
      <w:r w:rsidR="00411A01">
        <w:t xml:space="preserve"> </w:t>
      </w:r>
      <w:r w:rsidR="00DC7878" w:rsidRPr="00DC7878">
        <w:t xml:space="preserve">taken from Scopus </w:t>
      </w:r>
      <w:r w:rsidR="00DD06F3">
        <w:fldChar w:fldCharType="begin"/>
      </w:r>
      <w:r w:rsidR="00DD06F3">
        <w:instrText xml:space="preserve"> REF _Ref116928006 \n \h </w:instrText>
      </w:r>
      <w:r w:rsidR="00DD06F3">
        <w:fldChar w:fldCharType="separate"/>
      </w:r>
      <w:r w:rsidR="005E4A3F">
        <w:t>[5]</w:t>
      </w:r>
      <w:r w:rsidR="00DD06F3">
        <w:fldChar w:fldCharType="end"/>
      </w:r>
      <w:r w:rsidR="00DC7878" w:rsidRPr="00DC7878">
        <w:t>, according to which there is a major increase in publications related to conversational AIs.</w:t>
      </w:r>
    </w:p>
    <w:p w14:paraId="5F1B39D5" w14:textId="63D2CF5C" w:rsidR="003E733C" w:rsidRDefault="00EA4090" w:rsidP="00BE6ED0">
      <w:pPr>
        <w:spacing w:before="0" w:line="360" w:lineRule="auto"/>
        <w:ind w:firstLine="360"/>
      </w:pPr>
      <w:r w:rsidRPr="00EA4090">
        <w:lastRenderedPageBreak/>
        <w:t xml:space="preserve">Initially, since conversational AIs were developed from the ground up, it required developers with years of experience and expertise. </w:t>
      </w:r>
      <w:proofErr w:type="gramStart"/>
      <w:r w:rsidRPr="00EA4090">
        <w:t>Later on</w:t>
      </w:r>
      <w:proofErr w:type="gramEnd"/>
      <w:r w:rsidRPr="00EA4090">
        <w:t xml:space="preserve">, local server-based frameworks like Rasa open-source </w:t>
      </w:r>
      <w:r w:rsidR="00E03FA2">
        <w:fldChar w:fldCharType="begin"/>
      </w:r>
      <w:r w:rsidR="00E03FA2">
        <w:instrText xml:space="preserve"> REF _Ref116928314 \n \h </w:instrText>
      </w:r>
      <w:r w:rsidR="00E03FA2">
        <w:fldChar w:fldCharType="separate"/>
      </w:r>
      <w:r w:rsidR="005E4A3F">
        <w:t>[6]</w:t>
      </w:r>
      <w:r w:rsidR="00E03FA2">
        <w:fldChar w:fldCharType="end"/>
      </w:r>
      <w:r w:rsidRPr="00EA4090">
        <w:t xml:space="preserve">, with a CLI were created, which provided developers the ability to create conversational AIs without having to build them from scratch. Using a framework like Rasa, they can create conversational AIs by configuring the required </w:t>
      </w:r>
      <w:r w:rsidR="000975C7">
        <w:t>Yet Another Markup Language</w:t>
      </w:r>
      <w:r w:rsidRPr="00EA4090">
        <w:t xml:space="preserve"> </w:t>
      </w:r>
      <w:r w:rsidR="000975C7">
        <w:t>(</w:t>
      </w:r>
      <w:r w:rsidRPr="00EA4090">
        <w:t>YAML</w:t>
      </w:r>
      <w:r w:rsidR="000975C7">
        <w:t>)</w:t>
      </w:r>
      <w:r w:rsidRPr="00EA4090">
        <w:t xml:space="preserve"> files and then executing commands in the </w:t>
      </w:r>
      <w:r w:rsidR="000975C7">
        <w:t>Command Line Interface</w:t>
      </w:r>
      <w:r w:rsidRPr="00EA4090">
        <w:t xml:space="preserve"> </w:t>
      </w:r>
      <w:r w:rsidR="000975C7">
        <w:t>(</w:t>
      </w:r>
      <w:r w:rsidRPr="00EA4090">
        <w:t>CLI</w:t>
      </w:r>
      <w:r w:rsidR="000975C7">
        <w:t>)</w:t>
      </w:r>
      <w:r w:rsidRPr="00EA4090">
        <w:t xml:space="preserve"> to train the </w:t>
      </w:r>
      <w:r w:rsidR="000975C7">
        <w:t>Machine Learning</w:t>
      </w:r>
      <w:r w:rsidRPr="00EA4090">
        <w:t xml:space="preserve"> </w:t>
      </w:r>
      <w:r w:rsidR="000975C7">
        <w:t>(</w:t>
      </w:r>
      <w:r w:rsidRPr="00EA4090">
        <w:t>ML</w:t>
      </w:r>
      <w:r w:rsidR="000975C7">
        <w:t>)</w:t>
      </w:r>
      <w:r w:rsidRPr="00EA4090">
        <w:t xml:space="preserve"> model required for the </w:t>
      </w:r>
      <w:r w:rsidR="000975C7">
        <w:t>C</w:t>
      </w:r>
      <w:r w:rsidRPr="00EA4090">
        <w:t xml:space="preserve">onversational AI. Even the approach of using a framework like Rasa still requires some level of expertise since it requires configuring the YAML files, which, if not configured correctly, could cause runtime errors when trying to train the model using the CLI commands. The user should also know the specific CLI commands that are required. Also, cloud-based frameworks such as Google Dialogflow </w:t>
      </w:r>
      <w:r w:rsidR="00091C12">
        <w:fldChar w:fldCharType="begin"/>
      </w:r>
      <w:r w:rsidR="00091C12">
        <w:instrText xml:space="preserve"> REF _Ref116928626 \n \h </w:instrText>
      </w:r>
      <w:r w:rsidR="00091C12">
        <w:fldChar w:fldCharType="separate"/>
      </w:r>
      <w:r w:rsidR="005E4A3F">
        <w:t>[7]</w:t>
      </w:r>
      <w:r w:rsidR="00091C12">
        <w:fldChar w:fldCharType="end"/>
      </w:r>
      <w:r w:rsidRPr="00EA4090">
        <w:t xml:space="preserve">, Amazon Lex </w:t>
      </w:r>
      <w:r w:rsidR="00091C12">
        <w:fldChar w:fldCharType="begin"/>
      </w:r>
      <w:r w:rsidR="00091C12">
        <w:instrText xml:space="preserve"> REF _Ref116928760 \n \h </w:instrText>
      </w:r>
      <w:r w:rsidR="00091C12">
        <w:fldChar w:fldCharType="separate"/>
      </w:r>
      <w:r w:rsidR="005E4A3F">
        <w:t>[8]</w:t>
      </w:r>
      <w:r w:rsidR="00091C12">
        <w:fldChar w:fldCharType="end"/>
      </w:r>
      <w:r w:rsidRPr="00EA4090">
        <w:t>, and Microsoft LUI</w:t>
      </w:r>
      <w:r w:rsidR="00091C12">
        <w:t>S</w:t>
      </w:r>
      <w:r w:rsidRPr="00EA4090">
        <w:t xml:space="preserve"> </w:t>
      </w:r>
      <w:r w:rsidR="00091C12">
        <w:fldChar w:fldCharType="begin"/>
      </w:r>
      <w:r w:rsidR="00091C12">
        <w:instrText xml:space="preserve"> REF _Ref116929007 \n \h </w:instrText>
      </w:r>
      <w:r w:rsidR="00091C12">
        <w:fldChar w:fldCharType="separate"/>
      </w:r>
      <w:r w:rsidR="005E4A3F">
        <w:t>[9]</w:t>
      </w:r>
      <w:r w:rsidR="00091C12">
        <w:fldChar w:fldCharType="end"/>
      </w:r>
      <w:r w:rsidRPr="00EA4090">
        <w:t xml:space="preserve">, with a </w:t>
      </w:r>
      <w:r w:rsidR="000975C7">
        <w:t>Graphical User Interface (</w:t>
      </w:r>
      <w:r w:rsidRPr="00EA4090">
        <w:t>GUI</w:t>
      </w:r>
      <w:r w:rsidR="000975C7">
        <w:t>)</w:t>
      </w:r>
      <w:r w:rsidRPr="00EA4090">
        <w:t xml:space="preserve"> as the development console, were introduced. Even though the GUI-based frameworks simplified the process of creating a conversational AI, its functionalities are still limited since they do not provide the ability to fully configure the ML pipeline and policy components required to train a </w:t>
      </w:r>
      <w:r w:rsidR="004C311A">
        <w:t>ML</w:t>
      </w:r>
      <w:r w:rsidRPr="00EA4090">
        <w:t xml:space="preserve"> model.</w:t>
      </w:r>
    </w:p>
    <w:p w14:paraId="4489A84F" w14:textId="2136D5E8" w:rsidR="009846D2" w:rsidRDefault="00C25945" w:rsidP="00BE6ED0">
      <w:pPr>
        <w:spacing w:before="0" w:line="360" w:lineRule="auto"/>
        <w:ind w:firstLine="360"/>
      </w:pPr>
      <w:r w:rsidRPr="00C25945">
        <w:t xml:space="preserve">Conversational AIs use </w:t>
      </w:r>
      <w:r w:rsidR="004C311A">
        <w:t>ML</w:t>
      </w:r>
      <w:r w:rsidRPr="00C25945">
        <w:t xml:space="preserve"> models that are trained on human conversation data which provides them with the capability to handle complex queries that are handed to them and </w:t>
      </w:r>
      <w:proofErr w:type="gramStart"/>
      <w:r w:rsidRPr="00C25945">
        <w:t>has the ability to</w:t>
      </w:r>
      <w:proofErr w:type="gramEnd"/>
      <w:r w:rsidRPr="00C25945">
        <w:t xml:space="preserve"> have conversations that are much more natural </w:t>
      </w:r>
      <w:r w:rsidR="00B86200">
        <w:fldChar w:fldCharType="begin"/>
      </w:r>
      <w:r w:rsidR="00B86200">
        <w:instrText xml:space="preserve"> REF _Ref116930222 \n \h </w:instrText>
      </w:r>
      <w:r w:rsidR="00B86200">
        <w:fldChar w:fldCharType="separate"/>
      </w:r>
      <w:r w:rsidR="005E4A3F">
        <w:t xml:space="preserve">[10]. </w:t>
      </w:r>
      <w:r w:rsidR="00B86200">
        <w:fldChar w:fldCharType="end"/>
      </w:r>
      <w:r w:rsidRPr="00C25945">
        <w:t xml:space="preserve">Training these models requires expertise. Generally, it requires having to work with the backend, knowing the CLI commands required to split the data into training and testing and then carrying out the model training. Just training alone does not suffice, it is also vital that the right model that performs the best is chosen, and this requires experimenting with the hyperparameters and then looking for any overfittings or underfittings in the learning curve which also require expertise </w:t>
      </w:r>
      <w:r w:rsidR="00B86200">
        <w:fldChar w:fldCharType="begin"/>
      </w:r>
      <w:r w:rsidR="00B86200">
        <w:instrText xml:space="preserve"> REF _Ref116930235 \n \h </w:instrText>
      </w:r>
      <w:r w:rsidR="00B86200">
        <w:fldChar w:fldCharType="separate"/>
      </w:r>
      <w:r w:rsidR="005E4A3F">
        <w:t xml:space="preserve">[11]. </w:t>
      </w:r>
      <w:r w:rsidR="00B86200">
        <w:fldChar w:fldCharType="end"/>
      </w:r>
    </w:p>
    <w:p w14:paraId="15DCA134" w14:textId="1C78B805" w:rsidR="00C718BA" w:rsidRDefault="00514E34" w:rsidP="00BE6ED0">
      <w:pPr>
        <w:spacing w:before="0" w:line="360" w:lineRule="auto"/>
        <w:ind w:firstLine="360"/>
      </w:pPr>
      <w:r>
        <w:t xml:space="preserve">One of the major issues in supervised </w:t>
      </w:r>
      <w:r w:rsidR="004C311A">
        <w:t>ML</w:t>
      </w:r>
      <w:r>
        <w:t xml:space="preserve"> is that models do not generalize from seen data to unseen data, which is called overfitting</w:t>
      </w:r>
      <w:r w:rsidR="00116482">
        <w:t xml:space="preserve"> </w:t>
      </w:r>
      <w:r w:rsidR="00116482">
        <w:fldChar w:fldCharType="begin"/>
      </w:r>
      <w:r w:rsidR="00116482">
        <w:instrText xml:space="preserve"> REF _Ref116930400 \n \h </w:instrText>
      </w:r>
      <w:r w:rsidR="00116482">
        <w:fldChar w:fldCharType="separate"/>
      </w:r>
      <w:r w:rsidR="005E4A3F">
        <w:t xml:space="preserve">[12]. </w:t>
      </w:r>
      <w:r w:rsidR="00116482">
        <w:fldChar w:fldCharType="end"/>
      </w:r>
      <w:r w:rsidR="00116482">
        <w:t xml:space="preserve"> </w:t>
      </w:r>
      <w:r>
        <w:t xml:space="preserve">Due to overfitting, the model performs well on training data but performs poorly on testing data. This is due to the over-fitted model having difficulty in coping with the pieces of information in the </w:t>
      </w:r>
      <w:r>
        <w:lastRenderedPageBreak/>
        <w:t>testing data set, which may be different from the training data set. Also, over-fitted models are inclined to memorize all the data, including the unavoidable noise in the training data set, rather than learning the discipline behind the data set</w:t>
      </w:r>
      <w:r w:rsidR="00DC384D">
        <w:t xml:space="preserve"> </w:t>
      </w:r>
      <w:r w:rsidR="00DC384D">
        <w:fldChar w:fldCharType="begin"/>
      </w:r>
      <w:r w:rsidR="00DC384D">
        <w:instrText xml:space="preserve"> REF _Ref116930448 \n \h </w:instrText>
      </w:r>
      <w:r w:rsidR="00DC384D">
        <w:fldChar w:fldCharType="separate"/>
      </w:r>
      <w:r w:rsidR="005E4A3F">
        <w:t xml:space="preserve">[13]. </w:t>
      </w:r>
      <w:r w:rsidR="00DC384D">
        <w:fldChar w:fldCharType="end"/>
      </w:r>
    </w:p>
    <w:p w14:paraId="05126370" w14:textId="48FC33CB" w:rsidR="00273133" w:rsidRDefault="00346CAC" w:rsidP="00BE6ED0">
      <w:pPr>
        <w:spacing w:before="0" w:line="360" w:lineRule="auto"/>
        <w:ind w:firstLine="360"/>
      </w:pPr>
      <w:r>
        <w:t>Generally, the cause for overfitting is categorized into three kinds</w:t>
      </w:r>
      <w:r w:rsidR="00FF11CF">
        <w:t xml:space="preserve"> </w:t>
      </w:r>
      <w:r w:rsidR="00DC384D">
        <w:fldChar w:fldCharType="begin"/>
      </w:r>
      <w:r w:rsidR="00DC384D">
        <w:instrText xml:space="preserve"> REF _Ref116930448 \n \h </w:instrText>
      </w:r>
      <w:r w:rsidR="00DC384D">
        <w:fldChar w:fldCharType="separate"/>
      </w:r>
      <w:r w:rsidR="005E4A3F">
        <w:t xml:space="preserve">[13]. </w:t>
      </w:r>
      <w:r w:rsidR="00DC384D">
        <w:fldChar w:fldCharType="end"/>
      </w:r>
      <w:r>
        <w:t xml:space="preserve"> The first is, noise learning on the training data set, this occurs either when the training data set is too small, has </w:t>
      </w:r>
      <w:r w:rsidR="008A7AD2">
        <w:t>fewer</w:t>
      </w:r>
      <w:r>
        <w:t xml:space="preserve"> representative data or else has too many noises. This creates a higher chance of the noises being learnt, which then acts as a basis </w:t>
      </w:r>
      <w:r w:rsidR="008A7AD2">
        <w:t>for</w:t>
      </w:r>
      <w:r>
        <w:t xml:space="preserve"> predictions </w:t>
      </w:r>
      <w:r w:rsidR="002A4EF1">
        <w:fldChar w:fldCharType="begin"/>
      </w:r>
      <w:r w:rsidR="002A4EF1">
        <w:instrText xml:space="preserve"> REF _Ref116931056 \n \h </w:instrText>
      </w:r>
      <w:r w:rsidR="002A4EF1">
        <w:fldChar w:fldCharType="separate"/>
      </w:r>
      <w:r w:rsidR="005E4A3F">
        <w:t xml:space="preserve">[14]. </w:t>
      </w:r>
      <w:r w:rsidR="002A4EF1">
        <w:fldChar w:fldCharType="end"/>
      </w:r>
      <w:r w:rsidR="002A4EF1">
        <w:t xml:space="preserve"> </w:t>
      </w:r>
      <w:r>
        <w:t xml:space="preserve">The second category is hypothesis complexity, which refers to the trade-off in complexity, which is a trade-off between variance and bias. It refers to the equilibrium between accuracy and consistency. When the algorithm has too many inputs, the model becomes accurate on average with lower consistency </w:t>
      </w:r>
      <w:r w:rsidR="002A4EF1">
        <w:fldChar w:fldCharType="begin"/>
      </w:r>
      <w:r w:rsidR="002A4EF1">
        <w:instrText xml:space="preserve"> REF _Ref116931056 \n \h </w:instrText>
      </w:r>
      <w:r w:rsidR="002A4EF1">
        <w:fldChar w:fldCharType="separate"/>
      </w:r>
      <w:r w:rsidR="005E4A3F">
        <w:t xml:space="preserve">[14]. </w:t>
      </w:r>
      <w:r w:rsidR="002A4EF1">
        <w:fldChar w:fldCharType="end"/>
      </w:r>
      <w:r w:rsidR="002A4EF1">
        <w:t xml:space="preserve"> </w:t>
      </w:r>
      <w:r>
        <w:t xml:space="preserve">This means the model can be drastically different on different data sets. The third category is multiple comparison procedures that are ubiquitous in induction algorithms, and in other AI algorithms </w:t>
      </w:r>
      <w:r w:rsidR="00AD2FC6">
        <w:fldChar w:fldCharType="begin"/>
      </w:r>
      <w:r w:rsidR="00AD2FC6">
        <w:instrText xml:space="preserve"> REF _Ref116931455 \n \h </w:instrText>
      </w:r>
      <w:r w:rsidR="00AD2FC6">
        <w:fldChar w:fldCharType="separate"/>
      </w:r>
      <w:r w:rsidR="005E4A3F">
        <w:t xml:space="preserve">[15]. </w:t>
      </w:r>
      <w:r w:rsidR="00AD2FC6">
        <w:fldChar w:fldCharType="end"/>
      </w:r>
      <w:r>
        <w:t>During these processes, multiple items are compared based on the scores from an evaluation function and the item with the maximum score is selected. Nevertheless, this process is likely to choose items that will not improve, or even reduce the classification accuracy.</w:t>
      </w:r>
    </w:p>
    <w:p w14:paraId="1C8BED38" w14:textId="376E1B42" w:rsidR="00346CAC" w:rsidRDefault="00C367A1" w:rsidP="00BE6ED0">
      <w:pPr>
        <w:spacing w:before="0" w:line="360" w:lineRule="auto"/>
        <w:ind w:firstLine="360"/>
      </w:pPr>
      <w:r>
        <w:t xml:space="preserve">Underfitting is another issue that is faced when training a model, it occurs when the model is not able to accurately capture the relationship between the input and output variables, which produces a high error rate on both the training data set and the testing data set </w:t>
      </w:r>
      <w:r w:rsidR="00AB1C0F">
        <w:fldChar w:fldCharType="begin"/>
      </w:r>
      <w:r w:rsidR="00AB1C0F">
        <w:instrText xml:space="preserve"> REF _Ref116931543 \n \h </w:instrText>
      </w:r>
      <w:r w:rsidR="00AB1C0F">
        <w:fldChar w:fldCharType="separate"/>
      </w:r>
      <w:r w:rsidR="005E4A3F">
        <w:t xml:space="preserve">[16]. </w:t>
      </w:r>
      <w:r w:rsidR="00AB1C0F">
        <w:fldChar w:fldCharType="end"/>
      </w:r>
      <w:r>
        <w:t xml:space="preserve">This occurs when a model is too simple, which can be due to the model requiring more training time, less regularization, or more input features </w:t>
      </w:r>
      <w:r w:rsidR="00AB1C0F">
        <w:fldChar w:fldCharType="begin"/>
      </w:r>
      <w:r w:rsidR="00AB1C0F">
        <w:instrText xml:space="preserve"> REF _Ref116931543 \n \h </w:instrText>
      </w:r>
      <w:r w:rsidR="00AB1C0F">
        <w:fldChar w:fldCharType="separate"/>
      </w:r>
      <w:r w:rsidR="005E4A3F">
        <w:t xml:space="preserve">[16]. </w:t>
      </w:r>
      <w:r w:rsidR="00AB1C0F">
        <w:fldChar w:fldCharType="end"/>
      </w:r>
      <w:r w:rsidR="00AB1C0F">
        <w:t xml:space="preserve"> </w:t>
      </w:r>
      <w:proofErr w:type="gramStart"/>
      <w:r>
        <w:t>Similar to</w:t>
      </w:r>
      <w:proofErr w:type="gramEnd"/>
      <w:r>
        <w:t xml:space="preserve"> overfitting, when underfitting occurs, a model is unable to establish the dominant trend within the data, which results in training errors and the model performs poorly. Low variance and high bias are good indicators of underfitting. Due to this behaviour being visible while using the training data set, it is easier to identify underfitted models </w:t>
      </w:r>
      <w:r w:rsidR="003058C1">
        <w:t>than</w:t>
      </w:r>
      <w:r>
        <w:t xml:space="preserve"> overfitted models.</w:t>
      </w:r>
    </w:p>
    <w:p w14:paraId="6454D8A9" w14:textId="02F8EBAE" w:rsidR="00EB320A" w:rsidRDefault="001E2BB6" w:rsidP="00AA02F8">
      <w:pPr>
        <w:spacing w:before="0" w:line="360" w:lineRule="auto"/>
        <w:ind w:firstLine="360"/>
      </w:pPr>
      <w:r>
        <w:t>Most users who are non-</w:t>
      </w:r>
      <w:r w:rsidR="004C311A">
        <w:t>ML</w:t>
      </w:r>
      <w:r>
        <w:t xml:space="preserve"> experts are unable to identify when a model either overfits or underfits, by looking at the learning curve. </w:t>
      </w:r>
      <w:r w:rsidR="00021BAE">
        <w:t>As shown in</w:t>
      </w:r>
      <w:r w:rsidR="007E0F58">
        <w:t xml:space="preserve"> </w:t>
      </w:r>
      <w:r w:rsidR="007E0F58">
        <w:fldChar w:fldCharType="begin"/>
      </w:r>
      <w:r w:rsidR="007E0F58">
        <w:instrText xml:space="preserve"> REF _Ref116870941 \h </w:instrText>
      </w:r>
      <w:r w:rsidR="007E0F58">
        <w:fldChar w:fldCharType="separate"/>
      </w:r>
      <w:r w:rsidR="005E4A3F">
        <w:t>Figure 1.1.</w:t>
      </w:r>
      <w:r w:rsidR="005E4A3F">
        <w:rPr>
          <w:noProof/>
        </w:rPr>
        <w:t>2</w:t>
      </w:r>
      <w:r w:rsidR="007E0F58">
        <w:fldChar w:fldCharType="end"/>
      </w:r>
      <w:r w:rsidR="00021BAE">
        <w:t>,</w:t>
      </w:r>
      <w:r>
        <w:t xml:space="preserve"> which depicts the data retrieved by the survey conducted, it is evident that the majority are </w:t>
      </w:r>
      <w:r w:rsidR="00AA02F8">
        <w:rPr>
          <w:noProof/>
        </w:rPr>
        <w:lastRenderedPageBreak/>
        <mc:AlternateContent>
          <mc:Choice Requires="wps">
            <w:drawing>
              <wp:anchor distT="0" distB="0" distL="114300" distR="114300" simplePos="0" relativeHeight="251658270" behindDoc="1" locked="0" layoutInCell="1" allowOverlap="1" wp14:anchorId="5D08D821" wp14:editId="6E26FD3E">
                <wp:simplePos x="0" y="0"/>
                <wp:positionH relativeFrom="margin">
                  <wp:align>right</wp:align>
                </wp:positionH>
                <wp:positionV relativeFrom="margin">
                  <wp:align>top</wp:align>
                </wp:positionV>
                <wp:extent cx="5212715" cy="3040380"/>
                <wp:effectExtent l="0" t="0" r="6985" b="7620"/>
                <wp:wrapTopAndBottom/>
                <wp:docPr id="70" name="Text 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2715" cy="3040380"/>
                        </a:xfrm>
                        <a:prstGeom prst="rect">
                          <a:avLst/>
                        </a:prstGeom>
                        <a:solidFill>
                          <a:srgbClr val="FFFFFF"/>
                        </a:solidFill>
                        <a:ln w="9525">
                          <a:noFill/>
                          <a:miter lim="800000"/>
                          <a:headEnd/>
                          <a:tailEnd/>
                        </a:ln>
                      </wps:spPr>
                      <wps:txbx>
                        <w:txbxContent>
                          <w:p w14:paraId="0A8A1515" w14:textId="77777777" w:rsidR="0011509E" w:rsidRDefault="007262E6" w:rsidP="0011509E">
                            <w:pPr>
                              <w:pStyle w:val="Caption"/>
                              <w:keepNext/>
                              <w:jc w:val="both"/>
                            </w:pPr>
                            <w:r>
                              <w:rPr>
                                <w:noProof/>
                              </w:rPr>
                              <w:drawing>
                                <wp:inline distT="0" distB="0" distL="0" distR="0" wp14:anchorId="69D016F9" wp14:editId="67C5AB9B">
                                  <wp:extent cx="5166995" cy="2262918"/>
                                  <wp:effectExtent l="0" t="0" r="0" b="4445"/>
                                  <wp:docPr id="46" name="Picture 4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Chart, pie chart&#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166995" cy="2262918"/>
                                          </a:xfrm>
                                          <a:prstGeom prst="rect">
                                            <a:avLst/>
                                          </a:prstGeom>
                                          <a:noFill/>
                                          <a:ln>
                                            <a:noFill/>
                                          </a:ln>
                                        </pic:spPr>
                                      </pic:pic>
                                    </a:graphicData>
                                  </a:graphic>
                                </wp:inline>
                              </w:drawing>
                            </w:r>
                          </w:p>
                          <w:p w14:paraId="6E576BA4" w14:textId="4E68D09C" w:rsidR="0011509E" w:rsidRDefault="0011509E" w:rsidP="00B35D9B">
                            <w:pPr>
                              <w:pStyle w:val="Caption"/>
                            </w:pPr>
                            <w:bookmarkStart w:id="21" w:name="_Ref116870941"/>
                            <w:bookmarkStart w:id="22" w:name="_Toc117173789"/>
                            <w:bookmarkStart w:id="23" w:name="_Toc117175143"/>
                            <w:r>
                              <w:t>Figure 1.1.</w:t>
                            </w:r>
                            <w:r w:rsidR="00E829A8">
                              <w:fldChar w:fldCharType="begin"/>
                            </w:r>
                            <w:r w:rsidR="00E829A8">
                              <w:instrText xml:space="preserve"> SEQ Figure_1.1. \* AR</w:instrText>
                            </w:r>
                            <w:r w:rsidR="00E829A8">
                              <w:instrText xml:space="preserve">ABIC </w:instrText>
                            </w:r>
                            <w:r w:rsidR="00E829A8">
                              <w:fldChar w:fldCharType="separate"/>
                            </w:r>
                            <w:r w:rsidR="005E4A3F">
                              <w:rPr>
                                <w:noProof/>
                              </w:rPr>
                              <w:t>2</w:t>
                            </w:r>
                            <w:r w:rsidR="00E829A8">
                              <w:rPr>
                                <w:noProof/>
                              </w:rPr>
                              <w:fldChar w:fldCharType="end"/>
                            </w:r>
                            <w:bookmarkEnd w:id="21"/>
                            <w:r>
                              <w:t xml:space="preserve">. </w:t>
                            </w:r>
                            <w:r w:rsidR="00B35D9B" w:rsidRPr="006E3D2C">
                              <w:t>Summary of responses for whether people can identify whether a model is overfitting or underfitting by looking at the learning curve</w:t>
                            </w:r>
                            <w:bookmarkEnd w:id="22"/>
                            <w:bookmarkEnd w:id="23"/>
                          </w:p>
                          <w:p w14:paraId="35C97539" w14:textId="1CD74BF7" w:rsidR="0093410F" w:rsidRPr="00F4123C" w:rsidRDefault="0093410F" w:rsidP="0093410F">
                            <w:pPr>
                              <w:pStyle w:val="Caption"/>
                              <w:jc w:val="both"/>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08D821" id="Text Box 70" o:spid="_x0000_s1027" type="#_x0000_t202" style="position:absolute;left:0;text-align:left;margin-left:359.25pt;margin-top:0;width:410.45pt;height:239.4pt;z-index:-251658210;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" stroked="f">
                <v:textbox inset="1.44pt,1.44pt,1.44pt,1.44pt">
                  <w:txbxContent>
                    <w:p w14:paraId="0A8A1515" w14:textId="77777777" w:rsidR="0011509E" w:rsidRDefault="007262E6" w:rsidP="0011509E">
                      <w:pPr>
                        <w:pStyle w:val="Caption"/>
                        <w:keepNext/>
                        <w:jc w:val="both"/>
                      </w:pPr>
                      <w:r>
                        <w:rPr>
                          <w:noProof/>
                        </w:rPr>
                        <w:drawing>
                          <wp:inline distT="0" distB="0" distL="0" distR="0" wp14:anchorId="69D016F9" wp14:editId="67C5AB9B">
                            <wp:extent cx="5166995" cy="2262918"/>
                            <wp:effectExtent l="0" t="0" r="0" b="4445"/>
                            <wp:docPr id="46" name="Picture 4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Chart, pie chart&#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166995" cy="2262918"/>
                                    </a:xfrm>
                                    <a:prstGeom prst="rect">
                                      <a:avLst/>
                                    </a:prstGeom>
                                    <a:noFill/>
                                    <a:ln>
                                      <a:noFill/>
                                    </a:ln>
                                  </pic:spPr>
                                </pic:pic>
                              </a:graphicData>
                            </a:graphic>
                          </wp:inline>
                        </w:drawing>
                      </w:r>
                    </w:p>
                    <w:p w14:paraId="6E576BA4" w14:textId="4E68D09C" w:rsidR="0011509E" w:rsidRDefault="0011509E" w:rsidP="00B35D9B">
                      <w:pPr>
                        <w:pStyle w:val="Caption"/>
                      </w:pPr>
                      <w:bookmarkStart w:id="24" w:name="_Ref116870941"/>
                      <w:bookmarkStart w:id="25" w:name="_Toc117173789"/>
                      <w:bookmarkStart w:id="26" w:name="_Toc117175143"/>
                      <w:r>
                        <w:t>Figure 1.1.</w:t>
                      </w:r>
                      <w:r w:rsidR="00E829A8">
                        <w:fldChar w:fldCharType="begin"/>
                      </w:r>
                      <w:r w:rsidR="00E829A8">
                        <w:instrText xml:space="preserve"> SEQ Figure_1.1. \* AR</w:instrText>
                      </w:r>
                      <w:r w:rsidR="00E829A8">
                        <w:instrText xml:space="preserve">ABIC </w:instrText>
                      </w:r>
                      <w:r w:rsidR="00E829A8">
                        <w:fldChar w:fldCharType="separate"/>
                      </w:r>
                      <w:r w:rsidR="005E4A3F">
                        <w:rPr>
                          <w:noProof/>
                        </w:rPr>
                        <w:t>2</w:t>
                      </w:r>
                      <w:r w:rsidR="00E829A8">
                        <w:rPr>
                          <w:noProof/>
                        </w:rPr>
                        <w:fldChar w:fldCharType="end"/>
                      </w:r>
                      <w:bookmarkEnd w:id="24"/>
                      <w:r>
                        <w:t xml:space="preserve">. </w:t>
                      </w:r>
                      <w:r w:rsidR="00B35D9B" w:rsidRPr="006E3D2C">
                        <w:t>Summary of responses for whether people can identify whether a model is overfitting or underfitting by looking at the learning curve</w:t>
                      </w:r>
                      <w:bookmarkEnd w:id="25"/>
                      <w:bookmarkEnd w:id="26"/>
                    </w:p>
                    <w:p w14:paraId="35C97539" w14:textId="1CD74BF7" w:rsidR="0093410F" w:rsidRPr="00F4123C" w:rsidRDefault="0093410F" w:rsidP="0093410F">
                      <w:pPr>
                        <w:pStyle w:val="Caption"/>
                        <w:jc w:val="both"/>
                      </w:pPr>
                    </w:p>
                  </w:txbxContent>
                </v:textbox>
                <w10:wrap type="topAndBottom" anchorx="margin" anchory="margin"/>
              </v:shape>
            </w:pict>
          </mc:Fallback>
        </mc:AlternateContent>
      </w:r>
      <w:r>
        <w:t>unable to identify when a model overfits or underfits by looking at the learning curve. Most of these users are also unable to use methods like callbacks, early stopping and checkpointing to help stop the model training at the right epoch which is not too high to cause overfitting or else too low to cause underfitting.</w:t>
      </w:r>
    </w:p>
    <w:p w14:paraId="496E3371" w14:textId="00F0ACB3" w:rsidR="00C718BA" w:rsidRDefault="00C718BA">
      <w:pPr>
        <w:pStyle w:val="Heading2"/>
        <w:numPr>
          <w:ilvl w:val="1"/>
          <w:numId w:val="1"/>
        </w:numPr>
        <w:spacing w:before="0" w:after="240" w:line="360" w:lineRule="auto"/>
      </w:pPr>
      <w:bookmarkStart w:id="27" w:name="_Toc117182538"/>
      <w:r>
        <w:t>Research Gap</w:t>
      </w:r>
      <w:bookmarkEnd w:id="27"/>
    </w:p>
    <w:p w14:paraId="588CE353" w14:textId="7B19612A" w:rsidR="00C36320" w:rsidRDefault="00637B2B" w:rsidP="00BE6ED0">
      <w:pPr>
        <w:spacing w:before="0" w:line="360" w:lineRule="auto"/>
        <w:ind w:firstLine="360"/>
      </w:pPr>
      <w:r w:rsidRPr="00637B2B">
        <w:t>As stated earlier, both the local server conversational AI development framework Rasa open-source and the cloud-based conversational AI development frameworks such as Google Dialogflow, Amazon Lex, and Microsoft LUI</w:t>
      </w:r>
      <w:r w:rsidR="00091C12">
        <w:t>S</w:t>
      </w:r>
      <w:r w:rsidRPr="00637B2B">
        <w:t xml:space="preserve"> have their advantages, as well as limitations. The advantages are that Rasa open-source </w:t>
      </w:r>
      <w:proofErr w:type="gramStart"/>
      <w:r w:rsidRPr="00637B2B">
        <w:t>has the ability to</w:t>
      </w:r>
      <w:proofErr w:type="gramEnd"/>
      <w:r w:rsidRPr="00637B2B">
        <w:t xml:space="preserve"> fully configure </w:t>
      </w:r>
      <w:r w:rsidR="004C311A">
        <w:t>ML</w:t>
      </w:r>
      <w:r w:rsidRPr="00637B2B">
        <w:t xml:space="preserve"> pipeline and policy components to train </w:t>
      </w:r>
      <w:r w:rsidR="004C311A">
        <w:t>ML</w:t>
      </w:r>
      <w:r w:rsidRPr="00637B2B">
        <w:t xml:space="preserve"> models for conversational AIs, and the cloud-based frameworks provide a GUI to build the conversational AI without having to work with the backend. However, Rasa </w:t>
      </w:r>
      <w:proofErr w:type="gramStart"/>
      <w:r w:rsidRPr="00637B2B">
        <w:t>open-source</w:t>
      </w:r>
      <w:proofErr w:type="gramEnd"/>
      <w:r w:rsidRPr="00637B2B">
        <w:t xml:space="preserve"> requires working with the backend to configure the YAML files to configure the </w:t>
      </w:r>
      <w:r w:rsidR="004C311A">
        <w:t>ML</w:t>
      </w:r>
      <w:r w:rsidRPr="00637B2B">
        <w:t xml:space="preserve"> pipeline and policy components, as well as executing CLI commands to train the model, both of which require significant expertise. When it comes to cloud-based frameworks', the ability to configure the </w:t>
      </w:r>
      <w:r w:rsidR="000975C7">
        <w:t>ML</w:t>
      </w:r>
      <w:r w:rsidRPr="00637B2B">
        <w:t xml:space="preserve"> pipeline and policy components is limited, so much so that users do not get to decide on what pipeline and policy components to use, instead they are required to train the model with whatever the configurations the cloud-platform provides.</w:t>
      </w:r>
      <w:r w:rsidR="00036EBF">
        <w:t xml:space="preserve"> </w:t>
      </w:r>
    </w:p>
    <w:p w14:paraId="73C43904" w14:textId="0F379AED" w:rsidR="003E3772" w:rsidRDefault="00D04FAD" w:rsidP="00BE6ED0">
      <w:pPr>
        <w:spacing w:before="0" w:line="360" w:lineRule="auto"/>
        <w:ind w:firstLine="360"/>
      </w:pPr>
      <w:r w:rsidRPr="00D04FAD">
        <w:lastRenderedPageBreak/>
        <w:t xml:space="preserve">The proposed solution to this was to combine the advantages of both the frameworks, which was Rasa open-sources’ ability to configure </w:t>
      </w:r>
      <w:r w:rsidR="000975C7">
        <w:t>C</w:t>
      </w:r>
      <w:r w:rsidRPr="00D04FAD">
        <w:t xml:space="preserve">onversational AI </w:t>
      </w:r>
      <w:r w:rsidR="000975C7">
        <w:t>ML</w:t>
      </w:r>
      <w:r w:rsidRPr="00D04FAD">
        <w:t xml:space="preserve"> pipeline and policy components to train the </w:t>
      </w:r>
      <w:r w:rsidR="004C311A">
        <w:t>ML</w:t>
      </w:r>
      <w:r w:rsidRPr="00D04FAD">
        <w:t xml:space="preserve"> model, integrated into the GUI-based development console of cloud-based frameworks.</w:t>
      </w:r>
    </w:p>
    <w:p w14:paraId="22439E58" w14:textId="0CAFC9D0" w:rsidR="001E110A" w:rsidRDefault="007173AE" w:rsidP="00BE6ED0">
      <w:pPr>
        <w:spacing w:before="0" w:line="360" w:lineRule="auto"/>
        <w:ind w:firstLine="360"/>
      </w:pPr>
      <w:r w:rsidRPr="007173AE">
        <w:t xml:space="preserve">Analyzing a model for overfitting or underfitting requires expertise due to the steps that generally need to be followed </w:t>
      </w:r>
      <w:r w:rsidR="00222154">
        <w:fldChar w:fldCharType="begin"/>
      </w:r>
      <w:r w:rsidR="00222154">
        <w:instrText xml:space="preserve"> REF _Ref116933393 \n \h </w:instrText>
      </w:r>
      <w:r w:rsidR="00222154">
        <w:fldChar w:fldCharType="separate"/>
      </w:r>
      <w:r w:rsidR="005E4A3F">
        <w:t>[17]</w:t>
      </w:r>
      <w:r w:rsidR="00222154">
        <w:fldChar w:fldCharType="end"/>
      </w:r>
      <w:r w:rsidRPr="007173AE">
        <w:t>, which is, splitting the data set into two, as training data and testing data, or else using a cross-validation scheme, where the data is repeatedly split into training and testing subsets</w:t>
      </w:r>
      <w:r w:rsidR="00222154">
        <w:t xml:space="preserve"> </w:t>
      </w:r>
      <w:r w:rsidR="00222154">
        <w:fldChar w:fldCharType="begin"/>
      </w:r>
      <w:r w:rsidR="00222154">
        <w:instrText xml:space="preserve"> REF _Ref116933410 \n \h </w:instrText>
      </w:r>
      <w:r w:rsidR="00222154">
        <w:fldChar w:fldCharType="separate"/>
      </w:r>
      <w:r w:rsidR="005E4A3F">
        <w:t xml:space="preserve">[18]. </w:t>
      </w:r>
      <w:r w:rsidR="00222154">
        <w:fldChar w:fldCharType="end"/>
      </w:r>
      <w:r w:rsidRPr="007173AE">
        <w:t xml:space="preserve"> The model is then trained and a function such as the learning_curve() function from scikit-learn can be used to plot the learning curve, which will depict two curves, one for the training data and the other for the testing data, which will be plotted showing the validation loss for each epoch</w:t>
      </w:r>
      <w:r w:rsidR="00222154">
        <w:t xml:space="preserve"> </w:t>
      </w:r>
      <w:r w:rsidR="00222154">
        <w:fldChar w:fldCharType="begin"/>
      </w:r>
      <w:r w:rsidR="00222154">
        <w:instrText xml:space="preserve"> REF _Ref116933434 \n \h </w:instrText>
      </w:r>
      <w:r w:rsidR="00222154">
        <w:fldChar w:fldCharType="separate"/>
      </w:r>
      <w:r w:rsidR="00436D51" w:rsidRPr="00436D51">
        <w:t>IT19064932_FINAL_BEFORE_SUPERVISOR_REVIEW</w:t>
      </w:r>
      <w:r w:rsidR="005E4A3F">
        <w:t xml:space="preserve">19]. </w:t>
      </w:r>
      <w:r w:rsidR="00222154">
        <w:fldChar w:fldCharType="end"/>
      </w:r>
      <w:r w:rsidRPr="007173AE">
        <w:t>For a non-</w:t>
      </w:r>
      <w:r w:rsidR="004C311A">
        <w:t>ML</w:t>
      </w:r>
      <w:r w:rsidRPr="007173AE">
        <w:t xml:space="preserve"> expert, these curves would make no sense, since it requires a level of expertise to look at the curve and deduce whether the model is overfitting or underfitting, and what the correct number of epochs would be to stop training at. </w:t>
      </w:r>
    </w:p>
    <w:p w14:paraId="090BA7EB" w14:textId="0FCFE286" w:rsidR="00C718BA" w:rsidRDefault="001E110A" w:rsidP="00BE6ED0">
      <w:pPr>
        <w:spacing w:before="0" w:line="360" w:lineRule="auto"/>
        <w:ind w:firstLine="360"/>
      </w:pPr>
      <w:r>
        <w:t xml:space="preserve">Training a model with too many epochs may lead to overfitting, while too few can lead to underfitting. Methods like early stopping can be used to overcome this, where </w:t>
      </w:r>
      <w:proofErr w:type="gramStart"/>
      <w:r>
        <w:t>a large number of</w:t>
      </w:r>
      <w:proofErr w:type="gramEnd"/>
      <w:r>
        <w:t xml:space="preserve"> epochs can be given, and the model will stop training when the model’s performance stops improving against a holdout testing dataset. Overfitting can also be overcome using methods like model checkpoint callbacks. These can be done using an </w:t>
      </w:r>
      <w:r w:rsidR="000975C7">
        <w:t>Application Programming Interface</w:t>
      </w:r>
      <w:r>
        <w:t xml:space="preserve"> </w:t>
      </w:r>
      <w:r w:rsidR="000975C7">
        <w:t>(</w:t>
      </w:r>
      <w:r>
        <w:t>API</w:t>
      </w:r>
      <w:r w:rsidR="000975C7">
        <w:t>)</w:t>
      </w:r>
      <w:r>
        <w:t xml:space="preserve"> like Kera</w:t>
      </w:r>
      <w:r w:rsidR="00731CC0">
        <w:t xml:space="preserve">s </w:t>
      </w:r>
      <w:r w:rsidR="00731CC0">
        <w:fldChar w:fldCharType="begin"/>
      </w:r>
      <w:r w:rsidR="00731CC0">
        <w:instrText xml:space="preserve"> REF _Ref116933569 \n \h </w:instrText>
      </w:r>
      <w:r w:rsidR="00731CC0">
        <w:fldChar w:fldCharType="separate"/>
      </w:r>
      <w:r w:rsidR="005E4A3F">
        <w:t>[20]</w:t>
      </w:r>
      <w:r w:rsidR="00731CC0">
        <w:fldChar w:fldCharType="end"/>
      </w:r>
      <w:r>
        <w:t>, yet they require having to work with the backend and having considerable knowledge about the Keras API. Also generating learning curves requires using a software like TensorFlow in backend to generate the learning curves which is not an easy task.</w:t>
      </w:r>
      <w:r w:rsidR="00C7476B">
        <w:t xml:space="preserve"> </w:t>
      </w:r>
      <w:r w:rsidR="007173AE" w:rsidRPr="007173AE">
        <w:t xml:space="preserve">As shown in </w:t>
      </w:r>
      <w:r w:rsidR="005738DF">
        <w:fldChar w:fldCharType="begin"/>
      </w:r>
      <w:r w:rsidR="005738DF">
        <w:instrText xml:space="preserve"> REF _Ref116872552 \h </w:instrText>
      </w:r>
      <w:r w:rsidR="005738DF">
        <w:fldChar w:fldCharType="separate"/>
      </w:r>
      <w:r w:rsidR="005E4A3F">
        <w:t>Figure 1.2.</w:t>
      </w:r>
      <w:r w:rsidR="005E4A3F">
        <w:rPr>
          <w:noProof/>
        </w:rPr>
        <w:t>1</w:t>
      </w:r>
      <w:r w:rsidR="005738DF">
        <w:fldChar w:fldCharType="end"/>
      </w:r>
      <w:r w:rsidR="007173AE" w:rsidRPr="007173AE">
        <w:t xml:space="preserve">, which depicts the data retrieved by the survey conducted, it is evident that the majority agree that developers should be able to build AI-based chatbots without having to be </w:t>
      </w:r>
      <w:r w:rsidR="004C311A">
        <w:t>ML</w:t>
      </w:r>
      <w:r w:rsidR="007173AE" w:rsidRPr="007173AE">
        <w:t xml:space="preserve"> experts, which requires training models and evaluating them.</w:t>
      </w:r>
    </w:p>
    <w:p w14:paraId="4958DDDC" w14:textId="77777777" w:rsidR="00EF5392" w:rsidRDefault="00EF5392" w:rsidP="00BA67EC">
      <w:pPr>
        <w:spacing w:before="0" w:after="0" w:line="360" w:lineRule="auto"/>
      </w:pPr>
    </w:p>
    <w:p w14:paraId="1F35A1FD" w14:textId="626BCED9" w:rsidR="00C718BA" w:rsidRDefault="00C608BE" w:rsidP="00BE6ED0">
      <w:pPr>
        <w:spacing w:before="0" w:line="360" w:lineRule="auto"/>
        <w:ind w:firstLine="360"/>
      </w:pPr>
      <w:r>
        <w:rPr>
          <w:noProof/>
        </w:rPr>
        <w:lastRenderedPageBreak/>
        <mc:AlternateContent>
          <mc:Choice Requires="wps">
            <w:drawing>
              <wp:anchor distT="0" distB="0" distL="114300" distR="114300" simplePos="0" relativeHeight="251658271" behindDoc="1" locked="0" layoutInCell="1" allowOverlap="1" wp14:anchorId="080D10AD" wp14:editId="5DB4D127">
                <wp:simplePos x="0" y="0"/>
                <wp:positionH relativeFrom="margin">
                  <wp:align>right</wp:align>
                </wp:positionH>
                <wp:positionV relativeFrom="margin">
                  <wp:align>top</wp:align>
                </wp:positionV>
                <wp:extent cx="5212715" cy="3063240"/>
                <wp:effectExtent l="0" t="0" r="6985" b="3810"/>
                <wp:wrapTopAndBottom/>
                <wp:docPr id="71"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2715" cy="3063240"/>
                        </a:xfrm>
                        <a:prstGeom prst="rect">
                          <a:avLst/>
                        </a:prstGeom>
                        <a:solidFill>
                          <a:srgbClr val="FFFFFF"/>
                        </a:solidFill>
                        <a:ln w="9525">
                          <a:noFill/>
                          <a:miter lim="800000"/>
                          <a:headEnd/>
                          <a:tailEnd/>
                        </a:ln>
                      </wps:spPr>
                      <wps:txbx>
                        <w:txbxContent>
                          <w:p w14:paraId="23B612D6" w14:textId="77777777" w:rsidR="000070A2" w:rsidRDefault="002C672E" w:rsidP="000070A2">
                            <w:pPr>
                              <w:pStyle w:val="Caption"/>
                              <w:keepNext/>
                              <w:jc w:val="both"/>
                            </w:pPr>
                            <w:r>
                              <w:rPr>
                                <w:noProof/>
                              </w:rPr>
                              <w:drawing>
                                <wp:inline distT="0" distB="0" distL="0" distR="0" wp14:anchorId="26F0836F" wp14:editId="1B2B0245">
                                  <wp:extent cx="5166995" cy="2262918"/>
                                  <wp:effectExtent l="0" t="0" r="0" b="4445"/>
                                  <wp:docPr id="2" name="Picture 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pie chart&#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166995" cy="2262918"/>
                                          </a:xfrm>
                                          <a:prstGeom prst="rect">
                                            <a:avLst/>
                                          </a:prstGeom>
                                          <a:noFill/>
                                          <a:ln>
                                            <a:noFill/>
                                          </a:ln>
                                        </pic:spPr>
                                      </pic:pic>
                                    </a:graphicData>
                                  </a:graphic>
                                </wp:inline>
                              </w:drawing>
                            </w:r>
                          </w:p>
                          <w:p w14:paraId="1AFD604E" w14:textId="4A9188FD" w:rsidR="000070A2" w:rsidRDefault="000070A2" w:rsidP="000070A2">
                            <w:pPr>
                              <w:pStyle w:val="Caption"/>
                            </w:pPr>
                            <w:bookmarkStart w:id="28" w:name="_Ref116872552"/>
                            <w:bookmarkStart w:id="29" w:name="_Toc117175203"/>
                            <w:r>
                              <w:t>Figure 1.2.</w:t>
                            </w:r>
                            <w:r>
                              <w:fldChar w:fldCharType="begin"/>
                            </w:r>
                            <w:r>
                              <w:instrText>SEQ Figure_1.2. \* ARABIC</w:instrText>
                            </w:r>
                            <w:r>
                              <w:fldChar w:fldCharType="separate"/>
                            </w:r>
                            <w:r w:rsidR="005E4A3F">
                              <w:rPr>
                                <w:noProof/>
                              </w:rPr>
                              <w:t>1</w:t>
                            </w:r>
                            <w:r>
                              <w:fldChar w:fldCharType="end"/>
                            </w:r>
                            <w:bookmarkEnd w:id="28"/>
                            <w:r>
                              <w:t xml:space="preserve">. Summary of responses for whether people think that developers should be able to build conversational AIs without being </w:t>
                            </w:r>
                            <w:r w:rsidR="004C311A">
                              <w:t>ML</w:t>
                            </w:r>
                            <w:r>
                              <w:t xml:space="preserve"> experts</w:t>
                            </w:r>
                            <w:bookmarkEnd w:id="29"/>
                          </w:p>
                          <w:p w14:paraId="130C0377" w14:textId="704F0D17" w:rsidR="00C608BE" w:rsidRPr="00F4123C" w:rsidRDefault="00C608BE" w:rsidP="00C608BE">
                            <w:pPr>
                              <w:pStyle w:val="Caption"/>
                              <w:jc w:val="both"/>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0D10AD" id="Text Box 71" o:spid="_x0000_s1028" type="#_x0000_t202" style="position:absolute;left:0;text-align:left;margin-left:359.25pt;margin-top:0;width:410.45pt;height:241.2pt;z-index:-251658209;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" stroked="f">
                <v:textbox inset="1.44pt,1.44pt,1.44pt,1.44pt">
                  <w:txbxContent>
                    <w:p w14:paraId="23B612D6" w14:textId="77777777" w:rsidR="000070A2" w:rsidRDefault="002C672E" w:rsidP="000070A2">
                      <w:pPr>
                        <w:pStyle w:val="Caption"/>
                        <w:keepNext/>
                        <w:jc w:val="both"/>
                      </w:pPr>
                      <w:r>
                        <w:rPr>
                          <w:noProof/>
                        </w:rPr>
                        <w:drawing>
                          <wp:inline distT="0" distB="0" distL="0" distR="0" wp14:anchorId="26F0836F" wp14:editId="1B2B0245">
                            <wp:extent cx="5166995" cy="2262918"/>
                            <wp:effectExtent l="0" t="0" r="0" b="4445"/>
                            <wp:docPr id="2" name="Picture 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pie chart&#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166995" cy="2262918"/>
                                    </a:xfrm>
                                    <a:prstGeom prst="rect">
                                      <a:avLst/>
                                    </a:prstGeom>
                                    <a:noFill/>
                                    <a:ln>
                                      <a:noFill/>
                                    </a:ln>
                                  </pic:spPr>
                                </pic:pic>
                              </a:graphicData>
                            </a:graphic>
                          </wp:inline>
                        </w:drawing>
                      </w:r>
                    </w:p>
                    <w:p w14:paraId="1AFD604E" w14:textId="4A9188FD" w:rsidR="000070A2" w:rsidRDefault="000070A2" w:rsidP="000070A2">
                      <w:pPr>
                        <w:pStyle w:val="Caption"/>
                      </w:pPr>
                      <w:bookmarkStart w:id="30" w:name="_Ref116872552"/>
                      <w:bookmarkStart w:id="31" w:name="_Toc117175203"/>
                      <w:r>
                        <w:t>Figure 1.2.</w:t>
                      </w:r>
                      <w:r>
                        <w:fldChar w:fldCharType="begin"/>
                      </w:r>
                      <w:r>
                        <w:instrText>SEQ Figure_1.2. \* ARABIC</w:instrText>
                      </w:r>
                      <w:r>
                        <w:fldChar w:fldCharType="separate"/>
                      </w:r>
                      <w:r w:rsidR="005E4A3F">
                        <w:rPr>
                          <w:noProof/>
                        </w:rPr>
                        <w:t>1</w:t>
                      </w:r>
                      <w:r>
                        <w:fldChar w:fldCharType="end"/>
                      </w:r>
                      <w:bookmarkEnd w:id="30"/>
                      <w:r>
                        <w:t xml:space="preserve">. Summary of responses for whether people think that developers should be able to build conversational AIs without being </w:t>
                      </w:r>
                      <w:r w:rsidR="004C311A">
                        <w:t>ML</w:t>
                      </w:r>
                      <w:r>
                        <w:t xml:space="preserve"> experts</w:t>
                      </w:r>
                      <w:bookmarkEnd w:id="31"/>
                    </w:p>
                    <w:p w14:paraId="130C0377" w14:textId="704F0D17" w:rsidR="00C608BE" w:rsidRPr="00F4123C" w:rsidRDefault="00C608BE" w:rsidP="00C608BE">
                      <w:pPr>
                        <w:pStyle w:val="Caption"/>
                        <w:jc w:val="both"/>
                      </w:pPr>
                    </w:p>
                  </w:txbxContent>
                </v:textbox>
                <w10:wrap type="topAndBottom" anchorx="margin" anchory="margin"/>
              </v:shape>
            </w:pict>
          </mc:Fallback>
        </mc:AlternateContent>
      </w:r>
      <w:r w:rsidR="002E78B6" w:rsidRPr="002E78B6">
        <w:t xml:space="preserve">The proposed component was a </w:t>
      </w:r>
      <w:r w:rsidR="000975C7">
        <w:t>User Interface</w:t>
      </w:r>
      <w:r w:rsidR="002E78B6" w:rsidRPr="002E78B6">
        <w:t xml:space="preserve"> </w:t>
      </w:r>
      <w:r w:rsidR="000975C7">
        <w:t>(</w:t>
      </w:r>
      <w:r w:rsidR="002E78B6" w:rsidRPr="002E78B6">
        <w:t>UI</w:t>
      </w:r>
      <w:r w:rsidR="000975C7">
        <w:t>)</w:t>
      </w:r>
      <w:r w:rsidR="002E78B6" w:rsidRPr="002E78B6">
        <w:t xml:space="preserve"> that would enable non-</w:t>
      </w:r>
      <w:r w:rsidR="004C311A">
        <w:t>ML</w:t>
      </w:r>
      <w:r w:rsidR="002E78B6" w:rsidRPr="002E78B6">
        <w:t xml:space="preserve"> experts to improve models used in </w:t>
      </w:r>
      <w:r w:rsidR="000975C7">
        <w:t>C</w:t>
      </w:r>
      <w:r w:rsidR="002E78B6" w:rsidRPr="002E78B6">
        <w:t>onversational AIs by training the models with</w:t>
      </w:r>
      <w:r w:rsidR="00F66654">
        <w:t xml:space="preserve"> just</w:t>
      </w:r>
      <w:r w:rsidR="002E78B6" w:rsidRPr="002E78B6">
        <w:t xml:space="preserve"> the click of a button. Once trained, it will denote how the model is performing by evaluating the learning curve and suggest the best epoch to stop training at, making the whole process of training models a lot easier than the current approach.</w:t>
      </w:r>
    </w:p>
    <w:p w14:paraId="58C026D2" w14:textId="221C87D5" w:rsidR="00D0568A" w:rsidRDefault="00AA02F8" w:rsidP="009311B4">
      <w:pPr>
        <w:spacing w:before="0" w:line="360" w:lineRule="auto"/>
        <w:ind w:firstLine="360"/>
      </w:pPr>
      <w:r>
        <w:rPr>
          <w:noProof/>
        </w:rPr>
        <mc:AlternateContent>
          <mc:Choice Requires="wps">
            <w:drawing>
              <wp:anchor distT="0" distB="0" distL="114300" distR="114300" simplePos="0" relativeHeight="251658272" behindDoc="1" locked="0" layoutInCell="1" allowOverlap="1" wp14:anchorId="15C15201" wp14:editId="1500455B">
                <wp:simplePos x="0" y="0"/>
                <wp:positionH relativeFrom="margin">
                  <wp:align>right</wp:align>
                </wp:positionH>
                <wp:positionV relativeFrom="margin">
                  <wp:posOffset>5439410</wp:posOffset>
                </wp:positionV>
                <wp:extent cx="5212715" cy="1470660"/>
                <wp:effectExtent l="0" t="0" r="6985" b="0"/>
                <wp:wrapTopAndBottom/>
                <wp:docPr id="72" name="Text Box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2715" cy="1470660"/>
                        </a:xfrm>
                        <a:prstGeom prst="rect">
                          <a:avLst/>
                        </a:prstGeom>
                        <a:solidFill>
                          <a:srgbClr val="FFFFFF"/>
                        </a:solidFill>
                        <a:ln w="9525">
                          <a:noFill/>
                          <a:miter lim="800000"/>
                          <a:headEnd/>
                          <a:tailEnd/>
                        </a:ln>
                      </wps:spPr>
                      <wps:txbx>
                        <w:txbxContent>
                          <w:p w14:paraId="2BCAC58C" w14:textId="63F747C5" w:rsidR="00CA7592" w:rsidRDefault="00CA7592" w:rsidP="00CA7592">
                            <w:pPr>
                              <w:pStyle w:val="Caption"/>
                              <w:keepNext/>
                            </w:pPr>
                            <w:bookmarkStart w:id="32" w:name="_Ref116872581"/>
                            <w:bookmarkStart w:id="33" w:name="_Toc117182547"/>
                            <w:r>
                              <w:t>Table 1.2.</w:t>
                            </w:r>
                            <w:r w:rsidR="00E829A8">
                              <w:fldChar w:fldCharType="begin"/>
                            </w:r>
                            <w:r w:rsidR="00E829A8">
                              <w:instrText xml:space="preserve"> SEQ Table_1.2. \* ARABIC </w:instrText>
                            </w:r>
                            <w:r w:rsidR="00E829A8">
                              <w:fldChar w:fldCharType="separate"/>
                            </w:r>
                            <w:r w:rsidR="005E4A3F">
                              <w:rPr>
                                <w:noProof/>
                              </w:rPr>
                              <w:t>1</w:t>
                            </w:r>
                            <w:r w:rsidR="00E829A8">
                              <w:rPr>
                                <w:noProof/>
                              </w:rPr>
                              <w:fldChar w:fldCharType="end"/>
                            </w:r>
                            <w:bookmarkEnd w:id="32"/>
                            <w:r>
                              <w:t xml:space="preserve">. </w:t>
                            </w:r>
                            <w:r w:rsidR="00731C47" w:rsidRPr="00A94AC9">
                              <w:t xml:space="preserve">Comparison with existing research/tools for </w:t>
                            </w:r>
                            <w:r w:rsidR="00731C47">
                              <w:t>model</w:t>
                            </w:r>
                            <w:r w:rsidR="00731C47" w:rsidRPr="00A94AC9">
                              <w:t xml:space="preserve"> improvements</w:t>
                            </w:r>
                            <w:bookmarkEnd w:id="33"/>
                          </w:p>
                          <w:tbl>
                            <w:tblPr>
                              <w:tblStyle w:val="TableGrid"/>
                              <w:tblW w:w="8075" w:type="dxa"/>
                              <w:tblLayout w:type="fixed"/>
                              <w:tblLook w:val="04A0" w:firstRow="1" w:lastRow="0" w:firstColumn="1" w:lastColumn="0" w:noHBand="0" w:noVBand="1"/>
                            </w:tblPr>
                            <w:tblGrid>
                              <w:gridCol w:w="1696"/>
                              <w:gridCol w:w="1276"/>
                              <w:gridCol w:w="2552"/>
                              <w:gridCol w:w="2551"/>
                            </w:tblGrid>
                            <w:tr w:rsidR="00AE529F" w14:paraId="3E835EB7" w14:textId="77777777" w:rsidTr="00BD3106">
                              <w:tc>
                                <w:tcPr>
                                  <w:tcW w:w="1696" w:type="dxa"/>
                                </w:tcPr>
                                <w:p w14:paraId="68847CDC" w14:textId="77777777" w:rsidR="00AE529F" w:rsidRPr="00437636" w:rsidRDefault="00AE529F" w:rsidP="00AE529F">
                                  <w:pPr>
                                    <w:spacing w:before="0" w:after="0"/>
                                    <w:jc w:val="center"/>
                                    <w:rPr>
                                      <w:rFonts w:eastAsia="Calibri"/>
                                      <w:b/>
                                      <w:color w:val="000000" w:themeColor="text1"/>
                                      <w:szCs w:val="24"/>
                                    </w:rPr>
                                  </w:pPr>
                                  <w:r w:rsidRPr="00437636">
                                    <w:rPr>
                                      <w:rFonts w:eastAsia="Times New Roman" w:cs="Times New Roman"/>
                                      <w:b/>
                                      <w:color w:val="000000" w:themeColor="text1"/>
                                      <w:sz w:val="22"/>
                                    </w:rPr>
                                    <w:t>Name/ Reference</w:t>
                                  </w:r>
                                </w:p>
                              </w:tc>
                              <w:tc>
                                <w:tcPr>
                                  <w:tcW w:w="1276" w:type="dxa"/>
                                </w:tcPr>
                                <w:p w14:paraId="3DB6E601" w14:textId="77777777" w:rsidR="00AE529F" w:rsidRPr="00437636" w:rsidRDefault="00AE529F" w:rsidP="00AE529F">
                                  <w:pPr>
                                    <w:spacing w:before="0" w:after="0"/>
                                    <w:jc w:val="center"/>
                                    <w:rPr>
                                      <w:rFonts w:eastAsia="Calibri"/>
                                      <w:b/>
                                      <w:color w:val="000000" w:themeColor="text1"/>
                                      <w:szCs w:val="24"/>
                                    </w:rPr>
                                  </w:pPr>
                                  <w:r w:rsidRPr="00437636">
                                    <w:rPr>
                                      <w:rFonts w:eastAsia="Times New Roman" w:cs="Times New Roman"/>
                                      <w:b/>
                                      <w:color w:val="000000" w:themeColor="text1"/>
                                      <w:sz w:val="22"/>
                                    </w:rPr>
                                    <w:t>Tool/ Research</w:t>
                                  </w:r>
                                </w:p>
                              </w:tc>
                              <w:tc>
                                <w:tcPr>
                                  <w:tcW w:w="2552" w:type="dxa"/>
                                </w:tcPr>
                                <w:p w14:paraId="2CA2854A" w14:textId="77777777" w:rsidR="00AE529F" w:rsidRPr="00437636" w:rsidRDefault="00AE529F" w:rsidP="00AE529F">
                                  <w:pPr>
                                    <w:spacing w:before="0" w:after="0"/>
                                    <w:jc w:val="center"/>
                                    <w:rPr>
                                      <w:rFonts w:eastAsia="Times New Roman" w:cs="Times New Roman"/>
                                      <w:b/>
                                      <w:color w:val="000000" w:themeColor="text1"/>
                                      <w:sz w:val="22"/>
                                    </w:rPr>
                                  </w:pPr>
                                  <w:r w:rsidRPr="00437636">
                                    <w:rPr>
                                      <w:rFonts w:eastAsia="Times New Roman" w:cs="Times New Roman"/>
                                      <w:b/>
                                      <w:color w:val="000000" w:themeColor="text1"/>
                                      <w:sz w:val="22"/>
                                    </w:rPr>
                                    <w:t>Requires knowledge about the backend</w:t>
                                  </w:r>
                                </w:p>
                              </w:tc>
                              <w:tc>
                                <w:tcPr>
                                  <w:tcW w:w="2551" w:type="dxa"/>
                                </w:tcPr>
                                <w:p w14:paraId="71E021F3" w14:textId="77777777" w:rsidR="00AE529F" w:rsidRPr="00437636" w:rsidRDefault="00AE529F" w:rsidP="00AE529F">
                                  <w:pPr>
                                    <w:spacing w:before="0" w:after="0"/>
                                    <w:jc w:val="center"/>
                                    <w:rPr>
                                      <w:rFonts w:eastAsia="Times New Roman" w:cs="Times New Roman"/>
                                      <w:b/>
                                      <w:color w:val="000000" w:themeColor="text1"/>
                                      <w:sz w:val="22"/>
                                    </w:rPr>
                                  </w:pPr>
                                  <w:r w:rsidRPr="00437636">
                                    <w:rPr>
                                      <w:rFonts w:eastAsia="Times New Roman" w:cs="Times New Roman"/>
                                      <w:b/>
                                      <w:color w:val="000000" w:themeColor="text1"/>
                                      <w:sz w:val="22"/>
                                    </w:rPr>
                                    <w:t>Requires knowing CLI commands</w:t>
                                  </w:r>
                                </w:p>
                              </w:tc>
                            </w:tr>
                            <w:tr w:rsidR="00AE529F" w14:paraId="4420308F" w14:textId="77777777" w:rsidTr="00BD3106">
                              <w:tc>
                                <w:tcPr>
                                  <w:tcW w:w="1696" w:type="dxa"/>
                                  <w:vAlign w:val="center"/>
                                </w:tcPr>
                                <w:p w14:paraId="50D55AA3" w14:textId="082D48C2" w:rsidR="00AE529F" w:rsidRDefault="00AE529F" w:rsidP="00AE529F">
                                  <w:pPr>
                                    <w:spacing w:before="0" w:after="0"/>
                                    <w:jc w:val="left"/>
                                    <w:rPr>
                                      <w:rFonts w:eastAsia="Times New Roman" w:cs="Times New Roman"/>
                                      <w:color w:val="000000" w:themeColor="text1"/>
                                      <w:sz w:val="22"/>
                                    </w:rPr>
                                  </w:pPr>
                                  <w:r>
                                    <w:rPr>
                                      <w:rFonts w:eastAsia="Times New Roman" w:cs="Times New Roman"/>
                                      <w:color w:val="000000" w:themeColor="text1"/>
                                      <w:sz w:val="22"/>
                                    </w:rPr>
                                    <w:t xml:space="preserve">Rasa </w:t>
                                  </w:r>
                                  <w:r w:rsidR="00E03FA2">
                                    <w:rPr>
                                      <w:rFonts w:eastAsia="Times New Roman" w:cs="Times New Roman"/>
                                      <w:color w:val="000000" w:themeColor="text1"/>
                                      <w:sz w:val="22"/>
                                    </w:rPr>
                                    <w:fldChar w:fldCharType="begin"/>
                                  </w:r>
                                  <w:r w:rsidR="00E03FA2">
                                    <w:rPr>
                                      <w:rFonts w:eastAsia="Times New Roman" w:cs="Times New Roman"/>
                                      <w:color w:val="000000" w:themeColor="text1"/>
                                      <w:sz w:val="22"/>
                                    </w:rPr>
                                    <w:instrText xml:space="preserve"> REF _Ref116928314 \n \h </w:instrText>
                                  </w:r>
                                  <w:r w:rsidR="00E03FA2">
                                    <w:rPr>
                                      <w:rFonts w:eastAsia="Times New Roman" w:cs="Times New Roman"/>
                                      <w:color w:val="000000" w:themeColor="text1"/>
                                      <w:sz w:val="22"/>
                                    </w:rPr>
                                  </w:r>
                                  <w:r w:rsidR="00E03FA2">
                                    <w:rPr>
                                      <w:rFonts w:eastAsia="Times New Roman" w:cs="Times New Roman"/>
                                      <w:color w:val="000000" w:themeColor="text1"/>
                                      <w:sz w:val="22"/>
                                    </w:rPr>
                                    <w:fldChar w:fldCharType="separate"/>
                                  </w:r>
                                  <w:r w:rsidR="005E4A3F">
                                    <w:rPr>
                                      <w:rFonts w:eastAsia="Times New Roman" w:cs="Times New Roman"/>
                                      <w:color w:val="000000" w:themeColor="text1"/>
                                      <w:sz w:val="22"/>
                                    </w:rPr>
                                    <w:t xml:space="preserve">[6]. </w:t>
                                  </w:r>
                                  <w:r w:rsidR="00E03FA2">
                                    <w:rPr>
                                      <w:rFonts w:eastAsia="Times New Roman" w:cs="Times New Roman"/>
                                      <w:color w:val="000000" w:themeColor="text1"/>
                                      <w:sz w:val="22"/>
                                    </w:rPr>
                                    <w:fldChar w:fldCharType="end"/>
                                  </w:r>
                                </w:p>
                              </w:tc>
                              <w:tc>
                                <w:tcPr>
                                  <w:tcW w:w="1276" w:type="dxa"/>
                                  <w:vAlign w:val="center"/>
                                </w:tcPr>
                                <w:p w14:paraId="2402F5FC" w14:textId="77777777" w:rsidR="00AE529F" w:rsidRDefault="00AE529F" w:rsidP="00AE529F">
                                  <w:pPr>
                                    <w:spacing w:before="0" w:after="0"/>
                                    <w:jc w:val="center"/>
                                    <w:rPr>
                                      <w:rFonts w:eastAsia="Times New Roman" w:cs="Times New Roman"/>
                                      <w:color w:val="000000" w:themeColor="text1"/>
                                      <w:sz w:val="22"/>
                                    </w:rPr>
                                  </w:pPr>
                                  <w:r>
                                    <w:rPr>
                                      <w:rFonts w:eastAsia="Times New Roman" w:cs="Times New Roman"/>
                                      <w:color w:val="000000" w:themeColor="text1"/>
                                      <w:sz w:val="22"/>
                                    </w:rPr>
                                    <w:t>Tool</w:t>
                                  </w:r>
                                </w:p>
                              </w:tc>
                              <w:tc>
                                <w:tcPr>
                                  <w:tcW w:w="2552" w:type="dxa"/>
                                  <w:vAlign w:val="center"/>
                                </w:tcPr>
                                <w:p w14:paraId="20A38510" w14:textId="77777777" w:rsidR="00AE529F" w:rsidRDefault="00AE529F" w:rsidP="00AE529F">
                                  <w:pPr>
                                    <w:spacing w:before="0" w:after="0"/>
                                    <w:jc w:val="center"/>
                                    <w:rPr>
                                      <w:rFonts w:eastAsia="Times New Roman" w:cs="Times New Roman"/>
                                      <w:color w:val="000000" w:themeColor="text1"/>
                                      <w:sz w:val="22"/>
                                    </w:rPr>
                                  </w:pPr>
                                  <w:r>
                                    <w:rPr>
                                      <w:rFonts w:eastAsia="Times New Roman" w:cs="Times New Roman"/>
                                      <w:color w:val="000000" w:themeColor="text1"/>
                                      <w:sz w:val="22"/>
                                    </w:rPr>
                                    <w:t>Yes</w:t>
                                  </w:r>
                                </w:p>
                              </w:tc>
                              <w:tc>
                                <w:tcPr>
                                  <w:tcW w:w="2551" w:type="dxa"/>
                                  <w:vAlign w:val="center"/>
                                </w:tcPr>
                                <w:p w14:paraId="3C347959" w14:textId="77777777" w:rsidR="00AE529F" w:rsidRDefault="00AE529F" w:rsidP="00AE529F">
                                  <w:pPr>
                                    <w:spacing w:before="0" w:after="0"/>
                                    <w:jc w:val="center"/>
                                    <w:rPr>
                                      <w:rFonts w:eastAsia="Times New Roman" w:cs="Times New Roman"/>
                                      <w:color w:val="000000" w:themeColor="text1"/>
                                      <w:sz w:val="22"/>
                                    </w:rPr>
                                  </w:pPr>
                                  <w:r>
                                    <w:rPr>
                                      <w:rFonts w:eastAsia="Times New Roman" w:cs="Times New Roman"/>
                                      <w:color w:val="000000" w:themeColor="text1"/>
                                      <w:sz w:val="22"/>
                                    </w:rPr>
                                    <w:t>Yes</w:t>
                                  </w:r>
                                </w:p>
                              </w:tc>
                            </w:tr>
                            <w:tr w:rsidR="00AE529F" w14:paraId="770A6897" w14:textId="77777777" w:rsidTr="00BD3106">
                              <w:tc>
                                <w:tcPr>
                                  <w:tcW w:w="1696" w:type="dxa"/>
                                  <w:vAlign w:val="center"/>
                                </w:tcPr>
                                <w:p w14:paraId="21F3C700" w14:textId="3DF86DB3" w:rsidR="00AE529F" w:rsidRDefault="00AE529F" w:rsidP="00AE529F">
                                  <w:pPr>
                                    <w:spacing w:before="0" w:after="0"/>
                                    <w:jc w:val="left"/>
                                    <w:rPr>
                                      <w:rFonts w:eastAsia="Times New Roman" w:cs="Times New Roman"/>
                                      <w:color w:val="000000" w:themeColor="text1"/>
                                      <w:sz w:val="22"/>
                                    </w:rPr>
                                  </w:pPr>
                                  <w:r>
                                    <w:rPr>
                                      <w:rFonts w:eastAsia="Times New Roman" w:cs="Times New Roman"/>
                                      <w:color w:val="000000" w:themeColor="text1"/>
                                      <w:sz w:val="22"/>
                                    </w:rPr>
                                    <w:t xml:space="preserve">Rasa X </w:t>
                                  </w:r>
                                  <w:r w:rsidR="00A87490">
                                    <w:rPr>
                                      <w:rFonts w:eastAsia="Times New Roman" w:cs="Times New Roman"/>
                                      <w:color w:val="000000" w:themeColor="text1"/>
                                      <w:sz w:val="22"/>
                                    </w:rPr>
                                    <w:fldChar w:fldCharType="begin"/>
                                  </w:r>
                                  <w:r w:rsidR="00A87490">
                                    <w:rPr>
                                      <w:rFonts w:eastAsia="Times New Roman" w:cs="Times New Roman"/>
                                      <w:color w:val="000000" w:themeColor="text1"/>
                                      <w:sz w:val="22"/>
                                    </w:rPr>
                                    <w:instrText xml:space="preserve"> REF _Ref116933685 \n \h </w:instrText>
                                  </w:r>
                                  <w:r w:rsidR="00A87490">
                                    <w:rPr>
                                      <w:rFonts w:eastAsia="Times New Roman" w:cs="Times New Roman"/>
                                      <w:color w:val="000000" w:themeColor="text1"/>
                                      <w:sz w:val="22"/>
                                    </w:rPr>
                                  </w:r>
                                  <w:r w:rsidR="00A87490">
                                    <w:rPr>
                                      <w:rFonts w:eastAsia="Times New Roman" w:cs="Times New Roman"/>
                                      <w:color w:val="000000" w:themeColor="text1"/>
                                      <w:sz w:val="22"/>
                                    </w:rPr>
                                    <w:fldChar w:fldCharType="separate"/>
                                  </w:r>
                                  <w:r w:rsidR="005E4A3F">
                                    <w:rPr>
                                      <w:rFonts w:eastAsia="Times New Roman" w:cs="Times New Roman"/>
                                      <w:color w:val="000000" w:themeColor="text1"/>
                                      <w:sz w:val="22"/>
                                    </w:rPr>
                                    <w:t xml:space="preserve">[21]. </w:t>
                                  </w:r>
                                  <w:r w:rsidR="00A87490">
                                    <w:rPr>
                                      <w:rFonts w:eastAsia="Times New Roman" w:cs="Times New Roman"/>
                                      <w:color w:val="000000" w:themeColor="text1"/>
                                      <w:sz w:val="22"/>
                                    </w:rPr>
                                    <w:fldChar w:fldCharType="end"/>
                                  </w:r>
                                </w:p>
                              </w:tc>
                              <w:tc>
                                <w:tcPr>
                                  <w:tcW w:w="1276" w:type="dxa"/>
                                  <w:vAlign w:val="center"/>
                                </w:tcPr>
                                <w:p w14:paraId="202617CE" w14:textId="77777777" w:rsidR="00AE529F" w:rsidRDefault="00AE529F" w:rsidP="00AE529F">
                                  <w:pPr>
                                    <w:spacing w:before="0" w:after="0"/>
                                    <w:jc w:val="center"/>
                                    <w:rPr>
                                      <w:rFonts w:eastAsia="Times New Roman" w:cs="Times New Roman"/>
                                      <w:color w:val="000000" w:themeColor="text1"/>
                                      <w:sz w:val="22"/>
                                    </w:rPr>
                                  </w:pPr>
                                  <w:r>
                                    <w:rPr>
                                      <w:rFonts w:eastAsia="Times New Roman" w:cs="Times New Roman"/>
                                      <w:color w:val="000000" w:themeColor="text1"/>
                                      <w:sz w:val="22"/>
                                    </w:rPr>
                                    <w:t>Tool</w:t>
                                  </w:r>
                                </w:p>
                              </w:tc>
                              <w:tc>
                                <w:tcPr>
                                  <w:tcW w:w="2552" w:type="dxa"/>
                                  <w:vAlign w:val="center"/>
                                </w:tcPr>
                                <w:p w14:paraId="706BF447" w14:textId="77777777" w:rsidR="00AE529F" w:rsidRDefault="00AE529F" w:rsidP="00AE529F">
                                  <w:pPr>
                                    <w:spacing w:before="0" w:after="0"/>
                                    <w:jc w:val="center"/>
                                    <w:rPr>
                                      <w:rFonts w:eastAsia="Times New Roman" w:cs="Times New Roman"/>
                                      <w:color w:val="000000" w:themeColor="text1"/>
                                      <w:sz w:val="22"/>
                                    </w:rPr>
                                  </w:pPr>
                                  <w:r>
                                    <w:rPr>
                                      <w:rFonts w:eastAsia="Times New Roman" w:cs="Times New Roman"/>
                                      <w:color w:val="000000" w:themeColor="text1"/>
                                      <w:sz w:val="22"/>
                                    </w:rPr>
                                    <w:t>Yes</w:t>
                                  </w:r>
                                </w:p>
                              </w:tc>
                              <w:tc>
                                <w:tcPr>
                                  <w:tcW w:w="2551" w:type="dxa"/>
                                  <w:vAlign w:val="center"/>
                                </w:tcPr>
                                <w:p w14:paraId="78873BB4" w14:textId="77777777" w:rsidR="00AE529F" w:rsidRDefault="00AE529F" w:rsidP="00AE529F">
                                  <w:pPr>
                                    <w:spacing w:before="0" w:after="0"/>
                                    <w:jc w:val="center"/>
                                    <w:rPr>
                                      <w:rFonts w:eastAsia="Times New Roman" w:cs="Times New Roman"/>
                                      <w:color w:val="000000" w:themeColor="text1"/>
                                      <w:sz w:val="22"/>
                                    </w:rPr>
                                  </w:pPr>
                                  <w:r>
                                    <w:rPr>
                                      <w:rFonts w:eastAsia="Times New Roman" w:cs="Times New Roman"/>
                                      <w:color w:val="000000" w:themeColor="text1"/>
                                      <w:sz w:val="22"/>
                                    </w:rPr>
                                    <w:t>No</w:t>
                                  </w:r>
                                </w:p>
                              </w:tc>
                            </w:tr>
                            <w:tr w:rsidR="00AE529F" w14:paraId="70115109" w14:textId="77777777" w:rsidTr="00BD3106">
                              <w:tc>
                                <w:tcPr>
                                  <w:tcW w:w="1696" w:type="dxa"/>
                                  <w:vAlign w:val="center"/>
                                </w:tcPr>
                                <w:p w14:paraId="655B60F7" w14:textId="77777777" w:rsidR="00AE529F" w:rsidRDefault="00AE529F" w:rsidP="00AE529F">
                                  <w:pPr>
                                    <w:spacing w:before="0" w:after="0"/>
                                    <w:jc w:val="left"/>
                                    <w:rPr>
                                      <w:rFonts w:eastAsia="Times New Roman" w:cs="Times New Roman"/>
                                      <w:color w:val="000000" w:themeColor="text1"/>
                                      <w:sz w:val="22"/>
                                    </w:rPr>
                                  </w:pPr>
                                  <w:r w:rsidRPr="14FB6D2F">
                                    <w:rPr>
                                      <w:rFonts w:eastAsia="Times New Roman" w:cs="Times New Roman"/>
                                      <w:color w:val="000000" w:themeColor="text1"/>
                                      <w:sz w:val="22"/>
                                    </w:rPr>
                                    <w:t>This Research component</w:t>
                                  </w:r>
                                </w:p>
                              </w:tc>
                              <w:tc>
                                <w:tcPr>
                                  <w:tcW w:w="1276" w:type="dxa"/>
                                  <w:vAlign w:val="center"/>
                                </w:tcPr>
                                <w:p w14:paraId="7DA3C429" w14:textId="77777777" w:rsidR="00AE529F" w:rsidRDefault="00AE529F" w:rsidP="00AE529F">
                                  <w:pPr>
                                    <w:spacing w:before="0" w:after="0"/>
                                    <w:jc w:val="center"/>
                                    <w:rPr>
                                      <w:rFonts w:eastAsia="Times New Roman" w:cs="Times New Roman"/>
                                      <w:color w:val="000000" w:themeColor="text1"/>
                                      <w:sz w:val="22"/>
                                    </w:rPr>
                                  </w:pPr>
                                  <w:r>
                                    <w:rPr>
                                      <w:rFonts w:eastAsia="Times New Roman" w:cs="Times New Roman"/>
                                      <w:color w:val="000000" w:themeColor="text1"/>
                                      <w:sz w:val="22"/>
                                    </w:rPr>
                                    <w:t>Tool</w:t>
                                  </w:r>
                                </w:p>
                              </w:tc>
                              <w:tc>
                                <w:tcPr>
                                  <w:tcW w:w="2552" w:type="dxa"/>
                                  <w:vAlign w:val="center"/>
                                </w:tcPr>
                                <w:p w14:paraId="0EA95055" w14:textId="77777777" w:rsidR="00AE529F" w:rsidRDefault="00AE529F" w:rsidP="00AE529F">
                                  <w:pPr>
                                    <w:spacing w:before="0" w:after="0"/>
                                    <w:jc w:val="center"/>
                                    <w:rPr>
                                      <w:rFonts w:eastAsia="Times New Roman" w:cs="Times New Roman"/>
                                      <w:color w:val="000000" w:themeColor="text1"/>
                                      <w:sz w:val="22"/>
                                    </w:rPr>
                                  </w:pPr>
                                  <w:r>
                                    <w:rPr>
                                      <w:rFonts w:eastAsia="Times New Roman" w:cs="Times New Roman"/>
                                      <w:color w:val="000000" w:themeColor="text1"/>
                                      <w:sz w:val="22"/>
                                    </w:rPr>
                                    <w:t>No</w:t>
                                  </w:r>
                                </w:p>
                              </w:tc>
                              <w:tc>
                                <w:tcPr>
                                  <w:tcW w:w="2551" w:type="dxa"/>
                                  <w:vAlign w:val="center"/>
                                </w:tcPr>
                                <w:p w14:paraId="107B950A" w14:textId="77777777" w:rsidR="00AE529F" w:rsidRDefault="00AE529F" w:rsidP="00AE529F">
                                  <w:pPr>
                                    <w:spacing w:before="0" w:after="0"/>
                                    <w:jc w:val="center"/>
                                    <w:rPr>
                                      <w:rFonts w:eastAsia="Times New Roman" w:cs="Times New Roman"/>
                                      <w:color w:val="000000" w:themeColor="text1"/>
                                      <w:sz w:val="22"/>
                                    </w:rPr>
                                  </w:pPr>
                                  <w:r>
                                    <w:rPr>
                                      <w:rFonts w:eastAsia="Times New Roman" w:cs="Times New Roman"/>
                                      <w:color w:val="000000" w:themeColor="text1"/>
                                      <w:sz w:val="22"/>
                                    </w:rPr>
                                    <w:t>No</w:t>
                                  </w:r>
                                </w:p>
                              </w:tc>
                            </w:tr>
                          </w:tbl>
                          <w:p w14:paraId="442DAACD" w14:textId="77777777" w:rsidR="008221E4" w:rsidRPr="00F4123C" w:rsidRDefault="008221E4" w:rsidP="008221E4">
                            <w:pPr>
                              <w:pStyle w:val="Caption"/>
                              <w:jc w:val="both"/>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C15201" id="Text Box 72" o:spid="_x0000_s1029" type="#_x0000_t202" style="position:absolute;left:0;text-align:left;margin-left:359.25pt;margin-top:428.3pt;width:410.45pt;height:115.8pt;z-index:-251658208;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" stroked="f">
                <v:textbox inset="1.44pt,1.44pt,1.44pt,1.44pt">
                  <w:txbxContent>
                    <w:p w14:paraId="2BCAC58C" w14:textId="63F747C5" w:rsidR="00CA7592" w:rsidRDefault="00CA7592" w:rsidP="00CA7592">
                      <w:pPr>
                        <w:pStyle w:val="Caption"/>
                        <w:keepNext/>
                      </w:pPr>
                      <w:bookmarkStart w:id="34" w:name="_Ref116872581"/>
                      <w:bookmarkStart w:id="35" w:name="_Toc117182547"/>
                      <w:r>
                        <w:t>Table 1.2.</w:t>
                      </w:r>
                      <w:r w:rsidR="00E829A8">
                        <w:fldChar w:fldCharType="begin"/>
                      </w:r>
                      <w:r w:rsidR="00E829A8">
                        <w:instrText xml:space="preserve"> SEQ Table_1.2. \* ARABIC </w:instrText>
                      </w:r>
                      <w:r w:rsidR="00E829A8">
                        <w:fldChar w:fldCharType="separate"/>
                      </w:r>
                      <w:r w:rsidR="005E4A3F">
                        <w:rPr>
                          <w:noProof/>
                        </w:rPr>
                        <w:t>1</w:t>
                      </w:r>
                      <w:r w:rsidR="00E829A8">
                        <w:rPr>
                          <w:noProof/>
                        </w:rPr>
                        <w:fldChar w:fldCharType="end"/>
                      </w:r>
                      <w:bookmarkEnd w:id="34"/>
                      <w:r>
                        <w:t xml:space="preserve">. </w:t>
                      </w:r>
                      <w:r w:rsidR="00731C47" w:rsidRPr="00A94AC9">
                        <w:t xml:space="preserve">Comparison with existing research/tools for </w:t>
                      </w:r>
                      <w:r w:rsidR="00731C47">
                        <w:t>model</w:t>
                      </w:r>
                      <w:r w:rsidR="00731C47" w:rsidRPr="00A94AC9">
                        <w:t xml:space="preserve"> improvements</w:t>
                      </w:r>
                      <w:bookmarkEnd w:id="35"/>
                    </w:p>
                    <w:tbl>
                      <w:tblPr>
                        <w:tblStyle w:val="TableGrid"/>
                        <w:tblW w:w="8075" w:type="dxa"/>
                        <w:tblLayout w:type="fixed"/>
                        <w:tblLook w:val="04A0" w:firstRow="1" w:lastRow="0" w:firstColumn="1" w:lastColumn="0" w:noHBand="0" w:noVBand="1"/>
                      </w:tblPr>
                      <w:tblGrid>
                        <w:gridCol w:w="1696"/>
                        <w:gridCol w:w="1276"/>
                        <w:gridCol w:w="2552"/>
                        <w:gridCol w:w="2551"/>
                      </w:tblGrid>
                      <w:tr w:rsidR="00AE529F" w14:paraId="3E835EB7" w14:textId="77777777" w:rsidTr="00BD3106">
                        <w:tc>
                          <w:tcPr>
                            <w:tcW w:w="1696" w:type="dxa"/>
                          </w:tcPr>
                          <w:p w14:paraId="68847CDC" w14:textId="77777777" w:rsidR="00AE529F" w:rsidRPr="00437636" w:rsidRDefault="00AE529F" w:rsidP="00AE529F">
                            <w:pPr>
                              <w:spacing w:before="0" w:after="0"/>
                              <w:jc w:val="center"/>
                              <w:rPr>
                                <w:rFonts w:eastAsia="Calibri"/>
                                <w:b/>
                                <w:color w:val="000000" w:themeColor="text1"/>
                                <w:szCs w:val="24"/>
                              </w:rPr>
                            </w:pPr>
                            <w:r w:rsidRPr="00437636">
                              <w:rPr>
                                <w:rFonts w:eastAsia="Times New Roman" w:cs="Times New Roman"/>
                                <w:b/>
                                <w:color w:val="000000" w:themeColor="text1"/>
                                <w:sz w:val="22"/>
                              </w:rPr>
                              <w:t>Name/ Reference</w:t>
                            </w:r>
                          </w:p>
                        </w:tc>
                        <w:tc>
                          <w:tcPr>
                            <w:tcW w:w="1276" w:type="dxa"/>
                          </w:tcPr>
                          <w:p w14:paraId="3DB6E601" w14:textId="77777777" w:rsidR="00AE529F" w:rsidRPr="00437636" w:rsidRDefault="00AE529F" w:rsidP="00AE529F">
                            <w:pPr>
                              <w:spacing w:before="0" w:after="0"/>
                              <w:jc w:val="center"/>
                              <w:rPr>
                                <w:rFonts w:eastAsia="Calibri"/>
                                <w:b/>
                                <w:color w:val="000000" w:themeColor="text1"/>
                                <w:szCs w:val="24"/>
                              </w:rPr>
                            </w:pPr>
                            <w:r w:rsidRPr="00437636">
                              <w:rPr>
                                <w:rFonts w:eastAsia="Times New Roman" w:cs="Times New Roman"/>
                                <w:b/>
                                <w:color w:val="000000" w:themeColor="text1"/>
                                <w:sz w:val="22"/>
                              </w:rPr>
                              <w:t>Tool/ Research</w:t>
                            </w:r>
                          </w:p>
                        </w:tc>
                        <w:tc>
                          <w:tcPr>
                            <w:tcW w:w="2552" w:type="dxa"/>
                          </w:tcPr>
                          <w:p w14:paraId="2CA2854A" w14:textId="77777777" w:rsidR="00AE529F" w:rsidRPr="00437636" w:rsidRDefault="00AE529F" w:rsidP="00AE529F">
                            <w:pPr>
                              <w:spacing w:before="0" w:after="0"/>
                              <w:jc w:val="center"/>
                              <w:rPr>
                                <w:rFonts w:eastAsia="Times New Roman" w:cs="Times New Roman"/>
                                <w:b/>
                                <w:color w:val="000000" w:themeColor="text1"/>
                                <w:sz w:val="22"/>
                              </w:rPr>
                            </w:pPr>
                            <w:r w:rsidRPr="00437636">
                              <w:rPr>
                                <w:rFonts w:eastAsia="Times New Roman" w:cs="Times New Roman"/>
                                <w:b/>
                                <w:color w:val="000000" w:themeColor="text1"/>
                                <w:sz w:val="22"/>
                              </w:rPr>
                              <w:t>Requires knowledge about the backend</w:t>
                            </w:r>
                          </w:p>
                        </w:tc>
                        <w:tc>
                          <w:tcPr>
                            <w:tcW w:w="2551" w:type="dxa"/>
                          </w:tcPr>
                          <w:p w14:paraId="71E021F3" w14:textId="77777777" w:rsidR="00AE529F" w:rsidRPr="00437636" w:rsidRDefault="00AE529F" w:rsidP="00AE529F">
                            <w:pPr>
                              <w:spacing w:before="0" w:after="0"/>
                              <w:jc w:val="center"/>
                              <w:rPr>
                                <w:rFonts w:eastAsia="Times New Roman" w:cs="Times New Roman"/>
                                <w:b/>
                                <w:color w:val="000000" w:themeColor="text1"/>
                                <w:sz w:val="22"/>
                              </w:rPr>
                            </w:pPr>
                            <w:r w:rsidRPr="00437636">
                              <w:rPr>
                                <w:rFonts w:eastAsia="Times New Roman" w:cs="Times New Roman"/>
                                <w:b/>
                                <w:color w:val="000000" w:themeColor="text1"/>
                                <w:sz w:val="22"/>
                              </w:rPr>
                              <w:t>Requires knowing CLI commands</w:t>
                            </w:r>
                          </w:p>
                        </w:tc>
                      </w:tr>
                      <w:tr w:rsidR="00AE529F" w14:paraId="4420308F" w14:textId="77777777" w:rsidTr="00BD3106">
                        <w:tc>
                          <w:tcPr>
                            <w:tcW w:w="1696" w:type="dxa"/>
                            <w:vAlign w:val="center"/>
                          </w:tcPr>
                          <w:p w14:paraId="50D55AA3" w14:textId="082D48C2" w:rsidR="00AE529F" w:rsidRDefault="00AE529F" w:rsidP="00AE529F">
                            <w:pPr>
                              <w:spacing w:before="0" w:after="0"/>
                              <w:jc w:val="left"/>
                              <w:rPr>
                                <w:rFonts w:eastAsia="Times New Roman" w:cs="Times New Roman"/>
                                <w:color w:val="000000" w:themeColor="text1"/>
                                <w:sz w:val="22"/>
                              </w:rPr>
                            </w:pPr>
                            <w:r>
                              <w:rPr>
                                <w:rFonts w:eastAsia="Times New Roman" w:cs="Times New Roman"/>
                                <w:color w:val="000000" w:themeColor="text1"/>
                                <w:sz w:val="22"/>
                              </w:rPr>
                              <w:t xml:space="preserve">Rasa </w:t>
                            </w:r>
                            <w:r w:rsidR="00E03FA2">
                              <w:rPr>
                                <w:rFonts w:eastAsia="Times New Roman" w:cs="Times New Roman"/>
                                <w:color w:val="000000" w:themeColor="text1"/>
                                <w:sz w:val="22"/>
                              </w:rPr>
                              <w:fldChar w:fldCharType="begin"/>
                            </w:r>
                            <w:r w:rsidR="00E03FA2">
                              <w:rPr>
                                <w:rFonts w:eastAsia="Times New Roman" w:cs="Times New Roman"/>
                                <w:color w:val="000000" w:themeColor="text1"/>
                                <w:sz w:val="22"/>
                              </w:rPr>
                              <w:instrText xml:space="preserve"> REF _Ref116928314 \n \h </w:instrText>
                            </w:r>
                            <w:r w:rsidR="00E03FA2">
                              <w:rPr>
                                <w:rFonts w:eastAsia="Times New Roman" w:cs="Times New Roman"/>
                                <w:color w:val="000000" w:themeColor="text1"/>
                                <w:sz w:val="22"/>
                              </w:rPr>
                            </w:r>
                            <w:r w:rsidR="00E03FA2">
                              <w:rPr>
                                <w:rFonts w:eastAsia="Times New Roman" w:cs="Times New Roman"/>
                                <w:color w:val="000000" w:themeColor="text1"/>
                                <w:sz w:val="22"/>
                              </w:rPr>
                              <w:fldChar w:fldCharType="separate"/>
                            </w:r>
                            <w:r w:rsidR="005E4A3F">
                              <w:rPr>
                                <w:rFonts w:eastAsia="Times New Roman" w:cs="Times New Roman"/>
                                <w:color w:val="000000" w:themeColor="text1"/>
                                <w:sz w:val="22"/>
                              </w:rPr>
                              <w:t xml:space="preserve">[6]. </w:t>
                            </w:r>
                            <w:r w:rsidR="00E03FA2">
                              <w:rPr>
                                <w:rFonts w:eastAsia="Times New Roman" w:cs="Times New Roman"/>
                                <w:color w:val="000000" w:themeColor="text1"/>
                                <w:sz w:val="22"/>
                              </w:rPr>
                              <w:fldChar w:fldCharType="end"/>
                            </w:r>
                          </w:p>
                        </w:tc>
                        <w:tc>
                          <w:tcPr>
                            <w:tcW w:w="1276" w:type="dxa"/>
                            <w:vAlign w:val="center"/>
                          </w:tcPr>
                          <w:p w14:paraId="2402F5FC" w14:textId="77777777" w:rsidR="00AE529F" w:rsidRDefault="00AE529F" w:rsidP="00AE529F">
                            <w:pPr>
                              <w:spacing w:before="0" w:after="0"/>
                              <w:jc w:val="center"/>
                              <w:rPr>
                                <w:rFonts w:eastAsia="Times New Roman" w:cs="Times New Roman"/>
                                <w:color w:val="000000" w:themeColor="text1"/>
                                <w:sz w:val="22"/>
                              </w:rPr>
                            </w:pPr>
                            <w:r>
                              <w:rPr>
                                <w:rFonts w:eastAsia="Times New Roman" w:cs="Times New Roman"/>
                                <w:color w:val="000000" w:themeColor="text1"/>
                                <w:sz w:val="22"/>
                              </w:rPr>
                              <w:t>Tool</w:t>
                            </w:r>
                          </w:p>
                        </w:tc>
                        <w:tc>
                          <w:tcPr>
                            <w:tcW w:w="2552" w:type="dxa"/>
                            <w:vAlign w:val="center"/>
                          </w:tcPr>
                          <w:p w14:paraId="20A38510" w14:textId="77777777" w:rsidR="00AE529F" w:rsidRDefault="00AE529F" w:rsidP="00AE529F">
                            <w:pPr>
                              <w:spacing w:before="0" w:after="0"/>
                              <w:jc w:val="center"/>
                              <w:rPr>
                                <w:rFonts w:eastAsia="Times New Roman" w:cs="Times New Roman"/>
                                <w:color w:val="000000" w:themeColor="text1"/>
                                <w:sz w:val="22"/>
                              </w:rPr>
                            </w:pPr>
                            <w:r>
                              <w:rPr>
                                <w:rFonts w:eastAsia="Times New Roman" w:cs="Times New Roman"/>
                                <w:color w:val="000000" w:themeColor="text1"/>
                                <w:sz w:val="22"/>
                              </w:rPr>
                              <w:t>Yes</w:t>
                            </w:r>
                          </w:p>
                        </w:tc>
                        <w:tc>
                          <w:tcPr>
                            <w:tcW w:w="2551" w:type="dxa"/>
                            <w:vAlign w:val="center"/>
                          </w:tcPr>
                          <w:p w14:paraId="3C347959" w14:textId="77777777" w:rsidR="00AE529F" w:rsidRDefault="00AE529F" w:rsidP="00AE529F">
                            <w:pPr>
                              <w:spacing w:before="0" w:after="0"/>
                              <w:jc w:val="center"/>
                              <w:rPr>
                                <w:rFonts w:eastAsia="Times New Roman" w:cs="Times New Roman"/>
                                <w:color w:val="000000" w:themeColor="text1"/>
                                <w:sz w:val="22"/>
                              </w:rPr>
                            </w:pPr>
                            <w:r>
                              <w:rPr>
                                <w:rFonts w:eastAsia="Times New Roman" w:cs="Times New Roman"/>
                                <w:color w:val="000000" w:themeColor="text1"/>
                                <w:sz w:val="22"/>
                              </w:rPr>
                              <w:t>Yes</w:t>
                            </w:r>
                          </w:p>
                        </w:tc>
                      </w:tr>
                      <w:tr w:rsidR="00AE529F" w14:paraId="770A6897" w14:textId="77777777" w:rsidTr="00BD3106">
                        <w:tc>
                          <w:tcPr>
                            <w:tcW w:w="1696" w:type="dxa"/>
                            <w:vAlign w:val="center"/>
                          </w:tcPr>
                          <w:p w14:paraId="21F3C700" w14:textId="3DF86DB3" w:rsidR="00AE529F" w:rsidRDefault="00AE529F" w:rsidP="00AE529F">
                            <w:pPr>
                              <w:spacing w:before="0" w:after="0"/>
                              <w:jc w:val="left"/>
                              <w:rPr>
                                <w:rFonts w:eastAsia="Times New Roman" w:cs="Times New Roman"/>
                                <w:color w:val="000000" w:themeColor="text1"/>
                                <w:sz w:val="22"/>
                              </w:rPr>
                            </w:pPr>
                            <w:r>
                              <w:rPr>
                                <w:rFonts w:eastAsia="Times New Roman" w:cs="Times New Roman"/>
                                <w:color w:val="000000" w:themeColor="text1"/>
                                <w:sz w:val="22"/>
                              </w:rPr>
                              <w:t xml:space="preserve">Rasa X </w:t>
                            </w:r>
                            <w:r w:rsidR="00A87490">
                              <w:rPr>
                                <w:rFonts w:eastAsia="Times New Roman" w:cs="Times New Roman"/>
                                <w:color w:val="000000" w:themeColor="text1"/>
                                <w:sz w:val="22"/>
                              </w:rPr>
                              <w:fldChar w:fldCharType="begin"/>
                            </w:r>
                            <w:r w:rsidR="00A87490">
                              <w:rPr>
                                <w:rFonts w:eastAsia="Times New Roman" w:cs="Times New Roman"/>
                                <w:color w:val="000000" w:themeColor="text1"/>
                                <w:sz w:val="22"/>
                              </w:rPr>
                              <w:instrText xml:space="preserve"> REF _Ref116933685 \n \h </w:instrText>
                            </w:r>
                            <w:r w:rsidR="00A87490">
                              <w:rPr>
                                <w:rFonts w:eastAsia="Times New Roman" w:cs="Times New Roman"/>
                                <w:color w:val="000000" w:themeColor="text1"/>
                                <w:sz w:val="22"/>
                              </w:rPr>
                            </w:r>
                            <w:r w:rsidR="00A87490">
                              <w:rPr>
                                <w:rFonts w:eastAsia="Times New Roman" w:cs="Times New Roman"/>
                                <w:color w:val="000000" w:themeColor="text1"/>
                                <w:sz w:val="22"/>
                              </w:rPr>
                              <w:fldChar w:fldCharType="separate"/>
                            </w:r>
                            <w:r w:rsidR="005E4A3F">
                              <w:rPr>
                                <w:rFonts w:eastAsia="Times New Roman" w:cs="Times New Roman"/>
                                <w:color w:val="000000" w:themeColor="text1"/>
                                <w:sz w:val="22"/>
                              </w:rPr>
                              <w:t xml:space="preserve">[21]. </w:t>
                            </w:r>
                            <w:r w:rsidR="00A87490">
                              <w:rPr>
                                <w:rFonts w:eastAsia="Times New Roman" w:cs="Times New Roman"/>
                                <w:color w:val="000000" w:themeColor="text1"/>
                                <w:sz w:val="22"/>
                              </w:rPr>
                              <w:fldChar w:fldCharType="end"/>
                            </w:r>
                          </w:p>
                        </w:tc>
                        <w:tc>
                          <w:tcPr>
                            <w:tcW w:w="1276" w:type="dxa"/>
                            <w:vAlign w:val="center"/>
                          </w:tcPr>
                          <w:p w14:paraId="202617CE" w14:textId="77777777" w:rsidR="00AE529F" w:rsidRDefault="00AE529F" w:rsidP="00AE529F">
                            <w:pPr>
                              <w:spacing w:before="0" w:after="0"/>
                              <w:jc w:val="center"/>
                              <w:rPr>
                                <w:rFonts w:eastAsia="Times New Roman" w:cs="Times New Roman"/>
                                <w:color w:val="000000" w:themeColor="text1"/>
                                <w:sz w:val="22"/>
                              </w:rPr>
                            </w:pPr>
                            <w:r>
                              <w:rPr>
                                <w:rFonts w:eastAsia="Times New Roman" w:cs="Times New Roman"/>
                                <w:color w:val="000000" w:themeColor="text1"/>
                                <w:sz w:val="22"/>
                              </w:rPr>
                              <w:t>Tool</w:t>
                            </w:r>
                          </w:p>
                        </w:tc>
                        <w:tc>
                          <w:tcPr>
                            <w:tcW w:w="2552" w:type="dxa"/>
                            <w:vAlign w:val="center"/>
                          </w:tcPr>
                          <w:p w14:paraId="706BF447" w14:textId="77777777" w:rsidR="00AE529F" w:rsidRDefault="00AE529F" w:rsidP="00AE529F">
                            <w:pPr>
                              <w:spacing w:before="0" w:after="0"/>
                              <w:jc w:val="center"/>
                              <w:rPr>
                                <w:rFonts w:eastAsia="Times New Roman" w:cs="Times New Roman"/>
                                <w:color w:val="000000" w:themeColor="text1"/>
                                <w:sz w:val="22"/>
                              </w:rPr>
                            </w:pPr>
                            <w:r>
                              <w:rPr>
                                <w:rFonts w:eastAsia="Times New Roman" w:cs="Times New Roman"/>
                                <w:color w:val="000000" w:themeColor="text1"/>
                                <w:sz w:val="22"/>
                              </w:rPr>
                              <w:t>Yes</w:t>
                            </w:r>
                          </w:p>
                        </w:tc>
                        <w:tc>
                          <w:tcPr>
                            <w:tcW w:w="2551" w:type="dxa"/>
                            <w:vAlign w:val="center"/>
                          </w:tcPr>
                          <w:p w14:paraId="78873BB4" w14:textId="77777777" w:rsidR="00AE529F" w:rsidRDefault="00AE529F" w:rsidP="00AE529F">
                            <w:pPr>
                              <w:spacing w:before="0" w:after="0"/>
                              <w:jc w:val="center"/>
                              <w:rPr>
                                <w:rFonts w:eastAsia="Times New Roman" w:cs="Times New Roman"/>
                                <w:color w:val="000000" w:themeColor="text1"/>
                                <w:sz w:val="22"/>
                              </w:rPr>
                            </w:pPr>
                            <w:r>
                              <w:rPr>
                                <w:rFonts w:eastAsia="Times New Roman" w:cs="Times New Roman"/>
                                <w:color w:val="000000" w:themeColor="text1"/>
                                <w:sz w:val="22"/>
                              </w:rPr>
                              <w:t>No</w:t>
                            </w:r>
                          </w:p>
                        </w:tc>
                      </w:tr>
                      <w:tr w:rsidR="00AE529F" w14:paraId="70115109" w14:textId="77777777" w:rsidTr="00BD3106">
                        <w:tc>
                          <w:tcPr>
                            <w:tcW w:w="1696" w:type="dxa"/>
                            <w:vAlign w:val="center"/>
                          </w:tcPr>
                          <w:p w14:paraId="655B60F7" w14:textId="77777777" w:rsidR="00AE529F" w:rsidRDefault="00AE529F" w:rsidP="00AE529F">
                            <w:pPr>
                              <w:spacing w:before="0" w:after="0"/>
                              <w:jc w:val="left"/>
                              <w:rPr>
                                <w:rFonts w:eastAsia="Times New Roman" w:cs="Times New Roman"/>
                                <w:color w:val="000000" w:themeColor="text1"/>
                                <w:sz w:val="22"/>
                              </w:rPr>
                            </w:pPr>
                            <w:r w:rsidRPr="14FB6D2F">
                              <w:rPr>
                                <w:rFonts w:eastAsia="Times New Roman" w:cs="Times New Roman"/>
                                <w:color w:val="000000" w:themeColor="text1"/>
                                <w:sz w:val="22"/>
                              </w:rPr>
                              <w:t>This Research component</w:t>
                            </w:r>
                          </w:p>
                        </w:tc>
                        <w:tc>
                          <w:tcPr>
                            <w:tcW w:w="1276" w:type="dxa"/>
                            <w:vAlign w:val="center"/>
                          </w:tcPr>
                          <w:p w14:paraId="7DA3C429" w14:textId="77777777" w:rsidR="00AE529F" w:rsidRDefault="00AE529F" w:rsidP="00AE529F">
                            <w:pPr>
                              <w:spacing w:before="0" w:after="0"/>
                              <w:jc w:val="center"/>
                              <w:rPr>
                                <w:rFonts w:eastAsia="Times New Roman" w:cs="Times New Roman"/>
                                <w:color w:val="000000" w:themeColor="text1"/>
                                <w:sz w:val="22"/>
                              </w:rPr>
                            </w:pPr>
                            <w:r>
                              <w:rPr>
                                <w:rFonts w:eastAsia="Times New Roman" w:cs="Times New Roman"/>
                                <w:color w:val="000000" w:themeColor="text1"/>
                                <w:sz w:val="22"/>
                              </w:rPr>
                              <w:t>Tool</w:t>
                            </w:r>
                          </w:p>
                        </w:tc>
                        <w:tc>
                          <w:tcPr>
                            <w:tcW w:w="2552" w:type="dxa"/>
                            <w:vAlign w:val="center"/>
                          </w:tcPr>
                          <w:p w14:paraId="0EA95055" w14:textId="77777777" w:rsidR="00AE529F" w:rsidRDefault="00AE529F" w:rsidP="00AE529F">
                            <w:pPr>
                              <w:spacing w:before="0" w:after="0"/>
                              <w:jc w:val="center"/>
                              <w:rPr>
                                <w:rFonts w:eastAsia="Times New Roman" w:cs="Times New Roman"/>
                                <w:color w:val="000000" w:themeColor="text1"/>
                                <w:sz w:val="22"/>
                              </w:rPr>
                            </w:pPr>
                            <w:r>
                              <w:rPr>
                                <w:rFonts w:eastAsia="Times New Roman" w:cs="Times New Roman"/>
                                <w:color w:val="000000" w:themeColor="text1"/>
                                <w:sz w:val="22"/>
                              </w:rPr>
                              <w:t>No</w:t>
                            </w:r>
                          </w:p>
                        </w:tc>
                        <w:tc>
                          <w:tcPr>
                            <w:tcW w:w="2551" w:type="dxa"/>
                            <w:vAlign w:val="center"/>
                          </w:tcPr>
                          <w:p w14:paraId="107B950A" w14:textId="77777777" w:rsidR="00AE529F" w:rsidRDefault="00AE529F" w:rsidP="00AE529F">
                            <w:pPr>
                              <w:spacing w:before="0" w:after="0"/>
                              <w:jc w:val="center"/>
                              <w:rPr>
                                <w:rFonts w:eastAsia="Times New Roman" w:cs="Times New Roman"/>
                                <w:color w:val="000000" w:themeColor="text1"/>
                                <w:sz w:val="22"/>
                              </w:rPr>
                            </w:pPr>
                            <w:r>
                              <w:rPr>
                                <w:rFonts w:eastAsia="Times New Roman" w:cs="Times New Roman"/>
                                <w:color w:val="000000" w:themeColor="text1"/>
                                <w:sz w:val="22"/>
                              </w:rPr>
                              <w:t>No</w:t>
                            </w:r>
                          </w:p>
                        </w:tc>
                      </w:tr>
                    </w:tbl>
                    <w:p w14:paraId="442DAACD" w14:textId="77777777" w:rsidR="008221E4" w:rsidRPr="00F4123C" w:rsidRDefault="008221E4" w:rsidP="008221E4">
                      <w:pPr>
                        <w:pStyle w:val="Caption"/>
                        <w:jc w:val="both"/>
                      </w:pPr>
                    </w:p>
                  </w:txbxContent>
                </v:textbox>
                <w10:wrap type="topAndBottom" anchorx="margin" anchory="margin"/>
              </v:shape>
            </w:pict>
          </mc:Fallback>
        </mc:AlternateContent>
      </w:r>
      <w:r w:rsidR="00B43895">
        <w:rPr>
          <w:noProof/>
        </w:rPr>
        <mc:AlternateContent>
          <mc:Choice Requires="wps">
            <w:drawing>
              <wp:anchor distT="0" distB="0" distL="114300" distR="114300" simplePos="0" relativeHeight="251658273" behindDoc="1" locked="0" layoutInCell="1" allowOverlap="1" wp14:anchorId="39AECE66" wp14:editId="6490A9BB">
                <wp:simplePos x="0" y="0"/>
                <wp:positionH relativeFrom="margin">
                  <wp:align>center</wp:align>
                </wp:positionH>
                <wp:positionV relativeFrom="page">
                  <wp:posOffset>8069580</wp:posOffset>
                </wp:positionV>
                <wp:extent cx="5273040" cy="1767840"/>
                <wp:effectExtent l="0" t="0" r="3810" b="3810"/>
                <wp:wrapTopAndBottom/>
                <wp:docPr id="73"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73040" cy="1767840"/>
                        </a:xfrm>
                        <a:prstGeom prst="rect">
                          <a:avLst/>
                        </a:prstGeom>
                        <a:solidFill>
                          <a:srgbClr val="FFFFFF"/>
                        </a:solidFill>
                        <a:ln w="9525">
                          <a:noFill/>
                          <a:miter lim="800000"/>
                          <a:headEnd/>
                          <a:tailEnd/>
                        </a:ln>
                      </wps:spPr>
                      <wps:txbx>
                        <w:txbxContent>
                          <w:p w14:paraId="3846631C" w14:textId="115D0385" w:rsidR="00DC672C" w:rsidRDefault="00DC672C" w:rsidP="00DC672C">
                            <w:pPr>
                              <w:pStyle w:val="Caption"/>
                              <w:keepNext/>
                            </w:pPr>
                            <w:bookmarkStart w:id="36" w:name="_Ref116872593"/>
                            <w:bookmarkStart w:id="37" w:name="_Toc117182548"/>
                            <w:r>
                              <w:t>Table 1.2.</w:t>
                            </w:r>
                            <w:r>
                              <w:fldChar w:fldCharType="begin"/>
                            </w:r>
                            <w:r>
                              <w:instrText>SEQ Table_1.2. \* ARABIC</w:instrText>
                            </w:r>
                            <w:r>
                              <w:fldChar w:fldCharType="separate"/>
                            </w:r>
                            <w:r w:rsidR="005E4A3F">
                              <w:rPr>
                                <w:noProof/>
                              </w:rPr>
                              <w:t>2</w:t>
                            </w:r>
                            <w:r>
                              <w:fldChar w:fldCharType="end"/>
                            </w:r>
                            <w:bookmarkEnd w:id="36"/>
                            <w:r>
                              <w:t xml:space="preserve">. </w:t>
                            </w:r>
                            <w:r w:rsidRPr="00604896">
                              <w:t>Comparison with existing research/tools for model evaluation</w:t>
                            </w:r>
                            <w:bookmarkEnd w:id="37"/>
                          </w:p>
                          <w:tbl>
                            <w:tblPr>
                              <w:tblStyle w:val="TableGrid"/>
                              <w:tblW w:w="8075" w:type="dxa"/>
                              <w:tblLayout w:type="fixed"/>
                              <w:tblLook w:val="04A0" w:firstRow="1" w:lastRow="0" w:firstColumn="1" w:lastColumn="0" w:noHBand="0" w:noVBand="1"/>
                            </w:tblPr>
                            <w:tblGrid>
                              <w:gridCol w:w="1555"/>
                              <w:gridCol w:w="1275"/>
                              <w:gridCol w:w="2835"/>
                              <w:gridCol w:w="2410"/>
                            </w:tblGrid>
                            <w:tr w:rsidR="003F7F20" w14:paraId="26199DF8" w14:textId="77777777" w:rsidTr="00210A07">
                              <w:tc>
                                <w:tcPr>
                                  <w:tcW w:w="1555" w:type="dxa"/>
                                </w:tcPr>
                                <w:p w14:paraId="0EB325B3" w14:textId="77777777" w:rsidR="003F7F20" w:rsidRPr="00437636" w:rsidRDefault="003F7F20" w:rsidP="003F7F20">
                                  <w:pPr>
                                    <w:spacing w:before="0" w:after="0"/>
                                    <w:jc w:val="center"/>
                                    <w:rPr>
                                      <w:rFonts w:eastAsia="Calibri"/>
                                      <w:b/>
                                      <w:color w:val="000000" w:themeColor="text1"/>
                                      <w:szCs w:val="24"/>
                                    </w:rPr>
                                  </w:pPr>
                                  <w:r w:rsidRPr="00437636">
                                    <w:rPr>
                                      <w:rFonts w:eastAsia="Times New Roman" w:cs="Times New Roman"/>
                                      <w:b/>
                                      <w:color w:val="000000" w:themeColor="text1"/>
                                      <w:sz w:val="22"/>
                                    </w:rPr>
                                    <w:t>Name/ Reference</w:t>
                                  </w:r>
                                </w:p>
                              </w:tc>
                              <w:tc>
                                <w:tcPr>
                                  <w:tcW w:w="1275" w:type="dxa"/>
                                </w:tcPr>
                                <w:p w14:paraId="09B9F363" w14:textId="77777777" w:rsidR="003F7F20" w:rsidRPr="00437636" w:rsidRDefault="003F7F20" w:rsidP="003F7F20">
                                  <w:pPr>
                                    <w:spacing w:before="0" w:after="0"/>
                                    <w:jc w:val="center"/>
                                    <w:rPr>
                                      <w:rFonts w:eastAsia="Calibri"/>
                                      <w:b/>
                                      <w:color w:val="000000" w:themeColor="text1"/>
                                      <w:szCs w:val="24"/>
                                    </w:rPr>
                                  </w:pPr>
                                  <w:r w:rsidRPr="00437636">
                                    <w:rPr>
                                      <w:rFonts w:eastAsia="Times New Roman" w:cs="Times New Roman"/>
                                      <w:b/>
                                      <w:color w:val="000000" w:themeColor="text1"/>
                                      <w:sz w:val="22"/>
                                    </w:rPr>
                                    <w:t>Tool/ Research</w:t>
                                  </w:r>
                                </w:p>
                              </w:tc>
                              <w:tc>
                                <w:tcPr>
                                  <w:tcW w:w="2835" w:type="dxa"/>
                                </w:tcPr>
                                <w:p w14:paraId="3DBAC8A6" w14:textId="77777777" w:rsidR="003F7F20" w:rsidRPr="00437636" w:rsidRDefault="003F7F20" w:rsidP="003F7F20">
                                  <w:pPr>
                                    <w:spacing w:before="0" w:after="0"/>
                                    <w:jc w:val="center"/>
                                    <w:rPr>
                                      <w:rFonts w:eastAsia="Times New Roman" w:cs="Times New Roman"/>
                                      <w:b/>
                                      <w:color w:val="000000" w:themeColor="text1"/>
                                      <w:sz w:val="22"/>
                                    </w:rPr>
                                  </w:pPr>
                                  <w:r w:rsidRPr="00437636">
                                    <w:rPr>
                                      <w:rFonts w:eastAsia="Times New Roman" w:cs="Times New Roman"/>
                                      <w:b/>
                                      <w:color w:val="000000" w:themeColor="text1"/>
                                      <w:sz w:val="22"/>
                                    </w:rPr>
                                    <w:t>Suggest the best epoch range to train the model</w:t>
                                  </w:r>
                                </w:p>
                              </w:tc>
                              <w:tc>
                                <w:tcPr>
                                  <w:tcW w:w="2410" w:type="dxa"/>
                                </w:tcPr>
                                <w:p w14:paraId="41B05E2C" w14:textId="77777777" w:rsidR="003F7F20" w:rsidRPr="00437636" w:rsidRDefault="003F7F20" w:rsidP="003F7F20">
                                  <w:pPr>
                                    <w:spacing w:before="0" w:after="0"/>
                                    <w:jc w:val="center"/>
                                    <w:rPr>
                                      <w:rFonts w:eastAsia="Times New Roman" w:cs="Times New Roman"/>
                                      <w:b/>
                                      <w:color w:val="000000" w:themeColor="text1"/>
                                      <w:sz w:val="22"/>
                                    </w:rPr>
                                  </w:pPr>
                                  <w:r w:rsidRPr="00437636">
                                    <w:rPr>
                                      <w:rFonts w:eastAsia="Times New Roman" w:cs="Times New Roman"/>
                                      <w:b/>
                                      <w:color w:val="000000" w:themeColor="text1"/>
                                      <w:sz w:val="22"/>
                                    </w:rPr>
                                    <w:t>Requires knowledge about the backend to understand the feedback</w:t>
                                  </w:r>
                                </w:p>
                              </w:tc>
                            </w:tr>
                            <w:tr w:rsidR="003F7F20" w14:paraId="63B7E5AC" w14:textId="77777777" w:rsidTr="00210A07">
                              <w:tc>
                                <w:tcPr>
                                  <w:tcW w:w="1555" w:type="dxa"/>
                                  <w:vAlign w:val="center"/>
                                </w:tcPr>
                                <w:p w14:paraId="3FCE00B8" w14:textId="09701115" w:rsidR="003F7F20" w:rsidRDefault="003F7F20" w:rsidP="003F7F20">
                                  <w:pPr>
                                    <w:spacing w:before="0" w:after="0"/>
                                    <w:jc w:val="left"/>
                                    <w:rPr>
                                      <w:rFonts w:eastAsia="Times New Roman" w:cs="Times New Roman"/>
                                      <w:color w:val="000000" w:themeColor="text1"/>
                                      <w:sz w:val="22"/>
                                    </w:rPr>
                                  </w:pPr>
                                  <w:r>
                                    <w:rPr>
                                      <w:rFonts w:eastAsia="Times New Roman" w:cs="Times New Roman"/>
                                      <w:color w:val="000000" w:themeColor="text1"/>
                                      <w:sz w:val="22"/>
                                    </w:rPr>
                                    <w:t xml:space="preserve">Rasa </w:t>
                                  </w:r>
                                  <w:r w:rsidR="00E03FA2">
                                    <w:rPr>
                                      <w:rFonts w:eastAsia="Times New Roman" w:cs="Times New Roman"/>
                                      <w:color w:val="000000" w:themeColor="text1"/>
                                      <w:sz w:val="22"/>
                                    </w:rPr>
                                    <w:fldChar w:fldCharType="begin"/>
                                  </w:r>
                                  <w:r w:rsidR="00E03FA2">
                                    <w:rPr>
                                      <w:rFonts w:eastAsia="Times New Roman" w:cs="Times New Roman"/>
                                      <w:color w:val="000000" w:themeColor="text1"/>
                                      <w:sz w:val="22"/>
                                    </w:rPr>
                                    <w:instrText xml:space="preserve"> REF _Ref116928314 \n \h </w:instrText>
                                  </w:r>
                                  <w:r w:rsidR="00E03FA2">
                                    <w:rPr>
                                      <w:rFonts w:eastAsia="Times New Roman" w:cs="Times New Roman"/>
                                      <w:color w:val="000000" w:themeColor="text1"/>
                                      <w:sz w:val="22"/>
                                    </w:rPr>
                                  </w:r>
                                  <w:r w:rsidR="00E03FA2">
                                    <w:rPr>
                                      <w:rFonts w:eastAsia="Times New Roman" w:cs="Times New Roman"/>
                                      <w:color w:val="000000" w:themeColor="text1"/>
                                      <w:sz w:val="22"/>
                                    </w:rPr>
                                    <w:fldChar w:fldCharType="separate"/>
                                  </w:r>
                                  <w:r w:rsidR="005E4A3F">
                                    <w:rPr>
                                      <w:rFonts w:eastAsia="Times New Roman" w:cs="Times New Roman"/>
                                      <w:color w:val="000000" w:themeColor="text1"/>
                                      <w:sz w:val="22"/>
                                    </w:rPr>
                                    <w:t xml:space="preserve">[6]. </w:t>
                                  </w:r>
                                  <w:r w:rsidR="00E03FA2">
                                    <w:rPr>
                                      <w:rFonts w:eastAsia="Times New Roman" w:cs="Times New Roman"/>
                                      <w:color w:val="000000" w:themeColor="text1"/>
                                      <w:sz w:val="22"/>
                                    </w:rPr>
                                    <w:fldChar w:fldCharType="end"/>
                                  </w:r>
                                </w:p>
                              </w:tc>
                              <w:tc>
                                <w:tcPr>
                                  <w:tcW w:w="1275" w:type="dxa"/>
                                  <w:vAlign w:val="center"/>
                                </w:tcPr>
                                <w:p w14:paraId="5CFE7393" w14:textId="77777777" w:rsidR="003F7F20" w:rsidRDefault="003F7F20" w:rsidP="003F7F20">
                                  <w:pPr>
                                    <w:spacing w:before="0" w:after="0"/>
                                    <w:jc w:val="center"/>
                                    <w:rPr>
                                      <w:rFonts w:eastAsia="Times New Roman" w:cs="Times New Roman"/>
                                      <w:color w:val="000000" w:themeColor="text1"/>
                                      <w:sz w:val="22"/>
                                    </w:rPr>
                                  </w:pPr>
                                  <w:r>
                                    <w:rPr>
                                      <w:rFonts w:eastAsia="Times New Roman" w:cs="Times New Roman"/>
                                      <w:color w:val="000000" w:themeColor="text1"/>
                                      <w:sz w:val="22"/>
                                    </w:rPr>
                                    <w:t>Tool</w:t>
                                  </w:r>
                                </w:p>
                              </w:tc>
                              <w:tc>
                                <w:tcPr>
                                  <w:tcW w:w="2835" w:type="dxa"/>
                                  <w:vAlign w:val="center"/>
                                </w:tcPr>
                                <w:p w14:paraId="28A4BB5A" w14:textId="77777777" w:rsidR="003F7F20" w:rsidRDefault="003F7F20" w:rsidP="003F7F20">
                                  <w:pPr>
                                    <w:spacing w:before="0" w:after="0"/>
                                    <w:jc w:val="center"/>
                                    <w:rPr>
                                      <w:rFonts w:eastAsia="Times New Roman" w:cs="Times New Roman"/>
                                      <w:color w:val="000000" w:themeColor="text1"/>
                                      <w:sz w:val="22"/>
                                    </w:rPr>
                                  </w:pPr>
                                  <w:r>
                                    <w:rPr>
                                      <w:rFonts w:eastAsia="Times New Roman" w:cs="Times New Roman"/>
                                      <w:color w:val="000000" w:themeColor="text1"/>
                                      <w:sz w:val="22"/>
                                    </w:rPr>
                                    <w:t>Yes (Early stopping) but no visual indication</w:t>
                                  </w:r>
                                </w:p>
                              </w:tc>
                              <w:tc>
                                <w:tcPr>
                                  <w:tcW w:w="2410" w:type="dxa"/>
                                  <w:vAlign w:val="center"/>
                                </w:tcPr>
                                <w:p w14:paraId="52B42337" w14:textId="77777777" w:rsidR="003F7F20" w:rsidRDefault="003F7F20" w:rsidP="003F7F20">
                                  <w:pPr>
                                    <w:spacing w:before="0" w:after="0"/>
                                    <w:jc w:val="center"/>
                                    <w:rPr>
                                      <w:rFonts w:eastAsia="Times New Roman" w:cs="Times New Roman"/>
                                      <w:color w:val="000000" w:themeColor="text1"/>
                                      <w:sz w:val="22"/>
                                    </w:rPr>
                                  </w:pPr>
                                  <w:r>
                                    <w:rPr>
                                      <w:rFonts w:eastAsia="Times New Roman" w:cs="Times New Roman"/>
                                      <w:color w:val="000000" w:themeColor="text1"/>
                                      <w:sz w:val="22"/>
                                    </w:rPr>
                                    <w:t>Yes</w:t>
                                  </w:r>
                                </w:p>
                              </w:tc>
                            </w:tr>
                            <w:tr w:rsidR="003F7F20" w14:paraId="50FA5BE2" w14:textId="77777777" w:rsidTr="00210A07">
                              <w:tc>
                                <w:tcPr>
                                  <w:tcW w:w="1555" w:type="dxa"/>
                                  <w:vAlign w:val="center"/>
                                </w:tcPr>
                                <w:p w14:paraId="20F2D885" w14:textId="77777777" w:rsidR="003F7F20" w:rsidRDefault="003F7F20" w:rsidP="003F7F20">
                                  <w:pPr>
                                    <w:spacing w:before="0" w:after="0"/>
                                    <w:jc w:val="left"/>
                                    <w:rPr>
                                      <w:rFonts w:eastAsia="Times New Roman" w:cs="Times New Roman"/>
                                      <w:color w:val="000000" w:themeColor="text1"/>
                                      <w:sz w:val="22"/>
                                    </w:rPr>
                                  </w:pPr>
                                  <w:r w:rsidRPr="14FB6D2F">
                                    <w:rPr>
                                      <w:rFonts w:eastAsia="Times New Roman" w:cs="Times New Roman"/>
                                      <w:color w:val="000000" w:themeColor="text1"/>
                                      <w:sz w:val="22"/>
                                    </w:rPr>
                                    <w:t>This Research component</w:t>
                                  </w:r>
                                </w:p>
                              </w:tc>
                              <w:tc>
                                <w:tcPr>
                                  <w:tcW w:w="1275" w:type="dxa"/>
                                  <w:vAlign w:val="center"/>
                                </w:tcPr>
                                <w:p w14:paraId="1F692269" w14:textId="77777777" w:rsidR="003F7F20" w:rsidRDefault="003F7F20" w:rsidP="003F7F20">
                                  <w:pPr>
                                    <w:spacing w:before="0" w:after="0"/>
                                    <w:jc w:val="center"/>
                                    <w:rPr>
                                      <w:rFonts w:eastAsia="Times New Roman" w:cs="Times New Roman"/>
                                      <w:color w:val="000000" w:themeColor="text1"/>
                                      <w:sz w:val="22"/>
                                    </w:rPr>
                                  </w:pPr>
                                  <w:r>
                                    <w:rPr>
                                      <w:rFonts w:eastAsia="Times New Roman" w:cs="Times New Roman"/>
                                      <w:color w:val="000000" w:themeColor="text1"/>
                                      <w:sz w:val="22"/>
                                    </w:rPr>
                                    <w:t>Tool</w:t>
                                  </w:r>
                                </w:p>
                              </w:tc>
                              <w:tc>
                                <w:tcPr>
                                  <w:tcW w:w="2835" w:type="dxa"/>
                                  <w:vAlign w:val="center"/>
                                </w:tcPr>
                                <w:p w14:paraId="1F59E38C" w14:textId="77777777" w:rsidR="003F7F20" w:rsidRDefault="003F7F20" w:rsidP="003F7F20">
                                  <w:pPr>
                                    <w:spacing w:before="0" w:after="0"/>
                                    <w:jc w:val="center"/>
                                    <w:rPr>
                                      <w:rFonts w:eastAsia="Times New Roman" w:cs="Times New Roman"/>
                                      <w:color w:val="000000" w:themeColor="text1"/>
                                      <w:sz w:val="22"/>
                                    </w:rPr>
                                  </w:pPr>
                                  <w:r>
                                    <w:rPr>
                                      <w:rFonts w:eastAsia="Times New Roman" w:cs="Times New Roman"/>
                                      <w:color w:val="000000" w:themeColor="text1"/>
                                      <w:sz w:val="22"/>
                                    </w:rPr>
                                    <w:t>Yes</w:t>
                                  </w:r>
                                </w:p>
                              </w:tc>
                              <w:tc>
                                <w:tcPr>
                                  <w:tcW w:w="2410" w:type="dxa"/>
                                  <w:vAlign w:val="center"/>
                                </w:tcPr>
                                <w:p w14:paraId="567B3DB0" w14:textId="77777777" w:rsidR="003F7F20" w:rsidRDefault="003F7F20" w:rsidP="003F7F20">
                                  <w:pPr>
                                    <w:spacing w:before="0" w:after="0"/>
                                    <w:jc w:val="center"/>
                                    <w:rPr>
                                      <w:rFonts w:eastAsia="Times New Roman" w:cs="Times New Roman"/>
                                      <w:color w:val="000000" w:themeColor="text1"/>
                                      <w:sz w:val="22"/>
                                    </w:rPr>
                                  </w:pPr>
                                  <w:r>
                                    <w:rPr>
                                      <w:rFonts w:eastAsia="Times New Roman" w:cs="Times New Roman"/>
                                      <w:color w:val="000000" w:themeColor="text1"/>
                                      <w:sz w:val="22"/>
                                    </w:rPr>
                                    <w:t>No</w:t>
                                  </w:r>
                                </w:p>
                              </w:tc>
                            </w:tr>
                          </w:tbl>
                          <w:p w14:paraId="03F42B47" w14:textId="77777777" w:rsidR="00D01039" w:rsidRPr="00F4123C" w:rsidRDefault="00D01039" w:rsidP="00D01039">
                            <w:pPr>
                              <w:pStyle w:val="Caption"/>
                              <w:jc w:val="both"/>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AECE66" id="Text Box 73" o:spid="_x0000_s1030" type="#_x0000_t202" style="position:absolute;left:0;text-align:left;margin-left:0;margin-top:635.4pt;width:415.2pt;height:139.2pt;z-index:-251658207;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" stroked="f">
                <v:textbox inset="1.44pt,1.44pt,1.44pt,1.44pt">
                  <w:txbxContent>
                    <w:p w14:paraId="3846631C" w14:textId="115D0385" w:rsidR="00DC672C" w:rsidRDefault="00DC672C" w:rsidP="00DC672C">
                      <w:pPr>
                        <w:pStyle w:val="Caption"/>
                        <w:keepNext/>
                      </w:pPr>
                      <w:bookmarkStart w:id="38" w:name="_Ref116872593"/>
                      <w:bookmarkStart w:id="39" w:name="_Toc117182548"/>
                      <w:r>
                        <w:t>Table 1.2.</w:t>
                      </w:r>
                      <w:r>
                        <w:fldChar w:fldCharType="begin"/>
                      </w:r>
                      <w:r>
                        <w:instrText>SEQ Table_1.2. \* ARABIC</w:instrText>
                      </w:r>
                      <w:r>
                        <w:fldChar w:fldCharType="separate"/>
                      </w:r>
                      <w:r w:rsidR="005E4A3F">
                        <w:rPr>
                          <w:noProof/>
                        </w:rPr>
                        <w:t>2</w:t>
                      </w:r>
                      <w:r>
                        <w:fldChar w:fldCharType="end"/>
                      </w:r>
                      <w:bookmarkEnd w:id="38"/>
                      <w:r>
                        <w:t xml:space="preserve">. </w:t>
                      </w:r>
                      <w:r w:rsidRPr="00604896">
                        <w:t>Comparison with existing research/tools for model evaluation</w:t>
                      </w:r>
                      <w:bookmarkEnd w:id="39"/>
                    </w:p>
                    <w:tbl>
                      <w:tblPr>
                        <w:tblStyle w:val="TableGrid"/>
                        <w:tblW w:w="8075" w:type="dxa"/>
                        <w:tblLayout w:type="fixed"/>
                        <w:tblLook w:val="04A0" w:firstRow="1" w:lastRow="0" w:firstColumn="1" w:lastColumn="0" w:noHBand="0" w:noVBand="1"/>
                      </w:tblPr>
                      <w:tblGrid>
                        <w:gridCol w:w="1555"/>
                        <w:gridCol w:w="1275"/>
                        <w:gridCol w:w="2835"/>
                        <w:gridCol w:w="2410"/>
                      </w:tblGrid>
                      <w:tr w:rsidR="003F7F20" w14:paraId="26199DF8" w14:textId="77777777" w:rsidTr="00210A07">
                        <w:tc>
                          <w:tcPr>
                            <w:tcW w:w="1555" w:type="dxa"/>
                          </w:tcPr>
                          <w:p w14:paraId="0EB325B3" w14:textId="77777777" w:rsidR="003F7F20" w:rsidRPr="00437636" w:rsidRDefault="003F7F20" w:rsidP="003F7F20">
                            <w:pPr>
                              <w:spacing w:before="0" w:after="0"/>
                              <w:jc w:val="center"/>
                              <w:rPr>
                                <w:rFonts w:eastAsia="Calibri"/>
                                <w:b/>
                                <w:color w:val="000000" w:themeColor="text1"/>
                                <w:szCs w:val="24"/>
                              </w:rPr>
                            </w:pPr>
                            <w:r w:rsidRPr="00437636">
                              <w:rPr>
                                <w:rFonts w:eastAsia="Times New Roman" w:cs="Times New Roman"/>
                                <w:b/>
                                <w:color w:val="000000" w:themeColor="text1"/>
                                <w:sz w:val="22"/>
                              </w:rPr>
                              <w:t>Name/ Reference</w:t>
                            </w:r>
                          </w:p>
                        </w:tc>
                        <w:tc>
                          <w:tcPr>
                            <w:tcW w:w="1275" w:type="dxa"/>
                          </w:tcPr>
                          <w:p w14:paraId="09B9F363" w14:textId="77777777" w:rsidR="003F7F20" w:rsidRPr="00437636" w:rsidRDefault="003F7F20" w:rsidP="003F7F20">
                            <w:pPr>
                              <w:spacing w:before="0" w:after="0"/>
                              <w:jc w:val="center"/>
                              <w:rPr>
                                <w:rFonts w:eastAsia="Calibri"/>
                                <w:b/>
                                <w:color w:val="000000" w:themeColor="text1"/>
                                <w:szCs w:val="24"/>
                              </w:rPr>
                            </w:pPr>
                            <w:r w:rsidRPr="00437636">
                              <w:rPr>
                                <w:rFonts w:eastAsia="Times New Roman" w:cs="Times New Roman"/>
                                <w:b/>
                                <w:color w:val="000000" w:themeColor="text1"/>
                                <w:sz w:val="22"/>
                              </w:rPr>
                              <w:t>Tool/ Research</w:t>
                            </w:r>
                          </w:p>
                        </w:tc>
                        <w:tc>
                          <w:tcPr>
                            <w:tcW w:w="2835" w:type="dxa"/>
                          </w:tcPr>
                          <w:p w14:paraId="3DBAC8A6" w14:textId="77777777" w:rsidR="003F7F20" w:rsidRPr="00437636" w:rsidRDefault="003F7F20" w:rsidP="003F7F20">
                            <w:pPr>
                              <w:spacing w:before="0" w:after="0"/>
                              <w:jc w:val="center"/>
                              <w:rPr>
                                <w:rFonts w:eastAsia="Times New Roman" w:cs="Times New Roman"/>
                                <w:b/>
                                <w:color w:val="000000" w:themeColor="text1"/>
                                <w:sz w:val="22"/>
                              </w:rPr>
                            </w:pPr>
                            <w:r w:rsidRPr="00437636">
                              <w:rPr>
                                <w:rFonts w:eastAsia="Times New Roman" w:cs="Times New Roman"/>
                                <w:b/>
                                <w:color w:val="000000" w:themeColor="text1"/>
                                <w:sz w:val="22"/>
                              </w:rPr>
                              <w:t>Suggest the best epoch range to train the model</w:t>
                            </w:r>
                          </w:p>
                        </w:tc>
                        <w:tc>
                          <w:tcPr>
                            <w:tcW w:w="2410" w:type="dxa"/>
                          </w:tcPr>
                          <w:p w14:paraId="41B05E2C" w14:textId="77777777" w:rsidR="003F7F20" w:rsidRPr="00437636" w:rsidRDefault="003F7F20" w:rsidP="003F7F20">
                            <w:pPr>
                              <w:spacing w:before="0" w:after="0"/>
                              <w:jc w:val="center"/>
                              <w:rPr>
                                <w:rFonts w:eastAsia="Times New Roman" w:cs="Times New Roman"/>
                                <w:b/>
                                <w:color w:val="000000" w:themeColor="text1"/>
                                <w:sz w:val="22"/>
                              </w:rPr>
                            </w:pPr>
                            <w:r w:rsidRPr="00437636">
                              <w:rPr>
                                <w:rFonts w:eastAsia="Times New Roman" w:cs="Times New Roman"/>
                                <w:b/>
                                <w:color w:val="000000" w:themeColor="text1"/>
                                <w:sz w:val="22"/>
                              </w:rPr>
                              <w:t>Requires knowledge about the backend to understand the feedback</w:t>
                            </w:r>
                          </w:p>
                        </w:tc>
                      </w:tr>
                      <w:tr w:rsidR="003F7F20" w14:paraId="63B7E5AC" w14:textId="77777777" w:rsidTr="00210A07">
                        <w:tc>
                          <w:tcPr>
                            <w:tcW w:w="1555" w:type="dxa"/>
                            <w:vAlign w:val="center"/>
                          </w:tcPr>
                          <w:p w14:paraId="3FCE00B8" w14:textId="09701115" w:rsidR="003F7F20" w:rsidRDefault="003F7F20" w:rsidP="003F7F20">
                            <w:pPr>
                              <w:spacing w:before="0" w:after="0"/>
                              <w:jc w:val="left"/>
                              <w:rPr>
                                <w:rFonts w:eastAsia="Times New Roman" w:cs="Times New Roman"/>
                                <w:color w:val="000000" w:themeColor="text1"/>
                                <w:sz w:val="22"/>
                              </w:rPr>
                            </w:pPr>
                            <w:r>
                              <w:rPr>
                                <w:rFonts w:eastAsia="Times New Roman" w:cs="Times New Roman"/>
                                <w:color w:val="000000" w:themeColor="text1"/>
                                <w:sz w:val="22"/>
                              </w:rPr>
                              <w:t xml:space="preserve">Rasa </w:t>
                            </w:r>
                            <w:r w:rsidR="00E03FA2">
                              <w:rPr>
                                <w:rFonts w:eastAsia="Times New Roman" w:cs="Times New Roman"/>
                                <w:color w:val="000000" w:themeColor="text1"/>
                                <w:sz w:val="22"/>
                              </w:rPr>
                              <w:fldChar w:fldCharType="begin"/>
                            </w:r>
                            <w:r w:rsidR="00E03FA2">
                              <w:rPr>
                                <w:rFonts w:eastAsia="Times New Roman" w:cs="Times New Roman"/>
                                <w:color w:val="000000" w:themeColor="text1"/>
                                <w:sz w:val="22"/>
                              </w:rPr>
                              <w:instrText xml:space="preserve"> REF _Ref116928314 \n \h </w:instrText>
                            </w:r>
                            <w:r w:rsidR="00E03FA2">
                              <w:rPr>
                                <w:rFonts w:eastAsia="Times New Roman" w:cs="Times New Roman"/>
                                <w:color w:val="000000" w:themeColor="text1"/>
                                <w:sz w:val="22"/>
                              </w:rPr>
                            </w:r>
                            <w:r w:rsidR="00E03FA2">
                              <w:rPr>
                                <w:rFonts w:eastAsia="Times New Roman" w:cs="Times New Roman"/>
                                <w:color w:val="000000" w:themeColor="text1"/>
                                <w:sz w:val="22"/>
                              </w:rPr>
                              <w:fldChar w:fldCharType="separate"/>
                            </w:r>
                            <w:r w:rsidR="005E4A3F">
                              <w:rPr>
                                <w:rFonts w:eastAsia="Times New Roman" w:cs="Times New Roman"/>
                                <w:color w:val="000000" w:themeColor="text1"/>
                                <w:sz w:val="22"/>
                              </w:rPr>
                              <w:t xml:space="preserve">[6]. </w:t>
                            </w:r>
                            <w:r w:rsidR="00E03FA2">
                              <w:rPr>
                                <w:rFonts w:eastAsia="Times New Roman" w:cs="Times New Roman"/>
                                <w:color w:val="000000" w:themeColor="text1"/>
                                <w:sz w:val="22"/>
                              </w:rPr>
                              <w:fldChar w:fldCharType="end"/>
                            </w:r>
                          </w:p>
                        </w:tc>
                        <w:tc>
                          <w:tcPr>
                            <w:tcW w:w="1275" w:type="dxa"/>
                            <w:vAlign w:val="center"/>
                          </w:tcPr>
                          <w:p w14:paraId="5CFE7393" w14:textId="77777777" w:rsidR="003F7F20" w:rsidRDefault="003F7F20" w:rsidP="003F7F20">
                            <w:pPr>
                              <w:spacing w:before="0" w:after="0"/>
                              <w:jc w:val="center"/>
                              <w:rPr>
                                <w:rFonts w:eastAsia="Times New Roman" w:cs="Times New Roman"/>
                                <w:color w:val="000000" w:themeColor="text1"/>
                                <w:sz w:val="22"/>
                              </w:rPr>
                            </w:pPr>
                            <w:r>
                              <w:rPr>
                                <w:rFonts w:eastAsia="Times New Roman" w:cs="Times New Roman"/>
                                <w:color w:val="000000" w:themeColor="text1"/>
                                <w:sz w:val="22"/>
                              </w:rPr>
                              <w:t>Tool</w:t>
                            </w:r>
                          </w:p>
                        </w:tc>
                        <w:tc>
                          <w:tcPr>
                            <w:tcW w:w="2835" w:type="dxa"/>
                            <w:vAlign w:val="center"/>
                          </w:tcPr>
                          <w:p w14:paraId="28A4BB5A" w14:textId="77777777" w:rsidR="003F7F20" w:rsidRDefault="003F7F20" w:rsidP="003F7F20">
                            <w:pPr>
                              <w:spacing w:before="0" w:after="0"/>
                              <w:jc w:val="center"/>
                              <w:rPr>
                                <w:rFonts w:eastAsia="Times New Roman" w:cs="Times New Roman"/>
                                <w:color w:val="000000" w:themeColor="text1"/>
                                <w:sz w:val="22"/>
                              </w:rPr>
                            </w:pPr>
                            <w:r>
                              <w:rPr>
                                <w:rFonts w:eastAsia="Times New Roman" w:cs="Times New Roman"/>
                                <w:color w:val="000000" w:themeColor="text1"/>
                                <w:sz w:val="22"/>
                              </w:rPr>
                              <w:t>Yes (Early stopping) but no visual indication</w:t>
                            </w:r>
                          </w:p>
                        </w:tc>
                        <w:tc>
                          <w:tcPr>
                            <w:tcW w:w="2410" w:type="dxa"/>
                            <w:vAlign w:val="center"/>
                          </w:tcPr>
                          <w:p w14:paraId="52B42337" w14:textId="77777777" w:rsidR="003F7F20" w:rsidRDefault="003F7F20" w:rsidP="003F7F20">
                            <w:pPr>
                              <w:spacing w:before="0" w:after="0"/>
                              <w:jc w:val="center"/>
                              <w:rPr>
                                <w:rFonts w:eastAsia="Times New Roman" w:cs="Times New Roman"/>
                                <w:color w:val="000000" w:themeColor="text1"/>
                                <w:sz w:val="22"/>
                              </w:rPr>
                            </w:pPr>
                            <w:r>
                              <w:rPr>
                                <w:rFonts w:eastAsia="Times New Roman" w:cs="Times New Roman"/>
                                <w:color w:val="000000" w:themeColor="text1"/>
                                <w:sz w:val="22"/>
                              </w:rPr>
                              <w:t>Yes</w:t>
                            </w:r>
                          </w:p>
                        </w:tc>
                      </w:tr>
                      <w:tr w:rsidR="003F7F20" w14:paraId="50FA5BE2" w14:textId="77777777" w:rsidTr="00210A07">
                        <w:tc>
                          <w:tcPr>
                            <w:tcW w:w="1555" w:type="dxa"/>
                            <w:vAlign w:val="center"/>
                          </w:tcPr>
                          <w:p w14:paraId="20F2D885" w14:textId="77777777" w:rsidR="003F7F20" w:rsidRDefault="003F7F20" w:rsidP="003F7F20">
                            <w:pPr>
                              <w:spacing w:before="0" w:after="0"/>
                              <w:jc w:val="left"/>
                              <w:rPr>
                                <w:rFonts w:eastAsia="Times New Roman" w:cs="Times New Roman"/>
                                <w:color w:val="000000" w:themeColor="text1"/>
                                <w:sz w:val="22"/>
                              </w:rPr>
                            </w:pPr>
                            <w:r w:rsidRPr="14FB6D2F">
                              <w:rPr>
                                <w:rFonts w:eastAsia="Times New Roman" w:cs="Times New Roman"/>
                                <w:color w:val="000000" w:themeColor="text1"/>
                                <w:sz w:val="22"/>
                              </w:rPr>
                              <w:t>This Research component</w:t>
                            </w:r>
                          </w:p>
                        </w:tc>
                        <w:tc>
                          <w:tcPr>
                            <w:tcW w:w="1275" w:type="dxa"/>
                            <w:vAlign w:val="center"/>
                          </w:tcPr>
                          <w:p w14:paraId="1F692269" w14:textId="77777777" w:rsidR="003F7F20" w:rsidRDefault="003F7F20" w:rsidP="003F7F20">
                            <w:pPr>
                              <w:spacing w:before="0" w:after="0"/>
                              <w:jc w:val="center"/>
                              <w:rPr>
                                <w:rFonts w:eastAsia="Times New Roman" w:cs="Times New Roman"/>
                                <w:color w:val="000000" w:themeColor="text1"/>
                                <w:sz w:val="22"/>
                              </w:rPr>
                            </w:pPr>
                            <w:r>
                              <w:rPr>
                                <w:rFonts w:eastAsia="Times New Roman" w:cs="Times New Roman"/>
                                <w:color w:val="000000" w:themeColor="text1"/>
                                <w:sz w:val="22"/>
                              </w:rPr>
                              <w:t>Tool</w:t>
                            </w:r>
                          </w:p>
                        </w:tc>
                        <w:tc>
                          <w:tcPr>
                            <w:tcW w:w="2835" w:type="dxa"/>
                            <w:vAlign w:val="center"/>
                          </w:tcPr>
                          <w:p w14:paraId="1F59E38C" w14:textId="77777777" w:rsidR="003F7F20" w:rsidRDefault="003F7F20" w:rsidP="003F7F20">
                            <w:pPr>
                              <w:spacing w:before="0" w:after="0"/>
                              <w:jc w:val="center"/>
                              <w:rPr>
                                <w:rFonts w:eastAsia="Times New Roman" w:cs="Times New Roman"/>
                                <w:color w:val="000000" w:themeColor="text1"/>
                                <w:sz w:val="22"/>
                              </w:rPr>
                            </w:pPr>
                            <w:r>
                              <w:rPr>
                                <w:rFonts w:eastAsia="Times New Roman" w:cs="Times New Roman"/>
                                <w:color w:val="000000" w:themeColor="text1"/>
                                <w:sz w:val="22"/>
                              </w:rPr>
                              <w:t>Yes</w:t>
                            </w:r>
                          </w:p>
                        </w:tc>
                        <w:tc>
                          <w:tcPr>
                            <w:tcW w:w="2410" w:type="dxa"/>
                            <w:vAlign w:val="center"/>
                          </w:tcPr>
                          <w:p w14:paraId="567B3DB0" w14:textId="77777777" w:rsidR="003F7F20" w:rsidRDefault="003F7F20" w:rsidP="003F7F20">
                            <w:pPr>
                              <w:spacing w:before="0" w:after="0"/>
                              <w:jc w:val="center"/>
                              <w:rPr>
                                <w:rFonts w:eastAsia="Times New Roman" w:cs="Times New Roman"/>
                                <w:color w:val="000000" w:themeColor="text1"/>
                                <w:sz w:val="22"/>
                              </w:rPr>
                            </w:pPr>
                            <w:r>
                              <w:rPr>
                                <w:rFonts w:eastAsia="Times New Roman" w:cs="Times New Roman"/>
                                <w:color w:val="000000" w:themeColor="text1"/>
                                <w:sz w:val="22"/>
                              </w:rPr>
                              <w:t>No</w:t>
                            </w:r>
                          </w:p>
                        </w:tc>
                      </w:tr>
                    </w:tbl>
                    <w:p w14:paraId="03F42B47" w14:textId="77777777" w:rsidR="00D01039" w:rsidRPr="00F4123C" w:rsidRDefault="00D01039" w:rsidP="00D01039">
                      <w:pPr>
                        <w:pStyle w:val="Caption"/>
                        <w:jc w:val="both"/>
                      </w:pPr>
                    </w:p>
                  </w:txbxContent>
                </v:textbox>
                <w10:wrap type="topAndBottom" anchorx="margin" anchory="page"/>
              </v:shape>
            </w:pict>
          </mc:Fallback>
        </mc:AlternateContent>
      </w:r>
      <w:r w:rsidR="00842A44" w:rsidRPr="5BA42BC9">
        <w:rPr>
          <w:rFonts w:eastAsia="Calibri"/>
          <w:szCs w:val="24"/>
        </w:rPr>
        <w:t xml:space="preserve">Few research papers and tools </w:t>
      </w:r>
      <w:r w:rsidR="00842A44">
        <w:rPr>
          <w:rFonts w:eastAsia="Calibri"/>
          <w:szCs w:val="24"/>
        </w:rPr>
        <w:t xml:space="preserve">that </w:t>
      </w:r>
      <w:r w:rsidR="00842A44" w:rsidRPr="13E7C444">
        <w:rPr>
          <w:rFonts w:eastAsia="Calibri"/>
          <w:szCs w:val="24"/>
        </w:rPr>
        <w:t xml:space="preserve">exist </w:t>
      </w:r>
      <w:r w:rsidR="00842A44" w:rsidRPr="2E78747E">
        <w:rPr>
          <w:rFonts w:eastAsia="Calibri"/>
          <w:szCs w:val="24"/>
        </w:rPr>
        <w:t xml:space="preserve">for </w:t>
      </w:r>
      <w:r w:rsidR="0044606F">
        <w:rPr>
          <w:rFonts w:eastAsia="Calibri"/>
          <w:szCs w:val="24"/>
        </w:rPr>
        <w:t>model</w:t>
      </w:r>
      <w:r w:rsidR="00842A44" w:rsidRPr="2E78747E">
        <w:rPr>
          <w:rFonts w:eastAsia="Calibri"/>
          <w:szCs w:val="24"/>
        </w:rPr>
        <w:t xml:space="preserve"> improvement</w:t>
      </w:r>
      <w:r w:rsidR="00842A44" w:rsidRPr="7A4251FE">
        <w:rPr>
          <w:rFonts w:eastAsia="Calibri"/>
          <w:szCs w:val="24"/>
        </w:rPr>
        <w:t xml:space="preserve"> and </w:t>
      </w:r>
      <w:r w:rsidR="00842A44" w:rsidRPr="2B21B712">
        <w:rPr>
          <w:rFonts w:eastAsia="Calibri"/>
          <w:szCs w:val="24"/>
        </w:rPr>
        <w:t>model evaluation</w:t>
      </w:r>
      <w:r w:rsidR="00842A44">
        <w:rPr>
          <w:rFonts w:eastAsia="Calibri"/>
          <w:szCs w:val="24"/>
        </w:rPr>
        <w:t xml:space="preserve"> have been summarized in </w:t>
      </w:r>
      <w:r w:rsidR="009311B4">
        <w:rPr>
          <w:rFonts w:eastAsia="Calibri"/>
          <w:szCs w:val="24"/>
        </w:rPr>
        <w:fldChar w:fldCharType="begin"/>
      </w:r>
      <w:r w:rsidR="009311B4">
        <w:rPr>
          <w:rFonts w:eastAsia="Calibri"/>
          <w:szCs w:val="24"/>
        </w:rPr>
        <w:instrText xml:space="preserve"> REF _Ref116872581 \h </w:instrText>
      </w:r>
      <w:r w:rsidR="009311B4">
        <w:rPr>
          <w:rFonts w:eastAsia="Calibri"/>
          <w:szCs w:val="24"/>
        </w:rPr>
      </w:r>
      <w:r w:rsidR="009311B4">
        <w:rPr>
          <w:rFonts w:eastAsia="Calibri"/>
          <w:szCs w:val="24"/>
        </w:rPr>
        <w:fldChar w:fldCharType="separate"/>
      </w:r>
      <w:r w:rsidR="005E4A3F">
        <w:t>Table 1.2.</w:t>
      </w:r>
      <w:r w:rsidR="005E4A3F">
        <w:rPr>
          <w:noProof/>
        </w:rPr>
        <w:t>1</w:t>
      </w:r>
      <w:r w:rsidR="009311B4">
        <w:rPr>
          <w:rFonts w:eastAsia="Calibri"/>
          <w:szCs w:val="24"/>
        </w:rPr>
        <w:fldChar w:fldCharType="end"/>
      </w:r>
      <w:r w:rsidR="009311B4">
        <w:rPr>
          <w:rFonts w:eastAsia="Calibri"/>
          <w:szCs w:val="24"/>
        </w:rPr>
        <w:t xml:space="preserve"> </w:t>
      </w:r>
      <w:r w:rsidR="00842A44">
        <w:rPr>
          <w:rFonts w:eastAsia="Calibri"/>
          <w:szCs w:val="24"/>
        </w:rPr>
        <w:t>and</w:t>
      </w:r>
      <w:r w:rsidR="009311B4">
        <w:rPr>
          <w:rFonts w:eastAsia="Calibri"/>
          <w:szCs w:val="24"/>
        </w:rPr>
        <w:t xml:space="preserve"> </w:t>
      </w:r>
      <w:r w:rsidR="009311B4">
        <w:rPr>
          <w:rFonts w:eastAsia="Calibri"/>
          <w:szCs w:val="24"/>
        </w:rPr>
        <w:fldChar w:fldCharType="begin"/>
      </w:r>
      <w:r w:rsidR="009311B4">
        <w:rPr>
          <w:rFonts w:eastAsia="Calibri"/>
          <w:szCs w:val="24"/>
        </w:rPr>
        <w:instrText xml:space="preserve"> REF _Ref116872593 \h </w:instrText>
      </w:r>
      <w:r w:rsidR="009311B4">
        <w:rPr>
          <w:rFonts w:eastAsia="Calibri"/>
          <w:szCs w:val="24"/>
        </w:rPr>
      </w:r>
      <w:r w:rsidR="009311B4">
        <w:rPr>
          <w:rFonts w:eastAsia="Calibri"/>
          <w:szCs w:val="24"/>
        </w:rPr>
        <w:fldChar w:fldCharType="separate"/>
      </w:r>
      <w:r w:rsidR="005E4A3F">
        <w:t>Table 1.2.</w:t>
      </w:r>
      <w:r w:rsidR="005E4A3F">
        <w:rPr>
          <w:noProof/>
        </w:rPr>
        <w:t>2</w:t>
      </w:r>
      <w:r w:rsidR="009311B4">
        <w:rPr>
          <w:rFonts w:eastAsia="Calibri"/>
          <w:szCs w:val="24"/>
        </w:rPr>
        <w:fldChar w:fldCharType="end"/>
      </w:r>
      <w:r w:rsidR="00842A44" w:rsidRPr="2B21B712">
        <w:rPr>
          <w:rFonts w:eastAsia="Calibri"/>
          <w:szCs w:val="24"/>
        </w:rPr>
        <w:t>.</w:t>
      </w:r>
    </w:p>
    <w:p w14:paraId="137071B1" w14:textId="5A86EFE8" w:rsidR="00C718BA" w:rsidRDefault="00C718BA" w:rsidP="00AA02F8">
      <w:pPr>
        <w:pStyle w:val="Heading1"/>
        <w:numPr>
          <w:ilvl w:val="0"/>
          <w:numId w:val="1"/>
        </w:numPr>
        <w:spacing w:before="0" w:after="240" w:line="360" w:lineRule="auto"/>
      </w:pPr>
      <w:bookmarkStart w:id="40" w:name="_Ref94026462"/>
      <w:bookmarkStart w:id="41" w:name="_Toc117182539"/>
      <w:r>
        <w:lastRenderedPageBreak/>
        <w:t>Research Problem</w:t>
      </w:r>
      <w:bookmarkEnd w:id="40"/>
      <w:bookmarkEnd w:id="41"/>
    </w:p>
    <w:p w14:paraId="5E49F1E4" w14:textId="5C41806F" w:rsidR="00C718BA" w:rsidRDefault="00541530" w:rsidP="002A67BE">
      <w:pPr>
        <w:spacing w:before="0" w:line="360" w:lineRule="auto"/>
        <w:ind w:firstLine="360"/>
      </w:pPr>
      <w:r w:rsidRPr="00541530">
        <w:t xml:space="preserve">At present most businesses have integrated conversational AIs to their websites due to its convenience to customers, which allows the customers to receive the help they need faster, than having to browse the website or contact the business to retrieve the necessary information. According to a survey, 64% of people say they would rather message a business than call it </w:t>
      </w:r>
      <w:r w:rsidR="003A323B">
        <w:fldChar w:fldCharType="begin"/>
      </w:r>
      <w:r w:rsidR="003A323B">
        <w:instrText xml:space="preserve"> REF _Ref116936634 \n \h </w:instrText>
      </w:r>
      <w:r w:rsidR="003A323B">
        <w:fldChar w:fldCharType="separate"/>
      </w:r>
      <w:r w:rsidR="005E4A3F">
        <w:t xml:space="preserve">[22]. </w:t>
      </w:r>
      <w:r w:rsidR="003A323B">
        <w:fldChar w:fldCharType="end"/>
      </w:r>
      <w:r w:rsidRPr="00541530">
        <w:t xml:space="preserve">The main reason people prefer messaging over calling is due to the number of times the calls generally do not go through, which can be frustrating to a customer </w:t>
      </w:r>
      <w:r w:rsidR="00A50689">
        <w:fldChar w:fldCharType="begin"/>
      </w:r>
      <w:r w:rsidR="00A50689">
        <w:instrText xml:space="preserve"> REF _Ref116936759 \n \h </w:instrText>
      </w:r>
      <w:r w:rsidR="00A50689">
        <w:fldChar w:fldCharType="separate"/>
      </w:r>
      <w:r w:rsidR="005E4A3F">
        <w:t xml:space="preserve">[23]. </w:t>
      </w:r>
      <w:r w:rsidR="00A50689">
        <w:fldChar w:fldCharType="end"/>
      </w:r>
    </w:p>
    <w:p w14:paraId="04DFED3B" w14:textId="42AE9207" w:rsidR="002A67BE" w:rsidRDefault="00AE5AE0" w:rsidP="002A67BE">
      <w:pPr>
        <w:spacing w:before="0" w:line="360" w:lineRule="auto"/>
        <w:ind w:firstLine="360"/>
      </w:pPr>
      <w:r w:rsidRPr="00AE5AE0">
        <w:t xml:space="preserve">The methods used to develop conversational AIs have changed over the years. At present, most developers use frameworks to build </w:t>
      </w:r>
      <w:r w:rsidR="000975C7">
        <w:t>C</w:t>
      </w:r>
      <w:r w:rsidRPr="00AE5AE0">
        <w:t>onversational AIs. There are a few frameworks that are widely used at present. One of them is Rasa open-source, which is a local server-based framework that provides developers with the ability to build conversational AIs by configuring YAML files and then executing CLI commands to train the model required for the conversational AI. The other frameworks used are Google Dialogflow, Amazon Lex, and Microsoft LUI</w:t>
      </w:r>
      <w:r w:rsidR="00091C12">
        <w:t>S</w:t>
      </w:r>
      <w:r w:rsidRPr="00AE5AE0">
        <w:t xml:space="preserve">, which are all cloud-based frameworks and come with a GUI, which simplifies the conversational AI model training process by eliminating the need to work with the backend. Both these types of frameworks have their limitations. Rasa </w:t>
      </w:r>
      <w:proofErr w:type="gramStart"/>
      <w:r w:rsidRPr="00AE5AE0">
        <w:t>open-source</w:t>
      </w:r>
      <w:proofErr w:type="gramEnd"/>
      <w:r w:rsidRPr="00AE5AE0">
        <w:t xml:space="preserve"> requires the developer to know how to configure the YAML file and use the relevant CLI commands to train the model, which requires expertise. On the other hand, even though the cloud-based frameworks eliminate the need to work with the backend, thus reducing the required expertise, they do not provide the ability to fully configure the ML pipeline and policy components required to train a model the way Rasa open-source does. Instead, the developers are expected to train the model with whichever configurations are suggested by the cloud platform. Putting the strengths of both these frameworks together was the suggested solution, which combines Rasa open-sources' ability to fully configure ML pipeline and policy components along with the cloud-based platforms' GUI, which eliminates the need to work with the backend and simplifies the configuring and training tasks.</w:t>
      </w:r>
    </w:p>
    <w:p w14:paraId="2A10B5C8" w14:textId="59B4CEBF" w:rsidR="00356B3C" w:rsidRDefault="007F5349" w:rsidP="002A67BE">
      <w:pPr>
        <w:spacing w:before="0" w:line="360" w:lineRule="auto"/>
        <w:ind w:firstLine="360"/>
      </w:pPr>
      <w:r w:rsidRPr="007F5349">
        <w:lastRenderedPageBreak/>
        <w:t>Once a conversational AI model is trained, it is important to evaluate the model to ensure it will perform well. Model evaluation is generally done in the backend by the developers who build the conversational AI. It is done by generating accuracy and loss curves and then evaluating them to check whether the model is performing well or whether it is overfitting or underfitting. The process of generating validation curves and evaluating them requires expertise. Hence, the developers of an organization cannot be expected to know how it is to be done. Since there is a need to provide the developers of organizations with a GUI to train models, it is also important to include a feature to generate and evaluate the models using validation curves without having to know the technical know-how</w:t>
      </w:r>
      <w:r w:rsidR="002525FD">
        <w:t xml:space="preserve"> and suggest what the best epoch is to train a model</w:t>
      </w:r>
      <w:r w:rsidRPr="007F5349">
        <w:t>.</w:t>
      </w:r>
    </w:p>
    <w:p w14:paraId="0A1CAD43" w14:textId="226BEE6C" w:rsidR="00C718BA" w:rsidRDefault="00D53E3E" w:rsidP="00CA59DA">
      <w:pPr>
        <w:spacing w:before="0" w:line="360" w:lineRule="auto"/>
        <w:ind w:firstLine="360"/>
      </w:pPr>
      <w:r w:rsidRPr="00D53E3E">
        <w:t xml:space="preserve">Integrating a conversational AI into a business's website is not a one-time thing. To cater to customers without issues, the conversational AI must be constantly maintained and improved </w:t>
      </w:r>
      <w:r w:rsidR="0068402F">
        <w:fldChar w:fldCharType="begin"/>
      </w:r>
      <w:r w:rsidR="0068402F">
        <w:instrText xml:space="preserve"> REF _Ref116936960 \n \h </w:instrText>
      </w:r>
      <w:r w:rsidR="0068402F">
        <w:fldChar w:fldCharType="separate"/>
      </w:r>
      <w:r w:rsidR="005E4A3F">
        <w:t xml:space="preserve">[24]. </w:t>
      </w:r>
      <w:r w:rsidR="0068402F">
        <w:fldChar w:fldCharType="end"/>
      </w:r>
      <w:r w:rsidRPr="00D53E3E">
        <w:t xml:space="preserve">It can become a tedious task having to constantly contact the conversational AI service provider every time there is a need to improve the conversational AI. Hence, the proposed solution was to build a GUI that makes it possible to maintain, monitor, and improve the conversational AI without requiring any </w:t>
      </w:r>
      <w:r w:rsidR="004C311A">
        <w:t>ML</w:t>
      </w:r>
      <w:r w:rsidRPr="00D53E3E">
        <w:t xml:space="preserve"> expertise.</w:t>
      </w:r>
    </w:p>
    <w:p w14:paraId="3521A6E6" w14:textId="43E2DE7D" w:rsidR="000A1A4D" w:rsidRDefault="000A1A4D" w:rsidP="00BA67EC">
      <w:pPr>
        <w:spacing w:before="0" w:after="0" w:line="360" w:lineRule="auto"/>
      </w:pPr>
    </w:p>
    <w:p w14:paraId="35998BD5" w14:textId="77777777" w:rsidR="000A1A4D" w:rsidRDefault="000A1A4D" w:rsidP="00BA67EC">
      <w:pPr>
        <w:spacing w:before="0" w:after="0" w:line="360" w:lineRule="auto"/>
      </w:pPr>
    </w:p>
    <w:p w14:paraId="6B6F3927" w14:textId="77777777" w:rsidR="000A1A4D" w:rsidRDefault="000A1A4D" w:rsidP="00BA67EC">
      <w:pPr>
        <w:spacing w:before="0" w:after="0" w:line="360" w:lineRule="auto"/>
      </w:pPr>
    </w:p>
    <w:p w14:paraId="626055FE" w14:textId="77777777" w:rsidR="000A1A4D" w:rsidRDefault="000A1A4D" w:rsidP="00BA67EC">
      <w:pPr>
        <w:spacing w:before="0" w:after="0" w:line="360" w:lineRule="auto"/>
      </w:pPr>
    </w:p>
    <w:p w14:paraId="7029A693" w14:textId="77777777" w:rsidR="000A1A4D" w:rsidRDefault="000A1A4D" w:rsidP="00BA67EC">
      <w:pPr>
        <w:spacing w:before="0" w:after="0" w:line="360" w:lineRule="auto"/>
      </w:pPr>
    </w:p>
    <w:p w14:paraId="0CAD6E5A" w14:textId="77777777" w:rsidR="000A1A4D" w:rsidRDefault="000A1A4D" w:rsidP="00BA67EC">
      <w:pPr>
        <w:spacing w:before="0" w:after="0" w:line="360" w:lineRule="auto"/>
      </w:pPr>
    </w:p>
    <w:p w14:paraId="18CD2474" w14:textId="77777777" w:rsidR="000A1A4D" w:rsidRDefault="000A1A4D" w:rsidP="00BA67EC">
      <w:pPr>
        <w:spacing w:before="0" w:after="0" w:line="360" w:lineRule="auto"/>
      </w:pPr>
    </w:p>
    <w:p w14:paraId="1D758F27" w14:textId="77777777" w:rsidR="000A1A4D" w:rsidRDefault="000A1A4D" w:rsidP="00BA67EC">
      <w:pPr>
        <w:spacing w:before="0" w:after="0" w:line="360" w:lineRule="auto"/>
      </w:pPr>
    </w:p>
    <w:p w14:paraId="525831FC" w14:textId="77777777" w:rsidR="000A1A4D" w:rsidRDefault="000A1A4D" w:rsidP="00BA67EC">
      <w:pPr>
        <w:spacing w:before="0" w:after="0" w:line="360" w:lineRule="auto"/>
      </w:pPr>
    </w:p>
    <w:p w14:paraId="1F5C2FA6" w14:textId="77777777" w:rsidR="000A1A4D" w:rsidRDefault="000A1A4D" w:rsidP="00BA67EC">
      <w:pPr>
        <w:spacing w:before="0" w:after="0" w:line="360" w:lineRule="auto"/>
      </w:pPr>
    </w:p>
    <w:p w14:paraId="366A7974" w14:textId="77777777" w:rsidR="000A1A4D" w:rsidRDefault="000A1A4D" w:rsidP="00BA67EC">
      <w:pPr>
        <w:spacing w:before="0" w:after="0" w:line="360" w:lineRule="auto"/>
      </w:pPr>
    </w:p>
    <w:p w14:paraId="1308115A" w14:textId="77777777" w:rsidR="000A1A4D" w:rsidRDefault="000A1A4D" w:rsidP="00BA67EC">
      <w:pPr>
        <w:spacing w:before="0" w:after="0" w:line="360" w:lineRule="auto"/>
      </w:pPr>
    </w:p>
    <w:p w14:paraId="77D3EBFC" w14:textId="77777777" w:rsidR="00C718BA" w:rsidRDefault="00C718BA" w:rsidP="00BA67EC">
      <w:pPr>
        <w:spacing w:before="0" w:after="0" w:line="360" w:lineRule="auto"/>
      </w:pPr>
    </w:p>
    <w:p w14:paraId="782A8C5C" w14:textId="261AF363" w:rsidR="009D5EAC" w:rsidRDefault="006A7D0F">
      <w:pPr>
        <w:pStyle w:val="Heading1"/>
        <w:numPr>
          <w:ilvl w:val="0"/>
          <w:numId w:val="1"/>
        </w:numPr>
        <w:spacing w:before="0" w:after="240" w:line="360" w:lineRule="auto"/>
      </w:pPr>
      <w:bookmarkStart w:id="42" w:name="_Toc117182540"/>
      <w:r>
        <w:lastRenderedPageBreak/>
        <w:t>Research</w:t>
      </w:r>
      <w:r w:rsidR="00C85C81">
        <w:t xml:space="preserve"> </w:t>
      </w:r>
      <w:r w:rsidR="009D5EAC">
        <w:t>Objectives</w:t>
      </w:r>
      <w:bookmarkEnd w:id="42"/>
    </w:p>
    <w:p w14:paraId="52F5BCBC" w14:textId="7B9EBB0D" w:rsidR="00752225" w:rsidRDefault="00752225">
      <w:pPr>
        <w:pStyle w:val="Heading2"/>
        <w:numPr>
          <w:ilvl w:val="1"/>
          <w:numId w:val="1"/>
        </w:numPr>
        <w:spacing w:before="0" w:after="240" w:line="360" w:lineRule="auto"/>
      </w:pPr>
      <w:bookmarkStart w:id="43" w:name="_Toc117182541"/>
      <w:r>
        <w:t>Main Objectives</w:t>
      </w:r>
      <w:bookmarkEnd w:id="43"/>
    </w:p>
    <w:p w14:paraId="6148C4C8" w14:textId="6C981C4F" w:rsidR="00CE1A3D" w:rsidRPr="00C35C30" w:rsidRDefault="00BA19EF" w:rsidP="00AA02F8">
      <w:pPr>
        <w:spacing w:before="0" w:line="360" w:lineRule="auto"/>
        <w:ind w:firstLine="360"/>
      </w:pPr>
      <w:r w:rsidRPr="00BA19EF">
        <w:t xml:space="preserve">The main objective of this individual research component was to develop RASAC, short for Rasa-Codeless, an efficient and code-less approach to provide the user with the ability to configure the </w:t>
      </w:r>
      <w:r w:rsidR="000975C7">
        <w:t>ML</w:t>
      </w:r>
      <w:r w:rsidRPr="00BA19EF">
        <w:t xml:space="preserve"> pipeline and policy configurations required to train the model, and also implement an efficient model testing and evaluating technique with the zero-coding approach to allow non-</w:t>
      </w:r>
      <w:r w:rsidR="004C311A">
        <w:t>ML</w:t>
      </w:r>
      <w:r w:rsidRPr="00BA19EF">
        <w:t xml:space="preserve"> experts to improve the conversational AI assistant models, all while eliminating the need to interact with the backend configuration files and the CLI, and requiring them to only work with the GUI.</w:t>
      </w:r>
    </w:p>
    <w:p w14:paraId="3FB20838" w14:textId="77777777" w:rsidR="00CE1A3D" w:rsidRDefault="00CE1A3D">
      <w:pPr>
        <w:pStyle w:val="Heading2"/>
        <w:numPr>
          <w:ilvl w:val="1"/>
          <w:numId w:val="1"/>
        </w:numPr>
        <w:spacing w:before="0" w:after="240" w:line="360" w:lineRule="auto"/>
      </w:pPr>
      <w:bookmarkStart w:id="44" w:name="_Toc117182542"/>
      <w:r w:rsidRPr="007E399F">
        <w:t>Specific</w:t>
      </w:r>
      <w:r>
        <w:t xml:space="preserve"> Objectives</w:t>
      </w:r>
      <w:bookmarkEnd w:id="44"/>
    </w:p>
    <w:p w14:paraId="477FECB8" w14:textId="425802C8" w:rsidR="0078542B" w:rsidRDefault="00726E92" w:rsidP="00AA02F8">
      <w:pPr>
        <w:spacing w:before="0" w:line="360" w:lineRule="auto"/>
        <w:ind w:firstLine="360"/>
      </w:pPr>
      <w:r>
        <w:t xml:space="preserve">To reach the main objective, the specific objectives that need to be achieved are as follows: </w:t>
      </w:r>
    </w:p>
    <w:p w14:paraId="5924AB80" w14:textId="6B874CED" w:rsidR="00DF3933" w:rsidRDefault="00427BFB" w:rsidP="00DF3933">
      <w:pPr>
        <w:pStyle w:val="ListParagraph"/>
        <w:numPr>
          <w:ilvl w:val="0"/>
          <w:numId w:val="4"/>
        </w:numPr>
        <w:spacing w:before="0" w:after="0" w:line="360" w:lineRule="auto"/>
      </w:pPr>
      <w:r>
        <w:t xml:space="preserve">Collect Sinhala-English code-switched </w:t>
      </w:r>
      <w:r w:rsidR="000A49DA">
        <w:t xml:space="preserve">textual data required to train a Rasa conversational AI </w:t>
      </w:r>
      <w:r w:rsidR="00975E72">
        <w:t>to develop, integrate, and test the RASAC implementations.</w:t>
      </w:r>
    </w:p>
    <w:p w14:paraId="5A2E0925" w14:textId="43E2DE7D" w:rsidR="004E0F6A" w:rsidRDefault="004E0F6A" w:rsidP="00DF3933">
      <w:pPr>
        <w:spacing w:before="0" w:after="0" w:line="360" w:lineRule="auto"/>
        <w:ind w:left="360"/>
      </w:pPr>
    </w:p>
    <w:p w14:paraId="1513BCC5" w14:textId="1272E6E4" w:rsidR="001D3DC9" w:rsidRDefault="008766C4">
      <w:pPr>
        <w:pStyle w:val="ListParagraph"/>
        <w:numPr>
          <w:ilvl w:val="0"/>
          <w:numId w:val="4"/>
        </w:numPr>
        <w:spacing w:before="0" w:after="0" w:line="360" w:lineRule="auto"/>
      </w:pPr>
      <w:r>
        <w:t xml:space="preserve">Develop a novel GUI with the ability to configure </w:t>
      </w:r>
      <w:r w:rsidR="004C311A">
        <w:t>ML</w:t>
      </w:r>
      <w:r w:rsidR="00840213">
        <w:t xml:space="preserve"> pipeline and policy configurations using just the GUI and </w:t>
      </w:r>
      <w:r w:rsidR="001A6760">
        <w:t>train the machine learning model with just the click of a button while hiding the backend complexity from the user</w:t>
      </w:r>
      <w:r w:rsidR="004E0F6A">
        <w:t>.</w:t>
      </w:r>
    </w:p>
    <w:p w14:paraId="39A3CBD6" w14:textId="43E2DE7D" w:rsidR="004E0F6A" w:rsidRDefault="004E0F6A" w:rsidP="002342D2">
      <w:pPr>
        <w:pStyle w:val="ListParagraph"/>
        <w:spacing w:before="0" w:after="0" w:line="360" w:lineRule="auto"/>
      </w:pPr>
    </w:p>
    <w:p w14:paraId="505F4FD6" w14:textId="43E2DE7D" w:rsidR="00604085" w:rsidRDefault="000D2E5E">
      <w:pPr>
        <w:pStyle w:val="ListParagraph"/>
        <w:numPr>
          <w:ilvl w:val="0"/>
          <w:numId w:val="4"/>
        </w:numPr>
        <w:spacing w:before="0" w:after="0" w:line="360" w:lineRule="auto"/>
      </w:pPr>
      <w:r>
        <w:t xml:space="preserve">Develop an algorithm </w:t>
      </w:r>
      <w:r w:rsidR="00074EEA">
        <w:t>to suggest the best epoch of a trained model by evaluating the loss curve of the model.</w:t>
      </w:r>
    </w:p>
    <w:p w14:paraId="4D00C85C" w14:textId="43E2DE7D" w:rsidR="004E0F6A" w:rsidRDefault="004E0F6A" w:rsidP="004E0F6A">
      <w:pPr>
        <w:pStyle w:val="ListParagraph"/>
        <w:spacing w:before="0" w:after="0" w:line="360" w:lineRule="auto"/>
      </w:pPr>
    </w:p>
    <w:p w14:paraId="2909D21D" w14:textId="43E2DE7D" w:rsidR="001A6760" w:rsidRDefault="001A6760">
      <w:pPr>
        <w:pStyle w:val="ListParagraph"/>
        <w:numPr>
          <w:ilvl w:val="0"/>
          <w:numId w:val="4"/>
        </w:numPr>
        <w:spacing w:before="0" w:after="0" w:line="360" w:lineRule="auto"/>
      </w:pPr>
      <w:r>
        <w:t>Develop</w:t>
      </w:r>
      <w:r w:rsidR="008152DF">
        <w:t xml:space="preserve"> a</w:t>
      </w:r>
      <w:r>
        <w:t xml:space="preserve"> </w:t>
      </w:r>
      <w:r w:rsidR="00165D0E">
        <w:t xml:space="preserve">GUI to view all the trained machine learning </w:t>
      </w:r>
      <w:r w:rsidR="00571E8A">
        <w:t xml:space="preserve">models along with their train and test accuracies and with the ability to delete and download those </w:t>
      </w:r>
      <w:r w:rsidR="00F1302B">
        <w:t>models and</w:t>
      </w:r>
      <w:r w:rsidR="00571E8A">
        <w:t xml:space="preserve"> view</w:t>
      </w:r>
      <w:r w:rsidR="006B0AD2">
        <w:t xml:space="preserve"> the</w:t>
      </w:r>
      <w:r w:rsidR="00571E8A">
        <w:t xml:space="preserve"> learning curves of t</w:t>
      </w:r>
      <w:r w:rsidR="00DF4C63">
        <w:t xml:space="preserve">hese models along with the algorithm to suggest the best epoch integrated </w:t>
      </w:r>
      <w:r w:rsidR="00493099">
        <w:t>in</w:t>
      </w:r>
      <w:r w:rsidR="00DF4C63">
        <w:t>to it.</w:t>
      </w:r>
    </w:p>
    <w:p w14:paraId="00C30EA9" w14:textId="43E2DE7D" w:rsidR="004E0F6A" w:rsidRDefault="004E0F6A" w:rsidP="002342D2">
      <w:pPr>
        <w:pStyle w:val="ListParagraph"/>
        <w:spacing w:before="0" w:after="0" w:line="360" w:lineRule="auto"/>
      </w:pPr>
    </w:p>
    <w:p w14:paraId="037BA6EB" w14:textId="342FCFB6" w:rsidR="004E0F6A" w:rsidRDefault="009A3ECE" w:rsidP="007945B9">
      <w:pPr>
        <w:numPr>
          <w:ilvl w:val="0"/>
          <w:numId w:val="4"/>
        </w:numPr>
        <w:spacing w:before="0" w:after="0" w:line="240" w:lineRule="auto"/>
        <w:jc w:val="left"/>
        <w:rPr>
          <w:rFonts w:eastAsia="Times New Roman" w:cs="Times New Roman"/>
          <w:color w:val="0E101A"/>
          <w:lang w:val="en-GB" w:eastAsia="en-GB"/>
        </w:rPr>
      </w:pPr>
      <w:r w:rsidRPr="009A3ECE">
        <w:rPr>
          <w:rFonts w:eastAsia="Times New Roman" w:cs="Times New Roman"/>
          <w:color w:val="0E101A"/>
          <w:lang w:val="en-GB" w:eastAsia="en-GB"/>
        </w:rPr>
        <w:t>Develop the RASAC development console with the above</w:t>
      </w:r>
      <w:r w:rsidR="00724436" w:rsidRPr="38B95433">
        <w:rPr>
          <w:rFonts w:eastAsia="Times New Roman" w:cs="Times New Roman"/>
          <w:color w:val="0E101A"/>
          <w:lang w:val="en-GB" w:eastAsia="en-GB"/>
        </w:rPr>
        <w:t>-</w:t>
      </w:r>
      <w:r w:rsidRPr="009A3ECE">
        <w:rPr>
          <w:rFonts w:eastAsia="Times New Roman" w:cs="Times New Roman"/>
          <w:color w:val="0E101A"/>
          <w:lang w:val="en-GB" w:eastAsia="en-GB"/>
        </w:rPr>
        <w:t>mentioned GUIs integrated.</w:t>
      </w:r>
    </w:p>
    <w:p w14:paraId="23C9B208" w14:textId="77777777" w:rsidR="007945B9" w:rsidRPr="007945B9" w:rsidRDefault="007945B9" w:rsidP="007945B9">
      <w:pPr>
        <w:spacing w:before="0" w:after="0" w:line="240" w:lineRule="auto"/>
        <w:ind w:left="720"/>
        <w:jc w:val="left"/>
        <w:rPr>
          <w:rFonts w:eastAsia="Times New Roman" w:cs="Times New Roman"/>
          <w:color w:val="0E101A"/>
          <w:lang w:val="en-GB" w:eastAsia="en-GB"/>
        </w:rPr>
      </w:pPr>
    </w:p>
    <w:p w14:paraId="75D28713" w14:textId="25C482F5" w:rsidR="004E0F6A" w:rsidRDefault="00C75B80" w:rsidP="00275C87">
      <w:pPr>
        <w:pStyle w:val="ListParagraph"/>
        <w:numPr>
          <w:ilvl w:val="0"/>
          <w:numId w:val="4"/>
        </w:numPr>
        <w:spacing w:before="0" w:after="0" w:line="360" w:lineRule="auto"/>
      </w:pPr>
      <w:r>
        <w:t xml:space="preserve">Build and release RASAC as a modular </w:t>
      </w:r>
      <w:r w:rsidR="00DC54F8">
        <w:t>open</w:t>
      </w:r>
      <w:r w:rsidR="001A3309">
        <w:t>-</w:t>
      </w:r>
      <w:r w:rsidR="00DC54F8">
        <w:t>source Python package that works with any Rasa chatbot model.</w:t>
      </w:r>
    </w:p>
    <w:p w14:paraId="49DCE61D" w14:textId="77777777" w:rsidR="007945B9" w:rsidRDefault="007945B9" w:rsidP="007945B9">
      <w:pPr>
        <w:pStyle w:val="ListParagraph"/>
      </w:pPr>
    </w:p>
    <w:p w14:paraId="3A859B33" w14:textId="7554DF2D" w:rsidR="004E0F6A" w:rsidRDefault="00107B8A" w:rsidP="007945B9">
      <w:pPr>
        <w:pStyle w:val="ListParagraph"/>
        <w:numPr>
          <w:ilvl w:val="0"/>
          <w:numId w:val="4"/>
        </w:numPr>
        <w:spacing w:before="0" w:after="0" w:line="360" w:lineRule="auto"/>
      </w:pPr>
      <w:r>
        <w:t xml:space="preserve">Conduct test-driven development </w:t>
      </w:r>
      <w:r w:rsidR="003A2F3E">
        <w:t>on RASAC by designing test cases</w:t>
      </w:r>
      <w:r w:rsidR="00937F0E">
        <w:t xml:space="preserve"> and conducting unit testing, integration testing, system testing, acceptance testing, and security testing.</w:t>
      </w:r>
    </w:p>
    <w:p w14:paraId="2D56393F" w14:textId="77777777" w:rsidR="007945B9" w:rsidRDefault="007945B9" w:rsidP="007945B9">
      <w:pPr>
        <w:pStyle w:val="ListParagraph"/>
      </w:pPr>
    </w:p>
    <w:p w14:paraId="442FA33F" w14:textId="46A26224" w:rsidR="00275C87" w:rsidRDefault="00D832C7" w:rsidP="00275C87">
      <w:pPr>
        <w:pStyle w:val="ListParagraph"/>
        <w:numPr>
          <w:ilvl w:val="0"/>
          <w:numId w:val="4"/>
        </w:numPr>
        <w:spacing w:before="0" w:after="0" w:line="360" w:lineRule="auto"/>
      </w:pPr>
      <w:r>
        <w:t xml:space="preserve">Integrate the RASAC </w:t>
      </w:r>
      <w:r w:rsidR="003E4CEE">
        <w:t xml:space="preserve">core and server packages with Kolloqe, the chatbot development framework introduced as the overall research </w:t>
      </w:r>
      <w:r w:rsidR="004E0F6A">
        <w:t>component and</w:t>
      </w:r>
      <w:r w:rsidR="006217F7">
        <w:t xml:space="preserve"> test the integrated functionality.</w:t>
      </w:r>
    </w:p>
    <w:p w14:paraId="10205A29" w14:textId="77777777" w:rsidR="00275C87" w:rsidRDefault="00275C87" w:rsidP="00275C87">
      <w:pPr>
        <w:pStyle w:val="ListParagraph"/>
        <w:spacing w:before="0" w:after="0" w:line="360" w:lineRule="auto"/>
      </w:pPr>
    </w:p>
    <w:p w14:paraId="238F901A" w14:textId="69A9595E" w:rsidR="0081273B" w:rsidRDefault="00F61C1E" w:rsidP="00275C87">
      <w:pPr>
        <w:pStyle w:val="ListParagraph"/>
        <w:numPr>
          <w:ilvl w:val="0"/>
          <w:numId w:val="4"/>
        </w:numPr>
        <w:spacing w:before="0" w:after="0" w:line="360" w:lineRule="auto"/>
      </w:pPr>
      <w:r>
        <w:t xml:space="preserve">Build and host an official documentation website for the </w:t>
      </w:r>
      <w:r w:rsidR="00D65F0F">
        <w:t xml:space="preserve">RASAC Python package to be </w:t>
      </w:r>
      <w:r w:rsidR="004E0F6A">
        <w:t>published and</w:t>
      </w:r>
      <w:r w:rsidR="000B29C6">
        <w:t xml:space="preserve"> integrate the</w:t>
      </w:r>
      <w:r w:rsidR="00E26EF3">
        <w:t xml:space="preserve"> content of the</w:t>
      </w:r>
      <w:r w:rsidR="000B29C6">
        <w:t xml:space="preserve"> documentation</w:t>
      </w:r>
      <w:r w:rsidR="00E26EF3">
        <w:t xml:space="preserve"> website with the Kolloqe documentation website</w:t>
      </w:r>
      <w:r w:rsidR="00B22D7B">
        <w:t>,</w:t>
      </w:r>
      <w:r w:rsidR="009F71AE">
        <w:t xml:space="preserve"> which is the documentation website of the integrated solution.</w:t>
      </w:r>
      <w:r w:rsidR="000B29C6">
        <w:t xml:space="preserve"> </w:t>
      </w:r>
    </w:p>
    <w:p w14:paraId="552D3FD8" w14:textId="77777777" w:rsidR="0081273B" w:rsidRDefault="0081273B" w:rsidP="00BA67EC">
      <w:pPr>
        <w:spacing w:before="0" w:after="0" w:line="360" w:lineRule="auto"/>
      </w:pPr>
    </w:p>
    <w:p w14:paraId="2328D190" w14:textId="77777777" w:rsidR="002342D2" w:rsidRDefault="002342D2" w:rsidP="00BA67EC">
      <w:pPr>
        <w:spacing w:before="0" w:after="0" w:line="360" w:lineRule="auto"/>
      </w:pPr>
    </w:p>
    <w:p w14:paraId="3E4D63D5" w14:textId="77777777" w:rsidR="002342D2" w:rsidRDefault="002342D2" w:rsidP="00BA67EC">
      <w:pPr>
        <w:spacing w:before="0" w:after="0" w:line="360" w:lineRule="auto"/>
      </w:pPr>
    </w:p>
    <w:p w14:paraId="31C71544" w14:textId="77777777" w:rsidR="002342D2" w:rsidRDefault="002342D2" w:rsidP="00BA67EC">
      <w:pPr>
        <w:spacing w:before="0" w:after="0" w:line="360" w:lineRule="auto"/>
      </w:pPr>
    </w:p>
    <w:p w14:paraId="131067A4" w14:textId="77777777" w:rsidR="002342D2" w:rsidRDefault="002342D2" w:rsidP="00BA67EC">
      <w:pPr>
        <w:spacing w:before="0" w:after="0" w:line="360" w:lineRule="auto"/>
      </w:pPr>
    </w:p>
    <w:p w14:paraId="16CFFAC8" w14:textId="77777777" w:rsidR="002342D2" w:rsidRDefault="002342D2" w:rsidP="00BA67EC">
      <w:pPr>
        <w:spacing w:before="0" w:after="0" w:line="360" w:lineRule="auto"/>
      </w:pPr>
    </w:p>
    <w:p w14:paraId="12F0B7BE" w14:textId="77777777" w:rsidR="002342D2" w:rsidRDefault="002342D2" w:rsidP="00BA67EC">
      <w:pPr>
        <w:spacing w:before="0" w:after="0" w:line="360" w:lineRule="auto"/>
      </w:pPr>
    </w:p>
    <w:p w14:paraId="6AF2411E" w14:textId="77777777" w:rsidR="002342D2" w:rsidRDefault="002342D2" w:rsidP="00BA67EC">
      <w:pPr>
        <w:spacing w:before="0" w:after="0" w:line="360" w:lineRule="auto"/>
      </w:pPr>
    </w:p>
    <w:p w14:paraId="323A9B9D" w14:textId="77777777" w:rsidR="002342D2" w:rsidRDefault="002342D2" w:rsidP="00BA67EC">
      <w:pPr>
        <w:spacing w:before="0" w:after="0" w:line="360" w:lineRule="auto"/>
      </w:pPr>
    </w:p>
    <w:p w14:paraId="758BE139" w14:textId="77777777" w:rsidR="002342D2" w:rsidRDefault="002342D2" w:rsidP="00BA67EC">
      <w:pPr>
        <w:spacing w:before="0" w:after="0" w:line="360" w:lineRule="auto"/>
      </w:pPr>
    </w:p>
    <w:p w14:paraId="6716B8E4" w14:textId="77777777" w:rsidR="002059A3" w:rsidRDefault="002059A3" w:rsidP="00BA67EC">
      <w:pPr>
        <w:spacing w:before="0" w:after="0" w:line="360" w:lineRule="auto"/>
      </w:pPr>
    </w:p>
    <w:p w14:paraId="786F7087" w14:textId="77777777" w:rsidR="002059A3" w:rsidRDefault="002059A3" w:rsidP="00BA67EC">
      <w:pPr>
        <w:spacing w:before="0" w:after="0" w:line="360" w:lineRule="auto"/>
      </w:pPr>
    </w:p>
    <w:p w14:paraId="7543850C" w14:textId="43E2DE7D" w:rsidR="00B0381F" w:rsidRPr="00B0381F" w:rsidRDefault="00752225" w:rsidP="002342D2">
      <w:pPr>
        <w:pStyle w:val="Heading1"/>
        <w:numPr>
          <w:ilvl w:val="0"/>
          <w:numId w:val="1"/>
        </w:numPr>
        <w:spacing w:before="0" w:after="240" w:line="360" w:lineRule="auto"/>
      </w:pPr>
      <w:bookmarkStart w:id="45" w:name="_Toc117182543"/>
      <w:r>
        <w:lastRenderedPageBreak/>
        <w:t>Methodology</w:t>
      </w:r>
      <w:bookmarkEnd w:id="45"/>
    </w:p>
    <w:p w14:paraId="4094D911" w14:textId="32CBD6CD" w:rsidR="00BF4ECE" w:rsidRDefault="00594B03" w:rsidP="002342D2">
      <w:pPr>
        <w:pStyle w:val="Heading2"/>
        <w:numPr>
          <w:ilvl w:val="1"/>
          <w:numId w:val="1"/>
        </w:numPr>
        <w:spacing w:before="0" w:after="240" w:line="360" w:lineRule="auto"/>
      </w:pPr>
      <w:bookmarkStart w:id="46" w:name="_Toc117182544"/>
      <w:r>
        <w:t>Preparation of Datasets</w:t>
      </w:r>
      <w:bookmarkEnd w:id="46"/>
    </w:p>
    <w:p w14:paraId="2303A806" w14:textId="61ABD3B5" w:rsidR="00EE38B4" w:rsidRPr="00953A77" w:rsidRDefault="00EF49CA" w:rsidP="002342D2">
      <w:pPr>
        <w:spacing w:before="0" w:line="360" w:lineRule="auto"/>
        <w:ind w:firstLine="360"/>
      </w:pPr>
      <w:r>
        <w:t xml:space="preserve">Two datasets </w:t>
      </w:r>
      <w:r w:rsidR="00554AE7">
        <w:t>were</w:t>
      </w:r>
      <w:r>
        <w:t xml:space="preserve"> prepared</w:t>
      </w:r>
      <w:r w:rsidR="009335DF">
        <w:t xml:space="preserve"> for the overall research</w:t>
      </w:r>
      <w:r>
        <w:t xml:space="preserve">, </w:t>
      </w:r>
      <w:r w:rsidR="00F01A62">
        <w:t>both of which were domain</w:t>
      </w:r>
      <w:r w:rsidR="00687157">
        <w:t>-</w:t>
      </w:r>
      <w:r w:rsidR="00F01A62">
        <w:t xml:space="preserve">specific and </w:t>
      </w:r>
      <w:r w:rsidR="00687157">
        <w:t>comprised of Sinhala-English code-switched text</w:t>
      </w:r>
      <w:r w:rsidR="00961E98">
        <w:t xml:space="preserve"> data</w:t>
      </w:r>
      <w:r>
        <w:t xml:space="preserve">. </w:t>
      </w:r>
      <w:r w:rsidR="001C2CEC">
        <w:t>Data augmentation techniques were utilized to overcome the low</w:t>
      </w:r>
      <w:r w:rsidR="003058C1">
        <w:t>-</w:t>
      </w:r>
      <w:r w:rsidR="001C2CEC">
        <w:t>resource nature of the</w:t>
      </w:r>
      <w:r w:rsidR="009A4EE3">
        <w:t xml:space="preserve"> Sinhala data gathered</w:t>
      </w:r>
      <w:r>
        <w:t>.</w:t>
      </w:r>
      <w:r w:rsidR="0036796B">
        <w:t xml:space="preserve"> All four members of the research group</w:t>
      </w:r>
      <w:r w:rsidR="00A936FE">
        <w:t xml:space="preserve"> used the two gathered datasets to</w:t>
      </w:r>
      <w:r w:rsidR="0036796B">
        <w:t xml:space="preserve"> </w:t>
      </w:r>
      <w:r w:rsidR="00824107">
        <w:t xml:space="preserve">generate </w:t>
      </w:r>
      <w:r w:rsidR="003F3420">
        <w:t>code-switched, Sinhala-English data</w:t>
      </w:r>
      <w:r w:rsidR="008E2010">
        <w:t xml:space="preserve"> in every possible writing pattern to avoid biases in</w:t>
      </w:r>
      <w:r w:rsidR="00D73ECB">
        <w:t xml:space="preserve"> the writing pattern of the</w:t>
      </w:r>
      <w:r w:rsidR="008E2010">
        <w:t xml:space="preserve"> dataset.</w:t>
      </w:r>
      <w:r w:rsidR="000A66CC">
        <w:t xml:space="preserve"> </w:t>
      </w:r>
      <w:r w:rsidR="003B0028">
        <w:t>Finally,</w:t>
      </w:r>
      <w:r w:rsidR="000A66CC">
        <w:t xml:space="preserve"> any duplicate entries in the data </w:t>
      </w:r>
      <w:r w:rsidR="0011235B">
        <w:t>were</w:t>
      </w:r>
      <w:r w:rsidR="000A66CC">
        <w:t xml:space="preserve"> removed to maintain the quality of the dataset.</w:t>
      </w:r>
      <w:r>
        <w:t xml:space="preserve"> The difference between the two datasets will be</w:t>
      </w:r>
      <w:r w:rsidR="00961E98">
        <w:t xml:space="preserve"> further</w:t>
      </w:r>
      <w:r>
        <w:t xml:space="preserve"> </w:t>
      </w:r>
      <w:r w:rsidRPr="38B95433">
        <w:rPr>
          <w:rFonts w:eastAsia="Times New Roman" w:cs="Times New Roman"/>
          <w:color w:val="000000" w:themeColor="text1"/>
        </w:rPr>
        <w:t xml:space="preserve">explained in subsections </w:t>
      </w:r>
      <w:r w:rsidR="00C461F4">
        <w:rPr>
          <w:rFonts w:eastAsia="Times New Roman" w:cs="Times New Roman"/>
          <w:color w:val="000000" w:themeColor="text1"/>
        </w:rPr>
        <w:fldChar w:fldCharType="begin"/>
      </w:r>
      <w:r w:rsidR="00C461F4">
        <w:rPr>
          <w:rFonts w:eastAsia="Times New Roman" w:cs="Times New Roman"/>
          <w:color w:val="000000" w:themeColor="text1"/>
        </w:rPr>
        <w:instrText xml:space="preserve"> REF _Ref94045015 \r \h </w:instrText>
      </w:r>
      <w:r w:rsidR="00C461F4">
        <w:rPr>
          <w:rFonts w:eastAsia="Times New Roman" w:cs="Times New Roman"/>
          <w:color w:val="000000" w:themeColor="text1"/>
        </w:rPr>
      </w:r>
      <w:r w:rsidR="00C461F4">
        <w:rPr>
          <w:rFonts w:eastAsia="Times New Roman" w:cs="Times New Roman"/>
          <w:color w:val="000000" w:themeColor="text1"/>
        </w:rPr>
        <w:fldChar w:fldCharType="separate"/>
      </w:r>
      <w:r w:rsidR="005E4A3F">
        <w:rPr>
          <w:rFonts w:eastAsia="Times New Roman" w:cs="Times New Roman"/>
          <w:color w:val="000000" w:themeColor="text1"/>
        </w:rPr>
        <w:t>4.1.1</w:t>
      </w:r>
      <w:r w:rsidR="00C461F4">
        <w:rPr>
          <w:rFonts w:eastAsia="Times New Roman" w:cs="Times New Roman"/>
          <w:color w:val="000000" w:themeColor="text1"/>
        </w:rPr>
        <w:fldChar w:fldCharType="end"/>
      </w:r>
      <w:r w:rsidRPr="38B95433">
        <w:rPr>
          <w:rFonts w:eastAsia="Times New Roman" w:cs="Times New Roman"/>
          <w:color w:val="000000" w:themeColor="text1"/>
        </w:rPr>
        <w:t xml:space="preserve"> and</w:t>
      </w:r>
      <w:r w:rsidR="00C461F4">
        <w:rPr>
          <w:rFonts w:eastAsia="Times New Roman" w:cs="Times New Roman"/>
          <w:color w:val="000000" w:themeColor="text1"/>
        </w:rPr>
        <w:t xml:space="preserve"> </w:t>
      </w:r>
      <w:r w:rsidR="00C461F4">
        <w:rPr>
          <w:rFonts w:eastAsia="Times New Roman" w:cs="Times New Roman"/>
          <w:color w:val="000000" w:themeColor="text1"/>
        </w:rPr>
        <w:fldChar w:fldCharType="begin"/>
      </w:r>
      <w:r w:rsidR="00C461F4">
        <w:rPr>
          <w:rFonts w:eastAsia="Times New Roman" w:cs="Times New Roman"/>
          <w:color w:val="000000" w:themeColor="text1"/>
        </w:rPr>
        <w:instrText xml:space="preserve"> REF _Ref94045022 \r \h </w:instrText>
      </w:r>
      <w:r w:rsidR="00C461F4">
        <w:rPr>
          <w:rFonts w:eastAsia="Times New Roman" w:cs="Times New Roman"/>
          <w:color w:val="000000" w:themeColor="text1"/>
        </w:rPr>
      </w:r>
      <w:r w:rsidR="00C461F4">
        <w:rPr>
          <w:rFonts w:eastAsia="Times New Roman" w:cs="Times New Roman"/>
          <w:color w:val="000000" w:themeColor="text1"/>
        </w:rPr>
        <w:fldChar w:fldCharType="separate"/>
      </w:r>
      <w:r w:rsidR="005E4A3F">
        <w:rPr>
          <w:rFonts w:eastAsia="Times New Roman" w:cs="Times New Roman"/>
          <w:color w:val="000000" w:themeColor="text1"/>
        </w:rPr>
        <w:t>4.1.2</w:t>
      </w:r>
      <w:r w:rsidR="00C461F4">
        <w:rPr>
          <w:rFonts w:eastAsia="Times New Roman" w:cs="Times New Roman"/>
          <w:color w:val="000000" w:themeColor="text1"/>
        </w:rPr>
        <w:fldChar w:fldCharType="end"/>
      </w:r>
      <w:r w:rsidRPr="38B95433">
        <w:rPr>
          <w:rFonts w:eastAsia="Times New Roman" w:cs="Times New Roman"/>
          <w:color w:val="000000" w:themeColor="text1"/>
        </w:rPr>
        <w:t>.</w:t>
      </w:r>
    </w:p>
    <w:p w14:paraId="0C8BE0CB" w14:textId="547F245B" w:rsidR="00281EFB" w:rsidRPr="00281EFB" w:rsidRDefault="00584E35" w:rsidP="002342D2">
      <w:pPr>
        <w:pStyle w:val="Heading3"/>
        <w:numPr>
          <w:ilvl w:val="2"/>
          <w:numId w:val="1"/>
        </w:numPr>
        <w:spacing w:before="0" w:after="240" w:line="360" w:lineRule="auto"/>
      </w:pPr>
      <w:bookmarkStart w:id="47" w:name="_Ref94045015"/>
      <w:bookmarkStart w:id="48" w:name="_Toc117182545"/>
      <w:r>
        <w:t>General dataset for machine learning model training</w:t>
      </w:r>
      <w:bookmarkEnd w:id="47"/>
      <w:bookmarkEnd w:id="48"/>
    </w:p>
    <w:p w14:paraId="61E5A62E" w14:textId="33FC65DA" w:rsidR="00F772E6" w:rsidRDefault="00364183" w:rsidP="002342D2">
      <w:pPr>
        <w:spacing w:before="0" w:line="360" w:lineRule="auto"/>
        <w:ind w:firstLine="360"/>
      </w:pPr>
      <w:r>
        <w:t xml:space="preserve">The general dataset that </w:t>
      </w:r>
      <w:r w:rsidR="005C2E49">
        <w:t>was</w:t>
      </w:r>
      <w:r>
        <w:t xml:space="preserve"> used to train the machine learning model consists of articles related to Sri Lanka Institute of Information Technology</w:t>
      </w:r>
      <w:r w:rsidR="000975C7">
        <w:t xml:space="preserve"> (SLIIT</w:t>
      </w:r>
      <w:r>
        <w:t xml:space="preserve">), which </w:t>
      </w:r>
      <w:r w:rsidR="006E0849">
        <w:t xml:space="preserve">were </w:t>
      </w:r>
      <w:r>
        <w:t>scraped from publicly available</w:t>
      </w:r>
      <w:r w:rsidR="00CE27C8">
        <w:t xml:space="preserve"> news</w:t>
      </w:r>
      <w:r>
        <w:t xml:space="preserve"> articles</w:t>
      </w:r>
      <w:r w:rsidR="001F1A95">
        <w:t xml:space="preserve"> </w:t>
      </w:r>
      <w:r w:rsidR="006603C5">
        <w:fldChar w:fldCharType="begin"/>
      </w:r>
      <w:r w:rsidR="006603C5">
        <w:instrText xml:space="preserve"> REF _Ref116937787 \n \h </w:instrText>
      </w:r>
      <w:r w:rsidR="006603C5">
        <w:fldChar w:fldCharType="separate"/>
      </w:r>
      <w:r w:rsidR="005E4A3F">
        <w:t>[25]</w:t>
      </w:r>
      <w:r w:rsidR="006603C5">
        <w:fldChar w:fldCharType="end"/>
      </w:r>
      <w:r w:rsidR="004B134F">
        <w:t>-</w:t>
      </w:r>
      <w:r w:rsidR="006603C5">
        <w:fldChar w:fldCharType="begin"/>
      </w:r>
      <w:r w:rsidR="006603C5">
        <w:instrText xml:space="preserve"> REF _Ref116937802 \n \h </w:instrText>
      </w:r>
      <w:r w:rsidR="006603C5">
        <w:fldChar w:fldCharType="separate"/>
      </w:r>
      <w:r w:rsidR="005E4A3F">
        <w:t xml:space="preserve">[27]. </w:t>
      </w:r>
      <w:r w:rsidR="006603C5">
        <w:fldChar w:fldCharType="end"/>
      </w:r>
      <w:r>
        <w:t xml:space="preserve"> and the website</w:t>
      </w:r>
      <w:r w:rsidR="00CE27C8">
        <w:t>s related to SLIIT</w:t>
      </w:r>
      <w:r w:rsidR="001A5358">
        <w:t xml:space="preserve"> </w:t>
      </w:r>
      <w:r w:rsidR="00E3725E">
        <w:fldChar w:fldCharType="begin"/>
      </w:r>
      <w:r w:rsidR="00E3725E">
        <w:instrText xml:space="preserve"> REF _Ref116944751 \n \h </w:instrText>
      </w:r>
      <w:r w:rsidR="00E3725E">
        <w:fldChar w:fldCharType="separate"/>
      </w:r>
      <w:r w:rsidR="005E4A3F">
        <w:t>[28]</w:t>
      </w:r>
      <w:r w:rsidR="00E3725E">
        <w:fldChar w:fldCharType="end"/>
      </w:r>
      <w:r w:rsidR="001A5358">
        <w:t>-</w:t>
      </w:r>
      <w:r w:rsidR="00E3725E">
        <w:fldChar w:fldCharType="begin"/>
      </w:r>
      <w:r w:rsidR="00E3725E">
        <w:instrText xml:space="preserve"> REF _Ref116944779 \n \h </w:instrText>
      </w:r>
      <w:r w:rsidR="00E3725E">
        <w:fldChar w:fldCharType="separate"/>
      </w:r>
      <w:r w:rsidR="005E4A3F">
        <w:t>[32]</w:t>
      </w:r>
      <w:r w:rsidR="00E3725E">
        <w:fldChar w:fldCharType="end"/>
      </w:r>
      <w:r>
        <w:t>.</w:t>
      </w:r>
      <w:r w:rsidR="00344779">
        <w:t xml:space="preserve"> </w:t>
      </w:r>
      <w:r w:rsidR="005207AA">
        <w:t xml:space="preserve">Also, the dataset contains publicly available documents </w:t>
      </w:r>
      <w:r w:rsidR="00DB658C">
        <w:t xml:space="preserve">such as </w:t>
      </w:r>
      <w:r w:rsidR="00DB658C" w:rsidRPr="00DB658C">
        <w:t>Microsoft Word documents</w:t>
      </w:r>
      <w:r w:rsidR="00DB658C">
        <w:t xml:space="preserve"> </w:t>
      </w:r>
      <w:r w:rsidR="00DB658C" w:rsidRPr="00DB658C">
        <w:t>and</w:t>
      </w:r>
      <w:r w:rsidR="00DB658C">
        <w:t xml:space="preserve"> </w:t>
      </w:r>
      <w:r w:rsidR="00DB658C" w:rsidRPr="00DB658C">
        <w:t>Portable Document Format (PDF)</w:t>
      </w:r>
      <w:r w:rsidR="00233E3E">
        <w:t>, taken from the same sources since they are both official and public.</w:t>
      </w:r>
      <w:r w:rsidR="00DB658C" w:rsidRPr="00DB658C">
        <w:t xml:space="preserve"> </w:t>
      </w:r>
      <w:r>
        <w:t xml:space="preserve">All the information that is in English </w:t>
      </w:r>
      <w:r w:rsidR="006E0849">
        <w:t>was</w:t>
      </w:r>
      <w:r>
        <w:t xml:space="preserve"> converted to Sinhala using Google translate, which w</w:t>
      </w:r>
      <w:r w:rsidR="006E0849">
        <w:t>as</w:t>
      </w:r>
      <w:r>
        <w:t xml:space="preserve"> then</w:t>
      </w:r>
      <w:r w:rsidR="00BB0684">
        <w:t xml:space="preserve"> </w:t>
      </w:r>
      <w:r>
        <w:t>rewritten in informal, spoken Sinhalese, which also contain</w:t>
      </w:r>
      <w:r w:rsidR="008F6917">
        <w:t>s</w:t>
      </w:r>
      <w:r>
        <w:t xml:space="preserve"> English words where necessary, by the four members of the research team. This is a data augmentation approach to increase the volume of the available data to overcome the low</w:t>
      </w:r>
      <w:r w:rsidR="003058C1">
        <w:t>-</w:t>
      </w:r>
      <w:r>
        <w:t>resource nature of the gathered Sinhala text. Using informal, spoken Sinhalese to train the model</w:t>
      </w:r>
      <w:r w:rsidR="000B2B63">
        <w:t xml:space="preserve"> </w:t>
      </w:r>
      <w:r>
        <w:t>help</w:t>
      </w:r>
      <w:r w:rsidR="000B2B63">
        <w:t>s</w:t>
      </w:r>
      <w:r>
        <w:t xml:space="preserve"> the </w:t>
      </w:r>
      <w:r w:rsidR="000975C7">
        <w:t>C</w:t>
      </w:r>
      <w:r>
        <w:t>onversational AI perform better since most users use informal, spoken Sinhalese when messaging.</w:t>
      </w:r>
      <w:r w:rsidR="001B498A">
        <w:t xml:space="preserve"> </w:t>
      </w:r>
      <w:r w:rsidR="00E3322B">
        <w:t xml:space="preserve">After the data augmentation and cleaning of the dataset, </w:t>
      </w:r>
      <w:r w:rsidR="00213DB2">
        <w:t>the dataset contained 720 paragraphs and is publicly available</w:t>
      </w:r>
      <w:r w:rsidR="00833784">
        <w:t xml:space="preserve"> as a public GitHub repository</w:t>
      </w:r>
      <w:r w:rsidR="0021113F">
        <w:t xml:space="preserve">, where interested parties </w:t>
      </w:r>
      <w:r w:rsidR="00110CE0">
        <w:t xml:space="preserve">can clone and </w:t>
      </w:r>
      <w:r w:rsidR="00BF0420">
        <w:t>use it for research and other academic</w:t>
      </w:r>
      <w:r w:rsidR="003058C1">
        <w:t>-</w:t>
      </w:r>
      <w:r w:rsidR="00BF0420">
        <w:t>related work</w:t>
      </w:r>
      <w:r w:rsidR="00361AE6">
        <w:t xml:space="preserve"> </w:t>
      </w:r>
      <w:r w:rsidR="00511879">
        <w:fldChar w:fldCharType="begin"/>
      </w:r>
      <w:r w:rsidR="00511879">
        <w:instrText xml:space="preserve"> REF _Ref116945312 \n \h </w:instrText>
      </w:r>
      <w:r w:rsidR="00511879">
        <w:fldChar w:fldCharType="separate"/>
      </w:r>
      <w:r w:rsidR="005E4A3F">
        <w:t xml:space="preserve">[33]. </w:t>
      </w:r>
      <w:r w:rsidR="00511879">
        <w:fldChar w:fldCharType="end"/>
      </w:r>
    </w:p>
    <w:p w14:paraId="1AA48187" w14:textId="77777777" w:rsidR="00B71722" w:rsidRPr="00C35C30" w:rsidRDefault="00B71722" w:rsidP="00BA67EC">
      <w:pPr>
        <w:spacing w:before="0" w:after="0" w:line="360" w:lineRule="auto"/>
      </w:pPr>
    </w:p>
    <w:p w14:paraId="09E16844" w14:textId="178481B6" w:rsidR="000506A5" w:rsidRDefault="00584E35" w:rsidP="002342D2">
      <w:pPr>
        <w:pStyle w:val="Heading3"/>
        <w:numPr>
          <w:ilvl w:val="2"/>
          <w:numId w:val="1"/>
        </w:numPr>
        <w:spacing w:before="0" w:after="240" w:line="360" w:lineRule="auto"/>
      </w:pPr>
      <w:bookmarkStart w:id="49" w:name="_Ref94045022"/>
      <w:bookmarkStart w:id="50" w:name="_Ref94047012"/>
      <w:bookmarkStart w:id="51" w:name="_Ref94129372"/>
      <w:bookmarkStart w:id="52" w:name="_Toc117182546"/>
      <w:r>
        <w:lastRenderedPageBreak/>
        <w:t>Domain specific dataset for conversational AI training</w:t>
      </w:r>
      <w:bookmarkEnd w:id="49"/>
      <w:bookmarkEnd w:id="50"/>
      <w:bookmarkEnd w:id="51"/>
      <w:bookmarkEnd w:id="52"/>
    </w:p>
    <w:p w14:paraId="091C6B2E" w14:textId="1715018C" w:rsidR="005A114E" w:rsidRDefault="00325315" w:rsidP="002342D2">
      <w:pPr>
        <w:spacing w:before="0" w:line="360" w:lineRule="auto"/>
        <w:ind w:firstLine="360"/>
      </w:pPr>
      <w:r>
        <w:t>The domain-specific dataset contain</w:t>
      </w:r>
      <w:r w:rsidR="00BD7A52">
        <w:t>s</w:t>
      </w:r>
      <w:r>
        <w:t xml:space="preserve"> </w:t>
      </w:r>
      <w:r w:rsidR="000975C7">
        <w:t>Frequently Asked Questions</w:t>
      </w:r>
      <w:r>
        <w:t xml:space="preserve"> </w:t>
      </w:r>
      <w:r w:rsidR="000975C7">
        <w:t>(</w:t>
      </w:r>
      <w:r>
        <w:t>FAQ</w:t>
      </w:r>
      <w:r w:rsidR="000975C7">
        <w:t>)</w:t>
      </w:r>
      <w:r>
        <w:t xml:space="preserve"> and answers written in Sinhala-English code-switched textual data, that </w:t>
      </w:r>
      <w:r w:rsidR="00863D5E">
        <w:t>was</w:t>
      </w:r>
      <w:r>
        <w:t xml:space="preserve"> used to train the conversational AI</w:t>
      </w:r>
      <w:r w:rsidR="00A61B51">
        <w:t xml:space="preserve">’s intent classification task </w:t>
      </w:r>
      <w:r w:rsidR="004F7D8E">
        <w:t xml:space="preserve">according to </w:t>
      </w:r>
      <w:r w:rsidR="00524458">
        <w:t>the guidelines provided by Rasa</w:t>
      </w:r>
      <w:r w:rsidR="001112FB">
        <w:t xml:space="preserve"> </w:t>
      </w:r>
      <w:r w:rsidR="00B0589E">
        <w:fldChar w:fldCharType="begin"/>
      </w:r>
      <w:r w:rsidR="00B0589E">
        <w:instrText xml:space="preserve"> REF _Ref116945740 \n \h </w:instrText>
      </w:r>
      <w:r w:rsidR="00B0589E">
        <w:fldChar w:fldCharType="separate"/>
      </w:r>
      <w:r w:rsidR="005E4A3F">
        <w:t xml:space="preserve">[34]. </w:t>
      </w:r>
      <w:r w:rsidR="00B0589E">
        <w:fldChar w:fldCharType="end"/>
      </w:r>
      <w:r w:rsidR="00192FD1">
        <w:t xml:space="preserve">As the previous dataset, </w:t>
      </w:r>
      <w:r w:rsidR="00A627AA">
        <w:t>data augmentation techniques were used to overcome the low-resource nature of</w:t>
      </w:r>
      <w:r w:rsidR="00897F52">
        <w:t xml:space="preserve"> the gathered data.</w:t>
      </w:r>
      <w:r>
        <w:t xml:space="preserve"> The data w</w:t>
      </w:r>
      <w:r w:rsidR="00863D5E">
        <w:t>as</w:t>
      </w:r>
      <w:r>
        <w:t xml:space="preserve"> written in different permutations and spellings to cover all the possible ways of asking the question. And the corresponding answers to these questions </w:t>
      </w:r>
      <w:r w:rsidR="001A5038">
        <w:t>were</w:t>
      </w:r>
      <w:r>
        <w:t xml:space="preserve"> written as well. The data contain</w:t>
      </w:r>
      <w:r w:rsidR="00316FD2">
        <w:t>s</w:t>
      </w:r>
      <w:r>
        <w:t xml:space="preserve"> </w:t>
      </w:r>
      <w:r w:rsidR="007A3C8F">
        <w:t>around</w:t>
      </w:r>
      <w:r>
        <w:t xml:space="preserve"> </w:t>
      </w:r>
      <w:r w:rsidR="00B527F4">
        <w:t>seventy-</w:t>
      </w:r>
      <w:r w:rsidR="00511879">
        <w:t>eight</w:t>
      </w:r>
      <w:r>
        <w:t xml:space="preserve"> intents (</w:t>
      </w:r>
      <w:r w:rsidR="007A3C8F">
        <w:t>7</w:t>
      </w:r>
      <w:r w:rsidR="00511879">
        <w:t>8</w:t>
      </w:r>
      <w:r w:rsidR="007A3C8F">
        <w:t xml:space="preserve"> </w:t>
      </w:r>
      <w:r w:rsidR="00B527F4">
        <w:t>classes</w:t>
      </w:r>
      <w:r>
        <w:t>)</w:t>
      </w:r>
      <w:r w:rsidR="00B527F4">
        <w:t xml:space="preserve"> and </w:t>
      </w:r>
      <w:r w:rsidR="00B02FA3">
        <w:t>one thousand and seven hundred examples (1700 data points)</w:t>
      </w:r>
      <w:r w:rsidR="008E26BF">
        <w:t xml:space="preserve">, </w:t>
      </w:r>
      <w:r w:rsidR="001E5466">
        <w:t>initially each class contained a minimum of ten</w:t>
      </w:r>
      <w:r w:rsidR="00AA57D8">
        <w:t xml:space="preserve"> questions.</w:t>
      </w:r>
      <w:r w:rsidR="00445BD7">
        <w:t xml:space="preserve"> The training dataset was later refined to create a new dataset with seventy</w:t>
      </w:r>
      <w:r w:rsidR="00511879">
        <w:t>-one</w:t>
      </w:r>
      <w:r w:rsidR="00445BD7">
        <w:t xml:space="preserve"> intents (7</w:t>
      </w:r>
      <w:r w:rsidR="00511879">
        <w:t>1</w:t>
      </w:r>
      <w:r w:rsidR="00445BD7">
        <w:t xml:space="preserve"> classes)</w:t>
      </w:r>
      <w:r w:rsidR="00132B96">
        <w:t xml:space="preserve"> and </w:t>
      </w:r>
      <w:r w:rsidR="00511879">
        <w:t>six hundred and thirty-five</w:t>
      </w:r>
      <w:r w:rsidR="00132B96">
        <w:t xml:space="preserve"> examples (</w:t>
      </w:r>
      <w:r w:rsidR="00511879">
        <w:t>635</w:t>
      </w:r>
      <w:r w:rsidR="00132B96">
        <w:t xml:space="preserve"> data points).</w:t>
      </w:r>
      <w:r w:rsidR="00FE5F25">
        <w:t xml:space="preserve"> The number of questions per intent can be changed </w:t>
      </w:r>
      <w:r w:rsidR="00EC5B96">
        <w:t xml:space="preserve">to increase the overall performance of the conversational AI at any given time. </w:t>
      </w:r>
      <w:r w:rsidR="002A6949">
        <w:t xml:space="preserve">The training dataset resides in the same public GitHub repository mentioned in </w:t>
      </w:r>
      <w:r w:rsidR="00D40503">
        <w:t xml:space="preserve">section </w:t>
      </w:r>
      <w:r w:rsidR="00D40503">
        <w:fldChar w:fldCharType="begin"/>
      </w:r>
      <w:r w:rsidR="00D40503">
        <w:instrText xml:space="preserve"> REF _Ref94045015 \r \h </w:instrText>
      </w:r>
      <w:r w:rsidR="00D40503">
        <w:fldChar w:fldCharType="separate"/>
      </w:r>
      <w:r w:rsidR="005E4A3F">
        <w:t>4.1.1</w:t>
      </w:r>
      <w:r w:rsidR="00D40503">
        <w:fldChar w:fldCharType="end"/>
      </w:r>
      <w:r w:rsidR="003116AD">
        <w:t xml:space="preserve">, where interested parties can clone and </w:t>
      </w:r>
      <w:r w:rsidR="00CE3684">
        <w:t>utilize it for domain-specific chatbot training, other related academic work, or for future research.</w:t>
      </w:r>
    </w:p>
    <w:p w14:paraId="064874E7" w14:textId="4A70AD22" w:rsidR="003E5604" w:rsidRDefault="002342D2" w:rsidP="00BA67EC">
      <w:pPr>
        <w:spacing w:before="0" w:after="0" w:line="360" w:lineRule="auto"/>
      </w:pPr>
      <w:r>
        <w:rPr>
          <w:noProof/>
        </w:rPr>
        <mc:AlternateContent>
          <mc:Choice Requires="wps">
            <w:drawing>
              <wp:anchor distT="0" distB="0" distL="114300" distR="114300" simplePos="0" relativeHeight="251658274" behindDoc="1" locked="0" layoutInCell="1" allowOverlap="1" wp14:anchorId="069C1D83" wp14:editId="4774F3B7">
                <wp:simplePos x="0" y="0"/>
                <wp:positionH relativeFrom="margin">
                  <wp:align>right</wp:align>
                </wp:positionH>
                <wp:positionV relativeFrom="margin">
                  <wp:posOffset>4829810</wp:posOffset>
                </wp:positionV>
                <wp:extent cx="5212715" cy="2971800"/>
                <wp:effectExtent l="0" t="0" r="6985" b="0"/>
                <wp:wrapTopAndBottom/>
                <wp:docPr id="74" name="Text Box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2715" cy="2971800"/>
                        </a:xfrm>
                        <a:prstGeom prst="rect">
                          <a:avLst/>
                        </a:prstGeom>
                        <a:solidFill>
                          <a:srgbClr val="FFFFFF"/>
                        </a:solidFill>
                        <a:ln w="9525">
                          <a:noFill/>
                          <a:miter lim="800000"/>
                          <a:headEnd/>
                          <a:tailEnd/>
                        </a:ln>
                      </wps:spPr>
                      <wps:txbx>
                        <w:txbxContent>
                          <w:p w14:paraId="62524A4F" w14:textId="77777777" w:rsidR="008E7057" w:rsidRDefault="00BE5728" w:rsidP="008E7057">
                            <w:pPr>
                              <w:pStyle w:val="Caption"/>
                              <w:keepNext/>
                              <w:jc w:val="both"/>
                            </w:pPr>
                            <w:r>
                              <w:rPr>
                                <w:noProof/>
                              </w:rPr>
                              <w:drawing>
                                <wp:inline distT="0" distB="0" distL="0" distR="0" wp14:anchorId="6F12B3FB" wp14:editId="7A979A16">
                                  <wp:extent cx="5129412" cy="2484000"/>
                                  <wp:effectExtent l="0" t="0" r="0" b="0"/>
                                  <wp:docPr id="48" name="Picture 4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Text&#10;&#10;Description automatically generated"/>
                                          <pic:cNvPicPr/>
                                        </pic:nvPicPr>
                                        <pic:blipFill rotWithShape="1">
                                          <a:blip r:embed="rId49"/>
                                          <a:srcRect l="1359" t="10239" r="38799" b="35206"/>
                                          <a:stretch/>
                                        </pic:blipFill>
                                        <pic:spPr bwMode="auto">
                                          <a:xfrm>
                                            <a:off x="0" y="0"/>
                                            <a:ext cx="5129412" cy="2484000"/>
                                          </a:xfrm>
                                          <a:prstGeom prst="rect">
                                            <a:avLst/>
                                          </a:prstGeom>
                                          <a:ln>
                                            <a:noFill/>
                                          </a:ln>
                                          <a:extLst>
                                            <a:ext uri="{53640926-AAD7-44D8-BBD7-CCE9431645EC}">
                                              <a14:shadowObscured xmlns:a14="http://schemas.microsoft.com/office/drawing/2010/main"/>
                                            </a:ext>
                                          </a:extLst>
                                        </pic:spPr>
                                      </pic:pic>
                                    </a:graphicData>
                                  </a:graphic>
                                </wp:inline>
                              </w:drawing>
                            </w:r>
                          </w:p>
                          <w:p w14:paraId="09F99EE8" w14:textId="41352FBB" w:rsidR="008E7057" w:rsidRDefault="008E7057" w:rsidP="008C409F">
                            <w:pPr>
                              <w:pStyle w:val="Caption"/>
                            </w:pPr>
                            <w:bookmarkStart w:id="53" w:name="_Toc117182454"/>
                            <w:r>
                              <w:t>Figure 4.1.2.</w:t>
                            </w:r>
                            <w:r>
                              <w:fldChar w:fldCharType="begin"/>
                            </w:r>
                            <w:r>
                              <w:instrText>SEQ Figure_4.1.2. \* ARABIC</w:instrText>
                            </w:r>
                            <w:r>
                              <w:fldChar w:fldCharType="separate"/>
                            </w:r>
                            <w:r w:rsidR="005E4A3F">
                              <w:rPr>
                                <w:noProof/>
                              </w:rPr>
                              <w:t>1</w:t>
                            </w:r>
                            <w:r>
                              <w:fldChar w:fldCharType="end"/>
                            </w:r>
                            <w:r w:rsidR="008C409F">
                              <w:t>. A part of the prepared dataset</w:t>
                            </w:r>
                            <w:bookmarkEnd w:id="53"/>
                          </w:p>
                          <w:p w14:paraId="3EF2F3CB" w14:textId="0BE81AA1" w:rsidR="00DE44E6" w:rsidRPr="00F4123C" w:rsidRDefault="00DE44E6" w:rsidP="00DE44E6">
                            <w:pPr>
                              <w:pStyle w:val="Caption"/>
                              <w:jc w:val="both"/>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9C1D83" id="Text Box 74" o:spid="_x0000_s1031" type="#_x0000_t202" style="position:absolute;left:0;text-align:left;margin-left:359.25pt;margin-top:380.3pt;width:410.45pt;height:234pt;z-index:-251658206;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" stroked="f">
                <v:textbox inset="1.44pt,1.44pt,1.44pt,1.44pt">
                  <w:txbxContent>
                    <w:p w14:paraId="62524A4F" w14:textId="77777777" w:rsidR="008E7057" w:rsidRDefault="00BE5728" w:rsidP="008E7057">
                      <w:pPr>
                        <w:pStyle w:val="Caption"/>
                        <w:keepNext/>
                        <w:jc w:val="both"/>
                      </w:pPr>
                      <w:r>
                        <w:rPr>
                          <w:noProof/>
                        </w:rPr>
                        <w:drawing>
                          <wp:inline distT="0" distB="0" distL="0" distR="0" wp14:anchorId="6F12B3FB" wp14:editId="7A979A16">
                            <wp:extent cx="5129412" cy="2484000"/>
                            <wp:effectExtent l="0" t="0" r="0" b="0"/>
                            <wp:docPr id="48" name="Picture 4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Text&#10;&#10;Description automatically generated"/>
                                    <pic:cNvPicPr/>
                                  </pic:nvPicPr>
                                  <pic:blipFill rotWithShape="1">
                                    <a:blip r:embed="rId49"/>
                                    <a:srcRect l="1359" t="10239" r="38799" b="35206"/>
                                    <a:stretch/>
                                  </pic:blipFill>
                                  <pic:spPr bwMode="auto">
                                    <a:xfrm>
                                      <a:off x="0" y="0"/>
                                      <a:ext cx="5129412" cy="2484000"/>
                                    </a:xfrm>
                                    <a:prstGeom prst="rect">
                                      <a:avLst/>
                                    </a:prstGeom>
                                    <a:ln>
                                      <a:noFill/>
                                    </a:ln>
                                    <a:extLst>
                                      <a:ext uri="{53640926-AAD7-44D8-BBD7-CCE9431645EC}">
                                        <a14:shadowObscured xmlns:a14="http://schemas.microsoft.com/office/drawing/2010/main"/>
                                      </a:ext>
                                    </a:extLst>
                                  </pic:spPr>
                                </pic:pic>
                              </a:graphicData>
                            </a:graphic>
                          </wp:inline>
                        </w:drawing>
                      </w:r>
                    </w:p>
                    <w:p w14:paraId="09F99EE8" w14:textId="41352FBB" w:rsidR="008E7057" w:rsidRDefault="008E7057" w:rsidP="008C409F">
                      <w:pPr>
                        <w:pStyle w:val="Caption"/>
                      </w:pPr>
                      <w:bookmarkStart w:id="54" w:name="_Toc117182454"/>
                      <w:r>
                        <w:t>Figure 4.1.2.</w:t>
                      </w:r>
                      <w:r>
                        <w:fldChar w:fldCharType="begin"/>
                      </w:r>
                      <w:r>
                        <w:instrText>SEQ Figure_4.1.2. \* ARABIC</w:instrText>
                      </w:r>
                      <w:r>
                        <w:fldChar w:fldCharType="separate"/>
                      </w:r>
                      <w:r w:rsidR="005E4A3F">
                        <w:rPr>
                          <w:noProof/>
                        </w:rPr>
                        <w:t>1</w:t>
                      </w:r>
                      <w:r>
                        <w:fldChar w:fldCharType="end"/>
                      </w:r>
                      <w:r w:rsidR="008C409F">
                        <w:t>. A part of the prepared dataset</w:t>
                      </w:r>
                      <w:bookmarkEnd w:id="54"/>
                    </w:p>
                    <w:p w14:paraId="3EF2F3CB" w14:textId="0BE81AA1" w:rsidR="00DE44E6" w:rsidRPr="00F4123C" w:rsidRDefault="00DE44E6" w:rsidP="00DE44E6">
                      <w:pPr>
                        <w:pStyle w:val="Caption"/>
                        <w:jc w:val="both"/>
                      </w:pPr>
                    </w:p>
                  </w:txbxContent>
                </v:textbox>
                <w10:wrap type="topAndBottom" anchorx="margin" anchory="margin"/>
              </v:shape>
            </w:pict>
          </mc:Fallback>
        </mc:AlternateContent>
      </w:r>
    </w:p>
    <w:p w14:paraId="55E52550" w14:textId="7FBDDCCE" w:rsidR="00F809EF" w:rsidRDefault="00870C97" w:rsidP="002342D2">
      <w:pPr>
        <w:pStyle w:val="Heading2"/>
        <w:numPr>
          <w:ilvl w:val="1"/>
          <w:numId w:val="1"/>
        </w:numPr>
        <w:spacing w:before="0" w:after="240" w:line="360" w:lineRule="auto"/>
      </w:pPr>
      <w:r>
        <w:lastRenderedPageBreak/>
        <w:t>Functional and Non-Functional Requirements</w:t>
      </w:r>
    </w:p>
    <w:p w14:paraId="0882881A" w14:textId="480A0B3D" w:rsidR="001F6B82" w:rsidRDefault="000F445F" w:rsidP="002342D2">
      <w:pPr>
        <w:spacing w:before="0" w:line="360" w:lineRule="auto"/>
        <w:ind w:firstLine="360"/>
      </w:pPr>
      <w:r>
        <w:t xml:space="preserve">The requirements-gathering phase mainly involved </w:t>
      </w:r>
      <w:r w:rsidR="00D87408">
        <w:t xml:space="preserve">working with the Rasa backend </w:t>
      </w:r>
      <w:r w:rsidR="00D577AF">
        <w:t xml:space="preserve">to get familiarized with the process of configuring </w:t>
      </w:r>
      <w:r w:rsidR="009171F9">
        <w:t xml:space="preserve">pipeline and policy </w:t>
      </w:r>
      <w:r w:rsidR="00C82C9F">
        <w:t>components and then invoking the required CLI commands to train the Rasa model</w:t>
      </w:r>
      <w:r w:rsidR="009B7CE8">
        <w:t xml:space="preserve"> </w:t>
      </w:r>
      <w:r w:rsidR="00C777C6">
        <w:t>and</w:t>
      </w:r>
      <w:r w:rsidR="009B7CE8">
        <w:t xml:space="preserve"> working with TensorFlow </w:t>
      </w:r>
      <w:r w:rsidR="008409EF">
        <w:t xml:space="preserve">to generate the learning curve of trained models and </w:t>
      </w:r>
      <w:r w:rsidR="00470601">
        <w:t>studying existing research on how to identify</w:t>
      </w:r>
      <w:r w:rsidR="00445C48">
        <w:t xml:space="preserve"> how a model is performing and</w:t>
      </w:r>
      <w:r w:rsidR="00470601">
        <w:t xml:space="preserve"> when a model is either overfitting or underfitting based on the learning curve of a model</w:t>
      </w:r>
      <w:r w:rsidR="00C82C9F">
        <w:t>.</w:t>
      </w:r>
    </w:p>
    <w:p w14:paraId="3D1AB6EA" w14:textId="656B4C83" w:rsidR="0081273B" w:rsidRDefault="00C777C6" w:rsidP="002342D2">
      <w:pPr>
        <w:spacing w:before="0" w:line="360" w:lineRule="auto"/>
        <w:ind w:firstLine="360"/>
      </w:pPr>
      <w:r>
        <w:t>Based on the</w:t>
      </w:r>
      <w:r w:rsidR="005F179F">
        <w:t xml:space="preserve"> analyzed data</w:t>
      </w:r>
      <w:r w:rsidR="003A4A1C">
        <w:t xml:space="preserve">, the following functional and non-functional requirements were derived for the </w:t>
      </w:r>
      <w:r w:rsidR="00D31B1F">
        <w:t>RASAC component.</w:t>
      </w:r>
    </w:p>
    <w:p w14:paraId="1C1BD7CE" w14:textId="751361C5" w:rsidR="0023060F" w:rsidRDefault="0023060F" w:rsidP="002342D2">
      <w:pPr>
        <w:pStyle w:val="Heading2"/>
        <w:numPr>
          <w:ilvl w:val="2"/>
          <w:numId w:val="1"/>
        </w:numPr>
        <w:spacing w:before="0" w:after="240" w:line="360" w:lineRule="auto"/>
      </w:pPr>
      <w:r>
        <w:t>Functional Requirements</w:t>
      </w:r>
    </w:p>
    <w:p w14:paraId="628538DE" w14:textId="15722243" w:rsidR="0023060F" w:rsidRDefault="000A5216" w:rsidP="002342D2">
      <w:pPr>
        <w:spacing w:before="0" w:line="360" w:lineRule="auto"/>
        <w:ind w:firstLine="360"/>
      </w:pPr>
      <w:r>
        <w:t>The functional requirements of RASAC are as follows,</w:t>
      </w:r>
    </w:p>
    <w:p w14:paraId="4C782479" w14:textId="349CEE04" w:rsidR="000A5216" w:rsidRDefault="004342DC" w:rsidP="002342D2">
      <w:pPr>
        <w:pStyle w:val="ListParagraph"/>
        <w:numPr>
          <w:ilvl w:val="0"/>
          <w:numId w:val="15"/>
        </w:numPr>
        <w:spacing w:before="0" w:line="360" w:lineRule="auto"/>
        <w:rPr>
          <w:rFonts w:eastAsia="Calibri"/>
        </w:rPr>
      </w:pPr>
      <w:r>
        <w:t xml:space="preserve">Users should be able </w:t>
      </w:r>
      <w:r w:rsidR="0090359F" w:rsidRPr="0019083F">
        <w:rPr>
          <w:rFonts w:eastAsia="Calibri"/>
        </w:rPr>
        <w:t xml:space="preserve">configure machine learning pipeline and policy components and train a model using just the UI without having any knowledge on </w:t>
      </w:r>
      <w:r w:rsidR="007E3734" w:rsidRPr="0019083F">
        <w:rPr>
          <w:rFonts w:eastAsia="Calibri"/>
        </w:rPr>
        <w:t>dependencies required by each component</w:t>
      </w:r>
      <w:r w:rsidR="0090359F" w:rsidRPr="0019083F">
        <w:rPr>
          <w:rFonts w:eastAsia="Calibri"/>
        </w:rPr>
        <w:t>.</w:t>
      </w:r>
    </w:p>
    <w:p w14:paraId="0ED69515" w14:textId="77777777" w:rsidR="007864AF" w:rsidRDefault="007864AF" w:rsidP="002342D2">
      <w:pPr>
        <w:pStyle w:val="ListParagraph"/>
        <w:spacing w:before="0" w:line="360" w:lineRule="auto"/>
        <w:rPr>
          <w:rFonts w:eastAsia="Calibri"/>
        </w:rPr>
      </w:pPr>
    </w:p>
    <w:p w14:paraId="09873856" w14:textId="551985A1" w:rsidR="004C1407" w:rsidRPr="0019083F" w:rsidRDefault="0019083F" w:rsidP="002342D2">
      <w:pPr>
        <w:pStyle w:val="ListParagraph"/>
        <w:numPr>
          <w:ilvl w:val="0"/>
          <w:numId w:val="15"/>
        </w:numPr>
        <w:spacing w:before="0" w:line="360" w:lineRule="auto"/>
        <w:rPr>
          <w:rFonts w:eastAsia="Calibri"/>
        </w:rPr>
      </w:pPr>
      <w:r w:rsidRPr="004C1407">
        <w:rPr>
          <w:rFonts w:eastAsia="Calibri"/>
        </w:rPr>
        <w:t>Users should be able to view all the trained models along with their train and test accuracies.</w:t>
      </w:r>
    </w:p>
    <w:p w14:paraId="57B7469A" w14:textId="77777777" w:rsidR="004C1407" w:rsidRPr="000975C7" w:rsidRDefault="004C1407" w:rsidP="002342D2">
      <w:pPr>
        <w:pStyle w:val="ListParagraph"/>
        <w:spacing w:before="0" w:line="360" w:lineRule="auto"/>
        <w:rPr>
          <w:rFonts w:eastAsia="Calibri"/>
        </w:rPr>
      </w:pPr>
    </w:p>
    <w:p w14:paraId="129C0BC6" w14:textId="111B0A98" w:rsidR="004F1BDD" w:rsidRPr="0023060F" w:rsidRDefault="00811A2D" w:rsidP="002342D2">
      <w:pPr>
        <w:pStyle w:val="ListParagraph"/>
        <w:numPr>
          <w:ilvl w:val="0"/>
          <w:numId w:val="15"/>
        </w:numPr>
        <w:spacing w:before="0" w:line="360" w:lineRule="auto"/>
      </w:pPr>
      <w:r>
        <w:t xml:space="preserve">The algorithm </w:t>
      </w:r>
      <w:r w:rsidR="0019083F">
        <w:t>should be</w:t>
      </w:r>
      <w:r>
        <w:t xml:space="preserve"> able to suggest</w:t>
      </w:r>
      <w:r w:rsidR="00B72067">
        <w:t xml:space="preserve"> the best epoch of a given model </w:t>
      </w:r>
      <w:r w:rsidR="006E3467">
        <w:t>when the user provides the patience interval value</w:t>
      </w:r>
    </w:p>
    <w:p w14:paraId="327D79A4" w14:textId="57018F1F" w:rsidR="00C6689F" w:rsidRDefault="0023060F" w:rsidP="002342D2">
      <w:pPr>
        <w:pStyle w:val="Heading2"/>
        <w:numPr>
          <w:ilvl w:val="2"/>
          <w:numId w:val="1"/>
        </w:numPr>
        <w:spacing w:before="0" w:after="240" w:line="360" w:lineRule="auto"/>
      </w:pPr>
      <w:bookmarkStart w:id="55" w:name="_Toc117182549"/>
      <w:r>
        <w:t>Non-</w:t>
      </w:r>
      <w:r w:rsidR="00926E03">
        <w:t>Functional Requirements</w:t>
      </w:r>
      <w:bookmarkEnd w:id="55"/>
    </w:p>
    <w:p w14:paraId="2461ADF3" w14:textId="500F87ED" w:rsidR="00926E03" w:rsidRDefault="001E7F9B" w:rsidP="00E1513F">
      <w:pPr>
        <w:spacing w:before="0" w:line="360" w:lineRule="auto"/>
        <w:ind w:firstLine="360"/>
      </w:pPr>
      <w:r>
        <w:t>The non-functional requirements of RASAC are as follows,</w:t>
      </w:r>
    </w:p>
    <w:p w14:paraId="07C20EF0" w14:textId="50ECE65B" w:rsidR="00F44449" w:rsidRPr="00325673" w:rsidRDefault="004D6944" w:rsidP="00E1513F">
      <w:pPr>
        <w:pStyle w:val="ListParagraph"/>
        <w:numPr>
          <w:ilvl w:val="0"/>
          <w:numId w:val="16"/>
        </w:numPr>
        <w:spacing w:before="0" w:line="360" w:lineRule="auto"/>
      </w:pPr>
      <w:r w:rsidRPr="004D6944">
        <w:rPr>
          <w:rFonts w:eastAsia="Calibri"/>
          <w:szCs w:val="24"/>
        </w:rPr>
        <w:t xml:space="preserve">The UI used to configure the </w:t>
      </w:r>
      <w:r w:rsidR="000975C7">
        <w:rPr>
          <w:rFonts w:eastAsia="Calibri"/>
          <w:szCs w:val="24"/>
        </w:rPr>
        <w:t>ML</w:t>
      </w:r>
      <w:r w:rsidRPr="004D6944">
        <w:rPr>
          <w:rFonts w:eastAsia="Calibri"/>
          <w:szCs w:val="24"/>
        </w:rPr>
        <w:t xml:space="preserve"> pipeline and policy components need to be user friendly and minimalistic, reducing the possibility of errors that can happen by providing users with dropdowns and radio buttons to choose components and their relevant values instead of typing values into text fields.</w:t>
      </w:r>
    </w:p>
    <w:p w14:paraId="495FE285" w14:textId="77777777" w:rsidR="00325673" w:rsidRPr="00D45BAC" w:rsidRDefault="00325673" w:rsidP="00E1513F">
      <w:pPr>
        <w:pStyle w:val="ListParagraph"/>
        <w:spacing w:before="0" w:line="360" w:lineRule="auto"/>
      </w:pPr>
    </w:p>
    <w:p w14:paraId="09C0D59A" w14:textId="45CF2679" w:rsidR="00D45BAC" w:rsidRPr="00325673" w:rsidRDefault="00D45BAC" w:rsidP="00E1513F">
      <w:pPr>
        <w:pStyle w:val="ListParagraph"/>
        <w:numPr>
          <w:ilvl w:val="0"/>
          <w:numId w:val="16"/>
        </w:numPr>
        <w:spacing w:before="0" w:line="360" w:lineRule="auto"/>
      </w:pPr>
      <w:r w:rsidRPr="00E01D69">
        <w:rPr>
          <w:rFonts w:eastAsia="Calibri"/>
          <w:szCs w:val="24"/>
        </w:rPr>
        <w:lastRenderedPageBreak/>
        <w:t>Model evaluations done should be reliable.</w:t>
      </w:r>
    </w:p>
    <w:p w14:paraId="58664359" w14:textId="77777777" w:rsidR="00325673" w:rsidRPr="00EE0871" w:rsidRDefault="00325673" w:rsidP="00E1513F">
      <w:pPr>
        <w:pStyle w:val="ListParagraph"/>
        <w:spacing w:before="0" w:line="360" w:lineRule="auto"/>
      </w:pPr>
    </w:p>
    <w:p w14:paraId="7B271C1E" w14:textId="266EA15D" w:rsidR="00EE0871" w:rsidRPr="00325673" w:rsidRDefault="00EE0871" w:rsidP="00E1513F">
      <w:pPr>
        <w:pStyle w:val="ListParagraph"/>
        <w:numPr>
          <w:ilvl w:val="0"/>
          <w:numId w:val="16"/>
        </w:numPr>
        <w:spacing w:before="0" w:line="360" w:lineRule="auto"/>
      </w:pPr>
      <w:r w:rsidRPr="00E01D69">
        <w:rPr>
          <w:rFonts w:eastAsia="Calibri"/>
          <w:szCs w:val="24"/>
        </w:rPr>
        <w:t>Model evaluations should be consistent.</w:t>
      </w:r>
    </w:p>
    <w:p w14:paraId="07204412" w14:textId="77777777" w:rsidR="00325673" w:rsidRPr="00CF61B1" w:rsidRDefault="00325673" w:rsidP="00E1513F">
      <w:pPr>
        <w:pStyle w:val="ListParagraph"/>
        <w:spacing w:before="0" w:line="360" w:lineRule="auto"/>
      </w:pPr>
    </w:p>
    <w:p w14:paraId="075091E3" w14:textId="38F96CA9" w:rsidR="00CF61B1" w:rsidRPr="00325673" w:rsidRDefault="00CF61B1" w:rsidP="00E1513F">
      <w:pPr>
        <w:pStyle w:val="ListParagraph"/>
        <w:numPr>
          <w:ilvl w:val="0"/>
          <w:numId w:val="16"/>
        </w:numPr>
        <w:spacing w:before="0" w:line="360" w:lineRule="auto"/>
      </w:pPr>
      <w:r>
        <w:rPr>
          <w:rFonts w:eastAsia="Calibri"/>
          <w:szCs w:val="24"/>
        </w:rPr>
        <w:t>Generating model evaluations</w:t>
      </w:r>
      <w:r w:rsidRPr="00E01D69">
        <w:rPr>
          <w:rFonts w:eastAsia="Calibri"/>
          <w:szCs w:val="24"/>
        </w:rPr>
        <w:t xml:space="preserve"> should not hinder the model training time.</w:t>
      </w:r>
    </w:p>
    <w:p w14:paraId="620A7DD4" w14:textId="77777777" w:rsidR="00325673" w:rsidRDefault="00325673" w:rsidP="00E1513F">
      <w:pPr>
        <w:pStyle w:val="ListParagraph"/>
        <w:spacing w:before="0" w:line="360" w:lineRule="auto"/>
      </w:pPr>
    </w:p>
    <w:p w14:paraId="35611161" w14:textId="2BE5F761" w:rsidR="001E7F9B" w:rsidRDefault="00AF6856" w:rsidP="00E1513F">
      <w:pPr>
        <w:pStyle w:val="ListParagraph"/>
        <w:numPr>
          <w:ilvl w:val="0"/>
          <w:numId w:val="16"/>
        </w:numPr>
        <w:spacing w:before="0" w:line="360" w:lineRule="auto"/>
      </w:pPr>
      <w:r>
        <w:t xml:space="preserve">When suggesting the best epoch, the </w:t>
      </w:r>
      <w:r w:rsidR="00C85701">
        <w:t>UI must be responsive to change the suggested epoch</w:t>
      </w:r>
      <w:r w:rsidR="00F44449">
        <w:t xml:space="preserve"> without a lag</w:t>
      </w:r>
      <w:r w:rsidR="00C85701">
        <w:t xml:space="preserve"> each time the user</w:t>
      </w:r>
      <w:r w:rsidR="00D4353F">
        <w:t xml:space="preserve"> changes the patience interval value</w:t>
      </w:r>
      <w:r w:rsidR="00F44449">
        <w:t>.</w:t>
      </w:r>
    </w:p>
    <w:p w14:paraId="270259D9" w14:textId="63ECCEBE" w:rsidR="00053230" w:rsidRPr="00926E03" w:rsidRDefault="00E06382" w:rsidP="00E1513F">
      <w:pPr>
        <w:spacing w:before="0" w:line="360" w:lineRule="auto"/>
        <w:ind w:firstLine="360"/>
      </w:pPr>
      <w:r>
        <w:t xml:space="preserve">All the functional and non-functional </w:t>
      </w:r>
      <w:r w:rsidR="00AB7CD3">
        <w:t xml:space="preserve">requirements stated above were successfully addressed </w:t>
      </w:r>
      <w:r w:rsidR="00DC2D96">
        <w:t>during the development of RASAC</w:t>
      </w:r>
      <w:r w:rsidR="00834463">
        <w:t xml:space="preserve">, and the upcoming sections </w:t>
      </w:r>
      <w:r w:rsidR="00241BAD">
        <w:t>will further elaborate on how these requirements were fulfilled.</w:t>
      </w:r>
      <w:r w:rsidR="00AB7CD3">
        <w:t xml:space="preserve"> </w:t>
      </w:r>
    </w:p>
    <w:p w14:paraId="4A7B23E5" w14:textId="0C6EB9F9" w:rsidR="000D58BD" w:rsidRDefault="00B5568F" w:rsidP="00E1513F">
      <w:pPr>
        <w:pStyle w:val="Heading2"/>
        <w:numPr>
          <w:ilvl w:val="1"/>
          <w:numId w:val="1"/>
        </w:numPr>
        <w:spacing w:before="0" w:after="240" w:line="360" w:lineRule="auto"/>
      </w:pPr>
      <w:bookmarkStart w:id="56" w:name="_Toc117182550"/>
      <w:r>
        <w:t>Individual Component</w:t>
      </w:r>
      <w:r w:rsidR="00752225">
        <w:t xml:space="preserve"> Architecture</w:t>
      </w:r>
      <w:bookmarkEnd w:id="56"/>
    </w:p>
    <w:p w14:paraId="4C50150B" w14:textId="3914E072" w:rsidR="0027688E" w:rsidRDefault="004B799D" w:rsidP="00E1513F">
      <w:pPr>
        <w:spacing w:before="0" w:line="360" w:lineRule="auto"/>
        <w:ind w:firstLine="360"/>
      </w:pPr>
      <w:r>
        <w:t xml:space="preserve">The developed RASAC component </w:t>
      </w:r>
      <w:r w:rsidR="004D007E">
        <w:t>comprises several sub-components, as depicted i</w:t>
      </w:r>
      <w:r w:rsidR="008260FF">
        <w:t>n</w:t>
      </w:r>
      <w:r w:rsidR="0044589E">
        <w:t xml:space="preserve"> </w:t>
      </w:r>
      <w:r w:rsidR="006E4F6C">
        <w:fldChar w:fldCharType="begin"/>
      </w:r>
      <w:r w:rsidR="006E4F6C">
        <w:instrText xml:space="preserve"> REF _Ref116873726 \h </w:instrText>
      </w:r>
      <w:r w:rsidR="006E4F6C">
        <w:fldChar w:fldCharType="separate"/>
      </w:r>
      <w:r w:rsidR="005E4A3F">
        <w:t>Figure 4.3.</w:t>
      </w:r>
      <w:r w:rsidR="005E4A3F">
        <w:rPr>
          <w:noProof/>
        </w:rPr>
        <w:t>1</w:t>
      </w:r>
      <w:r w:rsidR="006E4F6C">
        <w:fldChar w:fldCharType="end"/>
      </w:r>
      <w:r w:rsidR="009D32A2">
        <w:t xml:space="preserve">, the high-level architectural diagram of RASAC. </w:t>
      </w:r>
      <w:r w:rsidR="00924CA2">
        <w:t xml:space="preserve">The RASAC Python package </w:t>
      </w:r>
      <w:r w:rsidR="00DD5514">
        <w:t xml:space="preserve">has four logical sub-packages: Server, Shared, Utils, and Core. </w:t>
      </w:r>
      <w:r w:rsidR="00534F94">
        <w:t xml:space="preserve">The Server package is responsible for </w:t>
      </w:r>
      <w:r w:rsidR="00C07B2D">
        <w:t xml:space="preserve">serving a </w:t>
      </w:r>
      <w:r w:rsidR="00BF2042">
        <w:t>production ready</w:t>
      </w:r>
      <w:r w:rsidR="00C07B2D">
        <w:t xml:space="preserve"> RASAC developer console GUI </w:t>
      </w:r>
      <w:r w:rsidR="00ED74B4">
        <w:t>and contains the frontend and server build files.</w:t>
      </w:r>
      <w:r w:rsidR="00616BA6">
        <w:t xml:space="preserve"> The frontend is completely React-based. </w:t>
      </w:r>
      <w:r w:rsidR="006A131E">
        <w:t>The Shared package contains the RASAC</w:t>
      </w:r>
      <w:r w:rsidR="002842AF">
        <w:t xml:space="preserve">-specific custom exception </w:t>
      </w:r>
      <w:r w:rsidR="003567D2">
        <w:t xml:space="preserve">classes and constants that the </w:t>
      </w:r>
      <w:r w:rsidR="007570BA">
        <w:t>other packages require.</w:t>
      </w:r>
      <w:r w:rsidR="001E7D66">
        <w:t xml:space="preserve"> </w:t>
      </w:r>
      <w:r w:rsidR="001E7D66" w:rsidRPr="001E7D66">
        <w:t>The Utils package contains I/O (Input/ Output) and other widely utilized utility functions.</w:t>
      </w:r>
      <w:r w:rsidR="001E7D66">
        <w:t xml:space="preserve"> And the Core package contains </w:t>
      </w:r>
      <w:r w:rsidR="00F26CB5">
        <w:t>the core logic of the RASAC component.</w:t>
      </w:r>
    </w:p>
    <w:p w14:paraId="19F33139" w14:textId="4E84E826" w:rsidR="0081273B" w:rsidRDefault="00E6559B" w:rsidP="00E1513F">
      <w:pPr>
        <w:spacing w:before="0" w:line="360" w:lineRule="auto"/>
        <w:ind w:firstLine="360"/>
        <w:rPr>
          <w:noProof/>
        </w:rPr>
      </w:pPr>
      <w:r>
        <w:t>The deve</w:t>
      </w:r>
      <w:r w:rsidR="00B97863">
        <w:t xml:space="preserve">lopers can </w:t>
      </w:r>
      <w:r w:rsidR="006E00BC">
        <w:t xml:space="preserve">configure the </w:t>
      </w:r>
      <w:r w:rsidR="004C311A">
        <w:t>ML</w:t>
      </w:r>
      <w:r w:rsidR="006E00BC">
        <w:t xml:space="preserve"> pipeline and policy compo</w:t>
      </w:r>
      <w:r w:rsidR="00C7361A">
        <w:t>nents</w:t>
      </w:r>
      <w:r w:rsidR="004D1BC6">
        <w:t xml:space="preserve"> and train the model</w:t>
      </w:r>
      <w:r w:rsidR="00C7361A">
        <w:t xml:space="preserve"> using the GUI</w:t>
      </w:r>
      <w:r w:rsidR="002C5260">
        <w:t xml:space="preserve"> which is denoted by</w:t>
      </w:r>
      <w:r w:rsidR="004D1BC6">
        <w:t xml:space="preserve"> </w:t>
      </w:r>
      <w:r w:rsidR="004D1BC6" w:rsidRPr="000975C7">
        <w:rPr>
          <w:i/>
        </w:rPr>
        <w:t>ML Pipeline</w:t>
      </w:r>
      <w:r w:rsidR="004D1BC6">
        <w:rPr>
          <w:i/>
        </w:rPr>
        <w:t xml:space="preserve"> </w:t>
      </w:r>
      <w:r w:rsidR="004D1BC6" w:rsidRPr="000975C7">
        <w:rPr>
          <w:i/>
        </w:rPr>
        <w:t>Configurations &amp; Training</w:t>
      </w:r>
      <w:r w:rsidR="00AB49B9">
        <w:t xml:space="preserve"> in the high-level architectural diagram of RASAC. The </w:t>
      </w:r>
      <w:r w:rsidR="00AB49B9" w:rsidRPr="000975C7">
        <w:rPr>
          <w:i/>
        </w:rPr>
        <w:t xml:space="preserve">Curve Insights </w:t>
      </w:r>
      <w:r w:rsidR="000975C7" w:rsidRPr="000975C7">
        <w:rPr>
          <w:i/>
          <w:iCs/>
        </w:rPr>
        <w:t>LCE</w:t>
      </w:r>
      <w:r w:rsidR="00AB49B9" w:rsidRPr="000975C7">
        <w:rPr>
          <w:i/>
          <w:iCs/>
        </w:rPr>
        <w:t xml:space="preserve"> (</w:t>
      </w:r>
      <w:r w:rsidR="000975C7" w:rsidRPr="000975C7">
        <w:rPr>
          <w:i/>
          <w:iCs/>
        </w:rPr>
        <w:t>Best Epoch</w:t>
      </w:r>
      <w:r w:rsidR="00AB49B9" w:rsidRPr="000975C7">
        <w:rPr>
          <w:i/>
          <w:iCs/>
        </w:rPr>
        <w:t>)</w:t>
      </w:r>
      <w:r w:rsidR="00AB49B9">
        <w:t xml:space="preserve"> </w:t>
      </w:r>
      <w:r w:rsidR="00661245">
        <w:t xml:space="preserve">section denotes where the users can view the trained models and their learning curves, which also includes the </w:t>
      </w:r>
      <w:r w:rsidR="00DD3729">
        <w:t>suggestion of the best epoch suggested by the developed algorithm.</w:t>
      </w:r>
      <w:r w:rsidR="005720FE">
        <w:t xml:space="preserve"> </w:t>
      </w:r>
      <w:r w:rsidR="006E4F6C">
        <w:fldChar w:fldCharType="begin"/>
      </w:r>
      <w:r w:rsidR="006E4F6C">
        <w:instrText xml:space="preserve"> REF _Ref116873740 \h </w:instrText>
      </w:r>
      <w:r w:rsidR="006E4F6C">
        <w:fldChar w:fldCharType="separate"/>
      </w:r>
      <w:r w:rsidR="005E4A3F">
        <w:t>Figure 4.3.</w:t>
      </w:r>
      <w:r w:rsidR="005E4A3F">
        <w:rPr>
          <w:noProof/>
        </w:rPr>
        <w:t>2</w:t>
      </w:r>
      <w:r w:rsidR="006E4F6C">
        <w:fldChar w:fldCharType="end"/>
      </w:r>
      <w:r w:rsidR="006E4F6C">
        <w:t xml:space="preserve"> </w:t>
      </w:r>
      <w:r w:rsidR="00A05C8C">
        <w:t xml:space="preserve">depicts how </w:t>
      </w:r>
      <w:r w:rsidR="000D0A4D">
        <w:t xml:space="preserve">RASAC fits into the </w:t>
      </w:r>
      <w:r w:rsidR="00185E3D">
        <w:t xml:space="preserve">overall system architecture </w:t>
      </w:r>
      <w:r w:rsidR="00C351F9">
        <w:t>after all the research components are integrate</w:t>
      </w:r>
      <w:r w:rsidR="00067FFD">
        <w:t>d</w:t>
      </w:r>
      <w:r w:rsidR="00C351F9">
        <w:t>.</w:t>
      </w:r>
    </w:p>
    <w:p w14:paraId="367A68AA" w14:textId="13887040" w:rsidR="0010235C" w:rsidRPr="0095167B" w:rsidRDefault="003B2145" w:rsidP="00E1513F">
      <w:pPr>
        <w:spacing w:before="0" w:after="0" w:line="360" w:lineRule="auto"/>
        <w:rPr>
          <w:noProof/>
        </w:rPr>
      </w:pPr>
      <w:r>
        <w:rPr>
          <w:noProof/>
        </w:rPr>
        <w:lastRenderedPageBreak/>
        <mc:AlternateContent>
          <mc:Choice Requires="wps">
            <w:drawing>
              <wp:anchor distT="0" distB="0" distL="114300" distR="114300" simplePos="0" relativeHeight="251658276" behindDoc="1" locked="0" layoutInCell="1" allowOverlap="1" wp14:anchorId="4306AB77" wp14:editId="3FBCF3EB">
                <wp:simplePos x="0" y="0"/>
                <wp:positionH relativeFrom="margin">
                  <wp:align>right</wp:align>
                </wp:positionH>
                <wp:positionV relativeFrom="page">
                  <wp:posOffset>4057015</wp:posOffset>
                </wp:positionV>
                <wp:extent cx="5212715" cy="2872740"/>
                <wp:effectExtent l="0" t="0" r="6985" b="3810"/>
                <wp:wrapTopAndBottom/>
                <wp:docPr id="76"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2715" cy="2872740"/>
                        </a:xfrm>
                        <a:prstGeom prst="rect">
                          <a:avLst/>
                        </a:prstGeom>
                        <a:solidFill>
                          <a:srgbClr val="FFFFFF"/>
                        </a:solidFill>
                        <a:ln w="9525">
                          <a:noFill/>
                          <a:miter lim="800000"/>
                          <a:headEnd/>
                          <a:tailEnd/>
                        </a:ln>
                      </wps:spPr>
                      <wps:txbx>
                        <w:txbxContent>
                          <w:p w14:paraId="0171CE0B" w14:textId="77777777" w:rsidR="0023312E" w:rsidRDefault="00BD1089" w:rsidP="0023312E">
                            <w:pPr>
                              <w:pStyle w:val="Caption"/>
                              <w:keepNext/>
                              <w:jc w:val="both"/>
                            </w:pPr>
                            <w:r>
                              <w:rPr>
                                <w:noProof/>
                              </w:rPr>
                              <w:drawing>
                                <wp:inline distT="0" distB="0" distL="0" distR="0" wp14:anchorId="5C14506C" wp14:editId="0B98E6A9">
                                  <wp:extent cx="5166995" cy="2115144"/>
                                  <wp:effectExtent l="0" t="0" r="0" b="0"/>
                                  <wp:docPr id="65" name="Picture 65" descr="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Diagram, text&#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166995" cy="2115144"/>
                                          </a:xfrm>
                                          <a:prstGeom prst="rect">
                                            <a:avLst/>
                                          </a:prstGeom>
                                          <a:noFill/>
                                          <a:ln>
                                            <a:noFill/>
                                          </a:ln>
                                        </pic:spPr>
                                      </pic:pic>
                                    </a:graphicData>
                                  </a:graphic>
                                </wp:inline>
                              </w:drawing>
                            </w:r>
                          </w:p>
                          <w:p w14:paraId="05FA3E29" w14:textId="6865D92D" w:rsidR="0023312E" w:rsidRDefault="0023312E" w:rsidP="0023312E">
                            <w:pPr>
                              <w:pStyle w:val="Caption"/>
                            </w:pPr>
                            <w:bookmarkStart w:id="57" w:name="_Toc117182465"/>
                            <w:r>
                              <w:t>Figure 4.3.</w:t>
                            </w:r>
                            <w:r w:rsidR="00E829A8">
                              <w:fldChar w:fldCharType="begin"/>
                            </w:r>
                            <w:r w:rsidR="00E829A8">
                              <w:instrText xml:space="preserve"> SEQ Figure_4.3. \* ARABIC </w:instrText>
                            </w:r>
                            <w:r w:rsidR="00E829A8">
                              <w:fldChar w:fldCharType="separate"/>
                            </w:r>
                            <w:r>
                              <w:rPr>
                                <w:noProof/>
                              </w:rPr>
                              <w:t>2</w:t>
                            </w:r>
                            <w:r w:rsidR="00E829A8">
                              <w:rPr>
                                <w:noProof/>
                              </w:rPr>
                              <w:fldChar w:fldCharType="end"/>
                            </w:r>
                            <w:r>
                              <w:t xml:space="preserve">. </w:t>
                            </w:r>
                            <w:r w:rsidR="003B2145" w:rsidRPr="003B2145">
                              <w:t>High-level architectural diagram of Kolloqe, the overall research, and the parts highlighted in green indicate where RASAC was utilized</w:t>
                            </w:r>
                            <w:bookmarkEnd w:id="57"/>
                          </w:p>
                          <w:p w14:paraId="638191F0" w14:textId="6DE4E6A9" w:rsidR="002970CE" w:rsidRPr="00F4123C" w:rsidRDefault="002970CE" w:rsidP="00AB7603">
                            <w:pPr>
                              <w:pStyle w:val="Caption"/>
                              <w:keepNext/>
                              <w:jc w:val="both"/>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06AB77" id="Text Box 76" o:spid="_x0000_s1032" type="#_x0000_t202" style="position:absolute;left:0;text-align:left;margin-left:359.25pt;margin-top:319.45pt;width:410.45pt;height:226.2pt;z-index:-251658204;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" stroked="f">
                <v:textbox inset="1.44pt,1.44pt,1.44pt,1.44pt">
                  <w:txbxContent>
                    <w:p w14:paraId="0171CE0B" w14:textId="77777777" w:rsidR="0023312E" w:rsidRDefault="00BD1089" w:rsidP="0023312E">
                      <w:pPr>
                        <w:pStyle w:val="Caption"/>
                        <w:keepNext/>
                        <w:jc w:val="both"/>
                      </w:pPr>
                      <w:r>
                        <w:rPr>
                          <w:noProof/>
                        </w:rPr>
                        <w:drawing>
                          <wp:inline distT="0" distB="0" distL="0" distR="0" wp14:anchorId="5C14506C" wp14:editId="0B98E6A9">
                            <wp:extent cx="5166995" cy="2115144"/>
                            <wp:effectExtent l="0" t="0" r="0" b="0"/>
                            <wp:docPr id="65" name="Picture 65" descr="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Diagram, text&#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166995" cy="2115144"/>
                                    </a:xfrm>
                                    <a:prstGeom prst="rect">
                                      <a:avLst/>
                                    </a:prstGeom>
                                    <a:noFill/>
                                    <a:ln>
                                      <a:noFill/>
                                    </a:ln>
                                  </pic:spPr>
                                </pic:pic>
                              </a:graphicData>
                            </a:graphic>
                          </wp:inline>
                        </w:drawing>
                      </w:r>
                    </w:p>
                    <w:p w14:paraId="05FA3E29" w14:textId="6865D92D" w:rsidR="0023312E" w:rsidRDefault="0023312E" w:rsidP="0023312E">
                      <w:pPr>
                        <w:pStyle w:val="Caption"/>
                      </w:pPr>
                      <w:bookmarkStart w:id="58" w:name="_Toc117182465"/>
                      <w:r>
                        <w:t>Figure 4.3.</w:t>
                      </w:r>
                      <w:r w:rsidR="00E829A8">
                        <w:fldChar w:fldCharType="begin"/>
                      </w:r>
                      <w:r w:rsidR="00E829A8">
                        <w:instrText xml:space="preserve"> SEQ Figure_4.3. \* ARABIC </w:instrText>
                      </w:r>
                      <w:r w:rsidR="00E829A8">
                        <w:fldChar w:fldCharType="separate"/>
                      </w:r>
                      <w:r>
                        <w:rPr>
                          <w:noProof/>
                        </w:rPr>
                        <w:t>2</w:t>
                      </w:r>
                      <w:r w:rsidR="00E829A8">
                        <w:rPr>
                          <w:noProof/>
                        </w:rPr>
                        <w:fldChar w:fldCharType="end"/>
                      </w:r>
                      <w:r>
                        <w:t xml:space="preserve">. </w:t>
                      </w:r>
                      <w:r w:rsidR="003B2145" w:rsidRPr="003B2145">
                        <w:t>High-level architectural diagram of Kolloqe, the overall research, and the parts highlighted in green indicate where RASAC was utilized</w:t>
                      </w:r>
                      <w:bookmarkEnd w:id="58"/>
                    </w:p>
                    <w:p w14:paraId="638191F0" w14:textId="6DE4E6A9" w:rsidR="002970CE" w:rsidRPr="00F4123C" w:rsidRDefault="002970CE" w:rsidP="00AB7603">
                      <w:pPr>
                        <w:pStyle w:val="Caption"/>
                        <w:keepNext/>
                        <w:jc w:val="both"/>
                      </w:pPr>
                    </w:p>
                  </w:txbxContent>
                </v:textbox>
                <w10:wrap type="topAndBottom" anchorx="margin" anchory="page"/>
              </v:shape>
            </w:pict>
          </mc:Fallback>
        </mc:AlternateContent>
      </w:r>
      <w:r w:rsidR="00E1513F">
        <w:rPr>
          <w:noProof/>
        </w:rPr>
        <mc:AlternateContent>
          <mc:Choice Requires="wps">
            <w:drawing>
              <wp:anchor distT="0" distB="0" distL="114300" distR="114300" simplePos="0" relativeHeight="251658275" behindDoc="1" locked="0" layoutInCell="1" allowOverlap="1" wp14:anchorId="748AFDA9" wp14:editId="0244C6CA">
                <wp:simplePos x="0" y="0"/>
                <wp:positionH relativeFrom="margin">
                  <wp:align>right</wp:align>
                </wp:positionH>
                <wp:positionV relativeFrom="margin">
                  <wp:posOffset>-635</wp:posOffset>
                </wp:positionV>
                <wp:extent cx="5212715" cy="2933700"/>
                <wp:effectExtent l="0" t="0" r="6985" b="0"/>
                <wp:wrapTopAndBottom/>
                <wp:docPr id="75" name="Text Box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2715" cy="2933700"/>
                        </a:xfrm>
                        <a:prstGeom prst="rect">
                          <a:avLst/>
                        </a:prstGeom>
                        <a:solidFill>
                          <a:srgbClr val="FFFFFF"/>
                        </a:solidFill>
                        <a:ln w="9525">
                          <a:noFill/>
                          <a:miter lim="800000"/>
                          <a:headEnd/>
                          <a:tailEnd/>
                        </a:ln>
                      </wps:spPr>
                      <wps:txbx>
                        <w:txbxContent>
                          <w:p w14:paraId="444D781A" w14:textId="77777777" w:rsidR="00917C37" w:rsidRDefault="003E5EB1" w:rsidP="00917C37">
                            <w:pPr>
                              <w:pStyle w:val="Caption"/>
                              <w:keepNext/>
                              <w:jc w:val="both"/>
                            </w:pPr>
                            <w:r>
                              <w:rPr>
                                <w:noProof/>
                              </w:rPr>
                              <w:drawing>
                                <wp:inline distT="0" distB="0" distL="0" distR="0" wp14:anchorId="14EA242E" wp14:editId="2F137B3A">
                                  <wp:extent cx="5166360" cy="2430780"/>
                                  <wp:effectExtent l="0" t="0" r="0" b="762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166360" cy="2430780"/>
                                          </a:xfrm>
                                          <a:prstGeom prst="rect">
                                            <a:avLst/>
                                          </a:prstGeom>
                                          <a:noFill/>
                                          <a:ln>
                                            <a:noFill/>
                                          </a:ln>
                                        </pic:spPr>
                                      </pic:pic>
                                    </a:graphicData>
                                  </a:graphic>
                                </wp:inline>
                              </w:drawing>
                            </w:r>
                          </w:p>
                          <w:p w14:paraId="6B054BBE" w14:textId="54AA1476" w:rsidR="00917C37" w:rsidRDefault="00917C37" w:rsidP="00917C37">
                            <w:pPr>
                              <w:pStyle w:val="Caption"/>
                            </w:pPr>
                            <w:bookmarkStart w:id="59" w:name="_Toc117182466"/>
                            <w:r>
                              <w:t>Figure 4.3.</w:t>
                            </w:r>
                            <w:r w:rsidR="00E829A8">
                              <w:fldChar w:fldCharType="begin"/>
                            </w:r>
                            <w:r w:rsidR="00E829A8">
                              <w:instrText xml:space="preserve"> SEQ Figure_4.3. \* ARABIC </w:instrText>
                            </w:r>
                            <w:r w:rsidR="00E829A8">
                              <w:fldChar w:fldCharType="separate"/>
                            </w:r>
                            <w:r>
                              <w:rPr>
                                <w:noProof/>
                              </w:rPr>
                              <w:t>1</w:t>
                            </w:r>
                            <w:r w:rsidR="00E829A8">
                              <w:rPr>
                                <w:noProof/>
                              </w:rPr>
                              <w:fldChar w:fldCharType="end"/>
                            </w:r>
                            <w:r>
                              <w:t xml:space="preserve">. </w:t>
                            </w:r>
                            <w:r w:rsidRPr="00917C37">
                              <w:t>High-level architectural diagram of RASAC</w:t>
                            </w:r>
                            <w:bookmarkEnd w:id="59"/>
                          </w:p>
                          <w:p w14:paraId="7D135E43" w14:textId="66FAF31C" w:rsidR="00E241FF" w:rsidRDefault="00E241FF" w:rsidP="00E241FF">
                            <w:pPr>
                              <w:pStyle w:val="Caption"/>
                              <w:keepNext/>
                              <w:jc w:val="both"/>
                            </w:pPr>
                          </w:p>
                          <w:p w14:paraId="4C7BDC5C" w14:textId="72DC00B0" w:rsidR="002D1F5F" w:rsidRDefault="002D1F5F" w:rsidP="002D1F5F">
                            <w:pPr>
                              <w:pStyle w:val="Caption"/>
                              <w:keepNext/>
                              <w:jc w:val="both"/>
                            </w:pPr>
                          </w:p>
                          <w:p w14:paraId="2D49147F" w14:textId="4BD8853A" w:rsidR="00A82B30" w:rsidRPr="00F4123C" w:rsidRDefault="00A82B30" w:rsidP="00A82B30">
                            <w:pPr>
                              <w:pStyle w:val="Caption"/>
                              <w:jc w:val="both"/>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8AFDA9" id="Text Box 75" o:spid="_x0000_s1033" type="#_x0000_t202" style="position:absolute;left:0;text-align:left;margin-left:359.25pt;margin-top:-.05pt;width:410.45pt;height:231pt;z-index:-251658205;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" stroked="f">
                <v:textbox inset="1.44pt,1.44pt,1.44pt,1.44pt">
                  <w:txbxContent>
                    <w:p w14:paraId="444D781A" w14:textId="77777777" w:rsidR="00917C37" w:rsidRDefault="003E5EB1" w:rsidP="00917C37">
                      <w:pPr>
                        <w:pStyle w:val="Caption"/>
                        <w:keepNext/>
                        <w:jc w:val="both"/>
                      </w:pPr>
                      <w:r>
                        <w:rPr>
                          <w:noProof/>
                        </w:rPr>
                        <w:drawing>
                          <wp:inline distT="0" distB="0" distL="0" distR="0" wp14:anchorId="14EA242E" wp14:editId="2F137B3A">
                            <wp:extent cx="5166360" cy="2430780"/>
                            <wp:effectExtent l="0" t="0" r="0" b="762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166360" cy="2430780"/>
                                    </a:xfrm>
                                    <a:prstGeom prst="rect">
                                      <a:avLst/>
                                    </a:prstGeom>
                                    <a:noFill/>
                                    <a:ln>
                                      <a:noFill/>
                                    </a:ln>
                                  </pic:spPr>
                                </pic:pic>
                              </a:graphicData>
                            </a:graphic>
                          </wp:inline>
                        </w:drawing>
                      </w:r>
                    </w:p>
                    <w:p w14:paraId="6B054BBE" w14:textId="54AA1476" w:rsidR="00917C37" w:rsidRDefault="00917C37" w:rsidP="00917C37">
                      <w:pPr>
                        <w:pStyle w:val="Caption"/>
                      </w:pPr>
                      <w:bookmarkStart w:id="60" w:name="_Toc117182466"/>
                      <w:r>
                        <w:t>Figure 4.3.</w:t>
                      </w:r>
                      <w:r w:rsidR="00E829A8">
                        <w:fldChar w:fldCharType="begin"/>
                      </w:r>
                      <w:r w:rsidR="00E829A8">
                        <w:instrText xml:space="preserve"> SEQ Figure_4.3. \* ARABIC </w:instrText>
                      </w:r>
                      <w:r w:rsidR="00E829A8">
                        <w:fldChar w:fldCharType="separate"/>
                      </w:r>
                      <w:r>
                        <w:rPr>
                          <w:noProof/>
                        </w:rPr>
                        <w:t>1</w:t>
                      </w:r>
                      <w:r w:rsidR="00E829A8">
                        <w:rPr>
                          <w:noProof/>
                        </w:rPr>
                        <w:fldChar w:fldCharType="end"/>
                      </w:r>
                      <w:r>
                        <w:t xml:space="preserve">. </w:t>
                      </w:r>
                      <w:r w:rsidRPr="00917C37">
                        <w:t>High-level architectural diagram of RASAC</w:t>
                      </w:r>
                      <w:bookmarkEnd w:id="60"/>
                    </w:p>
                    <w:p w14:paraId="7D135E43" w14:textId="66FAF31C" w:rsidR="00E241FF" w:rsidRDefault="00E241FF" w:rsidP="00E241FF">
                      <w:pPr>
                        <w:pStyle w:val="Caption"/>
                        <w:keepNext/>
                        <w:jc w:val="both"/>
                      </w:pPr>
                    </w:p>
                    <w:p w14:paraId="4C7BDC5C" w14:textId="72DC00B0" w:rsidR="002D1F5F" w:rsidRDefault="002D1F5F" w:rsidP="002D1F5F">
                      <w:pPr>
                        <w:pStyle w:val="Caption"/>
                        <w:keepNext/>
                        <w:jc w:val="both"/>
                      </w:pPr>
                    </w:p>
                    <w:p w14:paraId="2D49147F" w14:textId="4BD8853A" w:rsidR="00A82B30" w:rsidRPr="00F4123C" w:rsidRDefault="00A82B30" w:rsidP="00A82B30">
                      <w:pPr>
                        <w:pStyle w:val="Caption"/>
                        <w:jc w:val="both"/>
                      </w:pPr>
                    </w:p>
                  </w:txbxContent>
                </v:textbox>
                <w10:wrap type="topAndBottom" anchorx="margin" anchory="margin"/>
              </v:shape>
            </w:pict>
          </mc:Fallback>
        </mc:AlternateContent>
      </w:r>
      <w:bookmarkStart w:id="61" w:name="_Toc94453148"/>
      <w:bookmarkStart w:id="62" w:name="_Toc95336652"/>
      <w:bookmarkStart w:id="63" w:name="_Toc95507899"/>
    </w:p>
    <w:p w14:paraId="3AF941D0" w14:textId="1F4E2259" w:rsidR="00BF4ECE" w:rsidRDefault="002A55B0" w:rsidP="00E1513F">
      <w:pPr>
        <w:pStyle w:val="Heading2"/>
        <w:numPr>
          <w:ilvl w:val="1"/>
          <w:numId w:val="1"/>
        </w:numPr>
        <w:spacing w:before="0" w:after="240" w:line="360" w:lineRule="auto"/>
      </w:pPr>
      <w:bookmarkStart w:id="64" w:name="_Ref117103773"/>
      <w:bookmarkStart w:id="65" w:name="_Toc117182551"/>
      <w:r>
        <w:t>Codeless Model Improvement</w:t>
      </w:r>
      <w:bookmarkEnd w:id="61"/>
      <w:bookmarkEnd w:id="62"/>
      <w:bookmarkEnd w:id="63"/>
      <w:bookmarkEnd w:id="64"/>
      <w:bookmarkEnd w:id="65"/>
    </w:p>
    <w:p w14:paraId="53E06DEF" w14:textId="1AAF9374" w:rsidR="006E4F6C" w:rsidRDefault="00BD6C9F" w:rsidP="00E1513F">
      <w:pPr>
        <w:spacing w:before="0" w:line="360" w:lineRule="auto"/>
        <w:ind w:firstLine="360"/>
      </w:pPr>
      <w:r>
        <w:t>U</w:t>
      </w:r>
      <w:r w:rsidR="00186FDC">
        <w:t>sers have the option to</w:t>
      </w:r>
      <w:r w:rsidR="008779D1">
        <w:t xml:space="preserve"> </w:t>
      </w:r>
      <w:r w:rsidR="00E265A3">
        <w:t xml:space="preserve">configure the pipeline from scratch, which is denoted as </w:t>
      </w:r>
      <w:r w:rsidR="00D4152A" w:rsidRPr="004C311A">
        <w:rPr>
          <w:i/>
        </w:rPr>
        <w:t>Custom Settings</w:t>
      </w:r>
      <w:r w:rsidR="00186FDC" w:rsidRPr="004C311A">
        <w:rPr>
          <w:i/>
        </w:rPr>
        <w:t xml:space="preserve"> </w:t>
      </w:r>
      <w:r w:rsidR="00E265A3">
        <w:t>or else choose a</w:t>
      </w:r>
      <w:r w:rsidR="007B5A95">
        <w:t xml:space="preserve"> configuration from an existing model </w:t>
      </w:r>
      <w:r w:rsidR="00E265A3">
        <w:t>from the dropdown menu</w:t>
      </w:r>
      <w:r w:rsidR="00D4152A">
        <w:t xml:space="preserve"> as seen in</w:t>
      </w:r>
      <w:r w:rsidR="006D1DA7">
        <w:t xml:space="preserve"> </w:t>
      </w:r>
      <w:r w:rsidR="004C03CD">
        <w:fldChar w:fldCharType="begin"/>
      </w:r>
      <w:r w:rsidR="004C03CD">
        <w:instrText xml:space="preserve"> REF _Ref117177936 \h </w:instrText>
      </w:r>
      <w:r w:rsidR="004C03CD">
        <w:fldChar w:fldCharType="separate"/>
      </w:r>
      <w:r w:rsidR="004C03CD">
        <w:t>Figure 4.4.</w:t>
      </w:r>
      <w:r w:rsidR="004C03CD">
        <w:rPr>
          <w:noProof/>
        </w:rPr>
        <w:t>1</w:t>
      </w:r>
      <w:r w:rsidR="004C03CD">
        <w:fldChar w:fldCharType="end"/>
      </w:r>
      <w:r w:rsidR="004D5386">
        <w:t>.</w:t>
      </w:r>
      <w:r w:rsidR="00841B60">
        <w:t xml:space="preserve"> If the </w:t>
      </w:r>
      <w:r w:rsidR="00613179">
        <w:t>configuration</w:t>
      </w:r>
      <w:r w:rsidR="00841B60">
        <w:t xml:space="preserve"> of an existing model is chosen, users have to ability to </w:t>
      </w:r>
      <w:r w:rsidR="001E3897">
        <w:t>change</w:t>
      </w:r>
      <w:r w:rsidR="00841B60">
        <w:t xml:space="preserve"> the values </w:t>
      </w:r>
      <w:r w:rsidR="00517220">
        <w:t>of the chosen components as well</w:t>
      </w:r>
      <w:r w:rsidR="001E3897">
        <w:t xml:space="preserve"> as</w:t>
      </w:r>
      <w:r w:rsidR="00517220">
        <w:t xml:space="preserve"> add or remove other components before training the model.</w:t>
      </w:r>
    </w:p>
    <w:p w14:paraId="177EB73D" w14:textId="6CCD258D" w:rsidR="006E4F6C" w:rsidRDefault="00CD0372" w:rsidP="00E1513F">
      <w:pPr>
        <w:spacing w:before="0" w:line="360" w:lineRule="auto"/>
        <w:ind w:firstLine="360"/>
      </w:pPr>
      <w:r>
        <w:lastRenderedPageBreak/>
        <w:fldChar w:fldCharType="begin"/>
      </w:r>
      <w:r>
        <w:instrText xml:space="preserve"> REF _Ref117178217 \h </w:instrText>
      </w:r>
      <w:r>
        <w:fldChar w:fldCharType="separate"/>
      </w:r>
      <w:r>
        <w:t>Figure 4.4.</w:t>
      </w:r>
      <w:r>
        <w:rPr>
          <w:noProof/>
        </w:rPr>
        <w:t>2</w:t>
      </w:r>
      <w:r>
        <w:fldChar w:fldCharType="end"/>
      </w:r>
      <w:r>
        <w:t xml:space="preserve"> </w:t>
      </w:r>
      <w:r w:rsidR="00613179">
        <w:t xml:space="preserve">depicts what the UI looks like when the </w:t>
      </w:r>
      <w:r w:rsidR="00613179" w:rsidRPr="004C311A">
        <w:rPr>
          <w:i/>
        </w:rPr>
        <w:t>Custom Settings</w:t>
      </w:r>
      <w:r w:rsidR="00613179">
        <w:t xml:space="preserve"> option is chosen from the dropdown menu</w:t>
      </w:r>
      <w:r w:rsidR="00884171">
        <w:t xml:space="preserve">, and </w:t>
      </w:r>
      <w:r w:rsidR="004C33C4">
        <w:fldChar w:fldCharType="begin"/>
      </w:r>
      <w:r w:rsidR="004C33C4">
        <w:instrText xml:space="preserve"> REF _Ref117178253 \h </w:instrText>
      </w:r>
      <w:r w:rsidR="004C33C4">
        <w:fldChar w:fldCharType="separate"/>
      </w:r>
      <w:r w:rsidR="004C33C4">
        <w:t>Figure 4.4.</w:t>
      </w:r>
      <w:r w:rsidR="004C33C4">
        <w:rPr>
          <w:noProof/>
        </w:rPr>
        <w:t>3</w:t>
      </w:r>
      <w:r w:rsidR="004C33C4">
        <w:fldChar w:fldCharType="end"/>
      </w:r>
      <w:r w:rsidR="004C33C4">
        <w:t xml:space="preserve"> </w:t>
      </w:r>
      <w:r w:rsidR="008232B3">
        <w:t xml:space="preserve">depicts what the UI looks like </w:t>
      </w:r>
      <w:r w:rsidR="007A5B5E">
        <w:t>when the configuration of an existing model is chosen.</w:t>
      </w:r>
      <w:r w:rsidR="00AA3A39">
        <w:t xml:space="preserve"> Users can </w:t>
      </w:r>
      <w:r w:rsidR="00CD39C9">
        <w:t xml:space="preserve">also get familiarized </w:t>
      </w:r>
      <w:r w:rsidR="009C2345">
        <w:t>with</w:t>
      </w:r>
      <w:r w:rsidR="00A47D20">
        <w:t xml:space="preserve"> </w:t>
      </w:r>
      <w:r w:rsidR="00CD39C9">
        <w:t xml:space="preserve">the available pipeline and policy components by clicking on </w:t>
      </w:r>
      <w:r w:rsidR="00572A02">
        <w:rPr>
          <w:i/>
        </w:rPr>
        <w:t>K</w:t>
      </w:r>
      <w:r w:rsidR="00CD39C9" w:rsidRPr="004C311A">
        <w:rPr>
          <w:i/>
        </w:rPr>
        <w:t>olloqe docs</w:t>
      </w:r>
      <w:r w:rsidR="00E04CFF">
        <w:t xml:space="preserve"> which can be </w:t>
      </w:r>
      <w:r w:rsidR="008E734B">
        <w:t xml:space="preserve">seen right below the headings </w:t>
      </w:r>
      <w:r w:rsidR="008E734B" w:rsidRPr="004C311A">
        <w:rPr>
          <w:i/>
        </w:rPr>
        <w:t>Pipeline Components</w:t>
      </w:r>
      <w:r w:rsidR="008E734B">
        <w:t xml:space="preserve"> and </w:t>
      </w:r>
      <w:r w:rsidR="009752F3" w:rsidRPr="004C311A">
        <w:rPr>
          <w:i/>
        </w:rPr>
        <w:t>Policy Components</w:t>
      </w:r>
      <w:r w:rsidR="00CD39C9">
        <w:t xml:space="preserve">, which will redirect them to </w:t>
      </w:r>
      <w:r w:rsidR="00470179">
        <w:t>the</w:t>
      </w:r>
      <w:r w:rsidR="00CD39C9">
        <w:t xml:space="preserve"> documentation</w:t>
      </w:r>
      <w:r w:rsidR="00470179">
        <w:t xml:space="preserve"> website</w:t>
      </w:r>
      <w:r w:rsidR="004C1BF7">
        <w:t xml:space="preserve"> as seen in </w:t>
      </w:r>
      <w:r w:rsidR="0098055C">
        <w:fldChar w:fldCharType="begin"/>
      </w:r>
      <w:r w:rsidR="0098055C">
        <w:instrText xml:space="preserve"> REF _Ref117178321 \h </w:instrText>
      </w:r>
      <w:r w:rsidR="0098055C">
        <w:fldChar w:fldCharType="separate"/>
      </w:r>
      <w:r w:rsidR="0098055C">
        <w:t>Figure 4.4.</w:t>
      </w:r>
      <w:r w:rsidR="0098055C">
        <w:rPr>
          <w:noProof/>
        </w:rPr>
        <w:t>4</w:t>
      </w:r>
      <w:r w:rsidR="0098055C">
        <w:fldChar w:fldCharType="end"/>
      </w:r>
      <w:r w:rsidR="0098055C">
        <w:t xml:space="preserve"> </w:t>
      </w:r>
      <w:r w:rsidR="00E90479">
        <w:t>which explains what each component does</w:t>
      </w:r>
      <w:r w:rsidR="00FD0D91">
        <w:t xml:space="preserve"> and how to configure each variable</w:t>
      </w:r>
      <w:r w:rsidR="00E90479">
        <w:t>.</w:t>
      </w:r>
      <w:r w:rsidR="007B5A95">
        <w:t xml:space="preserve"> </w:t>
      </w:r>
    </w:p>
    <w:p w14:paraId="393801A5" w14:textId="3CF44C17" w:rsidR="006E4F6C" w:rsidRDefault="0083040E" w:rsidP="00E1513F">
      <w:pPr>
        <w:spacing w:before="0" w:line="360" w:lineRule="auto"/>
        <w:ind w:firstLine="360"/>
      </w:pPr>
      <w:r>
        <w:t xml:space="preserve">The pipeline and policies can be configured using the UI as seen in the </w:t>
      </w:r>
      <w:r w:rsidR="009902A8">
        <w:t>figures by</w:t>
      </w:r>
      <w:r w:rsidR="004A118A">
        <w:t xml:space="preserve"> ticking</w:t>
      </w:r>
      <w:r w:rsidR="009902A8">
        <w:t xml:space="preserve"> the</w:t>
      </w:r>
      <w:r w:rsidR="00A40A07">
        <w:t xml:space="preserve"> </w:t>
      </w:r>
      <w:r w:rsidR="004A118A">
        <w:t>checkboxes</w:t>
      </w:r>
      <w:r w:rsidR="00E74DAB">
        <w:t xml:space="preserve"> that</w:t>
      </w:r>
      <w:r w:rsidR="001C1334">
        <w:t xml:space="preserve"> are required that</w:t>
      </w:r>
      <w:r w:rsidR="00E74DAB">
        <w:t xml:space="preserve"> come under the categories </w:t>
      </w:r>
      <w:r w:rsidR="00A30C74">
        <w:t xml:space="preserve">Tokenizers, Featurizers, Classifiers, and Extractors for pipeline components and </w:t>
      </w:r>
      <w:r w:rsidR="00632DEE">
        <w:t>under Policies for policy components</w:t>
      </w:r>
      <w:r w:rsidR="005A642F">
        <w:t>, and then configuring the variables in each component by choosing values for them from the provided dropdown menus</w:t>
      </w:r>
      <w:r w:rsidR="004F216B">
        <w:t>,</w:t>
      </w:r>
      <w:r w:rsidR="005A642F">
        <w:t xml:space="preserve"> checkboxes</w:t>
      </w:r>
      <w:r w:rsidR="00F53339">
        <w:t xml:space="preserve">, and </w:t>
      </w:r>
      <w:r w:rsidR="00C165DD">
        <w:t xml:space="preserve">the </w:t>
      </w:r>
      <w:r w:rsidR="00F53339">
        <w:t xml:space="preserve">few text boxes for </w:t>
      </w:r>
      <w:r w:rsidR="0040065B">
        <w:t>numeric values</w:t>
      </w:r>
      <w:r w:rsidR="004F216B">
        <w:t xml:space="preserve">, </w:t>
      </w:r>
      <w:r w:rsidR="00A61967">
        <w:t>and finally</w:t>
      </w:r>
      <w:r w:rsidR="005A46CA">
        <w:t xml:space="preserve"> train</w:t>
      </w:r>
      <w:r w:rsidR="00C165DD">
        <w:t>ing</w:t>
      </w:r>
      <w:r w:rsidR="005A46CA">
        <w:t xml:space="preserve"> the model </w:t>
      </w:r>
      <w:r w:rsidR="000E57DA">
        <w:t xml:space="preserve">by clicking the </w:t>
      </w:r>
      <w:r w:rsidR="000E57DA" w:rsidRPr="004C311A">
        <w:rPr>
          <w:i/>
        </w:rPr>
        <w:t>train model</w:t>
      </w:r>
      <w:r w:rsidR="003921AF">
        <w:t>. Once the button is clicked</w:t>
      </w:r>
      <w:r w:rsidR="006C5902">
        <w:t>,</w:t>
      </w:r>
      <w:r w:rsidR="00FF10CF">
        <w:t xml:space="preserve"> t</w:t>
      </w:r>
      <w:r w:rsidR="00062133">
        <w:t xml:space="preserve">he configurations from the UI are passed to the backend where the YAML configuration file is overwritten using the </w:t>
      </w:r>
      <w:r w:rsidR="00FF10CF">
        <w:t xml:space="preserve">provided configurations </w:t>
      </w:r>
      <w:r w:rsidR="009B684F">
        <w:t>a</w:t>
      </w:r>
      <w:r w:rsidR="00846215">
        <w:t>s seen in</w:t>
      </w:r>
      <w:r w:rsidR="00A80EE5">
        <w:t xml:space="preserve"> </w:t>
      </w:r>
      <w:r w:rsidR="00A80EE5">
        <w:fldChar w:fldCharType="begin"/>
      </w:r>
      <w:r w:rsidR="00A80EE5">
        <w:instrText xml:space="preserve"> REF _Ref117178339 \h </w:instrText>
      </w:r>
      <w:r w:rsidR="00A80EE5">
        <w:fldChar w:fldCharType="separate"/>
      </w:r>
      <w:r w:rsidR="00A80EE5">
        <w:t>Figure 4.4.</w:t>
      </w:r>
      <w:r w:rsidR="00A80EE5">
        <w:rPr>
          <w:noProof/>
        </w:rPr>
        <w:t>5</w:t>
      </w:r>
      <w:r w:rsidR="00A80EE5">
        <w:fldChar w:fldCharType="end"/>
      </w:r>
      <w:r w:rsidR="00846215">
        <w:t xml:space="preserve">, </w:t>
      </w:r>
      <w:r w:rsidR="00FF10CF">
        <w:t>and then</w:t>
      </w:r>
      <w:r w:rsidR="005A46CA">
        <w:t xml:space="preserve"> all the necessary</w:t>
      </w:r>
      <w:r w:rsidR="00FF10CF">
        <w:t xml:space="preserve"> CLI</w:t>
      </w:r>
      <w:r w:rsidR="005A46CA">
        <w:t xml:space="preserve"> commands </w:t>
      </w:r>
      <w:r w:rsidR="003921AF">
        <w:t>are</w:t>
      </w:r>
      <w:r w:rsidR="005A46CA">
        <w:t xml:space="preserve"> invoked using bash command calls to the backend</w:t>
      </w:r>
      <w:r w:rsidR="00BC1E82">
        <w:t xml:space="preserve"> which can be seen in</w:t>
      </w:r>
      <w:r w:rsidR="00573374">
        <w:rPr>
          <w:b/>
          <w:bCs/>
        </w:rPr>
        <w:t xml:space="preserve"> </w:t>
      </w:r>
      <w:r w:rsidR="00573374">
        <w:rPr>
          <w:b/>
          <w:bCs/>
        </w:rPr>
        <w:fldChar w:fldCharType="begin"/>
      </w:r>
      <w:r w:rsidR="00573374">
        <w:rPr>
          <w:b/>
          <w:bCs/>
        </w:rPr>
        <w:instrText xml:space="preserve"> REF _Ref117178368 \h </w:instrText>
      </w:r>
      <w:r w:rsidR="00573374">
        <w:rPr>
          <w:b/>
          <w:bCs/>
        </w:rPr>
      </w:r>
      <w:r w:rsidR="00573374">
        <w:rPr>
          <w:b/>
          <w:bCs/>
        </w:rPr>
        <w:fldChar w:fldCharType="separate"/>
      </w:r>
      <w:r w:rsidR="00573374">
        <w:t>Figure 4.4.</w:t>
      </w:r>
      <w:r w:rsidR="00573374">
        <w:rPr>
          <w:noProof/>
        </w:rPr>
        <w:t>6</w:t>
      </w:r>
      <w:r w:rsidR="00573374">
        <w:rPr>
          <w:b/>
          <w:bCs/>
        </w:rPr>
        <w:fldChar w:fldCharType="end"/>
      </w:r>
      <w:r w:rsidR="008379B9">
        <w:t>.</w:t>
      </w:r>
    </w:p>
    <w:p w14:paraId="0D843597" w14:textId="306231F0" w:rsidR="008379B9" w:rsidRPr="00D26A4F" w:rsidRDefault="008379B9" w:rsidP="00E1513F">
      <w:pPr>
        <w:spacing w:before="0" w:line="360" w:lineRule="auto"/>
        <w:ind w:firstLine="360"/>
      </w:pPr>
      <w:r>
        <w:t xml:space="preserve">Users </w:t>
      </w:r>
      <w:r w:rsidR="0023313B">
        <w:t>can</w:t>
      </w:r>
      <w:r>
        <w:t xml:space="preserve"> abort </w:t>
      </w:r>
      <w:r w:rsidR="00AD5351">
        <w:t>once a model has been put to trai</w:t>
      </w:r>
      <w:r w:rsidR="00BA4036">
        <w:t xml:space="preserve">n, using the </w:t>
      </w:r>
      <w:r w:rsidR="00BA4036" w:rsidRPr="004C311A">
        <w:rPr>
          <w:i/>
        </w:rPr>
        <w:t>Abort</w:t>
      </w:r>
      <w:r w:rsidR="00BA4036">
        <w:t xml:space="preserve"> button which can be seen in</w:t>
      </w:r>
      <w:r w:rsidR="007E1AD3">
        <w:rPr>
          <w:b/>
          <w:bCs/>
        </w:rPr>
        <w:t xml:space="preserve"> </w:t>
      </w:r>
      <w:r w:rsidR="007E1AD3">
        <w:rPr>
          <w:b/>
          <w:bCs/>
        </w:rPr>
        <w:fldChar w:fldCharType="begin"/>
      </w:r>
      <w:r w:rsidR="007E1AD3">
        <w:rPr>
          <w:b/>
          <w:bCs/>
        </w:rPr>
        <w:instrText xml:space="preserve"> REF _Ref117178380 \h </w:instrText>
      </w:r>
      <w:r w:rsidR="007E1AD3">
        <w:rPr>
          <w:b/>
          <w:bCs/>
        </w:rPr>
      </w:r>
      <w:r w:rsidR="007E1AD3">
        <w:rPr>
          <w:b/>
          <w:bCs/>
        </w:rPr>
        <w:fldChar w:fldCharType="separate"/>
      </w:r>
      <w:r w:rsidR="007E1AD3">
        <w:t>Figure 4.4.</w:t>
      </w:r>
      <w:r w:rsidR="007E1AD3">
        <w:rPr>
          <w:noProof/>
        </w:rPr>
        <w:t>7</w:t>
      </w:r>
      <w:r w:rsidR="007E1AD3">
        <w:rPr>
          <w:b/>
          <w:bCs/>
        </w:rPr>
        <w:fldChar w:fldCharType="end"/>
      </w:r>
      <w:r w:rsidR="00D26A4F">
        <w:t xml:space="preserve">. </w:t>
      </w:r>
      <w:r w:rsidR="003F43E6">
        <w:t>W</w:t>
      </w:r>
      <w:r w:rsidR="00D26A4F">
        <w:t>hen a model is first put to train</w:t>
      </w:r>
      <w:r w:rsidR="0093444A">
        <w:t xml:space="preserve">, a Universally Unique Identifier (UUID) v4 is </w:t>
      </w:r>
      <w:r w:rsidR="00D7246D">
        <w:t xml:space="preserve">generated in the frontend to uniquely identify the frontend user that the request is coming from, this is then sent to the backend where </w:t>
      </w:r>
      <w:r w:rsidR="0010307A">
        <w:t>all</w:t>
      </w:r>
      <w:r w:rsidR="000975C7">
        <w:t xml:space="preserve"> </w:t>
      </w:r>
      <w:r w:rsidR="00D7246D">
        <w:t>the</w:t>
      </w:r>
      <w:r w:rsidR="0010307A">
        <w:t xml:space="preserve"> necessary CLI commands to train the model are invoked using bash command</w:t>
      </w:r>
      <w:r w:rsidR="00A37793">
        <w:t xml:space="preserve">s, this is then put into a </w:t>
      </w:r>
      <w:r w:rsidR="00EB425A">
        <w:t xml:space="preserve">training queue along with the </w:t>
      </w:r>
      <w:r w:rsidR="001B6B1F">
        <w:t>UUID</w:t>
      </w:r>
      <w:r w:rsidR="00787F16">
        <w:t xml:space="preserve"> v4</w:t>
      </w:r>
      <w:r w:rsidR="0087630E">
        <w:t>, and the process id</w:t>
      </w:r>
      <w:r w:rsidR="001B6B1F">
        <w:t>. And when a user aborts a training session</w:t>
      </w:r>
      <w:r w:rsidR="00666D62">
        <w:t>, that user</w:t>
      </w:r>
      <w:r w:rsidR="00E559C5">
        <w:t>’</w:t>
      </w:r>
      <w:r w:rsidR="00666D62">
        <w:t xml:space="preserve">s </w:t>
      </w:r>
      <w:r w:rsidR="00787F16">
        <w:t>UUID v4 is sent to the backend</w:t>
      </w:r>
      <w:r w:rsidR="00BD619C">
        <w:t xml:space="preserve"> </w:t>
      </w:r>
      <w:r w:rsidR="0028024E">
        <w:t xml:space="preserve">and checked against the training queue to </w:t>
      </w:r>
      <w:r w:rsidR="001C7E6D">
        <w:t>check whether a</w:t>
      </w:r>
      <w:r w:rsidR="00A84DD2">
        <w:t xml:space="preserve">n entry exists with the said UUID v4, if so the </w:t>
      </w:r>
      <w:r w:rsidR="00B301A0">
        <w:t>necessary CLI commands to</w:t>
      </w:r>
      <w:r w:rsidR="008228CD">
        <w:t xml:space="preserve"> abort the</w:t>
      </w:r>
      <w:r w:rsidR="00B301A0">
        <w:t xml:space="preserve"> train</w:t>
      </w:r>
      <w:r w:rsidR="008228CD">
        <w:t>ing</w:t>
      </w:r>
      <w:r w:rsidR="00B301A0">
        <w:t xml:space="preserve"> </w:t>
      </w:r>
      <w:r w:rsidR="008228CD">
        <w:t>is</w:t>
      </w:r>
      <w:r w:rsidR="00B301A0">
        <w:t xml:space="preserve"> invoked using bash command calls </w:t>
      </w:r>
      <w:r w:rsidR="000016FE">
        <w:t>for the process id, which in turn aborts the training.</w:t>
      </w:r>
    </w:p>
    <w:p w14:paraId="589BD59F" w14:textId="77777777" w:rsidR="007C012D" w:rsidRDefault="007C012D" w:rsidP="007C012D">
      <w:pPr>
        <w:spacing w:before="0" w:after="0" w:line="360" w:lineRule="auto"/>
      </w:pPr>
    </w:p>
    <w:p w14:paraId="383C817A" w14:textId="77777777" w:rsidR="002A2439" w:rsidRDefault="002A2439" w:rsidP="006B249E">
      <w:pPr>
        <w:spacing w:before="0" w:after="0" w:line="360" w:lineRule="auto"/>
      </w:pPr>
    </w:p>
    <w:p w14:paraId="242A36F6" w14:textId="77777777" w:rsidR="000177DA" w:rsidRDefault="000177DA" w:rsidP="006B249E">
      <w:pPr>
        <w:spacing w:before="0" w:after="0" w:line="360" w:lineRule="auto"/>
      </w:pPr>
    </w:p>
    <w:p w14:paraId="30A7E51B" w14:textId="0A11F712" w:rsidR="000177DA" w:rsidRDefault="00E1513F" w:rsidP="006B249E">
      <w:pPr>
        <w:spacing w:before="0" w:after="0" w:line="360" w:lineRule="auto"/>
      </w:pPr>
      <w:r>
        <w:rPr>
          <w:noProof/>
        </w:rPr>
        <w:lastRenderedPageBreak/>
        <mc:AlternateContent>
          <mc:Choice Requires="wps">
            <w:drawing>
              <wp:anchor distT="0" distB="0" distL="114300" distR="114300" simplePos="0" relativeHeight="251658277" behindDoc="1" locked="0" layoutInCell="1" allowOverlap="1" wp14:anchorId="3CCD28B6" wp14:editId="3797635B">
                <wp:simplePos x="0" y="0"/>
                <wp:positionH relativeFrom="margin">
                  <wp:align>right</wp:align>
                </wp:positionH>
                <wp:positionV relativeFrom="margin">
                  <wp:align>top</wp:align>
                </wp:positionV>
                <wp:extent cx="5212715" cy="3063240"/>
                <wp:effectExtent l="0" t="0" r="6985" b="3810"/>
                <wp:wrapTopAndBottom/>
                <wp:docPr id="77"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2715" cy="3063240"/>
                        </a:xfrm>
                        <a:prstGeom prst="rect">
                          <a:avLst/>
                        </a:prstGeom>
                        <a:solidFill>
                          <a:srgbClr val="FFFFFF"/>
                        </a:solidFill>
                        <a:ln w="9525">
                          <a:noFill/>
                          <a:miter lim="800000"/>
                          <a:headEnd/>
                          <a:tailEnd/>
                        </a:ln>
                      </wps:spPr>
                      <wps:txbx>
                        <w:txbxContent>
                          <w:p w14:paraId="6A6EAFC8" w14:textId="77777777" w:rsidR="006C6C10" w:rsidRDefault="00090B0E" w:rsidP="006C6C10">
                            <w:pPr>
                              <w:pStyle w:val="Caption"/>
                              <w:keepNext/>
                              <w:jc w:val="both"/>
                            </w:pPr>
                            <w:r>
                              <w:rPr>
                                <w:noProof/>
                              </w:rPr>
                              <w:drawing>
                                <wp:inline distT="0" distB="0" distL="0" distR="0" wp14:anchorId="5D0AA84E" wp14:editId="51EE801D">
                                  <wp:extent cx="5166995" cy="2402199"/>
                                  <wp:effectExtent l="0" t="0" r="0" b="0"/>
                                  <wp:docPr id="4" name="Picture 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omputer&#10;&#10;Description automatically generated with medium confidence"/>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166995" cy="2402199"/>
                                          </a:xfrm>
                                          <a:prstGeom prst="rect">
                                            <a:avLst/>
                                          </a:prstGeom>
                                          <a:noFill/>
                                          <a:ln>
                                            <a:noFill/>
                                          </a:ln>
                                        </pic:spPr>
                                      </pic:pic>
                                    </a:graphicData>
                                  </a:graphic>
                                </wp:inline>
                              </w:drawing>
                            </w:r>
                          </w:p>
                          <w:p w14:paraId="335A754E" w14:textId="1A3F8F8B" w:rsidR="006C6C10" w:rsidRDefault="006C6C10" w:rsidP="006C6C10">
                            <w:pPr>
                              <w:pStyle w:val="Caption"/>
                            </w:pPr>
                            <w:bookmarkStart w:id="66" w:name="_Ref117177936"/>
                            <w:bookmarkStart w:id="67" w:name="_Toc117182475"/>
                            <w:r>
                              <w:t>Figure 4.4.</w:t>
                            </w:r>
                            <w:r w:rsidR="00E829A8">
                              <w:fldChar w:fldCharType="begin"/>
                            </w:r>
                            <w:r w:rsidR="00E829A8">
                              <w:instrText xml:space="preserve"> SEQ Figure_4.4. \* ARABIC </w:instrText>
                            </w:r>
                            <w:r w:rsidR="00E829A8">
                              <w:fldChar w:fldCharType="separate"/>
                            </w:r>
                            <w:r w:rsidR="00D74983">
                              <w:rPr>
                                <w:noProof/>
                              </w:rPr>
                              <w:t>1</w:t>
                            </w:r>
                            <w:r w:rsidR="00E829A8">
                              <w:rPr>
                                <w:noProof/>
                              </w:rPr>
                              <w:fldChar w:fldCharType="end"/>
                            </w:r>
                            <w:bookmarkEnd w:id="66"/>
                            <w:r>
                              <w:t xml:space="preserve">. Option to choose </w:t>
                            </w:r>
                            <w:r w:rsidRPr="004C311A">
                              <w:rPr>
                                <w:i/>
                                <w:iCs/>
                              </w:rPr>
                              <w:t>Custom Settings</w:t>
                            </w:r>
                            <w:r>
                              <w:t xml:space="preserve"> to configure the pipeline and policy components from scratch or else choose the configurations of an existing model</w:t>
                            </w:r>
                            <w:bookmarkEnd w:id="67"/>
                          </w:p>
                          <w:p w14:paraId="60AD1847" w14:textId="0E90F75F" w:rsidR="00440B55" w:rsidRDefault="00440B55" w:rsidP="00EA68C4">
                            <w:pPr>
                              <w:pStyle w:val="Caption"/>
                              <w:keepNext/>
                              <w:jc w:val="both"/>
                            </w:pPr>
                          </w:p>
                          <w:p w14:paraId="6B89370E" w14:textId="77777777" w:rsidR="001E028D" w:rsidRPr="00F4123C" w:rsidRDefault="001E028D" w:rsidP="001E028D">
                            <w:pPr>
                              <w:pStyle w:val="Caption"/>
                              <w:jc w:val="both"/>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CD28B6" id="Text Box 77" o:spid="_x0000_s1034" type="#_x0000_t202" style="position:absolute;left:0;text-align:left;margin-left:359.25pt;margin-top:0;width:410.45pt;height:241.2pt;z-index:-251658203;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" stroked="f">
                <v:textbox inset="1.44pt,1.44pt,1.44pt,1.44pt">
                  <w:txbxContent>
                    <w:p w14:paraId="6A6EAFC8" w14:textId="77777777" w:rsidR="006C6C10" w:rsidRDefault="00090B0E" w:rsidP="006C6C10">
                      <w:pPr>
                        <w:pStyle w:val="Caption"/>
                        <w:keepNext/>
                        <w:jc w:val="both"/>
                      </w:pPr>
                      <w:r>
                        <w:rPr>
                          <w:noProof/>
                        </w:rPr>
                        <w:drawing>
                          <wp:inline distT="0" distB="0" distL="0" distR="0" wp14:anchorId="5D0AA84E" wp14:editId="51EE801D">
                            <wp:extent cx="5166995" cy="2402199"/>
                            <wp:effectExtent l="0" t="0" r="0" b="0"/>
                            <wp:docPr id="4" name="Picture 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omputer&#10;&#10;Description automatically generated with medium confidence"/>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166995" cy="2402199"/>
                                    </a:xfrm>
                                    <a:prstGeom prst="rect">
                                      <a:avLst/>
                                    </a:prstGeom>
                                    <a:noFill/>
                                    <a:ln>
                                      <a:noFill/>
                                    </a:ln>
                                  </pic:spPr>
                                </pic:pic>
                              </a:graphicData>
                            </a:graphic>
                          </wp:inline>
                        </w:drawing>
                      </w:r>
                    </w:p>
                    <w:p w14:paraId="335A754E" w14:textId="1A3F8F8B" w:rsidR="006C6C10" w:rsidRDefault="006C6C10" w:rsidP="006C6C10">
                      <w:pPr>
                        <w:pStyle w:val="Caption"/>
                      </w:pPr>
                      <w:bookmarkStart w:id="68" w:name="_Ref117177936"/>
                      <w:bookmarkStart w:id="69" w:name="_Toc117182475"/>
                      <w:r>
                        <w:t>Figure 4.4.</w:t>
                      </w:r>
                      <w:r w:rsidR="00E829A8">
                        <w:fldChar w:fldCharType="begin"/>
                      </w:r>
                      <w:r w:rsidR="00E829A8">
                        <w:instrText xml:space="preserve"> SEQ Figure_4.4. \* ARABIC </w:instrText>
                      </w:r>
                      <w:r w:rsidR="00E829A8">
                        <w:fldChar w:fldCharType="separate"/>
                      </w:r>
                      <w:r w:rsidR="00D74983">
                        <w:rPr>
                          <w:noProof/>
                        </w:rPr>
                        <w:t>1</w:t>
                      </w:r>
                      <w:r w:rsidR="00E829A8">
                        <w:rPr>
                          <w:noProof/>
                        </w:rPr>
                        <w:fldChar w:fldCharType="end"/>
                      </w:r>
                      <w:bookmarkEnd w:id="68"/>
                      <w:r>
                        <w:t xml:space="preserve">. Option to choose </w:t>
                      </w:r>
                      <w:r w:rsidRPr="004C311A">
                        <w:rPr>
                          <w:i/>
                          <w:iCs/>
                        </w:rPr>
                        <w:t>Custom Settings</w:t>
                      </w:r>
                      <w:r>
                        <w:t xml:space="preserve"> to configure the pipeline and policy components from scratch or else choose the configurations of an existing model</w:t>
                      </w:r>
                      <w:bookmarkEnd w:id="69"/>
                    </w:p>
                    <w:p w14:paraId="60AD1847" w14:textId="0E90F75F" w:rsidR="00440B55" w:rsidRDefault="00440B55" w:rsidP="00EA68C4">
                      <w:pPr>
                        <w:pStyle w:val="Caption"/>
                        <w:keepNext/>
                        <w:jc w:val="both"/>
                      </w:pPr>
                    </w:p>
                    <w:p w14:paraId="6B89370E" w14:textId="77777777" w:rsidR="001E028D" w:rsidRPr="00F4123C" w:rsidRDefault="001E028D" w:rsidP="001E028D">
                      <w:pPr>
                        <w:pStyle w:val="Caption"/>
                        <w:jc w:val="both"/>
                      </w:pPr>
                    </w:p>
                  </w:txbxContent>
                </v:textbox>
                <w10:wrap type="topAndBottom" anchorx="margin" anchory="margin"/>
              </v:shape>
            </w:pict>
          </mc:Fallback>
        </mc:AlternateContent>
      </w:r>
      <w:r w:rsidR="008407AA">
        <w:rPr>
          <w:noProof/>
        </w:rPr>
        <mc:AlternateContent>
          <mc:Choice Requires="wps">
            <w:drawing>
              <wp:anchor distT="0" distB="0" distL="114300" distR="114300" simplePos="0" relativeHeight="251658278" behindDoc="1" locked="0" layoutInCell="1" allowOverlap="1" wp14:anchorId="06CE2642" wp14:editId="75E14C25">
                <wp:simplePos x="0" y="0"/>
                <wp:positionH relativeFrom="margin">
                  <wp:align>right</wp:align>
                </wp:positionH>
                <wp:positionV relativeFrom="margin">
                  <wp:posOffset>3061970</wp:posOffset>
                </wp:positionV>
                <wp:extent cx="5212715" cy="5920740"/>
                <wp:effectExtent l="0" t="0" r="6985" b="3810"/>
                <wp:wrapTopAndBottom/>
                <wp:docPr id="79" name="Text Box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2715" cy="5920740"/>
                        </a:xfrm>
                        <a:prstGeom prst="rect">
                          <a:avLst/>
                        </a:prstGeom>
                        <a:solidFill>
                          <a:srgbClr val="FFFFFF"/>
                        </a:solidFill>
                        <a:ln w="9525">
                          <a:noFill/>
                          <a:miter lim="800000"/>
                          <a:headEnd/>
                          <a:tailEnd/>
                        </a:ln>
                      </wps:spPr>
                      <wps:txbx>
                        <w:txbxContent>
                          <w:p w14:paraId="3717EB50" w14:textId="77777777" w:rsidR="00EF17C9" w:rsidRDefault="008407AA" w:rsidP="00EF17C9">
                            <w:pPr>
                              <w:pStyle w:val="Caption"/>
                              <w:keepNext/>
                              <w:jc w:val="both"/>
                            </w:pPr>
                            <w:r>
                              <w:rPr>
                                <w:noProof/>
                              </w:rPr>
                              <w:drawing>
                                <wp:inline distT="0" distB="0" distL="0" distR="0" wp14:anchorId="00BDB781" wp14:editId="048AF478">
                                  <wp:extent cx="5166995" cy="5406954"/>
                                  <wp:effectExtent l="0" t="0" r="0" b="3810"/>
                                  <wp:docPr id="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166995" cy="5406954"/>
                                          </a:xfrm>
                                          <a:prstGeom prst="rect">
                                            <a:avLst/>
                                          </a:prstGeom>
                                          <a:noFill/>
                                          <a:ln>
                                            <a:noFill/>
                                          </a:ln>
                                        </pic:spPr>
                                      </pic:pic>
                                    </a:graphicData>
                                  </a:graphic>
                                </wp:inline>
                              </w:drawing>
                            </w:r>
                          </w:p>
                          <w:p w14:paraId="2BAB1AEE" w14:textId="785B4613" w:rsidR="00EF17C9" w:rsidRDefault="00EF17C9" w:rsidP="00EF17C9">
                            <w:pPr>
                              <w:pStyle w:val="Caption"/>
                            </w:pPr>
                            <w:bookmarkStart w:id="70" w:name="_Ref117178217"/>
                            <w:bookmarkStart w:id="71" w:name="_Toc117182476"/>
                            <w:r>
                              <w:t>Figure 4.4.</w:t>
                            </w:r>
                            <w:r w:rsidR="00E829A8">
                              <w:fldChar w:fldCharType="begin"/>
                            </w:r>
                            <w:r w:rsidR="00E829A8">
                              <w:instrText xml:space="preserve"> SEQ Figure_4.4. \* ARABIC </w:instrText>
                            </w:r>
                            <w:r w:rsidR="00E829A8">
                              <w:fldChar w:fldCharType="separate"/>
                            </w:r>
                            <w:r w:rsidR="00D74983">
                              <w:rPr>
                                <w:noProof/>
                              </w:rPr>
                              <w:t>2</w:t>
                            </w:r>
                            <w:r w:rsidR="00E829A8">
                              <w:rPr>
                                <w:noProof/>
                              </w:rPr>
                              <w:fldChar w:fldCharType="end"/>
                            </w:r>
                            <w:bookmarkEnd w:id="70"/>
                            <w:r>
                              <w:t xml:space="preserve">. The UI when the </w:t>
                            </w:r>
                            <w:r w:rsidRPr="004C311A">
                              <w:rPr>
                                <w:i/>
                              </w:rPr>
                              <w:t>Custom Settings</w:t>
                            </w:r>
                            <w:r>
                              <w:t xml:space="preserve"> option is chosen from the dropdown menu</w:t>
                            </w:r>
                            <w:bookmarkEnd w:id="71"/>
                          </w:p>
                          <w:p w14:paraId="02045FBD" w14:textId="00E6F37E" w:rsidR="00E1273B" w:rsidRDefault="00E1273B" w:rsidP="00E1273B">
                            <w:pPr>
                              <w:pStyle w:val="Caption"/>
                              <w:keepNext/>
                              <w:jc w:val="both"/>
                            </w:pPr>
                          </w:p>
                          <w:p w14:paraId="40666FA0" w14:textId="6CE400EC" w:rsidR="003E5C8A" w:rsidRPr="00F4123C" w:rsidRDefault="003E5C8A" w:rsidP="006D1DA7">
                            <w:pPr>
                              <w:pStyle w:val="Caption"/>
                              <w:keepNext/>
                              <w:jc w:val="both"/>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CE2642" id="Text Box 79" o:spid="_x0000_s1035" type="#_x0000_t202" style="position:absolute;left:0;text-align:left;margin-left:359.25pt;margin-top:241.1pt;width:410.45pt;height:466.2pt;z-index:-251658202;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" stroked="f">
                <v:textbox inset="1.44pt,1.44pt,1.44pt,1.44pt">
                  <w:txbxContent>
                    <w:p w14:paraId="3717EB50" w14:textId="77777777" w:rsidR="00EF17C9" w:rsidRDefault="008407AA" w:rsidP="00EF17C9">
                      <w:pPr>
                        <w:pStyle w:val="Caption"/>
                        <w:keepNext/>
                        <w:jc w:val="both"/>
                      </w:pPr>
                      <w:r>
                        <w:rPr>
                          <w:noProof/>
                        </w:rPr>
                        <w:drawing>
                          <wp:inline distT="0" distB="0" distL="0" distR="0" wp14:anchorId="00BDB781" wp14:editId="048AF478">
                            <wp:extent cx="5166995" cy="5406954"/>
                            <wp:effectExtent l="0" t="0" r="0" b="3810"/>
                            <wp:docPr id="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166995" cy="5406954"/>
                                    </a:xfrm>
                                    <a:prstGeom prst="rect">
                                      <a:avLst/>
                                    </a:prstGeom>
                                    <a:noFill/>
                                    <a:ln>
                                      <a:noFill/>
                                    </a:ln>
                                  </pic:spPr>
                                </pic:pic>
                              </a:graphicData>
                            </a:graphic>
                          </wp:inline>
                        </w:drawing>
                      </w:r>
                    </w:p>
                    <w:p w14:paraId="2BAB1AEE" w14:textId="785B4613" w:rsidR="00EF17C9" w:rsidRDefault="00EF17C9" w:rsidP="00EF17C9">
                      <w:pPr>
                        <w:pStyle w:val="Caption"/>
                      </w:pPr>
                      <w:bookmarkStart w:id="72" w:name="_Ref117178217"/>
                      <w:bookmarkStart w:id="73" w:name="_Toc117182476"/>
                      <w:r>
                        <w:t>Figure 4.4.</w:t>
                      </w:r>
                      <w:r w:rsidR="00E829A8">
                        <w:fldChar w:fldCharType="begin"/>
                      </w:r>
                      <w:r w:rsidR="00E829A8">
                        <w:instrText xml:space="preserve"> SEQ Figure_4.4. \* ARABIC </w:instrText>
                      </w:r>
                      <w:r w:rsidR="00E829A8">
                        <w:fldChar w:fldCharType="separate"/>
                      </w:r>
                      <w:r w:rsidR="00D74983">
                        <w:rPr>
                          <w:noProof/>
                        </w:rPr>
                        <w:t>2</w:t>
                      </w:r>
                      <w:r w:rsidR="00E829A8">
                        <w:rPr>
                          <w:noProof/>
                        </w:rPr>
                        <w:fldChar w:fldCharType="end"/>
                      </w:r>
                      <w:bookmarkEnd w:id="72"/>
                      <w:r>
                        <w:t xml:space="preserve">. The UI when the </w:t>
                      </w:r>
                      <w:r w:rsidRPr="004C311A">
                        <w:rPr>
                          <w:i/>
                        </w:rPr>
                        <w:t>Custom Settings</w:t>
                      </w:r>
                      <w:r>
                        <w:t xml:space="preserve"> option is chosen from the dropdown menu</w:t>
                      </w:r>
                      <w:bookmarkEnd w:id="73"/>
                    </w:p>
                    <w:p w14:paraId="02045FBD" w14:textId="00E6F37E" w:rsidR="00E1273B" w:rsidRDefault="00E1273B" w:rsidP="00E1273B">
                      <w:pPr>
                        <w:pStyle w:val="Caption"/>
                        <w:keepNext/>
                        <w:jc w:val="both"/>
                      </w:pPr>
                    </w:p>
                    <w:p w14:paraId="40666FA0" w14:textId="6CE400EC" w:rsidR="003E5C8A" w:rsidRPr="00F4123C" w:rsidRDefault="003E5C8A" w:rsidP="006D1DA7">
                      <w:pPr>
                        <w:pStyle w:val="Caption"/>
                        <w:keepNext/>
                        <w:jc w:val="both"/>
                      </w:pPr>
                    </w:p>
                  </w:txbxContent>
                </v:textbox>
                <w10:wrap type="topAndBottom" anchorx="margin" anchory="margin"/>
              </v:shape>
            </w:pict>
          </mc:Fallback>
        </mc:AlternateContent>
      </w:r>
    </w:p>
    <w:p w14:paraId="21350E47" w14:textId="4572C2DD" w:rsidR="005D00BD" w:rsidRDefault="008F66CF" w:rsidP="00E34F6A">
      <w:pPr>
        <w:pStyle w:val="Caption"/>
      </w:pPr>
      <w:r>
        <w:rPr>
          <w:noProof/>
        </w:rPr>
        <w:lastRenderedPageBreak/>
        <mc:AlternateContent>
          <mc:Choice Requires="wps">
            <w:drawing>
              <wp:anchor distT="0" distB="0" distL="114300" distR="114300" simplePos="0" relativeHeight="251658279" behindDoc="1" locked="0" layoutInCell="1" allowOverlap="1" wp14:anchorId="5EAA7C63" wp14:editId="6DE933ED">
                <wp:simplePos x="0" y="0"/>
                <wp:positionH relativeFrom="margin">
                  <wp:align>right</wp:align>
                </wp:positionH>
                <wp:positionV relativeFrom="margin">
                  <wp:posOffset>-635</wp:posOffset>
                </wp:positionV>
                <wp:extent cx="5212715" cy="8595360"/>
                <wp:effectExtent l="0" t="0" r="6985" b="0"/>
                <wp:wrapTopAndBottom/>
                <wp:docPr id="80" name="Text Box 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2715" cy="8595360"/>
                        </a:xfrm>
                        <a:prstGeom prst="rect">
                          <a:avLst/>
                        </a:prstGeom>
                        <a:solidFill>
                          <a:srgbClr val="FFFFFF"/>
                        </a:solidFill>
                        <a:ln w="9525">
                          <a:noFill/>
                          <a:miter lim="800000"/>
                          <a:headEnd/>
                          <a:tailEnd/>
                        </a:ln>
                      </wps:spPr>
                      <wps:txbx>
                        <w:txbxContent>
                          <w:p w14:paraId="155022E4" w14:textId="77777777" w:rsidR="0031068B" w:rsidRDefault="00EE4E05" w:rsidP="0031068B">
                            <w:pPr>
                              <w:pStyle w:val="Caption"/>
                              <w:keepNext/>
                              <w:jc w:val="both"/>
                            </w:pPr>
                            <w:r>
                              <w:rPr>
                                <w:noProof/>
                              </w:rPr>
                              <w:drawing>
                                <wp:inline distT="0" distB="0" distL="0" distR="0" wp14:anchorId="34604080" wp14:editId="6B973082">
                                  <wp:extent cx="4752000" cy="7887000"/>
                                  <wp:effectExtent l="0" t="0" r="0" b="0"/>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752000" cy="7887000"/>
                                          </a:xfrm>
                                          <a:prstGeom prst="rect">
                                            <a:avLst/>
                                          </a:prstGeom>
                                          <a:noFill/>
                                          <a:ln>
                                            <a:noFill/>
                                          </a:ln>
                                        </pic:spPr>
                                      </pic:pic>
                                    </a:graphicData>
                                  </a:graphic>
                                </wp:inline>
                              </w:drawing>
                            </w:r>
                          </w:p>
                          <w:p w14:paraId="3E573528" w14:textId="460E1C1D" w:rsidR="0031068B" w:rsidRDefault="0031068B" w:rsidP="0031068B">
                            <w:pPr>
                              <w:pStyle w:val="Caption"/>
                            </w:pPr>
                            <w:bookmarkStart w:id="74" w:name="_Ref117178253"/>
                            <w:bookmarkStart w:id="75" w:name="_Toc117182477"/>
                            <w:r>
                              <w:t>Figure 4.4.</w:t>
                            </w:r>
                            <w:r w:rsidR="00E829A8">
                              <w:fldChar w:fldCharType="begin"/>
                            </w:r>
                            <w:r w:rsidR="00E829A8">
                              <w:instrText xml:space="preserve"> SEQ Figure_4.4. \* ARABIC </w:instrText>
                            </w:r>
                            <w:r w:rsidR="00E829A8">
                              <w:fldChar w:fldCharType="separate"/>
                            </w:r>
                            <w:r w:rsidR="00D74983">
                              <w:rPr>
                                <w:noProof/>
                              </w:rPr>
                              <w:t>3</w:t>
                            </w:r>
                            <w:r w:rsidR="00E829A8">
                              <w:rPr>
                                <w:noProof/>
                              </w:rPr>
                              <w:fldChar w:fldCharType="end"/>
                            </w:r>
                            <w:bookmarkEnd w:id="74"/>
                            <w:r>
                              <w:t>. The UI when the configuration of an existing model is chosen from the dropdown menu</w:t>
                            </w:r>
                            <w:bookmarkEnd w:id="75"/>
                          </w:p>
                          <w:p w14:paraId="02BF2511" w14:textId="63FA5307" w:rsidR="00EE4E05" w:rsidRDefault="00EE4E05" w:rsidP="00EE4E05">
                            <w:pPr>
                              <w:pStyle w:val="Caption"/>
                              <w:keepNext/>
                              <w:jc w:val="both"/>
                            </w:pPr>
                          </w:p>
                          <w:p w14:paraId="13CC1B73" w14:textId="04491534" w:rsidR="008F66CF" w:rsidRPr="00F4123C" w:rsidRDefault="008F66CF" w:rsidP="008F66CF">
                            <w:pPr>
                              <w:pStyle w:val="Caption"/>
                              <w:jc w:val="both"/>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AA7C63" id="Text Box 80" o:spid="_x0000_s1036" type="#_x0000_t202" style="position:absolute;left:0;text-align:left;margin-left:359.25pt;margin-top:-.05pt;width:410.45pt;height:676.8pt;z-index:-251658201;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" stroked="f">
                <v:textbox inset="1.44pt,1.44pt,1.44pt,1.44pt">
                  <w:txbxContent>
                    <w:p w14:paraId="155022E4" w14:textId="77777777" w:rsidR="0031068B" w:rsidRDefault="00EE4E05" w:rsidP="0031068B">
                      <w:pPr>
                        <w:pStyle w:val="Caption"/>
                        <w:keepNext/>
                        <w:jc w:val="both"/>
                      </w:pPr>
                      <w:r>
                        <w:rPr>
                          <w:noProof/>
                        </w:rPr>
                        <w:drawing>
                          <wp:inline distT="0" distB="0" distL="0" distR="0" wp14:anchorId="34604080" wp14:editId="6B973082">
                            <wp:extent cx="4752000" cy="7887000"/>
                            <wp:effectExtent l="0" t="0" r="0" b="0"/>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752000" cy="7887000"/>
                                    </a:xfrm>
                                    <a:prstGeom prst="rect">
                                      <a:avLst/>
                                    </a:prstGeom>
                                    <a:noFill/>
                                    <a:ln>
                                      <a:noFill/>
                                    </a:ln>
                                  </pic:spPr>
                                </pic:pic>
                              </a:graphicData>
                            </a:graphic>
                          </wp:inline>
                        </w:drawing>
                      </w:r>
                    </w:p>
                    <w:p w14:paraId="3E573528" w14:textId="460E1C1D" w:rsidR="0031068B" w:rsidRDefault="0031068B" w:rsidP="0031068B">
                      <w:pPr>
                        <w:pStyle w:val="Caption"/>
                      </w:pPr>
                      <w:bookmarkStart w:id="76" w:name="_Ref117178253"/>
                      <w:bookmarkStart w:id="77" w:name="_Toc117182477"/>
                      <w:r>
                        <w:t>Figure 4.4.</w:t>
                      </w:r>
                      <w:r w:rsidR="00E829A8">
                        <w:fldChar w:fldCharType="begin"/>
                      </w:r>
                      <w:r w:rsidR="00E829A8">
                        <w:instrText xml:space="preserve"> SEQ Figure_4.4. \* ARABIC </w:instrText>
                      </w:r>
                      <w:r w:rsidR="00E829A8">
                        <w:fldChar w:fldCharType="separate"/>
                      </w:r>
                      <w:r w:rsidR="00D74983">
                        <w:rPr>
                          <w:noProof/>
                        </w:rPr>
                        <w:t>3</w:t>
                      </w:r>
                      <w:r w:rsidR="00E829A8">
                        <w:rPr>
                          <w:noProof/>
                        </w:rPr>
                        <w:fldChar w:fldCharType="end"/>
                      </w:r>
                      <w:bookmarkEnd w:id="76"/>
                      <w:r>
                        <w:t>. The UI when the configuration of an existing model is chosen from the dropdown menu</w:t>
                      </w:r>
                      <w:bookmarkEnd w:id="77"/>
                    </w:p>
                    <w:p w14:paraId="02BF2511" w14:textId="63FA5307" w:rsidR="00EE4E05" w:rsidRDefault="00EE4E05" w:rsidP="00EE4E05">
                      <w:pPr>
                        <w:pStyle w:val="Caption"/>
                        <w:keepNext/>
                        <w:jc w:val="both"/>
                      </w:pPr>
                    </w:p>
                    <w:p w14:paraId="13CC1B73" w14:textId="04491534" w:rsidR="008F66CF" w:rsidRPr="00F4123C" w:rsidRDefault="008F66CF" w:rsidP="008F66CF">
                      <w:pPr>
                        <w:pStyle w:val="Caption"/>
                        <w:jc w:val="both"/>
                      </w:pPr>
                    </w:p>
                  </w:txbxContent>
                </v:textbox>
                <w10:wrap type="topAndBottom" anchorx="margin" anchory="margin"/>
              </v:shape>
            </w:pict>
          </mc:Fallback>
        </mc:AlternateContent>
      </w:r>
    </w:p>
    <w:p w14:paraId="14579D50" w14:textId="5AC5B3F2" w:rsidR="00DC6F48" w:rsidRDefault="00524E83" w:rsidP="001D766F">
      <w:pPr>
        <w:pStyle w:val="Caption"/>
        <w:jc w:val="both"/>
      </w:pPr>
      <w:r>
        <w:rPr>
          <w:noProof/>
        </w:rPr>
        <mc:AlternateContent>
          <mc:Choice Requires="wps">
            <w:drawing>
              <wp:anchor distT="0" distB="0" distL="114300" distR="114300" simplePos="0" relativeHeight="251658280" behindDoc="1" locked="0" layoutInCell="1" allowOverlap="1" wp14:anchorId="116C7D2D" wp14:editId="17DE1987">
                <wp:simplePos x="0" y="0"/>
                <wp:positionH relativeFrom="margin">
                  <wp:align>right</wp:align>
                </wp:positionH>
                <wp:positionV relativeFrom="margin">
                  <wp:align>top</wp:align>
                </wp:positionV>
                <wp:extent cx="5212715" cy="2910840"/>
                <wp:effectExtent l="0" t="0" r="6985" b="3810"/>
                <wp:wrapTopAndBottom/>
                <wp:docPr id="81" name="Text Box 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2715" cy="2910840"/>
                        </a:xfrm>
                        <a:prstGeom prst="rect">
                          <a:avLst/>
                        </a:prstGeom>
                        <a:solidFill>
                          <a:srgbClr val="FFFFFF"/>
                        </a:solidFill>
                        <a:ln w="9525">
                          <a:noFill/>
                          <a:miter lim="800000"/>
                          <a:headEnd/>
                          <a:tailEnd/>
                        </a:ln>
                      </wps:spPr>
                      <wps:txbx>
                        <w:txbxContent>
                          <w:p w14:paraId="2AF30498" w14:textId="77777777" w:rsidR="00DE0BFE" w:rsidRDefault="00C1661B" w:rsidP="00DE0BFE">
                            <w:pPr>
                              <w:pStyle w:val="Caption"/>
                              <w:keepNext/>
                              <w:jc w:val="both"/>
                            </w:pPr>
                            <w:r>
                              <w:rPr>
                                <w:noProof/>
                              </w:rPr>
                              <w:drawing>
                                <wp:inline distT="0" distB="0" distL="0" distR="0" wp14:anchorId="482DEB83" wp14:editId="5EB8D627">
                                  <wp:extent cx="5166995" cy="2418486"/>
                                  <wp:effectExtent l="0" t="0" r="0" b="1270"/>
                                  <wp:docPr id="7" name="Picture 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166995" cy="2418486"/>
                                          </a:xfrm>
                                          <a:prstGeom prst="rect">
                                            <a:avLst/>
                                          </a:prstGeom>
                                          <a:noFill/>
                                          <a:ln>
                                            <a:noFill/>
                                          </a:ln>
                                        </pic:spPr>
                                      </pic:pic>
                                    </a:graphicData>
                                  </a:graphic>
                                </wp:inline>
                              </w:drawing>
                            </w:r>
                          </w:p>
                          <w:p w14:paraId="480400E7" w14:textId="7F2327C4" w:rsidR="00DE0BFE" w:rsidRDefault="00DE0BFE" w:rsidP="00F13D76">
                            <w:pPr>
                              <w:pStyle w:val="Caption"/>
                            </w:pPr>
                            <w:bookmarkStart w:id="78" w:name="_Ref117178321"/>
                            <w:bookmarkStart w:id="79" w:name="_Toc117182478"/>
                            <w:r>
                              <w:t>Figure 4.4.</w:t>
                            </w:r>
                            <w:r w:rsidR="00E829A8">
                              <w:fldChar w:fldCharType="begin"/>
                            </w:r>
                            <w:r w:rsidR="00E829A8">
                              <w:instrText xml:space="preserve"> SEQ Figure_4.4. \* ARABIC </w:instrText>
                            </w:r>
                            <w:r w:rsidR="00E829A8">
                              <w:fldChar w:fldCharType="separate"/>
                            </w:r>
                            <w:r w:rsidR="00D74983">
                              <w:rPr>
                                <w:noProof/>
                              </w:rPr>
                              <w:t>4</w:t>
                            </w:r>
                            <w:r w:rsidR="00E829A8">
                              <w:rPr>
                                <w:noProof/>
                              </w:rPr>
                              <w:fldChar w:fldCharType="end"/>
                            </w:r>
                            <w:bookmarkEnd w:id="78"/>
                            <w:r>
                              <w:t xml:space="preserve">. </w:t>
                            </w:r>
                            <w:r w:rsidR="00F13D76" w:rsidRPr="00F13D76">
                              <w:t>The pipeline configuration section of the Kolloqe documentation</w:t>
                            </w:r>
                            <w:bookmarkEnd w:id="79"/>
                          </w:p>
                          <w:p w14:paraId="26996F32" w14:textId="1699F259" w:rsidR="0031068B" w:rsidRDefault="0031068B" w:rsidP="0031068B">
                            <w:pPr>
                              <w:pStyle w:val="Caption"/>
                              <w:keepNext/>
                              <w:jc w:val="both"/>
                            </w:pPr>
                          </w:p>
                          <w:p w14:paraId="18EC2846" w14:textId="4441AD12" w:rsidR="0035170C" w:rsidRDefault="0035170C" w:rsidP="0035170C">
                            <w:pPr>
                              <w:pStyle w:val="Caption"/>
                              <w:keepNext/>
                              <w:jc w:val="both"/>
                            </w:pPr>
                          </w:p>
                          <w:p w14:paraId="2232DE7E" w14:textId="4D3C2F37" w:rsidR="00524E83" w:rsidRPr="00F4123C" w:rsidRDefault="00524E83" w:rsidP="00524E83">
                            <w:pPr>
                              <w:pStyle w:val="Caption"/>
                              <w:jc w:val="both"/>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6C7D2D" id="Text Box 81" o:spid="_x0000_s1037" type="#_x0000_t202" style="position:absolute;left:0;text-align:left;margin-left:359.25pt;margin-top:0;width:410.45pt;height:229.2pt;z-index:-251658200;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" stroked="f">
                <v:textbox inset="1.44pt,1.44pt,1.44pt,1.44pt">
                  <w:txbxContent>
                    <w:p w14:paraId="2AF30498" w14:textId="77777777" w:rsidR="00DE0BFE" w:rsidRDefault="00C1661B" w:rsidP="00DE0BFE">
                      <w:pPr>
                        <w:pStyle w:val="Caption"/>
                        <w:keepNext/>
                        <w:jc w:val="both"/>
                      </w:pPr>
                      <w:r>
                        <w:rPr>
                          <w:noProof/>
                        </w:rPr>
                        <w:drawing>
                          <wp:inline distT="0" distB="0" distL="0" distR="0" wp14:anchorId="482DEB83" wp14:editId="5EB8D627">
                            <wp:extent cx="5166995" cy="2418486"/>
                            <wp:effectExtent l="0" t="0" r="0" b="1270"/>
                            <wp:docPr id="7" name="Picture 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166995" cy="2418486"/>
                                    </a:xfrm>
                                    <a:prstGeom prst="rect">
                                      <a:avLst/>
                                    </a:prstGeom>
                                    <a:noFill/>
                                    <a:ln>
                                      <a:noFill/>
                                    </a:ln>
                                  </pic:spPr>
                                </pic:pic>
                              </a:graphicData>
                            </a:graphic>
                          </wp:inline>
                        </w:drawing>
                      </w:r>
                    </w:p>
                    <w:p w14:paraId="480400E7" w14:textId="7F2327C4" w:rsidR="00DE0BFE" w:rsidRDefault="00DE0BFE" w:rsidP="00F13D76">
                      <w:pPr>
                        <w:pStyle w:val="Caption"/>
                      </w:pPr>
                      <w:bookmarkStart w:id="80" w:name="_Ref117178321"/>
                      <w:bookmarkStart w:id="81" w:name="_Toc117182478"/>
                      <w:r>
                        <w:t>Figure 4.4.</w:t>
                      </w:r>
                      <w:r w:rsidR="00E829A8">
                        <w:fldChar w:fldCharType="begin"/>
                      </w:r>
                      <w:r w:rsidR="00E829A8">
                        <w:instrText xml:space="preserve"> SEQ Figure_4.4. \* ARABIC </w:instrText>
                      </w:r>
                      <w:r w:rsidR="00E829A8">
                        <w:fldChar w:fldCharType="separate"/>
                      </w:r>
                      <w:r w:rsidR="00D74983">
                        <w:rPr>
                          <w:noProof/>
                        </w:rPr>
                        <w:t>4</w:t>
                      </w:r>
                      <w:r w:rsidR="00E829A8">
                        <w:rPr>
                          <w:noProof/>
                        </w:rPr>
                        <w:fldChar w:fldCharType="end"/>
                      </w:r>
                      <w:bookmarkEnd w:id="80"/>
                      <w:r>
                        <w:t xml:space="preserve">. </w:t>
                      </w:r>
                      <w:r w:rsidR="00F13D76" w:rsidRPr="00F13D76">
                        <w:t>The pipeline configuration section of the Kolloqe documentation</w:t>
                      </w:r>
                      <w:bookmarkEnd w:id="81"/>
                    </w:p>
                    <w:p w14:paraId="26996F32" w14:textId="1699F259" w:rsidR="0031068B" w:rsidRDefault="0031068B" w:rsidP="0031068B">
                      <w:pPr>
                        <w:pStyle w:val="Caption"/>
                        <w:keepNext/>
                        <w:jc w:val="both"/>
                      </w:pPr>
                    </w:p>
                    <w:p w14:paraId="18EC2846" w14:textId="4441AD12" w:rsidR="0035170C" w:rsidRDefault="0035170C" w:rsidP="0035170C">
                      <w:pPr>
                        <w:pStyle w:val="Caption"/>
                        <w:keepNext/>
                        <w:jc w:val="both"/>
                      </w:pPr>
                    </w:p>
                    <w:p w14:paraId="2232DE7E" w14:textId="4D3C2F37" w:rsidR="00524E83" w:rsidRPr="00F4123C" w:rsidRDefault="00524E83" w:rsidP="00524E83">
                      <w:pPr>
                        <w:pStyle w:val="Caption"/>
                        <w:jc w:val="both"/>
                      </w:pPr>
                    </w:p>
                  </w:txbxContent>
                </v:textbox>
                <w10:wrap type="topAndBottom" anchorx="margin" anchory="margin"/>
              </v:shape>
            </w:pict>
          </mc:Fallback>
        </mc:AlternateContent>
      </w:r>
      <w:r w:rsidR="00E34F6A">
        <w:t xml:space="preserve"> </w:t>
      </w:r>
    </w:p>
    <w:p w14:paraId="5D685A00" w14:textId="6D953D7A" w:rsidR="00FD0D91" w:rsidRDefault="003C7EA8" w:rsidP="00BA67EC">
      <w:pPr>
        <w:spacing w:before="0" w:after="0" w:line="360" w:lineRule="auto"/>
      </w:pPr>
      <w:r>
        <w:rPr>
          <w:noProof/>
        </w:rPr>
        <mc:AlternateContent>
          <mc:Choice Requires="wps">
            <w:drawing>
              <wp:anchor distT="0" distB="0" distL="114300" distR="114300" simplePos="0" relativeHeight="251658281" behindDoc="1" locked="0" layoutInCell="1" allowOverlap="1" wp14:anchorId="0E43831C" wp14:editId="1164671C">
                <wp:simplePos x="0" y="0"/>
                <wp:positionH relativeFrom="margin">
                  <wp:align>right</wp:align>
                </wp:positionH>
                <wp:positionV relativeFrom="margin">
                  <wp:posOffset>3458210</wp:posOffset>
                </wp:positionV>
                <wp:extent cx="5212715" cy="4053840"/>
                <wp:effectExtent l="0" t="0" r="6985" b="3810"/>
                <wp:wrapTopAndBottom/>
                <wp:docPr id="82" name="Text Box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2715" cy="4053840"/>
                        </a:xfrm>
                        <a:prstGeom prst="rect">
                          <a:avLst/>
                        </a:prstGeom>
                        <a:solidFill>
                          <a:srgbClr val="FFFFFF"/>
                        </a:solidFill>
                        <a:ln w="9525">
                          <a:noFill/>
                          <a:miter lim="800000"/>
                          <a:headEnd/>
                          <a:tailEnd/>
                        </a:ln>
                      </wps:spPr>
                      <wps:txbx>
                        <w:txbxContent>
                          <w:p w14:paraId="49D9950C" w14:textId="77777777" w:rsidR="003C7EA8" w:rsidRDefault="00DF1137" w:rsidP="003C7EA8">
                            <w:pPr>
                              <w:pStyle w:val="Caption"/>
                              <w:keepNext/>
                              <w:jc w:val="both"/>
                            </w:pPr>
                            <w:r>
                              <w:rPr>
                                <w:noProof/>
                              </w:rPr>
                              <w:drawing>
                                <wp:inline distT="0" distB="0" distL="0" distR="0" wp14:anchorId="64C8DC87" wp14:editId="59620421">
                                  <wp:extent cx="5166995" cy="3500020"/>
                                  <wp:effectExtent l="0" t="0" r="0" b="5715"/>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5166995" cy="3500020"/>
                                          </a:xfrm>
                                          <a:prstGeom prst="rect">
                                            <a:avLst/>
                                          </a:prstGeom>
                                        </pic:spPr>
                                      </pic:pic>
                                    </a:graphicData>
                                  </a:graphic>
                                </wp:inline>
                              </w:drawing>
                            </w:r>
                          </w:p>
                          <w:p w14:paraId="3B37C0FB" w14:textId="7BE75F4C" w:rsidR="003C7EA8" w:rsidRDefault="003C7EA8" w:rsidP="00E44949">
                            <w:pPr>
                              <w:pStyle w:val="Caption"/>
                            </w:pPr>
                            <w:bookmarkStart w:id="82" w:name="_Ref117178339"/>
                            <w:bookmarkStart w:id="83" w:name="_Toc117182479"/>
                            <w:r>
                              <w:t>Figure 4.4.</w:t>
                            </w:r>
                            <w:r w:rsidR="00E829A8">
                              <w:fldChar w:fldCharType="begin"/>
                            </w:r>
                            <w:r w:rsidR="00E829A8">
                              <w:instrText xml:space="preserve"> SEQ Figure_4.4. \* ARABIC </w:instrText>
                            </w:r>
                            <w:r w:rsidR="00E829A8">
                              <w:fldChar w:fldCharType="separate"/>
                            </w:r>
                            <w:r w:rsidR="00D74983">
                              <w:rPr>
                                <w:noProof/>
                              </w:rPr>
                              <w:t>5</w:t>
                            </w:r>
                            <w:r w:rsidR="00E829A8">
                              <w:rPr>
                                <w:noProof/>
                              </w:rPr>
                              <w:fldChar w:fldCharType="end"/>
                            </w:r>
                            <w:bookmarkEnd w:id="82"/>
                            <w:r w:rsidR="00E44949">
                              <w:t xml:space="preserve">. </w:t>
                            </w:r>
                            <w:r w:rsidR="00E44949" w:rsidRPr="00E44949">
                              <w:t>The backend YAML configuration file used to train the ML model for the conversational AI</w:t>
                            </w:r>
                            <w:bookmarkEnd w:id="83"/>
                          </w:p>
                          <w:p w14:paraId="1F7A8894" w14:textId="526362FE" w:rsidR="004A3CC5" w:rsidRDefault="004A3CC5" w:rsidP="004A3CC5">
                            <w:pPr>
                              <w:pStyle w:val="Caption"/>
                              <w:keepNext/>
                              <w:jc w:val="both"/>
                            </w:pPr>
                          </w:p>
                          <w:p w14:paraId="6E401F10" w14:textId="19A664ED" w:rsidR="001E1818" w:rsidRDefault="001E1818" w:rsidP="001E1818">
                            <w:pPr>
                              <w:pStyle w:val="Caption"/>
                              <w:keepNext/>
                              <w:jc w:val="both"/>
                            </w:pPr>
                          </w:p>
                          <w:p w14:paraId="4163ABDC" w14:textId="77777777" w:rsidR="004E0BF4" w:rsidRPr="00F4123C" w:rsidRDefault="004E0BF4" w:rsidP="004E0BF4">
                            <w:pPr>
                              <w:pStyle w:val="Caption"/>
                              <w:jc w:val="both"/>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43831C" id="Text Box 82" o:spid="_x0000_s1038" type="#_x0000_t202" style="position:absolute;left:0;text-align:left;margin-left:359.25pt;margin-top:272.3pt;width:410.45pt;height:319.2pt;z-index:-251658199;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" stroked="f">
                <v:textbox inset="1.44pt,1.44pt,1.44pt,1.44pt">
                  <w:txbxContent>
                    <w:p w14:paraId="49D9950C" w14:textId="77777777" w:rsidR="003C7EA8" w:rsidRDefault="00DF1137" w:rsidP="003C7EA8">
                      <w:pPr>
                        <w:pStyle w:val="Caption"/>
                        <w:keepNext/>
                        <w:jc w:val="both"/>
                      </w:pPr>
                      <w:r>
                        <w:rPr>
                          <w:noProof/>
                        </w:rPr>
                        <w:drawing>
                          <wp:inline distT="0" distB="0" distL="0" distR="0" wp14:anchorId="64C8DC87" wp14:editId="59620421">
                            <wp:extent cx="5166995" cy="3500020"/>
                            <wp:effectExtent l="0" t="0" r="0" b="5715"/>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5166995" cy="3500020"/>
                                    </a:xfrm>
                                    <a:prstGeom prst="rect">
                                      <a:avLst/>
                                    </a:prstGeom>
                                  </pic:spPr>
                                </pic:pic>
                              </a:graphicData>
                            </a:graphic>
                          </wp:inline>
                        </w:drawing>
                      </w:r>
                    </w:p>
                    <w:p w14:paraId="3B37C0FB" w14:textId="7BE75F4C" w:rsidR="003C7EA8" w:rsidRDefault="003C7EA8" w:rsidP="00E44949">
                      <w:pPr>
                        <w:pStyle w:val="Caption"/>
                      </w:pPr>
                      <w:bookmarkStart w:id="84" w:name="_Ref117178339"/>
                      <w:bookmarkStart w:id="85" w:name="_Toc117182479"/>
                      <w:r>
                        <w:t>Figure 4.4.</w:t>
                      </w:r>
                      <w:r w:rsidR="00E829A8">
                        <w:fldChar w:fldCharType="begin"/>
                      </w:r>
                      <w:r w:rsidR="00E829A8">
                        <w:instrText xml:space="preserve"> SEQ Figure_4.4. \* ARABIC </w:instrText>
                      </w:r>
                      <w:r w:rsidR="00E829A8">
                        <w:fldChar w:fldCharType="separate"/>
                      </w:r>
                      <w:r w:rsidR="00D74983">
                        <w:rPr>
                          <w:noProof/>
                        </w:rPr>
                        <w:t>5</w:t>
                      </w:r>
                      <w:r w:rsidR="00E829A8">
                        <w:rPr>
                          <w:noProof/>
                        </w:rPr>
                        <w:fldChar w:fldCharType="end"/>
                      </w:r>
                      <w:bookmarkEnd w:id="84"/>
                      <w:r w:rsidR="00E44949">
                        <w:t xml:space="preserve">. </w:t>
                      </w:r>
                      <w:r w:rsidR="00E44949" w:rsidRPr="00E44949">
                        <w:t>The backend YAML configuration file used to train the ML model for the conversational AI</w:t>
                      </w:r>
                      <w:bookmarkEnd w:id="85"/>
                    </w:p>
                    <w:p w14:paraId="1F7A8894" w14:textId="526362FE" w:rsidR="004A3CC5" w:rsidRDefault="004A3CC5" w:rsidP="004A3CC5">
                      <w:pPr>
                        <w:pStyle w:val="Caption"/>
                        <w:keepNext/>
                        <w:jc w:val="both"/>
                      </w:pPr>
                    </w:p>
                    <w:p w14:paraId="6E401F10" w14:textId="19A664ED" w:rsidR="001E1818" w:rsidRDefault="001E1818" w:rsidP="001E1818">
                      <w:pPr>
                        <w:pStyle w:val="Caption"/>
                        <w:keepNext/>
                        <w:jc w:val="both"/>
                      </w:pPr>
                    </w:p>
                    <w:p w14:paraId="4163ABDC" w14:textId="77777777" w:rsidR="004E0BF4" w:rsidRPr="00F4123C" w:rsidRDefault="004E0BF4" w:rsidP="004E0BF4">
                      <w:pPr>
                        <w:pStyle w:val="Caption"/>
                        <w:jc w:val="both"/>
                      </w:pPr>
                    </w:p>
                  </w:txbxContent>
                </v:textbox>
                <w10:wrap type="topAndBottom" anchorx="margin" anchory="margin"/>
              </v:shape>
            </w:pict>
          </mc:Fallback>
        </mc:AlternateContent>
      </w:r>
    </w:p>
    <w:p w14:paraId="65704142" w14:textId="7493ED5F" w:rsidR="00E34F6A" w:rsidRDefault="00E34F6A" w:rsidP="00BA67EC">
      <w:pPr>
        <w:spacing w:before="0" w:after="0" w:line="360" w:lineRule="auto"/>
      </w:pPr>
    </w:p>
    <w:p w14:paraId="2FD3DDE0" w14:textId="328D683C" w:rsidR="004E0BF4" w:rsidRDefault="004E0BF4" w:rsidP="00BA67EC">
      <w:pPr>
        <w:spacing w:before="0" w:after="0" w:line="360" w:lineRule="auto"/>
      </w:pPr>
    </w:p>
    <w:p w14:paraId="1CA3BAAA" w14:textId="7666959C" w:rsidR="0075477B" w:rsidRDefault="00D74983" w:rsidP="006041CA">
      <w:pPr>
        <w:keepNext/>
        <w:spacing w:before="0" w:after="0" w:line="360" w:lineRule="auto"/>
      </w:pPr>
      <w:r>
        <w:rPr>
          <w:noProof/>
        </w:rPr>
        <mc:AlternateContent>
          <mc:Choice Requires="wps">
            <w:drawing>
              <wp:anchor distT="0" distB="0" distL="114300" distR="114300" simplePos="0" relativeHeight="251658282" behindDoc="1" locked="0" layoutInCell="1" allowOverlap="1" wp14:anchorId="714D9154" wp14:editId="194F58D1">
                <wp:simplePos x="0" y="0"/>
                <wp:positionH relativeFrom="margin">
                  <wp:align>right</wp:align>
                </wp:positionH>
                <wp:positionV relativeFrom="margin">
                  <wp:align>top</wp:align>
                </wp:positionV>
                <wp:extent cx="5212715" cy="3284220"/>
                <wp:effectExtent l="0" t="0" r="6985" b="0"/>
                <wp:wrapTopAndBottom/>
                <wp:docPr id="83" name="Text Box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2715" cy="3284220"/>
                        </a:xfrm>
                        <a:prstGeom prst="rect">
                          <a:avLst/>
                        </a:prstGeom>
                        <a:solidFill>
                          <a:srgbClr val="FFFFFF"/>
                        </a:solidFill>
                        <a:ln w="9525">
                          <a:noFill/>
                          <a:miter lim="800000"/>
                          <a:headEnd/>
                          <a:tailEnd/>
                        </a:ln>
                      </wps:spPr>
                      <wps:txbx>
                        <w:txbxContent>
                          <w:p w14:paraId="02E251C3" w14:textId="77777777" w:rsidR="00817886" w:rsidRDefault="00037F62" w:rsidP="00817886">
                            <w:pPr>
                              <w:pStyle w:val="Caption"/>
                              <w:keepNext/>
                              <w:jc w:val="both"/>
                            </w:pPr>
                            <w:r>
                              <w:rPr>
                                <w:noProof/>
                              </w:rPr>
                              <w:drawing>
                                <wp:inline distT="0" distB="0" distL="0" distR="0" wp14:anchorId="484F2E29" wp14:editId="450A6AB0">
                                  <wp:extent cx="5166995" cy="2714200"/>
                                  <wp:effectExtent l="0" t="0" r="0" b="0"/>
                                  <wp:docPr id="11" name="Picture 1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10;&#10;Description automatically generated"/>
                                          <pic:cNvPicPr/>
                                        </pic:nvPicPr>
                                        <pic:blipFill>
                                          <a:blip r:embed="rId57">
                                            <a:extLst>
                                              <a:ext uri="{28A0092B-C50C-407E-A947-70E740481C1C}">
                                                <a14:useLocalDpi xmlns:a14="http://schemas.microsoft.com/office/drawing/2010/main" val="0"/>
                                              </a:ext>
                                            </a:extLst>
                                          </a:blip>
                                          <a:stretch>
                                            <a:fillRect/>
                                          </a:stretch>
                                        </pic:blipFill>
                                        <pic:spPr>
                                          <a:xfrm>
                                            <a:off x="0" y="0"/>
                                            <a:ext cx="5166995" cy="2714200"/>
                                          </a:xfrm>
                                          <a:prstGeom prst="rect">
                                            <a:avLst/>
                                          </a:prstGeom>
                                        </pic:spPr>
                                      </pic:pic>
                                    </a:graphicData>
                                  </a:graphic>
                                </wp:inline>
                              </w:drawing>
                            </w:r>
                          </w:p>
                          <w:p w14:paraId="3F676754" w14:textId="3B82435F" w:rsidR="00817886" w:rsidRDefault="00817886" w:rsidP="005E7C7B">
                            <w:pPr>
                              <w:pStyle w:val="Caption"/>
                            </w:pPr>
                            <w:bookmarkStart w:id="86" w:name="_Ref117178368"/>
                            <w:bookmarkStart w:id="87" w:name="_Toc117182480"/>
                            <w:r>
                              <w:t>Figure 4.4.</w:t>
                            </w:r>
                            <w:r w:rsidR="00E829A8">
                              <w:fldChar w:fldCharType="begin"/>
                            </w:r>
                            <w:r w:rsidR="00E829A8">
                              <w:instrText xml:space="preserve"> SEQ Figure_4.4. \* ARABIC </w:instrText>
                            </w:r>
                            <w:r w:rsidR="00E829A8">
                              <w:fldChar w:fldCharType="separate"/>
                            </w:r>
                            <w:r w:rsidR="00D74983">
                              <w:rPr>
                                <w:noProof/>
                              </w:rPr>
                              <w:t>6</w:t>
                            </w:r>
                            <w:r w:rsidR="00E829A8">
                              <w:rPr>
                                <w:noProof/>
                              </w:rPr>
                              <w:fldChar w:fldCharType="end"/>
                            </w:r>
                            <w:bookmarkEnd w:id="86"/>
                            <w:r>
                              <w:t>. All the necessary CLI commands to train the model invoked using bash command calls to the backend</w:t>
                            </w:r>
                            <w:bookmarkEnd w:id="87"/>
                          </w:p>
                          <w:p w14:paraId="18A2F183" w14:textId="66DB3738" w:rsidR="004364D0" w:rsidRDefault="004364D0" w:rsidP="004364D0">
                            <w:pPr>
                              <w:pStyle w:val="Caption"/>
                              <w:keepNext/>
                              <w:jc w:val="both"/>
                            </w:pPr>
                          </w:p>
                          <w:p w14:paraId="4CAB5F0E" w14:textId="41A2ABBB" w:rsidR="006604DC" w:rsidRPr="00F4123C" w:rsidRDefault="006604DC" w:rsidP="006604DC">
                            <w:pPr>
                              <w:pStyle w:val="Caption"/>
                              <w:jc w:val="both"/>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4D9154" id="Text Box 83" o:spid="_x0000_s1039" type="#_x0000_t202" style="position:absolute;left:0;text-align:left;margin-left:359.25pt;margin-top:0;width:410.45pt;height:258.6pt;z-index:-251658198;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" stroked="f">
                <v:textbox inset="1.44pt,1.44pt,1.44pt,1.44pt">
                  <w:txbxContent>
                    <w:p w14:paraId="02E251C3" w14:textId="77777777" w:rsidR="00817886" w:rsidRDefault="00037F62" w:rsidP="00817886">
                      <w:pPr>
                        <w:pStyle w:val="Caption"/>
                        <w:keepNext/>
                        <w:jc w:val="both"/>
                      </w:pPr>
                      <w:r>
                        <w:rPr>
                          <w:noProof/>
                        </w:rPr>
                        <w:drawing>
                          <wp:inline distT="0" distB="0" distL="0" distR="0" wp14:anchorId="484F2E29" wp14:editId="450A6AB0">
                            <wp:extent cx="5166995" cy="2714200"/>
                            <wp:effectExtent l="0" t="0" r="0" b="0"/>
                            <wp:docPr id="11" name="Picture 1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10;&#10;Description automatically generated"/>
                                    <pic:cNvPicPr/>
                                  </pic:nvPicPr>
                                  <pic:blipFill>
                                    <a:blip r:embed="rId57">
                                      <a:extLst>
                                        <a:ext uri="{28A0092B-C50C-407E-A947-70E740481C1C}">
                                          <a14:useLocalDpi xmlns:a14="http://schemas.microsoft.com/office/drawing/2010/main" val="0"/>
                                        </a:ext>
                                      </a:extLst>
                                    </a:blip>
                                    <a:stretch>
                                      <a:fillRect/>
                                    </a:stretch>
                                  </pic:blipFill>
                                  <pic:spPr>
                                    <a:xfrm>
                                      <a:off x="0" y="0"/>
                                      <a:ext cx="5166995" cy="2714200"/>
                                    </a:xfrm>
                                    <a:prstGeom prst="rect">
                                      <a:avLst/>
                                    </a:prstGeom>
                                  </pic:spPr>
                                </pic:pic>
                              </a:graphicData>
                            </a:graphic>
                          </wp:inline>
                        </w:drawing>
                      </w:r>
                    </w:p>
                    <w:p w14:paraId="3F676754" w14:textId="3B82435F" w:rsidR="00817886" w:rsidRDefault="00817886" w:rsidP="005E7C7B">
                      <w:pPr>
                        <w:pStyle w:val="Caption"/>
                      </w:pPr>
                      <w:bookmarkStart w:id="88" w:name="_Ref117178368"/>
                      <w:bookmarkStart w:id="89" w:name="_Toc117182480"/>
                      <w:r>
                        <w:t>Figure 4.4.</w:t>
                      </w:r>
                      <w:r w:rsidR="00E829A8">
                        <w:fldChar w:fldCharType="begin"/>
                      </w:r>
                      <w:r w:rsidR="00E829A8">
                        <w:instrText xml:space="preserve"> SEQ Figure_4.4. \* ARABIC </w:instrText>
                      </w:r>
                      <w:r w:rsidR="00E829A8">
                        <w:fldChar w:fldCharType="separate"/>
                      </w:r>
                      <w:r w:rsidR="00D74983">
                        <w:rPr>
                          <w:noProof/>
                        </w:rPr>
                        <w:t>6</w:t>
                      </w:r>
                      <w:r w:rsidR="00E829A8">
                        <w:rPr>
                          <w:noProof/>
                        </w:rPr>
                        <w:fldChar w:fldCharType="end"/>
                      </w:r>
                      <w:bookmarkEnd w:id="88"/>
                      <w:r>
                        <w:t>. All the necessary CLI commands to train the model invoked using bash command calls to the backend</w:t>
                      </w:r>
                      <w:bookmarkEnd w:id="89"/>
                    </w:p>
                    <w:p w14:paraId="18A2F183" w14:textId="66DB3738" w:rsidR="004364D0" w:rsidRDefault="004364D0" w:rsidP="004364D0">
                      <w:pPr>
                        <w:pStyle w:val="Caption"/>
                        <w:keepNext/>
                        <w:jc w:val="both"/>
                      </w:pPr>
                    </w:p>
                    <w:p w14:paraId="4CAB5F0E" w14:textId="41A2ABBB" w:rsidR="006604DC" w:rsidRPr="00F4123C" w:rsidRDefault="006604DC" w:rsidP="006604DC">
                      <w:pPr>
                        <w:pStyle w:val="Caption"/>
                        <w:jc w:val="both"/>
                      </w:pPr>
                    </w:p>
                  </w:txbxContent>
                </v:textbox>
                <w10:wrap type="topAndBottom" anchorx="margin" anchory="margin"/>
              </v:shape>
            </w:pict>
          </mc:Fallback>
        </mc:AlternateContent>
      </w:r>
      <w:r w:rsidR="00E1513F">
        <w:rPr>
          <w:noProof/>
        </w:rPr>
        <mc:AlternateContent>
          <mc:Choice Requires="wps">
            <w:drawing>
              <wp:anchor distT="0" distB="0" distL="114300" distR="114300" simplePos="0" relativeHeight="251658283" behindDoc="1" locked="0" layoutInCell="1" allowOverlap="1" wp14:anchorId="557F2D12" wp14:editId="3AEE523D">
                <wp:simplePos x="0" y="0"/>
                <wp:positionH relativeFrom="margin">
                  <wp:align>right</wp:align>
                </wp:positionH>
                <wp:positionV relativeFrom="margin">
                  <wp:posOffset>3610610</wp:posOffset>
                </wp:positionV>
                <wp:extent cx="5212715" cy="2956560"/>
                <wp:effectExtent l="0" t="0" r="6985" b="0"/>
                <wp:wrapTopAndBottom/>
                <wp:docPr id="84" name="Text Box 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2715" cy="2956560"/>
                        </a:xfrm>
                        <a:prstGeom prst="rect">
                          <a:avLst/>
                        </a:prstGeom>
                        <a:solidFill>
                          <a:srgbClr val="FFFFFF"/>
                        </a:solidFill>
                        <a:ln w="9525">
                          <a:noFill/>
                          <a:miter lim="800000"/>
                          <a:headEnd/>
                          <a:tailEnd/>
                        </a:ln>
                      </wps:spPr>
                      <wps:txbx>
                        <w:txbxContent>
                          <w:p w14:paraId="33FAB3F8" w14:textId="77777777" w:rsidR="00D74983" w:rsidRDefault="00BB14F4" w:rsidP="00D74983">
                            <w:pPr>
                              <w:pStyle w:val="Caption"/>
                              <w:keepNext/>
                              <w:jc w:val="both"/>
                            </w:pPr>
                            <w:r>
                              <w:rPr>
                                <w:noProof/>
                              </w:rPr>
                              <w:drawing>
                                <wp:inline distT="0" distB="0" distL="0" distR="0" wp14:anchorId="30CCDC84" wp14:editId="76C6916A">
                                  <wp:extent cx="5166995" cy="2397995"/>
                                  <wp:effectExtent l="0" t="0" r="0" b="2540"/>
                                  <wp:docPr id="36" name="Picture 3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screenshot of a computer&#10;&#10;Description automatically generated with medium confidence"/>
                                          <pic:cNvPicPr/>
                                        </pic:nvPicPr>
                                        <pic:blipFill>
                                          <a:blip r:embed="rId58">
                                            <a:extLst>
                                              <a:ext uri="{28A0092B-C50C-407E-A947-70E740481C1C}">
                                                <a14:useLocalDpi xmlns:a14="http://schemas.microsoft.com/office/drawing/2010/main" val="0"/>
                                              </a:ext>
                                            </a:extLst>
                                          </a:blip>
                                          <a:stretch>
                                            <a:fillRect/>
                                          </a:stretch>
                                        </pic:blipFill>
                                        <pic:spPr>
                                          <a:xfrm>
                                            <a:off x="0" y="0"/>
                                            <a:ext cx="5166995" cy="2397995"/>
                                          </a:xfrm>
                                          <a:prstGeom prst="rect">
                                            <a:avLst/>
                                          </a:prstGeom>
                                        </pic:spPr>
                                      </pic:pic>
                                    </a:graphicData>
                                  </a:graphic>
                                </wp:inline>
                              </w:drawing>
                            </w:r>
                          </w:p>
                          <w:p w14:paraId="33D6EF6F" w14:textId="15249625" w:rsidR="00D74983" w:rsidRDefault="00D74983" w:rsidP="00D74983">
                            <w:pPr>
                              <w:pStyle w:val="Caption"/>
                            </w:pPr>
                            <w:bookmarkStart w:id="90" w:name="_Ref117178380"/>
                            <w:bookmarkStart w:id="91" w:name="_Toc117182481"/>
                            <w:r>
                              <w:t>Figure 4.4.</w:t>
                            </w:r>
                            <w:r w:rsidR="00E829A8">
                              <w:fldChar w:fldCharType="begin"/>
                            </w:r>
                            <w:r w:rsidR="00E829A8">
                              <w:instrText xml:space="preserve"> SEQ Figure_4.4. \* ARABIC </w:instrText>
                            </w:r>
                            <w:r w:rsidR="00E829A8">
                              <w:fldChar w:fldCharType="separate"/>
                            </w:r>
                            <w:r>
                              <w:rPr>
                                <w:noProof/>
                              </w:rPr>
                              <w:t>7</w:t>
                            </w:r>
                            <w:r w:rsidR="00E829A8">
                              <w:rPr>
                                <w:noProof/>
                              </w:rPr>
                              <w:fldChar w:fldCharType="end"/>
                            </w:r>
                            <w:bookmarkEnd w:id="90"/>
                            <w:r>
                              <w:t xml:space="preserve">. The UI when the model training is in progress and the </w:t>
                            </w:r>
                            <w:r w:rsidRPr="004C311A">
                              <w:rPr>
                                <w:i/>
                                <w:iCs/>
                              </w:rPr>
                              <w:t>Abort</w:t>
                            </w:r>
                            <w:r>
                              <w:t xml:space="preserve"> button is visible to abort training</w:t>
                            </w:r>
                            <w:bookmarkEnd w:id="91"/>
                          </w:p>
                          <w:p w14:paraId="4621FF5F" w14:textId="2AAC6DBD" w:rsidR="00D6497A" w:rsidRDefault="00D6497A" w:rsidP="00D6497A">
                            <w:pPr>
                              <w:pStyle w:val="Caption"/>
                              <w:keepNext/>
                              <w:jc w:val="both"/>
                            </w:pPr>
                          </w:p>
                          <w:p w14:paraId="61E1FD9E" w14:textId="77777777" w:rsidR="00F53149" w:rsidRPr="00F4123C" w:rsidRDefault="00F53149" w:rsidP="00F53149">
                            <w:pPr>
                              <w:pStyle w:val="Caption"/>
                              <w:jc w:val="both"/>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7F2D12" id="Text Box 84" o:spid="_x0000_s1040" type="#_x0000_t202" style="position:absolute;left:0;text-align:left;margin-left:359.25pt;margin-top:284.3pt;width:410.45pt;height:232.8pt;z-index:-251658197;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" stroked="f">
                <v:textbox inset="1.44pt,1.44pt,1.44pt,1.44pt">
                  <w:txbxContent>
                    <w:p w14:paraId="33FAB3F8" w14:textId="77777777" w:rsidR="00D74983" w:rsidRDefault="00BB14F4" w:rsidP="00D74983">
                      <w:pPr>
                        <w:pStyle w:val="Caption"/>
                        <w:keepNext/>
                        <w:jc w:val="both"/>
                      </w:pPr>
                      <w:r>
                        <w:rPr>
                          <w:noProof/>
                        </w:rPr>
                        <w:drawing>
                          <wp:inline distT="0" distB="0" distL="0" distR="0" wp14:anchorId="30CCDC84" wp14:editId="76C6916A">
                            <wp:extent cx="5166995" cy="2397995"/>
                            <wp:effectExtent l="0" t="0" r="0" b="2540"/>
                            <wp:docPr id="36" name="Picture 3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screenshot of a computer&#10;&#10;Description automatically generated with medium confidence"/>
                                    <pic:cNvPicPr/>
                                  </pic:nvPicPr>
                                  <pic:blipFill>
                                    <a:blip r:embed="rId58">
                                      <a:extLst>
                                        <a:ext uri="{28A0092B-C50C-407E-A947-70E740481C1C}">
                                          <a14:useLocalDpi xmlns:a14="http://schemas.microsoft.com/office/drawing/2010/main" val="0"/>
                                        </a:ext>
                                      </a:extLst>
                                    </a:blip>
                                    <a:stretch>
                                      <a:fillRect/>
                                    </a:stretch>
                                  </pic:blipFill>
                                  <pic:spPr>
                                    <a:xfrm>
                                      <a:off x="0" y="0"/>
                                      <a:ext cx="5166995" cy="2397995"/>
                                    </a:xfrm>
                                    <a:prstGeom prst="rect">
                                      <a:avLst/>
                                    </a:prstGeom>
                                  </pic:spPr>
                                </pic:pic>
                              </a:graphicData>
                            </a:graphic>
                          </wp:inline>
                        </w:drawing>
                      </w:r>
                    </w:p>
                    <w:p w14:paraId="33D6EF6F" w14:textId="15249625" w:rsidR="00D74983" w:rsidRDefault="00D74983" w:rsidP="00D74983">
                      <w:pPr>
                        <w:pStyle w:val="Caption"/>
                      </w:pPr>
                      <w:bookmarkStart w:id="92" w:name="_Ref117178380"/>
                      <w:bookmarkStart w:id="93" w:name="_Toc117182481"/>
                      <w:r>
                        <w:t>Figure 4.4.</w:t>
                      </w:r>
                      <w:r w:rsidR="00E829A8">
                        <w:fldChar w:fldCharType="begin"/>
                      </w:r>
                      <w:r w:rsidR="00E829A8">
                        <w:instrText xml:space="preserve"> SEQ Figure_4.4. \* ARABIC </w:instrText>
                      </w:r>
                      <w:r w:rsidR="00E829A8">
                        <w:fldChar w:fldCharType="separate"/>
                      </w:r>
                      <w:r>
                        <w:rPr>
                          <w:noProof/>
                        </w:rPr>
                        <w:t>7</w:t>
                      </w:r>
                      <w:r w:rsidR="00E829A8">
                        <w:rPr>
                          <w:noProof/>
                        </w:rPr>
                        <w:fldChar w:fldCharType="end"/>
                      </w:r>
                      <w:bookmarkEnd w:id="92"/>
                      <w:r>
                        <w:t xml:space="preserve">. The UI when the model training is in progress and the </w:t>
                      </w:r>
                      <w:r w:rsidRPr="004C311A">
                        <w:rPr>
                          <w:i/>
                          <w:iCs/>
                        </w:rPr>
                        <w:t>Abort</w:t>
                      </w:r>
                      <w:r>
                        <w:t xml:space="preserve"> button is visible to abort training</w:t>
                      </w:r>
                      <w:bookmarkEnd w:id="93"/>
                    </w:p>
                    <w:p w14:paraId="4621FF5F" w14:textId="2AAC6DBD" w:rsidR="00D6497A" w:rsidRDefault="00D6497A" w:rsidP="00D6497A">
                      <w:pPr>
                        <w:pStyle w:val="Caption"/>
                        <w:keepNext/>
                        <w:jc w:val="both"/>
                      </w:pPr>
                    </w:p>
                    <w:p w14:paraId="61E1FD9E" w14:textId="77777777" w:rsidR="00F53149" w:rsidRPr="00F4123C" w:rsidRDefault="00F53149" w:rsidP="00F53149">
                      <w:pPr>
                        <w:pStyle w:val="Caption"/>
                        <w:jc w:val="both"/>
                      </w:pPr>
                    </w:p>
                  </w:txbxContent>
                </v:textbox>
                <w10:wrap type="topAndBottom" anchorx="margin" anchory="margin"/>
              </v:shape>
            </w:pict>
          </mc:Fallback>
        </mc:AlternateContent>
      </w:r>
    </w:p>
    <w:p w14:paraId="133A1B88" w14:textId="25F3D3ED" w:rsidR="000241E3" w:rsidRDefault="000241E3" w:rsidP="00BA67EC">
      <w:pPr>
        <w:spacing w:before="0" w:after="0" w:line="360" w:lineRule="auto"/>
      </w:pPr>
    </w:p>
    <w:p w14:paraId="59DC3486" w14:textId="18EF4769" w:rsidR="000241E3" w:rsidRDefault="000241E3" w:rsidP="00BA67EC">
      <w:pPr>
        <w:spacing w:before="0" w:after="0" w:line="360" w:lineRule="auto"/>
      </w:pPr>
    </w:p>
    <w:p w14:paraId="4636C4BE" w14:textId="117F8D70" w:rsidR="00C672D1" w:rsidRDefault="00C672D1" w:rsidP="00BA67EC">
      <w:pPr>
        <w:spacing w:before="0" w:after="0" w:line="360" w:lineRule="auto"/>
      </w:pPr>
    </w:p>
    <w:p w14:paraId="5D0156A5" w14:textId="25F3D3ED" w:rsidR="0075477B" w:rsidRDefault="0075477B" w:rsidP="00BA67EC">
      <w:pPr>
        <w:spacing w:before="0" w:after="0" w:line="360" w:lineRule="auto"/>
      </w:pPr>
    </w:p>
    <w:p w14:paraId="010086EA" w14:textId="77777777" w:rsidR="00D6497A" w:rsidRDefault="00D6497A" w:rsidP="00BA67EC">
      <w:pPr>
        <w:spacing w:before="0" w:after="0" w:line="360" w:lineRule="auto"/>
      </w:pPr>
    </w:p>
    <w:p w14:paraId="35D81407" w14:textId="77777777" w:rsidR="00D6497A" w:rsidRDefault="00D6497A" w:rsidP="00BA67EC">
      <w:pPr>
        <w:spacing w:before="0" w:after="0" w:line="360" w:lineRule="auto"/>
      </w:pPr>
    </w:p>
    <w:p w14:paraId="535868CC" w14:textId="009B6A43" w:rsidR="00BF4ECE" w:rsidRDefault="007C1CA0" w:rsidP="00E1513F">
      <w:pPr>
        <w:pStyle w:val="Heading2"/>
        <w:numPr>
          <w:ilvl w:val="1"/>
          <w:numId w:val="1"/>
        </w:numPr>
        <w:spacing w:before="0" w:after="240" w:line="360" w:lineRule="auto"/>
      </w:pPr>
      <w:bookmarkStart w:id="94" w:name="_Toc94453149"/>
      <w:bookmarkStart w:id="95" w:name="_Toc95336653"/>
      <w:bookmarkStart w:id="96" w:name="_Toc95507900"/>
      <w:bookmarkStart w:id="97" w:name="_Ref117103776"/>
      <w:bookmarkStart w:id="98" w:name="_Toc117182552"/>
      <w:r w:rsidRPr="00DC7D5A">
        <w:t>Model Performance Evaluation</w:t>
      </w:r>
      <w:bookmarkEnd w:id="94"/>
      <w:bookmarkEnd w:id="95"/>
      <w:bookmarkEnd w:id="96"/>
      <w:bookmarkEnd w:id="97"/>
      <w:bookmarkEnd w:id="98"/>
    </w:p>
    <w:p w14:paraId="79BC9624" w14:textId="5E9EF733" w:rsidR="00193F63" w:rsidRDefault="00B803B4" w:rsidP="00E1513F">
      <w:pPr>
        <w:spacing w:before="0" w:line="360" w:lineRule="auto"/>
        <w:ind w:firstLine="360"/>
      </w:pPr>
      <w:r>
        <w:fldChar w:fldCharType="begin"/>
      </w:r>
      <w:r>
        <w:instrText xml:space="preserve"> REF _Ref117179674 \h </w:instrText>
      </w:r>
      <w:r>
        <w:fldChar w:fldCharType="separate"/>
      </w:r>
      <w:r>
        <w:t>Figure 4.5.</w:t>
      </w:r>
      <w:r>
        <w:rPr>
          <w:noProof/>
        </w:rPr>
        <w:t>1</w:t>
      </w:r>
      <w:r>
        <w:fldChar w:fldCharType="end"/>
      </w:r>
      <w:r w:rsidR="00715FEC">
        <w:t xml:space="preserve"> </w:t>
      </w:r>
      <w:r w:rsidR="007A574B">
        <w:t>shows</w:t>
      </w:r>
      <w:r w:rsidR="00DD2DE4">
        <w:t xml:space="preserve"> the UI where all the trained models are </w:t>
      </w:r>
      <w:r w:rsidR="003D05FF">
        <w:t xml:space="preserve">displayed along with the name of the model and each model’s </w:t>
      </w:r>
      <w:r w:rsidR="001150D4">
        <w:t xml:space="preserve">train and test accuracy below the model’s name. Users can click the </w:t>
      </w:r>
      <w:r w:rsidR="00134322" w:rsidRPr="000975C7">
        <w:rPr>
          <w:i/>
        </w:rPr>
        <w:t>Curve</w:t>
      </w:r>
      <w:r w:rsidR="00134322">
        <w:t xml:space="preserve"> button to</w:t>
      </w:r>
      <w:r w:rsidR="0042139B">
        <w:t xml:space="preserve"> view both the accuracy curve and loss curve</w:t>
      </w:r>
      <w:r w:rsidR="00130869">
        <w:t xml:space="preserve"> of each model</w:t>
      </w:r>
      <w:r w:rsidR="0042139B">
        <w:t xml:space="preserve"> as </w:t>
      </w:r>
      <w:r w:rsidR="00AA63FF">
        <w:t xml:space="preserve">shown in </w:t>
      </w:r>
      <w:r w:rsidR="00991315">
        <w:fldChar w:fldCharType="begin"/>
      </w:r>
      <w:r w:rsidR="00991315">
        <w:instrText xml:space="preserve"> REF _Ref117179698 \h </w:instrText>
      </w:r>
      <w:r w:rsidR="00991315">
        <w:fldChar w:fldCharType="separate"/>
      </w:r>
      <w:r w:rsidR="00991315">
        <w:t>Figure 4.5.</w:t>
      </w:r>
      <w:r w:rsidR="00991315">
        <w:rPr>
          <w:noProof/>
        </w:rPr>
        <w:t>2</w:t>
      </w:r>
      <w:r w:rsidR="00991315">
        <w:fldChar w:fldCharType="end"/>
      </w:r>
      <w:r w:rsidR="00991315">
        <w:t xml:space="preserve"> </w:t>
      </w:r>
      <w:r w:rsidR="00AA63FF">
        <w:t xml:space="preserve">and </w:t>
      </w:r>
      <w:r w:rsidR="00665F6F">
        <w:fldChar w:fldCharType="begin"/>
      </w:r>
      <w:r w:rsidR="00665F6F">
        <w:instrText xml:space="preserve"> REF _Ref117179712 \h </w:instrText>
      </w:r>
      <w:r w:rsidR="00665F6F">
        <w:fldChar w:fldCharType="separate"/>
      </w:r>
      <w:r w:rsidR="00665F6F">
        <w:t>Figure 4.5.</w:t>
      </w:r>
      <w:r w:rsidR="00665F6F">
        <w:rPr>
          <w:noProof/>
        </w:rPr>
        <w:t>3</w:t>
      </w:r>
      <w:r w:rsidR="00665F6F">
        <w:fldChar w:fldCharType="end"/>
      </w:r>
      <w:r w:rsidR="00665F6F">
        <w:t xml:space="preserve"> </w:t>
      </w:r>
      <w:r w:rsidR="00AA63FF">
        <w:t xml:space="preserve">respectively. </w:t>
      </w:r>
      <w:r w:rsidR="0042139B">
        <w:t xml:space="preserve"> </w:t>
      </w:r>
    </w:p>
    <w:p w14:paraId="65495643" w14:textId="31384D35" w:rsidR="00193F63" w:rsidRDefault="00A43F30" w:rsidP="00E1513F">
      <w:pPr>
        <w:spacing w:before="0" w:line="360" w:lineRule="auto"/>
        <w:ind w:firstLine="360"/>
      </w:pPr>
      <w:r>
        <w:fldChar w:fldCharType="begin"/>
      </w:r>
      <w:r>
        <w:instrText xml:space="preserve"> REF _Ref117179737 \h </w:instrText>
      </w:r>
      <w:r>
        <w:fldChar w:fldCharType="separate"/>
      </w:r>
      <w:r>
        <w:t>Figure 4.5.</w:t>
      </w:r>
      <w:r>
        <w:rPr>
          <w:noProof/>
        </w:rPr>
        <w:t>4</w:t>
      </w:r>
      <w:r>
        <w:fldChar w:fldCharType="end"/>
      </w:r>
      <w:r>
        <w:t xml:space="preserve"> </w:t>
      </w:r>
      <w:r w:rsidR="004B5246">
        <w:t xml:space="preserve">shows the UI where the loss curve is </w:t>
      </w:r>
      <w:r w:rsidR="00230B01">
        <w:t>plotted</w:t>
      </w:r>
      <w:r w:rsidR="00A51D78">
        <w:t xml:space="preserve">, along with the best epoch suggested on top based on the patience interval chosen by the user. </w:t>
      </w:r>
      <w:r w:rsidR="00D941C5">
        <w:t xml:space="preserve">The moving average and the moving standard deviation </w:t>
      </w:r>
      <w:r w:rsidR="00095414">
        <w:t>are</w:t>
      </w:r>
      <w:r w:rsidR="00D941C5">
        <w:t xml:space="preserve"> calculated</w:t>
      </w:r>
      <w:r w:rsidR="003E1944">
        <w:t xml:space="preserve"> for the train and test curves</w:t>
      </w:r>
      <w:r w:rsidR="00191233">
        <w:t xml:space="preserve"> </w:t>
      </w:r>
      <w:proofErr w:type="gramStart"/>
      <w:r w:rsidR="00191233">
        <w:t>taking into account</w:t>
      </w:r>
      <w:proofErr w:type="gramEnd"/>
      <w:r w:rsidR="00191233">
        <w:t xml:space="preserve"> the chosen patience interval</w:t>
      </w:r>
      <w:r w:rsidR="00C33AD7">
        <w:t>,</w:t>
      </w:r>
      <w:r w:rsidR="00B22970">
        <w:t xml:space="preserve"> which is the number of epochs to calculate the moving average </w:t>
      </w:r>
      <w:r w:rsidR="007D5772">
        <w:t>with</w:t>
      </w:r>
      <w:r w:rsidR="00191233">
        <w:t>.</w:t>
      </w:r>
      <w:r w:rsidR="002A1C21">
        <w:t xml:space="preserve"> Then 2 times the </w:t>
      </w:r>
      <w:r w:rsidR="003A7BF0">
        <w:t>moving standard deviation is used to plot another two curves above and below the</w:t>
      </w:r>
      <w:r w:rsidR="00963FB0">
        <w:t xml:space="preserve"> tr</w:t>
      </w:r>
      <w:r w:rsidR="00867116">
        <w:t xml:space="preserve">ain and test curve. </w:t>
      </w:r>
      <w:r w:rsidR="005C22D9">
        <w:t>The train</w:t>
      </w:r>
      <w:r w:rsidR="003058C1">
        <w:t>ing</w:t>
      </w:r>
      <w:r w:rsidR="005C22D9">
        <w:t xml:space="preserve"> </w:t>
      </w:r>
      <w:r w:rsidR="00357735">
        <w:t>curve is depicted by the red curve and the</w:t>
      </w:r>
      <w:r w:rsidR="00B05C00">
        <w:t xml:space="preserve"> red band above it is </w:t>
      </w:r>
      <w:r w:rsidR="0075399F">
        <w:t xml:space="preserve">the </w:t>
      </w:r>
      <w:r w:rsidR="007674C4">
        <w:t xml:space="preserve">positive </w:t>
      </w:r>
      <w:r w:rsidR="00DA541B">
        <w:t>2 times moving standard deviation curve, while the red band below it is the negative 2 times standard deviation curve. Th</w:t>
      </w:r>
      <w:r w:rsidR="00834E05">
        <w:t>e same is done for the test curve which is depicted in blue.</w:t>
      </w:r>
      <w:r w:rsidR="00FD2C37">
        <w:t xml:space="preserve"> The best is </w:t>
      </w:r>
      <w:r w:rsidR="00ED3553">
        <w:t xml:space="preserve">suggested </w:t>
      </w:r>
      <w:r w:rsidR="00D829C1">
        <w:t xml:space="preserve">by </w:t>
      </w:r>
      <w:r w:rsidR="005C7996">
        <w:t>taking the</w:t>
      </w:r>
      <w:r w:rsidR="00801F31">
        <w:t xml:space="preserve"> lowest test epoch that</w:t>
      </w:r>
      <w:r w:rsidR="00AB2641">
        <w:t xml:space="preserve"> is within the </w:t>
      </w:r>
      <w:r w:rsidR="00C50F09">
        <w:t>positive and negative moving standard deviations of the train</w:t>
      </w:r>
      <w:r w:rsidR="003058C1">
        <w:t>ing</w:t>
      </w:r>
      <w:r w:rsidR="00C50F09">
        <w:t xml:space="preserve"> curve, which are also known as Bollinger </w:t>
      </w:r>
      <w:r w:rsidR="000975C7">
        <w:t>B</w:t>
      </w:r>
      <w:r w:rsidR="00C50F09">
        <w:t>ands.</w:t>
      </w:r>
      <w:r w:rsidR="000E646B">
        <w:t xml:space="preserve"> Initially</w:t>
      </w:r>
      <w:r w:rsidR="003058C1">
        <w:t>,</w:t>
      </w:r>
      <w:r w:rsidR="000E646B">
        <w:t xml:space="preserve"> the first epoch is taken as the lowest epoch and then each corresponding lower epoch is taken as the </w:t>
      </w:r>
      <w:r w:rsidR="00C13DB9">
        <w:t xml:space="preserve">lowest epoch, </w:t>
      </w:r>
      <w:r w:rsidR="004A458B">
        <w:t>the number of epochs checked once a</w:t>
      </w:r>
      <w:r w:rsidR="005C6931">
        <w:t>n</w:t>
      </w:r>
      <w:r w:rsidR="004A458B">
        <w:t xml:space="preserve"> </w:t>
      </w:r>
      <w:r w:rsidR="00EC2983">
        <w:t>epoch is taken as the lowest depends on the chosen patience interval</w:t>
      </w:r>
      <w:r w:rsidR="00E97A7E">
        <w:t xml:space="preserve">, which is </w:t>
      </w:r>
      <w:r w:rsidR="00D5121A">
        <w:t xml:space="preserve">taken as the number of epochs to check before terminating the algorithm </w:t>
      </w:r>
      <w:r w:rsidR="00DE32F3">
        <w:t xml:space="preserve">and suggesting the </w:t>
      </w:r>
      <w:r w:rsidR="00133702">
        <w:t>current lowest epoch as the best epoch</w:t>
      </w:r>
      <w:r w:rsidR="00CA0FC6">
        <w:t>.</w:t>
      </w:r>
    </w:p>
    <w:p w14:paraId="089111F0" w14:textId="2160D919" w:rsidR="006906D6" w:rsidRDefault="0029209F" w:rsidP="00E1513F">
      <w:pPr>
        <w:spacing w:before="0" w:line="360" w:lineRule="auto"/>
        <w:ind w:firstLine="360"/>
      </w:pPr>
      <w:r>
        <w:rPr>
          <w:noProof/>
        </w:rPr>
        <mc:AlternateContent>
          <mc:Choice Requires="wps">
            <w:drawing>
              <wp:anchor distT="0" distB="0" distL="114300" distR="114300" simplePos="0" relativeHeight="251658301" behindDoc="1" locked="0" layoutInCell="1" allowOverlap="1" wp14:anchorId="7211E2DD" wp14:editId="5F3746E9">
                <wp:simplePos x="0" y="0"/>
                <wp:positionH relativeFrom="margin">
                  <wp:align>right</wp:align>
                </wp:positionH>
                <wp:positionV relativeFrom="margin">
                  <wp:align>top</wp:align>
                </wp:positionV>
                <wp:extent cx="5212715" cy="8017510"/>
                <wp:effectExtent l="0" t="0" r="6985" b="2540"/>
                <wp:wrapTopAndBottom/>
                <wp:docPr id="115" name="Text Box 1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2715" cy="8017510"/>
                        </a:xfrm>
                        <a:prstGeom prst="rect">
                          <a:avLst/>
                        </a:prstGeom>
                        <a:solidFill>
                          <a:srgbClr val="FFFFFF"/>
                        </a:solidFill>
                        <a:ln w="9525">
                          <a:noFill/>
                          <a:miter lim="800000"/>
                          <a:headEnd/>
                          <a:tailEnd/>
                        </a:ln>
                      </wps:spPr>
                      <wps:txbx>
                        <w:txbxContent>
                          <w:tbl>
                            <w:tblPr>
                              <w:tblStyle w:val="TableGrid"/>
                              <w:tblW w:w="81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7"/>
                              <w:gridCol w:w="455"/>
                              <w:gridCol w:w="467"/>
                              <w:gridCol w:w="449"/>
                              <w:gridCol w:w="449"/>
                              <w:gridCol w:w="449"/>
                              <w:gridCol w:w="2335"/>
                              <w:gridCol w:w="1419"/>
                              <w:gridCol w:w="1705"/>
                            </w:tblGrid>
                            <w:tr w:rsidR="00E5214D" w:rsidRPr="00E5214D" w14:paraId="091186C8" w14:textId="77777777">
                              <w:trPr>
                                <w:trHeight w:val="440"/>
                              </w:trPr>
                              <w:tc>
                                <w:tcPr>
                                  <w:tcW w:w="8185" w:type="dxa"/>
                                  <w:gridSpan w:val="9"/>
                                  <w:tcBorders>
                                    <w:top w:val="single" w:sz="4" w:space="0" w:color="auto"/>
                                    <w:bottom w:val="single" w:sz="4" w:space="0" w:color="auto"/>
                                  </w:tcBorders>
                                  <w:vAlign w:val="center"/>
                                </w:tcPr>
                                <w:p w14:paraId="42CB3733" w14:textId="77777777" w:rsidR="00E5214D" w:rsidRPr="00E5214D" w:rsidRDefault="00E5214D" w:rsidP="00E5214D">
                                  <w:pPr>
                                    <w:spacing w:before="0" w:after="0"/>
                                    <w:jc w:val="left"/>
                                    <w:rPr>
                                      <w:smallCaps/>
                                      <w:sz w:val="22"/>
                                    </w:rPr>
                                  </w:pPr>
                                  <w:r w:rsidRPr="00E5214D">
                                    <w:rPr>
                                      <w:b/>
                                      <w:bCs/>
                                      <w:sz w:val="22"/>
                                    </w:rPr>
                                    <w:t>Algorithm 1</w:t>
                                  </w:r>
                                  <w:r w:rsidRPr="00E5214D">
                                    <w:rPr>
                                      <w:smallCaps/>
                                      <w:sz w:val="22"/>
                                    </w:rPr>
                                    <w:t xml:space="preserve"> </w:t>
                                  </w:r>
                                  <w:proofErr w:type="gramStart"/>
                                  <w:r w:rsidRPr="00E5214D">
                                    <w:rPr>
                                      <w:smallCaps/>
                                      <w:sz w:val="22"/>
                                    </w:rPr>
                                    <w:t>CurveExplainer</w:t>
                                  </w:r>
                                  <w:r w:rsidRPr="00E5214D">
                                    <w:rPr>
                                      <w:sz w:val="22"/>
                                    </w:rPr>
                                    <w:t>(</w:t>
                                  </w:r>
                                  <w:proofErr w:type="gramEnd"/>
                                  <m:oMath>
                                    <m:r>
                                      <w:rPr>
                                        <w:rFonts w:ascii="Cambria Math" w:hAnsi="Cambria Math"/>
                                        <w:sz w:val="22"/>
                                      </w:rPr>
                                      <m:t>trainLoss</m:t>
                                    </m:r>
                                  </m:oMath>
                                  <w:r w:rsidRPr="00E5214D">
                                    <w:rPr>
                                      <w:i/>
                                      <w:iCs/>
                                      <w:sz w:val="22"/>
                                    </w:rPr>
                                    <w:t>,</w:t>
                                  </w:r>
                                  <w:r w:rsidRPr="00E5214D">
                                    <w:rPr>
                                      <w:rFonts w:ascii="Cambria Math" w:hAnsi="Cambria Math"/>
                                      <w:i/>
                                      <w:sz w:val="22"/>
                                    </w:rPr>
                                    <w:t xml:space="preserve"> </w:t>
                                  </w:r>
                                  <m:oMath>
                                    <m:r>
                                      <w:rPr>
                                        <w:rFonts w:ascii="Cambria Math" w:hAnsi="Cambria Math"/>
                                        <w:sz w:val="22"/>
                                      </w:rPr>
                                      <m:t>testLoss,</m:t>
                                    </m:r>
                                  </m:oMath>
                                  <w:r w:rsidRPr="00E5214D">
                                    <w:rPr>
                                      <w:rFonts w:ascii="Cambria Math" w:eastAsiaTheme="minorEastAsia" w:hAnsi="Cambria Math"/>
                                      <w:i/>
                                      <w:sz w:val="22"/>
                                    </w:rPr>
                                    <w:t xml:space="preserve"> </w:t>
                                  </w:r>
                                  <m:oMath>
                                    <m:r>
                                      <w:rPr>
                                        <w:rFonts w:ascii="Cambria Math" w:eastAsiaTheme="minorEastAsia" w:hAnsi="Cambria Math"/>
                                        <w:sz w:val="22"/>
                                      </w:rPr>
                                      <m:t>patienceI</m:t>
                                    </m:r>
                                    <m:r>
                                      <w:rPr>
                                        <w:rFonts w:ascii="Cambria Math" w:hAnsi="Cambria Math"/>
                                        <w:sz w:val="22"/>
                                      </w:rPr>
                                      <m:t>nterval</m:t>
                                    </m:r>
                                  </m:oMath>
                                  <w:r w:rsidRPr="00E5214D">
                                    <w:rPr>
                                      <w:sz w:val="22"/>
                                    </w:rPr>
                                    <w:t>)</w:t>
                                  </w:r>
                                </w:p>
                              </w:tc>
                            </w:tr>
                            <w:tr w:rsidR="00E5214D" w:rsidRPr="00E5214D" w14:paraId="5CA3D8F4" w14:textId="77777777" w:rsidTr="00E5214D">
                              <w:trPr>
                                <w:trHeight w:val="350"/>
                              </w:trPr>
                              <w:tc>
                                <w:tcPr>
                                  <w:tcW w:w="457" w:type="dxa"/>
                                  <w:tcBorders>
                                    <w:top w:val="single" w:sz="4" w:space="0" w:color="auto"/>
                                  </w:tcBorders>
                                </w:tcPr>
                                <w:p w14:paraId="006C65AD" w14:textId="77777777" w:rsidR="00E5214D" w:rsidRPr="00E5214D" w:rsidRDefault="00E5214D" w:rsidP="00E5214D">
                                  <w:pPr>
                                    <w:spacing w:before="0" w:after="0"/>
                                    <w:jc w:val="left"/>
                                    <w:rPr>
                                      <w:sz w:val="22"/>
                                    </w:rPr>
                                  </w:pPr>
                                  <w:r w:rsidRPr="00E5214D">
                                    <w:rPr>
                                      <w:sz w:val="22"/>
                                    </w:rPr>
                                    <w:t>1</w:t>
                                  </w:r>
                                </w:p>
                              </w:tc>
                              <w:tc>
                                <w:tcPr>
                                  <w:tcW w:w="6023" w:type="dxa"/>
                                  <w:gridSpan w:val="7"/>
                                  <w:tcBorders>
                                    <w:top w:val="single" w:sz="4" w:space="0" w:color="auto"/>
                                  </w:tcBorders>
                                </w:tcPr>
                                <w:p w14:paraId="5985481B" w14:textId="77777777" w:rsidR="00E5214D" w:rsidRPr="00E5214D" w:rsidRDefault="00E5214D" w:rsidP="00E5214D">
                                  <w:pPr>
                                    <w:spacing w:before="0" w:after="0"/>
                                    <w:jc w:val="left"/>
                                    <w:rPr>
                                      <w:i/>
                                      <w:iCs/>
                                      <w:sz w:val="22"/>
                                    </w:rPr>
                                  </w:pPr>
                                  <m:oMath>
                                    <m:r>
                                      <w:rPr>
                                        <w:rFonts w:ascii="Cambria Math" w:hAnsi="Cambria Math"/>
                                        <w:sz w:val="22"/>
                                      </w:rPr>
                                      <m:t>trainBolinger</m:t>
                                    </m:r>
                                  </m:oMath>
                                  <w:r w:rsidRPr="00E5214D">
                                    <w:rPr>
                                      <w:sz w:val="22"/>
                                    </w:rPr>
                                    <w:t xml:space="preserve"> ← </w:t>
                                  </w:r>
                                  <w:proofErr w:type="gramStart"/>
                                  <w:r w:rsidRPr="00E5214D">
                                    <w:rPr>
                                      <w:smallCaps/>
                                      <w:sz w:val="22"/>
                                    </w:rPr>
                                    <w:t>Boll(</w:t>
                                  </w:r>
                                  <w:proofErr w:type="gramEnd"/>
                                  <m:oMath>
                                    <m:r>
                                      <w:rPr>
                                        <w:rFonts w:ascii="Cambria Math" w:hAnsi="Cambria Math"/>
                                        <w:sz w:val="22"/>
                                      </w:rPr>
                                      <m:t>trainLoss</m:t>
                                    </m:r>
                                  </m:oMath>
                                  <w:r w:rsidRPr="00E5214D">
                                    <w:rPr>
                                      <w:rFonts w:eastAsiaTheme="minorEastAsia"/>
                                      <w:sz w:val="22"/>
                                    </w:rPr>
                                    <w:t xml:space="preserve">, </w:t>
                                  </w:r>
                                  <m:oMath>
                                    <m:r>
                                      <w:rPr>
                                        <w:rFonts w:ascii="Cambria Math" w:hAnsi="Cambria Math"/>
                                        <w:sz w:val="22"/>
                                      </w:rPr>
                                      <m:t>patienceInterval</m:t>
                                    </m:r>
                                  </m:oMath>
                                  <w:r w:rsidRPr="00E5214D">
                                    <w:rPr>
                                      <w:rFonts w:eastAsiaTheme="minorEastAsia"/>
                                      <w:sz w:val="22"/>
                                    </w:rPr>
                                    <w:t xml:space="preserve">, </w:t>
                                  </w:r>
                                  <m:oMath>
                                    <m:r>
                                      <w:rPr>
                                        <w:rFonts w:ascii="Cambria Math" w:hAnsi="Cambria Math"/>
                                        <w:sz w:val="22"/>
                                      </w:rPr>
                                      <m:t>2</m:t>
                                    </m:r>
                                  </m:oMath>
                                  <w:r w:rsidRPr="00E5214D">
                                    <w:rPr>
                                      <w:rFonts w:eastAsiaTheme="minorEastAsia"/>
                                      <w:sz w:val="22"/>
                                    </w:rPr>
                                    <w:t>)</w:t>
                                  </w:r>
                                </w:p>
                              </w:tc>
                              <w:tc>
                                <w:tcPr>
                                  <w:tcW w:w="1705" w:type="dxa"/>
                                  <w:tcBorders>
                                    <w:top w:val="single" w:sz="4" w:space="0" w:color="auto"/>
                                  </w:tcBorders>
                                </w:tcPr>
                                <w:p w14:paraId="692C1EBB" w14:textId="77777777" w:rsidR="00E5214D" w:rsidRPr="00E5214D" w:rsidRDefault="00E5214D" w:rsidP="00E5214D">
                                  <w:pPr>
                                    <w:spacing w:before="0" w:after="0"/>
                                    <w:jc w:val="left"/>
                                    <w:rPr>
                                      <w:sz w:val="22"/>
                                    </w:rPr>
                                  </w:pPr>
                                  <w:r w:rsidRPr="00E5214D">
                                    <w:rPr>
                                      <w:rFonts w:ascii="Cambria Math" w:hAnsi="Cambria Math" w:cs="Cambria Math"/>
                                      <w:sz w:val="22"/>
                                    </w:rPr>
                                    <w:t>▷</w:t>
                                  </w:r>
                                  <w:r w:rsidRPr="00E5214D">
                                    <w:rPr>
                                      <w:rFonts w:cs="Times New Roman"/>
                                      <w:sz w:val="22"/>
                                    </w:rPr>
                                    <w:t xml:space="preserve"> Calling the boll function from bollinger_band NPM package</w:t>
                                  </w:r>
                                </w:p>
                              </w:tc>
                            </w:tr>
                            <w:tr w:rsidR="00E5214D" w:rsidRPr="00E5214D" w14:paraId="7332CDCE" w14:textId="77777777" w:rsidTr="00E5214D">
                              <w:trPr>
                                <w:trHeight w:val="350"/>
                              </w:trPr>
                              <w:tc>
                                <w:tcPr>
                                  <w:tcW w:w="457" w:type="dxa"/>
                                </w:tcPr>
                                <w:p w14:paraId="14C6ED7F" w14:textId="77777777" w:rsidR="00E5214D" w:rsidRPr="00E5214D" w:rsidRDefault="00E5214D" w:rsidP="00E5214D">
                                  <w:pPr>
                                    <w:spacing w:before="0" w:after="0"/>
                                    <w:jc w:val="left"/>
                                    <w:rPr>
                                      <w:sz w:val="22"/>
                                    </w:rPr>
                                  </w:pPr>
                                  <w:r w:rsidRPr="00E5214D">
                                    <w:rPr>
                                      <w:sz w:val="22"/>
                                    </w:rPr>
                                    <w:t>2</w:t>
                                  </w:r>
                                </w:p>
                              </w:tc>
                              <w:tc>
                                <w:tcPr>
                                  <w:tcW w:w="4604" w:type="dxa"/>
                                  <w:gridSpan w:val="6"/>
                                </w:tcPr>
                                <w:p w14:paraId="2E91E759" w14:textId="77777777" w:rsidR="00E5214D" w:rsidRPr="00E5214D" w:rsidRDefault="00E5214D" w:rsidP="00E5214D">
                                  <w:pPr>
                                    <w:spacing w:before="0" w:after="0"/>
                                    <w:jc w:val="left"/>
                                    <w:rPr>
                                      <w:sz w:val="22"/>
                                    </w:rPr>
                                  </w:pPr>
                                  <m:oMath>
                                    <m:r>
                                      <w:rPr>
                                        <w:rFonts w:ascii="Cambria Math" w:hAnsi="Cambria Math"/>
                                        <w:sz w:val="22"/>
                                      </w:rPr>
                                      <m:t xml:space="preserve">minLoss </m:t>
                                    </m:r>
                                  </m:oMath>
                                  <w:r w:rsidRPr="00E5214D">
                                    <w:rPr>
                                      <w:sz w:val="22"/>
                                    </w:rPr>
                                    <w:t xml:space="preserve">← </w:t>
                                  </w:r>
                                  <m:oMath>
                                    <m:r>
                                      <w:rPr>
                                        <w:rFonts w:ascii="Cambria Math" w:hAnsi="Cambria Math"/>
                                        <w:sz w:val="22"/>
                                      </w:rPr>
                                      <m:t>testLoss[0]</m:t>
                                    </m:r>
                                  </m:oMath>
                                </w:p>
                              </w:tc>
                              <w:tc>
                                <w:tcPr>
                                  <w:tcW w:w="3124" w:type="dxa"/>
                                  <w:gridSpan w:val="2"/>
                                  <w:vMerge w:val="restart"/>
                                </w:tcPr>
                                <w:p w14:paraId="2E64FC60" w14:textId="77777777" w:rsidR="00E5214D" w:rsidRPr="00E5214D" w:rsidRDefault="00E5214D" w:rsidP="00E5214D">
                                  <w:pPr>
                                    <w:spacing w:before="0" w:after="0"/>
                                    <w:jc w:val="left"/>
                                    <w:rPr>
                                      <w:rFonts w:cs="Times New Roman"/>
                                      <w:sz w:val="22"/>
                                    </w:rPr>
                                  </w:pPr>
                                  <w:r w:rsidRPr="00E5214D">
                                    <w:rPr>
                                      <w:rFonts w:ascii="Cambria Math" w:hAnsi="Cambria Math" w:cs="Cambria Math"/>
                                      <w:sz w:val="22"/>
                                    </w:rPr>
                                    <w:t>▷</w:t>
                                  </w:r>
                                  <w:r w:rsidRPr="00E5214D">
                                    <w:rPr>
                                      <w:rFonts w:cs="Times New Roman"/>
                                      <w:sz w:val="22"/>
                                    </w:rPr>
                                    <w:t xml:space="preserve"> Assuming the minimum loss is in the first epoch</w:t>
                                  </w:r>
                                </w:p>
                              </w:tc>
                            </w:tr>
                            <w:tr w:rsidR="00E5214D" w:rsidRPr="00E5214D" w14:paraId="5534B5D8" w14:textId="77777777" w:rsidTr="00E5214D">
                              <w:trPr>
                                <w:trHeight w:val="350"/>
                              </w:trPr>
                              <w:tc>
                                <w:tcPr>
                                  <w:tcW w:w="457" w:type="dxa"/>
                                </w:tcPr>
                                <w:p w14:paraId="7F0E5D5B" w14:textId="77777777" w:rsidR="00E5214D" w:rsidRPr="00E5214D" w:rsidRDefault="00E5214D" w:rsidP="00E5214D">
                                  <w:pPr>
                                    <w:spacing w:before="0" w:after="0"/>
                                    <w:jc w:val="left"/>
                                    <w:rPr>
                                      <w:sz w:val="22"/>
                                    </w:rPr>
                                  </w:pPr>
                                  <w:r w:rsidRPr="00E5214D">
                                    <w:rPr>
                                      <w:sz w:val="22"/>
                                    </w:rPr>
                                    <w:t>3</w:t>
                                  </w:r>
                                </w:p>
                              </w:tc>
                              <w:tc>
                                <w:tcPr>
                                  <w:tcW w:w="4604" w:type="dxa"/>
                                  <w:gridSpan w:val="6"/>
                                </w:tcPr>
                                <w:p w14:paraId="65206045" w14:textId="77777777" w:rsidR="00E5214D" w:rsidRPr="00E5214D" w:rsidRDefault="00E5214D" w:rsidP="00E5214D">
                                  <w:pPr>
                                    <w:spacing w:before="0" w:after="0"/>
                                    <w:jc w:val="left"/>
                                    <w:rPr>
                                      <w:rFonts w:eastAsia="Calibri" w:cs="Arial"/>
                                      <w:iCs/>
                                      <w:sz w:val="22"/>
                                    </w:rPr>
                                  </w:pPr>
                                  <m:oMath>
                                    <m:r>
                                      <w:rPr>
                                        <w:rFonts w:ascii="Cambria Math" w:hAnsi="Cambria Math"/>
                                        <w:sz w:val="22"/>
                                      </w:rPr>
                                      <m:t>bestEpoch</m:t>
                                    </m:r>
                                  </m:oMath>
                                  <w:r w:rsidRPr="00E5214D">
                                    <w:rPr>
                                      <w:i/>
                                      <w:iCs/>
                                      <w:sz w:val="22"/>
                                    </w:rPr>
                                    <w:t xml:space="preserve"> </w:t>
                                  </w:r>
                                  <w:r w:rsidRPr="00E5214D">
                                    <w:rPr>
                                      <w:sz w:val="22"/>
                                    </w:rPr>
                                    <w:t xml:space="preserve">← </w:t>
                                  </w:r>
                                  <w:r w:rsidRPr="00E5214D">
                                    <w:rPr>
                                      <w:smallCaps/>
                                      <w:sz w:val="22"/>
                                    </w:rPr>
                                    <w:t>1</w:t>
                                  </w:r>
                                </w:p>
                              </w:tc>
                              <w:tc>
                                <w:tcPr>
                                  <w:tcW w:w="3124" w:type="dxa"/>
                                  <w:gridSpan w:val="2"/>
                                  <w:vMerge/>
                                </w:tcPr>
                                <w:p w14:paraId="261A2CC8" w14:textId="77777777" w:rsidR="00E5214D" w:rsidRPr="00E5214D" w:rsidRDefault="00E5214D" w:rsidP="00E5214D">
                                  <w:pPr>
                                    <w:spacing w:before="0" w:after="0"/>
                                    <w:jc w:val="left"/>
                                    <w:rPr>
                                      <w:rFonts w:ascii="Cambria Math" w:hAnsi="Cambria Math" w:cs="Cambria Math"/>
                                      <w:sz w:val="22"/>
                                    </w:rPr>
                                  </w:pPr>
                                </w:p>
                              </w:tc>
                            </w:tr>
                            <w:tr w:rsidR="00E5214D" w:rsidRPr="00E5214D" w14:paraId="623134FB" w14:textId="77777777" w:rsidTr="00E5214D">
                              <w:trPr>
                                <w:trHeight w:val="350"/>
                              </w:trPr>
                              <w:tc>
                                <w:tcPr>
                                  <w:tcW w:w="457" w:type="dxa"/>
                                </w:tcPr>
                                <w:p w14:paraId="6230FA5B" w14:textId="77777777" w:rsidR="00E5214D" w:rsidRPr="00E5214D" w:rsidRDefault="00E5214D" w:rsidP="00E5214D">
                                  <w:pPr>
                                    <w:spacing w:before="0" w:after="0"/>
                                    <w:jc w:val="left"/>
                                    <w:rPr>
                                      <w:sz w:val="22"/>
                                    </w:rPr>
                                  </w:pPr>
                                  <w:r w:rsidRPr="00E5214D">
                                    <w:rPr>
                                      <w:sz w:val="22"/>
                                    </w:rPr>
                                    <w:t>4</w:t>
                                  </w:r>
                                </w:p>
                              </w:tc>
                              <w:tc>
                                <w:tcPr>
                                  <w:tcW w:w="4604" w:type="dxa"/>
                                  <w:gridSpan w:val="6"/>
                                </w:tcPr>
                                <w:p w14:paraId="0C015B90" w14:textId="77777777" w:rsidR="00E5214D" w:rsidRPr="00E5214D" w:rsidRDefault="00E5214D" w:rsidP="00E5214D">
                                  <w:pPr>
                                    <w:spacing w:before="0" w:after="0"/>
                                    <w:jc w:val="left"/>
                                    <w:rPr>
                                      <w:sz w:val="22"/>
                                    </w:rPr>
                                  </w:pPr>
                                  <w:r w:rsidRPr="00E5214D">
                                    <w:rPr>
                                      <w:b/>
                                      <w:bCs/>
                                      <w:sz w:val="22"/>
                                    </w:rPr>
                                    <w:t xml:space="preserve">for </w:t>
                                  </w:r>
                                  <m:oMath>
                                    <m:r>
                                      <w:rPr>
                                        <w:rFonts w:ascii="Cambria Math" w:hAnsi="Cambria Math"/>
                                        <w:sz w:val="22"/>
                                      </w:rPr>
                                      <m:t>index∈</m:t>
                                    </m:r>
                                  </m:oMath>
                                  <w:r w:rsidRPr="00E5214D">
                                    <w:rPr>
                                      <w:i/>
                                      <w:iCs/>
                                      <w:sz w:val="22"/>
                                    </w:rPr>
                                    <w:t xml:space="preserve"> </w:t>
                                  </w:r>
                                  <w:r w:rsidRPr="00E5214D">
                                    <w:rPr>
                                      <w:sz w:val="22"/>
                                    </w:rPr>
                                    <w:t>{</w:t>
                                  </w:r>
                                  <w:proofErr w:type="gramStart"/>
                                  <w:r w:rsidRPr="00E5214D">
                                    <w:rPr>
                                      <w:sz w:val="22"/>
                                    </w:rPr>
                                    <w:t>0,…</w:t>
                                  </w:r>
                                  <w:proofErr w:type="gramEnd"/>
                                  <w:r w:rsidRPr="00E5214D">
                                    <w:rPr>
                                      <w:sz w:val="22"/>
                                    </w:rPr>
                                    <w:t xml:space="preserve">, </w:t>
                                  </w:r>
                                  <w:r w:rsidRPr="00E5214D">
                                    <w:rPr>
                                      <w:smallCaps/>
                                      <w:sz w:val="22"/>
                                    </w:rPr>
                                    <w:t>Length</w:t>
                                  </w:r>
                                  <w:r w:rsidRPr="00E5214D">
                                    <w:rPr>
                                      <w:rFonts w:eastAsia="Calibri" w:cs="Arial"/>
                                      <w:sz w:val="22"/>
                                    </w:rPr>
                                    <w:t>(</w:t>
                                  </w:r>
                                  <m:oMath>
                                    <m:r>
                                      <w:rPr>
                                        <w:rFonts w:ascii="Cambria Math" w:hAnsi="Cambria Math"/>
                                        <w:sz w:val="22"/>
                                      </w:rPr>
                                      <m:t>trainLoss</m:t>
                                    </m:r>
                                  </m:oMath>
                                  <w:r w:rsidRPr="00E5214D">
                                    <w:rPr>
                                      <w:rFonts w:eastAsia="Calibri" w:cs="Arial"/>
                                      <w:iCs/>
                                      <w:sz w:val="22"/>
                                    </w:rPr>
                                    <w:t>)</w:t>
                                  </w:r>
                                  <w:r w:rsidRPr="00E5214D">
                                    <w:rPr>
                                      <w:sz w:val="22"/>
                                    </w:rPr>
                                    <w:t>}</w:t>
                                  </w:r>
                                  <w:r w:rsidRPr="00E5214D">
                                    <w:rPr>
                                      <w:i/>
                                      <w:iCs/>
                                      <w:sz w:val="22"/>
                                    </w:rPr>
                                    <w:t xml:space="preserve"> </w:t>
                                  </w:r>
                                  <w:r w:rsidRPr="00E5214D">
                                    <w:rPr>
                                      <w:b/>
                                      <w:bCs/>
                                      <w:sz w:val="22"/>
                                    </w:rPr>
                                    <w:t>do</w:t>
                                  </w:r>
                                </w:p>
                              </w:tc>
                              <w:tc>
                                <w:tcPr>
                                  <w:tcW w:w="3124" w:type="dxa"/>
                                  <w:gridSpan w:val="2"/>
                                </w:tcPr>
                                <w:p w14:paraId="2B22695F" w14:textId="77777777" w:rsidR="00E5214D" w:rsidRPr="00E5214D" w:rsidRDefault="00E5214D" w:rsidP="00E5214D">
                                  <w:pPr>
                                    <w:spacing w:before="0" w:after="0"/>
                                    <w:jc w:val="left"/>
                                    <w:rPr>
                                      <w:sz w:val="22"/>
                                    </w:rPr>
                                  </w:pPr>
                                  <w:r w:rsidRPr="00E5214D">
                                    <w:rPr>
                                      <w:rFonts w:ascii="Cambria Math" w:hAnsi="Cambria Math" w:cs="Cambria Math"/>
                                      <w:sz w:val="22"/>
                                    </w:rPr>
                                    <w:t>▷</w:t>
                                  </w:r>
                                  <w:r w:rsidRPr="00E5214D">
                                    <w:rPr>
                                      <w:rFonts w:cs="Times New Roman"/>
                                      <w:sz w:val="22"/>
                                    </w:rPr>
                                    <w:t xml:space="preserve"> Iterate through epochs</w:t>
                                  </w:r>
                                </w:p>
                              </w:tc>
                            </w:tr>
                            <w:tr w:rsidR="00E5214D" w:rsidRPr="00E5214D" w14:paraId="6E3F76CF" w14:textId="77777777" w:rsidTr="00E5214D">
                              <w:trPr>
                                <w:trHeight w:val="350"/>
                              </w:trPr>
                              <w:tc>
                                <w:tcPr>
                                  <w:tcW w:w="457" w:type="dxa"/>
                                </w:tcPr>
                                <w:p w14:paraId="14CA685D" w14:textId="77777777" w:rsidR="00E5214D" w:rsidRPr="00E5214D" w:rsidRDefault="00E5214D" w:rsidP="00E5214D">
                                  <w:pPr>
                                    <w:spacing w:before="0" w:after="0"/>
                                    <w:jc w:val="left"/>
                                    <w:rPr>
                                      <w:sz w:val="22"/>
                                    </w:rPr>
                                  </w:pPr>
                                  <w:r w:rsidRPr="00E5214D">
                                    <w:rPr>
                                      <w:sz w:val="22"/>
                                    </w:rPr>
                                    <w:t>5</w:t>
                                  </w:r>
                                </w:p>
                              </w:tc>
                              <w:tc>
                                <w:tcPr>
                                  <w:tcW w:w="455" w:type="dxa"/>
                                </w:tcPr>
                                <w:p w14:paraId="34126FD5" w14:textId="77777777" w:rsidR="00E5214D" w:rsidRPr="00E5214D" w:rsidRDefault="00E5214D" w:rsidP="00E5214D">
                                  <w:pPr>
                                    <w:spacing w:before="0" w:after="0"/>
                                    <w:jc w:val="left"/>
                                    <w:rPr>
                                      <w:i/>
                                      <w:iCs/>
                                      <w:sz w:val="22"/>
                                    </w:rPr>
                                  </w:pPr>
                                </w:p>
                              </w:tc>
                              <w:tc>
                                <w:tcPr>
                                  <w:tcW w:w="7273" w:type="dxa"/>
                                  <w:gridSpan w:val="7"/>
                                </w:tcPr>
                                <w:p w14:paraId="4259131F" w14:textId="77777777" w:rsidR="00E5214D" w:rsidRPr="00E5214D" w:rsidRDefault="00E5214D" w:rsidP="00E5214D">
                                  <w:pPr>
                                    <w:spacing w:before="0" w:after="0"/>
                                    <w:jc w:val="left"/>
                                    <w:rPr>
                                      <w:rFonts w:eastAsia="Calibri" w:cs="Arial"/>
                                      <w:i/>
                                      <w:iCs/>
                                      <w:sz w:val="22"/>
                                    </w:rPr>
                                  </w:pPr>
                                  <w:r w:rsidRPr="00E5214D">
                                    <w:rPr>
                                      <w:rFonts w:eastAsia="Calibri" w:cs="Arial"/>
                                      <w:b/>
                                      <w:bCs/>
                                      <w:sz w:val="22"/>
                                    </w:rPr>
                                    <w:t xml:space="preserve">if </w:t>
                                  </w:r>
                                  <m:oMath>
                                    <m:r>
                                      <w:rPr>
                                        <w:rFonts w:ascii="Cambria Math" w:hAnsi="Cambria Math"/>
                                        <w:sz w:val="22"/>
                                      </w:rPr>
                                      <m:t>index&lt;patienceInterval-1</m:t>
                                    </m:r>
                                  </m:oMath>
                                  <w:r w:rsidRPr="00E5214D">
                                    <w:rPr>
                                      <w:rFonts w:eastAsia="Calibri" w:cs="Arial"/>
                                      <w:iCs/>
                                      <w:sz w:val="22"/>
                                    </w:rPr>
                                    <w:t xml:space="preserve"> </w:t>
                                  </w:r>
                                  <w:r w:rsidRPr="00E5214D">
                                    <w:rPr>
                                      <w:rFonts w:eastAsia="Calibri" w:cs="Arial"/>
                                      <w:b/>
                                      <w:bCs/>
                                      <w:iCs/>
                                      <w:sz w:val="22"/>
                                    </w:rPr>
                                    <w:t>then</w:t>
                                  </w:r>
                                </w:p>
                              </w:tc>
                            </w:tr>
                            <w:tr w:rsidR="00E5214D" w:rsidRPr="00E5214D" w14:paraId="18CD251B" w14:textId="77777777" w:rsidTr="00E5214D">
                              <w:trPr>
                                <w:trHeight w:val="350"/>
                              </w:trPr>
                              <w:tc>
                                <w:tcPr>
                                  <w:tcW w:w="457" w:type="dxa"/>
                                </w:tcPr>
                                <w:p w14:paraId="13BDC848" w14:textId="77777777" w:rsidR="00E5214D" w:rsidRPr="00E5214D" w:rsidRDefault="00E5214D" w:rsidP="00E5214D">
                                  <w:pPr>
                                    <w:spacing w:before="0" w:after="0"/>
                                    <w:jc w:val="left"/>
                                    <w:rPr>
                                      <w:sz w:val="22"/>
                                    </w:rPr>
                                  </w:pPr>
                                  <w:r w:rsidRPr="00E5214D">
                                    <w:rPr>
                                      <w:sz w:val="22"/>
                                    </w:rPr>
                                    <w:t>6</w:t>
                                  </w:r>
                                </w:p>
                              </w:tc>
                              <w:tc>
                                <w:tcPr>
                                  <w:tcW w:w="922" w:type="dxa"/>
                                  <w:gridSpan w:val="2"/>
                                </w:tcPr>
                                <w:p w14:paraId="72B926FA" w14:textId="77777777" w:rsidR="00E5214D" w:rsidRPr="00E5214D" w:rsidRDefault="00E5214D" w:rsidP="00E5214D">
                                  <w:pPr>
                                    <w:spacing w:before="0" w:after="0"/>
                                    <w:jc w:val="left"/>
                                    <w:rPr>
                                      <w:i/>
                                      <w:iCs/>
                                      <w:sz w:val="22"/>
                                    </w:rPr>
                                  </w:pPr>
                                </w:p>
                              </w:tc>
                              <w:tc>
                                <w:tcPr>
                                  <w:tcW w:w="6806" w:type="dxa"/>
                                  <w:gridSpan w:val="6"/>
                                </w:tcPr>
                                <w:p w14:paraId="44194732" w14:textId="77777777" w:rsidR="00E5214D" w:rsidRPr="00E5214D" w:rsidRDefault="00E5214D" w:rsidP="00E5214D">
                                  <w:pPr>
                                    <w:spacing w:before="0" w:after="0"/>
                                    <w:jc w:val="left"/>
                                    <w:rPr>
                                      <w:rFonts w:eastAsia="Calibri" w:cs="Arial"/>
                                      <w:b/>
                                      <w:bCs/>
                                      <w:sz w:val="22"/>
                                    </w:rPr>
                                  </w:pPr>
                                  <w:r w:rsidRPr="00E5214D">
                                    <w:rPr>
                                      <w:rFonts w:eastAsia="Calibri" w:cs="Arial"/>
                                      <w:b/>
                                      <w:bCs/>
                                      <w:sz w:val="22"/>
                                    </w:rPr>
                                    <w:t xml:space="preserve">if </w:t>
                                  </w:r>
                                  <m:oMath>
                                    <m:r>
                                      <w:rPr>
                                        <w:rFonts w:ascii="Cambria Math" w:hAnsi="Cambria Math"/>
                                        <w:sz w:val="22"/>
                                      </w:rPr>
                                      <m:t>testLoss[index]&lt;minLoss</m:t>
                                    </m:r>
                                  </m:oMath>
                                  <w:r w:rsidRPr="00E5214D">
                                    <w:rPr>
                                      <w:rFonts w:eastAsia="Calibri" w:cs="Arial"/>
                                      <w:iCs/>
                                      <w:sz w:val="22"/>
                                    </w:rPr>
                                    <w:t xml:space="preserve"> </w:t>
                                  </w:r>
                                  <w:r w:rsidRPr="00E5214D">
                                    <w:rPr>
                                      <w:rFonts w:eastAsia="Calibri" w:cs="Arial"/>
                                      <w:b/>
                                      <w:bCs/>
                                      <w:iCs/>
                                      <w:sz w:val="22"/>
                                    </w:rPr>
                                    <w:t>then</w:t>
                                  </w:r>
                                </w:p>
                              </w:tc>
                            </w:tr>
                            <w:tr w:rsidR="00E5214D" w:rsidRPr="00E5214D" w14:paraId="1B1AD7D9" w14:textId="77777777" w:rsidTr="00E5214D">
                              <w:trPr>
                                <w:trHeight w:val="350"/>
                              </w:trPr>
                              <w:tc>
                                <w:tcPr>
                                  <w:tcW w:w="457" w:type="dxa"/>
                                </w:tcPr>
                                <w:p w14:paraId="11152B6B" w14:textId="77777777" w:rsidR="00E5214D" w:rsidRPr="00E5214D" w:rsidRDefault="00E5214D" w:rsidP="00E5214D">
                                  <w:pPr>
                                    <w:spacing w:before="0" w:after="0"/>
                                    <w:jc w:val="left"/>
                                    <w:rPr>
                                      <w:sz w:val="22"/>
                                    </w:rPr>
                                  </w:pPr>
                                  <w:r w:rsidRPr="00E5214D">
                                    <w:rPr>
                                      <w:sz w:val="22"/>
                                    </w:rPr>
                                    <w:t>7</w:t>
                                  </w:r>
                                </w:p>
                              </w:tc>
                              <w:tc>
                                <w:tcPr>
                                  <w:tcW w:w="1371" w:type="dxa"/>
                                  <w:gridSpan w:val="3"/>
                                </w:tcPr>
                                <w:p w14:paraId="742F5A98" w14:textId="77777777" w:rsidR="00E5214D" w:rsidRPr="00E5214D" w:rsidRDefault="00E5214D" w:rsidP="00E5214D">
                                  <w:pPr>
                                    <w:spacing w:before="0" w:after="0"/>
                                    <w:jc w:val="left"/>
                                    <w:rPr>
                                      <w:i/>
                                      <w:iCs/>
                                      <w:sz w:val="22"/>
                                    </w:rPr>
                                  </w:pPr>
                                </w:p>
                              </w:tc>
                              <w:tc>
                                <w:tcPr>
                                  <w:tcW w:w="6357" w:type="dxa"/>
                                  <w:gridSpan w:val="5"/>
                                </w:tcPr>
                                <w:p w14:paraId="57B3784C" w14:textId="77777777" w:rsidR="00E5214D" w:rsidRPr="00E5214D" w:rsidRDefault="00E5214D" w:rsidP="00E5214D">
                                  <w:pPr>
                                    <w:spacing w:before="0" w:after="0"/>
                                    <w:jc w:val="left"/>
                                    <w:rPr>
                                      <w:rFonts w:eastAsia="Calibri" w:cs="Arial"/>
                                      <w:b/>
                                      <w:bCs/>
                                      <w:sz w:val="22"/>
                                    </w:rPr>
                                  </w:pPr>
                                  <m:oMath>
                                    <m:r>
                                      <w:rPr>
                                        <w:rFonts w:ascii="Cambria Math" w:hAnsi="Cambria Math"/>
                                        <w:sz w:val="22"/>
                                      </w:rPr>
                                      <m:t>minLoss</m:t>
                                    </m:r>
                                  </m:oMath>
                                  <w:r w:rsidRPr="00E5214D">
                                    <w:rPr>
                                      <w:i/>
                                      <w:iCs/>
                                      <w:sz w:val="22"/>
                                    </w:rPr>
                                    <w:t xml:space="preserve"> </w:t>
                                  </w:r>
                                  <w:r w:rsidRPr="00E5214D">
                                    <w:rPr>
                                      <w:sz w:val="22"/>
                                    </w:rPr>
                                    <w:t xml:space="preserve">← </w:t>
                                  </w:r>
                                  <m:oMath>
                                    <m:r>
                                      <w:rPr>
                                        <w:rFonts w:ascii="Cambria Math" w:hAnsi="Cambria Math"/>
                                        <w:smallCaps/>
                                        <w:sz w:val="22"/>
                                      </w:rPr>
                                      <m:t>testLoss[index]</m:t>
                                    </m:r>
                                  </m:oMath>
                                </w:p>
                              </w:tc>
                            </w:tr>
                            <w:tr w:rsidR="00E5214D" w:rsidRPr="00E5214D" w14:paraId="111BA244" w14:textId="77777777" w:rsidTr="00E5214D">
                              <w:trPr>
                                <w:trHeight w:val="350"/>
                              </w:trPr>
                              <w:tc>
                                <w:tcPr>
                                  <w:tcW w:w="457" w:type="dxa"/>
                                </w:tcPr>
                                <w:p w14:paraId="6FD76A4F" w14:textId="77777777" w:rsidR="00E5214D" w:rsidRPr="00E5214D" w:rsidRDefault="00E5214D" w:rsidP="00E5214D">
                                  <w:pPr>
                                    <w:spacing w:before="0" w:after="0"/>
                                    <w:jc w:val="left"/>
                                    <w:rPr>
                                      <w:sz w:val="22"/>
                                    </w:rPr>
                                  </w:pPr>
                                  <w:r w:rsidRPr="00E5214D">
                                    <w:rPr>
                                      <w:sz w:val="22"/>
                                    </w:rPr>
                                    <w:t>8</w:t>
                                  </w:r>
                                </w:p>
                              </w:tc>
                              <w:tc>
                                <w:tcPr>
                                  <w:tcW w:w="1371" w:type="dxa"/>
                                  <w:gridSpan w:val="3"/>
                                </w:tcPr>
                                <w:p w14:paraId="361647AB" w14:textId="77777777" w:rsidR="00E5214D" w:rsidRPr="00E5214D" w:rsidRDefault="00E5214D" w:rsidP="00E5214D">
                                  <w:pPr>
                                    <w:spacing w:before="0" w:after="0"/>
                                    <w:jc w:val="left"/>
                                    <w:rPr>
                                      <w:i/>
                                      <w:iCs/>
                                      <w:sz w:val="22"/>
                                    </w:rPr>
                                  </w:pPr>
                                </w:p>
                              </w:tc>
                              <w:tc>
                                <w:tcPr>
                                  <w:tcW w:w="6357" w:type="dxa"/>
                                  <w:gridSpan w:val="5"/>
                                </w:tcPr>
                                <w:p w14:paraId="0FC8456A" w14:textId="77777777" w:rsidR="00E5214D" w:rsidRPr="00E5214D" w:rsidRDefault="00E5214D" w:rsidP="00E5214D">
                                  <w:pPr>
                                    <w:spacing w:before="0" w:after="0"/>
                                    <w:jc w:val="left"/>
                                    <w:rPr>
                                      <w:rFonts w:eastAsia="Calibri" w:cs="Arial"/>
                                      <w:i/>
                                      <w:sz w:val="22"/>
                                    </w:rPr>
                                  </w:pPr>
                                  <m:oMath>
                                    <m:r>
                                      <w:rPr>
                                        <w:rFonts w:ascii="Cambria Math" w:hAnsi="Cambria Math"/>
                                        <w:sz w:val="22"/>
                                      </w:rPr>
                                      <m:t>bestEpoch</m:t>
                                    </m:r>
                                  </m:oMath>
                                  <w:r w:rsidRPr="00E5214D">
                                    <w:rPr>
                                      <w:i/>
                                      <w:iCs/>
                                      <w:sz w:val="22"/>
                                    </w:rPr>
                                    <w:t xml:space="preserve"> </w:t>
                                  </w:r>
                                  <w:r w:rsidRPr="00E5214D">
                                    <w:rPr>
                                      <w:sz w:val="22"/>
                                    </w:rPr>
                                    <w:t xml:space="preserve">← </w:t>
                                  </w:r>
                                  <m:oMath>
                                    <m:r>
                                      <w:rPr>
                                        <w:rFonts w:ascii="Cambria Math" w:hAnsi="Cambria Math"/>
                                        <w:smallCaps/>
                                        <w:sz w:val="22"/>
                                      </w:rPr>
                                      <m:t>index+1</m:t>
                                    </m:r>
                                  </m:oMath>
                                </w:p>
                              </w:tc>
                            </w:tr>
                            <w:tr w:rsidR="00E5214D" w:rsidRPr="00E5214D" w14:paraId="1407C5EE" w14:textId="77777777" w:rsidTr="00E5214D">
                              <w:trPr>
                                <w:trHeight w:val="350"/>
                              </w:trPr>
                              <w:tc>
                                <w:tcPr>
                                  <w:tcW w:w="457" w:type="dxa"/>
                                </w:tcPr>
                                <w:p w14:paraId="6C2CCB5D" w14:textId="77777777" w:rsidR="00E5214D" w:rsidRPr="00E5214D" w:rsidRDefault="00E5214D" w:rsidP="00E5214D">
                                  <w:pPr>
                                    <w:spacing w:before="0" w:after="0"/>
                                    <w:jc w:val="left"/>
                                    <w:rPr>
                                      <w:sz w:val="22"/>
                                    </w:rPr>
                                  </w:pPr>
                                  <w:r w:rsidRPr="00E5214D">
                                    <w:rPr>
                                      <w:sz w:val="22"/>
                                    </w:rPr>
                                    <w:t>9</w:t>
                                  </w:r>
                                </w:p>
                              </w:tc>
                              <w:tc>
                                <w:tcPr>
                                  <w:tcW w:w="455" w:type="dxa"/>
                                </w:tcPr>
                                <w:p w14:paraId="0D82A5A0" w14:textId="77777777" w:rsidR="00E5214D" w:rsidRPr="00E5214D" w:rsidRDefault="00E5214D" w:rsidP="00E5214D">
                                  <w:pPr>
                                    <w:spacing w:before="0" w:after="0"/>
                                    <w:jc w:val="left"/>
                                    <w:rPr>
                                      <w:i/>
                                      <w:iCs/>
                                      <w:sz w:val="22"/>
                                    </w:rPr>
                                  </w:pPr>
                                </w:p>
                              </w:tc>
                              <w:tc>
                                <w:tcPr>
                                  <w:tcW w:w="7273" w:type="dxa"/>
                                  <w:gridSpan w:val="7"/>
                                </w:tcPr>
                                <w:p w14:paraId="6818A1E5" w14:textId="77777777" w:rsidR="00E5214D" w:rsidRPr="00E5214D" w:rsidRDefault="00E5214D" w:rsidP="00E5214D">
                                  <w:pPr>
                                    <w:spacing w:before="0" w:after="0"/>
                                    <w:jc w:val="left"/>
                                    <w:rPr>
                                      <w:rFonts w:eastAsia="Calibri" w:cs="Arial"/>
                                      <w:i/>
                                      <w:sz w:val="22"/>
                                    </w:rPr>
                                  </w:pPr>
                                  <w:r w:rsidRPr="00E5214D">
                                    <w:rPr>
                                      <w:rFonts w:eastAsia="Calibri" w:cs="Arial"/>
                                      <w:b/>
                                      <w:bCs/>
                                      <w:sz w:val="22"/>
                                    </w:rPr>
                                    <w:t xml:space="preserve">else </w:t>
                                  </w:r>
                                </w:p>
                              </w:tc>
                            </w:tr>
                            <w:tr w:rsidR="00E5214D" w:rsidRPr="00E5214D" w14:paraId="28DF6176" w14:textId="77777777" w:rsidTr="00E5214D">
                              <w:trPr>
                                <w:trHeight w:val="350"/>
                              </w:trPr>
                              <w:tc>
                                <w:tcPr>
                                  <w:tcW w:w="457" w:type="dxa"/>
                                </w:tcPr>
                                <w:p w14:paraId="0940F8FB" w14:textId="77777777" w:rsidR="00E5214D" w:rsidRPr="00E5214D" w:rsidRDefault="00E5214D" w:rsidP="00E5214D">
                                  <w:pPr>
                                    <w:spacing w:before="0" w:after="0"/>
                                    <w:jc w:val="left"/>
                                    <w:rPr>
                                      <w:sz w:val="22"/>
                                    </w:rPr>
                                  </w:pPr>
                                  <w:r w:rsidRPr="00E5214D">
                                    <w:rPr>
                                      <w:sz w:val="22"/>
                                    </w:rPr>
                                    <w:t>10</w:t>
                                  </w:r>
                                </w:p>
                              </w:tc>
                              <w:tc>
                                <w:tcPr>
                                  <w:tcW w:w="922" w:type="dxa"/>
                                  <w:gridSpan w:val="2"/>
                                </w:tcPr>
                                <w:p w14:paraId="1C9C6D88" w14:textId="77777777" w:rsidR="00E5214D" w:rsidRPr="00E5214D" w:rsidRDefault="00E5214D" w:rsidP="00E5214D">
                                  <w:pPr>
                                    <w:spacing w:before="0" w:after="0"/>
                                    <w:jc w:val="left"/>
                                    <w:rPr>
                                      <w:i/>
                                      <w:iCs/>
                                      <w:sz w:val="22"/>
                                    </w:rPr>
                                  </w:pPr>
                                </w:p>
                              </w:tc>
                              <w:tc>
                                <w:tcPr>
                                  <w:tcW w:w="6806" w:type="dxa"/>
                                  <w:gridSpan w:val="6"/>
                                </w:tcPr>
                                <w:p w14:paraId="3822C4A9" w14:textId="77777777" w:rsidR="00E5214D" w:rsidRPr="00E5214D" w:rsidRDefault="00E5214D" w:rsidP="00E5214D">
                                  <w:pPr>
                                    <w:spacing w:before="0" w:after="0"/>
                                    <w:jc w:val="left"/>
                                    <w:rPr>
                                      <w:rFonts w:eastAsia="Calibri" w:cs="Arial"/>
                                      <w:i/>
                                      <w:sz w:val="22"/>
                                    </w:rPr>
                                  </w:pPr>
                                  <w:r w:rsidRPr="00E5214D">
                                    <w:rPr>
                                      <w:rFonts w:eastAsia="Calibri" w:cs="Arial"/>
                                      <w:b/>
                                      <w:bCs/>
                                      <w:sz w:val="22"/>
                                    </w:rPr>
                                    <w:t xml:space="preserve">if </w:t>
                                  </w:r>
                                  <m:oMath>
                                    <m:r>
                                      <w:rPr>
                                        <w:rFonts w:ascii="Cambria Math" w:hAnsi="Cambria Math"/>
                                        <w:sz w:val="22"/>
                                      </w:rPr>
                                      <m:t>testLoss[index]&lt;trainBollinger[upper][index]</m:t>
                                    </m:r>
                                  </m:oMath>
                                  <w:r w:rsidRPr="00E5214D">
                                    <w:rPr>
                                      <w:rFonts w:eastAsia="Calibri" w:cs="Arial"/>
                                      <w:iCs/>
                                      <w:sz w:val="22"/>
                                    </w:rPr>
                                    <w:t xml:space="preserve"> </w:t>
                                  </w:r>
                                  <w:r w:rsidRPr="00E5214D">
                                    <w:rPr>
                                      <w:rFonts w:eastAsia="Calibri" w:cs="Arial"/>
                                      <w:b/>
                                      <w:bCs/>
                                      <w:iCs/>
                                      <w:sz w:val="22"/>
                                    </w:rPr>
                                    <w:t xml:space="preserve">and </w:t>
                                  </w:r>
                                  <m:oMath>
                                    <m:r>
                                      <w:rPr>
                                        <w:rFonts w:ascii="Cambria Math" w:hAnsi="Cambria Math"/>
                                        <w:sz w:val="22"/>
                                      </w:rPr>
                                      <m:t>testLoss[index]&lt;trainBollinger[lower][index]</m:t>
                                    </m:r>
                                  </m:oMath>
                                  <w:r w:rsidRPr="00E5214D">
                                    <w:rPr>
                                      <w:rFonts w:eastAsia="Calibri" w:cs="Arial"/>
                                      <w:sz w:val="22"/>
                                    </w:rPr>
                                    <w:t xml:space="preserve"> </w:t>
                                  </w:r>
                                  <w:r w:rsidRPr="00E5214D">
                                    <w:rPr>
                                      <w:rFonts w:eastAsia="Calibri" w:cs="Arial"/>
                                      <w:b/>
                                      <w:bCs/>
                                      <w:iCs/>
                                      <w:sz w:val="22"/>
                                    </w:rPr>
                                    <w:t>then</w:t>
                                  </w:r>
                                </w:p>
                              </w:tc>
                            </w:tr>
                            <w:tr w:rsidR="00E5214D" w:rsidRPr="00E5214D" w14:paraId="58345ACA" w14:textId="77777777" w:rsidTr="00E5214D">
                              <w:trPr>
                                <w:trHeight w:val="350"/>
                              </w:trPr>
                              <w:tc>
                                <w:tcPr>
                                  <w:tcW w:w="457" w:type="dxa"/>
                                </w:tcPr>
                                <w:p w14:paraId="1CAAAC15" w14:textId="77777777" w:rsidR="00E5214D" w:rsidRPr="00E5214D" w:rsidRDefault="00E5214D" w:rsidP="00E5214D">
                                  <w:pPr>
                                    <w:spacing w:before="0" w:after="0"/>
                                    <w:jc w:val="left"/>
                                    <w:rPr>
                                      <w:sz w:val="22"/>
                                    </w:rPr>
                                  </w:pPr>
                                  <w:r w:rsidRPr="00E5214D">
                                    <w:rPr>
                                      <w:sz w:val="22"/>
                                    </w:rPr>
                                    <w:t>11</w:t>
                                  </w:r>
                                </w:p>
                              </w:tc>
                              <w:tc>
                                <w:tcPr>
                                  <w:tcW w:w="1371" w:type="dxa"/>
                                  <w:gridSpan w:val="3"/>
                                </w:tcPr>
                                <w:p w14:paraId="5A986EA7" w14:textId="77777777" w:rsidR="00E5214D" w:rsidRPr="00E5214D" w:rsidRDefault="00E5214D" w:rsidP="00E5214D">
                                  <w:pPr>
                                    <w:spacing w:before="0" w:after="0"/>
                                    <w:jc w:val="left"/>
                                    <w:rPr>
                                      <w:i/>
                                      <w:iCs/>
                                      <w:sz w:val="22"/>
                                    </w:rPr>
                                  </w:pPr>
                                </w:p>
                              </w:tc>
                              <w:tc>
                                <w:tcPr>
                                  <w:tcW w:w="6357" w:type="dxa"/>
                                  <w:gridSpan w:val="5"/>
                                </w:tcPr>
                                <w:p w14:paraId="24D9F262" w14:textId="77777777" w:rsidR="00E5214D" w:rsidRPr="00E5214D" w:rsidRDefault="00E5214D" w:rsidP="00E5214D">
                                  <w:pPr>
                                    <w:spacing w:before="0" w:after="0"/>
                                    <w:jc w:val="left"/>
                                    <w:rPr>
                                      <w:rFonts w:eastAsia="Calibri" w:cs="Arial"/>
                                      <w:i/>
                                      <w:sz w:val="22"/>
                                    </w:rPr>
                                  </w:pPr>
                                  <w:r w:rsidRPr="00E5214D">
                                    <w:rPr>
                                      <w:rFonts w:eastAsia="Calibri" w:cs="Arial"/>
                                      <w:b/>
                                      <w:bCs/>
                                      <w:sz w:val="22"/>
                                    </w:rPr>
                                    <w:t xml:space="preserve">if </w:t>
                                  </w:r>
                                  <m:oMath>
                                    <m:r>
                                      <w:rPr>
                                        <w:rFonts w:ascii="Cambria Math" w:hAnsi="Cambria Math"/>
                                        <w:sz w:val="22"/>
                                      </w:rPr>
                                      <m:t>testLoss[index]&lt;minLoss</m:t>
                                    </m:r>
                                  </m:oMath>
                                  <w:r w:rsidRPr="00E5214D">
                                    <w:rPr>
                                      <w:rFonts w:eastAsia="Calibri" w:cs="Arial"/>
                                      <w:iCs/>
                                      <w:sz w:val="22"/>
                                    </w:rPr>
                                    <w:t xml:space="preserve"> </w:t>
                                  </w:r>
                                  <w:r w:rsidRPr="00E5214D">
                                    <w:rPr>
                                      <w:rFonts w:eastAsia="Calibri" w:cs="Arial"/>
                                      <w:b/>
                                      <w:bCs/>
                                      <w:iCs/>
                                      <w:sz w:val="22"/>
                                    </w:rPr>
                                    <w:t>then</w:t>
                                  </w:r>
                                </w:p>
                              </w:tc>
                            </w:tr>
                            <w:tr w:rsidR="00E5214D" w:rsidRPr="00E5214D" w14:paraId="77843CA0" w14:textId="77777777" w:rsidTr="00E5214D">
                              <w:trPr>
                                <w:trHeight w:val="350"/>
                              </w:trPr>
                              <w:tc>
                                <w:tcPr>
                                  <w:tcW w:w="457" w:type="dxa"/>
                                </w:tcPr>
                                <w:p w14:paraId="6B8BD245" w14:textId="77777777" w:rsidR="00E5214D" w:rsidRPr="00E5214D" w:rsidRDefault="00E5214D" w:rsidP="00E5214D">
                                  <w:pPr>
                                    <w:spacing w:before="0" w:after="0"/>
                                    <w:jc w:val="left"/>
                                    <w:rPr>
                                      <w:sz w:val="22"/>
                                    </w:rPr>
                                  </w:pPr>
                                  <w:r w:rsidRPr="00E5214D">
                                    <w:rPr>
                                      <w:sz w:val="22"/>
                                    </w:rPr>
                                    <w:t>12</w:t>
                                  </w:r>
                                </w:p>
                              </w:tc>
                              <w:tc>
                                <w:tcPr>
                                  <w:tcW w:w="1820" w:type="dxa"/>
                                  <w:gridSpan w:val="4"/>
                                </w:tcPr>
                                <w:p w14:paraId="6E0E8791" w14:textId="77777777" w:rsidR="00E5214D" w:rsidRPr="00E5214D" w:rsidRDefault="00E5214D" w:rsidP="00E5214D">
                                  <w:pPr>
                                    <w:spacing w:before="0" w:after="0"/>
                                    <w:jc w:val="left"/>
                                    <w:rPr>
                                      <w:i/>
                                      <w:iCs/>
                                      <w:sz w:val="22"/>
                                    </w:rPr>
                                  </w:pPr>
                                </w:p>
                              </w:tc>
                              <w:tc>
                                <w:tcPr>
                                  <w:tcW w:w="5908" w:type="dxa"/>
                                  <w:gridSpan w:val="4"/>
                                </w:tcPr>
                                <w:p w14:paraId="3E73B219" w14:textId="77777777" w:rsidR="00E5214D" w:rsidRPr="00E5214D" w:rsidRDefault="00E5214D" w:rsidP="00E5214D">
                                  <w:pPr>
                                    <w:spacing w:before="0" w:after="0"/>
                                    <w:jc w:val="left"/>
                                    <w:rPr>
                                      <w:rFonts w:eastAsia="Calibri" w:cs="Arial"/>
                                      <w:i/>
                                      <w:sz w:val="22"/>
                                    </w:rPr>
                                  </w:pPr>
                                  <m:oMath>
                                    <m:r>
                                      <w:rPr>
                                        <w:rFonts w:ascii="Cambria Math" w:hAnsi="Cambria Math"/>
                                        <w:sz w:val="22"/>
                                      </w:rPr>
                                      <m:t>minLoss</m:t>
                                    </m:r>
                                  </m:oMath>
                                  <w:r w:rsidRPr="00E5214D">
                                    <w:rPr>
                                      <w:i/>
                                      <w:iCs/>
                                      <w:sz w:val="22"/>
                                    </w:rPr>
                                    <w:t xml:space="preserve"> </w:t>
                                  </w:r>
                                  <w:r w:rsidRPr="00E5214D">
                                    <w:rPr>
                                      <w:sz w:val="22"/>
                                    </w:rPr>
                                    <w:t xml:space="preserve">← </w:t>
                                  </w:r>
                                  <m:oMath>
                                    <m:r>
                                      <w:rPr>
                                        <w:rFonts w:ascii="Cambria Math" w:hAnsi="Cambria Math"/>
                                        <w:smallCaps/>
                                        <w:sz w:val="22"/>
                                      </w:rPr>
                                      <m:t>testLoss[index]</m:t>
                                    </m:r>
                                  </m:oMath>
                                </w:p>
                              </w:tc>
                            </w:tr>
                            <w:tr w:rsidR="00E5214D" w:rsidRPr="00E5214D" w14:paraId="0D820E29" w14:textId="77777777" w:rsidTr="00E5214D">
                              <w:trPr>
                                <w:trHeight w:val="350"/>
                              </w:trPr>
                              <w:tc>
                                <w:tcPr>
                                  <w:tcW w:w="457" w:type="dxa"/>
                                </w:tcPr>
                                <w:p w14:paraId="2716B445" w14:textId="77777777" w:rsidR="00E5214D" w:rsidRPr="00E5214D" w:rsidRDefault="00E5214D" w:rsidP="00E5214D">
                                  <w:pPr>
                                    <w:spacing w:before="0" w:after="0"/>
                                    <w:jc w:val="left"/>
                                    <w:rPr>
                                      <w:sz w:val="22"/>
                                    </w:rPr>
                                  </w:pPr>
                                  <w:r w:rsidRPr="00E5214D">
                                    <w:rPr>
                                      <w:sz w:val="22"/>
                                    </w:rPr>
                                    <w:t>13</w:t>
                                  </w:r>
                                </w:p>
                              </w:tc>
                              <w:tc>
                                <w:tcPr>
                                  <w:tcW w:w="1820" w:type="dxa"/>
                                  <w:gridSpan w:val="4"/>
                                </w:tcPr>
                                <w:p w14:paraId="2D0E9582" w14:textId="77777777" w:rsidR="00E5214D" w:rsidRPr="00E5214D" w:rsidRDefault="00E5214D" w:rsidP="00E5214D">
                                  <w:pPr>
                                    <w:spacing w:before="0" w:after="0"/>
                                    <w:jc w:val="left"/>
                                    <w:rPr>
                                      <w:i/>
                                      <w:iCs/>
                                      <w:sz w:val="22"/>
                                    </w:rPr>
                                  </w:pPr>
                                </w:p>
                              </w:tc>
                              <w:tc>
                                <w:tcPr>
                                  <w:tcW w:w="5908" w:type="dxa"/>
                                  <w:gridSpan w:val="4"/>
                                </w:tcPr>
                                <w:p w14:paraId="238A58EC" w14:textId="77777777" w:rsidR="00E5214D" w:rsidRPr="00E5214D" w:rsidRDefault="00E5214D" w:rsidP="00E5214D">
                                  <w:pPr>
                                    <w:spacing w:before="0" w:after="0"/>
                                    <w:jc w:val="left"/>
                                    <w:rPr>
                                      <w:rFonts w:eastAsia="Calibri" w:cs="Arial"/>
                                      <w:i/>
                                      <w:iCs/>
                                      <w:sz w:val="22"/>
                                    </w:rPr>
                                  </w:pPr>
                                  <m:oMath>
                                    <m:r>
                                      <w:rPr>
                                        <w:rFonts w:ascii="Cambria Math" w:hAnsi="Cambria Math"/>
                                        <w:sz w:val="22"/>
                                      </w:rPr>
                                      <m:t>bestEpoch</m:t>
                                    </m:r>
                                  </m:oMath>
                                  <w:r w:rsidRPr="00E5214D">
                                    <w:rPr>
                                      <w:i/>
                                      <w:iCs/>
                                      <w:sz w:val="22"/>
                                    </w:rPr>
                                    <w:t xml:space="preserve"> </w:t>
                                  </w:r>
                                  <w:r w:rsidRPr="00E5214D">
                                    <w:rPr>
                                      <w:sz w:val="22"/>
                                    </w:rPr>
                                    <w:t xml:space="preserve">← </w:t>
                                  </w:r>
                                  <m:oMath>
                                    <m:r>
                                      <w:rPr>
                                        <w:rFonts w:ascii="Cambria Math" w:hAnsi="Cambria Math"/>
                                        <w:smallCaps/>
                                        <w:sz w:val="22"/>
                                      </w:rPr>
                                      <m:t>index+1</m:t>
                                    </m:r>
                                  </m:oMath>
                                </w:p>
                              </w:tc>
                            </w:tr>
                            <w:tr w:rsidR="00E5214D" w:rsidRPr="00E5214D" w14:paraId="006A1424" w14:textId="77777777" w:rsidTr="00E5214D">
                              <w:trPr>
                                <w:trHeight w:val="350"/>
                              </w:trPr>
                              <w:tc>
                                <w:tcPr>
                                  <w:tcW w:w="457" w:type="dxa"/>
                                </w:tcPr>
                                <w:p w14:paraId="5165E5C1" w14:textId="77777777" w:rsidR="00E5214D" w:rsidRPr="00E5214D" w:rsidRDefault="00E5214D" w:rsidP="00E5214D">
                                  <w:pPr>
                                    <w:spacing w:before="0" w:after="0"/>
                                    <w:jc w:val="left"/>
                                    <w:rPr>
                                      <w:sz w:val="22"/>
                                    </w:rPr>
                                  </w:pPr>
                                  <w:r w:rsidRPr="00E5214D">
                                    <w:rPr>
                                      <w:sz w:val="22"/>
                                    </w:rPr>
                                    <w:t>14</w:t>
                                  </w:r>
                                </w:p>
                              </w:tc>
                              <w:tc>
                                <w:tcPr>
                                  <w:tcW w:w="922" w:type="dxa"/>
                                  <w:gridSpan w:val="2"/>
                                </w:tcPr>
                                <w:p w14:paraId="4D2BF30E" w14:textId="77777777" w:rsidR="00E5214D" w:rsidRPr="00E5214D" w:rsidRDefault="00E5214D" w:rsidP="00E5214D">
                                  <w:pPr>
                                    <w:spacing w:before="0" w:after="0"/>
                                    <w:jc w:val="left"/>
                                    <w:rPr>
                                      <w:i/>
                                      <w:iCs/>
                                      <w:sz w:val="22"/>
                                    </w:rPr>
                                  </w:pPr>
                                </w:p>
                              </w:tc>
                              <w:tc>
                                <w:tcPr>
                                  <w:tcW w:w="6806" w:type="dxa"/>
                                  <w:gridSpan w:val="6"/>
                                </w:tcPr>
                                <w:p w14:paraId="2A18470A" w14:textId="77777777" w:rsidR="00E5214D" w:rsidRPr="00E5214D" w:rsidRDefault="00E5214D" w:rsidP="00E5214D">
                                  <w:pPr>
                                    <w:spacing w:before="0" w:after="0"/>
                                    <w:jc w:val="left"/>
                                    <w:rPr>
                                      <w:rFonts w:eastAsia="Calibri" w:cs="Arial"/>
                                      <w:i/>
                                      <w:sz w:val="22"/>
                                    </w:rPr>
                                  </w:pPr>
                                  <w:r w:rsidRPr="00E5214D">
                                    <w:rPr>
                                      <w:rFonts w:eastAsia="Calibri" w:cs="Arial"/>
                                      <w:b/>
                                      <w:bCs/>
                                      <w:sz w:val="22"/>
                                    </w:rPr>
                                    <w:t>else</w:t>
                                  </w:r>
                                </w:p>
                              </w:tc>
                            </w:tr>
                            <w:tr w:rsidR="00E5214D" w:rsidRPr="00E5214D" w14:paraId="2C0A8330" w14:textId="77777777" w:rsidTr="00E5214D">
                              <w:trPr>
                                <w:trHeight w:val="350"/>
                              </w:trPr>
                              <w:tc>
                                <w:tcPr>
                                  <w:tcW w:w="457" w:type="dxa"/>
                                </w:tcPr>
                                <w:p w14:paraId="009363D3" w14:textId="77777777" w:rsidR="00E5214D" w:rsidRPr="00E5214D" w:rsidRDefault="00E5214D" w:rsidP="00E5214D">
                                  <w:pPr>
                                    <w:spacing w:before="0" w:after="0"/>
                                    <w:jc w:val="left"/>
                                    <w:rPr>
                                      <w:sz w:val="22"/>
                                    </w:rPr>
                                  </w:pPr>
                                  <w:r w:rsidRPr="00E5214D">
                                    <w:rPr>
                                      <w:sz w:val="22"/>
                                    </w:rPr>
                                    <w:t>15</w:t>
                                  </w:r>
                                </w:p>
                              </w:tc>
                              <w:tc>
                                <w:tcPr>
                                  <w:tcW w:w="1371" w:type="dxa"/>
                                  <w:gridSpan w:val="3"/>
                                </w:tcPr>
                                <w:p w14:paraId="316958B7" w14:textId="77777777" w:rsidR="00E5214D" w:rsidRPr="00E5214D" w:rsidRDefault="00E5214D" w:rsidP="00E5214D">
                                  <w:pPr>
                                    <w:spacing w:before="0" w:after="0"/>
                                    <w:jc w:val="left"/>
                                    <w:rPr>
                                      <w:i/>
                                      <w:iCs/>
                                      <w:sz w:val="22"/>
                                    </w:rPr>
                                  </w:pPr>
                                </w:p>
                              </w:tc>
                              <w:tc>
                                <w:tcPr>
                                  <w:tcW w:w="6357" w:type="dxa"/>
                                  <w:gridSpan w:val="5"/>
                                </w:tcPr>
                                <w:p w14:paraId="317D3943" w14:textId="77777777" w:rsidR="00E5214D" w:rsidRPr="00E5214D" w:rsidRDefault="00E5214D" w:rsidP="00E5214D">
                                  <w:pPr>
                                    <w:spacing w:before="0" w:after="0"/>
                                    <w:jc w:val="left"/>
                                    <w:rPr>
                                      <w:rFonts w:eastAsia="Calibri" w:cs="Arial"/>
                                      <w:i/>
                                      <w:sz w:val="22"/>
                                    </w:rPr>
                                  </w:pPr>
                                  <m:oMath>
                                    <m:r>
                                      <w:rPr>
                                        <w:rFonts w:ascii="Cambria Math" w:hAnsi="Cambria Math"/>
                                        <w:sz w:val="22"/>
                                      </w:rPr>
                                      <m:t>toBreak</m:t>
                                    </m:r>
                                  </m:oMath>
                                  <w:r w:rsidRPr="00E5214D">
                                    <w:rPr>
                                      <w:i/>
                                      <w:iCs/>
                                      <w:sz w:val="22"/>
                                    </w:rPr>
                                    <w:t xml:space="preserve"> </w:t>
                                  </w:r>
                                  <w:r w:rsidRPr="00E5214D">
                                    <w:rPr>
                                      <w:sz w:val="22"/>
                                    </w:rPr>
                                    <w:t xml:space="preserve">← </w:t>
                                  </w:r>
                                  <m:oMath>
                                    <m:r>
                                      <w:rPr>
                                        <w:rFonts w:ascii="Cambria Math" w:hAnsi="Cambria Math"/>
                                        <w:smallCaps/>
                                        <w:sz w:val="22"/>
                                      </w:rPr>
                                      <m:t>true</m:t>
                                    </m:r>
                                  </m:oMath>
                                </w:p>
                              </w:tc>
                            </w:tr>
                            <w:tr w:rsidR="00E5214D" w:rsidRPr="00E5214D" w14:paraId="4BF5F490" w14:textId="77777777" w:rsidTr="00E5214D">
                              <w:trPr>
                                <w:trHeight w:val="350"/>
                              </w:trPr>
                              <w:tc>
                                <w:tcPr>
                                  <w:tcW w:w="457" w:type="dxa"/>
                                </w:tcPr>
                                <w:p w14:paraId="2A57A157" w14:textId="77777777" w:rsidR="00E5214D" w:rsidRPr="00E5214D" w:rsidRDefault="00E5214D" w:rsidP="00E5214D">
                                  <w:pPr>
                                    <w:spacing w:before="0" w:after="0"/>
                                    <w:jc w:val="left"/>
                                    <w:rPr>
                                      <w:sz w:val="22"/>
                                    </w:rPr>
                                  </w:pPr>
                                  <w:r w:rsidRPr="00E5214D">
                                    <w:rPr>
                                      <w:sz w:val="22"/>
                                    </w:rPr>
                                    <w:t>16</w:t>
                                  </w:r>
                                </w:p>
                              </w:tc>
                              <w:tc>
                                <w:tcPr>
                                  <w:tcW w:w="1371" w:type="dxa"/>
                                  <w:gridSpan w:val="3"/>
                                </w:tcPr>
                                <w:p w14:paraId="7ED56114" w14:textId="77777777" w:rsidR="00E5214D" w:rsidRPr="00E5214D" w:rsidRDefault="00E5214D" w:rsidP="00E5214D">
                                  <w:pPr>
                                    <w:spacing w:before="0" w:after="0"/>
                                    <w:jc w:val="left"/>
                                    <w:rPr>
                                      <w:i/>
                                      <w:iCs/>
                                      <w:sz w:val="22"/>
                                    </w:rPr>
                                  </w:pPr>
                                </w:p>
                              </w:tc>
                              <w:tc>
                                <w:tcPr>
                                  <w:tcW w:w="6357" w:type="dxa"/>
                                  <w:gridSpan w:val="5"/>
                                </w:tcPr>
                                <w:p w14:paraId="5AFA35FC" w14:textId="77777777" w:rsidR="00E5214D" w:rsidRPr="00E5214D" w:rsidRDefault="00E5214D" w:rsidP="00E5214D">
                                  <w:pPr>
                                    <w:spacing w:before="0" w:after="0"/>
                                    <w:jc w:val="left"/>
                                    <w:rPr>
                                      <w:rFonts w:eastAsia="Calibri" w:cs="Arial"/>
                                      <w:i/>
                                      <w:sz w:val="22"/>
                                    </w:rPr>
                                  </w:pPr>
                                  <w:r w:rsidRPr="00E5214D">
                                    <w:rPr>
                                      <w:b/>
                                      <w:bCs/>
                                      <w:sz w:val="22"/>
                                    </w:rPr>
                                    <w:t xml:space="preserve">for </w:t>
                                  </w:r>
                                  <m:oMath>
                                    <m:r>
                                      <w:rPr>
                                        <w:rFonts w:ascii="Cambria Math" w:hAnsi="Cambria Math"/>
                                        <w:sz w:val="22"/>
                                      </w:rPr>
                                      <m:t>j∈</m:t>
                                    </m:r>
                                  </m:oMath>
                                  <w:r w:rsidRPr="00E5214D">
                                    <w:rPr>
                                      <w:i/>
                                      <w:iCs/>
                                      <w:sz w:val="22"/>
                                    </w:rPr>
                                    <w:t xml:space="preserve"> </w:t>
                                  </w:r>
                                  <w:r w:rsidRPr="00E5214D">
                                    <w:rPr>
                                      <w:sz w:val="22"/>
                                    </w:rPr>
                                    <w:t>{</w:t>
                                  </w:r>
                                  <w:r w:rsidRPr="00E5214D">
                                    <w:rPr>
                                      <w:rFonts w:ascii="Cambria Math" w:hAnsi="Cambria Math"/>
                                      <w:i/>
                                      <w:sz w:val="22"/>
                                    </w:rPr>
                                    <w:t xml:space="preserve"> </w:t>
                                  </w:r>
                                  <m:oMath>
                                    <m:r>
                                      <w:rPr>
                                        <w:rFonts w:ascii="Cambria Math" w:hAnsi="Cambria Math"/>
                                        <w:sz w:val="22"/>
                                      </w:rPr>
                                      <m:t>i</m:t>
                                    </m:r>
                                    <m:r>
                                      <w:rPr>
                                        <w:rFonts w:ascii="Cambria Math" w:eastAsiaTheme="minorEastAsia" w:hAnsi="Cambria Math"/>
                                        <w:sz w:val="22"/>
                                      </w:rPr>
                                      <m:t>+1</m:t>
                                    </m:r>
                                  </m:oMath>
                                  <w:r w:rsidRPr="00E5214D">
                                    <w:rPr>
                                      <w:sz w:val="22"/>
                                    </w:rPr>
                                    <w:t xml:space="preserve">,…, </w:t>
                                  </w:r>
                                  <m:oMath>
                                    <m:r>
                                      <w:rPr>
                                        <w:rFonts w:ascii="Cambria Math" w:hAnsi="Cambria Math"/>
                                        <w:smallCaps/>
                                        <w:sz w:val="22"/>
                                      </w:rPr>
                                      <m:t>j&lt;i+1+patienceInterval</m:t>
                                    </m:r>
                                  </m:oMath>
                                  <w:r w:rsidRPr="00E5214D">
                                    <w:rPr>
                                      <w:rFonts w:eastAsia="Calibri" w:cs="Arial"/>
                                      <w:iCs/>
                                      <w:sz w:val="22"/>
                                    </w:rPr>
                                    <w:t>)</w:t>
                                  </w:r>
                                  <w:r w:rsidRPr="00E5214D">
                                    <w:rPr>
                                      <w:sz w:val="22"/>
                                    </w:rPr>
                                    <w:t>}</w:t>
                                  </w:r>
                                  <w:r w:rsidRPr="00E5214D">
                                    <w:rPr>
                                      <w:i/>
                                      <w:iCs/>
                                      <w:sz w:val="22"/>
                                    </w:rPr>
                                    <w:t xml:space="preserve"> </w:t>
                                  </w:r>
                                  <w:r w:rsidRPr="00E5214D">
                                    <w:rPr>
                                      <w:b/>
                                      <w:bCs/>
                                      <w:sz w:val="22"/>
                                    </w:rPr>
                                    <w:t>do</w:t>
                                  </w:r>
                                </w:p>
                              </w:tc>
                            </w:tr>
                            <w:tr w:rsidR="00E5214D" w:rsidRPr="00E5214D" w14:paraId="0061B7C0" w14:textId="77777777" w:rsidTr="00E5214D">
                              <w:trPr>
                                <w:trHeight w:val="350"/>
                              </w:trPr>
                              <w:tc>
                                <w:tcPr>
                                  <w:tcW w:w="457" w:type="dxa"/>
                                </w:tcPr>
                                <w:p w14:paraId="35B4275B" w14:textId="77777777" w:rsidR="00E5214D" w:rsidRPr="00E5214D" w:rsidRDefault="00E5214D" w:rsidP="00E5214D">
                                  <w:pPr>
                                    <w:spacing w:before="0" w:after="0"/>
                                    <w:jc w:val="left"/>
                                    <w:rPr>
                                      <w:sz w:val="22"/>
                                    </w:rPr>
                                  </w:pPr>
                                  <w:r w:rsidRPr="00E5214D">
                                    <w:rPr>
                                      <w:sz w:val="22"/>
                                    </w:rPr>
                                    <w:t>17</w:t>
                                  </w:r>
                                </w:p>
                              </w:tc>
                              <w:tc>
                                <w:tcPr>
                                  <w:tcW w:w="1820" w:type="dxa"/>
                                  <w:gridSpan w:val="4"/>
                                </w:tcPr>
                                <w:p w14:paraId="5B56AF3D" w14:textId="77777777" w:rsidR="00E5214D" w:rsidRPr="00E5214D" w:rsidRDefault="00E5214D" w:rsidP="00E5214D">
                                  <w:pPr>
                                    <w:spacing w:before="0" w:after="0"/>
                                    <w:jc w:val="left"/>
                                    <w:rPr>
                                      <w:i/>
                                      <w:iCs/>
                                      <w:sz w:val="22"/>
                                    </w:rPr>
                                  </w:pPr>
                                </w:p>
                              </w:tc>
                              <w:tc>
                                <w:tcPr>
                                  <w:tcW w:w="5908" w:type="dxa"/>
                                  <w:gridSpan w:val="4"/>
                                </w:tcPr>
                                <w:p w14:paraId="278DA78E" w14:textId="77777777" w:rsidR="00E5214D" w:rsidRPr="00E5214D" w:rsidRDefault="00E5214D" w:rsidP="00E5214D">
                                  <w:pPr>
                                    <w:spacing w:before="0" w:after="0"/>
                                    <w:jc w:val="left"/>
                                    <w:rPr>
                                      <w:rFonts w:eastAsia="Calibri" w:cs="Arial"/>
                                      <w:i/>
                                      <w:sz w:val="22"/>
                                    </w:rPr>
                                  </w:pPr>
                                  <w:r w:rsidRPr="00E5214D">
                                    <w:rPr>
                                      <w:b/>
                                      <w:bCs/>
                                      <w:sz w:val="22"/>
                                    </w:rPr>
                                    <w:t xml:space="preserve">if </w:t>
                                  </w:r>
                                  <m:oMath>
                                    <m:r>
                                      <w:rPr>
                                        <w:rFonts w:ascii="Cambria Math" w:hAnsi="Cambria Math"/>
                                        <w:sz w:val="22"/>
                                      </w:rPr>
                                      <m:t>testLoss[j]&lt;</m:t>
                                    </m:r>
                                    <m:r>
                                      <w:rPr>
                                        <w:rFonts w:ascii="Cambria Math" w:hAnsi="Cambria Math"/>
                                        <w:smallCaps/>
                                        <w:sz w:val="22"/>
                                      </w:rPr>
                                      <m:t>minLoss</m:t>
                                    </m:r>
                                  </m:oMath>
                                  <w:r w:rsidRPr="00E5214D">
                                    <w:rPr>
                                      <w:i/>
                                      <w:iCs/>
                                      <w:sz w:val="22"/>
                                    </w:rPr>
                                    <w:t xml:space="preserve"> </w:t>
                                  </w:r>
                                  <w:r w:rsidRPr="00E5214D">
                                    <w:rPr>
                                      <w:b/>
                                      <w:bCs/>
                                      <w:sz w:val="22"/>
                                    </w:rPr>
                                    <w:t>and</w:t>
                                  </w:r>
                                </w:p>
                              </w:tc>
                            </w:tr>
                            <w:tr w:rsidR="00E5214D" w:rsidRPr="00E5214D" w14:paraId="224BC404" w14:textId="77777777" w:rsidTr="00E5214D">
                              <w:trPr>
                                <w:trHeight w:val="350"/>
                              </w:trPr>
                              <w:tc>
                                <w:tcPr>
                                  <w:tcW w:w="457" w:type="dxa"/>
                                </w:tcPr>
                                <w:p w14:paraId="3FD2E6F7" w14:textId="77777777" w:rsidR="00E5214D" w:rsidRPr="00E5214D" w:rsidRDefault="00E5214D" w:rsidP="00E5214D">
                                  <w:pPr>
                                    <w:spacing w:before="0" w:after="0"/>
                                    <w:jc w:val="left"/>
                                    <w:rPr>
                                      <w:sz w:val="22"/>
                                    </w:rPr>
                                  </w:pPr>
                                  <w:r w:rsidRPr="00E5214D">
                                    <w:rPr>
                                      <w:sz w:val="22"/>
                                    </w:rPr>
                                    <w:t>18</w:t>
                                  </w:r>
                                </w:p>
                              </w:tc>
                              <w:tc>
                                <w:tcPr>
                                  <w:tcW w:w="1820" w:type="dxa"/>
                                  <w:gridSpan w:val="4"/>
                                </w:tcPr>
                                <w:p w14:paraId="18F35DA3" w14:textId="77777777" w:rsidR="00E5214D" w:rsidRPr="00E5214D" w:rsidRDefault="00E5214D" w:rsidP="00E5214D">
                                  <w:pPr>
                                    <w:spacing w:before="0" w:after="0"/>
                                    <w:jc w:val="left"/>
                                    <w:rPr>
                                      <w:i/>
                                      <w:iCs/>
                                      <w:sz w:val="22"/>
                                    </w:rPr>
                                  </w:pPr>
                                </w:p>
                              </w:tc>
                              <w:tc>
                                <w:tcPr>
                                  <w:tcW w:w="5908" w:type="dxa"/>
                                  <w:gridSpan w:val="4"/>
                                </w:tcPr>
                                <w:p w14:paraId="4B5BF827" w14:textId="77777777" w:rsidR="00E5214D" w:rsidRPr="00E5214D" w:rsidRDefault="00E5214D" w:rsidP="00E5214D">
                                  <w:pPr>
                                    <w:spacing w:before="0" w:after="0"/>
                                    <w:jc w:val="left"/>
                                    <w:rPr>
                                      <w:rFonts w:eastAsia="Calibri" w:cs="Arial"/>
                                      <w:i/>
                                      <w:sz w:val="22"/>
                                    </w:rPr>
                                  </w:pPr>
                                  <m:oMath>
                                    <m:r>
                                      <w:rPr>
                                        <w:rFonts w:ascii="Cambria Math" w:hAnsi="Cambria Math"/>
                                        <w:sz w:val="22"/>
                                      </w:rPr>
                                      <m:t>testLoss[j]&lt;</m:t>
                                    </m:r>
                                    <m:r>
                                      <w:rPr>
                                        <w:rFonts w:ascii="Cambria Math" w:hAnsi="Cambria Math"/>
                                        <w:smallCaps/>
                                        <w:sz w:val="22"/>
                                      </w:rPr>
                                      <m:t>trainBollinger</m:t>
                                    </m:r>
                                    <m:d>
                                      <m:dPr>
                                        <m:begChr m:val="["/>
                                        <m:endChr m:val="]"/>
                                        <m:ctrlPr>
                                          <w:rPr>
                                            <w:rFonts w:ascii="Cambria Math" w:hAnsi="Cambria Math"/>
                                            <w:i/>
                                            <w:smallCaps/>
                                            <w:sz w:val="22"/>
                                          </w:rPr>
                                        </m:ctrlPr>
                                      </m:dPr>
                                      <m:e>
                                        <m:r>
                                          <w:rPr>
                                            <w:rFonts w:ascii="Cambria Math" w:hAnsi="Cambria Math"/>
                                            <w:smallCaps/>
                                            <w:sz w:val="22"/>
                                          </w:rPr>
                                          <m:t>upper</m:t>
                                        </m:r>
                                      </m:e>
                                    </m:d>
                                    <m:r>
                                      <w:rPr>
                                        <w:rFonts w:ascii="Cambria Math" w:hAnsi="Cambria Math"/>
                                        <w:smallCaps/>
                                        <w:sz w:val="22"/>
                                      </w:rPr>
                                      <m:t>[j]</m:t>
                                    </m:r>
                                  </m:oMath>
                                  <w:r w:rsidRPr="00E5214D">
                                    <w:rPr>
                                      <w:i/>
                                      <w:iCs/>
                                      <w:sz w:val="22"/>
                                    </w:rPr>
                                    <w:t xml:space="preserve"> </w:t>
                                  </w:r>
                                  <w:r w:rsidRPr="00E5214D">
                                    <w:rPr>
                                      <w:b/>
                                      <w:bCs/>
                                      <w:sz w:val="22"/>
                                    </w:rPr>
                                    <w:t>and</w:t>
                                  </w:r>
                                </w:p>
                              </w:tc>
                            </w:tr>
                            <w:tr w:rsidR="00E5214D" w:rsidRPr="00E5214D" w14:paraId="7D77BACF" w14:textId="77777777" w:rsidTr="00E5214D">
                              <w:trPr>
                                <w:trHeight w:val="350"/>
                              </w:trPr>
                              <w:tc>
                                <w:tcPr>
                                  <w:tcW w:w="457" w:type="dxa"/>
                                </w:tcPr>
                                <w:p w14:paraId="4FAB8ABE" w14:textId="77777777" w:rsidR="00E5214D" w:rsidRPr="00E5214D" w:rsidRDefault="00E5214D" w:rsidP="00E5214D">
                                  <w:pPr>
                                    <w:spacing w:before="0" w:after="0"/>
                                    <w:jc w:val="left"/>
                                    <w:rPr>
                                      <w:sz w:val="22"/>
                                    </w:rPr>
                                  </w:pPr>
                                  <w:r w:rsidRPr="00E5214D">
                                    <w:rPr>
                                      <w:sz w:val="22"/>
                                    </w:rPr>
                                    <w:t>19</w:t>
                                  </w:r>
                                </w:p>
                              </w:tc>
                              <w:tc>
                                <w:tcPr>
                                  <w:tcW w:w="1820" w:type="dxa"/>
                                  <w:gridSpan w:val="4"/>
                                </w:tcPr>
                                <w:p w14:paraId="02F68B32" w14:textId="77777777" w:rsidR="00E5214D" w:rsidRPr="00E5214D" w:rsidRDefault="00E5214D" w:rsidP="00E5214D">
                                  <w:pPr>
                                    <w:spacing w:before="0" w:after="0"/>
                                    <w:jc w:val="left"/>
                                    <w:rPr>
                                      <w:i/>
                                      <w:iCs/>
                                      <w:sz w:val="22"/>
                                    </w:rPr>
                                  </w:pPr>
                                </w:p>
                              </w:tc>
                              <w:tc>
                                <w:tcPr>
                                  <w:tcW w:w="5908" w:type="dxa"/>
                                  <w:gridSpan w:val="4"/>
                                </w:tcPr>
                                <w:p w14:paraId="4746AD6B" w14:textId="77777777" w:rsidR="00E5214D" w:rsidRPr="00E5214D" w:rsidRDefault="00E5214D" w:rsidP="00E5214D">
                                  <w:pPr>
                                    <w:spacing w:before="0" w:after="0"/>
                                    <w:jc w:val="left"/>
                                    <w:rPr>
                                      <w:rFonts w:eastAsia="Calibri" w:cs="Arial"/>
                                      <w:i/>
                                      <w:sz w:val="22"/>
                                    </w:rPr>
                                  </w:pPr>
                                  <m:oMath>
                                    <m:r>
                                      <w:rPr>
                                        <w:rFonts w:ascii="Cambria Math" w:hAnsi="Cambria Math"/>
                                        <w:sz w:val="22"/>
                                      </w:rPr>
                                      <m:t>testLoss</m:t>
                                    </m:r>
                                    <m:d>
                                      <m:dPr>
                                        <m:begChr m:val="["/>
                                        <m:endChr m:val="]"/>
                                        <m:ctrlPr>
                                          <w:rPr>
                                            <w:rFonts w:ascii="Cambria Math" w:hAnsi="Cambria Math"/>
                                            <w:i/>
                                            <w:sz w:val="22"/>
                                          </w:rPr>
                                        </m:ctrlPr>
                                      </m:dPr>
                                      <m:e>
                                        <m:r>
                                          <w:rPr>
                                            <w:rFonts w:ascii="Cambria Math" w:hAnsi="Cambria Math"/>
                                            <w:sz w:val="22"/>
                                          </w:rPr>
                                          <m:t>j</m:t>
                                        </m:r>
                                      </m:e>
                                    </m:d>
                                    <m:r>
                                      <w:rPr>
                                        <w:rFonts w:ascii="Cambria Math" w:hAnsi="Cambria Math"/>
                                        <w:sz w:val="22"/>
                                      </w:rPr>
                                      <m:t>&lt;</m:t>
                                    </m:r>
                                    <m:r>
                                      <w:rPr>
                                        <w:rFonts w:ascii="Cambria Math" w:hAnsi="Cambria Math"/>
                                        <w:smallCaps/>
                                        <w:sz w:val="22"/>
                                      </w:rPr>
                                      <m:t>trainBollinger</m:t>
                                    </m:r>
                                    <m:d>
                                      <m:dPr>
                                        <m:begChr m:val="["/>
                                        <m:endChr m:val="]"/>
                                        <m:ctrlPr>
                                          <w:rPr>
                                            <w:rFonts w:ascii="Cambria Math" w:hAnsi="Cambria Math"/>
                                            <w:i/>
                                            <w:smallCaps/>
                                            <w:sz w:val="22"/>
                                          </w:rPr>
                                        </m:ctrlPr>
                                      </m:dPr>
                                      <m:e>
                                        <m:r>
                                          <w:rPr>
                                            <w:rFonts w:ascii="Cambria Math" w:hAnsi="Cambria Math"/>
                                            <w:smallCaps/>
                                            <w:sz w:val="22"/>
                                          </w:rPr>
                                          <m:t>lower</m:t>
                                        </m:r>
                                      </m:e>
                                    </m:d>
                                    <m:r>
                                      <w:rPr>
                                        <w:rFonts w:ascii="Cambria Math" w:hAnsi="Cambria Math"/>
                                        <w:smallCaps/>
                                        <w:sz w:val="22"/>
                                      </w:rPr>
                                      <m:t>[j]</m:t>
                                    </m:r>
                                  </m:oMath>
                                  <w:r w:rsidRPr="00E5214D">
                                    <w:rPr>
                                      <w:i/>
                                      <w:iCs/>
                                      <w:sz w:val="22"/>
                                    </w:rPr>
                                    <w:t xml:space="preserve"> </w:t>
                                  </w:r>
                                  <w:r w:rsidRPr="00E5214D">
                                    <w:rPr>
                                      <w:b/>
                                      <w:bCs/>
                                      <w:sz w:val="22"/>
                                    </w:rPr>
                                    <w:t>do</w:t>
                                  </w:r>
                                </w:p>
                              </w:tc>
                            </w:tr>
                            <w:tr w:rsidR="00E5214D" w:rsidRPr="00E5214D" w14:paraId="309E27DE" w14:textId="77777777" w:rsidTr="00E5214D">
                              <w:trPr>
                                <w:trHeight w:val="350"/>
                              </w:trPr>
                              <w:tc>
                                <w:tcPr>
                                  <w:tcW w:w="457" w:type="dxa"/>
                                </w:tcPr>
                                <w:p w14:paraId="75469F57" w14:textId="77777777" w:rsidR="00E5214D" w:rsidRPr="00E5214D" w:rsidRDefault="00E5214D" w:rsidP="00E5214D">
                                  <w:pPr>
                                    <w:spacing w:before="0" w:after="0"/>
                                    <w:jc w:val="left"/>
                                    <w:rPr>
                                      <w:sz w:val="22"/>
                                    </w:rPr>
                                  </w:pPr>
                                  <w:r w:rsidRPr="00E5214D">
                                    <w:rPr>
                                      <w:sz w:val="22"/>
                                    </w:rPr>
                                    <w:t>20</w:t>
                                  </w:r>
                                </w:p>
                              </w:tc>
                              <w:tc>
                                <w:tcPr>
                                  <w:tcW w:w="2269" w:type="dxa"/>
                                  <w:gridSpan w:val="5"/>
                                </w:tcPr>
                                <w:p w14:paraId="315BCE75" w14:textId="77777777" w:rsidR="00E5214D" w:rsidRPr="00E5214D" w:rsidRDefault="00E5214D" w:rsidP="00E5214D">
                                  <w:pPr>
                                    <w:spacing w:before="0" w:after="0"/>
                                    <w:jc w:val="left"/>
                                    <w:rPr>
                                      <w:i/>
                                      <w:iCs/>
                                      <w:sz w:val="22"/>
                                    </w:rPr>
                                  </w:pPr>
                                </w:p>
                              </w:tc>
                              <w:tc>
                                <w:tcPr>
                                  <w:tcW w:w="5459" w:type="dxa"/>
                                  <w:gridSpan w:val="3"/>
                                </w:tcPr>
                                <w:p w14:paraId="2A0C301A" w14:textId="77777777" w:rsidR="00E5214D" w:rsidRPr="00E5214D" w:rsidRDefault="00E5214D" w:rsidP="00E5214D">
                                  <w:pPr>
                                    <w:spacing w:before="0" w:after="0"/>
                                    <w:jc w:val="left"/>
                                    <w:rPr>
                                      <w:rFonts w:eastAsia="Calibri" w:cs="Arial"/>
                                      <w:i/>
                                      <w:sz w:val="22"/>
                                    </w:rPr>
                                  </w:pPr>
                                  <m:oMath>
                                    <m:r>
                                      <w:rPr>
                                        <w:rFonts w:ascii="Cambria Math" w:hAnsi="Cambria Math"/>
                                        <w:sz w:val="22"/>
                                      </w:rPr>
                                      <m:t>minLoss</m:t>
                                    </m:r>
                                  </m:oMath>
                                  <w:r w:rsidRPr="00E5214D">
                                    <w:rPr>
                                      <w:i/>
                                      <w:iCs/>
                                      <w:sz w:val="22"/>
                                    </w:rPr>
                                    <w:t xml:space="preserve"> </w:t>
                                  </w:r>
                                  <w:r w:rsidRPr="00E5214D">
                                    <w:rPr>
                                      <w:sz w:val="22"/>
                                    </w:rPr>
                                    <w:t xml:space="preserve">← </w:t>
                                  </w:r>
                                  <m:oMath>
                                    <m:r>
                                      <w:rPr>
                                        <w:rFonts w:ascii="Cambria Math" w:hAnsi="Cambria Math"/>
                                        <w:smallCaps/>
                                        <w:sz w:val="22"/>
                                      </w:rPr>
                                      <m:t>testLoss[j]</m:t>
                                    </m:r>
                                  </m:oMath>
                                </w:p>
                              </w:tc>
                            </w:tr>
                            <w:tr w:rsidR="00E5214D" w:rsidRPr="00E5214D" w14:paraId="4BEBFEC4" w14:textId="77777777" w:rsidTr="00E5214D">
                              <w:trPr>
                                <w:trHeight w:val="350"/>
                              </w:trPr>
                              <w:tc>
                                <w:tcPr>
                                  <w:tcW w:w="457" w:type="dxa"/>
                                </w:tcPr>
                                <w:p w14:paraId="3E6C41FF" w14:textId="77777777" w:rsidR="00E5214D" w:rsidRPr="00E5214D" w:rsidRDefault="00E5214D" w:rsidP="00E5214D">
                                  <w:pPr>
                                    <w:spacing w:before="0" w:after="0"/>
                                    <w:jc w:val="left"/>
                                    <w:rPr>
                                      <w:sz w:val="22"/>
                                    </w:rPr>
                                  </w:pPr>
                                  <w:r w:rsidRPr="00E5214D">
                                    <w:rPr>
                                      <w:sz w:val="22"/>
                                    </w:rPr>
                                    <w:t>21</w:t>
                                  </w:r>
                                </w:p>
                              </w:tc>
                              <w:tc>
                                <w:tcPr>
                                  <w:tcW w:w="2269" w:type="dxa"/>
                                  <w:gridSpan w:val="5"/>
                                </w:tcPr>
                                <w:p w14:paraId="5A2C9F03" w14:textId="77777777" w:rsidR="00E5214D" w:rsidRPr="00E5214D" w:rsidRDefault="00E5214D" w:rsidP="00E5214D">
                                  <w:pPr>
                                    <w:spacing w:before="0" w:after="0"/>
                                    <w:jc w:val="left"/>
                                    <w:rPr>
                                      <w:i/>
                                      <w:iCs/>
                                      <w:sz w:val="22"/>
                                    </w:rPr>
                                  </w:pPr>
                                </w:p>
                              </w:tc>
                              <w:tc>
                                <w:tcPr>
                                  <w:tcW w:w="5459" w:type="dxa"/>
                                  <w:gridSpan w:val="3"/>
                                </w:tcPr>
                                <w:p w14:paraId="7CDD2BF3" w14:textId="77777777" w:rsidR="00E5214D" w:rsidRPr="00E5214D" w:rsidRDefault="00E5214D" w:rsidP="00E5214D">
                                  <w:pPr>
                                    <w:spacing w:before="0" w:after="0"/>
                                    <w:jc w:val="left"/>
                                    <w:rPr>
                                      <w:rFonts w:eastAsia="Calibri" w:cs="Arial"/>
                                      <w:i/>
                                      <w:sz w:val="22"/>
                                    </w:rPr>
                                  </w:pPr>
                                  <m:oMath>
                                    <m:r>
                                      <w:rPr>
                                        <w:rFonts w:ascii="Cambria Math" w:hAnsi="Cambria Math"/>
                                        <w:sz w:val="22"/>
                                      </w:rPr>
                                      <m:t>bestEpoch</m:t>
                                    </m:r>
                                  </m:oMath>
                                  <w:r w:rsidRPr="00E5214D">
                                    <w:rPr>
                                      <w:i/>
                                      <w:iCs/>
                                      <w:sz w:val="22"/>
                                    </w:rPr>
                                    <w:t xml:space="preserve"> </w:t>
                                  </w:r>
                                  <w:r w:rsidRPr="00E5214D">
                                    <w:rPr>
                                      <w:sz w:val="22"/>
                                    </w:rPr>
                                    <w:t xml:space="preserve">← </w:t>
                                  </w:r>
                                  <m:oMath>
                                    <m:r>
                                      <w:rPr>
                                        <w:rFonts w:ascii="Cambria Math" w:hAnsi="Cambria Math"/>
                                        <w:smallCaps/>
                                        <w:sz w:val="22"/>
                                      </w:rPr>
                                      <m:t>j+1</m:t>
                                    </m:r>
                                  </m:oMath>
                                </w:p>
                              </w:tc>
                            </w:tr>
                            <w:tr w:rsidR="00E5214D" w:rsidRPr="00E5214D" w14:paraId="54E03B59" w14:textId="77777777" w:rsidTr="00E5214D">
                              <w:trPr>
                                <w:trHeight w:val="350"/>
                              </w:trPr>
                              <w:tc>
                                <w:tcPr>
                                  <w:tcW w:w="457" w:type="dxa"/>
                                </w:tcPr>
                                <w:p w14:paraId="379977DA" w14:textId="77777777" w:rsidR="00E5214D" w:rsidRPr="00E5214D" w:rsidRDefault="00E5214D" w:rsidP="00E5214D">
                                  <w:pPr>
                                    <w:spacing w:before="0" w:after="0"/>
                                    <w:jc w:val="left"/>
                                    <w:rPr>
                                      <w:sz w:val="22"/>
                                    </w:rPr>
                                  </w:pPr>
                                  <w:r w:rsidRPr="00E5214D">
                                    <w:rPr>
                                      <w:sz w:val="22"/>
                                    </w:rPr>
                                    <w:t>22</w:t>
                                  </w:r>
                                </w:p>
                              </w:tc>
                              <w:tc>
                                <w:tcPr>
                                  <w:tcW w:w="2269" w:type="dxa"/>
                                  <w:gridSpan w:val="5"/>
                                </w:tcPr>
                                <w:p w14:paraId="1597A716" w14:textId="77777777" w:rsidR="00E5214D" w:rsidRPr="00E5214D" w:rsidRDefault="00E5214D" w:rsidP="00E5214D">
                                  <w:pPr>
                                    <w:spacing w:before="0" w:after="0"/>
                                    <w:jc w:val="left"/>
                                    <w:rPr>
                                      <w:i/>
                                      <w:iCs/>
                                      <w:sz w:val="22"/>
                                    </w:rPr>
                                  </w:pPr>
                                </w:p>
                              </w:tc>
                              <w:tc>
                                <w:tcPr>
                                  <w:tcW w:w="5459" w:type="dxa"/>
                                  <w:gridSpan w:val="3"/>
                                </w:tcPr>
                                <w:p w14:paraId="75F1B601" w14:textId="77777777" w:rsidR="00E5214D" w:rsidRPr="00E5214D" w:rsidRDefault="00E5214D" w:rsidP="00E5214D">
                                  <w:pPr>
                                    <w:spacing w:before="0" w:after="0"/>
                                    <w:jc w:val="left"/>
                                    <w:rPr>
                                      <w:rFonts w:eastAsia="Calibri" w:cs="Arial"/>
                                      <w:i/>
                                      <w:sz w:val="22"/>
                                    </w:rPr>
                                  </w:pPr>
                                  <m:oMath>
                                    <m:r>
                                      <w:rPr>
                                        <w:rFonts w:ascii="Cambria Math" w:eastAsia="Calibri" w:hAnsi="Cambria Math" w:cs="Arial"/>
                                        <w:sz w:val="22"/>
                                      </w:rPr>
                                      <m:t xml:space="preserve">toBreak </m:t>
                                    </m:r>
                                  </m:oMath>
                                  <w:r w:rsidRPr="00E5214D">
                                    <w:rPr>
                                      <w:sz w:val="22"/>
                                    </w:rPr>
                                    <w:t xml:space="preserve">← </w:t>
                                  </w:r>
                                  <m:oMath>
                                    <m:r>
                                      <w:rPr>
                                        <w:rFonts w:ascii="Cambria Math" w:hAnsi="Cambria Math"/>
                                        <w:sz w:val="22"/>
                                      </w:rPr>
                                      <m:t>false</m:t>
                                    </m:r>
                                  </m:oMath>
                                </w:p>
                              </w:tc>
                            </w:tr>
                            <w:tr w:rsidR="00E5214D" w:rsidRPr="00E5214D" w14:paraId="6A5B25B0" w14:textId="77777777" w:rsidTr="00E5214D">
                              <w:trPr>
                                <w:trHeight w:val="350"/>
                              </w:trPr>
                              <w:tc>
                                <w:tcPr>
                                  <w:tcW w:w="457" w:type="dxa"/>
                                </w:tcPr>
                                <w:p w14:paraId="3951B041" w14:textId="77777777" w:rsidR="00E5214D" w:rsidRPr="00E5214D" w:rsidRDefault="00E5214D" w:rsidP="00E5214D">
                                  <w:pPr>
                                    <w:spacing w:before="0" w:after="0"/>
                                    <w:jc w:val="left"/>
                                    <w:rPr>
                                      <w:sz w:val="22"/>
                                    </w:rPr>
                                  </w:pPr>
                                  <w:r w:rsidRPr="00E5214D">
                                    <w:rPr>
                                      <w:sz w:val="22"/>
                                    </w:rPr>
                                    <w:t>23</w:t>
                                  </w:r>
                                </w:p>
                              </w:tc>
                              <w:tc>
                                <w:tcPr>
                                  <w:tcW w:w="2269" w:type="dxa"/>
                                  <w:gridSpan w:val="5"/>
                                </w:tcPr>
                                <w:p w14:paraId="0DE38F2C" w14:textId="77777777" w:rsidR="00E5214D" w:rsidRPr="00E5214D" w:rsidRDefault="00E5214D" w:rsidP="00E5214D">
                                  <w:pPr>
                                    <w:spacing w:before="0" w:after="0"/>
                                    <w:jc w:val="left"/>
                                    <w:rPr>
                                      <w:i/>
                                      <w:iCs/>
                                      <w:sz w:val="22"/>
                                    </w:rPr>
                                  </w:pPr>
                                </w:p>
                              </w:tc>
                              <w:tc>
                                <w:tcPr>
                                  <w:tcW w:w="5459" w:type="dxa"/>
                                  <w:gridSpan w:val="3"/>
                                </w:tcPr>
                                <w:p w14:paraId="6DF8517D" w14:textId="77777777" w:rsidR="00E5214D" w:rsidRPr="00E5214D" w:rsidRDefault="00E5214D" w:rsidP="00E5214D">
                                  <w:pPr>
                                    <w:spacing w:before="0" w:after="0"/>
                                    <w:jc w:val="left"/>
                                    <w:rPr>
                                      <w:rFonts w:eastAsia="Calibri" w:cs="Arial"/>
                                      <w:i/>
                                      <w:sz w:val="22"/>
                                    </w:rPr>
                                  </w:pPr>
                                  <m:oMath>
                                    <m:r>
                                      <w:rPr>
                                        <w:rFonts w:ascii="Cambria Math" w:eastAsia="Calibri" w:hAnsi="Cambria Math" w:cs="Arial"/>
                                        <w:sz w:val="22"/>
                                      </w:rPr>
                                      <m:t xml:space="preserve">i </m:t>
                                    </m:r>
                                  </m:oMath>
                                  <w:r w:rsidRPr="00E5214D">
                                    <w:rPr>
                                      <w:sz w:val="22"/>
                                    </w:rPr>
                                    <w:t xml:space="preserve">← </w:t>
                                  </w:r>
                                  <m:oMath>
                                    <m:r>
                                      <w:rPr>
                                        <w:rFonts w:ascii="Cambria Math" w:hAnsi="Cambria Math"/>
                                        <w:sz w:val="22"/>
                                      </w:rPr>
                                      <m:t>j</m:t>
                                    </m:r>
                                  </m:oMath>
                                </w:p>
                              </w:tc>
                            </w:tr>
                            <w:tr w:rsidR="00E5214D" w:rsidRPr="00E5214D" w14:paraId="39B6D27C" w14:textId="77777777" w:rsidTr="00E5214D">
                              <w:trPr>
                                <w:trHeight w:val="350"/>
                              </w:trPr>
                              <w:tc>
                                <w:tcPr>
                                  <w:tcW w:w="457" w:type="dxa"/>
                                </w:tcPr>
                                <w:p w14:paraId="45C1C5C0" w14:textId="77777777" w:rsidR="00E5214D" w:rsidRPr="00E5214D" w:rsidRDefault="00E5214D" w:rsidP="00E5214D">
                                  <w:pPr>
                                    <w:spacing w:before="0" w:after="0"/>
                                    <w:jc w:val="left"/>
                                    <w:rPr>
                                      <w:sz w:val="22"/>
                                    </w:rPr>
                                  </w:pPr>
                                  <w:r w:rsidRPr="00E5214D">
                                    <w:rPr>
                                      <w:sz w:val="22"/>
                                    </w:rPr>
                                    <w:t>24</w:t>
                                  </w:r>
                                </w:p>
                              </w:tc>
                              <w:tc>
                                <w:tcPr>
                                  <w:tcW w:w="1820" w:type="dxa"/>
                                  <w:gridSpan w:val="4"/>
                                </w:tcPr>
                                <w:p w14:paraId="35CC3769" w14:textId="77777777" w:rsidR="00E5214D" w:rsidRPr="00E5214D" w:rsidRDefault="00E5214D" w:rsidP="00E5214D">
                                  <w:pPr>
                                    <w:spacing w:before="0" w:after="0"/>
                                    <w:jc w:val="left"/>
                                    <w:rPr>
                                      <w:i/>
                                      <w:iCs/>
                                      <w:sz w:val="22"/>
                                    </w:rPr>
                                  </w:pPr>
                                </w:p>
                              </w:tc>
                              <w:tc>
                                <w:tcPr>
                                  <w:tcW w:w="5908" w:type="dxa"/>
                                  <w:gridSpan w:val="4"/>
                                </w:tcPr>
                                <w:p w14:paraId="767676C1" w14:textId="77777777" w:rsidR="00E5214D" w:rsidRPr="00E5214D" w:rsidRDefault="00E5214D" w:rsidP="00E5214D">
                                  <w:pPr>
                                    <w:spacing w:before="0" w:after="0"/>
                                    <w:jc w:val="left"/>
                                    <w:rPr>
                                      <w:rFonts w:eastAsia="Calibri" w:cs="Arial"/>
                                      <w:i/>
                                      <w:sz w:val="22"/>
                                    </w:rPr>
                                  </w:pPr>
                                  <w:r w:rsidRPr="00E5214D">
                                    <w:rPr>
                                      <w:rFonts w:eastAsia="Calibri" w:cs="Arial"/>
                                      <w:b/>
                                      <w:bCs/>
                                      <w:sz w:val="22"/>
                                    </w:rPr>
                                    <w:t>else</w:t>
                                  </w:r>
                                </w:p>
                              </w:tc>
                            </w:tr>
                            <w:tr w:rsidR="00E5214D" w:rsidRPr="00E5214D" w14:paraId="2711C50D" w14:textId="77777777" w:rsidTr="00E5214D">
                              <w:trPr>
                                <w:trHeight w:val="350"/>
                              </w:trPr>
                              <w:tc>
                                <w:tcPr>
                                  <w:tcW w:w="457" w:type="dxa"/>
                                </w:tcPr>
                                <w:p w14:paraId="35B5A901" w14:textId="77777777" w:rsidR="00E5214D" w:rsidRPr="00E5214D" w:rsidRDefault="00E5214D" w:rsidP="00E5214D">
                                  <w:pPr>
                                    <w:spacing w:before="0" w:after="0"/>
                                    <w:jc w:val="left"/>
                                    <w:rPr>
                                      <w:sz w:val="22"/>
                                    </w:rPr>
                                  </w:pPr>
                                  <w:r w:rsidRPr="00E5214D">
                                    <w:rPr>
                                      <w:sz w:val="22"/>
                                    </w:rPr>
                                    <w:t>25</w:t>
                                  </w:r>
                                </w:p>
                              </w:tc>
                              <w:tc>
                                <w:tcPr>
                                  <w:tcW w:w="2269" w:type="dxa"/>
                                  <w:gridSpan w:val="5"/>
                                </w:tcPr>
                                <w:p w14:paraId="1521498F" w14:textId="77777777" w:rsidR="00E5214D" w:rsidRPr="00E5214D" w:rsidRDefault="00E5214D" w:rsidP="00E5214D">
                                  <w:pPr>
                                    <w:spacing w:before="0" w:after="0"/>
                                    <w:jc w:val="left"/>
                                    <w:rPr>
                                      <w:i/>
                                      <w:iCs/>
                                      <w:sz w:val="22"/>
                                    </w:rPr>
                                  </w:pPr>
                                </w:p>
                              </w:tc>
                              <w:tc>
                                <w:tcPr>
                                  <w:tcW w:w="5459" w:type="dxa"/>
                                  <w:gridSpan w:val="3"/>
                                </w:tcPr>
                                <w:p w14:paraId="390F9D49" w14:textId="77777777" w:rsidR="00E5214D" w:rsidRPr="00E5214D" w:rsidRDefault="00E5214D" w:rsidP="00E5214D">
                                  <w:pPr>
                                    <w:spacing w:before="0" w:after="0"/>
                                    <w:jc w:val="left"/>
                                    <w:rPr>
                                      <w:rFonts w:eastAsia="Calibri" w:cs="Arial"/>
                                      <w:i/>
                                      <w:sz w:val="22"/>
                                    </w:rPr>
                                  </w:pPr>
                                  <m:oMath>
                                    <m:r>
                                      <w:rPr>
                                        <w:rFonts w:ascii="Cambria Math" w:eastAsia="Calibri" w:hAnsi="Cambria Math" w:cs="Arial"/>
                                        <w:sz w:val="22"/>
                                      </w:rPr>
                                      <m:t xml:space="preserve">toBreak </m:t>
                                    </m:r>
                                  </m:oMath>
                                  <w:r w:rsidRPr="00E5214D">
                                    <w:rPr>
                                      <w:sz w:val="22"/>
                                    </w:rPr>
                                    <w:t xml:space="preserve">← </w:t>
                                  </w:r>
                                  <m:oMath>
                                    <m:r>
                                      <w:rPr>
                                        <w:rFonts w:ascii="Cambria Math" w:hAnsi="Cambria Math"/>
                                        <w:sz w:val="22"/>
                                      </w:rPr>
                                      <m:t>true</m:t>
                                    </m:r>
                                  </m:oMath>
                                </w:p>
                              </w:tc>
                            </w:tr>
                            <w:tr w:rsidR="00E5214D" w:rsidRPr="00E5214D" w14:paraId="7970F111" w14:textId="77777777" w:rsidTr="00E5214D">
                              <w:trPr>
                                <w:trHeight w:val="350"/>
                              </w:trPr>
                              <w:tc>
                                <w:tcPr>
                                  <w:tcW w:w="457" w:type="dxa"/>
                                </w:tcPr>
                                <w:p w14:paraId="6FC13ACB" w14:textId="77777777" w:rsidR="00E5214D" w:rsidRPr="00E5214D" w:rsidRDefault="00E5214D" w:rsidP="00E5214D">
                                  <w:pPr>
                                    <w:spacing w:before="0" w:after="0"/>
                                    <w:jc w:val="left"/>
                                    <w:rPr>
                                      <w:sz w:val="22"/>
                                    </w:rPr>
                                  </w:pPr>
                                  <w:r w:rsidRPr="00E5214D">
                                    <w:rPr>
                                      <w:sz w:val="22"/>
                                    </w:rPr>
                                    <w:t>26</w:t>
                                  </w:r>
                                </w:p>
                              </w:tc>
                              <w:tc>
                                <w:tcPr>
                                  <w:tcW w:w="1371" w:type="dxa"/>
                                  <w:gridSpan w:val="3"/>
                                </w:tcPr>
                                <w:p w14:paraId="62F96AFD" w14:textId="77777777" w:rsidR="00E5214D" w:rsidRPr="00E5214D" w:rsidRDefault="00E5214D" w:rsidP="00E5214D">
                                  <w:pPr>
                                    <w:spacing w:before="0" w:after="0"/>
                                    <w:jc w:val="left"/>
                                    <w:rPr>
                                      <w:i/>
                                      <w:iCs/>
                                      <w:sz w:val="22"/>
                                    </w:rPr>
                                  </w:pPr>
                                </w:p>
                              </w:tc>
                              <w:tc>
                                <w:tcPr>
                                  <w:tcW w:w="6357" w:type="dxa"/>
                                  <w:gridSpan w:val="5"/>
                                </w:tcPr>
                                <w:p w14:paraId="158A65D2" w14:textId="77777777" w:rsidR="00E5214D" w:rsidRPr="00E5214D" w:rsidRDefault="00E5214D" w:rsidP="00E5214D">
                                  <w:pPr>
                                    <w:spacing w:before="0" w:after="0"/>
                                    <w:jc w:val="left"/>
                                    <w:rPr>
                                      <w:rFonts w:eastAsia="Calibri" w:cs="Arial"/>
                                      <w:i/>
                                      <w:sz w:val="22"/>
                                    </w:rPr>
                                  </w:pPr>
                                  <w:r w:rsidRPr="00E5214D">
                                    <w:rPr>
                                      <w:rFonts w:eastAsia="Calibri" w:cs="Arial"/>
                                      <w:b/>
                                      <w:bCs/>
                                      <w:sz w:val="22"/>
                                    </w:rPr>
                                    <w:t xml:space="preserve">if </w:t>
                                  </w:r>
                                  <m:oMath>
                                    <m:r>
                                      <w:rPr>
                                        <w:rFonts w:ascii="Cambria Math" w:hAnsi="Cambria Math"/>
                                        <w:sz w:val="22"/>
                                      </w:rPr>
                                      <m:t>toBreak==true</m:t>
                                    </m:r>
                                  </m:oMath>
                                  <w:r w:rsidRPr="00E5214D">
                                    <w:rPr>
                                      <w:rFonts w:eastAsia="Calibri" w:cs="Arial"/>
                                      <w:iCs/>
                                      <w:sz w:val="22"/>
                                    </w:rPr>
                                    <w:t xml:space="preserve"> </w:t>
                                  </w:r>
                                  <w:r w:rsidRPr="00E5214D">
                                    <w:rPr>
                                      <w:rFonts w:eastAsia="Calibri" w:cs="Arial"/>
                                      <w:b/>
                                      <w:bCs/>
                                      <w:iCs/>
                                      <w:sz w:val="22"/>
                                    </w:rPr>
                                    <w:t>then</w:t>
                                  </w:r>
                                </w:p>
                              </w:tc>
                            </w:tr>
                            <w:tr w:rsidR="00E5214D" w:rsidRPr="00E5214D" w14:paraId="7B58AD78" w14:textId="77777777" w:rsidTr="00E5214D">
                              <w:trPr>
                                <w:trHeight w:val="350"/>
                              </w:trPr>
                              <w:tc>
                                <w:tcPr>
                                  <w:tcW w:w="457" w:type="dxa"/>
                                </w:tcPr>
                                <w:p w14:paraId="7CDD19D3" w14:textId="77777777" w:rsidR="00E5214D" w:rsidRPr="00E5214D" w:rsidRDefault="00E5214D" w:rsidP="00E5214D">
                                  <w:pPr>
                                    <w:spacing w:before="0" w:after="0"/>
                                    <w:jc w:val="left"/>
                                    <w:rPr>
                                      <w:sz w:val="22"/>
                                    </w:rPr>
                                  </w:pPr>
                                  <w:r w:rsidRPr="00E5214D">
                                    <w:rPr>
                                      <w:sz w:val="22"/>
                                    </w:rPr>
                                    <w:t>27</w:t>
                                  </w:r>
                                </w:p>
                              </w:tc>
                              <w:tc>
                                <w:tcPr>
                                  <w:tcW w:w="1820" w:type="dxa"/>
                                  <w:gridSpan w:val="4"/>
                                </w:tcPr>
                                <w:p w14:paraId="4934AF35" w14:textId="77777777" w:rsidR="00E5214D" w:rsidRPr="00E5214D" w:rsidRDefault="00E5214D" w:rsidP="00E5214D">
                                  <w:pPr>
                                    <w:spacing w:before="0" w:after="0"/>
                                    <w:jc w:val="left"/>
                                    <w:rPr>
                                      <w:i/>
                                      <w:iCs/>
                                      <w:sz w:val="22"/>
                                    </w:rPr>
                                  </w:pPr>
                                </w:p>
                              </w:tc>
                              <w:tc>
                                <w:tcPr>
                                  <w:tcW w:w="5908" w:type="dxa"/>
                                  <w:gridSpan w:val="4"/>
                                </w:tcPr>
                                <w:p w14:paraId="05327254" w14:textId="77777777" w:rsidR="00E5214D" w:rsidRPr="00E5214D" w:rsidRDefault="00E5214D" w:rsidP="00E5214D">
                                  <w:pPr>
                                    <w:spacing w:before="0" w:after="0"/>
                                    <w:jc w:val="left"/>
                                    <w:rPr>
                                      <w:rFonts w:eastAsia="Calibri" w:cs="Arial"/>
                                      <w:i/>
                                      <w:sz w:val="22"/>
                                    </w:rPr>
                                  </w:pPr>
                                  <m:oMath>
                                    <m:r>
                                      <w:rPr>
                                        <w:rFonts w:ascii="Cambria Math" w:eastAsia="Calibri" w:hAnsi="Cambria Math" w:cs="Arial"/>
                                        <w:sz w:val="22"/>
                                      </w:rPr>
                                      <m:t>break</m:t>
                                    </m:r>
                                  </m:oMath>
                                  <w:r w:rsidRPr="00E5214D">
                                    <w:rPr>
                                      <w:rFonts w:eastAsia="Calibri" w:cs="Arial"/>
                                      <w:i/>
                                      <w:color w:val="FFFFFF" w:themeColor="background1"/>
                                      <w:sz w:val="22"/>
                                    </w:rPr>
                                    <w:t>.</w:t>
                                  </w:r>
                                </w:p>
                              </w:tc>
                            </w:tr>
                            <w:tr w:rsidR="00E5214D" w:rsidRPr="00E5214D" w14:paraId="0087AC02" w14:textId="77777777" w:rsidTr="00E5214D">
                              <w:trPr>
                                <w:trHeight w:val="350"/>
                              </w:trPr>
                              <w:tc>
                                <w:tcPr>
                                  <w:tcW w:w="457" w:type="dxa"/>
                                </w:tcPr>
                                <w:p w14:paraId="1403D433" w14:textId="77777777" w:rsidR="00E5214D" w:rsidRPr="00E5214D" w:rsidRDefault="00E5214D" w:rsidP="00E5214D">
                                  <w:pPr>
                                    <w:spacing w:before="0" w:after="0"/>
                                    <w:jc w:val="left"/>
                                    <w:rPr>
                                      <w:sz w:val="22"/>
                                    </w:rPr>
                                  </w:pPr>
                                  <w:r w:rsidRPr="00E5214D">
                                    <w:rPr>
                                      <w:sz w:val="22"/>
                                    </w:rPr>
                                    <w:t>28</w:t>
                                  </w:r>
                                </w:p>
                              </w:tc>
                              <w:tc>
                                <w:tcPr>
                                  <w:tcW w:w="455" w:type="dxa"/>
                                </w:tcPr>
                                <w:p w14:paraId="71F068E3" w14:textId="77777777" w:rsidR="00E5214D" w:rsidRPr="00E5214D" w:rsidRDefault="00E5214D" w:rsidP="00E5214D">
                                  <w:pPr>
                                    <w:spacing w:before="0" w:after="0"/>
                                    <w:jc w:val="left"/>
                                    <w:rPr>
                                      <w:i/>
                                      <w:iCs/>
                                      <w:sz w:val="22"/>
                                    </w:rPr>
                                  </w:pPr>
                                </w:p>
                              </w:tc>
                              <w:tc>
                                <w:tcPr>
                                  <w:tcW w:w="7273" w:type="dxa"/>
                                  <w:gridSpan w:val="7"/>
                                </w:tcPr>
                                <w:p w14:paraId="2EF4CDCB" w14:textId="77777777" w:rsidR="00E5214D" w:rsidRPr="00E5214D" w:rsidRDefault="00E5214D" w:rsidP="00E5214D">
                                  <w:pPr>
                                    <w:spacing w:before="0" w:after="0"/>
                                    <w:jc w:val="left"/>
                                    <w:rPr>
                                      <w:rFonts w:eastAsia="Calibri" w:cs="Arial"/>
                                      <w:i/>
                                      <w:sz w:val="22"/>
                                    </w:rPr>
                                  </w:pPr>
                                  <w:r w:rsidRPr="00E5214D">
                                    <w:rPr>
                                      <w:b/>
                                      <w:bCs/>
                                      <w:sz w:val="22"/>
                                    </w:rPr>
                                    <w:t xml:space="preserve">if </w:t>
                                  </w:r>
                                  <m:oMath>
                                    <m:r>
                                      <w:rPr>
                                        <w:rFonts w:ascii="Cambria Math" w:hAnsi="Cambria Math"/>
                                        <w:sz w:val="22"/>
                                      </w:rPr>
                                      <m:t>testLoss[i]&lt;</m:t>
                                    </m:r>
                                    <m:r>
                                      <w:rPr>
                                        <w:rFonts w:ascii="Cambria Math" w:hAnsi="Cambria Math"/>
                                        <w:smallCaps/>
                                        <w:sz w:val="22"/>
                                      </w:rPr>
                                      <m:t>minLoss</m:t>
                                    </m:r>
                                  </m:oMath>
                                  <w:r w:rsidRPr="00E5214D">
                                    <w:rPr>
                                      <w:b/>
                                      <w:bCs/>
                                      <w:sz w:val="22"/>
                                    </w:rPr>
                                    <w:t xml:space="preserve"> do</w:t>
                                  </w:r>
                                </w:p>
                              </w:tc>
                            </w:tr>
                            <w:tr w:rsidR="00E5214D" w:rsidRPr="00E5214D" w14:paraId="7082299A" w14:textId="77777777" w:rsidTr="00E5214D">
                              <w:trPr>
                                <w:trHeight w:val="350"/>
                              </w:trPr>
                              <w:tc>
                                <w:tcPr>
                                  <w:tcW w:w="457" w:type="dxa"/>
                                </w:tcPr>
                                <w:p w14:paraId="6FDE723C" w14:textId="77777777" w:rsidR="00E5214D" w:rsidRPr="00E5214D" w:rsidRDefault="00E5214D" w:rsidP="00E5214D">
                                  <w:pPr>
                                    <w:spacing w:before="0" w:after="0"/>
                                    <w:jc w:val="left"/>
                                    <w:rPr>
                                      <w:sz w:val="22"/>
                                    </w:rPr>
                                  </w:pPr>
                                  <w:r w:rsidRPr="00E5214D">
                                    <w:rPr>
                                      <w:sz w:val="22"/>
                                    </w:rPr>
                                    <w:t>29</w:t>
                                  </w:r>
                                </w:p>
                              </w:tc>
                              <w:tc>
                                <w:tcPr>
                                  <w:tcW w:w="922" w:type="dxa"/>
                                  <w:gridSpan w:val="2"/>
                                </w:tcPr>
                                <w:p w14:paraId="43D159C4" w14:textId="77777777" w:rsidR="00E5214D" w:rsidRPr="00E5214D" w:rsidRDefault="00E5214D" w:rsidP="00E5214D">
                                  <w:pPr>
                                    <w:spacing w:before="0" w:after="0"/>
                                    <w:jc w:val="left"/>
                                    <w:rPr>
                                      <w:i/>
                                      <w:iCs/>
                                      <w:sz w:val="22"/>
                                    </w:rPr>
                                  </w:pPr>
                                </w:p>
                              </w:tc>
                              <w:tc>
                                <w:tcPr>
                                  <w:tcW w:w="6806" w:type="dxa"/>
                                  <w:gridSpan w:val="6"/>
                                </w:tcPr>
                                <w:p w14:paraId="516D7DDB" w14:textId="77777777" w:rsidR="00E5214D" w:rsidRPr="00E5214D" w:rsidRDefault="00E5214D" w:rsidP="00E5214D">
                                  <w:pPr>
                                    <w:spacing w:before="0" w:after="0"/>
                                    <w:jc w:val="left"/>
                                    <w:rPr>
                                      <w:rFonts w:eastAsia="Calibri" w:cs="Arial"/>
                                      <w:i/>
                                      <w:sz w:val="22"/>
                                    </w:rPr>
                                  </w:pPr>
                                  <m:oMath>
                                    <m:r>
                                      <w:rPr>
                                        <w:rFonts w:ascii="Cambria Math" w:hAnsi="Cambria Math"/>
                                        <w:sz w:val="22"/>
                                      </w:rPr>
                                      <m:t>minLoss</m:t>
                                    </m:r>
                                  </m:oMath>
                                  <w:r w:rsidRPr="00E5214D">
                                    <w:rPr>
                                      <w:i/>
                                      <w:iCs/>
                                      <w:sz w:val="22"/>
                                    </w:rPr>
                                    <w:t xml:space="preserve"> </w:t>
                                  </w:r>
                                  <w:r w:rsidRPr="00E5214D">
                                    <w:rPr>
                                      <w:sz w:val="22"/>
                                    </w:rPr>
                                    <w:t xml:space="preserve">← </w:t>
                                  </w:r>
                                  <m:oMath>
                                    <m:r>
                                      <w:rPr>
                                        <w:rFonts w:ascii="Cambria Math" w:hAnsi="Cambria Math"/>
                                        <w:smallCaps/>
                                        <w:sz w:val="22"/>
                                      </w:rPr>
                                      <m:t>testLoss[index]</m:t>
                                    </m:r>
                                  </m:oMath>
                                </w:p>
                              </w:tc>
                            </w:tr>
                            <w:tr w:rsidR="00E5214D" w:rsidRPr="00E5214D" w14:paraId="62907F49" w14:textId="77777777" w:rsidTr="00E5214D">
                              <w:trPr>
                                <w:trHeight w:val="350"/>
                              </w:trPr>
                              <w:tc>
                                <w:tcPr>
                                  <w:tcW w:w="457" w:type="dxa"/>
                                </w:tcPr>
                                <w:p w14:paraId="4C82DA20" w14:textId="77777777" w:rsidR="00E5214D" w:rsidRPr="00E5214D" w:rsidRDefault="00E5214D" w:rsidP="00E5214D">
                                  <w:pPr>
                                    <w:spacing w:before="0" w:after="0"/>
                                    <w:jc w:val="left"/>
                                    <w:rPr>
                                      <w:sz w:val="22"/>
                                    </w:rPr>
                                  </w:pPr>
                                  <w:r w:rsidRPr="00E5214D">
                                    <w:rPr>
                                      <w:sz w:val="22"/>
                                    </w:rPr>
                                    <w:t>30</w:t>
                                  </w:r>
                                </w:p>
                              </w:tc>
                              <w:tc>
                                <w:tcPr>
                                  <w:tcW w:w="922" w:type="dxa"/>
                                  <w:gridSpan w:val="2"/>
                                </w:tcPr>
                                <w:p w14:paraId="52F6EE17" w14:textId="77777777" w:rsidR="00E5214D" w:rsidRPr="00E5214D" w:rsidRDefault="00E5214D" w:rsidP="00E5214D">
                                  <w:pPr>
                                    <w:spacing w:before="0" w:after="0"/>
                                    <w:jc w:val="left"/>
                                    <w:rPr>
                                      <w:i/>
                                      <w:iCs/>
                                      <w:sz w:val="22"/>
                                    </w:rPr>
                                  </w:pPr>
                                </w:p>
                              </w:tc>
                              <w:tc>
                                <w:tcPr>
                                  <w:tcW w:w="6806" w:type="dxa"/>
                                  <w:gridSpan w:val="6"/>
                                </w:tcPr>
                                <w:p w14:paraId="6618DAD8" w14:textId="77777777" w:rsidR="00E5214D" w:rsidRPr="00E5214D" w:rsidRDefault="00E5214D" w:rsidP="00E5214D">
                                  <w:pPr>
                                    <w:spacing w:before="0" w:after="0"/>
                                    <w:jc w:val="left"/>
                                    <w:rPr>
                                      <w:rFonts w:eastAsia="Calibri" w:cs="Arial"/>
                                      <w:i/>
                                      <w:sz w:val="22"/>
                                    </w:rPr>
                                  </w:pPr>
                                  <m:oMath>
                                    <m:r>
                                      <w:rPr>
                                        <w:rFonts w:ascii="Cambria Math" w:hAnsi="Cambria Math"/>
                                        <w:sz w:val="22"/>
                                      </w:rPr>
                                      <m:t>bestEpoch</m:t>
                                    </m:r>
                                  </m:oMath>
                                  <w:r w:rsidRPr="00E5214D">
                                    <w:rPr>
                                      <w:i/>
                                      <w:iCs/>
                                      <w:sz w:val="22"/>
                                    </w:rPr>
                                    <w:t xml:space="preserve"> </w:t>
                                  </w:r>
                                  <w:r w:rsidRPr="00E5214D">
                                    <w:rPr>
                                      <w:sz w:val="22"/>
                                    </w:rPr>
                                    <w:t xml:space="preserve">← </w:t>
                                  </w:r>
                                  <m:oMath>
                                    <m:r>
                                      <w:rPr>
                                        <w:rFonts w:ascii="Cambria Math" w:hAnsi="Cambria Math"/>
                                        <w:smallCaps/>
                                        <w:sz w:val="22"/>
                                      </w:rPr>
                                      <m:t>index+1</m:t>
                                    </m:r>
                                  </m:oMath>
                                </w:p>
                              </w:tc>
                            </w:tr>
                            <w:tr w:rsidR="00E5214D" w:rsidRPr="00E5214D" w14:paraId="4C4C7183" w14:textId="77777777" w:rsidTr="00E5214D">
                              <w:trPr>
                                <w:trHeight w:val="350"/>
                              </w:trPr>
                              <w:tc>
                                <w:tcPr>
                                  <w:tcW w:w="457" w:type="dxa"/>
                                  <w:tcBorders>
                                    <w:bottom w:val="single" w:sz="4" w:space="0" w:color="auto"/>
                                  </w:tcBorders>
                                </w:tcPr>
                                <w:p w14:paraId="5C700629" w14:textId="77777777" w:rsidR="00E5214D" w:rsidRPr="00E5214D" w:rsidRDefault="00E5214D" w:rsidP="00E5214D">
                                  <w:pPr>
                                    <w:spacing w:before="0" w:after="0"/>
                                    <w:jc w:val="left"/>
                                    <w:rPr>
                                      <w:sz w:val="22"/>
                                    </w:rPr>
                                  </w:pPr>
                                  <w:r w:rsidRPr="00E5214D">
                                    <w:rPr>
                                      <w:sz w:val="22"/>
                                    </w:rPr>
                                    <w:t>31</w:t>
                                  </w:r>
                                </w:p>
                              </w:tc>
                              <w:tc>
                                <w:tcPr>
                                  <w:tcW w:w="455" w:type="dxa"/>
                                  <w:tcBorders>
                                    <w:bottom w:val="single" w:sz="4" w:space="0" w:color="auto"/>
                                  </w:tcBorders>
                                </w:tcPr>
                                <w:p w14:paraId="50A92949" w14:textId="77777777" w:rsidR="00E5214D" w:rsidRPr="00E5214D" w:rsidRDefault="00E5214D" w:rsidP="00E5214D">
                                  <w:pPr>
                                    <w:spacing w:before="0" w:after="0"/>
                                    <w:jc w:val="left"/>
                                    <w:rPr>
                                      <w:rFonts w:eastAsia="Calibri" w:cs="Arial"/>
                                      <w:i/>
                                      <w:iCs/>
                                      <w:sz w:val="22"/>
                                    </w:rPr>
                                  </w:pPr>
                                </w:p>
                              </w:tc>
                              <w:tc>
                                <w:tcPr>
                                  <w:tcW w:w="7273" w:type="dxa"/>
                                  <w:gridSpan w:val="7"/>
                                  <w:tcBorders>
                                    <w:bottom w:val="single" w:sz="4" w:space="0" w:color="auto"/>
                                  </w:tcBorders>
                                </w:tcPr>
                                <w:p w14:paraId="04A1BFEC" w14:textId="77777777" w:rsidR="00E5214D" w:rsidRPr="00E5214D" w:rsidRDefault="00E5214D" w:rsidP="00E5214D">
                                  <w:pPr>
                                    <w:spacing w:before="0" w:after="0"/>
                                    <w:jc w:val="left"/>
                                    <w:rPr>
                                      <w:rFonts w:eastAsia="Calibri" w:cs="Arial"/>
                                      <w:sz w:val="22"/>
                                    </w:rPr>
                                  </w:pPr>
                                  <w:r w:rsidRPr="00E5214D">
                                    <w:rPr>
                                      <w:b/>
                                      <w:bCs/>
                                      <w:sz w:val="22"/>
                                    </w:rPr>
                                    <w:t xml:space="preserve">return </w:t>
                                  </w:r>
                                  <m:oMath>
                                    <m:r>
                                      <w:rPr>
                                        <w:rFonts w:ascii="Cambria Math" w:hAnsi="Cambria Math"/>
                                        <w:sz w:val="22"/>
                                      </w:rPr>
                                      <m:t>bestEpoch</m:t>
                                    </m:r>
                                  </m:oMath>
                                  <w:r w:rsidRPr="00E5214D">
                                    <w:rPr>
                                      <w:i/>
                                      <w:iCs/>
                                      <w:sz w:val="22"/>
                                    </w:rPr>
                                    <w:t xml:space="preserve"> </w:t>
                                  </w:r>
                                </w:p>
                              </w:tc>
                            </w:tr>
                          </w:tbl>
                          <w:p w14:paraId="19C39276" w14:textId="77777777" w:rsidR="0029209F" w:rsidRPr="00E5214D" w:rsidRDefault="0029209F" w:rsidP="0029209F">
                            <w:pPr>
                              <w:pStyle w:val="Caption"/>
                              <w:jc w:val="both"/>
                              <w:rPr>
                                <w:szCs w:val="22"/>
                              </w:rPr>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11E2DD" id="Text Box 115" o:spid="_x0000_s1041" type="#_x0000_t202" style="position:absolute;left:0;text-align:left;margin-left:359.25pt;margin-top:0;width:410.45pt;height:631.3pt;z-index:-251658179;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" stroked="f">
                <v:textbox inset="1.44pt,1.44pt,1.44pt,1.44pt">
                  <w:txbxContent>
                    <w:tbl>
                      <w:tblPr>
                        <w:tblStyle w:val="TableGrid"/>
                        <w:tblW w:w="81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7"/>
                        <w:gridCol w:w="455"/>
                        <w:gridCol w:w="467"/>
                        <w:gridCol w:w="449"/>
                        <w:gridCol w:w="449"/>
                        <w:gridCol w:w="449"/>
                        <w:gridCol w:w="2335"/>
                        <w:gridCol w:w="1419"/>
                        <w:gridCol w:w="1705"/>
                      </w:tblGrid>
                      <w:tr w:rsidR="00E5214D" w:rsidRPr="00E5214D" w14:paraId="091186C8" w14:textId="77777777">
                        <w:trPr>
                          <w:trHeight w:val="440"/>
                        </w:trPr>
                        <w:tc>
                          <w:tcPr>
                            <w:tcW w:w="8185" w:type="dxa"/>
                            <w:gridSpan w:val="9"/>
                            <w:tcBorders>
                              <w:top w:val="single" w:sz="4" w:space="0" w:color="auto"/>
                              <w:bottom w:val="single" w:sz="4" w:space="0" w:color="auto"/>
                            </w:tcBorders>
                            <w:vAlign w:val="center"/>
                          </w:tcPr>
                          <w:p w14:paraId="42CB3733" w14:textId="77777777" w:rsidR="00E5214D" w:rsidRPr="00E5214D" w:rsidRDefault="00E5214D" w:rsidP="00E5214D">
                            <w:pPr>
                              <w:spacing w:before="0" w:after="0"/>
                              <w:jc w:val="left"/>
                              <w:rPr>
                                <w:smallCaps/>
                                <w:sz w:val="22"/>
                              </w:rPr>
                            </w:pPr>
                            <w:r w:rsidRPr="00E5214D">
                              <w:rPr>
                                <w:b/>
                                <w:bCs/>
                                <w:sz w:val="22"/>
                              </w:rPr>
                              <w:t>Algorithm 1</w:t>
                            </w:r>
                            <w:r w:rsidRPr="00E5214D">
                              <w:rPr>
                                <w:smallCaps/>
                                <w:sz w:val="22"/>
                              </w:rPr>
                              <w:t xml:space="preserve"> </w:t>
                            </w:r>
                            <w:proofErr w:type="gramStart"/>
                            <w:r w:rsidRPr="00E5214D">
                              <w:rPr>
                                <w:smallCaps/>
                                <w:sz w:val="22"/>
                              </w:rPr>
                              <w:t>CurveExplainer</w:t>
                            </w:r>
                            <w:r w:rsidRPr="00E5214D">
                              <w:rPr>
                                <w:sz w:val="22"/>
                              </w:rPr>
                              <w:t>(</w:t>
                            </w:r>
                            <w:proofErr w:type="gramEnd"/>
                            <m:oMath>
                              <m:r>
                                <w:rPr>
                                  <w:rFonts w:ascii="Cambria Math" w:hAnsi="Cambria Math"/>
                                  <w:sz w:val="22"/>
                                </w:rPr>
                                <m:t>trainLoss</m:t>
                              </m:r>
                            </m:oMath>
                            <w:r w:rsidRPr="00E5214D">
                              <w:rPr>
                                <w:i/>
                                <w:iCs/>
                                <w:sz w:val="22"/>
                              </w:rPr>
                              <w:t>,</w:t>
                            </w:r>
                            <w:r w:rsidRPr="00E5214D">
                              <w:rPr>
                                <w:rFonts w:ascii="Cambria Math" w:hAnsi="Cambria Math"/>
                                <w:i/>
                                <w:sz w:val="22"/>
                              </w:rPr>
                              <w:t xml:space="preserve"> </w:t>
                            </w:r>
                            <m:oMath>
                              <m:r>
                                <w:rPr>
                                  <w:rFonts w:ascii="Cambria Math" w:hAnsi="Cambria Math"/>
                                  <w:sz w:val="22"/>
                                </w:rPr>
                                <m:t>testLoss,</m:t>
                              </m:r>
                            </m:oMath>
                            <w:r w:rsidRPr="00E5214D">
                              <w:rPr>
                                <w:rFonts w:ascii="Cambria Math" w:eastAsiaTheme="minorEastAsia" w:hAnsi="Cambria Math"/>
                                <w:i/>
                                <w:sz w:val="22"/>
                              </w:rPr>
                              <w:t xml:space="preserve"> </w:t>
                            </w:r>
                            <m:oMath>
                              <m:r>
                                <w:rPr>
                                  <w:rFonts w:ascii="Cambria Math" w:eastAsiaTheme="minorEastAsia" w:hAnsi="Cambria Math"/>
                                  <w:sz w:val="22"/>
                                </w:rPr>
                                <m:t>patienceI</m:t>
                              </m:r>
                              <m:r>
                                <w:rPr>
                                  <w:rFonts w:ascii="Cambria Math" w:hAnsi="Cambria Math"/>
                                  <w:sz w:val="22"/>
                                </w:rPr>
                                <m:t>nterval</m:t>
                              </m:r>
                            </m:oMath>
                            <w:r w:rsidRPr="00E5214D">
                              <w:rPr>
                                <w:sz w:val="22"/>
                              </w:rPr>
                              <w:t>)</w:t>
                            </w:r>
                          </w:p>
                        </w:tc>
                      </w:tr>
                      <w:tr w:rsidR="00E5214D" w:rsidRPr="00E5214D" w14:paraId="5CA3D8F4" w14:textId="77777777" w:rsidTr="00E5214D">
                        <w:trPr>
                          <w:trHeight w:val="350"/>
                        </w:trPr>
                        <w:tc>
                          <w:tcPr>
                            <w:tcW w:w="457" w:type="dxa"/>
                            <w:tcBorders>
                              <w:top w:val="single" w:sz="4" w:space="0" w:color="auto"/>
                            </w:tcBorders>
                          </w:tcPr>
                          <w:p w14:paraId="006C65AD" w14:textId="77777777" w:rsidR="00E5214D" w:rsidRPr="00E5214D" w:rsidRDefault="00E5214D" w:rsidP="00E5214D">
                            <w:pPr>
                              <w:spacing w:before="0" w:after="0"/>
                              <w:jc w:val="left"/>
                              <w:rPr>
                                <w:sz w:val="22"/>
                              </w:rPr>
                            </w:pPr>
                            <w:r w:rsidRPr="00E5214D">
                              <w:rPr>
                                <w:sz w:val="22"/>
                              </w:rPr>
                              <w:t>1</w:t>
                            </w:r>
                          </w:p>
                        </w:tc>
                        <w:tc>
                          <w:tcPr>
                            <w:tcW w:w="6023" w:type="dxa"/>
                            <w:gridSpan w:val="7"/>
                            <w:tcBorders>
                              <w:top w:val="single" w:sz="4" w:space="0" w:color="auto"/>
                            </w:tcBorders>
                          </w:tcPr>
                          <w:p w14:paraId="5985481B" w14:textId="77777777" w:rsidR="00E5214D" w:rsidRPr="00E5214D" w:rsidRDefault="00E5214D" w:rsidP="00E5214D">
                            <w:pPr>
                              <w:spacing w:before="0" w:after="0"/>
                              <w:jc w:val="left"/>
                              <w:rPr>
                                <w:i/>
                                <w:iCs/>
                                <w:sz w:val="22"/>
                              </w:rPr>
                            </w:pPr>
                            <m:oMath>
                              <m:r>
                                <w:rPr>
                                  <w:rFonts w:ascii="Cambria Math" w:hAnsi="Cambria Math"/>
                                  <w:sz w:val="22"/>
                                </w:rPr>
                                <m:t>trainBolinger</m:t>
                              </m:r>
                            </m:oMath>
                            <w:r w:rsidRPr="00E5214D">
                              <w:rPr>
                                <w:sz w:val="22"/>
                              </w:rPr>
                              <w:t xml:space="preserve"> ← </w:t>
                            </w:r>
                            <w:proofErr w:type="gramStart"/>
                            <w:r w:rsidRPr="00E5214D">
                              <w:rPr>
                                <w:smallCaps/>
                                <w:sz w:val="22"/>
                              </w:rPr>
                              <w:t>Boll(</w:t>
                            </w:r>
                            <w:proofErr w:type="gramEnd"/>
                            <m:oMath>
                              <m:r>
                                <w:rPr>
                                  <w:rFonts w:ascii="Cambria Math" w:hAnsi="Cambria Math"/>
                                  <w:sz w:val="22"/>
                                </w:rPr>
                                <m:t>trainLoss</m:t>
                              </m:r>
                            </m:oMath>
                            <w:r w:rsidRPr="00E5214D">
                              <w:rPr>
                                <w:rFonts w:eastAsiaTheme="minorEastAsia"/>
                                <w:sz w:val="22"/>
                              </w:rPr>
                              <w:t xml:space="preserve">, </w:t>
                            </w:r>
                            <m:oMath>
                              <m:r>
                                <w:rPr>
                                  <w:rFonts w:ascii="Cambria Math" w:hAnsi="Cambria Math"/>
                                  <w:sz w:val="22"/>
                                </w:rPr>
                                <m:t>patienceInterval</m:t>
                              </m:r>
                            </m:oMath>
                            <w:r w:rsidRPr="00E5214D">
                              <w:rPr>
                                <w:rFonts w:eastAsiaTheme="minorEastAsia"/>
                                <w:sz w:val="22"/>
                              </w:rPr>
                              <w:t xml:space="preserve">, </w:t>
                            </w:r>
                            <m:oMath>
                              <m:r>
                                <w:rPr>
                                  <w:rFonts w:ascii="Cambria Math" w:hAnsi="Cambria Math"/>
                                  <w:sz w:val="22"/>
                                </w:rPr>
                                <m:t>2</m:t>
                              </m:r>
                            </m:oMath>
                            <w:r w:rsidRPr="00E5214D">
                              <w:rPr>
                                <w:rFonts w:eastAsiaTheme="minorEastAsia"/>
                                <w:sz w:val="22"/>
                              </w:rPr>
                              <w:t>)</w:t>
                            </w:r>
                          </w:p>
                        </w:tc>
                        <w:tc>
                          <w:tcPr>
                            <w:tcW w:w="1705" w:type="dxa"/>
                            <w:tcBorders>
                              <w:top w:val="single" w:sz="4" w:space="0" w:color="auto"/>
                            </w:tcBorders>
                          </w:tcPr>
                          <w:p w14:paraId="692C1EBB" w14:textId="77777777" w:rsidR="00E5214D" w:rsidRPr="00E5214D" w:rsidRDefault="00E5214D" w:rsidP="00E5214D">
                            <w:pPr>
                              <w:spacing w:before="0" w:after="0"/>
                              <w:jc w:val="left"/>
                              <w:rPr>
                                <w:sz w:val="22"/>
                              </w:rPr>
                            </w:pPr>
                            <w:r w:rsidRPr="00E5214D">
                              <w:rPr>
                                <w:rFonts w:ascii="Cambria Math" w:hAnsi="Cambria Math" w:cs="Cambria Math"/>
                                <w:sz w:val="22"/>
                              </w:rPr>
                              <w:t>▷</w:t>
                            </w:r>
                            <w:r w:rsidRPr="00E5214D">
                              <w:rPr>
                                <w:rFonts w:cs="Times New Roman"/>
                                <w:sz w:val="22"/>
                              </w:rPr>
                              <w:t xml:space="preserve"> Calling the boll function from bollinger_band NPM package</w:t>
                            </w:r>
                          </w:p>
                        </w:tc>
                      </w:tr>
                      <w:tr w:rsidR="00E5214D" w:rsidRPr="00E5214D" w14:paraId="7332CDCE" w14:textId="77777777" w:rsidTr="00E5214D">
                        <w:trPr>
                          <w:trHeight w:val="350"/>
                        </w:trPr>
                        <w:tc>
                          <w:tcPr>
                            <w:tcW w:w="457" w:type="dxa"/>
                          </w:tcPr>
                          <w:p w14:paraId="14C6ED7F" w14:textId="77777777" w:rsidR="00E5214D" w:rsidRPr="00E5214D" w:rsidRDefault="00E5214D" w:rsidP="00E5214D">
                            <w:pPr>
                              <w:spacing w:before="0" w:after="0"/>
                              <w:jc w:val="left"/>
                              <w:rPr>
                                <w:sz w:val="22"/>
                              </w:rPr>
                            </w:pPr>
                            <w:r w:rsidRPr="00E5214D">
                              <w:rPr>
                                <w:sz w:val="22"/>
                              </w:rPr>
                              <w:t>2</w:t>
                            </w:r>
                          </w:p>
                        </w:tc>
                        <w:tc>
                          <w:tcPr>
                            <w:tcW w:w="4604" w:type="dxa"/>
                            <w:gridSpan w:val="6"/>
                          </w:tcPr>
                          <w:p w14:paraId="2E91E759" w14:textId="77777777" w:rsidR="00E5214D" w:rsidRPr="00E5214D" w:rsidRDefault="00E5214D" w:rsidP="00E5214D">
                            <w:pPr>
                              <w:spacing w:before="0" w:after="0"/>
                              <w:jc w:val="left"/>
                              <w:rPr>
                                <w:sz w:val="22"/>
                              </w:rPr>
                            </w:pPr>
                            <m:oMath>
                              <m:r>
                                <w:rPr>
                                  <w:rFonts w:ascii="Cambria Math" w:hAnsi="Cambria Math"/>
                                  <w:sz w:val="22"/>
                                </w:rPr>
                                <m:t xml:space="preserve">minLoss </m:t>
                              </m:r>
                            </m:oMath>
                            <w:r w:rsidRPr="00E5214D">
                              <w:rPr>
                                <w:sz w:val="22"/>
                              </w:rPr>
                              <w:t xml:space="preserve">← </w:t>
                            </w:r>
                            <m:oMath>
                              <m:r>
                                <w:rPr>
                                  <w:rFonts w:ascii="Cambria Math" w:hAnsi="Cambria Math"/>
                                  <w:sz w:val="22"/>
                                </w:rPr>
                                <m:t>testLoss[0]</m:t>
                              </m:r>
                            </m:oMath>
                          </w:p>
                        </w:tc>
                        <w:tc>
                          <w:tcPr>
                            <w:tcW w:w="3124" w:type="dxa"/>
                            <w:gridSpan w:val="2"/>
                            <w:vMerge w:val="restart"/>
                          </w:tcPr>
                          <w:p w14:paraId="2E64FC60" w14:textId="77777777" w:rsidR="00E5214D" w:rsidRPr="00E5214D" w:rsidRDefault="00E5214D" w:rsidP="00E5214D">
                            <w:pPr>
                              <w:spacing w:before="0" w:after="0"/>
                              <w:jc w:val="left"/>
                              <w:rPr>
                                <w:rFonts w:cs="Times New Roman"/>
                                <w:sz w:val="22"/>
                              </w:rPr>
                            </w:pPr>
                            <w:r w:rsidRPr="00E5214D">
                              <w:rPr>
                                <w:rFonts w:ascii="Cambria Math" w:hAnsi="Cambria Math" w:cs="Cambria Math"/>
                                <w:sz w:val="22"/>
                              </w:rPr>
                              <w:t>▷</w:t>
                            </w:r>
                            <w:r w:rsidRPr="00E5214D">
                              <w:rPr>
                                <w:rFonts w:cs="Times New Roman"/>
                                <w:sz w:val="22"/>
                              </w:rPr>
                              <w:t xml:space="preserve"> Assuming the minimum loss is in the first epoch</w:t>
                            </w:r>
                          </w:p>
                        </w:tc>
                      </w:tr>
                      <w:tr w:rsidR="00E5214D" w:rsidRPr="00E5214D" w14:paraId="5534B5D8" w14:textId="77777777" w:rsidTr="00E5214D">
                        <w:trPr>
                          <w:trHeight w:val="350"/>
                        </w:trPr>
                        <w:tc>
                          <w:tcPr>
                            <w:tcW w:w="457" w:type="dxa"/>
                          </w:tcPr>
                          <w:p w14:paraId="7F0E5D5B" w14:textId="77777777" w:rsidR="00E5214D" w:rsidRPr="00E5214D" w:rsidRDefault="00E5214D" w:rsidP="00E5214D">
                            <w:pPr>
                              <w:spacing w:before="0" w:after="0"/>
                              <w:jc w:val="left"/>
                              <w:rPr>
                                <w:sz w:val="22"/>
                              </w:rPr>
                            </w:pPr>
                            <w:r w:rsidRPr="00E5214D">
                              <w:rPr>
                                <w:sz w:val="22"/>
                              </w:rPr>
                              <w:t>3</w:t>
                            </w:r>
                          </w:p>
                        </w:tc>
                        <w:tc>
                          <w:tcPr>
                            <w:tcW w:w="4604" w:type="dxa"/>
                            <w:gridSpan w:val="6"/>
                          </w:tcPr>
                          <w:p w14:paraId="65206045" w14:textId="77777777" w:rsidR="00E5214D" w:rsidRPr="00E5214D" w:rsidRDefault="00E5214D" w:rsidP="00E5214D">
                            <w:pPr>
                              <w:spacing w:before="0" w:after="0"/>
                              <w:jc w:val="left"/>
                              <w:rPr>
                                <w:rFonts w:eastAsia="Calibri" w:cs="Arial"/>
                                <w:iCs/>
                                <w:sz w:val="22"/>
                              </w:rPr>
                            </w:pPr>
                            <m:oMath>
                              <m:r>
                                <w:rPr>
                                  <w:rFonts w:ascii="Cambria Math" w:hAnsi="Cambria Math"/>
                                  <w:sz w:val="22"/>
                                </w:rPr>
                                <m:t>bestEpoch</m:t>
                              </m:r>
                            </m:oMath>
                            <w:r w:rsidRPr="00E5214D">
                              <w:rPr>
                                <w:i/>
                                <w:iCs/>
                                <w:sz w:val="22"/>
                              </w:rPr>
                              <w:t xml:space="preserve"> </w:t>
                            </w:r>
                            <w:r w:rsidRPr="00E5214D">
                              <w:rPr>
                                <w:sz w:val="22"/>
                              </w:rPr>
                              <w:t xml:space="preserve">← </w:t>
                            </w:r>
                            <w:r w:rsidRPr="00E5214D">
                              <w:rPr>
                                <w:smallCaps/>
                                <w:sz w:val="22"/>
                              </w:rPr>
                              <w:t>1</w:t>
                            </w:r>
                          </w:p>
                        </w:tc>
                        <w:tc>
                          <w:tcPr>
                            <w:tcW w:w="3124" w:type="dxa"/>
                            <w:gridSpan w:val="2"/>
                            <w:vMerge/>
                          </w:tcPr>
                          <w:p w14:paraId="261A2CC8" w14:textId="77777777" w:rsidR="00E5214D" w:rsidRPr="00E5214D" w:rsidRDefault="00E5214D" w:rsidP="00E5214D">
                            <w:pPr>
                              <w:spacing w:before="0" w:after="0"/>
                              <w:jc w:val="left"/>
                              <w:rPr>
                                <w:rFonts w:ascii="Cambria Math" w:hAnsi="Cambria Math" w:cs="Cambria Math"/>
                                <w:sz w:val="22"/>
                              </w:rPr>
                            </w:pPr>
                          </w:p>
                        </w:tc>
                      </w:tr>
                      <w:tr w:rsidR="00E5214D" w:rsidRPr="00E5214D" w14:paraId="623134FB" w14:textId="77777777" w:rsidTr="00E5214D">
                        <w:trPr>
                          <w:trHeight w:val="350"/>
                        </w:trPr>
                        <w:tc>
                          <w:tcPr>
                            <w:tcW w:w="457" w:type="dxa"/>
                          </w:tcPr>
                          <w:p w14:paraId="6230FA5B" w14:textId="77777777" w:rsidR="00E5214D" w:rsidRPr="00E5214D" w:rsidRDefault="00E5214D" w:rsidP="00E5214D">
                            <w:pPr>
                              <w:spacing w:before="0" w:after="0"/>
                              <w:jc w:val="left"/>
                              <w:rPr>
                                <w:sz w:val="22"/>
                              </w:rPr>
                            </w:pPr>
                            <w:r w:rsidRPr="00E5214D">
                              <w:rPr>
                                <w:sz w:val="22"/>
                              </w:rPr>
                              <w:t>4</w:t>
                            </w:r>
                          </w:p>
                        </w:tc>
                        <w:tc>
                          <w:tcPr>
                            <w:tcW w:w="4604" w:type="dxa"/>
                            <w:gridSpan w:val="6"/>
                          </w:tcPr>
                          <w:p w14:paraId="0C015B90" w14:textId="77777777" w:rsidR="00E5214D" w:rsidRPr="00E5214D" w:rsidRDefault="00E5214D" w:rsidP="00E5214D">
                            <w:pPr>
                              <w:spacing w:before="0" w:after="0"/>
                              <w:jc w:val="left"/>
                              <w:rPr>
                                <w:sz w:val="22"/>
                              </w:rPr>
                            </w:pPr>
                            <w:r w:rsidRPr="00E5214D">
                              <w:rPr>
                                <w:b/>
                                <w:bCs/>
                                <w:sz w:val="22"/>
                              </w:rPr>
                              <w:t xml:space="preserve">for </w:t>
                            </w:r>
                            <m:oMath>
                              <m:r>
                                <w:rPr>
                                  <w:rFonts w:ascii="Cambria Math" w:hAnsi="Cambria Math"/>
                                  <w:sz w:val="22"/>
                                </w:rPr>
                                <m:t>index∈</m:t>
                              </m:r>
                            </m:oMath>
                            <w:r w:rsidRPr="00E5214D">
                              <w:rPr>
                                <w:i/>
                                <w:iCs/>
                                <w:sz w:val="22"/>
                              </w:rPr>
                              <w:t xml:space="preserve"> </w:t>
                            </w:r>
                            <w:r w:rsidRPr="00E5214D">
                              <w:rPr>
                                <w:sz w:val="22"/>
                              </w:rPr>
                              <w:t>{</w:t>
                            </w:r>
                            <w:proofErr w:type="gramStart"/>
                            <w:r w:rsidRPr="00E5214D">
                              <w:rPr>
                                <w:sz w:val="22"/>
                              </w:rPr>
                              <w:t>0,…</w:t>
                            </w:r>
                            <w:proofErr w:type="gramEnd"/>
                            <w:r w:rsidRPr="00E5214D">
                              <w:rPr>
                                <w:sz w:val="22"/>
                              </w:rPr>
                              <w:t xml:space="preserve">, </w:t>
                            </w:r>
                            <w:r w:rsidRPr="00E5214D">
                              <w:rPr>
                                <w:smallCaps/>
                                <w:sz w:val="22"/>
                              </w:rPr>
                              <w:t>Length</w:t>
                            </w:r>
                            <w:r w:rsidRPr="00E5214D">
                              <w:rPr>
                                <w:rFonts w:eastAsia="Calibri" w:cs="Arial"/>
                                <w:sz w:val="22"/>
                              </w:rPr>
                              <w:t>(</w:t>
                            </w:r>
                            <m:oMath>
                              <m:r>
                                <w:rPr>
                                  <w:rFonts w:ascii="Cambria Math" w:hAnsi="Cambria Math"/>
                                  <w:sz w:val="22"/>
                                </w:rPr>
                                <m:t>trainLoss</m:t>
                              </m:r>
                            </m:oMath>
                            <w:r w:rsidRPr="00E5214D">
                              <w:rPr>
                                <w:rFonts w:eastAsia="Calibri" w:cs="Arial"/>
                                <w:iCs/>
                                <w:sz w:val="22"/>
                              </w:rPr>
                              <w:t>)</w:t>
                            </w:r>
                            <w:r w:rsidRPr="00E5214D">
                              <w:rPr>
                                <w:sz w:val="22"/>
                              </w:rPr>
                              <w:t>}</w:t>
                            </w:r>
                            <w:r w:rsidRPr="00E5214D">
                              <w:rPr>
                                <w:i/>
                                <w:iCs/>
                                <w:sz w:val="22"/>
                              </w:rPr>
                              <w:t xml:space="preserve"> </w:t>
                            </w:r>
                            <w:r w:rsidRPr="00E5214D">
                              <w:rPr>
                                <w:b/>
                                <w:bCs/>
                                <w:sz w:val="22"/>
                              </w:rPr>
                              <w:t>do</w:t>
                            </w:r>
                          </w:p>
                        </w:tc>
                        <w:tc>
                          <w:tcPr>
                            <w:tcW w:w="3124" w:type="dxa"/>
                            <w:gridSpan w:val="2"/>
                          </w:tcPr>
                          <w:p w14:paraId="2B22695F" w14:textId="77777777" w:rsidR="00E5214D" w:rsidRPr="00E5214D" w:rsidRDefault="00E5214D" w:rsidP="00E5214D">
                            <w:pPr>
                              <w:spacing w:before="0" w:after="0"/>
                              <w:jc w:val="left"/>
                              <w:rPr>
                                <w:sz w:val="22"/>
                              </w:rPr>
                            </w:pPr>
                            <w:r w:rsidRPr="00E5214D">
                              <w:rPr>
                                <w:rFonts w:ascii="Cambria Math" w:hAnsi="Cambria Math" w:cs="Cambria Math"/>
                                <w:sz w:val="22"/>
                              </w:rPr>
                              <w:t>▷</w:t>
                            </w:r>
                            <w:r w:rsidRPr="00E5214D">
                              <w:rPr>
                                <w:rFonts w:cs="Times New Roman"/>
                                <w:sz w:val="22"/>
                              </w:rPr>
                              <w:t xml:space="preserve"> Iterate through epochs</w:t>
                            </w:r>
                          </w:p>
                        </w:tc>
                      </w:tr>
                      <w:tr w:rsidR="00E5214D" w:rsidRPr="00E5214D" w14:paraId="6E3F76CF" w14:textId="77777777" w:rsidTr="00E5214D">
                        <w:trPr>
                          <w:trHeight w:val="350"/>
                        </w:trPr>
                        <w:tc>
                          <w:tcPr>
                            <w:tcW w:w="457" w:type="dxa"/>
                          </w:tcPr>
                          <w:p w14:paraId="14CA685D" w14:textId="77777777" w:rsidR="00E5214D" w:rsidRPr="00E5214D" w:rsidRDefault="00E5214D" w:rsidP="00E5214D">
                            <w:pPr>
                              <w:spacing w:before="0" w:after="0"/>
                              <w:jc w:val="left"/>
                              <w:rPr>
                                <w:sz w:val="22"/>
                              </w:rPr>
                            </w:pPr>
                            <w:r w:rsidRPr="00E5214D">
                              <w:rPr>
                                <w:sz w:val="22"/>
                              </w:rPr>
                              <w:t>5</w:t>
                            </w:r>
                          </w:p>
                        </w:tc>
                        <w:tc>
                          <w:tcPr>
                            <w:tcW w:w="455" w:type="dxa"/>
                          </w:tcPr>
                          <w:p w14:paraId="34126FD5" w14:textId="77777777" w:rsidR="00E5214D" w:rsidRPr="00E5214D" w:rsidRDefault="00E5214D" w:rsidP="00E5214D">
                            <w:pPr>
                              <w:spacing w:before="0" w:after="0"/>
                              <w:jc w:val="left"/>
                              <w:rPr>
                                <w:i/>
                                <w:iCs/>
                                <w:sz w:val="22"/>
                              </w:rPr>
                            </w:pPr>
                          </w:p>
                        </w:tc>
                        <w:tc>
                          <w:tcPr>
                            <w:tcW w:w="7273" w:type="dxa"/>
                            <w:gridSpan w:val="7"/>
                          </w:tcPr>
                          <w:p w14:paraId="4259131F" w14:textId="77777777" w:rsidR="00E5214D" w:rsidRPr="00E5214D" w:rsidRDefault="00E5214D" w:rsidP="00E5214D">
                            <w:pPr>
                              <w:spacing w:before="0" w:after="0"/>
                              <w:jc w:val="left"/>
                              <w:rPr>
                                <w:rFonts w:eastAsia="Calibri" w:cs="Arial"/>
                                <w:i/>
                                <w:iCs/>
                                <w:sz w:val="22"/>
                              </w:rPr>
                            </w:pPr>
                            <w:r w:rsidRPr="00E5214D">
                              <w:rPr>
                                <w:rFonts w:eastAsia="Calibri" w:cs="Arial"/>
                                <w:b/>
                                <w:bCs/>
                                <w:sz w:val="22"/>
                              </w:rPr>
                              <w:t xml:space="preserve">if </w:t>
                            </w:r>
                            <m:oMath>
                              <m:r>
                                <w:rPr>
                                  <w:rFonts w:ascii="Cambria Math" w:hAnsi="Cambria Math"/>
                                  <w:sz w:val="22"/>
                                </w:rPr>
                                <m:t>index&lt;patienceInterval-1</m:t>
                              </m:r>
                            </m:oMath>
                            <w:r w:rsidRPr="00E5214D">
                              <w:rPr>
                                <w:rFonts w:eastAsia="Calibri" w:cs="Arial"/>
                                <w:iCs/>
                                <w:sz w:val="22"/>
                              </w:rPr>
                              <w:t xml:space="preserve"> </w:t>
                            </w:r>
                            <w:r w:rsidRPr="00E5214D">
                              <w:rPr>
                                <w:rFonts w:eastAsia="Calibri" w:cs="Arial"/>
                                <w:b/>
                                <w:bCs/>
                                <w:iCs/>
                                <w:sz w:val="22"/>
                              </w:rPr>
                              <w:t>then</w:t>
                            </w:r>
                          </w:p>
                        </w:tc>
                      </w:tr>
                      <w:tr w:rsidR="00E5214D" w:rsidRPr="00E5214D" w14:paraId="18CD251B" w14:textId="77777777" w:rsidTr="00E5214D">
                        <w:trPr>
                          <w:trHeight w:val="350"/>
                        </w:trPr>
                        <w:tc>
                          <w:tcPr>
                            <w:tcW w:w="457" w:type="dxa"/>
                          </w:tcPr>
                          <w:p w14:paraId="13BDC848" w14:textId="77777777" w:rsidR="00E5214D" w:rsidRPr="00E5214D" w:rsidRDefault="00E5214D" w:rsidP="00E5214D">
                            <w:pPr>
                              <w:spacing w:before="0" w:after="0"/>
                              <w:jc w:val="left"/>
                              <w:rPr>
                                <w:sz w:val="22"/>
                              </w:rPr>
                            </w:pPr>
                            <w:r w:rsidRPr="00E5214D">
                              <w:rPr>
                                <w:sz w:val="22"/>
                              </w:rPr>
                              <w:t>6</w:t>
                            </w:r>
                          </w:p>
                        </w:tc>
                        <w:tc>
                          <w:tcPr>
                            <w:tcW w:w="922" w:type="dxa"/>
                            <w:gridSpan w:val="2"/>
                          </w:tcPr>
                          <w:p w14:paraId="72B926FA" w14:textId="77777777" w:rsidR="00E5214D" w:rsidRPr="00E5214D" w:rsidRDefault="00E5214D" w:rsidP="00E5214D">
                            <w:pPr>
                              <w:spacing w:before="0" w:after="0"/>
                              <w:jc w:val="left"/>
                              <w:rPr>
                                <w:i/>
                                <w:iCs/>
                                <w:sz w:val="22"/>
                              </w:rPr>
                            </w:pPr>
                          </w:p>
                        </w:tc>
                        <w:tc>
                          <w:tcPr>
                            <w:tcW w:w="6806" w:type="dxa"/>
                            <w:gridSpan w:val="6"/>
                          </w:tcPr>
                          <w:p w14:paraId="44194732" w14:textId="77777777" w:rsidR="00E5214D" w:rsidRPr="00E5214D" w:rsidRDefault="00E5214D" w:rsidP="00E5214D">
                            <w:pPr>
                              <w:spacing w:before="0" w:after="0"/>
                              <w:jc w:val="left"/>
                              <w:rPr>
                                <w:rFonts w:eastAsia="Calibri" w:cs="Arial"/>
                                <w:b/>
                                <w:bCs/>
                                <w:sz w:val="22"/>
                              </w:rPr>
                            </w:pPr>
                            <w:r w:rsidRPr="00E5214D">
                              <w:rPr>
                                <w:rFonts w:eastAsia="Calibri" w:cs="Arial"/>
                                <w:b/>
                                <w:bCs/>
                                <w:sz w:val="22"/>
                              </w:rPr>
                              <w:t xml:space="preserve">if </w:t>
                            </w:r>
                            <m:oMath>
                              <m:r>
                                <w:rPr>
                                  <w:rFonts w:ascii="Cambria Math" w:hAnsi="Cambria Math"/>
                                  <w:sz w:val="22"/>
                                </w:rPr>
                                <m:t>testLoss[index]&lt;minLoss</m:t>
                              </m:r>
                            </m:oMath>
                            <w:r w:rsidRPr="00E5214D">
                              <w:rPr>
                                <w:rFonts w:eastAsia="Calibri" w:cs="Arial"/>
                                <w:iCs/>
                                <w:sz w:val="22"/>
                              </w:rPr>
                              <w:t xml:space="preserve"> </w:t>
                            </w:r>
                            <w:r w:rsidRPr="00E5214D">
                              <w:rPr>
                                <w:rFonts w:eastAsia="Calibri" w:cs="Arial"/>
                                <w:b/>
                                <w:bCs/>
                                <w:iCs/>
                                <w:sz w:val="22"/>
                              </w:rPr>
                              <w:t>then</w:t>
                            </w:r>
                          </w:p>
                        </w:tc>
                      </w:tr>
                      <w:tr w:rsidR="00E5214D" w:rsidRPr="00E5214D" w14:paraId="1B1AD7D9" w14:textId="77777777" w:rsidTr="00E5214D">
                        <w:trPr>
                          <w:trHeight w:val="350"/>
                        </w:trPr>
                        <w:tc>
                          <w:tcPr>
                            <w:tcW w:w="457" w:type="dxa"/>
                          </w:tcPr>
                          <w:p w14:paraId="11152B6B" w14:textId="77777777" w:rsidR="00E5214D" w:rsidRPr="00E5214D" w:rsidRDefault="00E5214D" w:rsidP="00E5214D">
                            <w:pPr>
                              <w:spacing w:before="0" w:after="0"/>
                              <w:jc w:val="left"/>
                              <w:rPr>
                                <w:sz w:val="22"/>
                              </w:rPr>
                            </w:pPr>
                            <w:r w:rsidRPr="00E5214D">
                              <w:rPr>
                                <w:sz w:val="22"/>
                              </w:rPr>
                              <w:t>7</w:t>
                            </w:r>
                          </w:p>
                        </w:tc>
                        <w:tc>
                          <w:tcPr>
                            <w:tcW w:w="1371" w:type="dxa"/>
                            <w:gridSpan w:val="3"/>
                          </w:tcPr>
                          <w:p w14:paraId="742F5A98" w14:textId="77777777" w:rsidR="00E5214D" w:rsidRPr="00E5214D" w:rsidRDefault="00E5214D" w:rsidP="00E5214D">
                            <w:pPr>
                              <w:spacing w:before="0" w:after="0"/>
                              <w:jc w:val="left"/>
                              <w:rPr>
                                <w:i/>
                                <w:iCs/>
                                <w:sz w:val="22"/>
                              </w:rPr>
                            </w:pPr>
                          </w:p>
                        </w:tc>
                        <w:tc>
                          <w:tcPr>
                            <w:tcW w:w="6357" w:type="dxa"/>
                            <w:gridSpan w:val="5"/>
                          </w:tcPr>
                          <w:p w14:paraId="57B3784C" w14:textId="77777777" w:rsidR="00E5214D" w:rsidRPr="00E5214D" w:rsidRDefault="00E5214D" w:rsidP="00E5214D">
                            <w:pPr>
                              <w:spacing w:before="0" w:after="0"/>
                              <w:jc w:val="left"/>
                              <w:rPr>
                                <w:rFonts w:eastAsia="Calibri" w:cs="Arial"/>
                                <w:b/>
                                <w:bCs/>
                                <w:sz w:val="22"/>
                              </w:rPr>
                            </w:pPr>
                            <m:oMath>
                              <m:r>
                                <w:rPr>
                                  <w:rFonts w:ascii="Cambria Math" w:hAnsi="Cambria Math"/>
                                  <w:sz w:val="22"/>
                                </w:rPr>
                                <m:t>minLoss</m:t>
                              </m:r>
                            </m:oMath>
                            <w:r w:rsidRPr="00E5214D">
                              <w:rPr>
                                <w:i/>
                                <w:iCs/>
                                <w:sz w:val="22"/>
                              </w:rPr>
                              <w:t xml:space="preserve"> </w:t>
                            </w:r>
                            <w:r w:rsidRPr="00E5214D">
                              <w:rPr>
                                <w:sz w:val="22"/>
                              </w:rPr>
                              <w:t xml:space="preserve">← </w:t>
                            </w:r>
                            <m:oMath>
                              <m:r>
                                <w:rPr>
                                  <w:rFonts w:ascii="Cambria Math" w:hAnsi="Cambria Math"/>
                                  <w:smallCaps/>
                                  <w:sz w:val="22"/>
                                </w:rPr>
                                <m:t>testLoss[index]</m:t>
                              </m:r>
                            </m:oMath>
                          </w:p>
                        </w:tc>
                      </w:tr>
                      <w:tr w:rsidR="00E5214D" w:rsidRPr="00E5214D" w14:paraId="111BA244" w14:textId="77777777" w:rsidTr="00E5214D">
                        <w:trPr>
                          <w:trHeight w:val="350"/>
                        </w:trPr>
                        <w:tc>
                          <w:tcPr>
                            <w:tcW w:w="457" w:type="dxa"/>
                          </w:tcPr>
                          <w:p w14:paraId="6FD76A4F" w14:textId="77777777" w:rsidR="00E5214D" w:rsidRPr="00E5214D" w:rsidRDefault="00E5214D" w:rsidP="00E5214D">
                            <w:pPr>
                              <w:spacing w:before="0" w:after="0"/>
                              <w:jc w:val="left"/>
                              <w:rPr>
                                <w:sz w:val="22"/>
                              </w:rPr>
                            </w:pPr>
                            <w:r w:rsidRPr="00E5214D">
                              <w:rPr>
                                <w:sz w:val="22"/>
                              </w:rPr>
                              <w:t>8</w:t>
                            </w:r>
                          </w:p>
                        </w:tc>
                        <w:tc>
                          <w:tcPr>
                            <w:tcW w:w="1371" w:type="dxa"/>
                            <w:gridSpan w:val="3"/>
                          </w:tcPr>
                          <w:p w14:paraId="361647AB" w14:textId="77777777" w:rsidR="00E5214D" w:rsidRPr="00E5214D" w:rsidRDefault="00E5214D" w:rsidP="00E5214D">
                            <w:pPr>
                              <w:spacing w:before="0" w:after="0"/>
                              <w:jc w:val="left"/>
                              <w:rPr>
                                <w:i/>
                                <w:iCs/>
                                <w:sz w:val="22"/>
                              </w:rPr>
                            </w:pPr>
                          </w:p>
                        </w:tc>
                        <w:tc>
                          <w:tcPr>
                            <w:tcW w:w="6357" w:type="dxa"/>
                            <w:gridSpan w:val="5"/>
                          </w:tcPr>
                          <w:p w14:paraId="0FC8456A" w14:textId="77777777" w:rsidR="00E5214D" w:rsidRPr="00E5214D" w:rsidRDefault="00E5214D" w:rsidP="00E5214D">
                            <w:pPr>
                              <w:spacing w:before="0" w:after="0"/>
                              <w:jc w:val="left"/>
                              <w:rPr>
                                <w:rFonts w:eastAsia="Calibri" w:cs="Arial"/>
                                <w:i/>
                                <w:sz w:val="22"/>
                              </w:rPr>
                            </w:pPr>
                            <m:oMath>
                              <m:r>
                                <w:rPr>
                                  <w:rFonts w:ascii="Cambria Math" w:hAnsi="Cambria Math"/>
                                  <w:sz w:val="22"/>
                                </w:rPr>
                                <m:t>bestEpoch</m:t>
                              </m:r>
                            </m:oMath>
                            <w:r w:rsidRPr="00E5214D">
                              <w:rPr>
                                <w:i/>
                                <w:iCs/>
                                <w:sz w:val="22"/>
                              </w:rPr>
                              <w:t xml:space="preserve"> </w:t>
                            </w:r>
                            <w:r w:rsidRPr="00E5214D">
                              <w:rPr>
                                <w:sz w:val="22"/>
                              </w:rPr>
                              <w:t xml:space="preserve">← </w:t>
                            </w:r>
                            <m:oMath>
                              <m:r>
                                <w:rPr>
                                  <w:rFonts w:ascii="Cambria Math" w:hAnsi="Cambria Math"/>
                                  <w:smallCaps/>
                                  <w:sz w:val="22"/>
                                </w:rPr>
                                <m:t>index+1</m:t>
                              </m:r>
                            </m:oMath>
                          </w:p>
                        </w:tc>
                      </w:tr>
                      <w:tr w:rsidR="00E5214D" w:rsidRPr="00E5214D" w14:paraId="1407C5EE" w14:textId="77777777" w:rsidTr="00E5214D">
                        <w:trPr>
                          <w:trHeight w:val="350"/>
                        </w:trPr>
                        <w:tc>
                          <w:tcPr>
                            <w:tcW w:w="457" w:type="dxa"/>
                          </w:tcPr>
                          <w:p w14:paraId="6C2CCB5D" w14:textId="77777777" w:rsidR="00E5214D" w:rsidRPr="00E5214D" w:rsidRDefault="00E5214D" w:rsidP="00E5214D">
                            <w:pPr>
                              <w:spacing w:before="0" w:after="0"/>
                              <w:jc w:val="left"/>
                              <w:rPr>
                                <w:sz w:val="22"/>
                              </w:rPr>
                            </w:pPr>
                            <w:r w:rsidRPr="00E5214D">
                              <w:rPr>
                                <w:sz w:val="22"/>
                              </w:rPr>
                              <w:t>9</w:t>
                            </w:r>
                          </w:p>
                        </w:tc>
                        <w:tc>
                          <w:tcPr>
                            <w:tcW w:w="455" w:type="dxa"/>
                          </w:tcPr>
                          <w:p w14:paraId="0D82A5A0" w14:textId="77777777" w:rsidR="00E5214D" w:rsidRPr="00E5214D" w:rsidRDefault="00E5214D" w:rsidP="00E5214D">
                            <w:pPr>
                              <w:spacing w:before="0" w:after="0"/>
                              <w:jc w:val="left"/>
                              <w:rPr>
                                <w:i/>
                                <w:iCs/>
                                <w:sz w:val="22"/>
                              </w:rPr>
                            </w:pPr>
                          </w:p>
                        </w:tc>
                        <w:tc>
                          <w:tcPr>
                            <w:tcW w:w="7273" w:type="dxa"/>
                            <w:gridSpan w:val="7"/>
                          </w:tcPr>
                          <w:p w14:paraId="6818A1E5" w14:textId="77777777" w:rsidR="00E5214D" w:rsidRPr="00E5214D" w:rsidRDefault="00E5214D" w:rsidP="00E5214D">
                            <w:pPr>
                              <w:spacing w:before="0" w:after="0"/>
                              <w:jc w:val="left"/>
                              <w:rPr>
                                <w:rFonts w:eastAsia="Calibri" w:cs="Arial"/>
                                <w:i/>
                                <w:sz w:val="22"/>
                              </w:rPr>
                            </w:pPr>
                            <w:r w:rsidRPr="00E5214D">
                              <w:rPr>
                                <w:rFonts w:eastAsia="Calibri" w:cs="Arial"/>
                                <w:b/>
                                <w:bCs/>
                                <w:sz w:val="22"/>
                              </w:rPr>
                              <w:t xml:space="preserve">else </w:t>
                            </w:r>
                          </w:p>
                        </w:tc>
                      </w:tr>
                      <w:tr w:rsidR="00E5214D" w:rsidRPr="00E5214D" w14:paraId="28DF6176" w14:textId="77777777" w:rsidTr="00E5214D">
                        <w:trPr>
                          <w:trHeight w:val="350"/>
                        </w:trPr>
                        <w:tc>
                          <w:tcPr>
                            <w:tcW w:w="457" w:type="dxa"/>
                          </w:tcPr>
                          <w:p w14:paraId="0940F8FB" w14:textId="77777777" w:rsidR="00E5214D" w:rsidRPr="00E5214D" w:rsidRDefault="00E5214D" w:rsidP="00E5214D">
                            <w:pPr>
                              <w:spacing w:before="0" w:after="0"/>
                              <w:jc w:val="left"/>
                              <w:rPr>
                                <w:sz w:val="22"/>
                              </w:rPr>
                            </w:pPr>
                            <w:r w:rsidRPr="00E5214D">
                              <w:rPr>
                                <w:sz w:val="22"/>
                              </w:rPr>
                              <w:t>10</w:t>
                            </w:r>
                          </w:p>
                        </w:tc>
                        <w:tc>
                          <w:tcPr>
                            <w:tcW w:w="922" w:type="dxa"/>
                            <w:gridSpan w:val="2"/>
                          </w:tcPr>
                          <w:p w14:paraId="1C9C6D88" w14:textId="77777777" w:rsidR="00E5214D" w:rsidRPr="00E5214D" w:rsidRDefault="00E5214D" w:rsidP="00E5214D">
                            <w:pPr>
                              <w:spacing w:before="0" w:after="0"/>
                              <w:jc w:val="left"/>
                              <w:rPr>
                                <w:i/>
                                <w:iCs/>
                                <w:sz w:val="22"/>
                              </w:rPr>
                            </w:pPr>
                          </w:p>
                        </w:tc>
                        <w:tc>
                          <w:tcPr>
                            <w:tcW w:w="6806" w:type="dxa"/>
                            <w:gridSpan w:val="6"/>
                          </w:tcPr>
                          <w:p w14:paraId="3822C4A9" w14:textId="77777777" w:rsidR="00E5214D" w:rsidRPr="00E5214D" w:rsidRDefault="00E5214D" w:rsidP="00E5214D">
                            <w:pPr>
                              <w:spacing w:before="0" w:after="0"/>
                              <w:jc w:val="left"/>
                              <w:rPr>
                                <w:rFonts w:eastAsia="Calibri" w:cs="Arial"/>
                                <w:i/>
                                <w:sz w:val="22"/>
                              </w:rPr>
                            </w:pPr>
                            <w:r w:rsidRPr="00E5214D">
                              <w:rPr>
                                <w:rFonts w:eastAsia="Calibri" w:cs="Arial"/>
                                <w:b/>
                                <w:bCs/>
                                <w:sz w:val="22"/>
                              </w:rPr>
                              <w:t xml:space="preserve">if </w:t>
                            </w:r>
                            <m:oMath>
                              <m:r>
                                <w:rPr>
                                  <w:rFonts w:ascii="Cambria Math" w:hAnsi="Cambria Math"/>
                                  <w:sz w:val="22"/>
                                </w:rPr>
                                <m:t>testLoss[index]&lt;trainBollinger[upper][index]</m:t>
                              </m:r>
                            </m:oMath>
                            <w:r w:rsidRPr="00E5214D">
                              <w:rPr>
                                <w:rFonts w:eastAsia="Calibri" w:cs="Arial"/>
                                <w:iCs/>
                                <w:sz w:val="22"/>
                              </w:rPr>
                              <w:t xml:space="preserve"> </w:t>
                            </w:r>
                            <w:r w:rsidRPr="00E5214D">
                              <w:rPr>
                                <w:rFonts w:eastAsia="Calibri" w:cs="Arial"/>
                                <w:b/>
                                <w:bCs/>
                                <w:iCs/>
                                <w:sz w:val="22"/>
                              </w:rPr>
                              <w:t xml:space="preserve">and </w:t>
                            </w:r>
                            <m:oMath>
                              <m:r>
                                <w:rPr>
                                  <w:rFonts w:ascii="Cambria Math" w:hAnsi="Cambria Math"/>
                                  <w:sz w:val="22"/>
                                </w:rPr>
                                <m:t>testLoss[index]&lt;trainBollinger[lower][index]</m:t>
                              </m:r>
                            </m:oMath>
                            <w:r w:rsidRPr="00E5214D">
                              <w:rPr>
                                <w:rFonts w:eastAsia="Calibri" w:cs="Arial"/>
                                <w:sz w:val="22"/>
                              </w:rPr>
                              <w:t xml:space="preserve"> </w:t>
                            </w:r>
                            <w:r w:rsidRPr="00E5214D">
                              <w:rPr>
                                <w:rFonts w:eastAsia="Calibri" w:cs="Arial"/>
                                <w:b/>
                                <w:bCs/>
                                <w:iCs/>
                                <w:sz w:val="22"/>
                              </w:rPr>
                              <w:t>then</w:t>
                            </w:r>
                          </w:p>
                        </w:tc>
                      </w:tr>
                      <w:tr w:rsidR="00E5214D" w:rsidRPr="00E5214D" w14:paraId="58345ACA" w14:textId="77777777" w:rsidTr="00E5214D">
                        <w:trPr>
                          <w:trHeight w:val="350"/>
                        </w:trPr>
                        <w:tc>
                          <w:tcPr>
                            <w:tcW w:w="457" w:type="dxa"/>
                          </w:tcPr>
                          <w:p w14:paraId="1CAAAC15" w14:textId="77777777" w:rsidR="00E5214D" w:rsidRPr="00E5214D" w:rsidRDefault="00E5214D" w:rsidP="00E5214D">
                            <w:pPr>
                              <w:spacing w:before="0" w:after="0"/>
                              <w:jc w:val="left"/>
                              <w:rPr>
                                <w:sz w:val="22"/>
                              </w:rPr>
                            </w:pPr>
                            <w:r w:rsidRPr="00E5214D">
                              <w:rPr>
                                <w:sz w:val="22"/>
                              </w:rPr>
                              <w:t>11</w:t>
                            </w:r>
                          </w:p>
                        </w:tc>
                        <w:tc>
                          <w:tcPr>
                            <w:tcW w:w="1371" w:type="dxa"/>
                            <w:gridSpan w:val="3"/>
                          </w:tcPr>
                          <w:p w14:paraId="5A986EA7" w14:textId="77777777" w:rsidR="00E5214D" w:rsidRPr="00E5214D" w:rsidRDefault="00E5214D" w:rsidP="00E5214D">
                            <w:pPr>
                              <w:spacing w:before="0" w:after="0"/>
                              <w:jc w:val="left"/>
                              <w:rPr>
                                <w:i/>
                                <w:iCs/>
                                <w:sz w:val="22"/>
                              </w:rPr>
                            </w:pPr>
                          </w:p>
                        </w:tc>
                        <w:tc>
                          <w:tcPr>
                            <w:tcW w:w="6357" w:type="dxa"/>
                            <w:gridSpan w:val="5"/>
                          </w:tcPr>
                          <w:p w14:paraId="24D9F262" w14:textId="77777777" w:rsidR="00E5214D" w:rsidRPr="00E5214D" w:rsidRDefault="00E5214D" w:rsidP="00E5214D">
                            <w:pPr>
                              <w:spacing w:before="0" w:after="0"/>
                              <w:jc w:val="left"/>
                              <w:rPr>
                                <w:rFonts w:eastAsia="Calibri" w:cs="Arial"/>
                                <w:i/>
                                <w:sz w:val="22"/>
                              </w:rPr>
                            </w:pPr>
                            <w:r w:rsidRPr="00E5214D">
                              <w:rPr>
                                <w:rFonts w:eastAsia="Calibri" w:cs="Arial"/>
                                <w:b/>
                                <w:bCs/>
                                <w:sz w:val="22"/>
                              </w:rPr>
                              <w:t xml:space="preserve">if </w:t>
                            </w:r>
                            <m:oMath>
                              <m:r>
                                <w:rPr>
                                  <w:rFonts w:ascii="Cambria Math" w:hAnsi="Cambria Math"/>
                                  <w:sz w:val="22"/>
                                </w:rPr>
                                <m:t>testLoss[index]&lt;minLoss</m:t>
                              </m:r>
                            </m:oMath>
                            <w:r w:rsidRPr="00E5214D">
                              <w:rPr>
                                <w:rFonts w:eastAsia="Calibri" w:cs="Arial"/>
                                <w:iCs/>
                                <w:sz w:val="22"/>
                              </w:rPr>
                              <w:t xml:space="preserve"> </w:t>
                            </w:r>
                            <w:r w:rsidRPr="00E5214D">
                              <w:rPr>
                                <w:rFonts w:eastAsia="Calibri" w:cs="Arial"/>
                                <w:b/>
                                <w:bCs/>
                                <w:iCs/>
                                <w:sz w:val="22"/>
                              </w:rPr>
                              <w:t>then</w:t>
                            </w:r>
                          </w:p>
                        </w:tc>
                      </w:tr>
                      <w:tr w:rsidR="00E5214D" w:rsidRPr="00E5214D" w14:paraId="77843CA0" w14:textId="77777777" w:rsidTr="00E5214D">
                        <w:trPr>
                          <w:trHeight w:val="350"/>
                        </w:trPr>
                        <w:tc>
                          <w:tcPr>
                            <w:tcW w:w="457" w:type="dxa"/>
                          </w:tcPr>
                          <w:p w14:paraId="6B8BD245" w14:textId="77777777" w:rsidR="00E5214D" w:rsidRPr="00E5214D" w:rsidRDefault="00E5214D" w:rsidP="00E5214D">
                            <w:pPr>
                              <w:spacing w:before="0" w:after="0"/>
                              <w:jc w:val="left"/>
                              <w:rPr>
                                <w:sz w:val="22"/>
                              </w:rPr>
                            </w:pPr>
                            <w:r w:rsidRPr="00E5214D">
                              <w:rPr>
                                <w:sz w:val="22"/>
                              </w:rPr>
                              <w:t>12</w:t>
                            </w:r>
                          </w:p>
                        </w:tc>
                        <w:tc>
                          <w:tcPr>
                            <w:tcW w:w="1820" w:type="dxa"/>
                            <w:gridSpan w:val="4"/>
                          </w:tcPr>
                          <w:p w14:paraId="6E0E8791" w14:textId="77777777" w:rsidR="00E5214D" w:rsidRPr="00E5214D" w:rsidRDefault="00E5214D" w:rsidP="00E5214D">
                            <w:pPr>
                              <w:spacing w:before="0" w:after="0"/>
                              <w:jc w:val="left"/>
                              <w:rPr>
                                <w:i/>
                                <w:iCs/>
                                <w:sz w:val="22"/>
                              </w:rPr>
                            </w:pPr>
                          </w:p>
                        </w:tc>
                        <w:tc>
                          <w:tcPr>
                            <w:tcW w:w="5908" w:type="dxa"/>
                            <w:gridSpan w:val="4"/>
                          </w:tcPr>
                          <w:p w14:paraId="3E73B219" w14:textId="77777777" w:rsidR="00E5214D" w:rsidRPr="00E5214D" w:rsidRDefault="00E5214D" w:rsidP="00E5214D">
                            <w:pPr>
                              <w:spacing w:before="0" w:after="0"/>
                              <w:jc w:val="left"/>
                              <w:rPr>
                                <w:rFonts w:eastAsia="Calibri" w:cs="Arial"/>
                                <w:i/>
                                <w:sz w:val="22"/>
                              </w:rPr>
                            </w:pPr>
                            <m:oMath>
                              <m:r>
                                <w:rPr>
                                  <w:rFonts w:ascii="Cambria Math" w:hAnsi="Cambria Math"/>
                                  <w:sz w:val="22"/>
                                </w:rPr>
                                <m:t>minLoss</m:t>
                              </m:r>
                            </m:oMath>
                            <w:r w:rsidRPr="00E5214D">
                              <w:rPr>
                                <w:i/>
                                <w:iCs/>
                                <w:sz w:val="22"/>
                              </w:rPr>
                              <w:t xml:space="preserve"> </w:t>
                            </w:r>
                            <w:r w:rsidRPr="00E5214D">
                              <w:rPr>
                                <w:sz w:val="22"/>
                              </w:rPr>
                              <w:t xml:space="preserve">← </w:t>
                            </w:r>
                            <m:oMath>
                              <m:r>
                                <w:rPr>
                                  <w:rFonts w:ascii="Cambria Math" w:hAnsi="Cambria Math"/>
                                  <w:smallCaps/>
                                  <w:sz w:val="22"/>
                                </w:rPr>
                                <m:t>testLoss[index]</m:t>
                              </m:r>
                            </m:oMath>
                          </w:p>
                        </w:tc>
                      </w:tr>
                      <w:tr w:rsidR="00E5214D" w:rsidRPr="00E5214D" w14:paraId="0D820E29" w14:textId="77777777" w:rsidTr="00E5214D">
                        <w:trPr>
                          <w:trHeight w:val="350"/>
                        </w:trPr>
                        <w:tc>
                          <w:tcPr>
                            <w:tcW w:w="457" w:type="dxa"/>
                          </w:tcPr>
                          <w:p w14:paraId="2716B445" w14:textId="77777777" w:rsidR="00E5214D" w:rsidRPr="00E5214D" w:rsidRDefault="00E5214D" w:rsidP="00E5214D">
                            <w:pPr>
                              <w:spacing w:before="0" w:after="0"/>
                              <w:jc w:val="left"/>
                              <w:rPr>
                                <w:sz w:val="22"/>
                              </w:rPr>
                            </w:pPr>
                            <w:r w:rsidRPr="00E5214D">
                              <w:rPr>
                                <w:sz w:val="22"/>
                              </w:rPr>
                              <w:t>13</w:t>
                            </w:r>
                          </w:p>
                        </w:tc>
                        <w:tc>
                          <w:tcPr>
                            <w:tcW w:w="1820" w:type="dxa"/>
                            <w:gridSpan w:val="4"/>
                          </w:tcPr>
                          <w:p w14:paraId="2D0E9582" w14:textId="77777777" w:rsidR="00E5214D" w:rsidRPr="00E5214D" w:rsidRDefault="00E5214D" w:rsidP="00E5214D">
                            <w:pPr>
                              <w:spacing w:before="0" w:after="0"/>
                              <w:jc w:val="left"/>
                              <w:rPr>
                                <w:i/>
                                <w:iCs/>
                                <w:sz w:val="22"/>
                              </w:rPr>
                            </w:pPr>
                          </w:p>
                        </w:tc>
                        <w:tc>
                          <w:tcPr>
                            <w:tcW w:w="5908" w:type="dxa"/>
                            <w:gridSpan w:val="4"/>
                          </w:tcPr>
                          <w:p w14:paraId="238A58EC" w14:textId="77777777" w:rsidR="00E5214D" w:rsidRPr="00E5214D" w:rsidRDefault="00E5214D" w:rsidP="00E5214D">
                            <w:pPr>
                              <w:spacing w:before="0" w:after="0"/>
                              <w:jc w:val="left"/>
                              <w:rPr>
                                <w:rFonts w:eastAsia="Calibri" w:cs="Arial"/>
                                <w:i/>
                                <w:iCs/>
                                <w:sz w:val="22"/>
                              </w:rPr>
                            </w:pPr>
                            <m:oMath>
                              <m:r>
                                <w:rPr>
                                  <w:rFonts w:ascii="Cambria Math" w:hAnsi="Cambria Math"/>
                                  <w:sz w:val="22"/>
                                </w:rPr>
                                <m:t>bestEpoch</m:t>
                              </m:r>
                            </m:oMath>
                            <w:r w:rsidRPr="00E5214D">
                              <w:rPr>
                                <w:i/>
                                <w:iCs/>
                                <w:sz w:val="22"/>
                              </w:rPr>
                              <w:t xml:space="preserve"> </w:t>
                            </w:r>
                            <w:r w:rsidRPr="00E5214D">
                              <w:rPr>
                                <w:sz w:val="22"/>
                              </w:rPr>
                              <w:t xml:space="preserve">← </w:t>
                            </w:r>
                            <m:oMath>
                              <m:r>
                                <w:rPr>
                                  <w:rFonts w:ascii="Cambria Math" w:hAnsi="Cambria Math"/>
                                  <w:smallCaps/>
                                  <w:sz w:val="22"/>
                                </w:rPr>
                                <m:t>index+1</m:t>
                              </m:r>
                            </m:oMath>
                          </w:p>
                        </w:tc>
                      </w:tr>
                      <w:tr w:rsidR="00E5214D" w:rsidRPr="00E5214D" w14:paraId="006A1424" w14:textId="77777777" w:rsidTr="00E5214D">
                        <w:trPr>
                          <w:trHeight w:val="350"/>
                        </w:trPr>
                        <w:tc>
                          <w:tcPr>
                            <w:tcW w:w="457" w:type="dxa"/>
                          </w:tcPr>
                          <w:p w14:paraId="5165E5C1" w14:textId="77777777" w:rsidR="00E5214D" w:rsidRPr="00E5214D" w:rsidRDefault="00E5214D" w:rsidP="00E5214D">
                            <w:pPr>
                              <w:spacing w:before="0" w:after="0"/>
                              <w:jc w:val="left"/>
                              <w:rPr>
                                <w:sz w:val="22"/>
                              </w:rPr>
                            </w:pPr>
                            <w:r w:rsidRPr="00E5214D">
                              <w:rPr>
                                <w:sz w:val="22"/>
                              </w:rPr>
                              <w:t>14</w:t>
                            </w:r>
                          </w:p>
                        </w:tc>
                        <w:tc>
                          <w:tcPr>
                            <w:tcW w:w="922" w:type="dxa"/>
                            <w:gridSpan w:val="2"/>
                          </w:tcPr>
                          <w:p w14:paraId="4D2BF30E" w14:textId="77777777" w:rsidR="00E5214D" w:rsidRPr="00E5214D" w:rsidRDefault="00E5214D" w:rsidP="00E5214D">
                            <w:pPr>
                              <w:spacing w:before="0" w:after="0"/>
                              <w:jc w:val="left"/>
                              <w:rPr>
                                <w:i/>
                                <w:iCs/>
                                <w:sz w:val="22"/>
                              </w:rPr>
                            </w:pPr>
                          </w:p>
                        </w:tc>
                        <w:tc>
                          <w:tcPr>
                            <w:tcW w:w="6806" w:type="dxa"/>
                            <w:gridSpan w:val="6"/>
                          </w:tcPr>
                          <w:p w14:paraId="2A18470A" w14:textId="77777777" w:rsidR="00E5214D" w:rsidRPr="00E5214D" w:rsidRDefault="00E5214D" w:rsidP="00E5214D">
                            <w:pPr>
                              <w:spacing w:before="0" w:after="0"/>
                              <w:jc w:val="left"/>
                              <w:rPr>
                                <w:rFonts w:eastAsia="Calibri" w:cs="Arial"/>
                                <w:i/>
                                <w:sz w:val="22"/>
                              </w:rPr>
                            </w:pPr>
                            <w:r w:rsidRPr="00E5214D">
                              <w:rPr>
                                <w:rFonts w:eastAsia="Calibri" w:cs="Arial"/>
                                <w:b/>
                                <w:bCs/>
                                <w:sz w:val="22"/>
                              </w:rPr>
                              <w:t>else</w:t>
                            </w:r>
                          </w:p>
                        </w:tc>
                      </w:tr>
                      <w:tr w:rsidR="00E5214D" w:rsidRPr="00E5214D" w14:paraId="2C0A8330" w14:textId="77777777" w:rsidTr="00E5214D">
                        <w:trPr>
                          <w:trHeight w:val="350"/>
                        </w:trPr>
                        <w:tc>
                          <w:tcPr>
                            <w:tcW w:w="457" w:type="dxa"/>
                          </w:tcPr>
                          <w:p w14:paraId="009363D3" w14:textId="77777777" w:rsidR="00E5214D" w:rsidRPr="00E5214D" w:rsidRDefault="00E5214D" w:rsidP="00E5214D">
                            <w:pPr>
                              <w:spacing w:before="0" w:after="0"/>
                              <w:jc w:val="left"/>
                              <w:rPr>
                                <w:sz w:val="22"/>
                              </w:rPr>
                            </w:pPr>
                            <w:r w:rsidRPr="00E5214D">
                              <w:rPr>
                                <w:sz w:val="22"/>
                              </w:rPr>
                              <w:t>15</w:t>
                            </w:r>
                          </w:p>
                        </w:tc>
                        <w:tc>
                          <w:tcPr>
                            <w:tcW w:w="1371" w:type="dxa"/>
                            <w:gridSpan w:val="3"/>
                          </w:tcPr>
                          <w:p w14:paraId="316958B7" w14:textId="77777777" w:rsidR="00E5214D" w:rsidRPr="00E5214D" w:rsidRDefault="00E5214D" w:rsidP="00E5214D">
                            <w:pPr>
                              <w:spacing w:before="0" w:after="0"/>
                              <w:jc w:val="left"/>
                              <w:rPr>
                                <w:i/>
                                <w:iCs/>
                                <w:sz w:val="22"/>
                              </w:rPr>
                            </w:pPr>
                          </w:p>
                        </w:tc>
                        <w:tc>
                          <w:tcPr>
                            <w:tcW w:w="6357" w:type="dxa"/>
                            <w:gridSpan w:val="5"/>
                          </w:tcPr>
                          <w:p w14:paraId="317D3943" w14:textId="77777777" w:rsidR="00E5214D" w:rsidRPr="00E5214D" w:rsidRDefault="00E5214D" w:rsidP="00E5214D">
                            <w:pPr>
                              <w:spacing w:before="0" w:after="0"/>
                              <w:jc w:val="left"/>
                              <w:rPr>
                                <w:rFonts w:eastAsia="Calibri" w:cs="Arial"/>
                                <w:i/>
                                <w:sz w:val="22"/>
                              </w:rPr>
                            </w:pPr>
                            <m:oMath>
                              <m:r>
                                <w:rPr>
                                  <w:rFonts w:ascii="Cambria Math" w:hAnsi="Cambria Math"/>
                                  <w:sz w:val="22"/>
                                </w:rPr>
                                <m:t>toBreak</m:t>
                              </m:r>
                            </m:oMath>
                            <w:r w:rsidRPr="00E5214D">
                              <w:rPr>
                                <w:i/>
                                <w:iCs/>
                                <w:sz w:val="22"/>
                              </w:rPr>
                              <w:t xml:space="preserve"> </w:t>
                            </w:r>
                            <w:r w:rsidRPr="00E5214D">
                              <w:rPr>
                                <w:sz w:val="22"/>
                              </w:rPr>
                              <w:t xml:space="preserve">← </w:t>
                            </w:r>
                            <m:oMath>
                              <m:r>
                                <w:rPr>
                                  <w:rFonts w:ascii="Cambria Math" w:hAnsi="Cambria Math"/>
                                  <w:smallCaps/>
                                  <w:sz w:val="22"/>
                                </w:rPr>
                                <m:t>true</m:t>
                              </m:r>
                            </m:oMath>
                          </w:p>
                        </w:tc>
                      </w:tr>
                      <w:tr w:rsidR="00E5214D" w:rsidRPr="00E5214D" w14:paraId="4BF5F490" w14:textId="77777777" w:rsidTr="00E5214D">
                        <w:trPr>
                          <w:trHeight w:val="350"/>
                        </w:trPr>
                        <w:tc>
                          <w:tcPr>
                            <w:tcW w:w="457" w:type="dxa"/>
                          </w:tcPr>
                          <w:p w14:paraId="2A57A157" w14:textId="77777777" w:rsidR="00E5214D" w:rsidRPr="00E5214D" w:rsidRDefault="00E5214D" w:rsidP="00E5214D">
                            <w:pPr>
                              <w:spacing w:before="0" w:after="0"/>
                              <w:jc w:val="left"/>
                              <w:rPr>
                                <w:sz w:val="22"/>
                              </w:rPr>
                            </w:pPr>
                            <w:r w:rsidRPr="00E5214D">
                              <w:rPr>
                                <w:sz w:val="22"/>
                              </w:rPr>
                              <w:t>16</w:t>
                            </w:r>
                          </w:p>
                        </w:tc>
                        <w:tc>
                          <w:tcPr>
                            <w:tcW w:w="1371" w:type="dxa"/>
                            <w:gridSpan w:val="3"/>
                          </w:tcPr>
                          <w:p w14:paraId="7ED56114" w14:textId="77777777" w:rsidR="00E5214D" w:rsidRPr="00E5214D" w:rsidRDefault="00E5214D" w:rsidP="00E5214D">
                            <w:pPr>
                              <w:spacing w:before="0" w:after="0"/>
                              <w:jc w:val="left"/>
                              <w:rPr>
                                <w:i/>
                                <w:iCs/>
                                <w:sz w:val="22"/>
                              </w:rPr>
                            </w:pPr>
                          </w:p>
                        </w:tc>
                        <w:tc>
                          <w:tcPr>
                            <w:tcW w:w="6357" w:type="dxa"/>
                            <w:gridSpan w:val="5"/>
                          </w:tcPr>
                          <w:p w14:paraId="5AFA35FC" w14:textId="77777777" w:rsidR="00E5214D" w:rsidRPr="00E5214D" w:rsidRDefault="00E5214D" w:rsidP="00E5214D">
                            <w:pPr>
                              <w:spacing w:before="0" w:after="0"/>
                              <w:jc w:val="left"/>
                              <w:rPr>
                                <w:rFonts w:eastAsia="Calibri" w:cs="Arial"/>
                                <w:i/>
                                <w:sz w:val="22"/>
                              </w:rPr>
                            </w:pPr>
                            <w:r w:rsidRPr="00E5214D">
                              <w:rPr>
                                <w:b/>
                                <w:bCs/>
                                <w:sz w:val="22"/>
                              </w:rPr>
                              <w:t xml:space="preserve">for </w:t>
                            </w:r>
                            <m:oMath>
                              <m:r>
                                <w:rPr>
                                  <w:rFonts w:ascii="Cambria Math" w:hAnsi="Cambria Math"/>
                                  <w:sz w:val="22"/>
                                </w:rPr>
                                <m:t>j∈</m:t>
                              </m:r>
                            </m:oMath>
                            <w:r w:rsidRPr="00E5214D">
                              <w:rPr>
                                <w:i/>
                                <w:iCs/>
                                <w:sz w:val="22"/>
                              </w:rPr>
                              <w:t xml:space="preserve"> </w:t>
                            </w:r>
                            <w:r w:rsidRPr="00E5214D">
                              <w:rPr>
                                <w:sz w:val="22"/>
                              </w:rPr>
                              <w:t>{</w:t>
                            </w:r>
                            <w:r w:rsidRPr="00E5214D">
                              <w:rPr>
                                <w:rFonts w:ascii="Cambria Math" w:hAnsi="Cambria Math"/>
                                <w:i/>
                                <w:sz w:val="22"/>
                              </w:rPr>
                              <w:t xml:space="preserve"> </w:t>
                            </w:r>
                            <m:oMath>
                              <m:r>
                                <w:rPr>
                                  <w:rFonts w:ascii="Cambria Math" w:hAnsi="Cambria Math"/>
                                  <w:sz w:val="22"/>
                                </w:rPr>
                                <m:t>i</m:t>
                              </m:r>
                              <m:r>
                                <w:rPr>
                                  <w:rFonts w:ascii="Cambria Math" w:eastAsiaTheme="minorEastAsia" w:hAnsi="Cambria Math"/>
                                  <w:sz w:val="22"/>
                                </w:rPr>
                                <m:t>+1</m:t>
                              </m:r>
                            </m:oMath>
                            <w:r w:rsidRPr="00E5214D">
                              <w:rPr>
                                <w:sz w:val="22"/>
                              </w:rPr>
                              <w:t xml:space="preserve">,…, </w:t>
                            </w:r>
                            <m:oMath>
                              <m:r>
                                <w:rPr>
                                  <w:rFonts w:ascii="Cambria Math" w:hAnsi="Cambria Math"/>
                                  <w:smallCaps/>
                                  <w:sz w:val="22"/>
                                </w:rPr>
                                <m:t>j&lt;i+1+patienceInterval</m:t>
                              </m:r>
                            </m:oMath>
                            <w:r w:rsidRPr="00E5214D">
                              <w:rPr>
                                <w:rFonts w:eastAsia="Calibri" w:cs="Arial"/>
                                <w:iCs/>
                                <w:sz w:val="22"/>
                              </w:rPr>
                              <w:t>)</w:t>
                            </w:r>
                            <w:r w:rsidRPr="00E5214D">
                              <w:rPr>
                                <w:sz w:val="22"/>
                              </w:rPr>
                              <w:t>}</w:t>
                            </w:r>
                            <w:r w:rsidRPr="00E5214D">
                              <w:rPr>
                                <w:i/>
                                <w:iCs/>
                                <w:sz w:val="22"/>
                              </w:rPr>
                              <w:t xml:space="preserve"> </w:t>
                            </w:r>
                            <w:r w:rsidRPr="00E5214D">
                              <w:rPr>
                                <w:b/>
                                <w:bCs/>
                                <w:sz w:val="22"/>
                              </w:rPr>
                              <w:t>do</w:t>
                            </w:r>
                          </w:p>
                        </w:tc>
                      </w:tr>
                      <w:tr w:rsidR="00E5214D" w:rsidRPr="00E5214D" w14:paraId="0061B7C0" w14:textId="77777777" w:rsidTr="00E5214D">
                        <w:trPr>
                          <w:trHeight w:val="350"/>
                        </w:trPr>
                        <w:tc>
                          <w:tcPr>
                            <w:tcW w:w="457" w:type="dxa"/>
                          </w:tcPr>
                          <w:p w14:paraId="35B4275B" w14:textId="77777777" w:rsidR="00E5214D" w:rsidRPr="00E5214D" w:rsidRDefault="00E5214D" w:rsidP="00E5214D">
                            <w:pPr>
                              <w:spacing w:before="0" w:after="0"/>
                              <w:jc w:val="left"/>
                              <w:rPr>
                                <w:sz w:val="22"/>
                              </w:rPr>
                            </w:pPr>
                            <w:r w:rsidRPr="00E5214D">
                              <w:rPr>
                                <w:sz w:val="22"/>
                              </w:rPr>
                              <w:t>17</w:t>
                            </w:r>
                          </w:p>
                        </w:tc>
                        <w:tc>
                          <w:tcPr>
                            <w:tcW w:w="1820" w:type="dxa"/>
                            <w:gridSpan w:val="4"/>
                          </w:tcPr>
                          <w:p w14:paraId="5B56AF3D" w14:textId="77777777" w:rsidR="00E5214D" w:rsidRPr="00E5214D" w:rsidRDefault="00E5214D" w:rsidP="00E5214D">
                            <w:pPr>
                              <w:spacing w:before="0" w:after="0"/>
                              <w:jc w:val="left"/>
                              <w:rPr>
                                <w:i/>
                                <w:iCs/>
                                <w:sz w:val="22"/>
                              </w:rPr>
                            </w:pPr>
                          </w:p>
                        </w:tc>
                        <w:tc>
                          <w:tcPr>
                            <w:tcW w:w="5908" w:type="dxa"/>
                            <w:gridSpan w:val="4"/>
                          </w:tcPr>
                          <w:p w14:paraId="278DA78E" w14:textId="77777777" w:rsidR="00E5214D" w:rsidRPr="00E5214D" w:rsidRDefault="00E5214D" w:rsidP="00E5214D">
                            <w:pPr>
                              <w:spacing w:before="0" w:after="0"/>
                              <w:jc w:val="left"/>
                              <w:rPr>
                                <w:rFonts w:eastAsia="Calibri" w:cs="Arial"/>
                                <w:i/>
                                <w:sz w:val="22"/>
                              </w:rPr>
                            </w:pPr>
                            <w:r w:rsidRPr="00E5214D">
                              <w:rPr>
                                <w:b/>
                                <w:bCs/>
                                <w:sz w:val="22"/>
                              </w:rPr>
                              <w:t xml:space="preserve">if </w:t>
                            </w:r>
                            <m:oMath>
                              <m:r>
                                <w:rPr>
                                  <w:rFonts w:ascii="Cambria Math" w:hAnsi="Cambria Math"/>
                                  <w:sz w:val="22"/>
                                </w:rPr>
                                <m:t>testLoss[j]&lt;</m:t>
                              </m:r>
                              <m:r>
                                <w:rPr>
                                  <w:rFonts w:ascii="Cambria Math" w:hAnsi="Cambria Math"/>
                                  <w:smallCaps/>
                                  <w:sz w:val="22"/>
                                </w:rPr>
                                <m:t>minLoss</m:t>
                              </m:r>
                            </m:oMath>
                            <w:r w:rsidRPr="00E5214D">
                              <w:rPr>
                                <w:i/>
                                <w:iCs/>
                                <w:sz w:val="22"/>
                              </w:rPr>
                              <w:t xml:space="preserve"> </w:t>
                            </w:r>
                            <w:r w:rsidRPr="00E5214D">
                              <w:rPr>
                                <w:b/>
                                <w:bCs/>
                                <w:sz w:val="22"/>
                              </w:rPr>
                              <w:t>and</w:t>
                            </w:r>
                          </w:p>
                        </w:tc>
                      </w:tr>
                      <w:tr w:rsidR="00E5214D" w:rsidRPr="00E5214D" w14:paraId="224BC404" w14:textId="77777777" w:rsidTr="00E5214D">
                        <w:trPr>
                          <w:trHeight w:val="350"/>
                        </w:trPr>
                        <w:tc>
                          <w:tcPr>
                            <w:tcW w:w="457" w:type="dxa"/>
                          </w:tcPr>
                          <w:p w14:paraId="3FD2E6F7" w14:textId="77777777" w:rsidR="00E5214D" w:rsidRPr="00E5214D" w:rsidRDefault="00E5214D" w:rsidP="00E5214D">
                            <w:pPr>
                              <w:spacing w:before="0" w:after="0"/>
                              <w:jc w:val="left"/>
                              <w:rPr>
                                <w:sz w:val="22"/>
                              </w:rPr>
                            </w:pPr>
                            <w:r w:rsidRPr="00E5214D">
                              <w:rPr>
                                <w:sz w:val="22"/>
                              </w:rPr>
                              <w:t>18</w:t>
                            </w:r>
                          </w:p>
                        </w:tc>
                        <w:tc>
                          <w:tcPr>
                            <w:tcW w:w="1820" w:type="dxa"/>
                            <w:gridSpan w:val="4"/>
                          </w:tcPr>
                          <w:p w14:paraId="18F35DA3" w14:textId="77777777" w:rsidR="00E5214D" w:rsidRPr="00E5214D" w:rsidRDefault="00E5214D" w:rsidP="00E5214D">
                            <w:pPr>
                              <w:spacing w:before="0" w:after="0"/>
                              <w:jc w:val="left"/>
                              <w:rPr>
                                <w:i/>
                                <w:iCs/>
                                <w:sz w:val="22"/>
                              </w:rPr>
                            </w:pPr>
                          </w:p>
                        </w:tc>
                        <w:tc>
                          <w:tcPr>
                            <w:tcW w:w="5908" w:type="dxa"/>
                            <w:gridSpan w:val="4"/>
                          </w:tcPr>
                          <w:p w14:paraId="4B5BF827" w14:textId="77777777" w:rsidR="00E5214D" w:rsidRPr="00E5214D" w:rsidRDefault="00E5214D" w:rsidP="00E5214D">
                            <w:pPr>
                              <w:spacing w:before="0" w:after="0"/>
                              <w:jc w:val="left"/>
                              <w:rPr>
                                <w:rFonts w:eastAsia="Calibri" w:cs="Arial"/>
                                <w:i/>
                                <w:sz w:val="22"/>
                              </w:rPr>
                            </w:pPr>
                            <m:oMath>
                              <m:r>
                                <w:rPr>
                                  <w:rFonts w:ascii="Cambria Math" w:hAnsi="Cambria Math"/>
                                  <w:sz w:val="22"/>
                                </w:rPr>
                                <m:t>testLoss[j]&lt;</m:t>
                              </m:r>
                              <m:r>
                                <w:rPr>
                                  <w:rFonts w:ascii="Cambria Math" w:hAnsi="Cambria Math"/>
                                  <w:smallCaps/>
                                  <w:sz w:val="22"/>
                                </w:rPr>
                                <m:t>trainBollinger</m:t>
                              </m:r>
                              <m:d>
                                <m:dPr>
                                  <m:begChr m:val="["/>
                                  <m:endChr m:val="]"/>
                                  <m:ctrlPr>
                                    <w:rPr>
                                      <w:rFonts w:ascii="Cambria Math" w:hAnsi="Cambria Math"/>
                                      <w:i/>
                                      <w:smallCaps/>
                                      <w:sz w:val="22"/>
                                    </w:rPr>
                                  </m:ctrlPr>
                                </m:dPr>
                                <m:e>
                                  <m:r>
                                    <w:rPr>
                                      <w:rFonts w:ascii="Cambria Math" w:hAnsi="Cambria Math"/>
                                      <w:smallCaps/>
                                      <w:sz w:val="22"/>
                                    </w:rPr>
                                    <m:t>upper</m:t>
                                  </m:r>
                                </m:e>
                              </m:d>
                              <m:r>
                                <w:rPr>
                                  <w:rFonts w:ascii="Cambria Math" w:hAnsi="Cambria Math"/>
                                  <w:smallCaps/>
                                  <w:sz w:val="22"/>
                                </w:rPr>
                                <m:t>[j]</m:t>
                              </m:r>
                            </m:oMath>
                            <w:r w:rsidRPr="00E5214D">
                              <w:rPr>
                                <w:i/>
                                <w:iCs/>
                                <w:sz w:val="22"/>
                              </w:rPr>
                              <w:t xml:space="preserve"> </w:t>
                            </w:r>
                            <w:r w:rsidRPr="00E5214D">
                              <w:rPr>
                                <w:b/>
                                <w:bCs/>
                                <w:sz w:val="22"/>
                              </w:rPr>
                              <w:t>and</w:t>
                            </w:r>
                          </w:p>
                        </w:tc>
                      </w:tr>
                      <w:tr w:rsidR="00E5214D" w:rsidRPr="00E5214D" w14:paraId="7D77BACF" w14:textId="77777777" w:rsidTr="00E5214D">
                        <w:trPr>
                          <w:trHeight w:val="350"/>
                        </w:trPr>
                        <w:tc>
                          <w:tcPr>
                            <w:tcW w:w="457" w:type="dxa"/>
                          </w:tcPr>
                          <w:p w14:paraId="4FAB8ABE" w14:textId="77777777" w:rsidR="00E5214D" w:rsidRPr="00E5214D" w:rsidRDefault="00E5214D" w:rsidP="00E5214D">
                            <w:pPr>
                              <w:spacing w:before="0" w:after="0"/>
                              <w:jc w:val="left"/>
                              <w:rPr>
                                <w:sz w:val="22"/>
                              </w:rPr>
                            </w:pPr>
                            <w:r w:rsidRPr="00E5214D">
                              <w:rPr>
                                <w:sz w:val="22"/>
                              </w:rPr>
                              <w:t>19</w:t>
                            </w:r>
                          </w:p>
                        </w:tc>
                        <w:tc>
                          <w:tcPr>
                            <w:tcW w:w="1820" w:type="dxa"/>
                            <w:gridSpan w:val="4"/>
                          </w:tcPr>
                          <w:p w14:paraId="02F68B32" w14:textId="77777777" w:rsidR="00E5214D" w:rsidRPr="00E5214D" w:rsidRDefault="00E5214D" w:rsidP="00E5214D">
                            <w:pPr>
                              <w:spacing w:before="0" w:after="0"/>
                              <w:jc w:val="left"/>
                              <w:rPr>
                                <w:i/>
                                <w:iCs/>
                                <w:sz w:val="22"/>
                              </w:rPr>
                            </w:pPr>
                          </w:p>
                        </w:tc>
                        <w:tc>
                          <w:tcPr>
                            <w:tcW w:w="5908" w:type="dxa"/>
                            <w:gridSpan w:val="4"/>
                          </w:tcPr>
                          <w:p w14:paraId="4746AD6B" w14:textId="77777777" w:rsidR="00E5214D" w:rsidRPr="00E5214D" w:rsidRDefault="00E5214D" w:rsidP="00E5214D">
                            <w:pPr>
                              <w:spacing w:before="0" w:after="0"/>
                              <w:jc w:val="left"/>
                              <w:rPr>
                                <w:rFonts w:eastAsia="Calibri" w:cs="Arial"/>
                                <w:i/>
                                <w:sz w:val="22"/>
                              </w:rPr>
                            </w:pPr>
                            <m:oMath>
                              <m:r>
                                <w:rPr>
                                  <w:rFonts w:ascii="Cambria Math" w:hAnsi="Cambria Math"/>
                                  <w:sz w:val="22"/>
                                </w:rPr>
                                <m:t>testLoss</m:t>
                              </m:r>
                              <m:d>
                                <m:dPr>
                                  <m:begChr m:val="["/>
                                  <m:endChr m:val="]"/>
                                  <m:ctrlPr>
                                    <w:rPr>
                                      <w:rFonts w:ascii="Cambria Math" w:hAnsi="Cambria Math"/>
                                      <w:i/>
                                      <w:sz w:val="22"/>
                                    </w:rPr>
                                  </m:ctrlPr>
                                </m:dPr>
                                <m:e>
                                  <m:r>
                                    <w:rPr>
                                      <w:rFonts w:ascii="Cambria Math" w:hAnsi="Cambria Math"/>
                                      <w:sz w:val="22"/>
                                    </w:rPr>
                                    <m:t>j</m:t>
                                  </m:r>
                                </m:e>
                              </m:d>
                              <m:r>
                                <w:rPr>
                                  <w:rFonts w:ascii="Cambria Math" w:hAnsi="Cambria Math"/>
                                  <w:sz w:val="22"/>
                                </w:rPr>
                                <m:t>&lt;</m:t>
                              </m:r>
                              <m:r>
                                <w:rPr>
                                  <w:rFonts w:ascii="Cambria Math" w:hAnsi="Cambria Math"/>
                                  <w:smallCaps/>
                                  <w:sz w:val="22"/>
                                </w:rPr>
                                <m:t>trainBollinger</m:t>
                              </m:r>
                              <m:d>
                                <m:dPr>
                                  <m:begChr m:val="["/>
                                  <m:endChr m:val="]"/>
                                  <m:ctrlPr>
                                    <w:rPr>
                                      <w:rFonts w:ascii="Cambria Math" w:hAnsi="Cambria Math"/>
                                      <w:i/>
                                      <w:smallCaps/>
                                      <w:sz w:val="22"/>
                                    </w:rPr>
                                  </m:ctrlPr>
                                </m:dPr>
                                <m:e>
                                  <m:r>
                                    <w:rPr>
                                      <w:rFonts w:ascii="Cambria Math" w:hAnsi="Cambria Math"/>
                                      <w:smallCaps/>
                                      <w:sz w:val="22"/>
                                    </w:rPr>
                                    <m:t>lower</m:t>
                                  </m:r>
                                </m:e>
                              </m:d>
                              <m:r>
                                <w:rPr>
                                  <w:rFonts w:ascii="Cambria Math" w:hAnsi="Cambria Math"/>
                                  <w:smallCaps/>
                                  <w:sz w:val="22"/>
                                </w:rPr>
                                <m:t>[j]</m:t>
                              </m:r>
                            </m:oMath>
                            <w:r w:rsidRPr="00E5214D">
                              <w:rPr>
                                <w:i/>
                                <w:iCs/>
                                <w:sz w:val="22"/>
                              </w:rPr>
                              <w:t xml:space="preserve"> </w:t>
                            </w:r>
                            <w:r w:rsidRPr="00E5214D">
                              <w:rPr>
                                <w:b/>
                                <w:bCs/>
                                <w:sz w:val="22"/>
                              </w:rPr>
                              <w:t>do</w:t>
                            </w:r>
                          </w:p>
                        </w:tc>
                      </w:tr>
                      <w:tr w:rsidR="00E5214D" w:rsidRPr="00E5214D" w14:paraId="309E27DE" w14:textId="77777777" w:rsidTr="00E5214D">
                        <w:trPr>
                          <w:trHeight w:val="350"/>
                        </w:trPr>
                        <w:tc>
                          <w:tcPr>
                            <w:tcW w:w="457" w:type="dxa"/>
                          </w:tcPr>
                          <w:p w14:paraId="75469F57" w14:textId="77777777" w:rsidR="00E5214D" w:rsidRPr="00E5214D" w:rsidRDefault="00E5214D" w:rsidP="00E5214D">
                            <w:pPr>
                              <w:spacing w:before="0" w:after="0"/>
                              <w:jc w:val="left"/>
                              <w:rPr>
                                <w:sz w:val="22"/>
                              </w:rPr>
                            </w:pPr>
                            <w:r w:rsidRPr="00E5214D">
                              <w:rPr>
                                <w:sz w:val="22"/>
                              </w:rPr>
                              <w:t>20</w:t>
                            </w:r>
                          </w:p>
                        </w:tc>
                        <w:tc>
                          <w:tcPr>
                            <w:tcW w:w="2269" w:type="dxa"/>
                            <w:gridSpan w:val="5"/>
                          </w:tcPr>
                          <w:p w14:paraId="315BCE75" w14:textId="77777777" w:rsidR="00E5214D" w:rsidRPr="00E5214D" w:rsidRDefault="00E5214D" w:rsidP="00E5214D">
                            <w:pPr>
                              <w:spacing w:before="0" w:after="0"/>
                              <w:jc w:val="left"/>
                              <w:rPr>
                                <w:i/>
                                <w:iCs/>
                                <w:sz w:val="22"/>
                              </w:rPr>
                            </w:pPr>
                          </w:p>
                        </w:tc>
                        <w:tc>
                          <w:tcPr>
                            <w:tcW w:w="5459" w:type="dxa"/>
                            <w:gridSpan w:val="3"/>
                          </w:tcPr>
                          <w:p w14:paraId="2A0C301A" w14:textId="77777777" w:rsidR="00E5214D" w:rsidRPr="00E5214D" w:rsidRDefault="00E5214D" w:rsidP="00E5214D">
                            <w:pPr>
                              <w:spacing w:before="0" w:after="0"/>
                              <w:jc w:val="left"/>
                              <w:rPr>
                                <w:rFonts w:eastAsia="Calibri" w:cs="Arial"/>
                                <w:i/>
                                <w:sz w:val="22"/>
                              </w:rPr>
                            </w:pPr>
                            <m:oMath>
                              <m:r>
                                <w:rPr>
                                  <w:rFonts w:ascii="Cambria Math" w:hAnsi="Cambria Math"/>
                                  <w:sz w:val="22"/>
                                </w:rPr>
                                <m:t>minLoss</m:t>
                              </m:r>
                            </m:oMath>
                            <w:r w:rsidRPr="00E5214D">
                              <w:rPr>
                                <w:i/>
                                <w:iCs/>
                                <w:sz w:val="22"/>
                              </w:rPr>
                              <w:t xml:space="preserve"> </w:t>
                            </w:r>
                            <w:r w:rsidRPr="00E5214D">
                              <w:rPr>
                                <w:sz w:val="22"/>
                              </w:rPr>
                              <w:t xml:space="preserve">← </w:t>
                            </w:r>
                            <m:oMath>
                              <m:r>
                                <w:rPr>
                                  <w:rFonts w:ascii="Cambria Math" w:hAnsi="Cambria Math"/>
                                  <w:smallCaps/>
                                  <w:sz w:val="22"/>
                                </w:rPr>
                                <m:t>testLoss[j]</m:t>
                              </m:r>
                            </m:oMath>
                          </w:p>
                        </w:tc>
                      </w:tr>
                      <w:tr w:rsidR="00E5214D" w:rsidRPr="00E5214D" w14:paraId="4BEBFEC4" w14:textId="77777777" w:rsidTr="00E5214D">
                        <w:trPr>
                          <w:trHeight w:val="350"/>
                        </w:trPr>
                        <w:tc>
                          <w:tcPr>
                            <w:tcW w:w="457" w:type="dxa"/>
                          </w:tcPr>
                          <w:p w14:paraId="3E6C41FF" w14:textId="77777777" w:rsidR="00E5214D" w:rsidRPr="00E5214D" w:rsidRDefault="00E5214D" w:rsidP="00E5214D">
                            <w:pPr>
                              <w:spacing w:before="0" w:after="0"/>
                              <w:jc w:val="left"/>
                              <w:rPr>
                                <w:sz w:val="22"/>
                              </w:rPr>
                            </w:pPr>
                            <w:r w:rsidRPr="00E5214D">
                              <w:rPr>
                                <w:sz w:val="22"/>
                              </w:rPr>
                              <w:t>21</w:t>
                            </w:r>
                          </w:p>
                        </w:tc>
                        <w:tc>
                          <w:tcPr>
                            <w:tcW w:w="2269" w:type="dxa"/>
                            <w:gridSpan w:val="5"/>
                          </w:tcPr>
                          <w:p w14:paraId="5A2C9F03" w14:textId="77777777" w:rsidR="00E5214D" w:rsidRPr="00E5214D" w:rsidRDefault="00E5214D" w:rsidP="00E5214D">
                            <w:pPr>
                              <w:spacing w:before="0" w:after="0"/>
                              <w:jc w:val="left"/>
                              <w:rPr>
                                <w:i/>
                                <w:iCs/>
                                <w:sz w:val="22"/>
                              </w:rPr>
                            </w:pPr>
                          </w:p>
                        </w:tc>
                        <w:tc>
                          <w:tcPr>
                            <w:tcW w:w="5459" w:type="dxa"/>
                            <w:gridSpan w:val="3"/>
                          </w:tcPr>
                          <w:p w14:paraId="7CDD2BF3" w14:textId="77777777" w:rsidR="00E5214D" w:rsidRPr="00E5214D" w:rsidRDefault="00E5214D" w:rsidP="00E5214D">
                            <w:pPr>
                              <w:spacing w:before="0" w:after="0"/>
                              <w:jc w:val="left"/>
                              <w:rPr>
                                <w:rFonts w:eastAsia="Calibri" w:cs="Arial"/>
                                <w:i/>
                                <w:sz w:val="22"/>
                              </w:rPr>
                            </w:pPr>
                            <m:oMath>
                              <m:r>
                                <w:rPr>
                                  <w:rFonts w:ascii="Cambria Math" w:hAnsi="Cambria Math"/>
                                  <w:sz w:val="22"/>
                                </w:rPr>
                                <m:t>bestEpoch</m:t>
                              </m:r>
                            </m:oMath>
                            <w:r w:rsidRPr="00E5214D">
                              <w:rPr>
                                <w:i/>
                                <w:iCs/>
                                <w:sz w:val="22"/>
                              </w:rPr>
                              <w:t xml:space="preserve"> </w:t>
                            </w:r>
                            <w:r w:rsidRPr="00E5214D">
                              <w:rPr>
                                <w:sz w:val="22"/>
                              </w:rPr>
                              <w:t xml:space="preserve">← </w:t>
                            </w:r>
                            <m:oMath>
                              <m:r>
                                <w:rPr>
                                  <w:rFonts w:ascii="Cambria Math" w:hAnsi="Cambria Math"/>
                                  <w:smallCaps/>
                                  <w:sz w:val="22"/>
                                </w:rPr>
                                <m:t>j+1</m:t>
                              </m:r>
                            </m:oMath>
                          </w:p>
                        </w:tc>
                      </w:tr>
                      <w:tr w:rsidR="00E5214D" w:rsidRPr="00E5214D" w14:paraId="54E03B59" w14:textId="77777777" w:rsidTr="00E5214D">
                        <w:trPr>
                          <w:trHeight w:val="350"/>
                        </w:trPr>
                        <w:tc>
                          <w:tcPr>
                            <w:tcW w:w="457" w:type="dxa"/>
                          </w:tcPr>
                          <w:p w14:paraId="379977DA" w14:textId="77777777" w:rsidR="00E5214D" w:rsidRPr="00E5214D" w:rsidRDefault="00E5214D" w:rsidP="00E5214D">
                            <w:pPr>
                              <w:spacing w:before="0" w:after="0"/>
                              <w:jc w:val="left"/>
                              <w:rPr>
                                <w:sz w:val="22"/>
                              </w:rPr>
                            </w:pPr>
                            <w:r w:rsidRPr="00E5214D">
                              <w:rPr>
                                <w:sz w:val="22"/>
                              </w:rPr>
                              <w:t>22</w:t>
                            </w:r>
                          </w:p>
                        </w:tc>
                        <w:tc>
                          <w:tcPr>
                            <w:tcW w:w="2269" w:type="dxa"/>
                            <w:gridSpan w:val="5"/>
                          </w:tcPr>
                          <w:p w14:paraId="1597A716" w14:textId="77777777" w:rsidR="00E5214D" w:rsidRPr="00E5214D" w:rsidRDefault="00E5214D" w:rsidP="00E5214D">
                            <w:pPr>
                              <w:spacing w:before="0" w:after="0"/>
                              <w:jc w:val="left"/>
                              <w:rPr>
                                <w:i/>
                                <w:iCs/>
                                <w:sz w:val="22"/>
                              </w:rPr>
                            </w:pPr>
                          </w:p>
                        </w:tc>
                        <w:tc>
                          <w:tcPr>
                            <w:tcW w:w="5459" w:type="dxa"/>
                            <w:gridSpan w:val="3"/>
                          </w:tcPr>
                          <w:p w14:paraId="75F1B601" w14:textId="77777777" w:rsidR="00E5214D" w:rsidRPr="00E5214D" w:rsidRDefault="00E5214D" w:rsidP="00E5214D">
                            <w:pPr>
                              <w:spacing w:before="0" w:after="0"/>
                              <w:jc w:val="left"/>
                              <w:rPr>
                                <w:rFonts w:eastAsia="Calibri" w:cs="Arial"/>
                                <w:i/>
                                <w:sz w:val="22"/>
                              </w:rPr>
                            </w:pPr>
                            <m:oMath>
                              <m:r>
                                <w:rPr>
                                  <w:rFonts w:ascii="Cambria Math" w:eastAsia="Calibri" w:hAnsi="Cambria Math" w:cs="Arial"/>
                                  <w:sz w:val="22"/>
                                </w:rPr>
                                <m:t xml:space="preserve">toBreak </m:t>
                              </m:r>
                            </m:oMath>
                            <w:r w:rsidRPr="00E5214D">
                              <w:rPr>
                                <w:sz w:val="22"/>
                              </w:rPr>
                              <w:t xml:space="preserve">← </w:t>
                            </w:r>
                            <m:oMath>
                              <m:r>
                                <w:rPr>
                                  <w:rFonts w:ascii="Cambria Math" w:hAnsi="Cambria Math"/>
                                  <w:sz w:val="22"/>
                                </w:rPr>
                                <m:t>false</m:t>
                              </m:r>
                            </m:oMath>
                          </w:p>
                        </w:tc>
                      </w:tr>
                      <w:tr w:rsidR="00E5214D" w:rsidRPr="00E5214D" w14:paraId="6A5B25B0" w14:textId="77777777" w:rsidTr="00E5214D">
                        <w:trPr>
                          <w:trHeight w:val="350"/>
                        </w:trPr>
                        <w:tc>
                          <w:tcPr>
                            <w:tcW w:w="457" w:type="dxa"/>
                          </w:tcPr>
                          <w:p w14:paraId="3951B041" w14:textId="77777777" w:rsidR="00E5214D" w:rsidRPr="00E5214D" w:rsidRDefault="00E5214D" w:rsidP="00E5214D">
                            <w:pPr>
                              <w:spacing w:before="0" w:after="0"/>
                              <w:jc w:val="left"/>
                              <w:rPr>
                                <w:sz w:val="22"/>
                              </w:rPr>
                            </w:pPr>
                            <w:r w:rsidRPr="00E5214D">
                              <w:rPr>
                                <w:sz w:val="22"/>
                              </w:rPr>
                              <w:t>23</w:t>
                            </w:r>
                          </w:p>
                        </w:tc>
                        <w:tc>
                          <w:tcPr>
                            <w:tcW w:w="2269" w:type="dxa"/>
                            <w:gridSpan w:val="5"/>
                          </w:tcPr>
                          <w:p w14:paraId="0DE38F2C" w14:textId="77777777" w:rsidR="00E5214D" w:rsidRPr="00E5214D" w:rsidRDefault="00E5214D" w:rsidP="00E5214D">
                            <w:pPr>
                              <w:spacing w:before="0" w:after="0"/>
                              <w:jc w:val="left"/>
                              <w:rPr>
                                <w:i/>
                                <w:iCs/>
                                <w:sz w:val="22"/>
                              </w:rPr>
                            </w:pPr>
                          </w:p>
                        </w:tc>
                        <w:tc>
                          <w:tcPr>
                            <w:tcW w:w="5459" w:type="dxa"/>
                            <w:gridSpan w:val="3"/>
                          </w:tcPr>
                          <w:p w14:paraId="6DF8517D" w14:textId="77777777" w:rsidR="00E5214D" w:rsidRPr="00E5214D" w:rsidRDefault="00E5214D" w:rsidP="00E5214D">
                            <w:pPr>
                              <w:spacing w:before="0" w:after="0"/>
                              <w:jc w:val="left"/>
                              <w:rPr>
                                <w:rFonts w:eastAsia="Calibri" w:cs="Arial"/>
                                <w:i/>
                                <w:sz w:val="22"/>
                              </w:rPr>
                            </w:pPr>
                            <m:oMath>
                              <m:r>
                                <w:rPr>
                                  <w:rFonts w:ascii="Cambria Math" w:eastAsia="Calibri" w:hAnsi="Cambria Math" w:cs="Arial"/>
                                  <w:sz w:val="22"/>
                                </w:rPr>
                                <m:t xml:space="preserve">i </m:t>
                              </m:r>
                            </m:oMath>
                            <w:r w:rsidRPr="00E5214D">
                              <w:rPr>
                                <w:sz w:val="22"/>
                              </w:rPr>
                              <w:t xml:space="preserve">← </w:t>
                            </w:r>
                            <m:oMath>
                              <m:r>
                                <w:rPr>
                                  <w:rFonts w:ascii="Cambria Math" w:hAnsi="Cambria Math"/>
                                  <w:sz w:val="22"/>
                                </w:rPr>
                                <m:t>j</m:t>
                              </m:r>
                            </m:oMath>
                          </w:p>
                        </w:tc>
                      </w:tr>
                      <w:tr w:rsidR="00E5214D" w:rsidRPr="00E5214D" w14:paraId="39B6D27C" w14:textId="77777777" w:rsidTr="00E5214D">
                        <w:trPr>
                          <w:trHeight w:val="350"/>
                        </w:trPr>
                        <w:tc>
                          <w:tcPr>
                            <w:tcW w:w="457" w:type="dxa"/>
                          </w:tcPr>
                          <w:p w14:paraId="45C1C5C0" w14:textId="77777777" w:rsidR="00E5214D" w:rsidRPr="00E5214D" w:rsidRDefault="00E5214D" w:rsidP="00E5214D">
                            <w:pPr>
                              <w:spacing w:before="0" w:after="0"/>
                              <w:jc w:val="left"/>
                              <w:rPr>
                                <w:sz w:val="22"/>
                              </w:rPr>
                            </w:pPr>
                            <w:r w:rsidRPr="00E5214D">
                              <w:rPr>
                                <w:sz w:val="22"/>
                              </w:rPr>
                              <w:t>24</w:t>
                            </w:r>
                          </w:p>
                        </w:tc>
                        <w:tc>
                          <w:tcPr>
                            <w:tcW w:w="1820" w:type="dxa"/>
                            <w:gridSpan w:val="4"/>
                          </w:tcPr>
                          <w:p w14:paraId="35CC3769" w14:textId="77777777" w:rsidR="00E5214D" w:rsidRPr="00E5214D" w:rsidRDefault="00E5214D" w:rsidP="00E5214D">
                            <w:pPr>
                              <w:spacing w:before="0" w:after="0"/>
                              <w:jc w:val="left"/>
                              <w:rPr>
                                <w:i/>
                                <w:iCs/>
                                <w:sz w:val="22"/>
                              </w:rPr>
                            </w:pPr>
                          </w:p>
                        </w:tc>
                        <w:tc>
                          <w:tcPr>
                            <w:tcW w:w="5908" w:type="dxa"/>
                            <w:gridSpan w:val="4"/>
                          </w:tcPr>
                          <w:p w14:paraId="767676C1" w14:textId="77777777" w:rsidR="00E5214D" w:rsidRPr="00E5214D" w:rsidRDefault="00E5214D" w:rsidP="00E5214D">
                            <w:pPr>
                              <w:spacing w:before="0" w:after="0"/>
                              <w:jc w:val="left"/>
                              <w:rPr>
                                <w:rFonts w:eastAsia="Calibri" w:cs="Arial"/>
                                <w:i/>
                                <w:sz w:val="22"/>
                              </w:rPr>
                            </w:pPr>
                            <w:r w:rsidRPr="00E5214D">
                              <w:rPr>
                                <w:rFonts w:eastAsia="Calibri" w:cs="Arial"/>
                                <w:b/>
                                <w:bCs/>
                                <w:sz w:val="22"/>
                              </w:rPr>
                              <w:t>else</w:t>
                            </w:r>
                          </w:p>
                        </w:tc>
                      </w:tr>
                      <w:tr w:rsidR="00E5214D" w:rsidRPr="00E5214D" w14:paraId="2711C50D" w14:textId="77777777" w:rsidTr="00E5214D">
                        <w:trPr>
                          <w:trHeight w:val="350"/>
                        </w:trPr>
                        <w:tc>
                          <w:tcPr>
                            <w:tcW w:w="457" w:type="dxa"/>
                          </w:tcPr>
                          <w:p w14:paraId="35B5A901" w14:textId="77777777" w:rsidR="00E5214D" w:rsidRPr="00E5214D" w:rsidRDefault="00E5214D" w:rsidP="00E5214D">
                            <w:pPr>
                              <w:spacing w:before="0" w:after="0"/>
                              <w:jc w:val="left"/>
                              <w:rPr>
                                <w:sz w:val="22"/>
                              </w:rPr>
                            </w:pPr>
                            <w:r w:rsidRPr="00E5214D">
                              <w:rPr>
                                <w:sz w:val="22"/>
                              </w:rPr>
                              <w:t>25</w:t>
                            </w:r>
                          </w:p>
                        </w:tc>
                        <w:tc>
                          <w:tcPr>
                            <w:tcW w:w="2269" w:type="dxa"/>
                            <w:gridSpan w:val="5"/>
                          </w:tcPr>
                          <w:p w14:paraId="1521498F" w14:textId="77777777" w:rsidR="00E5214D" w:rsidRPr="00E5214D" w:rsidRDefault="00E5214D" w:rsidP="00E5214D">
                            <w:pPr>
                              <w:spacing w:before="0" w:after="0"/>
                              <w:jc w:val="left"/>
                              <w:rPr>
                                <w:i/>
                                <w:iCs/>
                                <w:sz w:val="22"/>
                              </w:rPr>
                            </w:pPr>
                          </w:p>
                        </w:tc>
                        <w:tc>
                          <w:tcPr>
                            <w:tcW w:w="5459" w:type="dxa"/>
                            <w:gridSpan w:val="3"/>
                          </w:tcPr>
                          <w:p w14:paraId="390F9D49" w14:textId="77777777" w:rsidR="00E5214D" w:rsidRPr="00E5214D" w:rsidRDefault="00E5214D" w:rsidP="00E5214D">
                            <w:pPr>
                              <w:spacing w:before="0" w:after="0"/>
                              <w:jc w:val="left"/>
                              <w:rPr>
                                <w:rFonts w:eastAsia="Calibri" w:cs="Arial"/>
                                <w:i/>
                                <w:sz w:val="22"/>
                              </w:rPr>
                            </w:pPr>
                            <m:oMath>
                              <m:r>
                                <w:rPr>
                                  <w:rFonts w:ascii="Cambria Math" w:eastAsia="Calibri" w:hAnsi="Cambria Math" w:cs="Arial"/>
                                  <w:sz w:val="22"/>
                                </w:rPr>
                                <m:t xml:space="preserve">toBreak </m:t>
                              </m:r>
                            </m:oMath>
                            <w:r w:rsidRPr="00E5214D">
                              <w:rPr>
                                <w:sz w:val="22"/>
                              </w:rPr>
                              <w:t xml:space="preserve">← </w:t>
                            </w:r>
                            <m:oMath>
                              <m:r>
                                <w:rPr>
                                  <w:rFonts w:ascii="Cambria Math" w:hAnsi="Cambria Math"/>
                                  <w:sz w:val="22"/>
                                </w:rPr>
                                <m:t>true</m:t>
                              </m:r>
                            </m:oMath>
                          </w:p>
                        </w:tc>
                      </w:tr>
                      <w:tr w:rsidR="00E5214D" w:rsidRPr="00E5214D" w14:paraId="7970F111" w14:textId="77777777" w:rsidTr="00E5214D">
                        <w:trPr>
                          <w:trHeight w:val="350"/>
                        </w:trPr>
                        <w:tc>
                          <w:tcPr>
                            <w:tcW w:w="457" w:type="dxa"/>
                          </w:tcPr>
                          <w:p w14:paraId="6FC13ACB" w14:textId="77777777" w:rsidR="00E5214D" w:rsidRPr="00E5214D" w:rsidRDefault="00E5214D" w:rsidP="00E5214D">
                            <w:pPr>
                              <w:spacing w:before="0" w:after="0"/>
                              <w:jc w:val="left"/>
                              <w:rPr>
                                <w:sz w:val="22"/>
                              </w:rPr>
                            </w:pPr>
                            <w:r w:rsidRPr="00E5214D">
                              <w:rPr>
                                <w:sz w:val="22"/>
                              </w:rPr>
                              <w:t>26</w:t>
                            </w:r>
                          </w:p>
                        </w:tc>
                        <w:tc>
                          <w:tcPr>
                            <w:tcW w:w="1371" w:type="dxa"/>
                            <w:gridSpan w:val="3"/>
                          </w:tcPr>
                          <w:p w14:paraId="62F96AFD" w14:textId="77777777" w:rsidR="00E5214D" w:rsidRPr="00E5214D" w:rsidRDefault="00E5214D" w:rsidP="00E5214D">
                            <w:pPr>
                              <w:spacing w:before="0" w:after="0"/>
                              <w:jc w:val="left"/>
                              <w:rPr>
                                <w:i/>
                                <w:iCs/>
                                <w:sz w:val="22"/>
                              </w:rPr>
                            </w:pPr>
                          </w:p>
                        </w:tc>
                        <w:tc>
                          <w:tcPr>
                            <w:tcW w:w="6357" w:type="dxa"/>
                            <w:gridSpan w:val="5"/>
                          </w:tcPr>
                          <w:p w14:paraId="158A65D2" w14:textId="77777777" w:rsidR="00E5214D" w:rsidRPr="00E5214D" w:rsidRDefault="00E5214D" w:rsidP="00E5214D">
                            <w:pPr>
                              <w:spacing w:before="0" w:after="0"/>
                              <w:jc w:val="left"/>
                              <w:rPr>
                                <w:rFonts w:eastAsia="Calibri" w:cs="Arial"/>
                                <w:i/>
                                <w:sz w:val="22"/>
                              </w:rPr>
                            </w:pPr>
                            <w:r w:rsidRPr="00E5214D">
                              <w:rPr>
                                <w:rFonts w:eastAsia="Calibri" w:cs="Arial"/>
                                <w:b/>
                                <w:bCs/>
                                <w:sz w:val="22"/>
                              </w:rPr>
                              <w:t xml:space="preserve">if </w:t>
                            </w:r>
                            <m:oMath>
                              <m:r>
                                <w:rPr>
                                  <w:rFonts w:ascii="Cambria Math" w:hAnsi="Cambria Math"/>
                                  <w:sz w:val="22"/>
                                </w:rPr>
                                <m:t>toBreak==true</m:t>
                              </m:r>
                            </m:oMath>
                            <w:r w:rsidRPr="00E5214D">
                              <w:rPr>
                                <w:rFonts w:eastAsia="Calibri" w:cs="Arial"/>
                                <w:iCs/>
                                <w:sz w:val="22"/>
                              </w:rPr>
                              <w:t xml:space="preserve"> </w:t>
                            </w:r>
                            <w:r w:rsidRPr="00E5214D">
                              <w:rPr>
                                <w:rFonts w:eastAsia="Calibri" w:cs="Arial"/>
                                <w:b/>
                                <w:bCs/>
                                <w:iCs/>
                                <w:sz w:val="22"/>
                              </w:rPr>
                              <w:t>then</w:t>
                            </w:r>
                          </w:p>
                        </w:tc>
                      </w:tr>
                      <w:tr w:rsidR="00E5214D" w:rsidRPr="00E5214D" w14:paraId="7B58AD78" w14:textId="77777777" w:rsidTr="00E5214D">
                        <w:trPr>
                          <w:trHeight w:val="350"/>
                        </w:trPr>
                        <w:tc>
                          <w:tcPr>
                            <w:tcW w:w="457" w:type="dxa"/>
                          </w:tcPr>
                          <w:p w14:paraId="7CDD19D3" w14:textId="77777777" w:rsidR="00E5214D" w:rsidRPr="00E5214D" w:rsidRDefault="00E5214D" w:rsidP="00E5214D">
                            <w:pPr>
                              <w:spacing w:before="0" w:after="0"/>
                              <w:jc w:val="left"/>
                              <w:rPr>
                                <w:sz w:val="22"/>
                              </w:rPr>
                            </w:pPr>
                            <w:r w:rsidRPr="00E5214D">
                              <w:rPr>
                                <w:sz w:val="22"/>
                              </w:rPr>
                              <w:t>27</w:t>
                            </w:r>
                          </w:p>
                        </w:tc>
                        <w:tc>
                          <w:tcPr>
                            <w:tcW w:w="1820" w:type="dxa"/>
                            <w:gridSpan w:val="4"/>
                          </w:tcPr>
                          <w:p w14:paraId="4934AF35" w14:textId="77777777" w:rsidR="00E5214D" w:rsidRPr="00E5214D" w:rsidRDefault="00E5214D" w:rsidP="00E5214D">
                            <w:pPr>
                              <w:spacing w:before="0" w:after="0"/>
                              <w:jc w:val="left"/>
                              <w:rPr>
                                <w:i/>
                                <w:iCs/>
                                <w:sz w:val="22"/>
                              </w:rPr>
                            </w:pPr>
                          </w:p>
                        </w:tc>
                        <w:tc>
                          <w:tcPr>
                            <w:tcW w:w="5908" w:type="dxa"/>
                            <w:gridSpan w:val="4"/>
                          </w:tcPr>
                          <w:p w14:paraId="05327254" w14:textId="77777777" w:rsidR="00E5214D" w:rsidRPr="00E5214D" w:rsidRDefault="00E5214D" w:rsidP="00E5214D">
                            <w:pPr>
                              <w:spacing w:before="0" w:after="0"/>
                              <w:jc w:val="left"/>
                              <w:rPr>
                                <w:rFonts w:eastAsia="Calibri" w:cs="Arial"/>
                                <w:i/>
                                <w:sz w:val="22"/>
                              </w:rPr>
                            </w:pPr>
                            <m:oMath>
                              <m:r>
                                <w:rPr>
                                  <w:rFonts w:ascii="Cambria Math" w:eastAsia="Calibri" w:hAnsi="Cambria Math" w:cs="Arial"/>
                                  <w:sz w:val="22"/>
                                </w:rPr>
                                <m:t>break</m:t>
                              </m:r>
                            </m:oMath>
                            <w:r w:rsidRPr="00E5214D">
                              <w:rPr>
                                <w:rFonts w:eastAsia="Calibri" w:cs="Arial"/>
                                <w:i/>
                                <w:color w:val="FFFFFF" w:themeColor="background1"/>
                                <w:sz w:val="22"/>
                              </w:rPr>
                              <w:t>.</w:t>
                            </w:r>
                          </w:p>
                        </w:tc>
                      </w:tr>
                      <w:tr w:rsidR="00E5214D" w:rsidRPr="00E5214D" w14:paraId="0087AC02" w14:textId="77777777" w:rsidTr="00E5214D">
                        <w:trPr>
                          <w:trHeight w:val="350"/>
                        </w:trPr>
                        <w:tc>
                          <w:tcPr>
                            <w:tcW w:w="457" w:type="dxa"/>
                          </w:tcPr>
                          <w:p w14:paraId="1403D433" w14:textId="77777777" w:rsidR="00E5214D" w:rsidRPr="00E5214D" w:rsidRDefault="00E5214D" w:rsidP="00E5214D">
                            <w:pPr>
                              <w:spacing w:before="0" w:after="0"/>
                              <w:jc w:val="left"/>
                              <w:rPr>
                                <w:sz w:val="22"/>
                              </w:rPr>
                            </w:pPr>
                            <w:r w:rsidRPr="00E5214D">
                              <w:rPr>
                                <w:sz w:val="22"/>
                              </w:rPr>
                              <w:t>28</w:t>
                            </w:r>
                          </w:p>
                        </w:tc>
                        <w:tc>
                          <w:tcPr>
                            <w:tcW w:w="455" w:type="dxa"/>
                          </w:tcPr>
                          <w:p w14:paraId="71F068E3" w14:textId="77777777" w:rsidR="00E5214D" w:rsidRPr="00E5214D" w:rsidRDefault="00E5214D" w:rsidP="00E5214D">
                            <w:pPr>
                              <w:spacing w:before="0" w:after="0"/>
                              <w:jc w:val="left"/>
                              <w:rPr>
                                <w:i/>
                                <w:iCs/>
                                <w:sz w:val="22"/>
                              </w:rPr>
                            </w:pPr>
                          </w:p>
                        </w:tc>
                        <w:tc>
                          <w:tcPr>
                            <w:tcW w:w="7273" w:type="dxa"/>
                            <w:gridSpan w:val="7"/>
                          </w:tcPr>
                          <w:p w14:paraId="2EF4CDCB" w14:textId="77777777" w:rsidR="00E5214D" w:rsidRPr="00E5214D" w:rsidRDefault="00E5214D" w:rsidP="00E5214D">
                            <w:pPr>
                              <w:spacing w:before="0" w:after="0"/>
                              <w:jc w:val="left"/>
                              <w:rPr>
                                <w:rFonts w:eastAsia="Calibri" w:cs="Arial"/>
                                <w:i/>
                                <w:sz w:val="22"/>
                              </w:rPr>
                            </w:pPr>
                            <w:r w:rsidRPr="00E5214D">
                              <w:rPr>
                                <w:b/>
                                <w:bCs/>
                                <w:sz w:val="22"/>
                              </w:rPr>
                              <w:t xml:space="preserve">if </w:t>
                            </w:r>
                            <m:oMath>
                              <m:r>
                                <w:rPr>
                                  <w:rFonts w:ascii="Cambria Math" w:hAnsi="Cambria Math"/>
                                  <w:sz w:val="22"/>
                                </w:rPr>
                                <m:t>testLoss[i]&lt;</m:t>
                              </m:r>
                              <m:r>
                                <w:rPr>
                                  <w:rFonts w:ascii="Cambria Math" w:hAnsi="Cambria Math"/>
                                  <w:smallCaps/>
                                  <w:sz w:val="22"/>
                                </w:rPr>
                                <m:t>minLoss</m:t>
                              </m:r>
                            </m:oMath>
                            <w:r w:rsidRPr="00E5214D">
                              <w:rPr>
                                <w:b/>
                                <w:bCs/>
                                <w:sz w:val="22"/>
                              </w:rPr>
                              <w:t xml:space="preserve"> do</w:t>
                            </w:r>
                          </w:p>
                        </w:tc>
                      </w:tr>
                      <w:tr w:rsidR="00E5214D" w:rsidRPr="00E5214D" w14:paraId="7082299A" w14:textId="77777777" w:rsidTr="00E5214D">
                        <w:trPr>
                          <w:trHeight w:val="350"/>
                        </w:trPr>
                        <w:tc>
                          <w:tcPr>
                            <w:tcW w:w="457" w:type="dxa"/>
                          </w:tcPr>
                          <w:p w14:paraId="6FDE723C" w14:textId="77777777" w:rsidR="00E5214D" w:rsidRPr="00E5214D" w:rsidRDefault="00E5214D" w:rsidP="00E5214D">
                            <w:pPr>
                              <w:spacing w:before="0" w:after="0"/>
                              <w:jc w:val="left"/>
                              <w:rPr>
                                <w:sz w:val="22"/>
                              </w:rPr>
                            </w:pPr>
                            <w:r w:rsidRPr="00E5214D">
                              <w:rPr>
                                <w:sz w:val="22"/>
                              </w:rPr>
                              <w:t>29</w:t>
                            </w:r>
                          </w:p>
                        </w:tc>
                        <w:tc>
                          <w:tcPr>
                            <w:tcW w:w="922" w:type="dxa"/>
                            <w:gridSpan w:val="2"/>
                          </w:tcPr>
                          <w:p w14:paraId="43D159C4" w14:textId="77777777" w:rsidR="00E5214D" w:rsidRPr="00E5214D" w:rsidRDefault="00E5214D" w:rsidP="00E5214D">
                            <w:pPr>
                              <w:spacing w:before="0" w:after="0"/>
                              <w:jc w:val="left"/>
                              <w:rPr>
                                <w:i/>
                                <w:iCs/>
                                <w:sz w:val="22"/>
                              </w:rPr>
                            </w:pPr>
                          </w:p>
                        </w:tc>
                        <w:tc>
                          <w:tcPr>
                            <w:tcW w:w="6806" w:type="dxa"/>
                            <w:gridSpan w:val="6"/>
                          </w:tcPr>
                          <w:p w14:paraId="516D7DDB" w14:textId="77777777" w:rsidR="00E5214D" w:rsidRPr="00E5214D" w:rsidRDefault="00E5214D" w:rsidP="00E5214D">
                            <w:pPr>
                              <w:spacing w:before="0" w:after="0"/>
                              <w:jc w:val="left"/>
                              <w:rPr>
                                <w:rFonts w:eastAsia="Calibri" w:cs="Arial"/>
                                <w:i/>
                                <w:sz w:val="22"/>
                              </w:rPr>
                            </w:pPr>
                            <m:oMath>
                              <m:r>
                                <w:rPr>
                                  <w:rFonts w:ascii="Cambria Math" w:hAnsi="Cambria Math"/>
                                  <w:sz w:val="22"/>
                                </w:rPr>
                                <m:t>minLoss</m:t>
                              </m:r>
                            </m:oMath>
                            <w:r w:rsidRPr="00E5214D">
                              <w:rPr>
                                <w:i/>
                                <w:iCs/>
                                <w:sz w:val="22"/>
                              </w:rPr>
                              <w:t xml:space="preserve"> </w:t>
                            </w:r>
                            <w:r w:rsidRPr="00E5214D">
                              <w:rPr>
                                <w:sz w:val="22"/>
                              </w:rPr>
                              <w:t xml:space="preserve">← </w:t>
                            </w:r>
                            <m:oMath>
                              <m:r>
                                <w:rPr>
                                  <w:rFonts w:ascii="Cambria Math" w:hAnsi="Cambria Math"/>
                                  <w:smallCaps/>
                                  <w:sz w:val="22"/>
                                </w:rPr>
                                <m:t>testLoss[index]</m:t>
                              </m:r>
                            </m:oMath>
                          </w:p>
                        </w:tc>
                      </w:tr>
                      <w:tr w:rsidR="00E5214D" w:rsidRPr="00E5214D" w14:paraId="62907F49" w14:textId="77777777" w:rsidTr="00E5214D">
                        <w:trPr>
                          <w:trHeight w:val="350"/>
                        </w:trPr>
                        <w:tc>
                          <w:tcPr>
                            <w:tcW w:w="457" w:type="dxa"/>
                          </w:tcPr>
                          <w:p w14:paraId="4C82DA20" w14:textId="77777777" w:rsidR="00E5214D" w:rsidRPr="00E5214D" w:rsidRDefault="00E5214D" w:rsidP="00E5214D">
                            <w:pPr>
                              <w:spacing w:before="0" w:after="0"/>
                              <w:jc w:val="left"/>
                              <w:rPr>
                                <w:sz w:val="22"/>
                              </w:rPr>
                            </w:pPr>
                            <w:r w:rsidRPr="00E5214D">
                              <w:rPr>
                                <w:sz w:val="22"/>
                              </w:rPr>
                              <w:t>30</w:t>
                            </w:r>
                          </w:p>
                        </w:tc>
                        <w:tc>
                          <w:tcPr>
                            <w:tcW w:w="922" w:type="dxa"/>
                            <w:gridSpan w:val="2"/>
                          </w:tcPr>
                          <w:p w14:paraId="52F6EE17" w14:textId="77777777" w:rsidR="00E5214D" w:rsidRPr="00E5214D" w:rsidRDefault="00E5214D" w:rsidP="00E5214D">
                            <w:pPr>
                              <w:spacing w:before="0" w:after="0"/>
                              <w:jc w:val="left"/>
                              <w:rPr>
                                <w:i/>
                                <w:iCs/>
                                <w:sz w:val="22"/>
                              </w:rPr>
                            </w:pPr>
                          </w:p>
                        </w:tc>
                        <w:tc>
                          <w:tcPr>
                            <w:tcW w:w="6806" w:type="dxa"/>
                            <w:gridSpan w:val="6"/>
                          </w:tcPr>
                          <w:p w14:paraId="6618DAD8" w14:textId="77777777" w:rsidR="00E5214D" w:rsidRPr="00E5214D" w:rsidRDefault="00E5214D" w:rsidP="00E5214D">
                            <w:pPr>
                              <w:spacing w:before="0" w:after="0"/>
                              <w:jc w:val="left"/>
                              <w:rPr>
                                <w:rFonts w:eastAsia="Calibri" w:cs="Arial"/>
                                <w:i/>
                                <w:sz w:val="22"/>
                              </w:rPr>
                            </w:pPr>
                            <m:oMath>
                              <m:r>
                                <w:rPr>
                                  <w:rFonts w:ascii="Cambria Math" w:hAnsi="Cambria Math"/>
                                  <w:sz w:val="22"/>
                                </w:rPr>
                                <m:t>bestEpoch</m:t>
                              </m:r>
                            </m:oMath>
                            <w:r w:rsidRPr="00E5214D">
                              <w:rPr>
                                <w:i/>
                                <w:iCs/>
                                <w:sz w:val="22"/>
                              </w:rPr>
                              <w:t xml:space="preserve"> </w:t>
                            </w:r>
                            <w:r w:rsidRPr="00E5214D">
                              <w:rPr>
                                <w:sz w:val="22"/>
                              </w:rPr>
                              <w:t xml:space="preserve">← </w:t>
                            </w:r>
                            <m:oMath>
                              <m:r>
                                <w:rPr>
                                  <w:rFonts w:ascii="Cambria Math" w:hAnsi="Cambria Math"/>
                                  <w:smallCaps/>
                                  <w:sz w:val="22"/>
                                </w:rPr>
                                <m:t>index+1</m:t>
                              </m:r>
                            </m:oMath>
                          </w:p>
                        </w:tc>
                      </w:tr>
                      <w:tr w:rsidR="00E5214D" w:rsidRPr="00E5214D" w14:paraId="4C4C7183" w14:textId="77777777" w:rsidTr="00E5214D">
                        <w:trPr>
                          <w:trHeight w:val="350"/>
                        </w:trPr>
                        <w:tc>
                          <w:tcPr>
                            <w:tcW w:w="457" w:type="dxa"/>
                            <w:tcBorders>
                              <w:bottom w:val="single" w:sz="4" w:space="0" w:color="auto"/>
                            </w:tcBorders>
                          </w:tcPr>
                          <w:p w14:paraId="5C700629" w14:textId="77777777" w:rsidR="00E5214D" w:rsidRPr="00E5214D" w:rsidRDefault="00E5214D" w:rsidP="00E5214D">
                            <w:pPr>
                              <w:spacing w:before="0" w:after="0"/>
                              <w:jc w:val="left"/>
                              <w:rPr>
                                <w:sz w:val="22"/>
                              </w:rPr>
                            </w:pPr>
                            <w:r w:rsidRPr="00E5214D">
                              <w:rPr>
                                <w:sz w:val="22"/>
                              </w:rPr>
                              <w:t>31</w:t>
                            </w:r>
                          </w:p>
                        </w:tc>
                        <w:tc>
                          <w:tcPr>
                            <w:tcW w:w="455" w:type="dxa"/>
                            <w:tcBorders>
                              <w:bottom w:val="single" w:sz="4" w:space="0" w:color="auto"/>
                            </w:tcBorders>
                          </w:tcPr>
                          <w:p w14:paraId="50A92949" w14:textId="77777777" w:rsidR="00E5214D" w:rsidRPr="00E5214D" w:rsidRDefault="00E5214D" w:rsidP="00E5214D">
                            <w:pPr>
                              <w:spacing w:before="0" w:after="0"/>
                              <w:jc w:val="left"/>
                              <w:rPr>
                                <w:rFonts w:eastAsia="Calibri" w:cs="Arial"/>
                                <w:i/>
                                <w:iCs/>
                                <w:sz w:val="22"/>
                              </w:rPr>
                            </w:pPr>
                          </w:p>
                        </w:tc>
                        <w:tc>
                          <w:tcPr>
                            <w:tcW w:w="7273" w:type="dxa"/>
                            <w:gridSpan w:val="7"/>
                            <w:tcBorders>
                              <w:bottom w:val="single" w:sz="4" w:space="0" w:color="auto"/>
                            </w:tcBorders>
                          </w:tcPr>
                          <w:p w14:paraId="04A1BFEC" w14:textId="77777777" w:rsidR="00E5214D" w:rsidRPr="00E5214D" w:rsidRDefault="00E5214D" w:rsidP="00E5214D">
                            <w:pPr>
                              <w:spacing w:before="0" w:after="0"/>
                              <w:jc w:val="left"/>
                              <w:rPr>
                                <w:rFonts w:eastAsia="Calibri" w:cs="Arial"/>
                                <w:sz w:val="22"/>
                              </w:rPr>
                            </w:pPr>
                            <w:r w:rsidRPr="00E5214D">
                              <w:rPr>
                                <w:b/>
                                <w:bCs/>
                                <w:sz w:val="22"/>
                              </w:rPr>
                              <w:t xml:space="preserve">return </w:t>
                            </w:r>
                            <m:oMath>
                              <m:r>
                                <w:rPr>
                                  <w:rFonts w:ascii="Cambria Math" w:hAnsi="Cambria Math"/>
                                  <w:sz w:val="22"/>
                                </w:rPr>
                                <m:t>bestEpoch</m:t>
                              </m:r>
                            </m:oMath>
                            <w:r w:rsidRPr="00E5214D">
                              <w:rPr>
                                <w:i/>
                                <w:iCs/>
                                <w:sz w:val="22"/>
                              </w:rPr>
                              <w:t xml:space="preserve"> </w:t>
                            </w:r>
                          </w:p>
                        </w:tc>
                      </w:tr>
                    </w:tbl>
                    <w:p w14:paraId="19C39276" w14:textId="77777777" w:rsidR="0029209F" w:rsidRPr="00E5214D" w:rsidRDefault="0029209F" w:rsidP="0029209F">
                      <w:pPr>
                        <w:pStyle w:val="Caption"/>
                        <w:jc w:val="both"/>
                        <w:rPr>
                          <w:szCs w:val="22"/>
                        </w:rPr>
                      </w:pPr>
                    </w:p>
                  </w:txbxContent>
                </v:textbox>
                <w10:wrap type="topAndBottom" anchorx="margin" anchory="margin"/>
              </v:shape>
            </w:pict>
          </mc:Fallback>
        </mc:AlternateContent>
      </w:r>
      <w:r w:rsidR="00ED6BCC">
        <w:t xml:space="preserve">The </w:t>
      </w:r>
      <w:r w:rsidR="00B96011">
        <w:t>above</w:t>
      </w:r>
      <w:r w:rsidR="00ED6BCC">
        <w:t xml:space="preserve"> pseudocode</w:t>
      </w:r>
      <w:r w:rsidR="003A0CD9">
        <w:t xml:space="preserve"> </w:t>
      </w:r>
      <w:r w:rsidR="003A0CD9" w:rsidRPr="003A0CD9">
        <w:rPr>
          <w:i/>
          <w:iCs/>
        </w:rPr>
        <w:t>curveExplainer</w:t>
      </w:r>
      <w:r w:rsidR="00B70C67">
        <w:t xml:space="preserve"> shows the algorithm used to </w:t>
      </w:r>
      <w:r w:rsidR="00C508C9">
        <w:t>suggest the best epoch of a given model when the train and test loss curve data points are fed to the algorithm along with the patience interval (</w:t>
      </w:r>
      <w:r w:rsidR="001571A3">
        <w:t>number of epochs to consider when calculating</w:t>
      </w:r>
      <w:r w:rsidR="00DE78D7">
        <w:t xml:space="preserve"> the moving average</w:t>
      </w:r>
      <w:r w:rsidR="00C508C9">
        <w:t xml:space="preserve">) </w:t>
      </w:r>
      <w:r w:rsidR="001571A3">
        <w:t>value provided by the user</w:t>
      </w:r>
      <w:r w:rsidR="007B3846">
        <w:t xml:space="preserve"> which are denoted by </w:t>
      </w:r>
      <w:r w:rsidR="007B3846" w:rsidRPr="007B3846">
        <w:rPr>
          <w:i/>
          <w:iCs/>
        </w:rPr>
        <w:t>trainLoss</w:t>
      </w:r>
      <w:r w:rsidR="007B3846" w:rsidRPr="007B3846">
        <w:t xml:space="preserve">, </w:t>
      </w:r>
      <w:r w:rsidR="007B3846" w:rsidRPr="007B3846">
        <w:rPr>
          <w:i/>
          <w:iCs/>
        </w:rPr>
        <w:t>testLoss</w:t>
      </w:r>
      <w:r w:rsidR="007B3846" w:rsidRPr="007B3846">
        <w:t>,</w:t>
      </w:r>
      <w:r w:rsidR="007B3846">
        <w:t xml:space="preserve"> and</w:t>
      </w:r>
      <w:r w:rsidR="007B3846" w:rsidRPr="007B3846">
        <w:t xml:space="preserve"> </w:t>
      </w:r>
      <w:r w:rsidR="007B3846" w:rsidRPr="007B3846">
        <w:rPr>
          <w:i/>
          <w:iCs/>
        </w:rPr>
        <w:t>patienceInterval</w:t>
      </w:r>
      <w:r w:rsidR="00A817D9">
        <w:t xml:space="preserve"> </w:t>
      </w:r>
      <w:r w:rsidR="00A1186A">
        <w:t>in the algorithm respectively</w:t>
      </w:r>
      <w:r w:rsidR="001571A3">
        <w:t>.</w:t>
      </w:r>
      <w:r w:rsidR="00B61B70">
        <w:t xml:space="preserve"> </w:t>
      </w:r>
      <w:r w:rsidR="00670D66">
        <w:t xml:space="preserve">The moving average and moving standard deviation </w:t>
      </w:r>
      <w:r w:rsidR="00AD760B">
        <w:t>are</w:t>
      </w:r>
      <w:r w:rsidR="00670D66">
        <w:t xml:space="preserve"> </w:t>
      </w:r>
      <w:r w:rsidR="000247AD">
        <w:t>then calculated</w:t>
      </w:r>
      <w:r w:rsidR="00073841">
        <w:t xml:space="preserve"> </w:t>
      </w:r>
      <w:r w:rsidR="00F779CA">
        <w:t>using a</w:t>
      </w:r>
      <w:r w:rsidR="00456230">
        <w:t xml:space="preserve"> Node Package Manager (NPM) </w:t>
      </w:r>
      <w:r w:rsidR="00452D92">
        <w:t>package</w:t>
      </w:r>
      <w:r w:rsidR="00C72319">
        <w:t xml:space="preserve"> known as </w:t>
      </w:r>
      <w:r w:rsidR="00B55A92" w:rsidRPr="003058C1">
        <w:rPr>
          <w:i/>
        </w:rPr>
        <w:t>bollinger-bands</w:t>
      </w:r>
      <w:r w:rsidR="00B55A92">
        <w:t xml:space="preserve"> </w:t>
      </w:r>
      <w:r w:rsidR="00BB4810">
        <w:fldChar w:fldCharType="begin"/>
      </w:r>
      <w:r w:rsidR="00BB4810">
        <w:instrText xml:space="preserve"> REF _Ref116945883 \n \h </w:instrText>
      </w:r>
      <w:r w:rsidR="00BB4810">
        <w:fldChar w:fldCharType="separate"/>
      </w:r>
      <w:r w:rsidR="005E4A3F">
        <w:t>[35]</w:t>
      </w:r>
      <w:r w:rsidR="00BB4810">
        <w:fldChar w:fldCharType="end"/>
      </w:r>
      <w:r w:rsidR="00452D92">
        <w:t xml:space="preserve">, which outputs the </w:t>
      </w:r>
      <w:r w:rsidR="00884313">
        <w:t>upper, middle and lower band</w:t>
      </w:r>
      <w:r w:rsidR="00895B97">
        <w:t>s</w:t>
      </w:r>
      <w:r w:rsidR="00884313">
        <w:t>, wh</w:t>
      </w:r>
      <w:r w:rsidR="00C61AAD">
        <w:t xml:space="preserve">ere the middle band is the moving average, and the upper band is </w:t>
      </w:r>
      <w:r w:rsidR="00021E3F">
        <w:t>twice the standard deviation added to the moving average, and the lower band is twice the standard deviation</w:t>
      </w:r>
      <w:r w:rsidR="000640E3">
        <w:t xml:space="preserve"> deducted from the moving average.</w:t>
      </w:r>
      <w:r w:rsidR="0031396A">
        <w:t xml:space="preserve"> And then the upper and lower bands are plotted around the train loss curve and </w:t>
      </w:r>
      <w:r w:rsidR="001C0BDE">
        <w:t xml:space="preserve">the algorithm </w:t>
      </w:r>
      <w:r w:rsidR="0008458E">
        <w:t xml:space="preserve">looks for datapoints in the </w:t>
      </w:r>
      <w:r w:rsidR="005D250D">
        <w:t>test loss curve which are in-between the upper and lower bands of the train</w:t>
      </w:r>
      <w:r w:rsidR="003058C1">
        <w:t>ing</w:t>
      </w:r>
      <w:r w:rsidR="005D250D">
        <w:t xml:space="preserve"> loss curve to make sure the points have not deviated too far away from the train loss curve, </w:t>
      </w:r>
      <w:r w:rsidR="00012A9C">
        <w:t xml:space="preserve">and once a point is chosen, the </w:t>
      </w:r>
      <w:r w:rsidR="00016AD0">
        <w:t>number of epochs</w:t>
      </w:r>
      <w:r w:rsidR="00684987">
        <w:t xml:space="preserve"> that</w:t>
      </w:r>
      <w:r w:rsidR="00016AD0">
        <w:t xml:space="preserve"> </w:t>
      </w:r>
      <w:r w:rsidR="00684987">
        <w:t xml:space="preserve">the </w:t>
      </w:r>
      <w:r w:rsidR="00012A9C">
        <w:t xml:space="preserve">algorithm </w:t>
      </w:r>
      <w:r w:rsidR="00684987">
        <w:t>will search for</w:t>
      </w:r>
      <w:r w:rsidR="00231510">
        <w:t xml:space="preserve"> </w:t>
      </w:r>
      <w:r w:rsidR="0059600D">
        <w:t>to find a lower epoch is determined by the value of the patience interval</w:t>
      </w:r>
      <w:r w:rsidR="00A40DA9">
        <w:t>.</w:t>
      </w:r>
      <w:r w:rsidR="004262FA">
        <w:t xml:space="preserve"> If no new point is found</w:t>
      </w:r>
      <w:r w:rsidR="00684987">
        <w:t xml:space="preserve"> </w:t>
      </w:r>
      <w:r w:rsidR="00996B2A">
        <w:t>the algorithm</w:t>
      </w:r>
      <w:r w:rsidR="00684987">
        <w:t xml:space="preserve"> terminat</w:t>
      </w:r>
      <w:r w:rsidR="00996B2A">
        <w:t>es</w:t>
      </w:r>
      <w:r w:rsidR="00684987">
        <w:t xml:space="preserve"> and </w:t>
      </w:r>
      <w:r w:rsidR="008832A2">
        <w:t>return</w:t>
      </w:r>
      <w:r w:rsidR="00996B2A">
        <w:t>s</w:t>
      </w:r>
      <w:r w:rsidR="008832A2">
        <w:t xml:space="preserve"> the current lowest epoch as the best epoch</w:t>
      </w:r>
      <w:r w:rsidR="006906D6">
        <w:t>.</w:t>
      </w:r>
      <w:r>
        <w:t xml:space="preserve"> </w:t>
      </w:r>
    </w:p>
    <w:p w14:paraId="74CE928F" w14:textId="0AE1A5A7" w:rsidR="00857770" w:rsidRDefault="00E1513F" w:rsidP="009E7701">
      <w:pPr>
        <w:keepNext/>
        <w:spacing w:before="0" w:after="0" w:line="360" w:lineRule="auto"/>
      </w:pPr>
      <w:r>
        <w:rPr>
          <w:noProof/>
        </w:rPr>
        <mc:AlternateContent>
          <mc:Choice Requires="wps">
            <w:drawing>
              <wp:anchor distT="0" distB="0" distL="114300" distR="114300" simplePos="0" relativeHeight="251658284" behindDoc="1" locked="0" layoutInCell="1" allowOverlap="1" wp14:anchorId="7AE60ED2" wp14:editId="379F6962">
                <wp:simplePos x="0" y="0"/>
                <wp:positionH relativeFrom="margin">
                  <wp:align>right</wp:align>
                </wp:positionH>
                <wp:positionV relativeFrom="margin">
                  <wp:align>top</wp:align>
                </wp:positionV>
                <wp:extent cx="5212715" cy="2849880"/>
                <wp:effectExtent l="0" t="0" r="6985" b="7620"/>
                <wp:wrapTopAndBottom/>
                <wp:docPr id="85" name="Text Box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2715" cy="2849880"/>
                        </a:xfrm>
                        <a:prstGeom prst="rect">
                          <a:avLst/>
                        </a:prstGeom>
                        <a:solidFill>
                          <a:srgbClr val="FFFFFF"/>
                        </a:solidFill>
                        <a:ln w="9525">
                          <a:noFill/>
                          <a:miter lim="800000"/>
                          <a:headEnd/>
                          <a:tailEnd/>
                        </a:ln>
                      </wps:spPr>
                      <wps:txbx>
                        <w:txbxContent>
                          <w:p w14:paraId="67630CAA" w14:textId="77777777" w:rsidR="008B59E0" w:rsidRDefault="003F64A0" w:rsidP="008B59E0">
                            <w:pPr>
                              <w:pStyle w:val="Caption"/>
                              <w:keepNext/>
                              <w:jc w:val="both"/>
                            </w:pPr>
                            <w:r>
                              <w:rPr>
                                <w:noProof/>
                              </w:rPr>
                              <w:drawing>
                                <wp:inline distT="0" distB="0" distL="0" distR="0" wp14:anchorId="14EC8109" wp14:editId="281E5CE3">
                                  <wp:extent cx="5166995" cy="2353609"/>
                                  <wp:effectExtent l="0" t="0" r="0" b="889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166995" cy="2353609"/>
                                          </a:xfrm>
                                          <a:prstGeom prst="rect">
                                            <a:avLst/>
                                          </a:prstGeom>
                                          <a:noFill/>
                                          <a:ln>
                                            <a:noFill/>
                                          </a:ln>
                                        </pic:spPr>
                                      </pic:pic>
                                    </a:graphicData>
                                  </a:graphic>
                                </wp:inline>
                              </w:drawing>
                            </w:r>
                          </w:p>
                          <w:p w14:paraId="5DE9BB22" w14:textId="59B16C2C" w:rsidR="008B59E0" w:rsidRDefault="008B59E0" w:rsidP="00ED2076">
                            <w:pPr>
                              <w:pStyle w:val="Caption"/>
                            </w:pPr>
                            <w:bookmarkStart w:id="99" w:name="_Ref117179674"/>
                            <w:bookmarkStart w:id="100" w:name="_Toc117182483"/>
                            <w:r>
                              <w:t>Figure 4.5.</w:t>
                            </w:r>
                            <w:r w:rsidR="00E829A8">
                              <w:fldChar w:fldCharType="begin"/>
                            </w:r>
                            <w:r w:rsidR="00E829A8">
                              <w:instrText xml:space="preserve"> SEQ Figure_4.5. \* ARABIC </w:instrText>
                            </w:r>
                            <w:r w:rsidR="00E829A8">
                              <w:fldChar w:fldCharType="separate"/>
                            </w:r>
                            <w:r w:rsidR="00693F79">
                              <w:rPr>
                                <w:noProof/>
                              </w:rPr>
                              <w:t>1</w:t>
                            </w:r>
                            <w:r w:rsidR="00E829A8">
                              <w:rPr>
                                <w:noProof/>
                              </w:rPr>
                              <w:fldChar w:fldCharType="end"/>
                            </w:r>
                            <w:bookmarkEnd w:id="99"/>
                            <w:r>
                              <w:t xml:space="preserve">. </w:t>
                            </w:r>
                            <w:r w:rsidR="00ED2076" w:rsidRPr="00ED2076">
                              <w:t>The UI listing all the trained models along with their train and test accuracies</w:t>
                            </w:r>
                            <w:bookmarkEnd w:id="100"/>
                          </w:p>
                          <w:p w14:paraId="5196CCCF" w14:textId="2CE85073" w:rsidR="00316108" w:rsidRDefault="00316108" w:rsidP="00316108">
                            <w:pPr>
                              <w:pStyle w:val="Caption"/>
                              <w:keepNext/>
                              <w:jc w:val="both"/>
                            </w:pPr>
                          </w:p>
                          <w:p w14:paraId="14348AA7" w14:textId="77777777" w:rsidR="00874238" w:rsidRPr="00F4123C" w:rsidRDefault="00874238" w:rsidP="00874238">
                            <w:pPr>
                              <w:pStyle w:val="Caption"/>
                              <w:jc w:val="both"/>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E60ED2" id="Text Box 85" o:spid="_x0000_s1042" type="#_x0000_t202" style="position:absolute;left:0;text-align:left;margin-left:359.25pt;margin-top:0;width:410.45pt;height:224.4pt;z-index:-251658196;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" stroked="f">
                <v:textbox inset="1.44pt,1.44pt,1.44pt,1.44pt">
                  <w:txbxContent>
                    <w:p w14:paraId="67630CAA" w14:textId="77777777" w:rsidR="008B59E0" w:rsidRDefault="003F64A0" w:rsidP="008B59E0">
                      <w:pPr>
                        <w:pStyle w:val="Caption"/>
                        <w:keepNext/>
                        <w:jc w:val="both"/>
                      </w:pPr>
                      <w:r>
                        <w:rPr>
                          <w:noProof/>
                        </w:rPr>
                        <w:drawing>
                          <wp:inline distT="0" distB="0" distL="0" distR="0" wp14:anchorId="14EC8109" wp14:editId="281E5CE3">
                            <wp:extent cx="5166995" cy="2353609"/>
                            <wp:effectExtent l="0" t="0" r="0" b="889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166995" cy="2353609"/>
                                    </a:xfrm>
                                    <a:prstGeom prst="rect">
                                      <a:avLst/>
                                    </a:prstGeom>
                                    <a:noFill/>
                                    <a:ln>
                                      <a:noFill/>
                                    </a:ln>
                                  </pic:spPr>
                                </pic:pic>
                              </a:graphicData>
                            </a:graphic>
                          </wp:inline>
                        </w:drawing>
                      </w:r>
                    </w:p>
                    <w:p w14:paraId="5DE9BB22" w14:textId="59B16C2C" w:rsidR="008B59E0" w:rsidRDefault="008B59E0" w:rsidP="00ED2076">
                      <w:pPr>
                        <w:pStyle w:val="Caption"/>
                      </w:pPr>
                      <w:bookmarkStart w:id="101" w:name="_Ref117179674"/>
                      <w:bookmarkStart w:id="102" w:name="_Toc117182483"/>
                      <w:r>
                        <w:t>Figure 4.5.</w:t>
                      </w:r>
                      <w:r w:rsidR="00E829A8">
                        <w:fldChar w:fldCharType="begin"/>
                      </w:r>
                      <w:r w:rsidR="00E829A8">
                        <w:instrText xml:space="preserve"> SEQ Figure_4.5. \* ARABIC </w:instrText>
                      </w:r>
                      <w:r w:rsidR="00E829A8">
                        <w:fldChar w:fldCharType="separate"/>
                      </w:r>
                      <w:r w:rsidR="00693F79">
                        <w:rPr>
                          <w:noProof/>
                        </w:rPr>
                        <w:t>1</w:t>
                      </w:r>
                      <w:r w:rsidR="00E829A8">
                        <w:rPr>
                          <w:noProof/>
                        </w:rPr>
                        <w:fldChar w:fldCharType="end"/>
                      </w:r>
                      <w:bookmarkEnd w:id="101"/>
                      <w:r>
                        <w:t xml:space="preserve">. </w:t>
                      </w:r>
                      <w:r w:rsidR="00ED2076" w:rsidRPr="00ED2076">
                        <w:t>The UI listing all the trained models along with their train and test accuracies</w:t>
                      </w:r>
                      <w:bookmarkEnd w:id="102"/>
                    </w:p>
                    <w:p w14:paraId="5196CCCF" w14:textId="2CE85073" w:rsidR="00316108" w:rsidRDefault="00316108" w:rsidP="00316108">
                      <w:pPr>
                        <w:pStyle w:val="Caption"/>
                        <w:keepNext/>
                        <w:jc w:val="both"/>
                      </w:pPr>
                    </w:p>
                    <w:p w14:paraId="14348AA7" w14:textId="77777777" w:rsidR="00874238" w:rsidRPr="00F4123C" w:rsidRDefault="00874238" w:rsidP="00874238">
                      <w:pPr>
                        <w:pStyle w:val="Caption"/>
                        <w:jc w:val="both"/>
                      </w:pPr>
                    </w:p>
                  </w:txbxContent>
                </v:textbox>
                <w10:wrap type="topAndBottom" anchorx="margin" anchory="margin"/>
              </v:shape>
            </w:pict>
          </mc:Fallback>
        </mc:AlternateContent>
      </w:r>
    </w:p>
    <w:p w14:paraId="3908A029" w14:textId="0D9CA41B" w:rsidR="00857770" w:rsidRDefault="00ED2076" w:rsidP="009E7701">
      <w:pPr>
        <w:keepNext/>
        <w:spacing w:before="0" w:after="0" w:line="360" w:lineRule="auto"/>
      </w:pPr>
      <w:r>
        <w:rPr>
          <w:noProof/>
        </w:rPr>
        <mc:AlternateContent>
          <mc:Choice Requires="wps">
            <w:drawing>
              <wp:anchor distT="0" distB="0" distL="114300" distR="114300" simplePos="0" relativeHeight="251658285" behindDoc="1" locked="0" layoutInCell="1" allowOverlap="1" wp14:anchorId="31DFEA44" wp14:editId="4D504845">
                <wp:simplePos x="0" y="0"/>
                <wp:positionH relativeFrom="margin">
                  <wp:align>right</wp:align>
                </wp:positionH>
                <wp:positionV relativeFrom="page">
                  <wp:posOffset>4258310</wp:posOffset>
                </wp:positionV>
                <wp:extent cx="5212715" cy="4191000"/>
                <wp:effectExtent l="0" t="0" r="6985" b="0"/>
                <wp:wrapTopAndBottom/>
                <wp:docPr id="86" name="Text Box 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2715" cy="4191000"/>
                        </a:xfrm>
                        <a:prstGeom prst="rect">
                          <a:avLst/>
                        </a:prstGeom>
                        <a:solidFill>
                          <a:srgbClr val="FFFFFF"/>
                        </a:solidFill>
                        <a:ln w="9525">
                          <a:noFill/>
                          <a:miter lim="800000"/>
                          <a:headEnd/>
                          <a:tailEnd/>
                        </a:ln>
                      </wps:spPr>
                      <wps:txbx>
                        <w:txbxContent>
                          <w:p w14:paraId="02D190DF" w14:textId="77777777" w:rsidR="00DB35B5" w:rsidRDefault="009003CC" w:rsidP="00DB35B5">
                            <w:pPr>
                              <w:pStyle w:val="Caption"/>
                              <w:keepNext/>
                              <w:jc w:val="both"/>
                            </w:pPr>
                            <w:r>
                              <w:rPr>
                                <w:noProof/>
                              </w:rPr>
                              <w:drawing>
                                <wp:inline distT="0" distB="0" distL="0" distR="0" wp14:anchorId="2F5CF57B" wp14:editId="3757B15B">
                                  <wp:extent cx="5166995" cy="3696099"/>
                                  <wp:effectExtent l="0" t="0" r="0" b="0"/>
                                  <wp:docPr id="108" name="Picture 10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5166995" cy="3696099"/>
                                          </a:xfrm>
                                          <a:prstGeom prst="rect">
                                            <a:avLst/>
                                          </a:prstGeom>
                                        </pic:spPr>
                                      </pic:pic>
                                    </a:graphicData>
                                  </a:graphic>
                                </wp:inline>
                              </w:drawing>
                            </w:r>
                          </w:p>
                          <w:p w14:paraId="3CAF59BC" w14:textId="5AF9800A" w:rsidR="00DB35B5" w:rsidRDefault="00DB35B5" w:rsidP="00DB35B5">
                            <w:pPr>
                              <w:pStyle w:val="Caption"/>
                            </w:pPr>
                            <w:bookmarkStart w:id="103" w:name="_Ref117179698"/>
                            <w:bookmarkStart w:id="104" w:name="_Toc117182484"/>
                            <w:r>
                              <w:t>Figure 4.5.</w:t>
                            </w:r>
                            <w:r w:rsidR="00E829A8">
                              <w:fldChar w:fldCharType="begin"/>
                            </w:r>
                            <w:r w:rsidR="00E829A8">
                              <w:instrText xml:space="preserve"> SEQ Figure_4.5. \* ARABIC </w:instrText>
                            </w:r>
                            <w:r w:rsidR="00E829A8">
                              <w:fldChar w:fldCharType="separate"/>
                            </w:r>
                            <w:r w:rsidR="00693F79">
                              <w:rPr>
                                <w:noProof/>
                              </w:rPr>
                              <w:t>2</w:t>
                            </w:r>
                            <w:r w:rsidR="00E829A8">
                              <w:rPr>
                                <w:noProof/>
                              </w:rPr>
                              <w:fldChar w:fldCharType="end"/>
                            </w:r>
                            <w:bookmarkEnd w:id="103"/>
                            <w:r>
                              <w:t xml:space="preserve">. </w:t>
                            </w:r>
                            <w:r w:rsidRPr="00DB35B5">
                              <w:t>The accuracy curve of a model</w:t>
                            </w:r>
                            <w:bookmarkEnd w:id="104"/>
                          </w:p>
                          <w:p w14:paraId="722A088C" w14:textId="2FE517DF" w:rsidR="0081507E" w:rsidRPr="00F4123C" w:rsidRDefault="0081507E" w:rsidP="003B56B2">
                            <w:pPr>
                              <w:pStyle w:val="Caption"/>
                              <w:keepNext/>
                              <w:jc w:val="both"/>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DFEA44" id="Text Box 86" o:spid="_x0000_s1043" type="#_x0000_t202" style="position:absolute;left:0;text-align:left;margin-left:359.25pt;margin-top:335.3pt;width:410.45pt;height:330pt;z-index:-251658195;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" stroked="f">
                <v:textbox inset="1.44pt,1.44pt,1.44pt,1.44pt">
                  <w:txbxContent>
                    <w:p w14:paraId="02D190DF" w14:textId="77777777" w:rsidR="00DB35B5" w:rsidRDefault="009003CC" w:rsidP="00DB35B5">
                      <w:pPr>
                        <w:pStyle w:val="Caption"/>
                        <w:keepNext/>
                        <w:jc w:val="both"/>
                      </w:pPr>
                      <w:r>
                        <w:rPr>
                          <w:noProof/>
                        </w:rPr>
                        <w:drawing>
                          <wp:inline distT="0" distB="0" distL="0" distR="0" wp14:anchorId="2F5CF57B" wp14:editId="3757B15B">
                            <wp:extent cx="5166995" cy="3696099"/>
                            <wp:effectExtent l="0" t="0" r="0" b="0"/>
                            <wp:docPr id="108" name="Picture 10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5166995" cy="3696099"/>
                                    </a:xfrm>
                                    <a:prstGeom prst="rect">
                                      <a:avLst/>
                                    </a:prstGeom>
                                  </pic:spPr>
                                </pic:pic>
                              </a:graphicData>
                            </a:graphic>
                          </wp:inline>
                        </w:drawing>
                      </w:r>
                    </w:p>
                    <w:p w14:paraId="3CAF59BC" w14:textId="5AF9800A" w:rsidR="00DB35B5" w:rsidRDefault="00DB35B5" w:rsidP="00DB35B5">
                      <w:pPr>
                        <w:pStyle w:val="Caption"/>
                      </w:pPr>
                      <w:bookmarkStart w:id="105" w:name="_Ref117179698"/>
                      <w:bookmarkStart w:id="106" w:name="_Toc117182484"/>
                      <w:r>
                        <w:t>Figure 4.5.</w:t>
                      </w:r>
                      <w:r w:rsidR="00E829A8">
                        <w:fldChar w:fldCharType="begin"/>
                      </w:r>
                      <w:r w:rsidR="00E829A8">
                        <w:instrText xml:space="preserve"> SEQ Figure_4.5. \* ARABIC </w:instrText>
                      </w:r>
                      <w:r w:rsidR="00E829A8">
                        <w:fldChar w:fldCharType="separate"/>
                      </w:r>
                      <w:r w:rsidR="00693F79">
                        <w:rPr>
                          <w:noProof/>
                        </w:rPr>
                        <w:t>2</w:t>
                      </w:r>
                      <w:r w:rsidR="00E829A8">
                        <w:rPr>
                          <w:noProof/>
                        </w:rPr>
                        <w:fldChar w:fldCharType="end"/>
                      </w:r>
                      <w:bookmarkEnd w:id="105"/>
                      <w:r>
                        <w:t xml:space="preserve">. </w:t>
                      </w:r>
                      <w:r w:rsidRPr="00DB35B5">
                        <w:t>The accuracy curve of a model</w:t>
                      </w:r>
                      <w:bookmarkEnd w:id="106"/>
                    </w:p>
                    <w:p w14:paraId="722A088C" w14:textId="2FE517DF" w:rsidR="0081507E" w:rsidRPr="00F4123C" w:rsidRDefault="0081507E" w:rsidP="003B56B2">
                      <w:pPr>
                        <w:pStyle w:val="Caption"/>
                        <w:keepNext/>
                        <w:jc w:val="both"/>
                      </w:pPr>
                    </w:p>
                  </w:txbxContent>
                </v:textbox>
                <w10:wrap type="topAndBottom" anchorx="margin" anchory="page"/>
              </v:shape>
            </w:pict>
          </mc:Fallback>
        </mc:AlternateContent>
      </w:r>
    </w:p>
    <w:p w14:paraId="46501EFF" w14:textId="77777777" w:rsidR="00857770" w:rsidRDefault="00857770" w:rsidP="009E7701">
      <w:pPr>
        <w:keepNext/>
        <w:spacing w:before="0" w:after="0" w:line="360" w:lineRule="auto"/>
      </w:pPr>
    </w:p>
    <w:p w14:paraId="50A03AE5" w14:textId="77777777" w:rsidR="00857770" w:rsidRDefault="00857770" w:rsidP="009E7701">
      <w:pPr>
        <w:keepNext/>
        <w:spacing w:before="0" w:after="0" w:line="360" w:lineRule="auto"/>
      </w:pPr>
    </w:p>
    <w:p w14:paraId="5926D99B" w14:textId="77777777" w:rsidR="00857770" w:rsidRDefault="00857770" w:rsidP="009E7701">
      <w:pPr>
        <w:keepNext/>
        <w:spacing w:before="0" w:after="0" w:line="360" w:lineRule="auto"/>
      </w:pPr>
    </w:p>
    <w:p w14:paraId="66BB89E6" w14:textId="5A24859E" w:rsidR="00857770" w:rsidRDefault="00E1513F" w:rsidP="009E7701">
      <w:pPr>
        <w:keepNext/>
        <w:spacing w:before="0" w:after="0" w:line="360" w:lineRule="auto"/>
      </w:pPr>
      <w:r>
        <w:rPr>
          <w:noProof/>
        </w:rPr>
        <mc:AlternateContent>
          <mc:Choice Requires="wps">
            <w:drawing>
              <wp:anchor distT="0" distB="0" distL="114300" distR="114300" simplePos="0" relativeHeight="251658286" behindDoc="1" locked="0" layoutInCell="1" allowOverlap="1" wp14:anchorId="5C06DD2D" wp14:editId="6113729F">
                <wp:simplePos x="0" y="0"/>
                <wp:positionH relativeFrom="margin">
                  <wp:align>right</wp:align>
                </wp:positionH>
                <wp:positionV relativeFrom="margin">
                  <wp:align>top</wp:align>
                </wp:positionV>
                <wp:extent cx="5212715" cy="4236720"/>
                <wp:effectExtent l="0" t="0" r="6985" b="0"/>
                <wp:wrapTopAndBottom/>
                <wp:docPr id="87" name="Text Box 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2715" cy="4236720"/>
                        </a:xfrm>
                        <a:prstGeom prst="rect">
                          <a:avLst/>
                        </a:prstGeom>
                        <a:solidFill>
                          <a:srgbClr val="FFFFFF"/>
                        </a:solidFill>
                        <a:ln w="9525">
                          <a:noFill/>
                          <a:miter lim="800000"/>
                          <a:headEnd/>
                          <a:tailEnd/>
                        </a:ln>
                      </wps:spPr>
                      <wps:txbx>
                        <w:txbxContent>
                          <w:p w14:paraId="0287609D" w14:textId="77777777" w:rsidR="00A5355C" w:rsidRDefault="00BC5073" w:rsidP="00A5355C">
                            <w:pPr>
                              <w:pStyle w:val="Caption"/>
                              <w:keepNext/>
                              <w:jc w:val="both"/>
                            </w:pPr>
                            <w:r>
                              <w:rPr>
                                <w:noProof/>
                              </w:rPr>
                              <w:drawing>
                                <wp:inline distT="0" distB="0" distL="0" distR="0" wp14:anchorId="6D1735A1" wp14:editId="5DAB17C6">
                                  <wp:extent cx="5166995" cy="3716610"/>
                                  <wp:effectExtent l="0" t="0" r="0" b="0"/>
                                  <wp:docPr id="38" name="Picture 3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Chart&#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5166995" cy="3716610"/>
                                          </a:xfrm>
                                          <a:prstGeom prst="rect">
                                            <a:avLst/>
                                          </a:prstGeom>
                                        </pic:spPr>
                                      </pic:pic>
                                    </a:graphicData>
                                  </a:graphic>
                                </wp:inline>
                              </w:drawing>
                            </w:r>
                          </w:p>
                          <w:p w14:paraId="1E9216C4" w14:textId="26E83AE0" w:rsidR="00A5355C" w:rsidRDefault="00A5355C" w:rsidP="00693F79">
                            <w:pPr>
                              <w:pStyle w:val="Caption"/>
                            </w:pPr>
                            <w:bookmarkStart w:id="107" w:name="_Ref117179712"/>
                            <w:bookmarkStart w:id="108" w:name="_Toc117182485"/>
                            <w:r>
                              <w:t>Figure 4.5.</w:t>
                            </w:r>
                            <w:r w:rsidR="00E829A8">
                              <w:fldChar w:fldCharType="begin"/>
                            </w:r>
                            <w:r w:rsidR="00E829A8">
                              <w:instrText xml:space="preserve"> SEQ Figure_4.5. \* ARABIC </w:instrText>
                            </w:r>
                            <w:r w:rsidR="00E829A8">
                              <w:fldChar w:fldCharType="separate"/>
                            </w:r>
                            <w:r w:rsidR="00693F79">
                              <w:rPr>
                                <w:noProof/>
                              </w:rPr>
                              <w:t>3</w:t>
                            </w:r>
                            <w:r w:rsidR="00E829A8">
                              <w:rPr>
                                <w:noProof/>
                              </w:rPr>
                              <w:fldChar w:fldCharType="end"/>
                            </w:r>
                            <w:bookmarkEnd w:id="107"/>
                            <w:r>
                              <w:t xml:space="preserve">. </w:t>
                            </w:r>
                            <w:r w:rsidR="00693F79" w:rsidRPr="00693F79">
                              <w:t>The loss curve of a model</w:t>
                            </w:r>
                            <w:bookmarkEnd w:id="108"/>
                          </w:p>
                          <w:p w14:paraId="31DDE293" w14:textId="3B6A929D" w:rsidR="00E72D5B" w:rsidRDefault="00E72D5B" w:rsidP="00E72D5B">
                            <w:pPr>
                              <w:pStyle w:val="Caption"/>
                              <w:keepNext/>
                              <w:jc w:val="both"/>
                            </w:pPr>
                          </w:p>
                          <w:p w14:paraId="3915CCBF" w14:textId="77777777" w:rsidR="00AB4388" w:rsidRPr="00F4123C" w:rsidRDefault="00AB4388" w:rsidP="00AB4388">
                            <w:pPr>
                              <w:pStyle w:val="Caption"/>
                              <w:jc w:val="both"/>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06DD2D" id="Text Box 87" o:spid="_x0000_s1044" type="#_x0000_t202" style="position:absolute;left:0;text-align:left;margin-left:359.25pt;margin-top:0;width:410.45pt;height:333.6pt;z-index:-251658194;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" stroked="f">
                <v:textbox inset="1.44pt,1.44pt,1.44pt,1.44pt">
                  <w:txbxContent>
                    <w:p w14:paraId="0287609D" w14:textId="77777777" w:rsidR="00A5355C" w:rsidRDefault="00BC5073" w:rsidP="00A5355C">
                      <w:pPr>
                        <w:pStyle w:val="Caption"/>
                        <w:keepNext/>
                        <w:jc w:val="both"/>
                      </w:pPr>
                      <w:r>
                        <w:rPr>
                          <w:noProof/>
                        </w:rPr>
                        <w:drawing>
                          <wp:inline distT="0" distB="0" distL="0" distR="0" wp14:anchorId="6D1735A1" wp14:editId="5DAB17C6">
                            <wp:extent cx="5166995" cy="3716610"/>
                            <wp:effectExtent l="0" t="0" r="0" b="0"/>
                            <wp:docPr id="38" name="Picture 3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Chart&#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5166995" cy="3716610"/>
                                    </a:xfrm>
                                    <a:prstGeom prst="rect">
                                      <a:avLst/>
                                    </a:prstGeom>
                                  </pic:spPr>
                                </pic:pic>
                              </a:graphicData>
                            </a:graphic>
                          </wp:inline>
                        </w:drawing>
                      </w:r>
                    </w:p>
                    <w:p w14:paraId="1E9216C4" w14:textId="26E83AE0" w:rsidR="00A5355C" w:rsidRDefault="00A5355C" w:rsidP="00693F79">
                      <w:pPr>
                        <w:pStyle w:val="Caption"/>
                      </w:pPr>
                      <w:bookmarkStart w:id="109" w:name="_Ref117179712"/>
                      <w:bookmarkStart w:id="110" w:name="_Toc117182485"/>
                      <w:r>
                        <w:t>Figure 4.5.</w:t>
                      </w:r>
                      <w:r w:rsidR="00E829A8">
                        <w:fldChar w:fldCharType="begin"/>
                      </w:r>
                      <w:r w:rsidR="00E829A8">
                        <w:instrText xml:space="preserve"> SEQ Figure_4.5. \* ARABIC </w:instrText>
                      </w:r>
                      <w:r w:rsidR="00E829A8">
                        <w:fldChar w:fldCharType="separate"/>
                      </w:r>
                      <w:r w:rsidR="00693F79">
                        <w:rPr>
                          <w:noProof/>
                        </w:rPr>
                        <w:t>3</w:t>
                      </w:r>
                      <w:r w:rsidR="00E829A8">
                        <w:rPr>
                          <w:noProof/>
                        </w:rPr>
                        <w:fldChar w:fldCharType="end"/>
                      </w:r>
                      <w:bookmarkEnd w:id="109"/>
                      <w:r>
                        <w:t xml:space="preserve">. </w:t>
                      </w:r>
                      <w:r w:rsidR="00693F79" w:rsidRPr="00693F79">
                        <w:t>The loss curve of a model</w:t>
                      </w:r>
                      <w:bookmarkEnd w:id="110"/>
                    </w:p>
                    <w:p w14:paraId="31DDE293" w14:textId="3B6A929D" w:rsidR="00E72D5B" w:rsidRDefault="00E72D5B" w:rsidP="00E72D5B">
                      <w:pPr>
                        <w:pStyle w:val="Caption"/>
                        <w:keepNext/>
                        <w:jc w:val="both"/>
                      </w:pPr>
                    </w:p>
                    <w:p w14:paraId="3915CCBF" w14:textId="77777777" w:rsidR="00AB4388" w:rsidRPr="00F4123C" w:rsidRDefault="00AB4388" w:rsidP="00AB4388">
                      <w:pPr>
                        <w:pStyle w:val="Caption"/>
                        <w:jc w:val="both"/>
                      </w:pPr>
                    </w:p>
                  </w:txbxContent>
                </v:textbox>
                <w10:wrap type="topAndBottom" anchorx="margin" anchory="margin"/>
              </v:shape>
            </w:pict>
          </mc:Fallback>
        </mc:AlternateContent>
      </w:r>
    </w:p>
    <w:p w14:paraId="176112F4" w14:textId="4626D47E" w:rsidR="009B1117" w:rsidRDefault="004801A8" w:rsidP="00D9091A">
      <w:pPr>
        <w:spacing w:before="0" w:after="0" w:line="360" w:lineRule="auto"/>
        <w:rPr>
          <w:color w:val="000000" w:themeColor="text1"/>
          <w:sz w:val="22"/>
          <w:szCs w:val="20"/>
        </w:rPr>
      </w:pPr>
      <w:r>
        <w:rPr>
          <w:noProof/>
        </w:rPr>
        <mc:AlternateContent>
          <mc:Choice Requires="wps">
            <w:drawing>
              <wp:anchor distT="0" distB="0" distL="114300" distR="114300" simplePos="0" relativeHeight="251658287" behindDoc="1" locked="0" layoutInCell="1" allowOverlap="1" wp14:anchorId="5A4EB591" wp14:editId="5AB2B44C">
                <wp:simplePos x="0" y="0"/>
                <wp:positionH relativeFrom="margin">
                  <wp:align>right</wp:align>
                </wp:positionH>
                <wp:positionV relativeFrom="margin">
                  <wp:align>bottom</wp:align>
                </wp:positionV>
                <wp:extent cx="5212715" cy="3634740"/>
                <wp:effectExtent l="0" t="0" r="6985" b="3810"/>
                <wp:wrapTopAndBottom/>
                <wp:docPr id="88" name="Text Box 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2715" cy="3634740"/>
                        </a:xfrm>
                        <a:prstGeom prst="rect">
                          <a:avLst/>
                        </a:prstGeom>
                        <a:solidFill>
                          <a:srgbClr val="FFFFFF"/>
                        </a:solidFill>
                        <a:ln w="9525">
                          <a:noFill/>
                          <a:miter lim="800000"/>
                          <a:headEnd/>
                          <a:tailEnd/>
                        </a:ln>
                      </wps:spPr>
                      <wps:txbx>
                        <w:txbxContent>
                          <w:p w14:paraId="71E9032F" w14:textId="77777777" w:rsidR="00693F79" w:rsidRDefault="00614F78" w:rsidP="00693F79">
                            <w:pPr>
                              <w:pStyle w:val="Caption"/>
                              <w:keepNext/>
                              <w:jc w:val="both"/>
                            </w:pPr>
                            <w:r>
                              <w:rPr>
                                <w:noProof/>
                              </w:rPr>
                              <w:drawing>
                                <wp:inline distT="0" distB="0" distL="0" distR="0" wp14:anchorId="0350C7A7" wp14:editId="6768B681">
                                  <wp:extent cx="5166995" cy="3070025"/>
                                  <wp:effectExtent l="0" t="0" r="0" b="0"/>
                                  <wp:docPr id="43" name="Picture 4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hart&#10;&#10;Description automatically generated"/>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166995" cy="3070025"/>
                                          </a:xfrm>
                                          <a:prstGeom prst="rect">
                                            <a:avLst/>
                                          </a:prstGeom>
                                        </pic:spPr>
                                      </pic:pic>
                                    </a:graphicData>
                                  </a:graphic>
                                </wp:inline>
                              </w:drawing>
                            </w:r>
                          </w:p>
                          <w:p w14:paraId="132C07C1" w14:textId="46BDBDEA" w:rsidR="00693F79" w:rsidRDefault="00693F79" w:rsidP="008C394C">
                            <w:pPr>
                              <w:pStyle w:val="Caption"/>
                            </w:pPr>
                            <w:bookmarkStart w:id="111" w:name="_Ref117179737"/>
                            <w:bookmarkStart w:id="112" w:name="_Toc117182486"/>
                            <w:r>
                              <w:t>Figure 4.5.</w:t>
                            </w:r>
                            <w:r w:rsidR="00E829A8">
                              <w:fldChar w:fldCharType="begin"/>
                            </w:r>
                            <w:r w:rsidR="00E829A8">
                              <w:instrText xml:space="preserve"> SEQ Figure_4.5. \* ARABIC </w:instrText>
                            </w:r>
                            <w:r w:rsidR="00E829A8">
                              <w:fldChar w:fldCharType="separate"/>
                            </w:r>
                            <w:r>
                              <w:rPr>
                                <w:noProof/>
                              </w:rPr>
                              <w:t>4</w:t>
                            </w:r>
                            <w:r w:rsidR="00E829A8">
                              <w:rPr>
                                <w:noProof/>
                              </w:rPr>
                              <w:fldChar w:fldCharType="end"/>
                            </w:r>
                            <w:bookmarkEnd w:id="111"/>
                            <w:r>
                              <w:t xml:space="preserve">. </w:t>
                            </w:r>
                            <w:r w:rsidR="008C394C" w:rsidRPr="008C394C">
                              <w:t>The best epoch suggested based on the chosen patience interval</w:t>
                            </w:r>
                            <w:bookmarkEnd w:id="112"/>
                          </w:p>
                          <w:p w14:paraId="691F3E81" w14:textId="3B7AD277" w:rsidR="00614F78" w:rsidRDefault="00614F78" w:rsidP="00614F78">
                            <w:pPr>
                              <w:pStyle w:val="Caption"/>
                              <w:keepNext/>
                              <w:jc w:val="both"/>
                            </w:pPr>
                          </w:p>
                          <w:p w14:paraId="1AA95BAB" w14:textId="77777777" w:rsidR="00030435" w:rsidRPr="00F4123C" w:rsidRDefault="00030435" w:rsidP="00030435">
                            <w:pPr>
                              <w:pStyle w:val="Caption"/>
                              <w:jc w:val="both"/>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4EB591" id="Text Box 88" o:spid="_x0000_s1045" type="#_x0000_t202" style="position:absolute;left:0;text-align:left;margin-left:359.25pt;margin-top:0;width:410.45pt;height:286.2pt;z-index:-251658193;visibility:visible;mso-wrap-style:square;mso-width-percent:0;mso-height-percent:0;mso-wrap-distance-left:9pt;mso-wrap-distance-top:0;mso-wrap-distance-right:9pt;mso-wrap-distance-bottom:0;mso-position-horizontal:right;mso-position-horizontal-relative:margin;mso-position-vertical:bottom;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" stroked="f">
                <v:textbox inset="1.44pt,1.44pt,1.44pt,1.44pt">
                  <w:txbxContent>
                    <w:p w14:paraId="71E9032F" w14:textId="77777777" w:rsidR="00693F79" w:rsidRDefault="00614F78" w:rsidP="00693F79">
                      <w:pPr>
                        <w:pStyle w:val="Caption"/>
                        <w:keepNext/>
                        <w:jc w:val="both"/>
                      </w:pPr>
                      <w:r>
                        <w:rPr>
                          <w:noProof/>
                        </w:rPr>
                        <w:drawing>
                          <wp:inline distT="0" distB="0" distL="0" distR="0" wp14:anchorId="0350C7A7" wp14:editId="6768B681">
                            <wp:extent cx="5166995" cy="3070025"/>
                            <wp:effectExtent l="0" t="0" r="0" b="0"/>
                            <wp:docPr id="43" name="Picture 4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hart&#10;&#10;Description automatically generated"/>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166995" cy="3070025"/>
                                    </a:xfrm>
                                    <a:prstGeom prst="rect">
                                      <a:avLst/>
                                    </a:prstGeom>
                                  </pic:spPr>
                                </pic:pic>
                              </a:graphicData>
                            </a:graphic>
                          </wp:inline>
                        </w:drawing>
                      </w:r>
                    </w:p>
                    <w:p w14:paraId="132C07C1" w14:textId="46BDBDEA" w:rsidR="00693F79" w:rsidRDefault="00693F79" w:rsidP="008C394C">
                      <w:pPr>
                        <w:pStyle w:val="Caption"/>
                      </w:pPr>
                      <w:bookmarkStart w:id="113" w:name="_Ref117179737"/>
                      <w:bookmarkStart w:id="114" w:name="_Toc117182486"/>
                      <w:r>
                        <w:t>Figure 4.5.</w:t>
                      </w:r>
                      <w:r w:rsidR="00E829A8">
                        <w:fldChar w:fldCharType="begin"/>
                      </w:r>
                      <w:r w:rsidR="00E829A8">
                        <w:instrText xml:space="preserve"> SEQ Figure_4.5. \* ARABIC </w:instrText>
                      </w:r>
                      <w:r w:rsidR="00E829A8">
                        <w:fldChar w:fldCharType="separate"/>
                      </w:r>
                      <w:r>
                        <w:rPr>
                          <w:noProof/>
                        </w:rPr>
                        <w:t>4</w:t>
                      </w:r>
                      <w:r w:rsidR="00E829A8">
                        <w:rPr>
                          <w:noProof/>
                        </w:rPr>
                        <w:fldChar w:fldCharType="end"/>
                      </w:r>
                      <w:bookmarkEnd w:id="113"/>
                      <w:r>
                        <w:t xml:space="preserve">. </w:t>
                      </w:r>
                      <w:r w:rsidR="008C394C" w:rsidRPr="008C394C">
                        <w:t>The best epoch suggested based on the chosen patience interval</w:t>
                      </w:r>
                      <w:bookmarkEnd w:id="114"/>
                    </w:p>
                    <w:p w14:paraId="691F3E81" w14:textId="3B7AD277" w:rsidR="00614F78" w:rsidRDefault="00614F78" w:rsidP="00614F78">
                      <w:pPr>
                        <w:pStyle w:val="Caption"/>
                        <w:keepNext/>
                        <w:jc w:val="both"/>
                      </w:pPr>
                    </w:p>
                    <w:p w14:paraId="1AA95BAB" w14:textId="77777777" w:rsidR="00030435" w:rsidRPr="00F4123C" w:rsidRDefault="00030435" w:rsidP="00030435">
                      <w:pPr>
                        <w:pStyle w:val="Caption"/>
                        <w:jc w:val="both"/>
                      </w:pPr>
                    </w:p>
                  </w:txbxContent>
                </v:textbox>
                <w10:wrap type="topAndBottom" anchorx="margin" anchory="margin"/>
              </v:shape>
            </w:pict>
          </mc:Fallback>
        </mc:AlternateContent>
      </w:r>
    </w:p>
    <w:p w14:paraId="43E5E50D" w14:textId="447E2B78" w:rsidR="003C0CF1" w:rsidRDefault="003C0CF1" w:rsidP="009476F0">
      <w:pPr>
        <w:pStyle w:val="Heading2"/>
        <w:numPr>
          <w:ilvl w:val="1"/>
          <w:numId w:val="1"/>
        </w:numPr>
        <w:spacing w:before="0" w:after="240" w:line="360" w:lineRule="auto"/>
      </w:pPr>
      <w:bookmarkStart w:id="115" w:name="_Toc117182553"/>
      <w:bookmarkStart w:id="116" w:name="_Toc94453150"/>
      <w:bookmarkStart w:id="117" w:name="_Toc95336654"/>
      <w:bookmarkStart w:id="118" w:name="_Toc95507901"/>
      <w:r>
        <w:t>RASAC Python Package Implementation</w:t>
      </w:r>
      <w:bookmarkEnd w:id="115"/>
    </w:p>
    <w:p w14:paraId="0AEB95EE" w14:textId="229C2DF3" w:rsidR="003C0CF1" w:rsidRDefault="00B858E1" w:rsidP="009476F0">
      <w:pPr>
        <w:spacing w:before="0" w:line="360" w:lineRule="auto"/>
        <w:ind w:firstLine="360"/>
      </w:pPr>
      <w:r>
        <w:t>This individual research component, RASAC has been</w:t>
      </w:r>
      <w:r w:rsidR="00F47415">
        <w:t xml:space="preserve"> built into a modular </w:t>
      </w:r>
      <w:r w:rsidR="00204D3B">
        <w:t xml:space="preserve">Python package </w:t>
      </w:r>
      <w:r w:rsidR="004E26B9">
        <w:t xml:space="preserve">that developers can integrate </w:t>
      </w:r>
      <w:r w:rsidR="004B11A1">
        <w:t xml:space="preserve">with </w:t>
      </w:r>
      <w:r w:rsidR="00C44C00">
        <w:t xml:space="preserve">any </w:t>
      </w:r>
      <w:r w:rsidR="00476114">
        <w:t>Rasa chatbot project.</w:t>
      </w:r>
      <w:r w:rsidR="0096493C">
        <w:t xml:space="preserve"> RASAC has been released as a</w:t>
      </w:r>
      <w:r w:rsidR="00E73D1A">
        <w:t xml:space="preserve">n </w:t>
      </w:r>
      <w:r w:rsidR="006507B3">
        <w:t>open-source</w:t>
      </w:r>
      <w:r w:rsidR="00E73D1A">
        <w:t xml:space="preserve"> Python package </w:t>
      </w:r>
      <w:r w:rsidR="00283C85">
        <w:t xml:space="preserve">which anyone </w:t>
      </w:r>
      <w:r w:rsidR="00032CD9">
        <w:t xml:space="preserve">install by </w:t>
      </w:r>
      <w:r w:rsidR="002A2795">
        <w:t xml:space="preserve">simply running </w:t>
      </w:r>
      <w:r w:rsidR="000B78D0" w:rsidRPr="000B78D0">
        <w:rPr>
          <w:i/>
          <w:iCs/>
        </w:rPr>
        <w:t>pip install rasac</w:t>
      </w:r>
      <w:r w:rsidR="00DA3511" w:rsidRPr="007F0513">
        <w:t xml:space="preserve"> </w:t>
      </w:r>
      <w:r w:rsidR="007F0513" w:rsidRPr="007F0513">
        <w:fldChar w:fldCharType="begin"/>
      </w:r>
      <w:r w:rsidR="007F0513" w:rsidRPr="007F0513">
        <w:instrText xml:space="preserve"> REF _Ref116946143 \n \h  \* MERGEFORMAT </w:instrText>
      </w:r>
      <w:r w:rsidR="007F0513" w:rsidRPr="007F0513">
        <w:fldChar w:fldCharType="separate"/>
      </w:r>
      <w:r w:rsidR="005E4A3F">
        <w:t>[36]</w:t>
      </w:r>
      <w:r w:rsidR="007F0513" w:rsidRPr="007F0513">
        <w:fldChar w:fldCharType="end"/>
      </w:r>
      <w:r w:rsidR="00282C98">
        <w:t xml:space="preserve"> on any Python </w:t>
      </w:r>
      <w:r w:rsidR="00C55A04">
        <w:t xml:space="preserve">3.7 or 3.8 </w:t>
      </w:r>
      <w:r w:rsidR="006A3256">
        <w:t xml:space="preserve">supported machine. </w:t>
      </w:r>
      <w:r w:rsidR="00621772">
        <w:t xml:space="preserve">The RASAC Python package adheres to </w:t>
      </w:r>
      <w:r w:rsidR="00611FB1">
        <w:t xml:space="preserve">semantic versioning </w:t>
      </w:r>
      <w:r w:rsidR="007F0513">
        <w:fldChar w:fldCharType="begin"/>
      </w:r>
      <w:r w:rsidR="007F0513">
        <w:instrText xml:space="preserve"> REF _Ref116946179 \n \h </w:instrText>
      </w:r>
      <w:r w:rsidR="007F0513">
        <w:fldChar w:fldCharType="separate"/>
      </w:r>
      <w:r w:rsidR="005E4A3F">
        <w:t>[37]</w:t>
      </w:r>
      <w:r w:rsidR="007F0513">
        <w:fldChar w:fldCharType="end"/>
      </w:r>
      <w:r w:rsidR="00BF3FB0">
        <w:t xml:space="preserve">, and each stable </w:t>
      </w:r>
      <w:r w:rsidR="00A30651">
        <w:t xml:space="preserve">RASAC build is available </w:t>
      </w:r>
      <w:r w:rsidR="00C00D37">
        <w:t>at Python Package Index (</w:t>
      </w:r>
      <w:r w:rsidR="009C7217">
        <w:t>PyP</w:t>
      </w:r>
      <w:r w:rsidR="00212DE1">
        <w:t>I</w:t>
      </w:r>
      <w:r w:rsidR="00C00D37">
        <w:t>)</w:t>
      </w:r>
      <w:r w:rsidR="009C7217">
        <w:t xml:space="preserve"> as a new version.</w:t>
      </w:r>
      <w:r w:rsidR="009D10E1">
        <w:t xml:space="preserve"> The package is available under the </w:t>
      </w:r>
      <w:r w:rsidR="000A737F">
        <w:t>Apache 2.0 license.</w:t>
      </w:r>
    </w:p>
    <w:p w14:paraId="2304D423" w14:textId="6D902CE2" w:rsidR="00F7346E" w:rsidRDefault="008C13C4" w:rsidP="009476F0">
      <w:pPr>
        <w:spacing w:before="0" w:line="360" w:lineRule="auto"/>
        <w:ind w:firstLine="360"/>
      </w:pPr>
      <w:r>
        <w:rPr>
          <w:noProof/>
        </w:rPr>
        <mc:AlternateContent>
          <mc:Choice Requires="wps">
            <w:drawing>
              <wp:anchor distT="0" distB="0" distL="114300" distR="114300" simplePos="0" relativeHeight="251658268" behindDoc="1" locked="0" layoutInCell="1" allowOverlap="1" wp14:anchorId="0354833C" wp14:editId="766B775F">
                <wp:simplePos x="0" y="0"/>
                <wp:positionH relativeFrom="margin">
                  <wp:align>right</wp:align>
                </wp:positionH>
                <wp:positionV relativeFrom="margin">
                  <wp:align>center</wp:align>
                </wp:positionV>
                <wp:extent cx="5215890" cy="1355090"/>
                <wp:effectExtent l="0" t="0" r="3810" b="0"/>
                <wp:wrapTopAndBottom/>
                <wp:docPr id="78"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1355090"/>
                        </a:xfrm>
                        <a:prstGeom prst="rect">
                          <a:avLst/>
                        </a:prstGeom>
                        <a:solidFill>
                          <a:srgbClr val="FFFFFF"/>
                        </a:solidFill>
                        <a:ln w="9525">
                          <a:noFill/>
                          <a:miter lim="800000"/>
                          <a:headEnd/>
                          <a:tailEnd/>
                        </a:ln>
                      </wps:spPr>
                      <wps:txbx>
                        <w:txbxContent>
                          <w:p w14:paraId="3F06B576" w14:textId="6943710C" w:rsidR="00DA014C" w:rsidRDefault="00DA014C" w:rsidP="00DA014C">
                            <w:pPr>
                              <w:pStyle w:val="Caption"/>
                              <w:keepNext/>
                            </w:pPr>
                            <w:bookmarkStart w:id="119" w:name="_Ref116867556"/>
                            <w:bookmarkStart w:id="120" w:name="_Toc117182555"/>
                            <w:r>
                              <w:t>Table 4.6.</w:t>
                            </w:r>
                            <w:r>
                              <w:fldChar w:fldCharType="begin"/>
                            </w:r>
                            <w:r>
                              <w:instrText>SEQ Table_4.6. \* ARABIC</w:instrText>
                            </w:r>
                            <w:r>
                              <w:fldChar w:fldCharType="separate"/>
                            </w:r>
                            <w:r w:rsidR="005E4A3F">
                              <w:rPr>
                                <w:noProof/>
                              </w:rPr>
                              <w:t>1</w:t>
                            </w:r>
                            <w:r>
                              <w:fldChar w:fldCharType="end"/>
                            </w:r>
                            <w:bookmarkEnd w:id="119"/>
                            <w:r>
                              <w:t>. RASAC and Rasa compatibility matrix</w:t>
                            </w:r>
                            <w:bookmarkEnd w:id="120"/>
                          </w:p>
                          <w:tbl>
                            <w:tblPr>
                              <w:tblStyle w:val="TableGrid"/>
                              <w:tblW w:w="8150" w:type="dxa"/>
                              <w:jc w:val="center"/>
                              <w:tblLayout w:type="fixed"/>
                              <w:tblLook w:val="04A0" w:firstRow="1" w:lastRow="0" w:firstColumn="1" w:lastColumn="0" w:noHBand="0" w:noVBand="1"/>
                            </w:tblPr>
                            <w:tblGrid>
                              <w:gridCol w:w="1795"/>
                              <w:gridCol w:w="3870"/>
                              <w:gridCol w:w="2485"/>
                            </w:tblGrid>
                            <w:tr w:rsidR="00F659C5" w14:paraId="4B3D190A" w14:textId="77777777" w:rsidTr="0011235B">
                              <w:trPr>
                                <w:jc w:val="center"/>
                              </w:trPr>
                              <w:tc>
                                <w:tcPr>
                                  <w:tcW w:w="5665" w:type="dxa"/>
                                  <w:gridSpan w:val="2"/>
                                  <w:vAlign w:val="center"/>
                                </w:tcPr>
                                <w:p w14:paraId="663A63FE" w14:textId="4263E3E6" w:rsidR="00F659C5" w:rsidRPr="006154FC" w:rsidRDefault="00436F3F" w:rsidP="0011235B">
                                  <w:pPr>
                                    <w:spacing w:before="0" w:after="0"/>
                                    <w:jc w:val="center"/>
                                    <w:rPr>
                                      <w:b/>
                                      <w:bCs/>
                                      <w:sz w:val="20"/>
                                      <w:szCs w:val="20"/>
                                    </w:rPr>
                                  </w:pPr>
                                  <w:r>
                                    <w:rPr>
                                      <w:b/>
                                      <w:bCs/>
                                      <w:sz w:val="20"/>
                                      <w:szCs w:val="20"/>
                                    </w:rPr>
                                    <w:t>RASAC</w:t>
                                  </w:r>
                                  <w:r w:rsidR="00F659C5">
                                    <w:rPr>
                                      <w:b/>
                                      <w:bCs/>
                                      <w:sz w:val="20"/>
                                      <w:szCs w:val="20"/>
                                    </w:rPr>
                                    <w:t xml:space="preserve"> Developer Console Version</w:t>
                                  </w:r>
                                </w:p>
                              </w:tc>
                              <w:tc>
                                <w:tcPr>
                                  <w:tcW w:w="2485" w:type="dxa"/>
                                  <w:vMerge w:val="restart"/>
                                  <w:vAlign w:val="center"/>
                                </w:tcPr>
                                <w:p w14:paraId="691AFBDC" w14:textId="77777777" w:rsidR="00F659C5" w:rsidRPr="006154FC" w:rsidRDefault="00F659C5" w:rsidP="0011235B">
                                  <w:pPr>
                                    <w:spacing w:before="0" w:after="0"/>
                                    <w:jc w:val="center"/>
                                    <w:rPr>
                                      <w:b/>
                                      <w:bCs/>
                                      <w:sz w:val="20"/>
                                      <w:szCs w:val="20"/>
                                    </w:rPr>
                                  </w:pPr>
                                  <w:r>
                                    <w:rPr>
                                      <w:b/>
                                      <w:bCs/>
                                      <w:sz w:val="20"/>
                                      <w:szCs w:val="20"/>
                                    </w:rPr>
                                    <w:t>Rasa Open-Source Version</w:t>
                                  </w:r>
                                </w:p>
                              </w:tc>
                            </w:tr>
                            <w:tr w:rsidR="00F659C5" w14:paraId="3DE10D74" w14:textId="77777777" w:rsidTr="0011235B">
                              <w:trPr>
                                <w:jc w:val="center"/>
                              </w:trPr>
                              <w:tc>
                                <w:tcPr>
                                  <w:tcW w:w="1795" w:type="dxa"/>
                                  <w:vAlign w:val="center"/>
                                </w:tcPr>
                                <w:p w14:paraId="01F6609D" w14:textId="77777777" w:rsidR="00F659C5" w:rsidRDefault="00F659C5" w:rsidP="0011235B">
                                  <w:pPr>
                                    <w:spacing w:before="0" w:after="0"/>
                                    <w:jc w:val="center"/>
                                    <w:rPr>
                                      <w:b/>
                                      <w:bCs/>
                                      <w:sz w:val="20"/>
                                      <w:szCs w:val="20"/>
                                    </w:rPr>
                                  </w:pPr>
                                  <w:r>
                                    <w:rPr>
                                      <w:b/>
                                      <w:bCs/>
                                      <w:sz w:val="20"/>
                                      <w:szCs w:val="20"/>
                                    </w:rPr>
                                    <w:t>MAJOR.MINOR</w:t>
                                  </w:r>
                                </w:p>
                              </w:tc>
                              <w:tc>
                                <w:tcPr>
                                  <w:tcW w:w="3870" w:type="dxa"/>
                                  <w:vAlign w:val="center"/>
                                </w:tcPr>
                                <w:p w14:paraId="63E5218D" w14:textId="77777777" w:rsidR="00F659C5" w:rsidRDefault="00F659C5" w:rsidP="0011235B">
                                  <w:pPr>
                                    <w:spacing w:before="0" w:after="0"/>
                                    <w:jc w:val="center"/>
                                    <w:rPr>
                                      <w:b/>
                                      <w:bCs/>
                                      <w:sz w:val="20"/>
                                      <w:szCs w:val="20"/>
                                    </w:rPr>
                                  </w:pPr>
                                  <w:r>
                                    <w:rPr>
                                      <w:b/>
                                      <w:bCs/>
                                      <w:sz w:val="20"/>
                                      <w:szCs w:val="20"/>
                                    </w:rPr>
                                    <w:t>PATCH (Released Bug fixes)</w:t>
                                  </w:r>
                                </w:p>
                              </w:tc>
                              <w:tc>
                                <w:tcPr>
                                  <w:tcW w:w="2485" w:type="dxa"/>
                                  <w:vMerge/>
                                  <w:vAlign w:val="center"/>
                                </w:tcPr>
                                <w:p w14:paraId="6845191B" w14:textId="77777777" w:rsidR="00F659C5" w:rsidRDefault="00F659C5" w:rsidP="0011235B">
                                  <w:pPr>
                                    <w:spacing w:before="0" w:after="0"/>
                                    <w:jc w:val="center"/>
                                    <w:rPr>
                                      <w:b/>
                                      <w:bCs/>
                                      <w:sz w:val="20"/>
                                      <w:szCs w:val="20"/>
                                    </w:rPr>
                                  </w:pPr>
                                </w:p>
                              </w:tc>
                            </w:tr>
                            <w:tr w:rsidR="00F659C5" w14:paraId="614CE3D6" w14:textId="77777777" w:rsidTr="0011235B">
                              <w:trPr>
                                <w:jc w:val="center"/>
                              </w:trPr>
                              <w:tc>
                                <w:tcPr>
                                  <w:tcW w:w="1795" w:type="dxa"/>
                                  <w:vAlign w:val="center"/>
                                </w:tcPr>
                                <w:p w14:paraId="7DCE0383" w14:textId="4CACEF67" w:rsidR="00F659C5" w:rsidRPr="005E6EFB" w:rsidRDefault="00A635EE" w:rsidP="0011235B">
                                  <w:pPr>
                                    <w:spacing w:before="0" w:after="0" w:line="276" w:lineRule="auto"/>
                                    <w:jc w:val="left"/>
                                    <w:rPr>
                                      <w:sz w:val="20"/>
                                      <w:szCs w:val="20"/>
                                    </w:rPr>
                                  </w:pPr>
                                  <w:r>
                                    <w:rPr>
                                      <w:sz w:val="20"/>
                                      <w:szCs w:val="20"/>
                                    </w:rPr>
                                    <w:t>2</w:t>
                                  </w:r>
                                  <w:r w:rsidR="00F659C5">
                                    <w:rPr>
                                      <w:sz w:val="20"/>
                                      <w:szCs w:val="20"/>
                                    </w:rPr>
                                    <w:t>.</w:t>
                                  </w:r>
                                  <w:r w:rsidR="008732CB">
                                    <w:rPr>
                                      <w:sz w:val="20"/>
                                      <w:szCs w:val="20"/>
                                    </w:rPr>
                                    <w:t>1</w:t>
                                  </w:r>
                                  <w:r w:rsidR="00F659C5">
                                    <w:rPr>
                                      <w:sz w:val="20"/>
                                      <w:szCs w:val="20"/>
                                    </w:rPr>
                                    <w:t>.x</w:t>
                                  </w:r>
                                </w:p>
                              </w:tc>
                              <w:tc>
                                <w:tcPr>
                                  <w:tcW w:w="3870" w:type="dxa"/>
                                  <w:vAlign w:val="center"/>
                                </w:tcPr>
                                <w:p w14:paraId="6369B9C4" w14:textId="6B486B67" w:rsidR="00F659C5" w:rsidRPr="005E6EFB" w:rsidRDefault="008732CB" w:rsidP="0011235B">
                                  <w:pPr>
                                    <w:spacing w:before="0" w:after="0" w:line="276" w:lineRule="auto"/>
                                    <w:jc w:val="left"/>
                                    <w:rPr>
                                      <w:sz w:val="20"/>
                                      <w:szCs w:val="20"/>
                                    </w:rPr>
                                  </w:pPr>
                                  <w:r>
                                    <w:rPr>
                                      <w:sz w:val="20"/>
                                      <w:szCs w:val="20"/>
                                    </w:rPr>
                                    <w:t>2</w:t>
                                  </w:r>
                                  <w:r w:rsidR="00F659C5">
                                    <w:rPr>
                                      <w:sz w:val="20"/>
                                      <w:szCs w:val="20"/>
                                    </w:rPr>
                                    <w:t>.</w:t>
                                  </w:r>
                                  <w:r>
                                    <w:rPr>
                                      <w:sz w:val="20"/>
                                      <w:szCs w:val="20"/>
                                    </w:rPr>
                                    <w:t>1</w:t>
                                  </w:r>
                                  <w:r w:rsidR="00F659C5">
                                    <w:rPr>
                                      <w:sz w:val="20"/>
                                      <w:szCs w:val="20"/>
                                    </w:rPr>
                                    <w:t xml:space="preserve">.1, </w:t>
                                  </w:r>
                                  <w:r>
                                    <w:rPr>
                                      <w:sz w:val="20"/>
                                      <w:szCs w:val="20"/>
                                    </w:rPr>
                                    <w:t>2</w:t>
                                  </w:r>
                                  <w:r w:rsidR="00F659C5">
                                    <w:rPr>
                                      <w:sz w:val="20"/>
                                      <w:szCs w:val="20"/>
                                    </w:rPr>
                                    <w:t>.</w:t>
                                  </w:r>
                                  <w:r>
                                    <w:rPr>
                                      <w:sz w:val="20"/>
                                      <w:szCs w:val="20"/>
                                    </w:rPr>
                                    <w:t>1</w:t>
                                  </w:r>
                                  <w:r w:rsidR="00F659C5">
                                    <w:rPr>
                                      <w:sz w:val="20"/>
                                      <w:szCs w:val="20"/>
                                    </w:rPr>
                                    <w:t>.0</w:t>
                                  </w:r>
                                </w:p>
                              </w:tc>
                              <w:tc>
                                <w:tcPr>
                                  <w:tcW w:w="2485" w:type="dxa"/>
                                  <w:vMerge w:val="restart"/>
                                  <w:vAlign w:val="center"/>
                                </w:tcPr>
                                <w:p w14:paraId="6A0873BC" w14:textId="77777777" w:rsidR="00F659C5" w:rsidRPr="005E6EFB" w:rsidRDefault="00F659C5" w:rsidP="0011235B">
                                  <w:pPr>
                                    <w:spacing w:before="0" w:after="0" w:line="276" w:lineRule="auto"/>
                                    <w:jc w:val="center"/>
                                    <w:rPr>
                                      <w:sz w:val="20"/>
                                      <w:szCs w:val="20"/>
                                    </w:rPr>
                                  </w:pPr>
                                  <w:r>
                                    <w:rPr>
                                      <w:sz w:val="20"/>
                                      <w:szCs w:val="20"/>
                                    </w:rPr>
                                    <w:t>2.8.8</w:t>
                                  </w:r>
                                </w:p>
                              </w:tc>
                            </w:tr>
                            <w:tr w:rsidR="00F659C5" w14:paraId="4CCFC614" w14:textId="77777777" w:rsidTr="0011235B">
                              <w:trPr>
                                <w:jc w:val="center"/>
                              </w:trPr>
                              <w:tc>
                                <w:tcPr>
                                  <w:tcW w:w="1795" w:type="dxa"/>
                                  <w:vAlign w:val="center"/>
                                </w:tcPr>
                                <w:p w14:paraId="5DCD8233" w14:textId="5D84674A" w:rsidR="00F659C5" w:rsidRPr="005E6EFB" w:rsidRDefault="00A635EE" w:rsidP="0011235B">
                                  <w:pPr>
                                    <w:spacing w:before="0" w:after="0" w:line="276" w:lineRule="auto"/>
                                    <w:jc w:val="left"/>
                                    <w:rPr>
                                      <w:sz w:val="20"/>
                                      <w:szCs w:val="20"/>
                                    </w:rPr>
                                  </w:pPr>
                                  <w:r>
                                    <w:rPr>
                                      <w:sz w:val="20"/>
                                      <w:szCs w:val="20"/>
                                    </w:rPr>
                                    <w:t>2</w:t>
                                  </w:r>
                                  <w:r w:rsidR="00F659C5">
                                    <w:rPr>
                                      <w:sz w:val="20"/>
                                      <w:szCs w:val="20"/>
                                    </w:rPr>
                                    <w:t>.</w:t>
                                  </w:r>
                                  <w:r>
                                    <w:rPr>
                                      <w:sz w:val="20"/>
                                      <w:szCs w:val="20"/>
                                    </w:rPr>
                                    <w:t>0</w:t>
                                  </w:r>
                                  <w:r w:rsidR="00F659C5">
                                    <w:rPr>
                                      <w:sz w:val="20"/>
                                      <w:szCs w:val="20"/>
                                    </w:rPr>
                                    <w:t>.x</w:t>
                                  </w:r>
                                </w:p>
                              </w:tc>
                              <w:tc>
                                <w:tcPr>
                                  <w:tcW w:w="3870" w:type="dxa"/>
                                  <w:vAlign w:val="center"/>
                                </w:tcPr>
                                <w:p w14:paraId="3008C93A" w14:textId="645083C9" w:rsidR="00F659C5" w:rsidRPr="005E6EFB" w:rsidRDefault="007243A8" w:rsidP="0011235B">
                                  <w:pPr>
                                    <w:spacing w:before="0" w:after="0" w:line="276" w:lineRule="auto"/>
                                    <w:jc w:val="left"/>
                                    <w:rPr>
                                      <w:sz w:val="20"/>
                                      <w:szCs w:val="20"/>
                                    </w:rPr>
                                  </w:pPr>
                                  <w:r>
                                    <w:rPr>
                                      <w:sz w:val="20"/>
                                      <w:szCs w:val="20"/>
                                    </w:rPr>
                                    <w:t>2</w:t>
                                  </w:r>
                                  <w:r w:rsidR="00F659C5">
                                    <w:rPr>
                                      <w:sz w:val="20"/>
                                      <w:szCs w:val="20"/>
                                    </w:rPr>
                                    <w:t>.</w:t>
                                  </w:r>
                                  <w:r>
                                    <w:rPr>
                                      <w:sz w:val="20"/>
                                      <w:szCs w:val="20"/>
                                    </w:rPr>
                                    <w:t>0</w:t>
                                  </w:r>
                                  <w:r w:rsidR="00F659C5">
                                    <w:rPr>
                                      <w:sz w:val="20"/>
                                      <w:szCs w:val="20"/>
                                    </w:rPr>
                                    <w:t>.</w:t>
                                  </w:r>
                                  <w:r>
                                    <w:rPr>
                                      <w:sz w:val="20"/>
                                      <w:szCs w:val="20"/>
                                    </w:rPr>
                                    <w:t>0</w:t>
                                  </w:r>
                                </w:p>
                              </w:tc>
                              <w:tc>
                                <w:tcPr>
                                  <w:tcW w:w="2485" w:type="dxa"/>
                                  <w:vMerge/>
                                  <w:vAlign w:val="center"/>
                                </w:tcPr>
                                <w:p w14:paraId="5C1C82B8" w14:textId="77777777" w:rsidR="00F659C5" w:rsidRPr="005E6EFB" w:rsidRDefault="00F659C5" w:rsidP="0011235B">
                                  <w:pPr>
                                    <w:spacing w:before="0" w:after="0" w:line="276" w:lineRule="auto"/>
                                    <w:jc w:val="center"/>
                                    <w:rPr>
                                      <w:sz w:val="20"/>
                                      <w:szCs w:val="20"/>
                                    </w:rPr>
                                  </w:pPr>
                                </w:p>
                              </w:tc>
                            </w:tr>
                            <w:tr w:rsidR="00F659C5" w14:paraId="508C4C2D" w14:textId="77777777" w:rsidTr="0011235B">
                              <w:trPr>
                                <w:jc w:val="center"/>
                              </w:trPr>
                              <w:tc>
                                <w:tcPr>
                                  <w:tcW w:w="1795" w:type="dxa"/>
                                  <w:vAlign w:val="center"/>
                                </w:tcPr>
                                <w:p w14:paraId="59EEC30F" w14:textId="77777777" w:rsidR="00F659C5" w:rsidRDefault="00F659C5" w:rsidP="0011235B">
                                  <w:pPr>
                                    <w:spacing w:before="0" w:after="0" w:line="276" w:lineRule="auto"/>
                                    <w:jc w:val="left"/>
                                    <w:rPr>
                                      <w:sz w:val="20"/>
                                      <w:szCs w:val="20"/>
                                    </w:rPr>
                                  </w:pPr>
                                  <w:r>
                                    <w:rPr>
                                      <w:sz w:val="20"/>
                                      <w:szCs w:val="20"/>
                                    </w:rPr>
                                    <w:t xml:space="preserve">1.0.x </w:t>
                                  </w:r>
                                </w:p>
                              </w:tc>
                              <w:tc>
                                <w:tcPr>
                                  <w:tcW w:w="3870" w:type="dxa"/>
                                  <w:vAlign w:val="center"/>
                                </w:tcPr>
                                <w:p w14:paraId="37BDEF77" w14:textId="77777777" w:rsidR="00F659C5" w:rsidRDefault="00F659C5" w:rsidP="0011235B">
                                  <w:pPr>
                                    <w:spacing w:before="0" w:after="0" w:line="276" w:lineRule="auto"/>
                                    <w:jc w:val="left"/>
                                    <w:rPr>
                                      <w:sz w:val="20"/>
                                      <w:szCs w:val="20"/>
                                    </w:rPr>
                                  </w:pPr>
                                  <w:r>
                                    <w:rPr>
                                      <w:sz w:val="20"/>
                                      <w:szCs w:val="20"/>
                                    </w:rPr>
                                    <w:t>1.0.1, 1.0.0</w:t>
                                  </w:r>
                                </w:p>
                              </w:tc>
                              <w:tc>
                                <w:tcPr>
                                  <w:tcW w:w="2485" w:type="dxa"/>
                                  <w:vMerge/>
                                  <w:vAlign w:val="center"/>
                                </w:tcPr>
                                <w:p w14:paraId="0C9879FB" w14:textId="77777777" w:rsidR="00F659C5" w:rsidRDefault="00F659C5" w:rsidP="0011235B">
                                  <w:pPr>
                                    <w:spacing w:before="0" w:after="0" w:line="276" w:lineRule="auto"/>
                                    <w:jc w:val="center"/>
                                    <w:rPr>
                                      <w:sz w:val="20"/>
                                      <w:szCs w:val="20"/>
                                    </w:rPr>
                                  </w:pPr>
                                </w:p>
                              </w:tc>
                            </w:tr>
                            <w:tr w:rsidR="00F659C5" w14:paraId="75295DC5" w14:textId="77777777" w:rsidTr="0011235B">
                              <w:trPr>
                                <w:jc w:val="center"/>
                              </w:trPr>
                              <w:tc>
                                <w:tcPr>
                                  <w:tcW w:w="1795" w:type="dxa"/>
                                  <w:vAlign w:val="center"/>
                                </w:tcPr>
                                <w:p w14:paraId="31534AD1" w14:textId="77777777" w:rsidR="00F659C5" w:rsidRDefault="00F659C5" w:rsidP="0011235B">
                                  <w:pPr>
                                    <w:spacing w:before="0" w:after="0" w:line="276" w:lineRule="auto"/>
                                    <w:jc w:val="left"/>
                                    <w:rPr>
                                      <w:sz w:val="20"/>
                                      <w:szCs w:val="20"/>
                                    </w:rPr>
                                  </w:pPr>
                                  <w:r>
                                    <w:rPr>
                                      <w:sz w:val="20"/>
                                      <w:szCs w:val="20"/>
                                    </w:rPr>
                                    <w:t xml:space="preserve">0.0.x </w:t>
                                  </w:r>
                                </w:p>
                              </w:tc>
                              <w:tc>
                                <w:tcPr>
                                  <w:tcW w:w="3870" w:type="dxa"/>
                                  <w:vAlign w:val="center"/>
                                </w:tcPr>
                                <w:p w14:paraId="636A000D" w14:textId="75EDFF6E" w:rsidR="00F659C5" w:rsidRDefault="00F659C5" w:rsidP="0011235B">
                                  <w:pPr>
                                    <w:spacing w:before="0" w:after="0" w:line="276" w:lineRule="auto"/>
                                    <w:jc w:val="left"/>
                                    <w:rPr>
                                      <w:sz w:val="20"/>
                                      <w:szCs w:val="20"/>
                                    </w:rPr>
                                  </w:pPr>
                                  <w:r>
                                    <w:rPr>
                                      <w:sz w:val="20"/>
                                      <w:szCs w:val="20"/>
                                    </w:rPr>
                                    <w:t>0.0.</w:t>
                                  </w:r>
                                  <w:r w:rsidR="002848CF">
                                    <w:rPr>
                                      <w:sz w:val="20"/>
                                      <w:szCs w:val="20"/>
                                    </w:rPr>
                                    <w:t>1a</w:t>
                                  </w:r>
                                  <w:r w:rsidR="00AF4858">
                                    <w:rPr>
                                      <w:sz w:val="20"/>
                                      <w:szCs w:val="20"/>
                                    </w:rPr>
                                    <w:t>2</w:t>
                                  </w:r>
                                  <w:r>
                                    <w:rPr>
                                      <w:sz w:val="20"/>
                                      <w:szCs w:val="20"/>
                                    </w:rPr>
                                    <w:t>, 0.0.</w:t>
                                  </w:r>
                                  <w:r w:rsidR="002848CF">
                                    <w:rPr>
                                      <w:sz w:val="20"/>
                                      <w:szCs w:val="20"/>
                                    </w:rPr>
                                    <w:t>1</w:t>
                                  </w:r>
                                  <w:r>
                                    <w:rPr>
                                      <w:sz w:val="20"/>
                                      <w:szCs w:val="20"/>
                                    </w:rPr>
                                    <w:t>a</w:t>
                                  </w:r>
                                  <w:r w:rsidR="00AF4858">
                                    <w:rPr>
                                      <w:sz w:val="20"/>
                                      <w:szCs w:val="20"/>
                                    </w:rPr>
                                    <w:t>1</w:t>
                                  </w:r>
                                </w:p>
                              </w:tc>
                              <w:tc>
                                <w:tcPr>
                                  <w:tcW w:w="2485" w:type="dxa"/>
                                  <w:vMerge/>
                                  <w:vAlign w:val="center"/>
                                </w:tcPr>
                                <w:p w14:paraId="7490E18A" w14:textId="77777777" w:rsidR="00F659C5" w:rsidRDefault="00F659C5" w:rsidP="0011235B">
                                  <w:pPr>
                                    <w:spacing w:before="0" w:after="0" w:line="276" w:lineRule="auto"/>
                                    <w:jc w:val="center"/>
                                    <w:rPr>
                                      <w:sz w:val="20"/>
                                      <w:szCs w:val="20"/>
                                    </w:rPr>
                                  </w:pPr>
                                </w:p>
                              </w:tc>
                            </w:tr>
                          </w:tbl>
                          <w:p w14:paraId="4EFF4B79" w14:textId="77777777" w:rsidR="00F659C5" w:rsidRPr="00F4123C" w:rsidRDefault="00F659C5" w:rsidP="00F659C5">
                            <w:pPr>
                              <w:pStyle w:val="Caption"/>
                              <w:jc w:val="both"/>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54833C" id="Text Box 78" o:spid="_x0000_s1046" type="#_x0000_t202" style="position:absolute;left:0;text-align:left;margin-left:359.5pt;margin-top:0;width:410.7pt;height:106.7pt;z-index:-251658212;visibility:visible;mso-wrap-style:square;mso-width-percent:0;mso-height-percent:0;mso-wrap-distance-left:9pt;mso-wrap-distance-top:0;mso-wrap-distance-right:9pt;mso-wrap-distance-bottom:0;mso-position-horizontal:right;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" stroked="f">
                <v:textbox inset="1.44pt,1.44pt,1.44pt,1.44pt">
                  <w:txbxContent>
                    <w:p w14:paraId="3F06B576" w14:textId="6943710C" w:rsidR="00DA014C" w:rsidRDefault="00DA014C" w:rsidP="00DA014C">
                      <w:pPr>
                        <w:pStyle w:val="Caption"/>
                        <w:keepNext/>
                      </w:pPr>
                      <w:bookmarkStart w:id="121" w:name="_Ref116867556"/>
                      <w:bookmarkStart w:id="122" w:name="_Toc117182555"/>
                      <w:r>
                        <w:t>Table 4.6.</w:t>
                      </w:r>
                      <w:r>
                        <w:fldChar w:fldCharType="begin"/>
                      </w:r>
                      <w:r>
                        <w:instrText>SEQ Table_4.6. \* ARABIC</w:instrText>
                      </w:r>
                      <w:r>
                        <w:fldChar w:fldCharType="separate"/>
                      </w:r>
                      <w:r w:rsidR="005E4A3F">
                        <w:rPr>
                          <w:noProof/>
                        </w:rPr>
                        <w:t>1</w:t>
                      </w:r>
                      <w:r>
                        <w:fldChar w:fldCharType="end"/>
                      </w:r>
                      <w:bookmarkEnd w:id="121"/>
                      <w:r>
                        <w:t>. RASAC and Rasa compatibility matrix</w:t>
                      </w:r>
                      <w:bookmarkEnd w:id="122"/>
                    </w:p>
                    <w:tbl>
                      <w:tblPr>
                        <w:tblStyle w:val="TableGrid"/>
                        <w:tblW w:w="8150" w:type="dxa"/>
                        <w:jc w:val="center"/>
                        <w:tblLayout w:type="fixed"/>
                        <w:tblLook w:val="04A0" w:firstRow="1" w:lastRow="0" w:firstColumn="1" w:lastColumn="0" w:noHBand="0" w:noVBand="1"/>
                      </w:tblPr>
                      <w:tblGrid>
                        <w:gridCol w:w="1795"/>
                        <w:gridCol w:w="3870"/>
                        <w:gridCol w:w="2485"/>
                      </w:tblGrid>
                      <w:tr w:rsidR="00F659C5" w14:paraId="4B3D190A" w14:textId="77777777" w:rsidTr="0011235B">
                        <w:trPr>
                          <w:jc w:val="center"/>
                        </w:trPr>
                        <w:tc>
                          <w:tcPr>
                            <w:tcW w:w="5665" w:type="dxa"/>
                            <w:gridSpan w:val="2"/>
                            <w:vAlign w:val="center"/>
                          </w:tcPr>
                          <w:p w14:paraId="663A63FE" w14:textId="4263E3E6" w:rsidR="00F659C5" w:rsidRPr="006154FC" w:rsidRDefault="00436F3F" w:rsidP="0011235B">
                            <w:pPr>
                              <w:spacing w:before="0" w:after="0"/>
                              <w:jc w:val="center"/>
                              <w:rPr>
                                <w:b/>
                                <w:bCs/>
                                <w:sz w:val="20"/>
                                <w:szCs w:val="20"/>
                              </w:rPr>
                            </w:pPr>
                            <w:r>
                              <w:rPr>
                                <w:b/>
                                <w:bCs/>
                                <w:sz w:val="20"/>
                                <w:szCs w:val="20"/>
                              </w:rPr>
                              <w:t>RASAC</w:t>
                            </w:r>
                            <w:r w:rsidR="00F659C5">
                              <w:rPr>
                                <w:b/>
                                <w:bCs/>
                                <w:sz w:val="20"/>
                                <w:szCs w:val="20"/>
                              </w:rPr>
                              <w:t xml:space="preserve"> Developer Console Version</w:t>
                            </w:r>
                          </w:p>
                        </w:tc>
                        <w:tc>
                          <w:tcPr>
                            <w:tcW w:w="2485" w:type="dxa"/>
                            <w:vMerge w:val="restart"/>
                            <w:vAlign w:val="center"/>
                          </w:tcPr>
                          <w:p w14:paraId="691AFBDC" w14:textId="77777777" w:rsidR="00F659C5" w:rsidRPr="006154FC" w:rsidRDefault="00F659C5" w:rsidP="0011235B">
                            <w:pPr>
                              <w:spacing w:before="0" w:after="0"/>
                              <w:jc w:val="center"/>
                              <w:rPr>
                                <w:b/>
                                <w:bCs/>
                                <w:sz w:val="20"/>
                                <w:szCs w:val="20"/>
                              </w:rPr>
                            </w:pPr>
                            <w:r>
                              <w:rPr>
                                <w:b/>
                                <w:bCs/>
                                <w:sz w:val="20"/>
                                <w:szCs w:val="20"/>
                              </w:rPr>
                              <w:t>Rasa Open-Source Version</w:t>
                            </w:r>
                          </w:p>
                        </w:tc>
                      </w:tr>
                      <w:tr w:rsidR="00F659C5" w14:paraId="3DE10D74" w14:textId="77777777" w:rsidTr="0011235B">
                        <w:trPr>
                          <w:jc w:val="center"/>
                        </w:trPr>
                        <w:tc>
                          <w:tcPr>
                            <w:tcW w:w="1795" w:type="dxa"/>
                            <w:vAlign w:val="center"/>
                          </w:tcPr>
                          <w:p w14:paraId="01F6609D" w14:textId="77777777" w:rsidR="00F659C5" w:rsidRDefault="00F659C5" w:rsidP="0011235B">
                            <w:pPr>
                              <w:spacing w:before="0" w:after="0"/>
                              <w:jc w:val="center"/>
                              <w:rPr>
                                <w:b/>
                                <w:bCs/>
                                <w:sz w:val="20"/>
                                <w:szCs w:val="20"/>
                              </w:rPr>
                            </w:pPr>
                            <w:r>
                              <w:rPr>
                                <w:b/>
                                <w:bCs/>
                                <w:sz w:val="20"/>
                                <w:szCs w:val="20"/>
                              </w:rPr>
                              <w:t>MAJOR.MINOR</w:t>
                            </w:r>
                          </w:p>
                        </w:tc>
                        <w:tc>
                          <w:tcPr>
                            <w:tcW w:w="3870" w:type="dxa"/>
                            <w:vAlign w:val="center"/>
                          </w:tcPr>
                          <w:p w14:paraId="63E5218D" w14:textId="77777777" w:rsidR="00F659C5" w:rsidRDefault="00F659C5" w:rsidP="0011235B">
                            <w:pPr>
                              <w:spacing w:before="0" w:after="0"/>
                              <w:jc w:val="center"/>
                              <w:rPr>
                                <w:b/>
                                <w:bCs/>
                                <w:sz w:val="20"/>
                                <w:szCs w:val="20"/>
                              </w:rPr>
                            </w:pPr>
                            <w:r>
                              <w:rPr>
                                <w:b/>
                                <w:bCs/>
                                <w:sz w:val="20"/>
                                <w:szCs w:val="20"/>
                              </w:rPr>
                              <w:t>PATCH (Released Bug fixes)</w:t>
                            </w:r>
                          </w:p>
                        </w:tc>
                        <w:tc>
                          <w:tcPr>
                            <w:tcW w:w="2485" w:type="dxa"/>
                            <w:vMerge/>
                            <w:vAlign w:val="center"/>
                          </w:tcPr>
                          <w:p w14:paraId="6845191B" w14:textId="77777777" w:rsidR="00F659C5" w:rsidRDefault="00F659C5" w:rsidP="0011235B">
                            <w:pPr>
                              <w:spacing w:before="0" w:after="0"/>
                              <w:jc w:val="center"/>
                              <w:rPr>
                                <w:b/>
                                <w:bCs/>
                                <w:sz w:val="20"/>
                                <w:szCs w:val="20"/>
                              </w:rPr>
                            </w:pPr>
                          </w:p>
                        </w:tc>
                      </w:tr>
                      <w:tr w:rsidR="00F659C5" w14:paraId="614CE3D6" w14:textId="77777777" w:rsidTr="0011235B">
                        <w:trPr>
                          <w:jc w:val="center"/>
                        </w:trPr>
                        <w:tc>
                          <w:tcPr>
                            <w:tcW w:w="1795" w:type="dxa"/>
                            <w:vAlign w:val="center"/>
                          </w:tcPr>
                          <w:p w14:paraId="7DCE0383" w14:textId="4CACEF67" w:rsidR="00F659C5" w:rsidRPr="005E6EFB" w:rsidRDefault="00A635EE" w:rsidP="0011235B">
                            <w:pPr>
                              <w:spacing w:before="0" w:after="0" w:line="276" w:lineRule="auto"/>
                              <w:jc w:val="left"/>
                              <w:rPr>
                                <w:sz w:val="20"/>
                                <w:szCs w:val="20"/>
                              </w:rPr>
                            </w:pPr>
                            <w:r>
                              <w:rPr>
                                <w:sz w:val="20"/>
                                <w:szCs w:val="20"/>
                              </w:rPr>
                              <w:t>2</w:t>
                            </w:r>
                            <w:r w:rsidR="00F659C5">
                              <w:rPr>
                                <w:sz w:val="20"/>
                                <w:szCs w:val="20"/>
                              </w:rPr>
                              <w:t>.</w:t>
                            </w:r>
                            <w:r w:rsidR="008732CB">
                              <w:rPr>
                                <w:sz w:val="20"/>
                                <w:szCs w:val="20"/>
                              </w:rPr>
                              <w:t>1</w:t>
                            </w:r>
                            <w:r w:rsidR="00F659C5">
                              <w:rPr>
                                <w:sz w:val="20"/>
                                <w:szCs w:val="20"/>
                              </w:rPr>
                              <w:t>.x</w:t>
                            </w:r>
                          </w:p>
                        </w:tc>
                        <w:tc>
                          <w:tcPr>
                            <w:tcW w:w="3870" w:type="dxa"/>
                            <w:vAlign w:val="center"/>
                          </w:tcPr>
                          <w:p w14:paraId="6369B9C4" w14:textId="6B486B67" w:rsidR="00F659C5" w:rsidRPr="005E6EFB" w:rsidRDefault="008732CB" w:rsidP="0011235B">
                            <w:pPr>
                              <w:spacing w:before="0" w:after="0" w:line="276" w:lineRule="auto"/>
                              <w:jc w:val="left"/>
                              <w:rPr>
                                <w:sz w:val="20"/>
                                <w:szCs w:val="20"/>
                              </w:rPr>
                            </w:pPr>
                            <w:r>
                              <w:rPr>
                                <w:sz w:val="20"/>
                                <w:szCs w:val="20"/>
                              </w:rPr>
                              <w:t>2</w:t>
                            </w:r>
                            <w:r w:rsidR="00F659C5">
                              <w:rPr>
                                <w:sz w:val="20"/>
                                <w:szCs w:val="20"/>
                              </w:rPr>
                              <w:t>.</w:t>
                            </w:r>
                            <w:r>
                              <w:rPr>
                                <w:sz w:val="20"/>
                                <w:szCs w:val="20"/>
                              </w:rPr>
                              <w:t>1</w:t>
                            </w:r>
                            <w:r w:rsidR="00F659C5">
                              <w:rPr>
                                <w:sz w:val="20"/>
                                <w:szCs w:val="20"/>
                              </w:rPr>
                              <w:t xml:space="preserve">.1, </w:t>
                            </w:r>
                            <w:r>
                              <w:rPr>
                                <w:sz w:val="20"/>
                                <w:szCs w:val="20"/>
                              </w:rPr>
                              <w:t>2</w:t>
                            </w:r>
                            <w:r w:rsidR="00F659C5">
                              <w:rPr>
                                <w:sz w:val="20"/>
                                <w:szCs w:val="20"/>
                              </w:rPr>
                              <w:t>.</w:t>
                            </w:r>
                            <w:r>
                              <w:rPr>
                                <w:sz w:val="20"/>
                                <w:szCs w:val="20"/>
                              </w:rPr>
                              <w:t>1</w:t>
                            </w:r>
                            <w:r w:rsidR="00F659C5">
                              <w:rPr>
                                <w:sz w:val="20"/>
                                <w:szCs w:val="20"/>
                              </w:rPr>
                              <w:t>.0</w:t>
                            </w:r>
                          </w:p>
                        </w:tc>
                        <w:tc>
                          <w:tcPr>
                            <w:tcW w:w="2485" w:type="dxa"/>
                            <w:vMerge w:val="restart"/>
                            <w:vAlign w:val="center"/>
                          </w:tcPr>
                          <w:p w14:paraId="6A0873BC" w14:textId="77777777" w:rsidR="00F659C5" w:rsidRPr="005E6EFB" w:rsidRDefault="00F659C5" w:rsidP="0011235B">
                            <w:pPr>
                              <w:spacing w:before="0" w:after="0" w:line="276" w:lineRule="auto"/>
                              <w:jc w:val="center"/>
                              <w:rPr>
                                <w:sz w:val="20"/>
                                <w:szCs w:val="20"/>
                              </w:rPr>
                            </w:pPr>
                            <w:r>
                              <w:rPr>
                                <w:sz w:val="20"/>
                                <w:szCs w:val="20"/>
                              </w:rPr>
                              <w:t>2.8.8</w:t>
                            </w:r>
                          </w:p>
                        </w:tc>
                      </w:tr>
                      <w:tr w:rsidR="00F659C5" w14:paraId="4CCFC614" w14:textId="77777777" w:rsidTr="0011235B">
                        <w:trPr>
                          <w:jc w:val="center"/>
                        </w:trPr>
                        <w:tc>
                          <w:tcPr>
                            <w:tcW w:w="1795" w:type="dxa"/>
                            <w:vAlign w:val="center"/>
                          </w:tcPr>
                          <w:p w14:paraId="5DCD8233" w14:textId="5D84674A" w:rsidR="00F659C5" w:rsidRPr="005E6EFB" w:rsidRDefault="00A635EE" w:rsidP="0011235B">
                            <w:pPr>
                              <w:spacing w:before="0" w:after="0" w:line="276" w:lineRule="auto"/>
                              <w:jc w:val="left"/>
                              <w:rPr>
                                <w:sz w:val="20"/>
                                <w:szCs w:val="20"/>
                              </w:rPr>
                            </w:pPr>
                            <w:r>
                              <w:rPr>
                                <w:sz w:val="20"/>
                                <w:szCs w:val="20"/>
                              </w:rPr>
                              <w:t>2</w:t>
                            </w:r>
                            <w:r w:rsidR="00F659C5">
                              <w:rPr>
                                <w:sz w:val="20"/>
                                <w:szCs w:val="20"/>
                              </w:rPr>
                              <w:t>.</w:t>
                            </w:r>
                            <w:r>
                              <w:rPr>
                                <w:sz w:val="20"/>
                                <w:szCs w:val="20"/>
                              </w:rPr>
                              <w:t>0</w:t>
                            </w:r>
                            <w:r w:rsidR="00F659C5">
                              <w:rPr>
                                <w:sz w:val="20"/>
                                <w:szCs w:val="20"/>
                              </w:rPr>
                              <w:t>.x</w:t>
                            </w:r>
                          </w:p>
                        </w:tc>
                        <w:tc>
                          <w:tcPr>
                            <w:tcW w:w="3870" w:type="dxa"/>
                            <w:vAlign w:val="center"/>
                          </w:tcPr>
                          <w:p w14:paraId="3008C93A" w14:textId="645083C9" w:rsidR="00F659C5" w:rsidRPr="005E6EFB" w:rsidRDefault="007243A8" w:rsidP="0011235B">
                            <w:pPr>
                              <w:spacing w:before="0" w:after="0" w:line="276" w:lineRule="auto"/>
                              <w:jc w:val="left"/>
                              <w:rPr>
                                <w:sz w:val="20"/>
                                <w:szCs w:val="20"/>
                              </w:rPr>
                            </w:pPr>
                            <w:r>
                              <w:rPr>
                                <w:sz w:val="20"/>
                                <w:szCs w:val="20"/>
                              </w:rPr>
                              <w:t>2</w:t>
                            </w:r>
                            <w:r w:rsidR="00F659C5">
                              <w:rPr>
                                <w:sz w:val="20"/>
                                <w:szCs w:val="20"/>
                              </w:rPr>
                              <w:t>.</w:t>
                            </w:r>
                            <w:r>
                              <w:rPr>
                                <w:sz w:val="20"/>
                                <w:szCs w:val="20"/>
                              </w:rPr>
                              <w:t>0</w:t>
                            </w:r>
                            <w:r w:rsidR="00F659C5">
                              <w:rPr>
                                <w:sz w:val="20"/>
                                <w:szCs w:val="20"/>
                              </w:rPr>
                              <w:t>.</w:t>
                            </w:r>
                            <w:r>
                              <w:rPr>
                                <w:sz w:val="20"/>
                                <w:szCs w:val="20"/>
                              </w:rPr>
                              <w:t>0</w:t>
                            </w:r>
                          </w:p>
                        </w:tc>
                        <w:tc>
                          <w:tcPr>
                            <w:tcW w:w="2485" w:type="dxa"/>
                            <w:vMerge/>
                            <w:vAlign w:val="center"/>
                          </w:tcPr>
                          <w:p w14:paraId="5C1C82B8" w14:textId="77777777" w:rsidR="00F659C5" w:rsidRPr="005E6EFB" w:rsidRDefault="00F659C5" w:rsidP="0011235B">
                            <w:pPr>
                              <w:spacing w:before="0" w:after="0" w:line="276" w:lineRule="auto"/>
                              <w:jc w:val="center"/>
                              <w:rPr>
                                <w:sz w:val="20"/>
                                <w:szCs w:val="20"/>
                              </w:rPr>
                            </w:pPr>
                          </w:p>
                        </w:tc>
                      </w:tr>
                      <w:tr w:rsidR="00F659C5" w14:paraId="508C4C2D" w14:textId="77777777" w:rsidTr="0011235B">
                        <w:trPr>
                          <w:jc w:val="center"/>
                        </w:trPr>
                        <w:tc>
                          <w:tcPr>
                            <w:tcW w:w="1795" w:type="dxa"/>
                            <w:vAlign w:val="center"/>
                          </w:tcPr>
                          <w:p w14:paraId="59EEC30F" w14:textId="77777777" w:rsidR="00F659C5" w:rsidRDefault="00F659C5" w:rsidP="0011235B">
                            <w:pPr>
                              <w:spacing w:before="0" w:after="0" w:line="276" w:lineRule="auto"/>
                              <w:jc w:val="left"/>
                              <w:rPr>
                                <w:sz w:val="20"/>
                                <w:szCs w:val="20"/>
                              </w:rPr>
                            </w:pPr>
                            <w:r>
                              <w:rPr>
                                <w:sz w:val="20"/>
                                <w:szCs w:val="20"/>
                              </w:rPr>
                              <w:t xml:space="preserve">1.0.x </w:t>
                            </w:r>
                          </w:p>
                        </w:tc>
                        <w:tc>
                          <w:tcPr>
                            <w:tcW w:w="3870" w:type="dxa"/>
                            <w:vAlign w:val="center"/>
                          </w:tcPr>
                          <w:p w14:paraId="37BDEF77" w14:textId="77777777" w:rsidR="00F659C5" w:rsidRDefault="00F659C5" w:rsidP="0011235B">
                            <w:pPr>
                              <w:spacing w:before="0" w:after="0" w:line="276" w:lineRule="auto"/>
                              <w:jc w:val="left"/>
                              <w:rPr>
                                <w:sz w:val="20"/>
                                <w:szCs w:val="20"/>
                              </w:rPr>
                            </w:pPr>
                            <w:r>
                              <w:rPr>
                                <w:sz w:val="20"/>
                                <w:szCs w:val="20"/>
                              </w:rPr>
                              <w:t>1.0.1, 1.0.0</w:t>
                            </w:r>
                          </w:p>
                        </w:tc>
                        <w:tc>
                          <w:tcPr>
                            <w:tcW w:w="2485" w:type="dxa"/>
                            <w:vMerge/>
                            <w:vAlign w:val="center"/>
                          </w:tcPr>
                          <w:p w14:paraId="0C9879FB" w14:textId="77777777" w:rsidR="00F659C5" w:rsidRDefault="00F659C5" w:rsidP="0011235B">
                            <w:pPr>
                              <w:spacing w:before="0" w:after="0" w:line="276" w:lineRule="auto"/>
                              <w:jc w:val="center"/>
                              <w:rPr>
                                <w:sz w:val="20"/>
                                <w:szCs w:val="20"/>
                              </w:rPr>
                            </w:pPr>
                          </w:p>
                        </w:tc>
                      </w:tr>
                      <w:tr w:rsidR="00F659C5" w14:paraId="75295DC5" w14:textId="77777777" w:rsidTr="0011235B">
                        <w:trPr>
                          <w:jc w:val="center"/>
                        </w:trPr>
                        <w:tc>
                          <w:tcPr>
                            <w:tcW w:w="1795" w:type="dxa"/>
                            <w:vAlign w:val="center"/>
                          </w:tcPr>
                          <w:p w14:paraId="31534AD1" w14:textId="77777777" w:rsidR="00F659C5" w:rsidRDefault="00F659C5" w:rsidP="0011235B">
                            <w:pPr>
                              <w:spacing w:before="0" w:after="0" w:line="276" w:lineRule="auto"/>
                              <w:jc w:val="left"/>
                              <w:rPr>
                                <w:sz w:val="20"/>
                                <w:szCs w:val="20"/>
                              </w:rPr>
                            </w:pPr>
                            <w:r>
                              <w:rPr>
                                <w:sz w:val="20"/>
                                <w:szCs w:val="20"/>
                              </w:rPr>
                              <w:t xml:space="preserve">0.0.x </w:t>
                            </w:r>
                          </w:p>
                        </w:tc>
                        <w:tc>
                          <w:tcPr>
                            <w:tcW w:w="3870" w:type="dxa"/>
                            <w:vAlign w:val="center"/>
                          </w:tcPr>
                          <w:p w14:paraId="636A000D" w14:textId="75EDFF6E" w:rsidR="00F659C5" w:rsidRDefault="00F659C5" w:rsidP="0011235B">
                            <w:pPr>
                              <w:spacing w:before="0" w:after="0" w:line="276" w:lineRule="auto"/>
                              <w:jc w:val="left"/>
                              <w:rPr>
                                <w:sz w:val="20"/>
                                <w:szCs w:val="20"/>
                              </w:rPr>
                            </w:pPr>
                            <w:r>
                              <w:rPr>
                                <w:sz w:val="20"/>
                                <w:szCs w:val="20"/>
                              </w:rPr>
                              <w:t>0.0.</w:t>
                            </w:r>
                            <w:r w:rsidR="002848CF">
                              <w:rPr>
                                <w:sz w:val="20"/>
                                <w:szCs w:val="20"/>
                              </w:rPr>
                              <w:t>1a</w:t>
                            </w:r>
                            <w:r w:rsidR="00AF4858">
                              <w:rPr>
                                <w:sz w:val="20"/>
                                <w:szCs w:val="20"/>
                              </w:rPr>
                              <w:t>2</w:t>
                            </w:r>
                            <w:r>
                              <w:rPr>
                                <w:sz w:val="20"/>
                                <w:szCs w:val="20"/>
                              </w:rPr>
                              <w:t>, 0.0.</w:t>
                            </w:r>
                            <w:r w:rsidR="002848CF">
                              <w:rPr>
                                <w:sz w:val="20"/>
                                <w:szCs w:val="20"/>
                              </w:rPr>
                              <w:t>1</w:t>
                            </w:r>
                            <w:r>
                              <w:rPr>
                                <w:sz w:val="20"/>
                                <w:szCs w:val="20"/>
                              </w:rPr>
                              <w:t>a</w:t>
                            </w:r>
                            <w:r w:rsidR="00AF4858">
                              <w:rPr>
                                <w:sz w:val="20"/>
                                <w:szCs w:val="20"/>
                              </w:rPr>
                              <w:t>1</w:t>
                            </w:r>
                          </w:p>
                        </w:tc>
                        <w:tc>
                          <w:tcPr>
                            <w:tcW w:w="2485" w:type="dxa"/>
                            <w:vMerge/>
                            <w:vAlign w:val="center"/>
                          </w:tcPr>
                          <w:p w14:paraId="7490E18A" w14:textId="77777777" w:rsidR="00F659C5" w:rsidRDefault="00F659C5" w:rsidP="0011235B">
                            <w:pPr>
                              <w:spacing w:before="0" w:after="0" w:line="276" w:lineRule="auto"/>
                              <w:jc w:val="center"/>
                              <w:rPr>
                                <w:sz w:val="20"/>
                                <w:szCs w:val="20"/>
                              </w:rPr>
                            </w:pPr>
                          </w:p>
                        </w:tc>
                      </w:tr>
                    </w:tbl>
                    <w:p w14:paraId="4EFF4B79" w14:textId="77777777" w:rsidR="00F659C5" w:rsidRPr="00F4123C" w:rsidRDefault="00F659C5" w:rsidP="00F659C5">
                      <w:pPr>
                        <w:pStyle w:val="Caption"/>
                        <w:jc w:val="both"/>
                      </w:pPr>
                    </w:p>
                  </w:txbxContent>
                </v:textbox>
                <w10:wrap type="topAndBottom" anchorx="margin" anchory="margin"/>
              </v:shape>
            </w:pict>
          </mc:Fallback>
        </mc:AlternateContent>
      </w:r>
      <w:r w:rsidR="00867A94">
        <w:fldChar w:fldCharType="begin"/>
      </w:r>
      <w:r w:rsidR="00867A94">
        <w:instrText xml:space="preserve"> REF _Ref116867556 \h </w:instrText>
      </w:r>
      <w:r w:rsidR="00867A94">
        <w:fldChar w:fldCharType="separate"/>
      </w:r>
      <w:r w:rsidR="005E4A3F">
        <w:t>Table 4.6.</w:t>
      </w:r>
      <w:r w:rsidR="005E4A3F">
        <w:rPr>
          <w:noProof/>
        </w:rPr>
        <w:t>1</w:t>
      </w:r>
      <w:r w:rsidR="00867A94">
        <w:fldChar w:fldCharType="end"/>
      </w:r>
      <w:r w:rsidR="00867A94">
        <w:t xml:space="preserve"> </w:t>
      </w:r>
      <w:r w:rsidR="00467337">
        <w:t xml:space="preserve">shows the </w:t>
      </w:r>
      <w:r w:rsidR="00400B3E">
        <w:t xml:space="preserve">compatibility between </w:t>
      </w:r>
      <w:r w:rsidR="00F0641F">
        <w:t xml:space="preserve">RASAC and </w:t>
      </w:r>
      <w:r w:rsidR="005E46EE">
        <w:t>Rasa Python package</w:t>
      </w:r>
      <w:r w:rsidR="00296ACB">
        <w:t xml:space="preserve">s. Developers should pick the </w:t>
      </w:r>
      <w:r w:rsidR="00C90676">
        <w:t xml:space="preserve">correct RASAC package </w:t>
      </w:r>
      <w:r w:rsidR="0080346E">
        <w:t xml:space="preserve">that is fully compatible with the </w:t>
      </w:r>
      <w:r w:rsidR="00720754">
        <w:t>Rasa Python package they use.</w:t>
      </w:r>
    </w:p>
    <w:bookmarkEnd w:id="116"/>
    <w:bookmarkEnd w:id="117"/>
    <w:bookmarkEnd w:id="118"/>
    <w:p w14:paraId="2F1C51FC" w14:textId="77777777" w:rsidR="007F0513" w:rsidRDefault="007F0513" w:rsidP="00651CB6">
      <w:pPr>
        <w:keepNext/>
        <w:spacing w:before="0" w:after="0" w:line="360" w:lineRule="auto"/>
      </w:pPr>
    </w:p>
    <w:p w14:paraId="67EBD4AE" w14:textId="19DC5D3F" w:rsidR="007F0513" w:rsidRDefault="007F0513" w:rsidP="009476F0">
      <w:pPr>
        <w:pStyle w:val="Heading2"/>
        <w:numPr>
          <w:ilvl w:val="1"/>
          <w:numId w:val="1"/>
        </w:numPr>
        <w:spacing w:before="0" w:after="240" w:line="360" w:lineRule="auto"/>
      </w:pPr>
      <w:bookmarkStart w:id="123" w:name="_Ref116952953"/>
      <w:bookmarkStart w:id="124" w:name="_Toc117182554"/>
      <w:r>
        <w:t>Tools and Technologies</w:t>
      </w:r>
      <w:bookmarkEnd w:id="123"/>
      <w:bookmarkEnd w:id="124"/>
    </w:p>
    <w:p w14:paraId="198DE5AE" w14:textId="60672AB8" w:rsidR="007F0513" w:rsidRDefault="007F0513" w:rsidP="009476F0">
      <w:pPr>
        <w:pStyle w:val="Heading2"/>
        <w:numPr>
          <w:ilvl w:val="2"/>
          <w:numId w:val="1"/>
        </w:numPr>
        <w:spacing w:before="0" w:after="240" w:line="360" w:lineRule="auto"/>
      </w:pPr>
      <w:r>
        <w:t>RASAC Package Implementation</w:t>
      </w:r>
    </w:p>
    <w:p w14:paraId="311B2C41" w14:textId="7A7D940C" w:rsidR="007F0513" w:rsidRPr="007F0513" w:rsidRDefault="007F0513" w:rsidP="009476F0">
      <w:pPr>
        <w:spacing w:before="0" w:line="360" w:lineRule="auto"/>
        <w:ind w:firstLine="360"/>
      </w:pPr>
      <w:r>
        <w:t>RASAC has utilized Python 3.8 as the backend programming language. The RASAC implementation supports both Python 3.7 and 3.8. This version restriction is due to Rasa 2.8.8 which does not support newer Python versions. The Rasa open-source package was used to train a chatbot and test the RASAC functionalities.</w:t>
      </w:r>
    </w:p>
    <w:p w14:paraId="728F1ECA" w14:textId="405755CC" w:rsidR="007F0513" w:rsidRDefault="007F0513" w:rsidP="009476F0">
      <w:pPr>
        <w:pStyle w:val="Heading2"/>
        <w:numPr>
          <w:ilvl w:val="2"/>
          <w:numId w:val="1"/>
        </w:numPr>
        <w:spacing w:before="0" w:after="240" w:line="360" w:lineRule="auto"/>
      </w:pPr>
      <w:bookmarkStart w:id="125" w:name="_Ref116950257"/>
      <w:bookmarkStart w:id="126" w:name="_Toc117182556"/>
      <w:r>
        <w:t>RASAC Server Implementation</w:t>
      </w:r>
      <w:bookmarkEnd w:id="125"/>
      <w:bookmarkEnd w:id="126"/>
    </w:p>
    <w:p w14:paraId="217CD2D0" w14:textId="108C8AD8" w:rsidR="0081273B" w:rsidRPr="007F0513" w:rsidRDefault="007F0513" w:rsidP="009476F0">
      <w:pPr>
        <w:spacing w:before="0" w:line="360" w:lineRule="auto"/>
        <w:ind w:firstLine="360"/>
      </w:pPr>
      <w:r>
        <w:t xml:space="preserve">The RASAC server and API are a single Flask-based server that facilitates both local and production-level deployments. </w:t>
      </w:r>
      <w:r w:rsidRPr="007F0513">
        <w:t xml:space="preserve">The production deployment of the </w:t>
      </w:r>
      <w:r w:rsidR="000975C7">
        <w:t>RASAC</w:t>
      </w:r>
      <w:r w:rsidRPr="007F0513">
        <w:t xml:space="preserve"> server relies on a Web Server Gateway Interface (WSGI) server, waitress</w:t>
      </w:r>
      <w:r>
        <w:t xml:space="preserve"> </w:t>
      </w:r>
      <w:r>
        <w:fldChar w:fldCharType="begin"/>
      </w:r>
      <w:r>
        <w:instrText xml:space="preserve"> REF _Ref116949302 \n \h  \* MERGEFORMAT </w:instrText>
      </w:r>
      <w:r>
        <w:fldChar w:fldCharType="separate"/>
      </w:r>
      <w:r w:rsidR="005E4A3F">
        <w:t xml:space="preserve">[38]. </w:t>
      </w:r>
      <w:r>
        <w:fldChar w:fldCharType="end"/>
      </w:r>
      <w:r>
        <w:t xml:space="preserve"> The waitress server was primarily selected due to its extensive support for Windows and Linux operating systems, which is provided out-of-the-box. Developers can run the RASAC server in debug mode by running the command </w:t>
      </w:r>
      <w:r>
        <w:rPr>
          <w:i/>
          <w:iCs/>
        </w:rPr>
        <w:t xml:space="preserve">rasac server </w:t>
      </w:r>
      <w:r>
        <w:t xml:space="preserve">followed by the </w:t>
      </w:r>
      <w:r w:rsidR="0011235B">
        <w:rPr>
          <w:i/>
          <w:iCs/>
        </w:rPr>
        <w:t>--</w:t>
      </w:r>
      <w:r>
        <w:rPr>
          <w:i/>
          <w:iCs/>
        </w:rPr>
        <w:t xml:space="preserve">debug </w:t>
      </w:r>
      <w:r>
        <w:t>flag, which disables the waitress production deployment mode and executes the flask server directly.</w:t>
      </w:r>
    </w:p>
    <w:p w14:paraId="180CAF77" w14:textId="22FBC3C2" w:rsidR="007F0513" w:rsidRDefault="007F0513" w:rsidP="009476F0">
      <w:pPr>
        <w:pStyle w:val="Heading2"/>
        <w:numPr>
          <w:ilvl w:val="2"/>
          <w:numId w:val="1"/>
        </w:numPr>
        <w:spacing w:before="0" w:after="240" w:line="360" w:lineRule="auto"/>
      </w:pPr>
      <w:bookmarkStart w:id="127" w:name="_Toc117182557"/>
      <w:r>
        <w:t>RASAC Server Frontend Development</w:t>
      </w:r>
      <w:bookmarkEnd w:id="127"/>
    </w:p>
    <w:p w14:paraId="03302C6F" w14:textId="64D1743C" w:rsidR="007F0513" w:rsidRPr="007F0513" w:rsidRDefault="007F0513" w:rsidP="009476F0">
      <w:pPr>
        <w:spacing w:before="0" w:line="360" w:lineRule="auto"/>
        <w:ind w:firstLine="360"/>
      </w:pPr>
      <w:r>
        <w:t xml:space="preserve">React was utilized as the frontend development framework. It uses Node 16.15.0 and utilizes axios, material-ui, prop-types, uuid, framer-motion, react-router, and bolllinger-bands NPM packages. The entire frontend resides within the flask backend server which is explained in section </w:t>
      </w:r>
      <w:r>
        <w:fldChar w:fldCharType="begin"/>
      </w:r>
      <w:r>
        <w:instrText xml:space="preserve"> REF _Ref116950257 \r \h  \* MERGEFORMAT </w:instrText>
      </w:r>
      <w:r>
        <w:fldChar w:fldCharType="separate"/>
      </w:r>
      <w:r w:rsidR="005E4A3F">
        <w:t>4.7.2</w:t>
      </w:r>
      <w:r>
        <w:fldChar w:fldCharType="end"/>
      </w:r>
      <w:r>
        <w:t>, and does not require a separate deployment.</w:t>
      </w:r>
    </w:p>
    <w:p w14:paraId="2A2BE260" w14:textId="1DD372CE" w:rsidR="007F0513" w:rsidRDefault="007F0513" w:rsidP="009476F0">
      <w:pPr>
        <w:pStyle w:val="Heading2"/>
        <w:numPr>
          <w:ilvl w:val="2"/>
          <w:numId w:val="1"/>
        </w:numPr>
        <w:spacing w:before="0" w:after="240" w:line="360" w:lineRule="auto"/>
      </w:pPr>
      <w:bookmarkStart w:id="128" w:name="_Toc117182558"/>
      <w:r>
        <w:t>Integrated Development Environment</w:t>
      </w:r>
      <w:bookmarkEnd w:id="128"/>
    </w:p>
    <w:p w14:paraId="055A1FA7" w14:textId="7E8CAF33" w:rsidR="007F0513" w:rsidRPr="007F0513" w:rsidRDefault="007F0513" w:rsidP="009476F0">
      <w:pPr>
        <w:spacing w:before="0" w:line="360" w:lineRule="auto"/>
        <w:ind w:firstLine="360"/>
      </w:pPr>
      <w:r>
        <w:t xml:space="preserve">PyCharm (backend) and Visual Studio Code (frontend) were used as the primary Integrated Development Environments (IDEs) and Anaconda Python distribution to efficiently manage the Python virtual environments. Also </w:t>
      </w:r>
      <w:r w:rsidRPr="007F0513">
        <w:rPr>
          <w:i/>
          <w:iCs/>
        </w:rPr>
        <w:t>.env</w:t>
      </w:r>
      <w:r>
        <w:t xml:space="preserve"> files are used to hold the required environmental variables and credentials and uses </w:t>
      </w:r>
      <w:r>
        <w:rPr>
          <w:i/>
          <w:iCs/>
        </w:rPr>
        <w:t xml:space="preserve">requirements.txt </w:t>
      </w:r>
      <w:r>
        <w:t>files to state required Python packages for future references and deployment.</w:t>
      </w:r>
    </w:p>
    <w:p w14:paraId="77707EBF" w14:textId="5C8E24C0" w:rsidR="00752225" w:rsidRDefault="007F0513" w:rsidP="009476F0">
      <w:pPr>
        <w:pStyle w:val="Heading2"/>
        <w:numPr>
          <w:ilvl w:val="2"/>
          <w:numId w:val="1"/>
        </w:numPr>
        <w:spacing w:before="0" w:after="240" w:line="360" w:lineRule="auto"/>
      </w:pPr>
      <w:bookmarkStart w:id="129" w:name="_Toc117182559"/>
      <w:r>
        <w:t>Source Code, Version, and Release Management</w:t>
      </w:r>
      <w:bookmarkEnd w:id="129"/>
    </w:p>
    <w:p w14:paraId="01B9FC3E" w14:textId="7622759A" w:rsidR="007F0513" w:rsidRDefault="007F0513" w:rsidP="009476F0">
      <w:pPr>
        <w:spacing w:before="0" w:line="360" w:lineRule="auto"/>
        <w:ind w:firstLine="360"/>
      </w:pPr>
      <w:r>
        <w:t>GitLab is used as the source code management platform for the overall research, while GitHub is used for the individual research component for version and release management of the RASAC open-source package. Stable releases of the RASAC Python package</w:t>
      </w:r>
      <w:r w:rsidR="003058C1">
        <w:t>s are</w:t>
      </w:r>
      <w:r>
        <w:t xml:space="preserve"> available in PyPI, where any developer can download and install RASAC </w:t>
      </w:r>
      <w:proofErr w:type="gramStart"/>
      <w:r>
        <w:t>similar to</w:t>
      </w:r>
      <w:proofErr w:type="gramEnd"/>
      <w:r>
        <w:t xml:space="preserve"> any other Python package. All releases of RASAC adhere to semantic versioning, making it easy to identify major, minor, and patch releases and breaking changes.</w:t>
      </w:r>
    </w:p>
    <w:p w14:paraId="238B25AB" w14:textId="339A30DA" w:rsidR="007F0513" w:rsidRPr="007F0513" w:rsidRDefault="0081273B" w:rsidP="009476F0">
      <w:pPr>
        <w:spacing w:before="0" w:line="360" w:lineRule="auto"/>
        <w:ind w:firstLine="360"/>
      </w:pPr>
      <w:r>
        <w:fldChar w:fldCharType="begin"/>
      </w:r>
      <w:r>
        <w:instrText xml:space="preserve"> REF _Ref116953100 \h  \* MERGEFORMAT </w:instrText>
      </w:r>
      <w:r>
        <w:fldChar w:fldCharType="separate"/>
      </w:r>
      <w:r w:rsidR="005E4A3F">
        <w:t>Table 4.7.5.1</w:t>
      </w:r>
      <w:r>
        <w:fldChar w:fldCharType="end"/>
      </w:r>
      <w:r>
        <w:t xml:space="preserve"> summarizes the tools and technologies states in all sub-sections of section </w:t>
      </w:r>
      <w:r>
        <w:fldChar w:fldCharType="begin"/>
      </w:r>
      <w:r>
        <w:instrText xml:space="preserve"> REF _Ref116952953 \n \h  \* MERGEFORMAT </w:instrText>
      </w:r>
      <w:r>
        <w:fldChar w:fldCharType="separate"/>
      </w:r>
      <w:r w:rsidR="005E4A3F">
        <w:t>4.7</w:t>
      </w:r>
      <w:r>
        <w:fldChar w:fldCharType="end"/>
      </w:r>
    </w:p>
    <w:p w14:paraId="002E34A0" w14:textId="341E0793" w:rsidR="00B25084" w:rsidRPr="00B96011" w:rsidRDefault="0007751B" w:rsidP="00B96011">
      <w:pPr>
        <w:pStyle w:val="Heading2"/>
        <w:numPr>
          <w:ilvl w:val="1"/>
          <w:numId w:val="1"/>
        </w:numPr>
        <w:spacing w:before="0" w:after="240" w:line="360" w:lineRule="auto"/>
      </w:pPr>
      <w:bookmarkStart w:id="130" w:name="_Ref117103425"/>
      <w:bookmarkStart w:id="131" w:name="_Toc117182560"/>
      <w:r>
        <w:t>Commercialization Aspect of the Product</w:t>
      </w:r>
      <w:bookmarkEnd w:id="130"/>
      <w:bookmarkEnd w:id="131"/>
    </w:p>
    <w:p w14:paraId="460BCFFF" w14:textId="7FCCDE1C" w:rsidR="0081273B" w:rsidRDefault="0081273B" w:rsidP="009476F0">
      <w:pPr>
        <w:spacing w:before="0" w:line="360" w:lineRule="auto"/>
        <w:ind w:firstLine="360"/>
      </w:pPr>
      <w:r>
        <w:t>Although the individual research component holds a commercial value, it was decided to release the research component as an open-source Python package due to the following reasons.</w:t>
      </w:r>
    </w:p>
    <w:p w14:paraId="574C6B87" w14:textId="5CA3CB5F" w:rsidR="0081273B" w:rsidRDefault="0081273B" w:rsidP="009476F0">
      <w:pPr>
        <w:pStyle w:val="ListParagraph"/>
        <w:numPr>
          <w:ilvl w:val="0"/>
          <w:numId w:val="17"/>
        </w:numPr>
        <w:spacing w:before="0" w:line="360" w:lineRule="auto"/>
        <w:ind w:left="720"/>
      </w:pPr>
      <w:r>
        <w:t xml:space="preserve">RASAC is a useful product to the NLP, ML and Developers who are non-ML experts since there no tools providing the ability to configure </w:t>
      </w:r>
      <w:r w:rsidR="004C311A">
        <w:t>ML</w:t>
      </w:r>
      <w:r>
        <w:t xml:space="preserve"> pipeline and policy components and train models solely using the GUI.</w:t>
      </w:r>
    </w:p>
    <w:p w14:paraId="34FFE9CC" w14:textId="77777777" w:rsidR="009476F0" w:rsidRDefault="009476F0" w:rsidP="009476F0">
      <w:pPr>
        <w:pStyle w:val="ListParagraph"/>
        <w:spacing w:before="0" w:line="360" w:lineRule="auto"/>
      </w:pPr>
    </w:p>
    <w:p w14:paraId="20774F2B" w14:textId="48B57586" w:rsidR="0081273B" w:rsidRDefault="0081273B" w:rsidP="009476F0">
      <w:pPr>
        <w:pStyle w:val="ListParagraph"/>
        <w:numPr>
          <w:ilvl w:val="0"/>
          <w:numId w:val="17"/>
        </w:numPr>
        <w:spacing w:before="0" w:line="360" w:lineRule="auto"/>
        <w:ind w:left="720"/>
      </w:pPr>
      <w:r>
        <w:t>Since the algorithm used to suggest the best epoch used in RASAC is a novel approach, there is potential for it be improved when used by a vast audience with access to the research.</w:t>
      </w:r>
    </w:p>
    <w:p w14:paraId="465A99D4" w14:textId="3119AE2E" w:rsidR="0081273B" w:rsidRDefault="0081273B" w:rsidP="009476F0">
      <w:pPr>
        <w:spacing w:before="0" w:line="360" w:lineRule="auto"/>
        <w:ind w:firstLine="720"/>
      </w:pPr>
      <w:r>
        <w:t xml:space="preserve">However, RASAC adds commercial value to the Kolloqe chatbot development platform, the overall research solution, by providing the ability to configure </w:t>
      </w:r>
      <w:r w:rsidR="004C311A">
        <w:t>ML</w:t>
      </w:r>
      <w:r>
        <w:t xml:space="preserve"> pipeline and policy components and train models using just and GUI and then evaluate the trained models using the learning curves generated and displayed in the UI along with the suggested best epoch to use to train the model. Most of these features are not available in most of the chatbot development frameworks, such as Google DialogFlow, Amazon Lex, Microsoft LUIS, and Rasa. The following facts explain how RASAC increases the overall commercial value of Kolloqe apart from what is mentioned above.</w:t>
      </w:r>
    </w:p>
    <w:p w14:paraId="5CBDCC8D" w14:textId="777DB3D6" w:rsidR="0081273B" w:rsidRDefault="0081273B" w:rsidP="009476F0">
      <w:pPr>
        <w:pStyle w:val="ListParagraph"/>
        <w:numPr>
          <w:ilvl w:val="0"/>
          <w:numId w:val="18"/>
        </w:numPr>
        <w:spacing w:before="0" w:line="360" w:lineRule="auto"/>
      </w:pPr>
      <w:r>
        <w:t>RASAC comes bundled with a custom tokenizer for Sinhala-English text data which can be configured using the configuration UI of RASAC.</w:t>
      </w:r>
    </w:p>
    <w:p w14:paraId="534B7790" w14:textId="20E8FA4F" w:rsidR="0081273B" w:rsidRDefault="0081273B" w:rsidP="0081273B">
      <w:pPr>
        <w:pStyle w:val="ListParagraph"/>
        <w:spacing w:before="0" w:after="0" w:line="360" w:lineRule="auto"/>
        <w:ind w:left="1440"/>
      </w:pPr>
    </w:p>
    <w:p w14:paraId="63428470" w14:textId="77777777" w:rsidR="0007751B" w:rsidRDefault="0007751B" w:rsidP="0007751B">
      <w:pPr>
        <w:spacing w:before="0" w:after="0" w:line="360" w:lineRule="auto"/>
      </w:pPr>
    </w:p>
    <w:p w14:paraId="2620A476" w14:textId="77777777" w:rsidR="002400DD" w:rsidRDefault="002400DD" w:rsidP="0007751B">
      <w:pPr>
        <w:spacing w:before="0" w:after="0" w:line="360" w:lineRule="auto"/>
      </w:pPr>
    </w:p>
    <w:p w14:paraId="5F192079" w14:textId="77777777" w:rsidR="002400DD" w:rsidRDefault="002400DD" w:rsidP="0007751B">
      <w:pPr>
        <w:spacing w:before="0" w:after="0" w:line="360" w:lineRule="auto"/>
      </w:pPr>
    </w:p>
    <w:p w14:paraId="269B4C30" w14:textId="77777777" w:rsidR="002400DD" w:rsidRDefault="002400DD" w:rsidP="0007751B">
      <w:pPr>
        <w:spacing w:before="0" w:after="0" w:line="360" w:lineRule="auto"/>
      </w:pPr>
    </w:p>
    <w:p w14:paraId="5D5FCEB9" w14:textId="77777777" w:rsidR="009476F0" w:rsidRDefault="009476F0" w:rsidP="0007751B">
      <w:pPr>
        <w:spacing w:before="0" w:after="0" w:line="360" w:lineRule="auto"/>
      </w:pPr>
    </w:p>
    <w:p w14:paraId="3F289DC9" w14:textId="77777777" w:rsidR="009476F0" w:rsidRDefault="009476F0" w:rsidP="0007751B">
      <w:pPr>
        <w:spacing w:before="0" w:after="0" w:line="360" w:lineRule="auto"/>
      </w:pPr>
    </w:p>
    <w:p w14:paraId="10B0E33C" w14:textId="77777777" w:rsidR="009476F0" w:rsidRDefault="009476F0" w:rsidP="0007751B">
      <w:pPr>
        <w:spacing w:before="0" w:after="0" w:line="360" w:lineRule="auto"/>
      </w:pPr>
    </w:p>
    <w:p w14:paraId="3AD74A2B" w14:textId="77777777" w:rsidR="009476F0" w:rsidRDefault="009476F0" w:rsidP="0007751B">
      <w:pPr>
        <w:spacing w:before="0" w:after="0" w:line="360" w:lineRule="auto"/>
      </w:pPr>
    </w:p>
    <w:p w14:paraId="2A5DC8FD" w14:textId="77777777" w:rsidR="009476F0" w:rsidRDefault="009476F0" w:rsidP="0007751B">
      <w:pPr>
        <w:spacing w:before="0" w:after="0" w:line="360" w:lineRule="auto"/>
      </w:pPr>
    </w:p>
    <w:p w14:paraId="397B289A" w14:textId="77777777" w:rsidR="009476F0" w:rsidRDefault="009476F0" w:rsidP="0007751B">
      <w:pPr>
        <w:spacing w:before="0" w:after="0" w:line="360" w:lineRule="auto"/>
      </w:pPr>
    </w:p>
    <w:p w14:paraId="30BD876B" w14:textId="77777777" w:rsidR="009476F0" w:rsidRDefault="009476F0" w:rsidP="0007751B">
      <w:pPr>
        <w:spacing w:before="0" w:after="0" w:line="360" w:lineRule="auto"/>
      </w:pPr>
    </w:p>
    <w:p w14:paraId="28DFEE77" w14:textId="77777777" w:rsidR="009476F0" w:rsidRDefault="009476F0" w:rsidP="0007751B">
      <w:pPr>
        <w:spacing w:before="0" w:after="0" w:line="360" w:lineRule="auto"/>
      </w:pPr>
    </w:p>
    <w:p w14:paraId="7A47B3CD" w14:textId="77777777" w:rsidR="009476F0" w:rsidRDefault="009476F0" w:rsidP="0007751B">
      <w:pPr>
        <w:spacing w:before="0" w:after="0" w:line="360" w:lineRule="auto"/>
      </w:pPr>
    </w:p>
    <w:p w14:paraId="75AE62E2" w14:textId="77777777" w:rsidR="009476F0" w:rsidRDefault="009476F0" w:rsidP="0007751B">
      <w:pPr>
        <w:spacing w:before="0" w:after="0" w:line="360" w:lineRule="auto"/>
      </w:pPr>
    </w:p>
    <w:p w14:paraId="33BF69D8" w14:textId="77777777" w:rsidR="009476F0" w:rsidRDefault="009476F0" w:rsidP="0007751B">
      <w:pPr>
        <w:spacing w:before="0" w:after="0" w:line="360" w:lineRule="auto"/>
      </w:pPr>
    </w:p>
    <w:p w14:paraId="771DAE77" w14:textId="77777777" w:rsidR="009476F0" w:rsidRDefault="009476F0" w:rsidP="0007751B">
      <w:pPr>
        <w:spacing w:before="0" w:after="0" w:line="360" w:lineRule="auto"/>
      </w:pPr>
    </w:p>
    <w:p w14:paraId="4B9B4885" w14:textId="77777777" w:rsidR="009476F0" w:rsidRDefault="009476F0" w:rsidP="0007751B">
      <w:pPr>
        <w:spacing w:before="0" w:after="0" w:line="360" w:lineRule="auto"/>
      </w:pPr>
    </w:p>
    <w:p w14:paraId="0E658D32" w14:textId="77777777" w:rsidR="009476F0" w:rsidRDefault="009476F0" w:rsidP="0007751B">
      <w:pPr>
        <w:spacing w:before="0" w:after="0" w:line="360" w:lineRule="auto"/>
      </w:pPr>
    </w:p>
    <w:p w14:paraId="6BB83A30" w14:textId="77777777" w:rsidR="009476F0" w:rsidRDefault="009476F0" w:rsidP="0007751B">
      <w:pPr>
        <w:spacing w:before="0" w:after="0" w:line="360" w:lineRule="auto"/>
      </w:pPr>
    </w:p>
    <w:p w14:paraId="4845156F" w14:textId="77777777" w:rsidR="009476F0" w:rsidRDefault="009476F0" w:rsidP="0007751B">
      <w:pPr>
        <w:spacing w:before="0" w:after="0" w:line="360" w:lineRule="auto"/>
      </w:pPr>
    </w:p>
    <w:p w14:paraId="3D5A582A" w14:textId="77777777" w:rsidR="009476F0" w:rsidRDefault="009476F0" w:rsidP="0007751B">
      <w:pPr>
        <w:spacing w:before="0" w:after="0" w:line="360" w:lineRule="auto"/>
      </w:pPr>
    </w:p>
    <w:p w14:paraId="503070D4" w14:textId="77777777" w:rsidR="009476F0" w:rsidRDefault="009476F0" w:rsidP="0007751B">
      <w:pPr>
        <w:spacing w:before="0" w:after="0" w:line="360" w:lineRule="auto"/>
      </w:pPr>
    </w:p>
    <w:p w14:paraId="133AA0EE" w14:textId="4DF52244" w:rsidR="002400DD" w:rsidRDefault="009476F0" w:rsidP="0007751B">
      <w:pPr>
        <w:spacing w:before="0" w:after="0" w:line="360" w:lineRule="auto"/>
      </w:pPr>
      <w:r>
        <w:rPr>
          <w:noProof/>
        </w:rPr>
        <mc:AlternateContent>
          <mc:Choice Requires="wps">
            <w:drawing>
              <wp:anchor distT="0" distB="0" distL="114300" distR="114300" simplePos="0" relativeHeight="251658288" behindDoc="1" locked="0" layoutInCell="1" allowOverlap="1" wp14:anchorId="5A0CE93E" wp14:editId="367F6A66">
                <wp:simplePos x="0" y="0"/>
                <wp:positionH relativeFrom="margin">
                  <wp:align>right</wp:align>
                </wp:positionH>
                <wp:positionV relativeFrom="margin">
                  <wp:align>top</wp:align>
                </wp:positionV>
                <wp:extent cx="5212715" cy="2758440"/>
                <wp:effectExtent l="0" t="0" r="6985" b="3810"/>
                <wp:wrapTopAndBottom/>
                <wp:docPr id="89" name="Text Box 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2715" cy="2758440"/>
                        </a:xfrm>
                        <a:prstGeom prst="rect">
                          <a:avLst/>
                        </a:prstGeom>
                        <a:solidFill>
                          <a:srgbClr val="FFFFFF"/>
                        </a:solidFill>
                        <a:ln w="9525">
                          <a:noFill/>
                          <a:miter lim="800000"/>
                          <a:headEnd/>
                          <a:tailEnd/>
                        </a:ln>
                      </wps:spPr>
                      <wps:txbx>
                        <w:txbxContent>
                          <w:p w14:paraId="5E2E72F4" w14:textId="0462EC06" w:rsidR="0081273B" w:rsidRDefault="0081273B" w:rsidP="0081273B">
                            <w:pPr>
                              <w:pStyle w:val="Caption"/>
                              <w:keepNext/>
                            </w:pPr>
                            <w:bookmarkStart w:id="132" w:name="_Ref116953100"/>
                            <w:bookmarkStart w:id="133" w:name="_Toc117182562"/>
                            <w:r>
                              <w:t>Table 4.7.5.</w:t>
                            </w:r>
                            <w:r w:rsidR="00E829A8">
                              <w:fldChar w:fldCharType="begin"/>
                            </w:r>
                            <w:r w:rsidR="00E829A8">
                              <w:instrText xml:space="preserve"> SEQ Table_4.7.5. \* ARABIC </w:instrText>
                            </w:r>
                            <w:r w:rsidR="00E829A8">
                              <w:fldChar w:fldCharType="separate"/>
                            </w:r>
                            <w:r w:rsidR="005E4A3F">
                              <w:rPr>
                                <w:noProof/>
                              </w:rPr>
                              <w:t>1</w:t>
                            </w:r>
                            <w:r w:rsidR="00E829A8">
                              <w:rPr>
                                <w:noProof/>
                              </w:rPr>
                              <w:fldChar w:fldCharType="end"/>
                            </w:r>
                            <w:bookmarkEnd w:id="132"/>
                            <w:r>
                              <w:t xml:space="preserve">. </w:t>
                            </w:r>
                            <w:r w:rsidRPr="0081273B">
                              <w:t>Summary of Tools and Technologies utilized</w:t>
                            </w:r>
                            <w:bookmarkEnd w:id="133"/>
                          </w:p>
                          <w:tbl>
                            <w:tblPr>
                              <w:tblStyle w:val="TableGrid"/>
                              <w:tblW w:w="0" w:type="auto"/>
                              <w:tblLook w:val="04A0" w:firstRow="1" w:lastRow="0" w:firstColumn="1" w:lastColumn="0" w:noHBand="0" w:noVBand="1"/>
                            </w:tblPr>
                            <w:tblGrid>
                              <w:gridCol w:w="4068"/>
                              <w:gridCol w:w="4059"/>
                            </w:tblGrid>
                            <w:tr w:rsidR="0081273B" w14:paraId="1410FB50" w14:textId="77777777" w:rsidTr="0081273B">
                              <w:tc>
                                <w:tcPr>
                                  <w:tcW w:w="4068" w:type="dxa"/>
                                </w:tcPr>
                                <w:p w14:paraId="01B2EC38" w14:textId="77777777" w:rsidR="005C66DF" w:rsidRPr="007642F9" w:rsidRDefault="005C66DF" w:rsidP="005C66DF">
                                  <w:pPr>
                                    <w:spacing w:before="0"/>
                                    <w:jc w:val="center"/>
                                    <w:rPr>
                                      <w:b/>
                                      <w:bCs/>
                                      <w:sz w:val="22"/>
                                    </w:rPr>
                                  </w:pPr>
                                  <w:r w:rsidRPr="00562193">
                                    <w:rPr>
                                      <w:rFonts w:eastAsia="Times New Roman" w:cs="Times New Roman"/>
                                      <w:b/>
                                      <w:color w:val="000000"/>
                                      <w:sz w:val="22"/>
                                    </w:rPr>
                                    <w:t>Task</w:t>
                                  </w:r>
                                </w:p>
                              </w:tc>
                              <w:tc>
                                <w:tcPr>
                                  <w:tcW w:w="4059" w:type="dxa"/>
                                </w:tcPr>
                                <w:p w14:paraId="481CCDD3" w14:textId="77777777" w:rsidR="005C66DF" w:rsidRPr="007642F9" w:rsidRDefault="005C66DF" w:rsidP="005C66DF">
                                  <w:pPr>
                                    <w:spacing w:before="0"/>
                                    <w:jc w:val="center"/>
                                    <w:rPr>
                                      <w:b/>
                                      <w:bCs/>
                                      <w:sz w:val="22"/>
                                    </w:rPr>
                                  </w:pPr>
                                  <w:r w:rsidRPr="00562193">
                                    <w:rPr>
                                      <w:rFonts w:eastAsia="Times New Roman" w:cs="Times New Roman"/>
                                      <w:b/>
                                      <w:color w:val="000000"/>
                                      <w:sz w:val="22"/>
                                    </w:rPr>
                                    <w:t>Tools to be used</w:t>
                                  </w:r>
                                </w:p>
                              </w:tc>
                            </w:tr>
                            <w:tr w:rsidR="0081273B" w14:paraId="58846A0E" w14:textId="77777777" w:rsidTr="0081273B">
                              <w:tc>
                                <w:tcPr>
                                  <w:tcW w:w="4068" w:type="dxa"/>
                                </w:tcPr>
                                <w:p w14:paraId="6A85E681" w14:textId="761D94E8" w:rsidR="005C66DF" w:rsidRPr="00661E0D" w:rsidRDefault="0081273B" w:rsidP="005C66DF">
                                  <w:pPr>
                                    <w:spacing w:before="0" w:after="0"/>
                                    <w:jc w:val="left"/>
                                    <w:rPr>
                                      <w:sz w:val="22"/>
                                    </w:rPr>
                                  </w:pPr>
                                  <w:r>
                                    <w:rPr>
                                      <w:rFonts w:eastAsia="Times New Roman" w:cs="Times New Roman"/>
                                      <w:color w:val="000000"/>
                                      <w:sz w:val="22"/>
                                    </w:rPr>
                                    <w:t>RASAC</w:t>
                                  </w:r>
                                  <w:r w:rsidR="005C66DF" w:rsidRPr="00E406B0">
                                    <w:rPr>
                                      <w:rFonts w:eastAsia="Times New Roman" w:cs="Times New Roman"/>
                                      <w:color w:val="000000"/>
                                      <w:sz w:val="22"/>
                                    </w:rPr>
                                    <w:t> </w:t>
                                  </w:r>
                                  <w:r>
                                    <w:rPr>
                                      <w:rFonts w:eastAsia="Times New Roman" w:cs="Times New Roman"/>
                                      <w:color w:val="000000"/>
                                      <w:sz w:val="22"/>
                                    </w:rPr>
                                    <w:t>Python package</w:t>
                                  </w:r>
                                  <w:r w:rsidR="005C66DF" w:rsidRPr="00E406B0">
                                    <w:rPr>
                                      <w:rFonts w:eastAsia="Times New Roman" w:cs="Times New Roman"/>
                                      <w:color w:val="000000"/>
                                      <w:sz w:val="22"/>
                                    </w:rPr>
                                    <w:t> development </w:t>
                                  </w:r>
                                </w:p>
                              </w:tc>
                              <w:tc>
                                <w:tcPr>
                                  <w:tcW w:w="4059" w:type="dxa"/>
                                </w:tcPr>
                                <w:p w14:paraId="2DE8D6C7" w14:textId="18A829A0" w:rsidR="005C66DF" w:rsidRPr="00661E0D" w:rsidRDefault="005C66DF" w:rsidP="005C66DF">
                                  <w:pPr>
                                    <w:spacing w:before="0" w:after="0"/>
                                    <w:jc w:val="left"/>
                                    <w:rPr>
                                      <w:sz w:val="22"/>
                                    </w:rPr>
                                  </w:pPr>
                                  <w:r w:rsidRPr="00E406B0">
                                    <w:rPr>
                                      <w:rFonts w:eastAsia="Times New Roman" w:cs="Times New Roman"/>
                                      <w:color w:val="000000"/>
                                      <w:sz w:val="22"/>
                                    </w:rPr>
                                    <w:t>Python 3.8, NumPy, Pandas, sklearn, Rasa 2.8.</w:t>
                                  </w:r>
                                  <w:r w:rsidR="0081273B">
                                    <w:rPr>
                                      <w:rFonts w:eastAsia="Times New Roman" w:cs="Times New Roman"/>
                                      <w:color w:val="000000"/>
                                      <w:sz w:val="22"/>
                                    </w:rPr>
                                    <w:t>8</w:t>
                                  </w:r>
                                  <w:r w:rsidRPr="00E406B0">
                                    <w:rPr>
                                      <w:rFonts w:eastAsia="Times New Roman" w:cs="Times New Roman"/>
                                      <w:color w:val="000000"/>
                                      <w:sz w:val="22"/>
                                    </w:rPr>
                                    <w:t>, PyCharm, Visual Studio Code, Google CoLab</w:t>
                                  </w:r>
                                  <w:r w:rsidR="0081273B">
                                    <w:rPr>
                                      <w:rFonts w:eastAsia="Times New Roman" w:cs="Times New Roman"/>
                                      <w:color w:val="000000"/>
                                      <w:sz w:val="22"/>
                                    </w:rPr>
                                    <w:t>, Anaconda Distribution, Dotenv</w:t>
                                  </w:r>
                                </w:p>
                              </w:tc>
                            </w:tr>
                            <w:tr w:rsidR="0081273B" w14:paraId="12678E11" w14:textId="77777777" w:rsidTr="0081273B">
                              <w:tc>
                                <w:tcPr>
                                  <w:tcW w:w="4068" w:type="dxa"/>
                                </w:tcPr>
                                <w:p w14:paraId="6AE58C27" w14:textId="740CF008" w:rsidR="005C66DF" w:rsidRPr="00661E0D" w:rsidRDefault="0081273B" w:rsidP="005C66DF">
                                  <w:pPr>
                                    <w:spacing w:before="0" w:after="0"/>
                                    <w:jc w:val="left"/>
                                    <w:rPr>
                                      <w:sz w:val="22"/>
                                    </w:rPr>
                                  </w:pPr>
                                  <w:r>
                                    <w:rPr>
                                      <w:rFonts w:eastAsia="Times New Roman" w:cs="Times New Roman"/>
                                      <w:color w:val="000000"/>
                                      <w:sz w:val="22"/>
                                    </w:rPr>
                                    <w:t>RASAC server frontend implementation and a</w:t>
                                  </w:r>
                                  <w:r w:rsidRPr="00E406B0">
                                    <w:rPr>
                                      <w:rFonts w:eastAsia="Times New Roman" w:cs="Times New Roman"/>
                                      <w:color w:val="000000"/>
                                      <w:sz w:val="22"/>
                                    </w:rPr>
                                    <w:t xml:space="preserve">lgorithm </w:t>
                                  </w:r>
                                  <w:r>
                                    <w:rPr>
                                      <w:rFonts w:eastAsia="Times New Roman" w:cs="Times New Roman"/>
                                      <w:color w:val="000000"/>
                                      <w:sz w:val="22"/>
                                    </w:rPr>
                                    <w:t>d</w:t>
                                  </w:r>
                                  <w:r w:rsidRPr="00E406B0">
                                    <w:rPr>
                                      <w:rFonts w:eastAsia="Times New Roman" w:cs="Times New Roman"/>
                                      <w:color w:val="000000"/>
                                      <w:sz w:val="22"/>
                                    </w:rPr>
                                    <w:t>evelopment</w:t>
                                  </w:r>
                                </w:p>
                              </w:tc>
                              <w:tc>
                                <w:tcPr>
                                  <w:tcW w:w="4059" w:type="dxa"/>
                                </w:tcPr>
                                <w:p w14:paraId="033E91AF" w14:textId="2FE363A8" w:rsidR="005C66DF" w:rsidRPr="00661E0D" w:rsidRDefault="0081273B" w:rsidP="005C66DF">
                                  <w:pPr>
                                    <w:spacing w:before="0" w:after="0"/>
                                    <w:jc w:val="left"/>
                                    <w:rPr>
                                      <w:sz w:val="22"/>
                                    </w:rPr>
                                  </w:pPr>
                                  <w:r w:rsidRPr="0081273B">
                                    <w:rPr>
                                      <w:rFonts w:eastAsia="Times New Roman" w:cs="Times New Roman"/>
                                      <w:color w:val="000000"/>
                                      <w:sz w:val="22"/>
                                    </w:rPr>
                                    <w:t>Flask, Flask-Cors, psutil, waitress, Bootstrap, React JS, Axios, UUID4, Material-UI, framer-motion, prop-types, react-router</w:t>
                                  </w:r>
                                  <w:r>
                                    <w:rPr>
                                      <w:rFonts w:eastAsia="Times New Roman" w:cs="Times New Roman"/>
                                      <w:color w:val="000000"/>
                                      <w:sz w:val="22"/>
                                    </w:rPr>
                                    <w:t>, bollinger-bands</w:t>
                                  </w:r>
                                </w:p>
                              </w:tc>
                            </w:tr>
                            <w:tr w:rsidR="0081273B" w14:paraId="2B04BDB6" w14:textId="77777777" w:rsidTr="0081273B">
                              <w:tc>
                                <w:tcPr>
                                  <w:tcW w:w="4068" w:type="dxa"/>
                                </w:tcPr>
                                <w:p w14:paraId="29C1CB17" w14:textId="1E7DC154" w:rsidR="005C66DF" w:rsidRPr="00661E0D" w:rsidRDefault="0081273B" w:rsidP="005C66DF">
                                  <w:pPr>
                                    <w:spacing w:before="0" w:after="0"/>
                                    <w:jc w:val="left"/>
                                    <w:rPr>
                                      <w:sz w:val="22"/>
                                    </w:rPr>
                                  </w:pPr>
                                  <w:r w:rsidRPr="0081273B">
                                    <w:rPr>
                                      <w:rFonts w:eastAsia="Times New Roman" w:cs="Times New Roman"/>
                                      <w:color w:val="000000"/>
                                      <w:sz w:val="22"/>
                                    </w:rPr>
                                    <w:t>Process queue implementation</w:t>
                                  </w:r>
                                  <w:r w:rsidR="005C66DF" w:rsidRPr="00E406B0">
                                    <w:rPr>
                                      <w:rFonts w:eastAsia="Times New Roman" w:cs="Times New Roman"/>
                                      <w:color w:val="000000"/>
                                      <w:sz w:val="22"/>
                                    </w:rPr>
                                    <w:t> </w:t>
                                  </w:r>
                                </w:p>
                              </w:tc>
                              <w:tc>
                                <w:tcPr>
                                  <w:tcW w:w="4059" w:type="dxa"/>
                                </w:tcPr>
                                <w:p w14:paraId="0A990295" w14:textId="60605EDD" w:rsidR="005C66DF" w:rsidRPr="00661E0D" w:rsidRDefault="0081273B" w:rsidP="005C66DF">
                                  <w:pPr>
                                    <w:spacing w:before="0" w:after="0"/>
                                    <w:jc w:val="left"/>
                                    <w:rPr>
                                      <w:sz w:val="22"/>
                                    </w:rPr>
                                  </w:pPr>
                                  <w:r w:rsidRPr="0081273B">
                                    <w:rPr>
                                      <w:rFonts w:eastAsia="Times New Roman" w:cs="Times New Roman"/>
                                      <w:color w:val="000000"/>
                                      <w:sz w:val="22"/>
                                    </w:rPr>
                                    <w:t>SQLite</w:t>
                                  </w:r>
                                  <w:r>
                                    <w:rPr>
                                      <w:rFonts w:eastAsia="Times New Roman" w:cs="Times New Roman"/>
                                      <w:color w:val="000000"/>
                                      <w:sz w:val="22"/>
                                    </w:rPr>
                                    <w:t>3</w:t>
                                  </w:r>
                                </w:p>
                              </w:tc>
                            </w:tr>
                            <w:tr w:rsidR="0081273B" w14:paraId="0FC6D129" w14:textId="77777777" w:rsidTr="0081273B">
                              <w:tc>
                                <w:tcPr>
                                  <w:tcW w:w="4068" w:type="dxa"/>
                                </w:tcPr>
                                <w:p w14:paraId="6FEEAFB4" w14:textId="418B72FB" w:rsidR="005C66DF" w:rsidRPr="00661E0D" w:rsidRDefault="0081273B" w:rsidP="005C66DF">
                                  <w:pPr>
                                    <w:spacing w:before="0" w:after="0"/>
                                    <w:jc w:val="left"/>
                                    <w:rPr>
                                      <w:sz w:val="22"/>
                                    </w:rPr>
                                  </w:pPr>
                                  <w:r w:rsidRPr="0081273B">
                                    <w:rPr>
                                      <w:rFonts w:eastAsia="Times New Roman" w:cs="Times New Roman"/>
                                      <w:color w:val="000000"/>
                                      <w:sz w:val="22"/>
                                    </w:rPr>
                                    <w:t>Chatbot development</w:t>
                                  </w:r>
                                </w:p>
                              </w:tc>
                              <w:tc>
                                <w:tcPr>
                                  <w:tcW w:w="4059" w:type="dxa"/>
                                </w:tcPr>
                                <w:p w14:paraId="32D77C42" w14:textId="52102839" w:rsidR="005C66DF" w:rsidRPr="00661E0D" w:rsidRDefault="0081273B" w:rsidP="005C66DF">
                                  <w:pPr>
                                    <w:spacing w:before="0" w:after="0"/>
                                    <w:jc w:val="left"/>
                                    <w:rPr>
                                      <w:sz w:val="22"/>
                                    </w:rPr>
                                  </w:pPr>
                                  <w:r w:rsidRPr="0081273B">
                                    <w:rPr>
                                      <w:rFonts w:eastAsia="Times New Roman" w:cs="Times New Roman"/>
                                      <w:color w:val="000000"/>
                                      <w:sz w:val="22"/>
                                    </w:rPr>
                                    <w:t>Rasa 2.8.8, Rasa-SDK 2.8.0</w:t>
                                  </w:r>
                                </w:p>
                              </w:tc>
                            </w:tr>
                            <w:tr w:rsidR="0081273B" w14:paraId="5934288D" w14:textId="77777777" w:rsidTr="0081273B">
                              <w:tc>
                                <w:tcPr>
                                  <w:tcW w:w="4068" w:type="dxa"/>
                                </w:tcPr>
                                <w:p w14:paraId="5952DBEC" w14:textId="7A704D3D" w:rsidR="005C66DF" w:rsidRPr="00661E0D" w:rsidRDefault="0081273B" w:rsidP="005C66DF">
                                  <w:pPr>
                                    <w:spacing w:before="0" w:after="0"/>
                                    <w:jc w:val="left"/>
                                    <w:rPr>
                                      <w:sz w:val="22"/>
                                    </w:rPr>
                                  </w:pPr>
                                  <w:r w:rsidRPr="0081273B">
                                    <w:rPr>
                                      <w:rFonts w:eastAsia="Times New Roman" w:cs="Times New Roman"/>
                                      <w:color w:val="000000"/>
                                      <w:sz w:val="22"/>
                                    </w:rPr>
                                    <w:t>Source code and version management</w:t>
                                  </w:r>
                                </w:p>
                              </w:tc>
                              <w:tc>
                                <w:tcPr>
                                  <w:tcW w:w="4059" w:type="dxa"/>
                                </w:tcPr>
                                <w:p w14:paraId="5ACBD841" w14:textId="77499283" w:rsidR="005C66DF" w:rsidRPr="00661E0D" w:rsidRDefault="0081273B" w:rsidP="005C66DF">
                                  <w:pPr>
                                    <w:spacing w:before="0" w:after="0"/>
                                    <w:jc w:val="left"/>
                                    <w:rPr>
                                      <w:sz w:val="22"/>
                                    </w:rPr>
                                  </w:pPr>
                                  <w:r w:rsidRPr="0081273B">
                                    <w:rPr>
                                      <w:rFonts w:eastAsia="Times New Roman" w:cs="Times New Roman"/>
                                      <w:color w:val="000000"/>
                                      <w:sz w:val="22"/>
                                    </w:rPr>
                                    <w:t>GitHub, GitLab, semantic-versioning, PyPI</w:t>
                                  </w:r>
                                </w:p>
                              </w:tc>
                            </w:tr>
                            <w:tr w:rsidR="0081273B" w14:paraId="3DBD1CCB" w14:textId="77777777" w:rsidTr="0081273B">
                              <w:tc>
                                <w:tcPr>
                                  <w:tcW w:w="4068" w:type="dxa"/>
                                </w:tcPr>
                                <w:p w14:paraId="41049B7D" w14:textId="2DC52DEA" w:rsidR="005C66DF" w:rsidRDefault="0081273B" w:rsidP="005C66DF">
                                  <w:pPr>
                                    <w:spacing w:before="0" w:after="0"/>
                                    <w:jc w:val="left"/>
                                    <w:rPr>
                                      <w:sz w:val="22"/>
                                    </w:rPr>
                                  </w:pPr>
                                  <w:r w:rsidRPr="0081273B">
                                    <w:rPr>
                                      <w:rFonts w:eastAsia="Times New Roman" w:cs="Times New Roman"/>
                                      <w:color w:val="000000"/>
                                      <w:sz w:val="22"/>
                                    </w:rPr>
                                    <w:t>Testing</w:t>
                                  </w:r>
                                </w:p>
                              </w:tc>
                              <w:tc>
                                <w:tcPr>
                                  <w:tcW w:w="4059" w:type="dxa"/>
                                </w:tcPr>
                                <w:p w14:paraId="68CDE452" w14:textId="5F2288E3" w:rsidR="005C66DF" w:rsidRDefault="0081273B" w:rsidP="005C66DF">
                                  <w:pPr>
                                    <w:spacing w:before="0" w:after="0"/>
                                    <w:jc w:val="left"/>
                                    <w:rPr>
                                      <w:sz w:val="22"/>
                                    </w:rPr>
                                  </w:pPr>
                                  <w:r>
                                    <w:rPr>
                                      <w:rFonts w:eastAsia="Times New Roman" w:cs="Times New Roman"/>
                                      <w:color w:val="000000"/>
                                      <w:sz w:val="22"/>
                                    </w:rPr>
                                    <w:t>Jest, Docker</w:t>
                                  </w:r>
                                </w:p>
                              </w:tc>
                            </w:tr>
                          </w:tbl>
                          <w:p w14:paraId="106C3496" w14:textId="77777777" w:rsidR="00F55ABD" w:rsidRPr="00F4123C" w:rsidRDefault="00F55ABD" w:rsidP="00F55ABD">
                            <w:pPr>
                              <w:pStyle w:val="Caption"/>
                              <w:jc w:val="both"/>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0CE93E" id="Text Box 89" o:spid="_x0000_s1047" type="#_x0000_t202" style="position:absolute;left:0;text-align:left;margin-left:359.25pt;margin-top:0;width:410.45pt;height:217.2pt;z-index:-251658192;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" stroked="f">
                <v:textbox inset="1.44pt,1.44pt,1.44pt,1.44pt">
                  <w:txbxContent>
                    <w:p w14:paraId="5E2E72F4" w14:textId="0462EC06" w:rsidR="0081273B" w:rsidRDefault="0081273B" w:rsidP="0081273B">
                      <w:pPr>
                        <w:pStyle w:val="Caption"/>
                        <w:keepNext/>
                      </w:pPr>
                      <w:bookmarkStart w:id="134" w:name="_Ref116953100"/>
                      <w:bookmarkStart w:id="135" w:name="_Toc117182562"/>
                      <w:r>
                        <w:t>Table 4.7.5.</w:t>
                      </w:r>
                      <w:r w:rsidR="00E829A8">
                        <w:fldChar w:fldCharType="begin"/>
                      </w:r>
                      <w:r w:rsidR="00E829A8">
                        <w:instrText xml:space="preserve"> SEQ Table_4.7.5. \* ARABIC </w:instrText>
                      </w:r>
                      <w:r w:rsidR="00E829A8">
                        <w:fldChar w:fldCharType="separate"/>
                      </w:r>
                      <w:r w:rsidR="005E4A3F">
                        <w:rPr>
                          <w:noProof/>
                        </w:rPr>
                        <w:t>1</w:t>
                      </w:r>
                      <w:r w:rsidR="00E829A8">
                        <w:rPr>
                          <w:noProof/>
                        </w:rPr>
                        <w:fldChar w:fldCharType="end"/>
                      </w:r>
                      <w:bookmarkEnd w:id="134"/>
                      <w:r>
                        <w:t xml:space="preserve">. </w:t>
                      </w:r>
                      <w:r w:rsidRPr="0081273B">
                        <w:t>Summary of Tools and Technologies utilized</w:t>
                      </w:r>
                      <w:bookmarkEnd w:id="135"/>
                    </w:p>
                    <w:tbl>
                      <w:tblPr>
                        <w:tblStyle w:val="TableGrid"/>
                        <w:tblW w:w="0" w:type="auto"/>
                        <w:tblLook w:val="04A0" w:firstRow="1" w:lastRow="0" w:firstColumn="1" w:lastColumn="0" w:noHBand="0" w:noVBand="1"/>
                      </w:tblPr>
                      <w:tblGrid>
                        <w:gridCol w:w="4068"/>
                        <w:gridCol w:w="4059"/>
                      </w:tblGrid>
                      <w:tr w:rsidR="0081273B" w14:paraId="1410FB50" w14:textId="77777777" w:rsidTr="0081273B">
                        <w:tc>
                          <w:tcPr>
                            <w:tcW w:w="4068" w:type="dxa"/>
                          </w:tcPr>
                          <w:p w14:paraId="01B2EC38" w14:textId="77777777" w:rsidR="005C66DF" w:rsidRPr="007642F9" w:rsidRDefault="005C66DF" w:rsidP="005C66DF">
                            <w:pPr>
                              <w:spacing w:before="0"/>
                              <w:jc w:val="center"/>
                              <w:rPr>
                                <w:b/>
                                <w:bCs/>
                                <w:sz w:val="22"/>
                              </w:rPr>
                            </w:pPr>
                            <w:r w:rsidRPr="00562193">
                              <w:rPr>
                                <w:rFonts w:eastAsia="Times New Roman" w:cs="Times New Roman"/>
                                <w:b/>
                                <w:color w:val="000000"/>
                                <w:sz w:val="22"/>
                              </w:rPr>
                              <w:t>Task</w:t>
                            </w:r>
                          </w:p>
                        </w:tc>
                        <w:tc>
                          <w:tcPr>
                            <w:tcW w:w="4059" w:type="dxa"/>
                          </w:tcPr>
                          <w:p w14:paraId="481CCDD3" w14:textId="77777777" w:rsidR="005C66DF" w:rsidRPr="007642F9" w:rsidRDefault="005C66DF" w:rsidP="005C66DF">
                            <w:pPr>
                              <w:spacing w:before="0"/>
                              <w:jc w:val="center"/>
                              <w:rPr>
                                <w:b/>
                                <w:bCs/>
                                <w:sz w:val="22"/>
                              </w:rPr>
                            </w:pPr>
                            <w:r w:rsidRPr="00562193">
                              <w:rPr>
                                <w:rFonts w:eastAsia="Times New Roman" w:cs="Times New Roman"/>
                                <w:b/>
                                <w:color w:val="000000"/>
                                <w:sz w:val="22"/>
                              </w:rPr>
                              <w:t>Tools to be used</w:t>
                            </w:r>
                          </w:p>
                        </w:tc>
                      </w:tr>
                      <w:tr w:rsidR="0081273B" w14:paraId="58846A0E" w14:textId="77777777" w:rsidTr="0081273B">
                        <w:tc>
                          <w:tcPr>
                            <w:tcW w:w="4068" w:type="dxa"/>
                          </w:tcPr>
                          <w:p w14:paraId="6A85E681" w14:textId="761D94E8" w:rsidR="005C66DF" w:rsidRPr="00661E0D" w:rsidRDefault="0081273B" w:rsidP="005C66DF">
                            <w:pPr>
                              <w:spacing w:before="0" w:after="0"/>
                              <w:jc w:val="left"/>
                              <w:rPr>
                                <w:sz w:val="22"/>
                              </w:rPr>
                            </w:pPr>
                            <w:r>
                              <w:rPr>
                                <w:rFonts w:eastAsia="Times New Roman" w:cs="Times New Roman"/>
                                <w:color w:val="000000"/>
                                <w:sz w:val="22"/>
                              </w:rPr>
                              <w:t>RASAC</w:t>
                            </w:r>
                            <w:r w:rsidR="005C66DF" w:rsidRPr="00E406B0">
                              <w:rPr>
                                <w:rFonts w:eastAsia="Times New Roman" w:cs="Times New Roman"/>
                                <w:color w:val="000000"/>
                                <w:sz w:val="22"/>
                              </w:rPr>
                              <w:t> </w:t>
                            </w:r>
                            <w:r>
                              <w:rPr>
                                <w:rFonts w:eastAsia="Times New Roman" w:cs="Times New Roman"/>
                                <w:color w:val="000000"/>
                                <w:sz w:val="22"/>
                              </w:rPr>
                              <w:t>Python package</w:t>
                            </w:r>
                            <w:r w:rsidR="005C66DF" w:rsidRPr="00E406B0">
                              <w:rPr>
                                <w:rFonts w:eastAsia="Times New Roman" w:cs="Times New Roman"/>
                                <w:color w:val="000000"/>
                                <w:sz w:val="22"/>
                              </w:rPr>
                              <w:t> development </w:t>
                            </w:r>
                          </w:p>
                        </w:tc>
                        <w:tc>
                          <w:tcPr>
                            <w:tcW w:w="4059" w:type="dxa"/>
                          </w:tcPr>
                          <w:p w14:paraId="2DE8D6C7" w14:textId="18A829A0" w:rsidR="005C66DF" w:rsidRPr="00661E0D" w:rsidRDefault="005C66DF" w:rsidP="005C66DF">
                            <w:pPr>
                              <w:spacing w:before="0" w:after="0"/>
                              <w:jc w:val="left"/>
                              <w:rPr>
                                <w:sz w:val="22"/>
                              </w:rPr>
                            </w:pPr>
                            <w:r w:rsidRPr="00E406B0">
                              <w:rPr>
                                <w:rFonts w:eastAsia="Times New Roman" w:cs="Times New Roman"/>
                                <w:color w:val="000000"/>
                                <w:sz w:val="22"/>
                              </w:rPr>
                              <w:t>Python 3.8, NumPy, Pandas, sklearn, Rasa 2.8.</w:t>
                            </w:r>
                            <w:r w:rsidR="0081273B">
                              <w:rPr>
                                <w:rFonts w:eastAsia="Times New Roman" w:cs="Times New Roman"/>
                                <w:color w:val="000000"/>
                                <w:sz w:val="22"/>
                              </w:rPr>
                              <w:t>8</w:t>
                            </w:r>
                            <w:r w:rsidRPr="00E406B0">
                              <w:rPr>
                                <w:rFonts w:eastAsia="Times New Roman" w:cs="Times New Roman"/>
                                <w:color w:val="000000"/>
                                <w:sz w:val="22"/>
                              </w:rPr>
                              <w:t>, PyCharm, Visual Studio Code, Google CoLab</w:t>
                            </w:r>
                            <w:r w:rsidR="0081273B">
                              <w:rPr>
                                <w:rFonts w:eastAsia="Times New Roman" w:cs="Times New Roman"/>
                                <w:color w:val="000000"/>
                                <w:sz w:val="22"/>
                              </w:rPr>
                              <w:t>, Anaconda Distribution, Dotenv</w:t>
                            </w:r>
                          </w:p>
                        </w:tc>
                      </w:tr>
                      <w:tr w:rsidR="0081273B" w14:paraId="12678E11" w14:textId="77777777" w:rsidTr="0081273B">
                        <w:tc>
                          <w:tcPr>
                            <w:tcW w:w="4068" w:type="dxa"/>
                          </w:tcPr>
                          <w:p w14:paraId="6AE58C27" w14:textId="740CF008" w:rsidR="005C66DF" w:rsidRPr="00661E0D" w:rsidRDefault="0081273B" w:rsidP="005C66DF">
                            <w:pPr>
                              <w:spacing w:before="0" w:after="0"/>
                              <w:jc w:val="left"/>
                              <w:rPr>
                                <w:sz w:val="22"/>
                              </w:rPr>
                            </w:pPr>
                            <w:r>
                              <w:rPr>
                                <w:rFonts w:eastAsia="Times New Roman" w:cs="Times New Roman"/>
                                <w:color w:val="000000"/>
                                <w:sz w:val="22"/>
                              </w:rPr>
                              <w:t>RASAC server frontend implementation and a</w:t>
                            </w:r>
                            <w:r w:rsidRPr="00E406B0">
                              <w:rPr>
                                <w:rFonts w:eastAsia="Times New Roman" w:cs="Times New Roman"/>
                                <w:color w:val="000000"/>
                                <w:sz w:val="22"/>
                              </w:rPr>
                              <w:t xml:space="preserve">lgorithm </w:t>
                            </w:r>
                            <w:r>
                              <w:rPr>
                                <w:rFonts w:eastAsia="Times New Roman" w:cs="Times New Roman"/>
                                <w:color w:val="000000"/>
                                <w:sz w:val="22"/>
                              </w:rPr>
                              <w:t>d</w:t>
                            </w:r>
                            <w:r w:rsidRPr="00E406B0">
                              <w:rPr>
                                <w:rFonts w:eastAsia="Times New Roman" w:cs="Times New Roman"/>
                                <w:color w:val="000000"/>
                                <w:sz w:val="22"/>
                              </w:rPr>
                              <w:t>evelopment</w:t>
                            </w:r>
                          </w:p>
                        </w:tc>
                        <w:tc>
                          <w:tcPr>
                            <w:tcW w:w="4059" w:type="dxa"/>
                          </w:tcPr>
                          <w:p w14:paraId="033E91AF" w14:textId="2FE363A8" w:rsidR="005C66DF" w:rsidRPr="00661E0D" w:rsidRDefault="0081273B" w:rsidP="005C66DF">
                            <w:pPr>
                              <w:spacing w:before="0" w:after="0"/>
                              <w:jc w:val="left"/>
                              <w:rPr>
                                <w:sz w:val="22"/>
                              </w:rPr>
                            </w:pPr>
                            <w:r w:rsidRPr="0081273B">
                              <w:rPr>
                                <w:rFonts w:eastAsia="Times New Roman" w:cs="Times New Roman"/>
                                <w:color w:val="000000"/>
                                <w:sz w:val="22"/>
                              </w:rPr>
                              <w:t>Flask, Flask-Cors, psutil, waitress, Bootstrap, React JS, Axios, UUID4, Material-UI, framer-motion, prop-types, react-router</w:t>
                            </w:r>
                            <w:r>
                              <w:rPr>
                                <w:rFonts w:eastAsia="Times New Roman" w:cs="Times New Roman"/>
                                <w:color w:val="000000"/>
                                <w:sz w:val="22"/>
                              </w:rPr>
                              <w:t>, bollinger-bands</w:t>
                            </w:r>
                          </w:p>
                        </w:tc>
                      </w:tr>
                      <w:tr w:rsidR="0081273B" w14:paraId="2B04BDB6" w14:textId="77777777" w:rsidTr="0081273B">
                        <w:tc>
                          <w:tcPr>
                            <w:tcW w:w="4068" w:type="dxa"/>
                          </w:tcPr>
                          <w:p w14:paraId="29C1CB17" w14:textId="1E7DC154" w:rsidR="005C66DF" w:rsidRPr="00661E0D" w:rsidRDefault="0081273B" w:rsidP="005C66DF">
                            <w:pPr>
                              <w:spacing w:before="0" w:after="0"/>
                              <w:jc w:val="left"/>
                              <w:rPr>
                                <w:sz w:val="22"/>
                              </w:rPr>
                            </w:pPr>
                            <w:r w:rsidRPr="0081273B">
                              <w:rPr>
                                <w:rFonts w:eastAsia="Times New Roman" w:cs="Times New Roman"/>
                                <w:color w:val="000000"/>
                                <w:sz w:val="22"/>
                              </w:rPr>
                              <w:t>Process queue implementation</w:t>
                            </w:r>
                            <w:r w:rsidR="005C66DF" w:rsidRPr="00E406B0">
                              <w:rPr>
                                <w:rFonts w:eastAsia="Times New Roman" w:cs="Times New Roman"/>
                                <w:color w:val="000000"/>
                                <w:sz w:val="22"/>
                              </w:rPr>
                              <w:t> </w:t>
                            </w:r>
                          </w:p>
                        </w:tc>
                        <w:tc>
                          <w:tcPr>
                            <w:tcW w:w="4059" w:type="dxa"/>
                          </w:tcPr>
                          <w:p w14:paraId="0A990295" w14:textId="60605EDD" w:rsidR="005C66DF" w:rsidRPr="00661E0D" w:rsidRDefault="0081273B" w:rsidP="005C66DF">
                            <w:pPr>
                              <w:spacing w:before="0" w:after="0"/>
                              <w:jc w:val="left"/>
                              <w:rPr>
                                <w:sz w:val="22"/>
                              </w:rPr>
                            </w:pPr>
                            <w:r w:rsidRPr="0081273B">
                              <w:rPr>
                                <w:rFonts w:eastAsia="Times New Roman" w:cs="Times New Roman"/>
                                <w:color w:val="000000"/>
                                <w:sz w:val="22"/>
                              </w:rPr>
                              <w:t>SQLite</w:t>
                            </w:r>
                            <w:r>
                              <w:rPr>
                                <w:rFonts w:eastAsia="Times New Roman" w:cs="Times New Roman"/>
                                <w:color w:val="000000"/>
                                <w:sz w:val="22"/>
                              </w:rPr>
                              <w:t>3</w:t>
                            </w:r>
                          </w:p>
                        </w:tc>
                      </w:tr>
                      <w:tr w:rsidR="0081273B" w14:paraId="0FC6D129" w14:textId="77777777" w:rsidTr="0081273B">
                        <w:tc>
                          <w:tcPr>
                            <w:tcW w:w="4068" w:type="dxa"/>
                          </w:tcPr>
                          <w:p w14:paraId="6FEEAFB4" w14:textId="418B72FB" w:rsidR="005C66DF" w:rsidRPr="00661E0D" w:rsidRDefault="0081273B" w:rsidP="005C66DF">
                            <w:pPr>
                              <w:spacing w:before="0" w:after="0"/>
                              <w:jc w:val="left"/>
                              <w:rPr>
                                <w:sz w:val="22"/>
                              </w:rPr>
                            </w:pPr>
                            <w:r w:rsidRPr="0081273B">
                              <w:rPr>
                                <w:rFonts w:eastAsia="Times New Roman" w:cs="Times New Roman"/>
                                <w:color w:val="000000"/>
                                <w:sz w:val="22"/>
                              </w:rPr>
                              <w:t>Chatbot development</w:t>
                            </w:r>
                          </w:p>
                        </w:tc>
                        <w:tc>
                          <w:tcPr>
                            <w:tcW w:w="4059" w:type="dxa"/>
                          </w:tcPr>
                          <w:p w14:paraId="32D77C42" w14:textId="52102839" w:rsidR="005C66DF" w:rsidRPr="00661E0D" w:rsidRDefault="0081273B" w:rsidP="005C66DF">
                            <w:pPr>
                              <w:spacing w:before="0" w:after="0"/>
                              <w:jc w:val="left"/>
                              <w:rPr>
                                <w:sz w:val="22"/>
                              </w:rPr>
                            </w:pPr>
                            <w:r w:rsidRPr="0081273B">
                              <w:rPr>
                                <w:rFonts w:eastAsia="Times New Roman" w:cs="Times New Roman"/>
                                <w:color w:val="000000"/>
                                <w:sz w:val="22"/>
                              </w:rPr>
                              <w:t>Rasa 2.8.8, Rasa-SDK 2.8.0</w:t>
                            </w:r>
                          </w:p>
                        </w:tc>
                      </w:tr>
                      <w:tr w:rsidR="0081273B" w14:paraId="5934288D" w14:textId="77777777" w:rsidTr="0081273B">
                        <w:tc>
                          <w:tcPr>
                            <w:tcW w:w="4068" w:type="dxa"/>
                          </w:tcPr>
                          <w:p w14:paraId="5952DBEC" w14:textId="7A704D3D" w:rsidR="005C66DF" w:rsidRPr="00661E0D" w:rsidRDefault="0081273B" w:rsidP="005C66DF">
                            <w:pPr>
                              <w:spacing w:before="0" w:after="0"/>
                              <w:jc w:val="left"/>
                              <w:rPr>
                                <w:sz w:val="22"/>
                              </w:rPr>
                            </w:pPr>
                            <w:r w:rsidRPr="0081273B">
                              <w:rPr>
                                <w:rFonts w:eastAsia="Times New Roman" w:cs="Times New Roman"/>
                                <w:color w:val="000000"/>
                                <w:sz w:val="22"/>
                              </w:rPr>
                              <w:t>Source code and version management</w:t>
                            </w:r>
                          </w:p>
                        </w:tc>
                        <w:tc>
                          <w:tcPr>
                            <w:tcW w:w="4059" w:type="dxa"/>
                          </w:tcPr>
                          <w:p w14:paraId="5ACBD841" w14:textId="77499283" w:rsidR="005C66DF" w:rsidRPr="00661E0D" w:rsidRDefault="0081273B" w:rsidP="005C66DF">
                            <w:pPr>
                              <w:spacing w:before="0" w:after="0"/>
                              <w:jc w:val="left"/>
                              <w:rPr>
                                <w:sz w:val="22"/>
                              </w:rPr>
                            </w:pPr>
                            <w:r w:rsidRPr="0081273B">
                              <w:rPr>
                                <w:rFonts w:eastAsia="Times New Roman" w:cs="Times New Roman"/>
                                <w:color w:val="000000"/>
                                <w:sz w:val="22"/>
                              </w:rPr>
                              <w:t>GitHub, GitLab, semantic-versioning, PyPI</w:t>
                            </w:r>
                          </w:p>
                        </w:tc>
                      </w:tr>
                      <w:tr w:rsidR="0081273B" w14:paraId="3DBD1CCB" w14:textId="77777777" w:rsidTr="0081273B">
                        <w:tc>
                          <w:tcPr>
                            <w:tcW w:w="4068" w:type="dxa"/>
                          </w:tcPr>
                          <w:p w14:paraId="41049B7D" w14:textId="2DC52DEA" w:rsidR="005C66DF" w:rsidRDefault="0081273B" w:rsidP="005C66DF">
                            <w:pPr>
                              <w:spacing w:before="0" w:after="0"/>
                              <w:jc w:val="left"/>
                              <w:rPr>
                                <w:sz w:val="22"/>
                              </w:rPr>
                            </w:pPr>
                            <w:r w:rsidRPr="0081273B">
                              <w:rPr>
                                <w:rFonts w:eastAsia="Times New Roman" w:cs="Times New Roman"/>
                                <w:color w:val="000000"/>
                                <w:sz w:val="22"/>
                              </w:rPr>
                              <w:t>Testing</w:t>
                            </w:r>
                          </w:p>
                        </w:tc>
                        <w:tc>
                          <w:tcPr>
                            <w:tcW w:w="4059" w:type="dxa"/>
                          </w:tcPr>
                          <w:p w14:paraId="68CDE452" w14:textId="5F2288E3" w:rsidR="005C66DF" w:rsidRDefault="0081273B" w:rsidP="005C66DF">
                            <w:pPr>
                              <w:spacing w:before="0" w:after="0"/>
                              <w:jc w:val="left"/>
                              <w:rPr>
                                <w:sz w:val="22"/>
                              </w:rPr>
                            </w:pPr>
                            <w:r>
                              <w:rPr>
                                <w:rFonts w:eastAsia="Times New Roman" w:cs="Times New Roman"/>
                                <w:color w:val="000000"/>
                                <w:sz w:val="22"/>
                              </w:rPr>
                              <w:t>Jest, Docker</w:t>
                            </w:r>
                          </w:p>
                        </w:tc>
                      </w:tr>
                    </w:tbl>
                    <w:p w14:paraId="106C3496" w14:textId="77777777" w:rsidR="00F55ABD" w:rsidRPr="00F4123C" w:rsidRDefault="00F55ABD" w:rsidP="00F55ABD">
                      <w:pPr>
                        <w:pStyle w:val="Caption"/>
                        <w:jc w:val="both"/>
                      </w:pPr>
                    </w:p>
                  </w:txbxContent>
                </v:textbox>
                <w10:wrap type="topAndBottom" anchorx="margin" anchory="margin"/>
              </v:shape>
            </w:pict>
          </mc:Fallback>
        </mc:AlternateContent>
      </w:r>
    </w:p>
    <w:p w14:paraId="1A106772" w14:textId="0CFB2436" w:rsidR="00752225" w:rsidRDefault="0007751B" w:rsidP="00852B0B">
      <w:pPr>
        <w:pStyle w:val="Heading1"/>
        <w:numPr>
          <w:ilvl w:val="0"/>
          <w:numId w:val="1"/>
        </w:numPr>
        <w:spacing w:before="0" w:after="240" w:line="360" w:lineRule="auto"/>
      </w:pPr>
      <w:bookmarkStart w:id="136" w:name="_Ref117108772"/>
      <w:bookmarkStart w:id="137" w:name="_Toc117182561"/>
      <w:r>
        <w:t>Testing &amp; Implementation Results &amp; Discussion</w:t>
      </w:r>
      <w:bookmarkEnd w:id="136"/>
      <w:bookmarkEnd w:id="137"/>
    </w:p>
    <w:p w14:paraId="62526740" w14:textId="5C486BC4" w:rsidR="00852B0B" w:rsidRDefault="00852B0B" w:rsidP="009476F0">
      <w:pPr>
        <w:pStyle w:val="Heading2"/>
        <w:numPr>
          <w:ilvl w:val="1"/>
          <w:numId w:val="1"/>
        </w:numPr>
        <w:spacing w:before="0" w:after="240" w:line="360" w:lineRule="auto"/>
      </w:pPr>
      <w:r>
        <w:t>Results</w:t>
      </w:r>
    </w:p>
    <w:p w14:paraId="1EDD7D24" w14:textId="020A11AE" w:rsidR="00852B0B" w:rsidRPr="00852B0B" w:rsidRDefault="00852B0B" w:rsidP="009476F0">
      <w:pPr>
        <w:spacing w:before="0" w:line="360" w:lineRule="auto"/>
        <w:ind w:firstLine="360"/>
      </w:pPr>
      <w:r>
        <w:t xml:space="preserve">The results section </w:t>
      </w:r>
      <w:r w:rsidRPr="00F73BD2">
        <w:t xml:space="preserve">consists of various testing approaches incorporated to test different aspects of the </w:t>
      </w:r>
      <w:r>
        <w:t xml:space="preserve">RASAC </w:t>
      </w:r>
      <w:r w:rsidRPr="00F73BD2">
        <w:t>implementation.</w:t>
      </w:r>
    </w:p>
    <w:p w14:paraId="14EC7EAD" w14:textId="6D83CCB0" w:rsidR="00852B0B" w:rsidRPr="00852B0B" w:rsidRDefault="00852B0B" w:rsidP="009476F0">
      <w:pPr>
        <w:pStyle w:val="Heading2"/>
        <w:numPr>
          <w:ilvl w:val="2"/>
          <w:numId w:val="1"/>
        </w:numPr>
        <w:spacing w:before="0" w:after="240" w:line="360" w:lineRule="auto"/>
      </w:pPr>
      <w:bookmarkStart w:id="138" w:name="_Ref117129034"/>
      <w:bookmarkStart w:id="139" w:name="_Toc117182563"/>
      <w:r>
        <w:t>Server Testing</w:t>
      </w:r>
      <w:bookmarkEnd w:id="138"/>
      <w:bookmarkEnd w:id="139"/>
    </w:p>
    <w:p w14:paraId="2C8C0240" w14:textId="0493FF23" w:rsidR="00852B0B" w:rsidRDefault="00852B0B" w:rsidP="00852B0B">
      <w:pPr>
        <w:spacing w:line="360" w:lineRule="auto"/>
        <w:ind w:firstLine="360"/>
      </w:pPr>
      <w:r>
        <w:t xml:space="preserve">The test cases in </w:t>
      </w:r>
      <w:r>
        <w:fldChar w:fldCharType="begin"/>
      </w:r>
      <w:r>
        <w:instrText xml:space="preserve"> REF _Ref117019190 \h  \* MERGEFORMAT </w:instrText>
      </w:r>
      <w:r>
        <w:fldChar w:fldCharType="separate"/>
      </w:r>
      <w:r w:rsidR="005E4A3F">
        <w:t>Table 5.1.1.1</w:t>
      </w:r>
      <w:r>
        <w:fldChar w:fldCharType="end"/>
      </w:r>
      <w:r>
        <w:t xml:space="preserve"> and </w:t>
      </w:r>
      <w:r>
        <w:fldChar w:fldCharType="begin"/>
      </w:r>
      <w:r>
        <w:instrText xml:space="preserve"> REF _Ref117019193 \h  \* MERGEFORMAT </w:instrText>
      </w:r>
      <w:r>
        <w:fldChar w:fldCharType="separate"/>
      </w:r>
      <w:r w:rsidR="005E4A3F">
        <w:t>Table 5.1.1.2</w:t>
      </w:r>
      <w:r>
        <w:fldChar w:fldCharType="end"/>
      </w:r>
      <w:r>
        <w:t xml:space="preserve"> covers the tasks of setting up the RASAC server in development and production mode respectively, using the CLI.</w:t>
      </w:r>
      <w:r w:rsidR="00145E16">
        <w:t xml:space="preserve"> </w:t>
      </w:r>
    </w:p>
    <w:p w14:paraId="5A5794EB" w14:textId="0AEBCE5F" w:rsidR="00657873" w:rsidRDefault="00A279BA" w:rsidP="00176EBA">
      <w:pPr>
        <w:pStyle w:val="Heading3"/>
        <w:numPr>
          <w:ilvl w:val="2"/>
          <w:numId w:val="1"/>
        </w:numPr>
        <w:spacing w:before="0" w:after="240" w:line="360" w:lineRule="auto"/>
      </w:pPr>
      <w:bookmarkStart w:id="140" w:name="_Ref117088279"/>
      <w:bookmarkStart w:id="141" w:name="_Toc117182564"/>
      <w:r>
        <w:t>Codeless Model Improvement Result</w:t>
      </w:r>
      <w:r w:rsidR="00044279">
        <w:t>s</w:t>
      </w:r>
      <w:bookmarkEnd w:id="140"/>
      <w:bookmarkEnd w:id="141"/>
    </w:p>
    <w:p w14:paraId="344F51B1" w14:textId="1BD02C74" w:rsidR="0071245C" w:rsidRDefault="0071245C" w:rsidP="00176EBA">
      <w:pPr>
        <w:spacing w:before="0" w:line="360" w:lineRule="auto"/>
        <w:ind w:firstLine="360"/>
      </w:pPr>
      <w:r>
        <w:rPr>
          <w:noProof/>
        </w:rPr>
        <mc:AlternateContent>
          <mc:Choice Requires="wps">
            <w:drawing>
              <wp:anchor distT="0" distB="0" distL="114300" distR="114300" simplePos="0" relativeHeight="251658302" behindDoc="1" locked="0" layoutInCell="1" allowOverlap="1" wp14:anchorId="45E883E4" wp14:editId="2CFC6799">
                <wp:simplePos x="0" y="0"/>
                <wp:positionH relativeFrom="margin">
                  <wp:align>right</wp:align>
                </wp:positionH>
                <wp:positionV relativeFrom="margin">
                  <wp:posOffset>6733540</wp:posOffset>
                </wp:positionV>
                <wp:extent cx="5212715" cy="2169160"/>
                <wp:effectExtent l="0" t="0" r="6985" b="2540"/>
                <wp:wrapTopAndBottom/>
                <wp:docPr id="103" name="Text Box 1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2715" cy="2169160"/>
                        </a:xfrm>
                        <a:prstGeom prst="rect">
                          <a:avLst/>
                        </a:prstGeom>
                        <a:solidFill>
                          <a:srgbClr val="FFFFFF"/>
                        </a:solidFill>
                        <a:ln w="9525">
                          <a:noFill/>
                          <a:miter lim="800000"/>
                          <a:headEnd/>
                          <a:tailEnd/>
                        </a:ln>
                      </wps:spPr>
                      <wps:txbx>
                        <w:txbxContent>
                          <w:p w14:paraId="5DE23036" w14:textId="40387CFD" w:rsidR="0071245C" w:rsidRDefault="0071245C" w:rsidP="0071245C">
                            <w:pPr>
                              <w:pStyle w:val="Caption"/>
                              <w:keepNext/>
                            </w:pPr>
                            <w:bookmarkStart w:id="142" w:name="_Ref117033272"/>
                            <w:bookmarkStart w:id="143" w:name="_Toc117182569"/>
                            <w:r>
                              <w:t>Table 5.1.2.</w:t>
                            </w:r>
                            <w:r>
                              <w:fldChar w:fldCharType="begin"/>
                            </w:r>
                            <w:r>
                              <w:instrText>SEQ Table_5.1.2. \* ARABIC</w:instrText>
                            </w:r>
                            <w:r>
                              <w:fldChar w:fldCharType="separate"/>
                            </w:r>
                            <w:r w:rsidR="005E4A3F">
                              <w:rPr>
                                <w:noProof/>
                              </w:rPr>
                              <w:t>1</w:t>
                            </w:r>
                            <w:r>
                              <w:fldChar w:fldCharType="end"/>
                            </w:r>
                            <w:bookmarkEnd w:id="142"/>
                            <w:r>
                              <w:t>. Comparing the time taken to manually type a YAML configuration file for a ML model vs using the RASAC GUI to configure the model</w:t>
                            </w:r>
                            <w:bookmarkEnd w:id="143"/>
                          </w:p>
                          <w:tbl>
                            <w:tblPr>
                              <w:tblStyle w:val="TableGrid"/>
                              <w:tblW w:w="0" w:type="auto"/>
                              <w:tblLook w:val="04A0" w:firstRow="1" w:lastRow="0" w:firstColumn="1" w:lastColumn="0" w:noHBand="0" w:noVBand="1"/>
                            </w:tblPr>
                            <w:tblGrid>
                              <w:gridCol w:w="1165"/>
                              <w:gridCol w:w="2700"/>
                              <w:gridCol w:w="2228"/>
                              <w:gridCol w:w="2034"/>
                            </w:tblGrid>
                            <w:tr w:rsidR="0071245C" w14:paraId="7E2DD8CE" w14:textId="77777777" w:rsidTr="00B5305E">
                              <w:tc>
                                <w:tcPr>
                                  <w:tcW w:w="1165" w:type="dxa"/>
                                  <w:vAlign w:val="center"/>
                                </w:tcPr>
                                <w:p w14:paraId="49605F95" w14:textId="77777777" w:rsidR="0071245C" w:rsidRDefault="0071245C" w:rsidP="0052269C">
                                  <w:pPr>
                                    <w:spacing w:before="0" w:after="0"/>
                                    <w:jc w:val="center"/>
                                    <w:rPr>
                                      <w:b/>
                                      <w:bCs/>
                                    </w:rPr>
                                  </w:pPr>
                                  <w:r>
                                    <w:rPr>
                                      <w:b/>
                                      <w:bCs/>
                                    </w:rPr>
                                    <w:t>User</w:t>
                                  </w:r>
                                </w:p>
                              </w:tc>
                              <w:tc>
                                <w:tcPr>
                                  <w:tcW w:w="2700" w:type="dxa"/>
                                  <w:vAlign w:val="center"/>
                                </w:tcPr>
                                <w:p w14:paraId="113FBA69" w14:textId="77777777" w:rsidR="0071245C" w:rsidRDefault="0071245C" w:rsidP="0052269C">
                                  <w:pPr>
                                    <w:spacing w:before="0" w:after="0"/>
                                    <w:jc w:val="center"/>
                                    <w:rPr>
                                      <w:b/>
                                      <w:bCs/>
                                    </w:rPr>
                                  </w:pPr>
                                  <w:r>
                                    <w:rPr>
                                      <w:b/>
                                      <w:bCs/>
                                    </w:rPr>
                                    <w:t>Time taken to manually type the config file</w:t>
                                  </w:r>
                                </w:p>
                                <w:p w14:paraId="54DF1B78" w14:textId="77777777" w:rsidR="0071245C" w:rsidRDefault="0071245C" w:rsidP="0052269C">
                                  <w:pPr>
                                    <w:spacing w:before="0" w:after="0"/>
                                    <w:jc w:val="center"/>
                                    <w:rPr>
                                      <w:b/>
                                      <w:bCs/>
                                    </w:rPr>
                                  </w:pPr>
                                  <w:r>
                                    <w:rPr>
                                      <w:b/>
                                      <w:bCs/>
                                    </w:rPr>
                                    <w:t>(</w:t>
                                  </w:r>
                                  <w:proofErr w:type="gramStart"/>
                                  <w:r>
                                    <w:rPr>
                                      <w:b/>
                                      <w:bCs/>
                                    </w:rPr>
                                    <w:t>min</w:t>
                                  </w:r>
                                  <w:proofErr w:type="gramEnd"/>
                                  <w:r>
                                    <w:rPr>
                                      <w:b/>
                                      <w:bCs/>
                                    </w:rPr>
                                    <w:t>:sec)</w:t>
                                  </w:r>
                                </w:p>
                              </w:tc>
                              <w:tc>
                                <w:tcPr>
                                  <w:tcW w:w="2228" w:type="dxa"/>
                                  <w:vAlign w:val="center"/>
                                </w:tcPr>
                                <w:p w14:paraId="0E2DB5D2" w14:textId="77777777" w:rsidR="0071245C" w:rsidRDefault="0071245C" w:rsidP="0052269C">
                                  <w:pPr>
                                    <w:spacing w:before="0" w:after="0"/>
                                    <w:jc w:val="center"/>
                                    <w:rPr>
                                      <w:b/>
                                      <w:bCs/>
                                    </w:rPr>
                                  </w:pPr>
                                  <w:r>
                                    <w:rPr>
                                      <w:b/>
                                      <w:bCs/>
                                    </w:rPr>
                                    <w:t>Time taken to configure using the GUI</w:t>
                                  </w:r>
                                </w:p>
                                <w:p w14:paraId="0AA4E9FF" w14:textId="77777777" w:rsidR="0071245C" w:rsidRDefault="0071245C" w:rsidP="0052269C">
                                  <w:pPr>
                                    <w:spacing w:before="0" w:after="0"/>
                                    <w:jc w:val="center"/>
                                    <w:rPr>
                                      <w:b/>
                                      <w:bCs/>
                                    </w:rPr>
                                  </w:pPr>
                                  <w:r>
                                    <w:rPr>
                                      <w:b/>
                                      <w:bCs/>
                                    </w:rPr>
                                    <w:t>(</w:t>
                                  </w:r>
                                  <w:proofErr w:type="gramStart"/>
                                  <w:r>
                                    <w:rPr>
                                      <w:b/>
                                      <w:bCs/>
                                    </w:rPr>
                                    <w:t>min</w:t>
                                  </w:r>
                                  <w:proofErr w:type="gramEnd"/>
                                  <w:r>
                                    <w:rPr>
                                      <w:b/>
                                      <w:bCs/>
                                    </w:rPr>
                                    <w:t>:sec)</w:t>
                                  </w:r>
                                </w:p>
                              </w:tc>
                              <w:tc>
                                <w:tcPr>
                                  <w:tcW w:w="2034" w:type="dxa"/>
                                  <w:vAlign w:val="center"/>
                                </w:tcPr>
                                <w:p w14:paraId="73B191A8" w14:textId="77777777" w:rsidR="0071245C" w:rsidRDefault="0071245C" w:rsidP="0052269C">
                                  <w:pPr>
                                    <w:spacing w:before="0" w:after="0"/>
                                    <w:jc w:val="center"/>
                                    <w:rPr>
                                      <w:b/>
                                      <w:bCs/>
                                    </w:rPr>
                                  </w:pPr>
                                  <w:r>
                                    <w:rPr>
                                      <w:b/>
                                      <w:bCs/>
                                    </w:rPr>
                                    <w:t>Efficiency Percentage (%)</w:t>
                                  </w:r>
                                </w:p>
                              </w:tc>
                            </w:tr>
                            <w:tr w:rsidR="0071245C" w14:paraId="0E906789" w14:textId="77777777" w:rsidTr="00B5305E">
                              <w:tc>
                                <w:tcPr>
                                  <w:tcW w:w="1165" w:type="dxa"/>
                                </w:tcPr>
                                <w:p w14:paraId="3FE363ED" w14:textId="77777777" w:rsidR="0071245C" w:rsidRPr="008A6D37" w:rsidRDefault="0071245C" w:rsidP="0052269C">
                                  <w:pPr>
                                    <w:spacing w:before="0" w:after="0"/>
                                    <w:jc w:val="center"/>
                                  </w:pPr>
                                  <w:r w:rsidRPr="008A6D37">
                                    <w:t>User</w:t>
                                  </w:r>
                                  <w:r>
                                    <w:t xml:space="preserve"> 1</w:t>
                                  </w:r>
                                </w:p>
                              </w:tc>
                              <w:tc>
                                <w:tcPr>
                                  <w:tcW w:w="2700" w:type="dxa"/>
                                </w:tcPr>
                                <w:p w14:paraId="117D5624" w14:textId="77777777" w:rsidR="0071245C" w:rsidRPr="008A6D37" w:rsidRDefault="0071245C" w:rsidP="0052269C">
                                  <w:pPr>
                                    <w:spacing w:before="0" w:after="0"/>
                                    <w:jc w:val="center"/>
                                  </w:pPr>
                                  <w:r w:rsidRPr="008A6D37">
                                    <w:t>10:26</w:t>
                                  </w:r>
                                </w:p>
                              </w:tc>
                              <w:tc>
                                <w:tcPr>
                                  <w:tcW w:w="2228" w:type="dxa"/>
                                </w:tcPr>
                                <w:p w14:paraId="105E4ACB" w14:textId="77777777" w:rsidR="0071245C" w:rsidRPr="008A6D37" w:rsidRDefault="0071245C" w:rsidP="0052269C">
                                  <w:pPr>
                                    <w:spacing w:before="0" w:after="0"/>
                                    <w:jc w:val="center"/>
                                  </w:pPr>
                                  <w:r w:rsidRPr="008A6D37">
                                    <w:t>2:30</w:t>
                                  </w:r>
                                </w:p>
                              </w:tc>
                              <w:tc>
                                <w:tcPr>
                                  <w:tcW w:w="2034" w:type="dxa"/>
                                </w:tcPr>
                                <w:p w14:paraId="0C680B91" w14:textId="77777777" w:rsidR="0071245C" w:rsidRPr="008A6D37" w:rsidRDefault="0071245C" w:rsidP="0052269C">
                                  <w:pPr>
                                    <w:spacing w:before="0" w:after="0"/>
                                    <w:jc w:val="center"/>
                                  </w:pPr>
                                  <w:r w:rsidRPr="008A6D37">
                                    <w:t>317%</w:t>
                                  </w:r>
                                </w:p>
                              </w:tc>
                            </w:tr>
                            <w:tr w:rsidR="0071245C" w14:paraId="4AC60C20" w14:textId="77777777" w:rsidTr="00B5305E">
                              <w:tc>
                                <w:tcPr>
                                  <w:tcW w:w="1165" w:type="dxa"/>
                                </w:tcPr>
                                <w:p w14:paraId="54E0AC8A" w14:textId="77777777" w:rsidR="0071245C" w:rsidRDefault="0071245C" w:rsidP="0052269C">
                                  <w:pPr>
                                    <w:spacing w:before="0" w:after="0"/>
                                    <w:jc w:val="center"/>
                                    <w:rPr>
                                      <w:b/>
                                      <w:bCs/>
                                    </w:rPr>
                                  </w:pPr>
                                  <w:r w:rsidRPr="008A6D37">
                                    <w:t>User</w:t>
                                  </w:r>
                                  <w:r>
                                    <w:t xml:space="preserve"> 2</w:t>
                                  </w:r>
                                </w:p>
                              </w:tc>
                              <w:tc>
                                <w:tcPr>
                                  <w:tcW w:w="2700" w:type="dxa"/>
                                </w:tcPr>
                                <w:p w14:paraId="4A4805B2" w14:textId="77777777" w:rsidR="0071245C" w:rsidRPr="008A6D37" w:rsidRDefault="0071245C" w:rsidP="0052269C">
                                  <w:pPr>
                                    <w:spacing w:before="0" w:after="0"/>
                                    <w:jc w:val="center"/>
                                  </w:pPr>
                                  <w:r w:rsidRPr="008A6D37">
                                    <w:t>14:28</w:t>
                                  </w:r>
                                </w:p>
                              </w:tc>
                              <w:tc>
                                <w:tcPr>
                                  <w:tcW w:w="2228" w:type="dxa"/>
                                </w:tcPr>
                                <w:p w14:paraId="480F5627" w14:textId="77777777" w:rsidR="0071245C" w:rsidRPr="008A6D37" w:rsidRDefault="0071245C" w:rsidP="0052269C">
                                  <w:pPr>
                                    <w:spacing w:before="0" w:after="0"/>
                                    <w:jc w:val="center"/>
                                  </w:pPr>
                                  <w:r w:rsidRPr="008A6D37">
                                    <w:t>2:28</w:t>
                                  </w:r>
                                </w:p>
                              </w:tc>
                              <w:tc>
                                <w:tcPr>
                                  <w:tcW w:w="2034" w:type="dxa"/>
                                </w:tcPr>
                                <w:p w14:paraId="0F6903DE" w14:textId="77777777" w:rsidR="0071245C" w:rsidRPr="008A6D37" w:rsidRDefault="0071245C" w:rsidP="0052269C">
                                  <w:pPr>
                                    <w:spacing w:before="0" w:after="0"/>
                                    <w:jc w:val="center"/>
                                  </w:pPr>
                                  <w:r w:rsidRPr="008A6D37">
                                    <w:t>486%</w:t>
                                  </w:r>
                                </w:p>
                              </w:tc>
                            </w:tr>
                            <w:tr w:rsidR="0071245C" w14:paraId="21990173" w14:textId="77777777" w:rsidTr="00B5305E">
                              <w:tc>
                                <w:tcPr>
                                  <w:tcW w:w="1165" w:type="dxa"/>
                                </w:tcPr>
                                <w:p w14:paraId="2ACC1579" w14:textId="77777777" w:rsidR="0071245C" w:rsidRDefault="0071245C" w:rsidP="0052269C">
                                  <w:pPr>
                                    <w:spacing w:before="0" w:after="0"/>
                                    <w:jc w:val="center"/>
                                    <w:rPr>
                                      <w:b/>
                                      <w:bCs/>
                                    </w:rPr>
                                  </w:pPr>
                                  <w:r w:rsidRPr="008A6D37">
                                    <w:t>User</w:t>
                                  </w:r>
                                  <w:r>
                                    <w:t xml:space="preserve"> 3</w:t>
                                  </w:r>
                                </w:p>
                              </w:tc>
                              <w:tc>
                                <w:tcPr>
                                  <w:tcW w:w="2700" w:type="dxa"/>
                                </w:tcPr>
                                <w:p w14:paraId="7260815F" w14:textId="77777777" w:rsidR="0071245C" w:rsidRPr="008A6D37" w:rsidRDefault="0071245C" w:rsidP="0052269C">
                                  <w:pPr>
                                    <w:spacing w:before="0" w:after="0"/>
                                    <w:jc w:val="center"/>
                                  </w:pPr>
                                  <w:r w:rsidRPr="008A6D37">
                                    <w:t>15:15</w:t>
                                  </w:r>
                                </w:p>
                              </w:tc>
                              <w:tc>
                                <w:tcPr>
                                  <w:tcW w:w="2228" w:type="dxa"/>
                                </w:tcPr>
                                <w:p w14:paraId="7B4FFF1C" w14:textId="77777777" w:rsidR="0071245C" w:rsidRPr="008A6D37" w:rsidRDefault="0071245C" w:rsidP="0052269C">
                                  <w:pPr>
                                    <w:spacing w:before="0" w:after="0"/>
                                    <w:jc w:val="center"/>
                                  </w:pPr>
                                  <w:r w:rsidRPr="008A6D37">
                                    <w:t>2:25</w:t>
                                  </w:r>
                                </w:p>
                              </w:tc>
                              <w:tc>
                                <w:tcPr>
                                  <w:tcW w:w="2034" w:type="dxa"/>
                                </w:tcPr>
                                <w:p w14:paraId="46FAE110" w14:textId="77777777" w:rsidR="0071245C" w:rsidRPr="008A6D37" w:rsidRDefault="0071245C" w:rsidP="0052269C">
                                  <w:pPr>
                                    <w:spacing w:before="0" w:after="0"/>
                                    <w:jc w:val="center"/>
                                  </w:pPr>
                                  <w:r w:rsidRPr="008A6D37">
                                    <w:t>531%</w:t>
                                  </w:r>
                                </w:p>
                              </w:tc>
                            </w:tr>
                            <w:tr w:rsidR="0071245C" w14:paraId="0B9B39A0" w14:textId="77777777" w:rsidTr="00B5305E">
                              <w:tc>
                                <w:tcPr>
                                  <w:tcW w:w="1165" w:type="dxa"/>
                                </w:tcPr>
                                <w:p w14:paraId="05D95C11" w14:textId="77777777" w:rsidR="0071245C" w:rsidRDefault="0071245C" w:rsidP="0052269C">
                                  <w:pPr>
                                    <w:spacing w:before="0" w:after="0"/>
                                    <w:jc w:val="center"/>
                                    <w:rPr>
                                      <w:b/>
                                      <w:bCs/>
                                    </w:rPr>
                                  </w:pPr>
                                  <w:r w:rsidRPr="008A6D37">
                                    <w:t>User</w:t>
                                  </w:r>
                                  <w:r>
                                    <w:t xml:space="preserve"> 4</w:t>
                                  </w:r>
                                </w:p>
                              </w:tc>
                              <w:tc>
                                <w:tcPr>
                                  <w:tcW w:w="2700" w:type="dxa"/>
                                </w:tcPr>
                                <w:p w14:paraId="7EADAFFE" w14:textId="77777777" w:rsidR="0071245C" w:rsidRPr="008A6D37" w:rsidRDefault="0071245C" w:rsidP="0052269C">
                                  <w:pPr>
                                    <w:spacing w:before="0" w:after="0"/>
                                    <w:jc w:val="center"/>
                                  </w:pPr>
                                  <w:r w:rsidRPr="008A6D37">
                                    <w:t>09:36</w:t>
                                  </w:r>
                                </w:p>
                              </w:tc>
                              <w:tc>
                                <w:tcPr>
                                  <w:tcW w:w="2228" w:type="dxa"/>
                                </w:tcPr>
                                <w:p w14:paraId="6845AFD6" w14:textId="77777777" w:rsidR="0071245C" w:rsidRPr="008A6D37" w:rsidRDefault="0071245C" w:rsidP="0052269C">
                                  <w:pPr>
                                    <w:spacing w:before="0" w:after="0"/>
                                    <w:jc w:val="center"/>
                                  </w:pPr>
                                  <w:r w:rsidRPr="008A6D37">
                                    <w:t>1:39</w:t>
                                  </w:r>
                                </w:p>
                              </w:tc>
                              <w:tc>
                                <w:tcPr>
                                  <w:tcW w:w="2034" w:type="dxa"/>
                                </w:tcPr>
                                <w:p w14:paraId="54779BA7" w14:textId="77777777" w:rsidR="0071245C" w:rsidRPr="008A6D37" w:rsidRDefault="0071245C" w:rsidP="0052269C">
                                  <w:pPr>
                                    <w:spacing w:before="0" w:after="0"/>
                                    <w:jc w:val="center"/>
                                  </w:pPr>
                                  <w:r w:rsidRPr="008A6D37">
                                    <w:t>482%</w:t>
                                  </w:r>
                                </w:p>
                              </w:tc>
                            </w:tr>
                            <w:tr w:rsidR="0071245C" w14:paraId="0D33B0BB" w14:textId="77777777" w:rsidTr="00B5305E">
                              <w:tc>
                                <w:tcPr>
                                  <w:tcW w:w="1165" w:type="dxa"/>
                                  <w:shd w:val="clear" w:color="auto" w:fill="E7E6E6" w:themeFill="background2"/>
                                </w:tcPr>
                                <w:p w14:paraId="5CFE6E70" w14:textId="77777777" w:rsidR="0071245C" w:rsidRDefault="0071245C" w:rsidP="0052269C">
                                  <w:pPr>
                                    <w:spacing w:before="0" w:after="0"/>
                                    <w:jc w:val="center"/>
                                    <w:rPr>
                                      <w:b/>
                                      <w:bCs/>
                                    </w:rPr>
                                  </w:pPr>
                                  <w:r>
                                    <w:rPr>
                                      <w:b/>
                                      <w:bCs/>
                                    </w:rPr>
                                    <w:t>Average</w:t>
                                  </w:r>
                                </w:p>
                              </w:tc>
                              <w:tc>
                                <w:tcPr>
                                  <w:tcW w:w="2700" w:type="dxa"/>
                                  <w:shd w:val="clear" w:color="auto" w:fill="E7E6E6" w:themeFill="background2"/>
                                </w:tcPr>
                                <w:p w14:paraId="27DFAB2F" w14:textId="77777777" w:rsidR="0071245C" w:rsidRPr="008A6D37" w:rsidRDefault="0071245C" w:rsidP="0052269C">
                                  <w:pPr>
                                    <w:spacing w:before="0" w:after="0"/>
                                    <w:jc w:val="center"/>
                                  </w:pPr>
                                  <w:r w:rsidRPr="008A6D37">
                                    <w:t>12:43</w:t>
                                  </w:r>
                                </w:p>
                              </w:tc>
                              <w:tc>
                                <w:tcPr>
                                  <w:tcW w:w="2228" w:type="dxa"/>
                                  <w:shd w:val="clear" w:color="auto" w:fill="E7E6E6" w:themeFill="background2"/>
                                </w:tcPr>
                                <w:p w14:paraId="4AB70483" w14:textId="77777777" w:rsidR="0071245C" w:rsidRPr="008A6D37" w:rsidRDefault="0071245C" w:rsidP="0052269C">
                                  <w:pPr>
                                    <w:spacing w:before="0" w:after="0"/>
                                    <w:jc w:val="center"/>
                                  </w:pPr>
                                  <w:r w:rsidRPr="008A6D37">
                                    <w:t>2:</w:t>
                                  </w:r>
                                  <w:r>
                                    <w:t>1</w:t>
                                  </w:r>
                                  <w:r w:rsidRPr="008A6D37">
                                    <w:t>6</w:t>
                                  </w:r>
                                </w:p>
                              </w:tc>
                              <w:tc>
                                <w:tcPr>
                                  <w:tcW w:w="2034" w:type="dxa"/>
                                  <w:shd w:val="clear" w:color="auto" w:fill="E7E6E6" w:themeFill="background2"/>
                                </w:tcPr>
                                <w:p w14:paraId="6A34F8A5" w14:textId="77777777" w:rsidR="0071245C" w:rsidRPr="008A6D37" w:rsidRDefault="0071245C" w:rsidP="0052269C">
                                  <w:pPr>
                                    <w:spacing w:before="0" w:after="0"/>
                                    <w:jc w:val="center"/>
                                  </w:pPr>
                                  <w:r w:rsidRPr="008A6D37">
                                    <w:t>449%</w:t>
                                  </w:r>
                                </w:p>
                              </w:tc>
                            </w:tr>
                          </w:tbl>
                          <w:p w14:paraId="130FA0CC" w14:textId="77777777" w:rsidR="0071245C" w:rsidRPr="00F4123C" w:rsidRDefault="0071245C" w:rsidP="0071245C">
                            <w:pPr>
                              <w:pStyle w:val="Caption"/>
                              <w:jc w:val="both"/>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E883E4" id="Text Box 103" o:spid="_x0000_s1048" type="#_x0000_t202" style="position:absolute;left:0;text-align:left;margin-left:359.25pt;margin-top:530.2pt;width:410.45pt;height:170.8pt;z-index:-251658178;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" stroked="f">
                <v:textbox inset="1.44pt,1.44pt,1.44pt,1.44pt">
                  <w:txbxContent>
                    <w:p w14:paraId="5DE23036" w14:textId="40387CFD" w:rsidR="0071245C" w:rsidRDefault="0071245C" w:rsidP="0071245C">
                      <w:pPr>
                        <w:pStyle w:val="Caption"/>
                        <w:keepNext/>
                      </w:pPr>
                      <w:bookmarkStart w:id="144" w:name="_Ref117033272"/>
                      <w:bookmarkStart w:id="145" w:name="_Toc117182569"/>
                      <w:r>
                        <w:t>Table 5.1.2.</w:t>
                      </w:r>
                      <w:r>
                        <w:fldChar w:fldCharType="begin"/>
                      </w:r>
                      <w:r>
                        <w:instrText>SEQ Table_5.1.2. \* ARABIC</w:instrText>
                      </w:r>
                      <w:r>
                        <w:fldChar w:fldCharType="separate"/>
                      </w:r>
                      <w:r w:rsidR="005E4A3F">
                        <w:rPr>
                          <w:noProof/>
                        </w:rPr>
                        <w:t>1</w:t>
                      </w:r>
                      <w:r>
                        <w:fldChar w:fldCharType="end"/>
                      </w:r>
                      <w:bookmarkEnd w:id="144"/>
                      <w:r>
                        <w:t>. Comparing the time taken to manually type a YAML configuration file for a ML model vs using the RASAC GUI to configure the model</w:t>
                      </w:r>
                      <w:bookmarkEnd w:id="145"/>
                    </w:p>
                    <w:tbl>
                      <w:tblPr>
                        <w:tblStyle w:val="TableGrid"/>
                        <w:tblW w:w="0" w:type="auto"/>
                        <w:tblLook w:val="04A0" w:firstRow="1" w:lastRow="0" w:firstColumn="1" w:lastColumn="0" w:noHBand="0" w:noVBand="1"/>
                      </w:tblPr>
                      <w:tblGrid>
                        <w:gridCol w:w="1165"/>
                        <w:gridCol w:w="2700"/>
                        <w:gridCol w:w="2228"/>
                        <w:gridCol w:w="2034"/>
                      </w:tblGrid>
                      <w:tr w:rsidR="0071245C" w14:paraId="7E2DD8CE" w14:textId="77777777" w:rsidTr="00B5305E">
                        <w:tc>
                          <w:tcPr>
                            <w:tcW w:w="1165" w:type="dxa"/>
                            <w:vAlign w:val="center"/>
                          </w:tcPr>
                          <w:p w14:paraId="49605F95" w14:textId="77777777" w:rsidR="0071245C" w:rsidRDefault="0071245C" w:rsidP="0052269C">
                            <w:pPr>
                              <w:spacing w:before="0" w:after="0"/>
                              <w:jc w:val="center"/>
                              <w:rPr>
                                <w:b/>
                                <w:bCs/>
                              </w:rPr>
                            </w:pPr>
                            <w:r>
                              <w:rPr>
                                <w:b/>
                                <w:bCs/>
                              </w:rPr>
                              <w:t>User</w:t>
                            </w:r>
                          </w:p>
                        </w:tc>
                        <w:tc>
                          <w:tcPr>
                            <w:tcW w:w="2700" w:type="dxa"/>
                            <w:vAlign w:val="center"/>
                          </w:tcPr>
                          <w:p w14:paraId="113FBA69" w14:textId="77777777" w:rsidR="0071245C" w:rsidRDefault="0071245C" w:rsidP="0052269C">
                            <w:pPr>
                              <w:spacing w:before="0" w:after="0"/>
                              <w:jc w:val="center"/>
                              <w:rPr>
                                <w:b/>
                                <w:bCs/>
                              </w:rPr>
                            </w:pPr>
                            <w:r>
                              <w:rPr>
                                <w:b/>
                                <w:bCs/>
                              </w:rPr>
                              <w:t>Time taken to manually type the config file</w:t>
                            </w:r>
                          </w:p>
                          <w:p w14:paraId="54DF1B78" w14:textId="77777777" w:rsidR="0071245C" w:rsidRDefault="0071245C" w:rsidP="0052269C">
                            <w:pPr>
                              <w:spacing w:before="0" w:after="0"/>
                              <w:jc w:val="center"/>
                              <w:rPr>
                                <w:b/>
                                <w:bCs/>
                              </w:rPr>
                            </w:pPr>
                            <w:r>
                              <w:rPr>
                                <w:b/>
                                <w:bCs/>
                              </w:rPr>
                              <w:t>(</w:t>
                            </w:r>
                            <w:proofErr w:type="gramStart"/>
                            <w:r>
                              <w:rPr>
                                <w:b/>
                                <w:bCs/>
                              </w:rPr>
                              <w:t>min</w:t>
                            </w:r>
                            <w:proofErr w:type="gramEnd"/>
                            <w:r>
                              <w:rPr>
                                <w:b/>
                                <w:bCs/>
                              </w:rPr>
                              <w:t>:sec)</w:t>
                            </w:r>
                          </w:p>
                        </w:tc>
                        <w:tc>
                          <w:tcPr>
                            <w:tcW w:w="2228" w:type="dxa"/>
                            <w:vAlign w:val="center"/>
                          </w:tcPr>
                          <w:p w14:paraId="0E2DB5D2" w14:textId="77777777" w:rsidR="0071245C" w:rsidRDefault="0071245C" w:rsidP="0052269C">
                            <w:pPr>
                              <w:spacing w:before="0" w:after="0"/>
                              <w:jc w:val="center"/>
                              <w:rPr>
                                <w:b/>
                                <w:bCs/>
                              </w:rPr>
                            </w:pPr>
                            <w:r>
                              <w:rPr>
                                <w:b/>
                                <w:bCs/>
                              </w:rPr>
                              <w:t>Time taken to configure using the GUI</w:t>
                            </w:r>
                          </w:p>
                          <w:p w14:paraId="0AA4E9FF" w14:textId="77777777" w:rsidR="0071245C" w:rsidRDefault="0071245C" w:rsidP="0052269C">
                            <w:pPr>
                              <w:spacing w:before="0" w:after="0"/>
                              <w:jc w:val="center"/>
                              <w:rPr>
                                <w:b/>
                                <w:bCs/>
                              </w:rPr>
                            </w:pPr>
                            <w:r>
                              <w:rPr>
                                <w:b/>
                                <w:bCs/>
                              </w:rPr>
                              <w:t>(</w:t>
                            </w:r>
                            <w:proofErr w:type="gramStart"/>
                            <w:r>
                              <w:rPr>
                                <w:b/>
                                <w:bCs/>
                              </w:rPr>
                              <w:t>min</w:t>
                            </w:r>
                            <w:proofErr w:type="gramEnd"/>
                            <w:r>
                              <w:rPr>
                                <w:b/>
                                <w:bCs/>
                              </w:rPr>
                              <w:t>:sec)</w:t>
                            </w:r>
                          </w:p>
                        </w:tc>
                        <w:tc>
                          <w:tcPr>
                            <w:tcW w:w="2034" w:type="dxa"/>
                            <w:vAlign w:val="center"/>
                          </w:tcPr>
                          <w:p w14:paraId="73B191A8" w14:textId="77777777" w:rsidR="0071245C" w:rsidRDefault="0071245C" w:rsidP="0052269C">
                            <w:pPr>
                              <w:spacing w:before="0" w:after="0"/>
                              <w:jc w:val="center"/>
                              <w:rPr>
                                <w:b/>
                                <w:bCs/>
                              </w:rPr>
                            </w:pPr>
                            <w:r>
                              <w:rPr>
                                <w:b/>
                                <w:bCs/>
                              </w:rPr>
                              <w:t>Efficiency Percentage (%)</w:t>
                            </w:r>
                          </w:p>
                        </w:tc>
                      </w:tr>
                      <w:tr w:rsidR="0071245C" w14:paraId="0E906789" w14:textId="77777777" w:rsidTr="00B5305E">
                        <w:tc>
                          <w:tcPr>
                            <w:tcW w:w="1165" w:type="dxa"/>
                          </w:tcPr>
                          <w:p w14:paraId="3FE363ED" w14:textId="77777777" w:rsidR="0071245C" w:rsidRPr="008A6D37" w:rsidRDefault="0071245C" w:rsidP="0052269C">
                            <w:pPr>
                              <w:spacing w:before="0" w:after="0"/>
                              <w:jc w:val="center"/>
                            </w:pPr>
                            <w:r w:rsidRPr="008A6D37">
                              <w:t>User</w:t>
                            </w:r>
                            <w:r>
                              <w:t xml:space="preserve"> 1</w:t>
                            </w:r>
                          </w:p>
                        </w:tc>
                        <w:tc>
                          <w:tcPr>
                            <w:tcW w:w="2700" w:type="dxa"/>
                          </w:tcPr>
                          <w:p w14:paraId="117D5624" w14:textId="77777777" w:rsidR="0071245C" w:rsidRPr="008A6D37" w:rsidRDefault="0071245C" w:rsidP="0052269C">
                            <w:pPr>
                              <w:spacing w:before="0" w:after="0"/>
                              <w:jc w:val="center"/>
                            </w:pPr>
                            <w:r w:rsidRPr="008A6D37">
                              <w:t>10:26</w:t>
                            </w:r>
                          </w:p>
                        </w:tc>
                        <w:tc>
                          <w:tcPr>
                            <w:tcW w:w="2228" w:type="dxa"/>
                          </w:tcPr>
                          <w:p w14:paraId="105E4ACB" w14:textId="77777777" w:rsidR="0071245C" w:rsidRPr="008A6D37" w:rsidRDefault="0071245C" w:rsidP="0052269C">
                            <w:pPr>
                              <w:spacing w:before="0" w:after="0"/>
                              <w:jc w:val="center"/>
                            </w:pPr>
                            <w:r w:rsidRPr="008A6D37">
                              <w:t>2:30</w:t>
                            </w:r>
                          </w:p>
                        </w:tc>
                        <w:tc>
                          <w:tcPr>
                            <w:tcW w:w="2034" w:type="dxa"/>
                          </w:tcPr>
                          <w:p w14:paraId="0C680B91" w14:textId="77777777" w:rsidR="0071245C" w:rsidRPr="008A6D37" w:rsidRDefault="0071245C" w:rsidP="0052269C">
                            <w:pPr>
                              <w:spacing w:before="0" w:after="0"/>
                              <w:jc w:val="center"/>
                            </w:pPr>
                            <w:r w:rsidRPr="008A6D37">
                              <w:t>317%</w:t>
                            </w:r>
                          </w:p>
                        </w:tc>
                      </w:tr>
                      <w:tr w:rsidR="0071245C" w14:paraId="4AC60C20" w14:textId="77777777" w:rsidTr="00B5305E">
                        <w:tc>
                          <w:tcPr>
                            <w:tcW w:w="1165" w:type="dxa"/>
                          </w:tcPr>
                          <w:p w14:paraId="54E0AC8A" w14:textId="77777777" w:rsidR="0071245C" w:rsidRDefault="0071245C" w:rsidP="0052269C">
                            <w:pPr>
                              <w:spacing w:before="0" w:after="0"/>
                              <w:jc w:val="center"/>
                              <w:rPr>
                                <w:b/>
                                <w:bCs/>
                              </w:rPr>
                            </w:pPr>
                            <w:r w:rsidRPr="008A6D37">
                              <w:t>User</w:t>
                            </w:r>
                            <w:r>
                              <w:t xml:space="preserve"> 2</w:t>
                            </w:r>
                          </w:p>
                        </w:tc>
                        <w:tc>
                          <w:tcPr>
                            <w:tcW w:w="2700" w:type="dxa"/>
                          </w:tcPr>
                          <w:p w14:paraId="4A4805B2" w14:textId="77777777" w:rsidR="0071245C" w:rsidRPr="008A6D37" w:rsidRDefault="0071245C" w:rsidP="0052269C">
                            <w:pPr>
                              <w:spacing w:before="0" w:after="0"/>
                              <w:jc w:val="center"/>
                            </w:pPr>
                            <w:r w:rsidRPr="008A6D37">
                              <w:t>14:28</w:t>
                            </w:r>
                          </w:p>
                        </w:tc>
                        <w:tc>
                          <w:tcPr>
                            <w:tcW w:w="2228" w:type="dxa"/>
                          </w:tcPr>
                          <w:p w14:paraId="480F5627" w14:textId="77777777" w:rsidR="0071245C" w:rsidRPr="008A6D37" w:rsidRDefault="0071245C" w:rsidP="0052269C">
                            <w:pPr>
                              <w:spacing w:before="0" w:after="0"/>
                              <w:jc w:val="center"/>
                            </w:pPr>
                            <w:r w:rsidRPr="008A6D37">
                              <w:t>2:28</w:t>
                            </w:r>
                          </w:p>
                        </w:tc>
                        <w:tc>
                          <w:tcPr>
                            <w:tcW w:w="2034" w:type="dxa"/>
                          </w:tcPr>
                          <w:p w14:paraId="0F6903DE" w14:textId="77777777" w:rsidR="0071245C" w:rsidRPr="008A6D37" w:rsidRDefault="0071245C" w:rsidP="0052269C">
                            <w:pPr>
                              <w:spacing w:before="0" w:after="0"/>
                              <w:jc w:val="center"/>
                            </w:pPr>
                            <w:r w:rsidRPr="008A6D37">
                              <w:t>486%</w:t>
                            </w:r>
                          </w:p>
                        </w:tc>
                      </w:tr>
                      <w:tr w:rsidR="0071245C" w14:paraId="21990173" w14:textId="77777777" w:rsidTr="00B5305E">
                        <w:tc>
                          <w:tcPr>
                            <w:tcW w:w="1165" w:type="dxa"/>
                          </w:tcPr>
                          <w:p w14:paraId="2ACC1579" w14:textId="77777777" w:rsidR="0071245C" w:rsidRDefault="0071245C" w:rsidP="0052269C">
                            <w:pPr>
                              <w:spacing w:before="0" w:after="0"/>
                              <w:jc w:val="center"/>
                              <w:rPr>
                                <w:b/>
                                <w:bCs/>
                              </w:rPr>
                            </w:pPr>
                            <w:r w:rsidRPr="008A6D37">
                              <w:t>User</w:t>
                            </w:r>
                            <w:r>
                              <w:t xml:space="preserve"> 3</w:t>
                            </w:r>
                          </w:p>
                        </w:tc>
                        <w:tc>
                          <w:tcPr>
                            <w:tcW w:w="2700" w:type="dxa"/>
                          </w:tcPr>
                          <w:p w14:paraId="7260815F" w14:textId="77777777" w:rsidR="0071245C" w:rsidRPr="008A6D37" w:rsidRDefault="0071245C" w:rsidP="0052269C">
                            <w:pPr>
                              <w:spacing w:before="0" w:after="0"/>
                              <w:jc w:val="center"/>
                            </w:pPr>
                            <w:r w:rsidRPr="008A6D37">
                              <w:t>15:15</w:t>
                            </w:r>
                          </w:p>
                        </w:tc>
                        <w:tc>
                          <w:tcPr>
                            <w:tcW w:w="2228" w:type="dxa"/>
                          </w:tcPr>
                          <w:p w14:paraId="7B4FFF1C" w14:textId="77777777" w:rsidR="0071245C" w:rsidRPr="008A6D37" w:rsidRDefault="0071245C" w:rsidP="0052269C">
                            <w:pPr>
                              <w:spacing w:before="0" w:after="0"/>
                              <w:jc w:val="center"/>
                            </w:pPr>
                            <w:r w:rsidRPr="008A6D37">
                              <w:t>2:25</w:t>
                            </w:r>
                          </w:p>
                        </w:tc>
                        <w:tc>
                          <w:tcPr>
                            <w:tcW w:w="2034" w:type="dxa"/>
                          </w:tcPr>
                          <w:p w14:paraId="46FAE110" w14:textId="77777777" w:rsidR="0071245C" w:rsidRPr="008A6D37" w:rsidRDefault="0071245C" w:rsidP="0052269C">
                            <w:pPr>
                              <w:spacing w:before="0" w:after="0"/>
                              <w:jc w:val="center"/>
                            </w:pPr>
                            <w:r w:rsidRPr="008A6D37">
                              <w:t>531%</w:t>
                            </w:r>
                          </w:p>
                        </w:tc>
                      </w:tr>
                      <w:tr w:rsidR="0071245C" w14:paraId="0B9B39A0" w14:textId="77777777" w:rsidTr="00B5305E">
                        <w:tc>
                          <w:tcPr>
                            <w:tcW w:w="1165" w:type="dxa"/>
                          </w:tcPr>
                          <w:p w14:paraId="05D95C11" w14:textId="77777777" w:rsidR="0071245C" w:rsidRDefault="0071245C" w:rsidP="0052269C">
                            <w:pPr>
                              <w:spacing w:before="0" w:after="0"/>
                              <w:jc w:val="center"/>
                              <w:rPr>
                                <w:b/>
                                <w:bCs/>
                              </w:rPr>
                            </w:pPr>
                            <w:r w:rsidRPr="008A6D37">
                              <w:t>User</w:t>
                            </w:r>
                            <w:r>
                              <w:t xml:space="preserve"> 4</w:t>
                            </w:r>
                          </w:p>
                        </w:tc>
                        <w:tc>
                          <w:tcPr>
                            <w:tcW w:w="2700" w:type="dxa"/>
                          </w:tcPr>
                          <w:p w14:paraId="7EADAFFE" w14:textId="77777777" w:rsidR="0071245C" w:rsidRPr="008A6D37" w:rsidRDefault="0071245C" w:rsidP="0052269C">
                            <w:pPr>
                              <w:spacing w:before="0" w:after="0"/>
                              <w:jc w:val="center"/>
                            </w:pPr>
                            <w:r w:rsidRPr="008A6D37">
                              <w:t>09:36</w:t>
                            </w:r>
                          </w:p>
                        </w:tc>
                        <w:tc>
                          <w:tcPr>
                            <w:tcW w:w="2228" w:type="dxa"/>
                          </w:tcPr>
                          <w:p w14:paraId="6845AFD6" w14:textId="77777777" w:rsidR="0071245C" w:rsidRPr="008A6D37" w:rsidRDefault="0071245C" w:rsidP="0052269C">
                            <w:pPr>
                              <w:spacing w:before="0" w:after="0"/>
                              <w:jc w:val="center"/>
                            </w:pPr>
                            <w:r w:rsidRPr="008A6D37">
                              <w:t>1:39</w:t>
                            </w:r>
                          </w:p>
                        </w:tc>
                        <w:tc>
                          <w:tcPr>
                            <w:tcW w:w="2034" w:type="dxa"/>
                          </w:tcPr>
                          <w:p w14:paraId="54779BA7" w14:textId="77777777" w:rsidR="0071245C" w:rsidRPr="008A6D37" w:rsidRDefault="0071245C" w:rsidP="0052269C">
                            <w:pPr>
                              <w:spacing w:before="0" w:after="0"/>
                              <w:jc w:val="center"/>
                            </w:pPr>
                            <w:r w:rsidRPr="008A6D37">
                              <w:t>482%</w:t>
                            </w:r>
                          </w:p>
                        </w:tc>
                      </w:tr>
                      <w:tr w:rsidR="0071245C" w14:paraId="0D33B0BB" w14:textId="77777777" w:rsidTr="00B5305E">
                        <w:tc>
                          <w:tcPr>
                            <w:tcW w:w="1165" w:type="dxa"/>
                            <w:shd w:val="clear" w:color="auto" w:fill="E7E6E6" w:themeFill="background2"/>
                          </w:tcPr>
                          <w:p w14:paraId="5CFE6E70" w14:textId="77777777" w:rsidR="0071245C" w:rsidRDefault="0071245C" w:rsidP="0052269C">
                            <w:pPr>
                              <w:spacing w:before="0" w:after="0"/>
                              <w:jc w:val="center"/>
                              <w:rPr>
                                <w:b/>
                                <w:bCs/>
                              </w:rPr>
                            </w:pPr>
                            <w:r>
                              <w:rPr>
                                <w:b/>
                                <w:bCs/>
                              </w:rPr>
                              <w:t>Average</w:t>
                            </w:r>
                          </w:p>
                        </w:tc>
                        <w:tc>
                          <w:tcPr>
                            <w:tcW w:w="2700" w:type="dxa"/>
                            <w:shd w:val="clear" w:color="auto" w:fill="E7E6E6" w:themeFill="background2"/>
                          </w:tcPr>
                          <w:p w14:paraId="27DFAB2F" w14:textId="77777777" w:rsidR="0071245C" w:rsidRPr="008A6D37" w:rsidRDefault="0071245C" w:rsidP="0052269C">
                            <w:pPr>
                              <w:spacing w:before="0" w:after="0"/>
                              <w:jc w:val="center"/>
                            </w:pPr>
                            <w:r w:rsidRPr="008A6D37">
                              <w:t>12:43</w:t>
                            </w:r>
                          </w:p>
                        </w:tc>
                        <w:tc>
                          <w:tcPr>
                            <w:tcW w:w="2228" w:type="dxa"/>
                            <w:shd w:val="clear" w:color="auto" w:fill="E7E6E6" w:themeFill="background2"/>
                          </w:tcPr>
                          <w:p w14:paraId="4AB70483" w14:textId="77777777" w:rsidR="0071245C" w:rsidRPr="008A6D37" w:rsidRDefault="0071245C" w:rsidP="0052269C">
                            <w:pPr>
                              <w:spacing w:before="0" w:after="0"/>
                              <w:jc w:val="center"/>
                            </w:pPr>
                            <w:r w:rsidRPr="008A6D37">
                              <w:t>2:</w:t>
                            </w:r>
                            <w:r>
                              <w:t>1</w:t>
                            </w:r>
                            <w:r w:rsidRPr="008A6D37">
                              <w:t>6</w:t>
                            </w:r>
                          </w:p>
                        </w:tc>
                        <w:tc>
                          <w:tcPr>
                            <w:tcW w:w="2034" w:type="dxa"/>
                            <w:shd w:val="clear" w:color="auto" w:fill="E7E6E6" w:themeFill="background2"/>
                          </w:tcPr>
                          <w:p w14:paraId="6A34F8A5" w14:textId="77777777" w:rsidR="0071245C" w:rsidRPr="008A6D37" w:rsidRDefault="0071245C" w:rsidP="0052269C">
                            <w:pPr>
                              <w:spacing w:before="0" w:after="0"/>
                              <w:jc w:val="center"/>
                            </w:pPr>
                            <w:r w:rsidRPr="008A6D37">
                              <w:t>449%</w:t>
                            </w:r>
                          </w:p>
                        </w:tc>
                      </w:tr>
                    </w:tbl>
                    <w:p w14:paraId="130FA0CC" w14:textId="77777777" w:rsidR="0071245C" w:rsidRPr="00F4123C" w:rsidRDefault="0071245C" w:rsidP="0071245C">
                      <w:pPr>
                        <w:pStyle w:val="Caption"/>
                        <w:jc w:val="both"/>
                      </w:pPr>
                    </w:p>
                  </w:txbxContent>
                </v:textbox>
                <w10:wrap type="topAndBottom" anchorx="margin" anchory="margin"/>
              </v:shape>
            </w:pict>
          </mc:Fallback>
        </mc:AlternateContent>
      </w:r>
      <w:r w:rsidR="00A546B5">
        <w:t xml:space="preserve">One of the main reasons behind implementing a GUI to configure the </w:t>
      </w:r>
      <w:r w:rsidR="004C311A">
        <w:t>ML</w:t>
      </w:r>
      <w:r w:rsidR="00A546B5">
        <w:t xml:space="preserve"> pipeline and policy components w</w:t>
      </w:r>
      <w:r w:rsidR="003058C1">
        <w:t>as</w:t>
      </w:r>
      <w:r w:rsidR="00A546B5">
        <w:t xml:space="preserve"> to reduce the time taken to configure the model compared to manually typing the YAML configuration file in the backend. To test the time difference between the two approaches, a controlled experiment was set up where four (4) users were given a YAML configuration file and were asked to manually type the file again to mimic developers manually typing the YAML configuration file (this experiment makes the task easy since the test subjects are provided with all the configurations already which saves time from having to go through documentation</w:t>
      </w:r>
      <w:r w:rsidR="003058C1">
        <w:t>s</w:t>
      </w:r>
      <w:r w:rsidR="00A546B5">
        <w:t xml:space="preserve"> to know what the required syntax is for a component), and they were also asked to look at the provided file and configure the components using the GUI, and the timing taken for the two tasks were recorded and the recorded timings can be seen in </w:t>
      </w:r>
      <w:r w:rsidR="008A6D37">
        <w:rPr>
          <w:b/>
          <w:bCs/>
        </w:rPr>
        <w:fldChar w:fldCharType="begin"/>
      </w:r>
      <w:r w:rsidR="008A6D37">
        <w:instrText xml:space="preserve"> REF _Ref117033272 \h </w:instrText>
      </w:r>
      <w:r w:rsidR="00176EBA">
        <w:rPr>
          <w:b/>
          <w:bCs/>
        </w:rPr>
        <w:instrText xml:space="preserve"> \* MERGEFORMAT </w:instrText>
      </w:r>
      <w:r w:rsidR="008A6D37">
        <w:rPr>
          <w:b/>
          <w:bCs/>
        </w:rPr>
      </w:r>
      <w:r w:rsidR="008A6D37">
        <w:rPr>
          <w:b/>
          <w:bCs/>
        </w:rPr>
        <w:fldChar w:fldCharType="separate"/>
      </w:r>
      <w:r w:rsidR="005E4A3F">
        <w:t>Table 5.1.2.1</w:t>
      </w:r>
      <w:r w:rsidR="008A6D37">
        <w:rPr>
          <w:b/>
          <w:bCs/>
        </w:rPr>
        <w:fldChar w:fldCharType="end"/>
      </w:r>
      <w:r w:rsidR="008A6D37">
        <w:t>. As we can see, there is a huge improvement in the efficiency when configuring the model using the RASAC GUI compared to manually typing the configuration file, with the average efficiency being 449%.</w:t>
      </w:r>
      <w:r w:rsidR="00D144AD">
        <w:t xml:space="preserve"> </w:t>
      </w:r>
    </w:p>
    <w:p w14:paraId="604A5D44" w14:textId="57BE2A26" w:rsidR="002671C6" w:rsidRDefault="00D144AD" w:rsidP="00176EBA">
      <w:pPr>
        <w:spacing w:before="0" w:line="360" w:lineRule="auto"/>
        <w:ind w:firstLine="360"/>
      </w:pPr>
      <w:r>
        <w:rPr>
          <w:noProof/>
        </w:rPr>
        <mc:AlternateContent>
          <mc:Choice Requires="wps">
            <w:drawing>
              <wp:anchor distT="0" distB="0" distL="114300" distR="114300" simplePos="0" relativeHeight="251658240" behindDoc="1" locked="0" layoutInCell="1" allowOverlap="1" wp14:anchorId="5C2E09DD" wp14:editId="16095663">
                <wp:simplePos x="0" y="0"/>
                <wp:positionH relativeFrom="margin">
                  <wp:posOffset>-1270</wp:posOffset>
                </wp:positionH>
                <wp:positionV relativeFrom="margin">
                  <wp:align>bottom</wp:align>
                </wp:positionV>
                <wp:extent cx="5222875" cy="6078855"/>
                <wp:effectExtent l="0" t="0" r="0" b="0"/>
                <wp:wrapTopAndBottom/>
                <wp:docPr id="405" name="Text Box 4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2875" cy="6078855"/>
                        </a:xfrm>
                        <a:prstGeom prst="rect">
                          <a:avLst/>
                        </a:prstGeom>
                        <a:solidFill>
                          <a:srgbClr val="FFFFFF"/>
                        </a:solidFill>
                        <a:ln w="9525">
                          <a:noFill/>
                          <a:miter lim="800000"/>
                          <a:headEnd/>
                          <a:tailEnd/>
                        </a:ln>
                      </wps:spPr>
                      <wps:txbx>
                        <w:txbxContent>
                          <w:p w14:paraId="397DA11B" w14:textId="6E03A91D" w:rsidR="00D144AD" w:rsidRDefault="00D144AD" w:rsidP="00D144AD">
                            <w:pPr>
                              <w:pStyle w:val="Caption"/>
                              <w:keepNext/>
                            </w:pPr>
                            <w:bookmarkStart w:id="146" w:name="_Ref117019190"/>
                            <w:r>
                              <w:t>Table 5.1.1.</w:t>
                            </w:r>
                            <w:r>
                              <w:fldChar w:fldCharType="begin"/>
                            </w:r>
                            <w:r>
                              <w:instrText>SEQ Table_5.1.1. \* ARABIC</w:instrText>
                            </w:r>
                            <w:r>
                              <w:fldChar w:fldCharType="separate"/>
                            </w:r>
                            <w:r w:rsidR="005E4A3F">
                              <w:rPr>
                                <w:noProof/>
                              </w:rPr>
                              <w:t>1</w:t>
                            </w:r>
                            <w:r>
                              <w:fldChar w:fldCharType="end"/>
                            </w:r>
                            <w:bookmarkEnd w:id="146"/>
                            <w:r>
                              <w:t>. Test Case for Testing RASAC Server in Debug Mode</w:t>
                            </w:r>
                          </w:p>
                          <w:tbl>
                            <w:tblPr>
                              <w:tblStyle w:val="TableGrid0"/>
                              <w:tblW w:w="8150" w:type="dxa"/>
                              <w:jc w:val="center"/>
                              <w:tblInd w:w="0" w:type="dxa"/>
                              <w:tblCellMar>
                                <w:top w:w="14" w:type="dxa"/>
                                <w:left w:w="108" w:type="dxa"/>
                                <w:right w:w="51" w:type="dxa"/>
                              </w:tblCellMar>
                              <w:tblLook w:val="04A0" w:firstRow="1" w:lastRow="0" w:firstColumn="1" w:lastColumn="0" w:noHBand="0" w:noVBand="1"/>
                            </w:tblPr>
                            <w:tblGrid>
                              <w:gridCol w:w="614"/>
                              <w:gridCol w:w="1260"/>
                              <w:gridCol w:w="1676"/>
                              <w:gridCol w:w="2050"/>
                              <w:gridCol w:w="1198"/>
                              <w:gridCol w:w="1352"/>
                            </w:tblGrid>
                            <w:tr w:rsidR="00D144AD" w:rsidRPr="00EC7547" w14:paraId="726027A6" w14:textId="77777777" w:rsidTr="00D376EB">
                              <w:trPr>
                                <w:trHeight w:val="288"/>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239A529D" w14:textId="77777777" w:rsidR="00D144AD" w:rsidRPr="00EC7547" w:rsidRDefault="00D144AD"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ID: </w:t>
                                  </w:r>
                                  <w:r>
                                    <w:rPr>
                                      <w:rFonts w:eastAsia="Times New Roman" w:cs="Times New Roman"/>
                                      <w:color w:val="000000"/>
                                      <w:lang w:eastAsia="en-GB"/>
                                    </w:rPr>
                                    <w:t>2022-056-</w:t>
                                  </w:r>
                                  <w:r w:rsidRPr="00EC7547">
                                    <w:rPr>
                                      <w:rFonts w:eastAsia="Times New Roman" w:cs="Times New Roman"/>
                                      <w:color w:val="000000"/>
                                      <w:lang w:eastAsia="en-GB"/>
                                    </w:rPr>
                                    <w:t>IT</w:t>
                                  </w:r>
                                  <w:r>
                                    <w:rPr>
                                      <w:rFonts w:eastAsia="Times New Roman" w:cs="Times New Roman"/>
                                      <w:color w:val="000000"/>
                                      <w:lang w:eastAsia="en-GB"/>
                                    </w:rPr>
                                    <w:t>19064932</w:t>
                                  </w:r>
                                </w:p>
                              </w:tc>
                            </w:tr>
                            <w:tr w:rsidR="00D144AD" w:rsidRPr="00EC7547" w14:paraId="7A49CD86" w14:textId="77777777" w:rsidTr="00D376EB">
                              <w:trPr>
                                <w:trHeight w:val="288"/>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6DDE0A9B" w14:textId="77777777" w:rsidR="00D144AD" w:rsidRPr="00B72178" w:rsidRDefault="00D144AD" w:rsidP="0011235B">
                                  <w:pPr>
                                    <w:spacing w:before="0" w:after="0"/>
                                    <w:jc w:val="left"/>
                                    <w:rPr>
                                      <w:rFonts w:eastAsia="Times New Roman" w:cs="Times New Roman"/>
                                      <w:bCs/>
                                      <w:color w:val="000000"/>
                                      <w:lang w:eastAsia="en-GB"/>
                                    </w:rPr>
                                  </w:pPr>
                                  <w:r w:rsidRPr="00EC7547">
                                    <w:rPr>
                                      <w:rFonts w:eastAsia="Times New Roman" w:cs="Times New Roman"/>
                                      <w:b/>
                                      <w:color w:val="000000"/>
                                      <w:lang w:eastAsia="en-GB"/>
                                    </w:rPr>
                                    <w:t xml:space="preserve">Project Name: </w:t>
                                  </w:r>
                                  <w:r>
                                    <w:rPr>
                                      <w:rFonts w:eastAsia="Times New Roman" w:cs="Times New Roman"/>
                                      <w:bCs/>
                                      <w:color w:val="000000"/>
                                      <w:lang w:eastAsia="en-GB"/>
                                    </w:rPr>
                                    <w:t>RASAC</w:t>
                                  </w:r>
                                </w:p>
                              </w:tc>
                            </w:tr>
                            <w:tr w:rsidR="00D144AD" w:rsidRPr="00EC7547" w14:paraId="4F5C8C8B" w14:textId="77777777" w:rsidTr="00D376EB">
                              <w:trPr>
                                <w:trHeight w:val="288"/>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7C5E7933" w14:textId="77777777" w:rsidR="00D144AD" w:rsidRPr="00EC7547" w:rsidRDefault="00D144AD"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Function: </w:t>
                                  </w:r>
                                  <w:r>
                                    <w:rPr>
                                      <w:rFonts w:eastAsia="Times New Roman" w:cs="Times New Roman"/>
                                      <w:color w:val="000000"/>
                                      <w:lang w:eastAsia="en-GB"/>
                                    </w:rPr>
                                    <w:t>RASAC Development Server Deployment</w:t>
                                  </w:r>
                                </w:p>
                              </w:tc>
                            </w:tr>
                            <w:tr w:rsidR="00D144AD" w:rsidRPr="00EC7547" w14:paraId="0F6872F7" w14:textId="77777777" w:rsidTr="00D376EB">
                              <w:trPr>
                                <w:trHeight w:val="846"/>
                                <w:jc w:val="center"/>
                              </w:trPr>
                              <w:tc>
                                <w:tcPr>
                                  <w:tcW w:w="3595" w:type="dxa"/>
                                  <w:gridSpan w:val="3"/>
                                  <w:tcBorders>
                                    <w:top w:val="single" w:sz="4" w:space="0" w:color="000000"/>
                                    <w:left w:val="single" w:sz="4" w:space="0" w:color="000000"/>
                                    <w:bottom w:val="single" w:sz="4" w:space="0" w:color="000000"/>
                                    <w:right w:val="single" w:sz="4" w:space="0" w:color="000000"/>
                                  </w:tcBorders>
                                </w:tcPr>
                                <w:p w14:paraId="2C888371" w14:textId="77777777" w:rsidR="00D144AD" w:rsidRPr="00EC7547" w:rsidRDefault="00D144AD"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case ID:</w:t>
                                  </w:r>
                                  <w:r w:rsidRPr="00EC7547">
                                    <w:rPr>
                                      <w:rFonts w:eastAsia="Times New Roman" w:cs="Times New Roman"/>
                                      <w:color w:val="000000"/>
                                      <w:lang w:eastAsia="en-GB"/>
                                    </w:rPr>
                                    <w:t xml:space="preserve"> 00</w:t>
                                  </w:r>
                                  <w:r>
                                    <w:rPr>
                                      <w:rFonts w:eastAsia="Times New Roman" w:cs="Times New Roman"/>
                                      <w:color w:val="000000"/>
                                      <w:lang w:eastAsia="en-GB"/>
                                    </w:rPr>
                                    <w:t>1</w:t>
                                  </w:r>
                                </w:p>
                              </w:tc>
                              <w:tc>
                                <w:tcPr>
                                  <w:tcW w:w="4651" w:type="dxa"/>
                                  <w:gridSpan w:val="3"/>
                                  <w:tcBorders>
                                    <w:top w:val="single" w:sz="4" w:space="0" w:color="000000"/>
                                    <w:left w:val="single" w:sz="4" w:space="0" w:color="000000"/>
                                    <w:bottom w:val="single" w:sz="4" w:space="0" w:color="000000"/>
                                    <w:right w:val="single" w:sz="4" w:space="0" w:color="000000"/>
                                  </w:tcBorders>
                                </w:tcPr>
                                <w:p w14:paraId="0C2762D1" w14:textId="77777777" w:rsidR="00D144AD" w:rsidRPr="00EC7547" w:rsidRDefault="00D144AD"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Test case designed by: </w:t>
                                  </w:r>
                                </w:p>
                                <w:p w14:paraId="5E069A74" w14:textId="77777777" w:rsidR="00D144AD" w:rsidRPr="00EC7547" w:rsidRDefault="00D144AD"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ID No: </w:t>
                                  </w:r>
                                  <w:r w:rsidRPr="00EC7547">
                                    <w:rPr>
                                      <w:rFonts w:eastAsia="Times New Roman" w:cs="Times New Roman"/>
                                      <w:color w:val="000000"/>
                                      <w:lang w:eastAsia="en-GB"/>
                                    </w:rPr>
                                    <w:t>IT</w:t>
                                  </w:r>
                                  <w:r>
                                    <w:rPr>
                                      <w:rFonts w:eastAsia="Times New Roman" w:cs="Times New Roman"/>
                                      <w:color w:val="000000"/>
                                      <w:lang w:eastAsia="en-GB"/>
                                    </w:rPr>
                                    <w:t>19064932</w:t>
                                  </w:r>
                                </w:p>
                                <w:p w14:paraId="3E604CA0" w14:textId="77777777" w:rsidR="00D144AD" w:rsidRPr="00EC7547" w:rsidRDefault="00D144AD"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Name:</w:t>
                                  </w:r>
                                  <w:r>
                                    <w:rPr>
                                      <w:rFonts w:eastAsia="Times New Roman" w:cs="Times New Roman"/>
                                      <w:color w:val="000000"/>
                                      <w:lang w:eastAsia="en-GB"/>
                                    </w:rPr>
                                    <w:t xml:space="preserve"> Hameed M.S.</w:t>
                                  </w:r>
                                </w:p>
                              </w:tc>
                            </w:tr>
                            <w:tr w:rsidR="00D144AD" w:rsidRPr="00EC7547" w14:paraId="20C75C70" w14:textId="77777777" w:rsidTr="00D376EB">
                              <w:trPr>
                                <w:trHeight w:val="288"/>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350F233B" w14:textId="77777777" w:rsidR="00D144AD" w:rsidRPr="00EC7547" w:rsidRDefault="00D144AD"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Priority (High/Medium/Low):</w:t>
                                  </w:r>
                                  <w:r w:rsidRPr="00EC7547">
                                    <w:rPr>
                                      <w:rFonts w:eastAsia="Times New Roman" w:cs="Times New Roman"/>
                                      <w:color w:val="000000"/>
                                      <w:lang w:eastAsia="en-GB"/>
                                    </w:rPr>
                                    <w:t xml:space="preserve"> </w:t>
                                  </w:r>
                                  <w:r>
                                    <w:rPr>
                                      <w:rFonts w:eastAsia="Times New Roman" w:cs="Times New Roman"/>
                                      <w:color w:val="000000"/>
                                      <w:lang w:eastAsia="en-GB"/>
                                    </w:rPr>
                                    <w:t>Medium</w:t>
                                  </w:r>
                                </w:p>
                              </w:tc>
                            </w:tr>
                            <w:tr w:rsidR="00D144AD" w:rsidRPr="00EC7547" w14:paraId="6525BF1C" w14:textId="77777777" w:rsidTr="00D376EB">
                              <w:trPr>
                                <w:trHeight w:val="305"/>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1B31EB8A" w14:textId="77777777" w:rsidR="00D144AD" w:rsidRPr="00EC7547" w:rsidRDefault="00D144AD"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Description:</w:t>
                                  </w:r>
                                  <w:r w:rsidRPr="00EC7547">
                                    <w:rPr>
                                      <w:rFonts w:eastAsia="Times New Roman" w:cs="Times New Roman"/>
                                      <w:color w:val="000000"/>
                                      <w:lang w:eastAsia="en-GB"/>
                                    </w:rPr>
                                    <w:t xml:space="preserve"> </w:t>
                                  </w:r>
                                  <w:r>
                                    <w:rPr>
                                      <w:rFonts w:eastAsia="Times New Roman" w:cs="Times New Roman"/>
                                      <w:color w:val="000000"/>
                                      <w:lang w:eastAsia="en-GB"/>
                                    </w:rPr>
                                    <w:t>Test the RASAC server initialization in debug mode</w:t>
                                  </w:r>
                                </w:p>
                              </w:tc>
                            </w:tr>
                            <w:tr w:rsidR="00D144AD" w:rsidRPr="00EC7547" w14:paraId="428FAD8C" w14:textId="77777777" w:rsidTr="00D376EB">
                              <w:trPr>
                                <w:trHeight w:val="341"/>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742174ED" w14:textId="77777777" w:rsidR="00D144AD" w:rsidRPr="00EC7547" w:rsidRDefault="00D144AD"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erequisite: </w:t>
                                  </w:r>
                                  <w:r>
                                    <w:rPr>
                                      <w:rFonts w:eastAsia="Times New Roman" w:cs="Times New Roman"/>
                                      <w:bCs/>
                                      <w:color w:val="000000"/>
                                      <w:lang w:eastAsia="en-GB"/>
                                    </w:rPr>
                                    <w:t>RASAC Python package must be installed in the virtual environment</w:t>
                                  </w:r>
                                </w:p>
                              </w:tc>
                            </w:tr>
                            <w:tr w:rsidR="00D144AD" w:rsidRPr="00EC7547" w14:paraId="20ACD590" w14:textId="77777777" w:rsidTr="00D376EB">
                              <w:trPr>
                                <w:trHeight w:val="1401"/>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1D019AAB" w14:textId="77777777" w:rsidR="00D144AD" w:rsidRPr="00EC7547" w:rsidRDefault="00D144AD"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Test Steps:  </w:t>
                                  </w:r>
                                </w:p>
                                <w:p w14:paraId="61975E8C" w14:textId="77777777" w:rsidR="00D144AD" w:rsidRPr="003E3D56" w:rsidRDefault="00D144AD" w:rsidP="0011235B">
                                  <w:pPr>
                                    <w:spacing w:before="0" w:after="0" w:line="279" w:lineRule="auto"/>
                                    <w:ind w:right="1733"/>
                                    <w:jc w:val="left"/>
                                    <w:rPr>
                                      <w:rFonts w:eastAsia="Times New Roman" w:cs="Times New Roman"/>
                                      <w:color w:val="000000"/>
                                      <w:lang w:eastAsia="en-GB"/>
                                    </w:rPr>
                                  </w:pPr>
                                  <w:r w:rsidRPr="00EC7547">
                                    <w:rPr>
                                      <w:rFonts w:eastAsia="Times New Roman" w:cs="Times New Roman"/>
                                      <w:color w:val="000000"/>
                                      <w:lang w:eastAsia="en-GB"/>
                                    </w:rPr>
                                    <w:t xml:space="preserve">Step 1: </w:t>
                                  </w:r>
                                  <w:r>
                                    <w:rPr>
                                      <w:rFonts w:eastAsia="Times New Roman" w:cs="Times New Roman"/>
                                      <w:color w:val="000000"/>
                                      <w:lang w:eastAsia="en-GB"/>
                                    </w:rPr>
                                    <w:t>Open a terminal and activate the conda environment</w:t>
                                  </w:r>
                                </w:p>
                                <w:p w14:paraId="07130531" w14:textId="77777777" w:rsidR="00D144AD" w:rsidRPr="003E3D56" w:rsidRDefault="00D144AD" w:rsidP="0011235B">
                                  <w:pPr>
                                    <w:spacing w:before="0" w:after="0" w:line="279" w:lineRule="auto"/>
                                    <w:ind w:right="1733"/>
                                    <w:jc w:val="left"/>
                                    <w:rPr>
                                      <w:rFonts w:eastAsia="Times New Roman" w:cs="Times New Roman"/>
                                      <w:color w:val="000000"/>
                                      <w:lang w:eastAsia="en-GB"/>
                                    </w:rPr>
                                  </w:pPr>
                                  <w:r w:rsidRPr="00EC7547">
                                    <w:rPr>
                                      <w:rFonts w:eastAsia="Times New Roman" w:cs="Times New Roman"/>
                                      <w:color w:val="000000"/>
                                      <w:lang w:eastAsia="en-GB"/>
                                    </w:rPr>
                                    <w:t xml:space="preserve">Step </w:t>
                                  </w:r>
                                  <w:r>
                                    <w:rPr>
                                      <w:rFonts w:eastAsia="Times New Roman" w:cs="Times New Roman"/>
                                      <w:color w:val="000000"/>
                                      <w:lang w:eastAsia="en-GB"/>
                                    </w:rPr>
                                    <w:t>2</w:t>
                                  </w:r>
                                  <w:r w:rsidRPr="00EC7547">
                                    <w:rPr>
                                      <w:rFonts w:eastAsia="Times New Roman" w:cs="Times New Roman"/>
                                      <w:color w:val="000000"/>
                                      <w:lang w:eastAsia="en-GB"/>
                                    </w:rPr>
                                    <w:t>:</w:t>
                                  </w:r>
                                  <w:r>
                                    <w:rPr>
                                      <w:rFonts w:eastAsia="Times New Roman" w:cs="Times New Roman"/>
                                      <w:color w:val="000000"/>
                                      <w:lang w:eastAsia="en-GB"/>
                                    </w:rPr>
                                    <w:t xml:space="preserve"> Go to the project directory in the terminal</w:t>
                                  </w:r>
                                  <w:r w:rsidRPr="00EC7547">
                                    <w:rPr>
                                      <w:rFonts w:eastAsia="Times New Roman" w:cs="Times New Roman"/>
                                      <w:color w:val="000000"/>
                                      <w:lang w:eastAsia="en-GB"/>
                                    </w:rPr>
                                    <w:t xml:space="preserve"> </w:t>
                                  </w:r>
                                </w:p>
                                <w:p w14:paraId="7FBAE497" w14:textId="77777777" w:rsidR="00D144AD" w:rsidRDefault="00D144AD" w:rsidP="00FE6EAE">
                                  <w:pPr>
                                    <w:spacing w:before="0" w:after="0"/>
                                    <w:jc w:val="left"/>
                                    <w:rPr>
                                      <w:rFonts w:eastAsia="Times New Roman" w:cs="Times New Roman"/>
                                      <w:color w:val="000000"/>
                                      <w:lang w:eastAsia="en-GB"/>
                                    </w:rPr>
                                  </w:pPr>
                                  <w:r w:rsidRPr="00EC7547">
                                    <w:rPr>
                                      <w:rFonts w:eastAsia="Times New Roman" w:cs="Times New Roman"/>
                                      <w:color w:val="000000"/>
                                      <w:lang w:eastAsia="en-GB"/>
                                    </w:rPr>
                                    <w:t>Step 3:</w:t>
                                  </w:r>
                                  <w:r>
                                    <w:rPr>
                                      <w:rFonts w:eastAsia="Times New Roman" w:cs="Times New Roman"/>
                                      <w:color w:val="000000"/>
                                      <w:lang w:eastAsia="en-GB"/>
                                    </w:rPr>
                                    <w:t xml:space="preserve"> Run </w:t>
                                  </w:r>
                                  <w:r>
                                    <w:rPr>
                                      <w:rFonts w:eastAsia="Times New Roman" w:cs="Times New Roman"/>
                                      <w:i/>
                                      <w:iCs/>
                                      <w:color w:val="000000"/>
                                      <w:lang w:eastAsia="en-GB"/>
                                    </w:rPr>
                                    <w:t xml:space="preserve">rasac server </w:t>
                                  </w:r>
                                  <w:r>
                                    <w:rPr>
                                      <w:rFonts w:eastAsia="Times New Roman" w:cs="Times New Roman"/>
                                      <w:color w:val="000000"/>
                                      <w:lang w:eastAsia="en-GB"/>
                                    </w:rPr>
                                    <w:t xml:space="preserve">command with </w:t>
                                  </w:r>
                                  <w:r>
                                    <w:rPr>
                                      <w:rFonts w:eastAsia="Times New Roman" w:cs="Times New Roman"/>
                                      <w:i/>
                                      <w:iCs/>
                                      <w:color w:val="000000"/>
                                      <w:lang w:eastAsia="en-GB"/>
                                    </w:rPr>
                                    <w:t xml:space="preserve">–debug </w:t>
                                  </w:r>
                                  <w:r>
                                    <w:rPr>
                                      <w:rFonts w:eastAsia="Times New Roman" w:cs="Times New Roman"/>
                                      <w:color w:val="000000"/>
                                      <w:lang w:eastAsia="en-GB"/>
                                    </w:rPr>
                                    <w:t>to turn on debugging</w:t>
                                  </w:r>
                                </w:p>
                                <w:p w14:paraId="3FE0731C" w14:textId="77777777" w:rsidR="00D144AD" w:rsidRPr="00852B0B" w:rsidRDefault="00D144AD" w:rsidP="00FE6EAE">
                                  <w:pPr>
                                    <w:spacing w:before="0" w:after="0"/>
                                    <w:jc w:val="left"/>
                                    <w:rPr>
                                      <w:rFonts w:eastAsia="Times New Roman" w:cs="Times New Roman"/>
                                      <w:color w:val="000000"/>
                                      <w:lang w:eastAsia="en-GB"/>
                                    </w:rPr>
                                  </w:pPr>
                                  <w:r>
                                    <w:rPr>
                                      <w:rFonts w:eastAsia="Times New Roman" w:cs="Times New Roman"/>
                                      <w:color w:val="000000"/>
                                      <w:lang w:eastAsia="en-GB"/>
                                    </w:rPr>
                                    <w:t>Step 4: Wait until the RASAC server starts in the debug mode and click the URL to open a web browser and confirm the server is up and running</w:t>
                                  </w:r>
                                </w:p>
                              </w:tc>
                            </w:tr>
                            <w:tr w:rsidR="00D144AD" w:rsidRPr="00EC7547" w14:paraId="07FE24AD" w14:textId="77777777" w:rsidTr="00D376EB">
                              <w:trPr>
                                <w:trHeight w:val="566"/>
                                <w:jc w:val="center"/>
                              </w:trPr>
                              <w:tc>
                                <w:tcPr>
                                  <w:tcW w:w="616" w:type="dxa"/>
                                  <w:tcBorders>
                                    <w:top w:val="single" w:sz="4" w:space="0" w:color="000000"/>
                                    <w:left w:val="single" w:sz="4" w:space="0" w:color="000000"/>
                                    <w:bottom w:val="single" w:sz="4" w:space="0" w:color="000000"/>
                                    <w:right w:val="single" w:sz="4" w:space="0" w:color="000000"/>
                                  </w:tcBorders>
                                </w:tcPr>
                                <w:p w14:paraId="2189A75E" w14:textId="77777777" w:rsidR="00D144AD" w:rsidRPr="00EC7547" w:rsidRDefault="00D144AD"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Test ID </w:t>
                                  </w:r>
                                </w:p>
                              </w:tc>
                              <w:tc>
                                <w:tcPr>
                                  <w:tcW w:w="1269" w:type="dxa"/>
                                  <w:tcBorders>
                                    <w:top w:val="single" w:sz="4" w:space="0" w:color="000000"/>
                                    <w:left w:val="single" w:sz="4" w:space="0" w:color="000000"/>
                                    <w:bottom w:val="single" w:sz="4" w:space="0" w:color="000000"/>
                                    <w:right w:val="single" w:sz="4" w:space="0" w:color="000000"/>
                                  </w:tcBorders>
                                </w:tcPr>
                                <w:p w14:paraId="38E68183" w14:textId="77777777" w:rsidR="00D144AD" w:rsidRPr="00EC7547" w:rsidRDefault="00D144AD"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Test Inputs </w:t>
                                  </w:r>
                                </w:p>
                              </w:tc>
                              <w:tc>
                                <w:tcPr>
                                  <w:tcW w:w="1710" w:type="dxa"/>
                                  <w:tcBorders>
                                    <w:top w:val="single" w:sz="4" w:space="0" w:color="000000"/>
                                    <w:left w:val="single" w:sz="4" w:space="0" w:color="000000"/>
                                    <w:bottom w:val="single" w:sz="4" w:space="0" w:color="000000"/>
                                    <w:right w:val="single" w:sz="4" w:space="0" w:color="000000"/>
                                  </w:tcBorders>
                                </w:tcPr>
                                <w:p w14:paraId="7E03598D" w14:textId="77777777" w:rsidR="00D144AD" w:rsidRPr="00EC7547" w:rsidRDefault="00D144AD"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Expected Outputs </w:t>
                                  </w:r>
                                </w:p>
                              </w:tc>
                              <w:tc>
                                <w:tcPr>
                                  <w:tcW w:w="2091" w:type="dxa"/>
                                  <w:tcBorders>
                                    <w:top w:val="single" w:sz="4" w:space="0" w:color="000000"/>
                                    <w:left w:val="single" w:sz="4" w:space="0" w:color="000000"/>
                                    <w:bottom w:val="single" w:sz="4" w:space="0" w:color="000000"/>
                                    <w:right w:val="single" w:sz="4" w:space="0" w:color="000000"/>
                                  </w:tcBorders>
                                </w:tcPr>
                                <w:p w14:paraId="618F63B1" w14:textId="77777777" w:rsidR="00D144AD" w:rsidRPr="00EC7547" w:rsidRDefault="00D144AD"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Actual Output </w:t>
                                  </w:r>
                                </w:p>
                              </w:tc>
                              <w:tc>
                                <w:tcPr>
                                  <w:tcW w:w="1199" w:type="dxa"/>
                                  <w:tcBorders>
                                    <w:top w:val="single" w:sz="4" w:space="0" w:color="000000"/>
                                    <w:left w:val="single" w:sz="4" w:space="0" w:color="000000"/>
                                    <w:bottom w:val="single" w:sz="4" w:space="0" w:color="000000"/>
                                    <w:right w:val="single" w:sz="4" w:space="0" w:color="000000"/>
                                  </w:tcBorders>
                                </w:tcPr>
                                <w:p w14:paraId="54F065AD" w14:textId="77777777" w:rsidR="00D144AD" w:rsidRPr="00EC7547" w:rsidRDefault="00D144AD"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Result </w:t>
                                  </w:r>
                                </w:p>
                                <w:p w14:paraId="257978AA" w14:textId="77777777" w:rsidR="00D144AD" w:rsidRPr="00EC7547" w:rsidRDefault="00D144AD"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Pass/Fail) </w:t>
                                  </w:r>
                                </w:p>
                              </w:tc>
                              <w:tc>
                                <w:tcPr>
                                  <w:tcW w:w="1361" w:type="dxa"/>
                                  <w:tcBorders>
                                    <w:top w:val="single" w:sz="4" w:space="0" w:color="000000"/>
                                    <w:left w:val="single" w:sz="4" w:space="0" w:color="000000"/>
                                    <w:bottom w:val="single" w:sz="4" w:space="0" w:color="000000"/>
                                    <w:right w:val="single" w:sz="4" w:space="0" w:color="000000"/>
                                  </w:tcBorders>
                                </w:tcPr>
                                <w:p w14:paraId="4016CAEE" w14:textId="77777777" w:rsidR="00D144AD" w:rsidRPr="00EC7547" w:rsidRDefault="00D144AD"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Comments </w:t>
                                  </w:r>
                                </w:p>
                                <w:p w14:paraId="4573D6A4" w14:textId="77777777" w:rsidR="00D144AD" w:rsidRPr="00EC7547" w:rsidRDefault="00D144AD"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 </w:t>
                                  </w:r>
                                </w:p>
                              </w:tc>
                            </w:tr>
                            <w:tr w:rsidR="00D144AD" w:rsidRPr="00EC7547" w14:paraId="6CC59782" w14:textId="77777777" w:rsidTr="00D376EB">
                              <w:trPr>
                                <w:trHeight w:val="2047"/>
                                <w:jc w:val="center"/>
                              </w:trPr>
                              <w:tc>
                                <w:tcPr>
                                  <w:tcW w:w="616" w:type="dxa"/>
                                  <w:tcBorders>
                                    <w:top w:val="single" w:sz="4" w:space="0" w:color="000000"/>
                                    <w:left w:val="single" w:sz="4" w:space="0" w:color="000000"/>
                                    <w:bottom w:val="single" w:sz="4" w:space="0" w:color="000000"/>
                                    <w:right w:val="single" w:sz="4" w:space="0" w:color="000000"/>
                                  </w:tcBorders>
                                </w:tcPr>
                                <w:p w14:paraId="3BD1C52F" w14:textId="77777777" w:rsidR="00D144AD" w:rsidRPr="00EC7547" w:rsidRDefault="00D144AD"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00</w:t>
                                  </w:r>
                                  <w:r>
                                    <w:rPr>
                                      <w:rFonts w:eastAsia="Times New Roman" w:cs="Times New Roman"/>
                                      <w:color w:val="000000"/>
                                      <w:lang w:eastAsia="en-GB"/>
                                    </w:rPr>
                                    <w:t>1</w:t>
                                  </w:r>
                                  <w:r w:rsidRPr="00EC7547">
                                    <w:rPr>
                                      <w:rFonts w:eastAsia="Times New Roman" w:cs="Times New Roman"/>
                                      <w:color w:val="000000"/>
                                      <w:lang w:eastAsia="en-GB"/>
                                    </w:rPr>
                                    <w:t xml:space="preserve"> </w:t>
                                  </w:r>
                                </w:p>
                              </w:tc>
                              <w:tc>
                                <w:tcPr>
                                  <w:tcW w:w="1269" w:type="dxa"/>
                                  <w:tcBorders>
                                    <w:top w:val="single" w:sz="4" w:space="0" w:color="000000"/>
                                    <w:left w:val="single" w:sz="4" w:space="0" w:color="000000"/>
                                    <w:bottom w:val="single" w:sz="4" w:space="0" w:color="000000"/>
                                    <w:right w:val="single" w:sz="4" w:space="0" w:color="000000"/>
                                  </w:tcBorders>
                                </w:tcPr>
                                <w:p w14:paraId="798668B9" w14:textId="77777777" w:rsidR="00D144AD" w:rsidRPr="00852B0B" w:rsidRDefault="00D144AD" w:rsidP="0011235B">
                                  <w:pPr>
                                    <w:spacing w:before="0" w:after="0"/>
                                    <w:jc w:val="left"/>
                                    <w:rPr>
                                      <w:rFonts w:eastAsia="Times New Roman" w:cs="Times New Roman"/>
                                      <w:bCs/>
                                      <w:color w:val="000000"/>
                                      <w:lang w:eastAsia="en-GB"/>
                                    </w:rPr>
                                  </w:pPr>
                                  <w:r>
                                    <w:rPr>
                                      <w:rFonts w:eastAsia="Times New Roman" w:cs="Times New Roman"/>
                                      <w:bCs/>
                                      <w:i/>
                                      <w:iCs/>
                                      <w:color w:val="000000"/>
                                      <w:lang w:eastAsia="en-GB"/>
                                    </w:rPr>
                                    <w:t xml:space="preserve">rasac server --debug </w:t>
                                  </w:r>
                                  <w:r>
                                    <w:rPr>
                                      <w:rFonts w:eastAsia="Times New Roman" w:cs="Times New Roman"/>
                                      <w:bCs/>
                                      <w:color w:val="000000"/>
                                      <w:lang w:eastAsia="en-GB"/>
                                    </w:rPr>
                                    <w:t>command</w:t>
                                  </w:r>
                                </w:p>
                              </w:tc>
                              <w:tc>
                                <w:tcPr>
                                  <w:tcW w:w="1710" w:type="dxa"/>
                                  <w:tcBorders>
                                    <w:top w:val="single" w:sz="4" w:space="0" w:color="000000"/>
                                    <w:left w:val="single" w:sz="4" w:space="0" w:color="000000"/>
                                    <w:bottom w:val="single" w:sz="4" w:space="0" w:color="000000"/>
                                    <w:right w:val="single" w:sz="4" w:space="0" w:color="000000"/>
                                  </w:tcBorders>
                                </w:tcPr>
                                <w:p w14:paraId="346C7A71" w14:textId="77777777" w:rsidR="00D144AD" w:rsidRPr="00EC7547" w:rsidRDefault="00D144AD" w:rsidP="0011235B">
                                  <w:pPr>
                                    <w:spacing w:before="0" w:after="0" w:line="238" w:lineRule="auto"/>
                                    <w:jc w:val="left"/>
                                    <w:rPr>
                                      <w:rFonts w:eastAsia="Times New Roman" w:cs="Times New Roman"/>
                                      <w:color w:val="000000"/>
                                      <w:lang w:eastAsia="en-GB"/>
                                    </w:rPr>
                                  </w:pPr>
                                  <w:r>
                                    <w:rPr>
                                      <w:rFonts w:eastAsia="Times New Roman" w:cs="Times New Roman"/>
                                      <w:color w:val="000000"/>
                                      <w:lang w:eastAsia="en-GB"/>
                                    </w:rPr>
                                    <w:t xml:space="preserve">RASAC server must initialize in the debug mode and serve the RASAC developer console on port 6069 </w:t>
                                  </w:r>
                                </w:p>
                              </w:tc>
                              <w:tc>
                                <w:tcPr>
                                  <w:tcW w:w="2091" w:type="dxa"/>
                                  <w:tcBorders>
                                    <w:top w:val="single" w:sz="4" w:space="0" w:color="000000"/>
                                    <w:left w:val="single" w:sz="4" w:space="0" w:color="000000"/>
                                    <w:bottom w:val="single" w:sz="4" w:space="0" w:color="000000"/>
                                    <w:right w:val="single" w:sz="4" w:space="0" w:color="000000"/>
                                  </w:tcBorders>
                                </w:tcPr>
                                <w:p w14:paraId="40A216FE" w14:textId="77777777" w:rsidR="00D144AD" w:rsidRPr="00EC7547" w:rsidRDefault="00D144AD" w:rsidP="0011235B">
                                  <w:pPr>
                                    <w:spacing w:before="0" w:after="0"/>
                                    <w:jc w:val="left"/>
                                    <w:rPr>
                                      <w:rFonts w:eastAsia="Times New Roman" w:cs="Times New Roman"/>
                                      <w:color w:val="000000"/>
                                      <w:lang w:eastAsia="en-GB"/>
                                    </w:rPr>
                                  </w:pPr>
                                  <w:r>
                                    <w:rPr>
                                      <w:rFonts w:eastAsia="Times New Roman" w:cs="Times New Roman"/>
                                      <w:color w:val="000000"/>
                                      <w:lang w:eastAsia="en-GB"/>
                                    </w:rPr>
                                    <w:t xml:space="preserve">It can be seen in the console that the server is starting in </w:t>
                                  </w:r>
                                  <w:r>
                                    <w:rPr>
                                      <w:rFonts w:eastAsia="Times New Roman" w:cs="Times New Roman"/>
                                      <w:i/>
                                      <w:iCs/>
                                      <w:color w:val="000000"/>
                                      <w:lang w:eastAsia="en-GB"/>
                                    </w:rPr>
                                    <w:t xml:space="preserve">development </w:t>
                                  </w:r>
                                  <w:r>
                                    <w:rPr>
                                      <w:rFonts w:eastAsia="Times New Roman" w:cs="Times New Roman"/>
                                      <w:color w:val="000000"/>
                                      <w:lang w:eastAsia="en-GB"/>
                                    </w:rPr>
                                    <w:t>mode. The server loads as expected in port 6069. The developer console opens confirming that the server hosts the RASAC developer console without any issues.</w:t>
                                  </w:r>
                                </w:p>
                              </w:tc>
                              <w:tc>
                                <w:tcPr>
                                  <w:tcW w:w="1199" w:type="dxa"/>
                                  <w:tcBorders>
                                    <w:top w:val="single" w:sz="4" w:space="0" w:color="000000"/>
                                    <w:left w:val="single" w:sz="4" w:space="0" w:color="000000"/>
                                    <w:bottom w:val="single" w:sz="4" w:space="0" w:color="000000"/>
                                    <w:right w:val="single" w:sz="4" w:space="0" w:color="000000"/>
                                  </w:tcBorders>
                                </w:tcPr>
                                <w:p w14:paraId="2558F53A" w14:textId="77777777" w:rsidR="00D144AD" w:rsidRPr="00EC7547" w:rsidRDefault="00D144AD" w:rsidP="0011235B">
                                  <w:pPr>
                                    <w:spacing w:before="0" w:after="0"/>
                                    <w:jc w:val="left"/>
                                    <w:rPr>
                                      <w:rFonts w:eastAsia="Times New Roman" w:cs="Times New Roman"/>
                                      <w:color w:val="000000"/>
                                      <w:lang w:eastAsia="en-GB"/>
                                    </w:rPr>
                                  </w:pPr>
                                  <w:r>
                                    <w:rPr>
                                      <w:rFonts w:eastAsia="Times New Roman" w:cs="Times New Roman"/>
                                      <w:color w:val="000000"/>
                                      <w:lang w:eastAsia="en-GB"/>
                                    </w:rPr>
                                    <w:t>Pass</w:t>
                                  </w:r>
                                </w:p>
                              </w:tc>
                              <w:tc>
                                <w:tcPr>
                                  <w:tcW w:w="1361" w:type="dxa"/>
                                  <w:tcBorders>
                                    <w:top w:val="single" w:sz="4" w:space="0" w:color="000000"/>
                                    <w:left w:val="single" w:sz="4" w:space="0" w:color="000000"/>
                                    <w:bottom w:val="single" w:sz="4" w:space="0" w:color="000000"/>
                                    <w:right w:val="single" w:sz="4" w:space="0" w:color="000000"/>
                                  </w:tcBorders>
                                </w:tcPr>
                                <w:p w14:paraId="60C47B93" w14:textId="77777777" w:rsidR="00D144AD" w:rsidRPr="00EC7547" w:rsidRDefault="00D144AD" w:rsidP="0011235B">
                                  <w:pPr>
                                    <w:keepNext/>
                                    <w:spacing w:before="0" w:after="0"/>
                                    <w:jc w:val="left"/>
                                    <w:rPr>
                                      <w:rFonts w:eastAsia="Times New Roman" w:cs="Times New Roman"/>
                                      <w:color w:val="000000"/>
                                      <w:lang w:eastAsia="en-GB"/>
                                    </w:rPr>
                                  </w:pPr>
                                  <w:r>
                                    <w:rPr>
                                      <w:rFonts w:eastAsia="Times New Roman" w:cs="Times New Roman"/>
                                      <w:color w:val="000000"/>
                                      <w:lang w:eastAsia="en-GB"/>
                                    </w:rPr>
                                    <w:t>RASAC server is served in debug mode as required</w:t>
                                  </w:r>
                                </w:p>
                              </w:tc>
                            </w:tr>
                          </w:tbl>
                          <w:p w14:paraId="73523FA6" w14:textId="77777777" w:rsidR="00D144AD" w:rsidRPr="00F4123C" w:rsidRDefault="00D144AD" w:rsidP="00D144AD">
                            <w:pPr>
                              <w:pStyle w:val="Caption"/>
                              <w:jc w:val="both"/>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2E09DD" id="Text Box 405" o:spid="_x0000_s1049" type="#_x0000_t202" style="position:absolute;left:0;text-align:left;margin-left:-.1pt;margin-top:0;width:411.25pt;height:478.65pt;z-index:-251658240;visibility:visible;mso-wrap-style:square;mso-width-percent:0;mso-height-percent:0;mso-wrap-distance-left:9pt;mso-wrap-distance-top:0;mso-wrap-distance-right:9pt;mso-wrap-distance-bottom:0;mso-position-horizontal:absolute;mso-position-horizontal-relative:margin;mso-position-vertical:bottom;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" stroked="f">
                <v:textbox inset="1.44pt,1.44pt,1.44pt,1.44pt">
                  <w:txbxContent>
                    <w:p w14:paraId="397DA11B" w14:textId="6E03A91D" w:rsidR="00D144AD" w:rsidRDefault="00D144AD" w:rsidP="00D144AD">
                      <w:pPr>
                        <w:pStyle w:val="Caption"/>
                        <w:keepNext/>
                      </w:pPr>
                      <w:bookmarkStart w:id="147" w:name="_Ref117019190"/>
                      <w:r>
                        <w:t>Table 5.1.1.</w:t>
                      </w:r>
                      <w:r>
                        <w:fldChar w:fldCharType="begin"/>
                      </w:r>
                      <w:r>
                        <w:instrText>SEQ Table_5.1.1. \* ARABIC</w:instrText>
                      </w:r>
                      <w:r>
                        <w:fldChar w:fldCharType="separate"/>
                      </w:r>
                      <w:r w:rsidR="005E4A3F">
                        <w:rPr>
                          <w:noProof/>
                        </w:rPr>
                        <w:t>1</w:t>
                      </w:r>
                      <w:r>
                        <w:fldChar w:fldCharType="end"/>
                      </w:r>
                      <w:bookmarkEnd w:id="147"/>
                      <w:r>
                        <w:t>. Test Case for Testing RASAC Server in Debug Mode</w:t>
                      </w:r>
                    </w:p>
                    <w:tbl>
                      <w:tblPr>
                        <w:tblStyle w:val="TableGrid0"/>
                        <w:tblW w:w="8150" w:type="dxa"/>
                        <w:jc w:val="center"/>
                        <w:tblInd w:w="0" w:type="dxa"/>
                        <w:tblCellMar>
                          <w:top w:w="14" w:type="dxa"/>
                          <w:left w:w="108" w:type="dxa"/>
                          <w:right w:w="51" w:type="dxa"/>
                        </w:tblCellMar>
                        <w:tblLook w:val="04A0" w:firstRow="1" w:lastRow="0" w:firstColumn="1" w:lastColumn="0" w:noHBand="0" w:noVBand="1"/>
                      </w:tblPr>
                      <w:tblGrid>
                        <w:gridCol w:w="614"/>
                        <w:gridCol w:w="1260"/>
                        <w:gridCol w:w="1676"/>
                        <w:gridCol w:w="2050"/>
                        <w:gridCol w:w="1198"/>
                        <w:gridCol w:w="1352"/>
                      </w:tblGrid>
                      <w:tr w:rsidR="00D144AD" w:rsidRPr="00EC7547" w14:paraId="726027A6" w14:textId="77777777" w:rsidTr="00D376EB">
                        <w:trPr>
                          <w:trHeight w:val="288"/>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239A529D" w14:textId="77777777" w:rsidR="00D144AD" w:rsidRPr="00EC7547" w:rsidRDefault="00D144AD"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ID: </w:t>
                            </w:r>
                            <w:r>
                              <w:rPr>
                                <w:rFonts w:eastAsia="Times New Roman" w:cs="Times New Roman"/>
                                <w:color w:val="000000"/>
                                <w:lang w:eastAsia="en-GB"/>
                              </w:rPr>
                              <w:t>2022-056-</w:t>
                            </w:r>
                            <w:r w:rsidRPr="00EC7547">
                              <w:rPr>
                                <w:rFonts w:eastAsia="Times New Roman" w:cs="Times New Roman"/>
                                <w:color w:val="000000"/>
                                <w:lang w:eastAsia="en-GB"/>
                              </w:rPr>
                              <w:t>IT</w:t>
                            </w:r>
                            <w:r>
                              <w:rPr>
                                <w:rFonts w:eastAsia="Times New Roman" w:cs="Times New Roman"/>
                                <w:color w:val="000000"/>
                                <w:lang w:eastAsia="en-GB"/>
                              </w:rPr>
                              <w:t>19064932</w:t>
                            </w:r>
                          </w:p>
                        </w:tc>
                      </w:tr>
                      <w:tr w:rsidR="00D144AD" w:rsidRPr="00EC7547" w14:paraId="7A49CD86" w14:textId="77777777" w:rsidTr="00D376EB">
                        <w:trPr>
                          <w:trHeight w:val="288"/>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6DDE0A9B" w14:textId="77777777" w:rsidR="00D144AD" w:rsidRPr="00B72178" w:rsidRDefault="00D144AD" w:rsidP="0011235B">
                            <w:pPr>
                              <w:spacing w:before="0" w:after="0"/>
                              <w:jc w:val="left"/>
                              <w:rPr>
                                <w:rFonts w:eastAsia="Times New Roman" w:cs="Times New Roman"/>
                                <w:bCs/>
                                <w:color w:val="000000"/>
                                <w:lang w:eastAsia="en-GB"/>
                              </w:rPr>
                            </w:pPr>
                            <w:r w:rsidRPr="00EC7547">
                              <w:rPr>
                                <w:rFonts w:eastAsia="Times New Roman" w:cs="Times New Roman"/>
                                <w:b/>
                                <w:color w:val="000000"/>
                                <w:lang w:eastAsia="en-GB"/>
                              </w:rPr>
                              <w:t xml:space="preserve">Project Name: </w:t>
                            </w:r>
                            <w:r>
                              <w:rPr>
                                <w:rFonts w:eastAsia="Times New Roman" w:cs="Times New Roman"/>
                                <w:bCs/>
                                <w:color w:val="000000"/>
                                <w:lang w:eastAsia="en-GB"/>
                              </w:rPr>
                              <w:t>RASAC</w:t>
                            </w:r>
                          </w:p>
                        </w:tc>
                      </w:tr>
                      <w:tr w:rsidR="00D144AD" w:rsidRPr="00EC7547" w14:paraId="4F5C8C8B" w14:textId="77777777" w:rsidTr="00D376EB">
                        <w:trPr>
                          <w:trHeight w:val="288"/>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7C5E7933" w14:textId="77777777" w:rsidR="00D144AD" w:rsidRPr="00EC7547" w:rsidRDefault="00D144AD"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Function: </w:t>
                            </w:r>
                            <w:r>
                              <w:rPr>
                                <w:rFonts w:eastAsia="Times New Roman" w:cs="Times New Roman"/>
                                <w:color w:val="000000"/>
                                <w:lang w:eastAsia="en-GB"/>
                              </w:rPr>
                              <w:t>RASAC Development Server Deployment</w:t>
                            </w:r>
                          </w:p>
                        </w:tc>
                      </w:tr>
                      <w:tr w:rsidR="00D144AD" w:rsidRPr="00EC7547" w14:paraId="0F6872F7" w14:textId="77777777" w:rsidTr="00D376EB">
                        <w:trPr>
                          <w:trHeight w:val="846"/>
                          <w:jc w:val="center"/>
                        </w:trPr>
                        <w:tc>
                          <w:tcPr>
                            <w:tcW w:w="3595" w:type="dxa"/>
                            <w:gridSpan w:val="3"/>
                            <w:tcBorders>
                              <w:top w:val="single" w:sz="4" w:space="0" w:color="000000"/>
                              <w:left w:val="single" w:sz="4" w:space="0" w:color="000000"/>
                              <w:bottom w:val="single" w:sz="4" w:space="0" w:color="000000"/>
                              <w:right w:val="single" w:sz="4" w:space="0" w:color="000000"/>
                            </w:tcBorders>
                          </w:tcPr>
                          <w:p w14:paraId="2C888371" w14:textId="77777777" w:rsidR="00D144AD" w:rsidRPr="00EC7547" w:rsidRDefault="00D144AD"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case ID:</w:t>
                            </w:r>
                            <w:r w:rsidRPr="00EC7547">
                              <w:rPr>
                                <w:rFonts w:eastAsia="Times New Roman" w:cs="Times New Roman"/>
                                <w:color w:val="000000"/>
                                <w:lang w:eastAsia="en-GB"/>
                              </w:rPr>
                              <w:t xml:space="preserve"> 00</w:t>
                            </w:r>
                            <w:r>
                              <w:rPr>
                                <w:rFonts w:eastAsia="Times New Roman" w:cs="Times New Roman"/>
                                <w:color w:val="000000"/>
                                <w:lang w:eastAsia="en-GB"/>
                              </w:rPr>
                              <w:t>1</w:t>
                            </w:r>
                          </w:p>
                        </w:tc>
                        <w:tc>
                          <w:tcPr>
                            <w:tcW w:w="4651" w:type="dxa"/>
                            <w:gridSpan w:val="3"/>
                            <w:tcBorders>
                              <w:top w:val="single" w:sz="4" w:space="0" w:color="000000"/>
                              <w:left w:val="single" w:sz="4" w:space="0" w:color="000000"/>
                              <w:bottom w:val="single" w:sz="4" w:space="0" w:color="000000"/>
                              <w:right w:val="single" w:sz="4" w:space="0" w:color="000000"/>
                            </w:tcBorders>
                          </w:tcPr>
                          <w:p w14:paraId="0C2762D1" w14:textId="77777777" w:rsidR="00D144AD" w:rsidRPr="00EC7547" w:rsidRDefault="00D144AD"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Test case designed by: </w:t>
                            </w:r>
                          </w:p>
                          <w:p w14:paraId="5E069A74" w14:textId="77777777" w:rsidR="00D144AD" w:rsidRPr="00EC7547" w:rsidRDefault="00D144AD"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ID No: </w:t>
                            </w:r>
                            <w:r w:rsidRPr="00EC7547">
                              <w:rPr>
                                <w:rFonts w:eastAsia="Times New Roman" w:cs="Times New Roman"/>
                                <w:color w:val="000000"/>
                                <w:lang w:eastAsia="en-GB"/>
                              </w:rPr>
                              <w:t>IT</w:t>
                            </w:r>
                            <w:r>
                              <w:rPr>
                                <w:rFonts w:eastAsia="Times New Roman" w:cs="Times New Roman"/>
                                <w:color w:val="000000"/>
                                <w:lang w:eastAsia="en-GB"/>
                              </w:rPr>
                              <w:t>19064932</w:t>
                            </w:r>
                          </w:p>
                          <w:p w14:paraId="3E604CA0" w14:textId="77777777" w:rsidR="00D144AD" w:rsidRPr="00EC7547" w:rsidRDefault="00D144AD"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Name:</w:t>
                            </w:r>
                            <w:r>
                              <w:rPr>
                                <w:rFonts w:eastAsia="Times New Roman" w:cs="Times New Roman"/>
                                <w:color w:val="000000"/>
                                <w:lang w:eastAsia="en-GB"/>
                              </w:rPr>
                              <w:t xml:space="preserve"> Hameed M.S.</w:t>
                            </w:r>
                          </w:p>
                        </w:tc>
                      </w:tr>
                      <w:tr w:rsidR="00D144AD" w:rsidRPr="00EC7547" w14:paraId="20C75C70" w14:textId="77777777" w:rsidTr="00D376EB">
                        <w:trPr>
                          <w:trHeight w:val="288"/>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350F233B" w14:textId="77777777" w:rsidR="00D144AD" w:rsidRPr="00EC7547" w:rsidRDefault="00D144AD"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Priority (High/Medium/Low):</w:t>
                            </w:r>
                            <w:r w:rsidRPr="00EC7547">
                              <w:rPr>
                                <w:rFonts w:eastAsia="Times New Roman" w:cs="Times New Roman"/>
                                <w:color w:val="000000"/>
                                <w:lang w:eastAsia="en-GB"/>
                              </w:rPr>
                              <w:t xml:space="preserve"> </w:t>
                            </w:r>
                            <w:r>
                              <w:rPr>
                                <w:rFonts w:eastAsia="Times New Roman" w:cs="Times New Roman"/>
                                <w:color w:val="000000"/>
                                <w:lang w:eastAsia="en-GB"/>
                              </w:rPr>
                              <w:t>Medium</w:t>
                            </w:r>
                          </w:p>
                        </w:tc>
                      </w:tr>
                      <w:tr w:rsidR="00D144AD" w:rsidRPr="00EC7547" w14:paraId="6525BF1C" w14:textId="77777777" w:rsidTr="00D376EB">
                        <w:trPr>
                          <w:trHeight w:val="305"/>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1B31EB8A" w14:textId="77777777" w:rsidR="00D144AD" w:rsidRPr="00EC7547" w:rsidRDefault="00D144AD"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Description:</w:t>
                            </w:r>
                            <w:r w:rsidRPr="00EC7547">
                              <w:rPr>
                                <w:rFonts w:eastAsia="Times New Roman" w:cs="Times New Roman"/>
                                <w:color w:val="000000"/>
                                <w:lang w:eastAsia="en-GB"/>
                              </w:rPr>
                              <w:t xml:space="preserve"> </w:t>
                            </w:r>
                            <w:r>
                              <w:rPr>
                                <w:rFonts w:eastAsia="Times New Roman" w:cs="Times New Roman"/>
                                <w:color w:val="000000"/>
                                <w:lang w:eastAsia="en-GB"/>
                              </w:rPr>
                              <w:t>Test the RASAC server initialization in debug mode</w:t>
                            </w:r>
                          </w:p>
                        </w:tc>
                      </w:tr>
                      <w:tr w:rsidR="00D144AD" w:rsidRPr="00EC7547" w14:paraId="428FAD8C" w14:textId="77777777" w:rsidTr="00D376EB">
                        <w:trPr>
                          <w:trHeight w:val="341"/>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742174ED" w14:textId="77777777" w:rsidR="00D144AD" w:rsidRPr="00EC7547" w:rsidRDefault="00D144AD"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erequisite: </w:t>
                            </w:r>
                            <w:r>
                              <w:rPr>
                                <w:rFonts w:eastAsia="Times New Roman" w:cs="Times New Roman"/>
                                <w:bCs/>
                                <w:color w:val="000000"/>
                                <w:lang w:eastAsia="en-GB"/>
                              </w:rPr>
                              <w:t>RASAC Python package must be installed in the virtual environment</w:t>
                            </w:r>
                          </w:p>
                        </w:tc>
                      </w:tr>
                      <w:tr w:rsidR="00D144AD" w:rsidRPr="00EC7547" w14:paraId="20ACD590" w14:textId="77777777" w:rsidTr="00D376EB">
                        <w:trPr>
                          <w:trHeight w:val="1401"/>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1D019AAB" w14:textId="77777777" w:rsidR="00D144AD" w:rsidRPr="00EC7547" w:rsidRDefault="00D144AD"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Test Steps:  </w:t>
                            </w:r>
                          </w:p>
                          <w:p w14:paraId="61975E8C" w14:textId="77777777" w:rsidR="00D144AD" w:rsidRPr="003E3D56" w:rsidRDefault="00D144AD" w:rsidP="0011235B">
                            <w:pPr>
                              <w:spacing w:before="0" w:after="0" w:line="279" w:lineRule="auto"/>
                              <w:ind w:right="1733"/>
                              <w:jc w:val="left"/>
                              <w:rPr>
                                <w:rFonts w:eastAsia="Times New Roman" w:cs="Times New Roman"/>
                                <w:color w:val="000000"/>
                                <w:lang w:eastAsia="en-GB"/>
                              </w:rPr>
                            </w:pPr>
                            <w:r w:rsidRPr="00EC7547">
                              <w:rPr>
                                <w:rFonts w:eastAsia="Times New Roman" w:cs="Times New Roman"/>
                                <w:color w:val="000000"/>
                                <w:lang w:eastAsia="en-GB"/>
                              </w:rPr>
                              <w:t xml:space="preserve">Step 1: </w:t>
                            </w:r>
                            <w:r>
                              <w:rPr>
                                <w:rFonts w:eastAsia="Times New Roman" w:cs="Times New Roman"/>
                                <w:color w:val="000000"/>
                                <w:lang w:eastAsia="en-GB"/>
                              </w:rPr>
                              <w:t>Open a terminal and activate the conda environment</w:t>
                            </w:r>
                          </w:p>
                          <w:p w14:paraId="07130531" w14:textId="77777777" w:rsidR="00D144AD" w:rsidRPr="003E3D56" w:rsidRDefault="00D144AD" w:rsidP="0011235B">
                            <w:pPr>
                              <w:spacing w:before="0" w:after="0" w:line="279" w:lineRule="auto"/>
                              <w:ind w:right="1733"/>
                              <w:jc w:val="left"/>
                              <w:rPr>
                                <w:rFonts w:eastAsia="Times New Roman" w:cs="Times New Roman"/>
                                <w:color w:val="000000"/>
                                <w:lang w:eastAsia="en-GB"/>
                              </w:rPr>
                            </w:pPr>
                            <w:r w:rsidRPr="00EC7547">
                              <w:rPr>
                                <w:rFonts w:eastAsia="Times New Roman" w:cs="Times New Roman"/>
                                <w:color w:val="000000"/>
                                <w:lang w:eastAsia="en-GB"/>
                              </w:rPr>
                              <w:t xml:space="preserve">Step </w:t>
                            </w:r>
                            <w:r>
                              <w:rPr>
                                <w:rFonts w:eastAsia="Times New Roman" w:cs="Times New Roman"/>
                                <w:color w:val="000000"/>
                                <w:lang w:eastAsia="en-GB"/>
                              </w:rPr>
                              <w:t>2</w:t>
                            </w:r>
                            <w:r w:rsidRPr="00EC7547">
                              <w:rPr>
                                <w:rFonts w:eastAsia="Times New Roman" w:cs="Times New Roman"/>
                                <w:color w:val="000000"/>
                                <w:lang w:eastAsia="en-GB"/>
                              </w:rPr>
                              <w:t>:</w:t>
                            </w:r>
                            <w:r>
                              <w:rPr>
                                <w:rFonts w:eastAsia="Times New Roman" w:cs="Times New Roman"/>
                                <w:color w:val="000000"/>
                                <w:lang w:eastAsia="en-GB"/>
                              </w:rPr>
                              <w:t xml:space="preserve"> Go to the project directory in the terminal</w:t>
                            </w:r>
                            <w:r w:rsidRPr="00EC7547">
                              <w:rPr>
                                <w:rFonts w:eastAsia="Times New Roman" w:cs="Times New Roman"/>
                                <w:color w:val="000000"/>
                                <w:lang w:eastAsia="en-GB"/>
                              </w:rPr>
                              <w:t xml:space="preserve"> </w:t>
                            </w:r>
                          </w:p>
                          <w:p w14:paraId="7FBAE497" w14:textId="77777777" w:rsidR="00D144AD" w:rsidRDefault="00D144AD" w:rsidP="00FE6EAE">
                            <w:pPr>
                              <w:spacing w:before="0" w:after="0"/>
                              <w:jc w:val="left"/>
                              <w:rPr>
                                <w:rFonts w:eastAsia="Times New Roman" w:cs="Times New Roman"/>
                                <w:color w:val="000000"/>
                                <w:lang w:eastAsia="en-GB"/>
                              </w:rPr>
                            </w:pPr>
                            <w:r w:rsidRPr="00EC7547">
                              <w:rPr>
                                <w:rFonts w:eastAsia="Times New Roman" w:cs="Times New Roman"/>
                                <w:color w:val="000000"/>
                                <w:lang w:eastAsia="en-GB"/>
                              </w:rPr>
                              <w:t>Step 3:</w:t>
                            </w:r>
                            <w:r>
                              <w:rPr>
                                <w:rFonts w:eastAsia="Times New Roman" w:cs="Times New Roman"/>
                                <w:color w:val="000000"/>
                                <w:lang w:eastAsia="en-GB"/>
                              </w:rPr>
                              <w:t xml:space="preserve"> Run </w:t>
                            </w:r>
                            <w:r>
                              <w:rPr>
                                <w:rFonts w:eastAsia="Times New Roman" w:cs="Times New Roman"/>
                                <w:i/>
                                <w:iCs/>
                                <w:color w:val="000000"/>
                                <w:lang w:eastAsia="en-GB"/>
                              </w:rPr>
                              <w:t xml:space="preserve">rasac server </w:t>
                            </w:r>
                            <w:r>
                              <w:rPr>
                                <w:rFonts w:eastAsia="Times New Roman" w:cs="Times New Roman"/>
                                <w:color w:val="000000"/>
                                <w:lang w:eastAsia="en-GB"/>
                              </w:rPr>
                              <w:t xml:space="preserve">command with </w:t>
                            </w:r>
                            <w:r>
                              <w:rPr>
                                <w:rFonts w:eastAsia="Times New Roman" w:cs="Times New Roman"/>
                                <w:i/>
                                <w:iCs/>
                                <w:color w:val="000000"/>
                                <w:lang w:eastAsia="en-GB"/>
                              </w:rPr>
                              <w:t xml:space="preserve">–debug </w:t>
                            </w:r>
                            <w:r>
                              <w:rPr>
                                <w:rFonts w:eastAsia="Times New Roman" w:cs="Times New Roman"/>
                                <w:color w:val="000000"/>
                                <w:lang w:eastAsia="en-GB"/>
                              </w:rPr>
                              <w:t>to turn on debugging</w:t>
                            </w:r>
                          </w:p>
                          <w:p w14:paraId="3FE0731C" w14:textId="77777777" w:rsidR="00D144AD" w:rsidRPr="00852B0B" w:rsidRDefault="00D144AD" w:rsidP="00FE6EAE">
                            <w:pPr>
                              <w:spacing w:before="0" w:after="0"/>
                              <w:jc w:val="left"/>
                              <w:rPr>
                                <w:rFonts w:eastAsia="Times New Roman" w:cs="Times New Roman"/>
                                <w:color w:val="000000"/>
                                <w:lang w:eastAsia="en-GB"/>
                              </w:rPr>
                            </w:pPr>
                            <w:r>
                              <w:rPr>
                                <w:rFonts w:eastAsia="Times New Roman" w:cs="Times New Roman"/>
                                <w:color w:val="000000"/>
                                <w:lang w:eastAsia="en-GB"/>
                              </w:rPr>
                              <w:t>Step 4: Wait until the RASAC server starts in the debug mode and click the URL to open a web browser and confirm the server is up and running</w:t>
                            </w:r>
                          </w:p>
                        </w:tc>
                      </w:tr>
                      <w:tr w:rsidR="00D144AD" w:rsidRPr="00EC7547" w14:paraId="07FE24AD" w14:textId="77777777" w:rsidTr="00D376EB">
                        <w:trPr>
                          <w:trHeight w:val="566"/>
                          <w:jc w:val="center"/>
                        </w:trPr>
                        <w:tc>
                          <w:tcPr>
                            <w:tcW w:w="616" w:type="dxa"/>
                            <w:tcBorders>
                              <w:top w:val="single" w:sz="4" w:space="0" w:color="000000"/>
                              <w:left w:val="single" w:sz="4" w:space="0" w:color="000000"/>
                              <w:bottom w:val="single" w:sz="4" w:space="0" w:color="000000"/>
                              <w:right w:val="single" w:sz="4" w:space="0" w:color="000000"/>
                            </w:tcBorders>
                          </w:tcPr>
                          <w:p w14:paraId="2189A75E" w14:textId="77777777" w:rsidR="00D144AD" w:rsidRPr="00EC7547" w:rsidRDefault="00D144AD"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Test ID </w:t>
                            </w:r>
                          </w:p>
                        </w:tc>
                        <w:tc>
                          <w:tcPr>
                            <w:tcW w:w="1269" w:type="dxa"/>
                            <w:tcBorders>
                              <w:top w:val="single" w:sz="4" w:space="0" w:color="000000"/>
                              <w:left w:val="single" w:sz="4" w:space="0" w:color="000000"/>
                              <w:bottom w:val="single" w:sz="4" w:space="0" w:color="000000"/>
                              <w:right w:val="single" w:sz="4" w:space="0" w:color="000000"/>
                            </w:tcBorders>
                          </w:tcPr>
                          <w:p w14:paraId="38E68183" w14:textId="77777777" w:rsidR="00D144AD" w:rsidRPr="00EC7547" w:rsidRDefault="00D144AD"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Test Inputs </w:t>
                            </w:r>
                          </w:p>
                        </w:tc>
                        <w:tc>
                          <w:tcPr>
                            <w:tcW w:w="1710" w:type="dxa"/>
                            <w:tcBorders>
                              <w:top w:val="single" w:sz="4" w:space="0" w:color="000000"/>
                              <w:left w:val="single" w:sz="4" w:space="0" w:color="000000"/>
                              <w:bottom w:val="single" w:sz="4" w:space="0" w:color="000000"/>
                              <w:right w:val="single" w:sz="4" w:space="0" w:color="000000"/>
                            </w:tcBorders>
                          </w:tcPr>
                          <w:p w14:paraId="7E03598D" w14:textId="77777777" w:rsidR="00D144AD" w:rsidRPr="00EC7547" w:rsidRDefault="00D144AD"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Expected Outputs </w:t>
                            </w:r>
                          </w:p>
                        </w:tc>
                        <w:tc>
                          <w:tcPr>
                            <w:tcW w:w="2091" w:type="dxa"/>
                            <w:tcBorders>
                              <w:top w:val="single" w:sz="4" w:space="0" w:color="000000"/>
                              <w:left w:val="single" w:sz="4" w:space="0" w:color="000000"/>
                              <w:bottom w:val="single" w:sz="4" w:space="0" w:color="000000"/>
                              <w:right w:val="single" w:sz="4" w:space="0" w:color="000000"/>
                            </w:tcBorders>
                          </w:tcPr>
                          <w:p w14:paraId="618F63B1" w14:textId="77777777" w:rsidR="00D144AD" w:rsidRPr="00EC7547" w:rsidRDefault="00D144AD"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Actual Output </w:t>
                            </w:r>
                          </w:p>
                        </w:tc>
                        <w:tc>
                          <w:tcPr>
                            <w:tcW w:w="1199" w:type="dxa"/>
                            <w:tcBorders>
                              <w:top w:val="single" w:sz="4" w:space="0" w:color="000000"/>
                              <w:left w:val="single" w:sz="4" w:space="0" w:color="000000"/>
                              <w:bottom w:val="single" w:sz="4" w:space="0" w:color="000000"/>
                              <w:right w:val="single" w:sz="4" w:space="0" w:color="000000"/>
                            </w:tcBorders>
                          </w:tcPr>
                          <w:p w14:paraId="54F065AD" w14:textId="77777777" w:rsidR="00D144AD" w:rsidRPr="00EC7547" w:rsidRDefault="00D144AD"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Result </w:t>
                            </w:r>
                          </w:p>
                          <w:p w14:paraId="257978AA" w14:textId="77777777" w:rsidR="00D144AD" w:rsidRPr="00EC7547" w:rsidRDefault="00D144AD"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Pass/Fail) </w:t>
                            </w:r>
                          </w:p>
                        </w:tc>
                        <w:tc>
                          <w:tcPr>
                            <w:tcW w:w="1361" w:type="dxa"/>
                            <w:tcBorders>
                              <w:top w:val="single" w:sz="4" w:space="0" w:color="000000"/>
                              <w:left w:val="single" w:sz="4" w:space="0" w:color="000000"/>
                              <w:bottom w:val="single" w:sz="4" w:space="0" w:color="000000"/>
                              <w:right w:val="single" w:sz="4" w:space="0" w:color="000000"/>
                            </w:tcBorders>
                          </w:tcPr>
                          <w:p w14:paraId="4016CAEE" w14:textId="77777777" w:rsidR="00D144AD" w:rsidRPr="00EC7547" w:rsidRDefault="00D144AD"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Comments </w:t>
                            </w:r>
                          </w:p>
                          <w:p w14:paraId="4573D6A4" w14:textId="77777777" w:rsidR="00D144AD" w:rsidRPr="00EC7547" w:rsidRDefault="00D144AD"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 </w:t>
                            </w:r>
                          </w:p>
                        </w:tc>
                      </w:tr>
                      <w:tr w:rsidR="00D144AD" w:rsidRPr="00EC7547" w14:paraId="6CC59782" w14:textId="77777777" w:rsidTr="00D376EB">
                        <w:trPr>
                          <w:trHeight w:val="2047"/>
                          <w:jc w:val="center"/>
                        </w:trPr>
                        <w:tc>
                          <w:tcPr>
                            <w:tcW w:w="616" w:type="dxa"/>
                            <w:tcBorders>
                              <w:top w:val="single" w:sz="4" w:space="0" w:color="000000"/>
                              <w:left w:val="single" w:sz="4" w:space="0" w:color="000000"/>
                              <w:bottom w:val="single" w:sz="4" w:space="0" w:color="000000"/>
                              <w:right w:val="single" w:sz="4" w:space="0" w:color="000000"/>
                            </w:tcBorders>
                          </w:tcPr>
                          <w:p w14:paraId="3BD1C52F" w14:textId="77777777" w:rsidR="00D144AD" w:rsidRPr="00EC7547" w:rsidRDefault="00D144AD"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00</w:t>
                            </w:r>
                            <w:r>
                              <w:rPr>
                                <w:rFonts w:eastAsia="Times New Roman" w:cs="Times New Roman"/>
                                <w:color w:val="000000"/>
                                <w:lang w:eastAsia="en-GB"/>
                              </w:rPr>
                              <w:t>1</w:t>
                            </w:r>
                            <w:r w:rsidRPr="00EC7547">
                              <w:rPr>
                                <w:rFonts w:eastAsia="Times New Roman" w:cs="Times New Roman"/>
                                <w:color w:val="000000"/>
                                <w:lang w:eastAsia="en-GB"/>
                              </w:rPr>
                              <w:t xml:space="preserve"> </w:t>
                            </w:r>
                          </w:p>
                        </w:tc>
                        <w:tc>
                          <w:tcPr>
                            <w:tcW w:w="1269" w:type="dxa"/>
                            <w:tcBorders>
                              <w:top w:val="single" w:sz="4" w:space="0" w:color="000000"/>
                              <w:left w:val="single" w:sz="4" w:space="0" w:color="000000"/>
                              <w:bottom w:val="single" w:sz="4" w:space="0" w:color="000000"/>
                              <w:right w:val="single" w:sz="4" w:space="0" w:color="000000"/>
                            </w:tcBorders>
                          </w:tcPr>
                          <w:p w14:paraId="798668B9" w14:textId="77777777" w:rsidR="00D144AD" w:rsidRPr="00852B0B" w:rsidRDefault="00D144AD" w:rsidP="0011235B">
                            <w:pPr>
                              <w:spacing w:before="0" w:after="0"/>
                              <w:jc w:val="left"/>
                              <w:rPr>
                                <w:rFonts w:eastAsia="Times New Roman" w:cs="Times New Roman"/>
                                <w:bCs/>
                                <w:color w:val="000000"/>
                                <w:lang w:eastAsia="en-GB"/>
                              </w:rPr>
                            </w:pPr>
                            <w:r>
                              <w:rPr>
                                <w:rFonts w:eastAsia="Times New Roman" w:cs="Times New Roman"/>
                                <w:bCs/>
                                <w:i/>
                                <w:iCs/>
                                <w:color w:val="000000"/>
                                <w:lang w:eastAsia="en-GB"/>
                              </w:rPr>
                              <w:t xml:space="preserve">rasac server --debug </w:t>
                            </w:r>
                            <w:r>
                              <w:rPr>
                                <w:rFonts w:eastAsia="Times New Roman" w:cs="Times New Roman"/>
                                <w:bCs/>
                                <w:color w:val="000000"/>
                                <w:lang w:eastAsia="en-GB"/>
                              </w:rPr>
                              <w:t>command</w:t>
                            </w:r>
                          </w:p>
                        </w:tc>
                        <w:tc>
                          <w:tcPr>
                            <w:tcW w:w="1710" w:type="dxa"/>
                            <w:tcBorders>
                              <w:top w:val="single" w:sz="4" w:space="0" w:color="000000"/>
                              <w:left w:val="single" w:sz="4" w:space="0" w:color="000000"/>
                              <w:bottom w:val="single" w:sz="4" w:space="0" w:color="000000"/>
                              <w:right w:val="single" w:sz="4" w:space="0" w:color="000000"/>
                            </w:tcBorders>
                          </w:tcPr>
                          <w:p w14:paraId="346C7A71" w14:textId="77777777" w:rsidR="00D144AD" w:rsidRPr="00EC7547" w:rsidRDefault="00D144AD" w:rsidP="0011235B">
                            <w:pPr>
                              <w:spacing w:before="0" w:after="0" w:line="238" w:lineRule="auto"/>
                              <w:jc w:val="left"/>
                              <w:rPr>
                                <w:rFonts w:eastAsia="Times New Roman" w:cs="Times New Roman"/>
                                <w:color w:val="000000"/>
                                <w:lang w:eastAsia="en-GB"/>
                              </w:rPr>
                            </w:pPr>
                            <w:r>
                              <w:rPr>
                                <w:rFonts w:eastAsia="Times New Roman" w:cs="Times New Roman"/>
                                <w:color w:val="000000"/>
                                <w:lang w:eastAsia="en-GB"/>
                              </w:rPr>
                              <w:t xml:space="preserve">RASAC server must initialize in the debug mode and serve the RASAC developer console on port 6069 </w:t>
                            </w:r>
                          </w:p>
                        </w:tc>
                        <w:tc>
                          <w:tcPr>
                            <w:tcW w:w="2091" w:type="dxa"/>
                            <w:tcBorders>
                              <w:top w:val="single" w:sz="4" w:space="0" w:color="000000"/>
                              <w:left w:val="single" w:sz="4" w:space="0" w:color="000000"/>
                              <w:bottom w:val="single" w:sz="4" w:space="0" w:color="000000"/>
                              <w:right w:val="single" w:sz="4" w:space="0" w:color="000000"/>
                            </w:tcBorders>
                          </w:tcPr>
                          <w:p w14:paraId="40A216FE" w14:textId="77777777" w:rsidR="00D144AD" w:rsidRPr="00EC7547" w:rsidRDefault="00D144AD" w:rsidP="0011235B">
                            <w:pPr>
                              <w:spacing w:before="0" w:after="0"/>
                              <w:jc w:val="left"/>
                              <w:rPr>
                                <w:rFonts w:eastAsia="Times New Roman" w:cs="Times New Roman"/>
                                <w:color w:val="000000"/>
                                <w:lang w:eastAsia="en-GB"/>
                              </w:rPr>
                            </w:pPr>
                            <w:r>
                              <w:rPr>
                                <w:rFonts w:eastAsia="Times New Roman" w:cs="Times New Roman"/>
                                <w:color w:val="000000"/>
                                <w:lang w:eastAsia="en-GB"/>
                              </w:rPr>
                              <w:t xml:space="preserve">It can be seen in the console that the server is starting in </w:t>
                            </w:r>
                            <w:r>
                              <w:rPr>
                                <w:rFonts w:eastAsia="Times New Roman" w:cs="Times New Roman"/>
                                <w:i/>
                                <w:iCs/>
                                <w:color w:val="000000"/>
                                <w:lang w:eastAsia="en-GB"/>
                              </w:rPr>
                              <w:t xml:space="preserve">development </w:t>
                            </w:r>
                            <w:r>
                              <w:rPr>
                                <w:rFonts w:eastAsia="Times New Roman" w:cs="Times New Roman"/>
                                <w:color w:val="000000"/>
                                <w:lang w:eastAsia="en-GB"/>
                              </w:rPr>
                              <w:t>mode. The server loads as expected in port 6069. The developer console opens confirming that the server hosts the RASAC developer console without any issues.</w:t>
                            </w:r>
                          </w:p>
                        </w:tc>
                        <w:tc>
                          <w:tcPr>
                            <w:tcW w:w="1199" w:type="dxa"/>
                            <w:tcBorders>
                              <w:top w:val="single" w:sz="4" w:space="0" w:color="000000"/>
                              <w:left w:val="single" w:sz="4" w:space="0" w:color="000000"/>
                              <w:bottom w:val="single" w:sz="4" w:space="0" w:color="000000"/>
                              <w:right w:val="single" w:sz="4" w:space="0" w:color="000000"/>
                            </w:tcBorders>
                          </w:tcPr>
                          <w:p w14:paraId="2558F53A" w14:textId="77777777" w:rsidR="00D144AD" w:rsidRPr="00EC7547" w:rsidRDefault="00D144AD" w:rsidP="0011235B">
                            <w:pPr>
                              <w:spacing w:before="0" w:after="0"/>
                              <w:jc w:val="left"/>
                              <w:rPr>
                                <w:rFonts w:eastAsia="Times New Roman" w:cs="Times New Roman"/>
                                <w:color w:val="000000"/>
                                <w:lang w:eastAsia="en-GB"/>
                              </w:rPr>
                            </w:pPr>
                            <w:r>
                              <w:rPr>
                                <w:rFonts w:eastAsia="Times New Roman" w:cs="Times New Roman"/>
                                <w:color w:val="000000"/>
                                <w:lang w:eastAsia="en-GB"/>
                              </w:rPr>
                              <w:t>Pass</w:t>
                            </w:r>
                          </w:p>
                        </w:tc>
                        <w:tc>
                          <w:tcPr>
                            <w:tcW w:w="1361" w:type="dxa"/>
                            <w:tcBorders>
                              <w:top w:val="single" w:sz="4" w:space="0" w:color="000000"/>
                              <w:left w:val="single" w:sz="4" w:space="0" w:color="000000"/>
                              <w:bottom w:val="single" w:sz="4" w:space="0" w:color="000000"/>
                              <w:right w:val="single" w:sz="4" w:space="0" w:color="000000"/>
                            </w:tcBorders>
                          </w:tcPr>
                          <w:p w14:paraId="60C47B93" w14:textId="77777777" w:rsidR="00D144AD" w:rsidRPr="00EC7547" w:rsidRDefault="00D144AD" w:rsidP="0011235B">
                            <w:pPr>
                              <w:keepNext/>
                              <w:spacing w:before="0" w:after="0"/>
                              <w:jc w:val="left"/>
                              <w:rPr>
                                <w:rFonts w:eastAsia="Times New Roman" w:cs="Times New Roman"/>
                                <w:color w:val="000000"/>
                                <w:lang w:eastAsia="en-GB"/>
                              </w:rPr>
                            </w:pPr>
                            <w:r>
                              <w:rPr>
                                <w:rFonts w:eastAsia="Times New Roman" w:cs="Times New Roman"/>
                                <w:color w:val="000000"/>
                                <w:lang w:eastAsia="en-GB"/>
                              </w:rPr>
                              <w:t>RASAC server is served in debug mode as required</w:t>
                            </w:r>
                          </w:p>
                        </w:tc>
                      </w:tr>
                    </w:tbl>
                    <w:p w14:paraId="73523FA6" w14:textId="77777777" w:rsidR="00D144AD" w:rsidRPr="00F4123C" w:rsidRDefault="00D144AD" w:rsidP="00D144AD">
                      <w:pPr>
                        <w:pStyle w:val="Caption"/>
                        <w:jc w:val="both"/>
                      </w:pPr>
                    </w:p>
                  </w:txbxContent>
                </v:textbox>
                <w10:wrap type="topAndBottom" anchorx="margin" anchory="margin"/>
              </v:shape>
            </w:pict>
          </mc:Fallback>
        </mc:AlternateContent>
      </w:r>
      <w:r w:rsidR="00852B0B">
        <w:t xml:space="preserve">The test cases from </w:t>
      </w:r>
      <w:r w:rsidR="008A6D37">
        <w:fldChar w:fldCharType="begin"/>
      </w:r>
      <w:r w:rsidR="008A6D37">
        <w:instrText xml:space="preserve"> REF _Ref117024017 \h </w:instrText>
      </w:r>
      <w:r w:rsidR="00176EBA">
        <w:instrText xml:space="preserve"> \* MERGEFORMAT </w:instrText>
      </w:r>
      <w:r w:rsidR="008A6D37">
        <w:fldChar w:fldCharType="separate"/>
      </w:r>
      <w:r w:rsidR="005E4A3F">
        <w:t>Table 5.1.2.2</w:t>
      </w:r>
      <w:r w:rsidR="008A6D37">
        <w:fldChar w:fldCharType="end"/>
      </w:r>
      <w:r w:rsidR="008A6D37">
        <w:t xml:space="preserve"> </w:t>
      </w:r>
      <w:r w:rsidR="00852B0B">
        <w:t xml:space="preserve">to </w:t>
      </w:r>
      <w:r w:rsidR="008A6D37">
        <w:fldChar w:fldCharType="begin"/>
      </w:r>
      <w:r w:rsidR="008A6D37">
        <w:instrText xml:space="preserve"> REF _Ref117024031 \h </w:instrText>
      </w:r>
      <w:r w:rsidR="00176EBA">
        <w:instrText xml:space="preserve"> \* MERGEFORMAT </w:instrText>
      </w:r>
      <w:r w:rsidR="008A6D37">
        <w:fldChar w:fldCharType="separate"/>
      </w:r>
      <w:r w:rsidR="005E4A3F">
        <w:t>Table 5.1.2.5</w:t>
      </w:r>
      <w:r w:rsidR="008A6D37">
        <w:fldChar w:fldCharType="end"/>
      </w:r>
      <w:r w:rsidR="008A6D37">
        <w:t xml:space="preserve"> </w:t>
      </w:r>
      <w:r w:rsidR="00852B0B">
        <w:t xml:space="preserve">covers the tasks of configuring the </w:t>
      </w:r>
      <w:r w:rsidR="004C311A">
        <w:t>ML</w:t>
      </w:r>
      <w:r w:rsidR="00852B0B">
        <w:t xml:space="preserve"> pipeline and policy components from scratch, configuring </w:t>
      </w:r>
      <w:r w:rsidR="004C311A">
        <w:t>ML</w:t>
      </w:r>
      <w:r w:rsidR="00852B0B">
        <w:t xml:space="preserve"> pipeline and policy components using existing model configurations, configuring training models, and aborting a model that is in the process of being trained respectively, using the </w:t>
      </w:r>
      <w:r w:rsidR="00852B0B">
        <w:rPr>
          <w:i/>
          <w:iCs/>
        </w:rPr>
        <w:t xml:space="preserve">Configurations </w:t>
      </w:r>
      <w:r w:rsidR="00852B0B">
        <w:t>GUI.</w:t>
      </w:r>
      <w:r w:rsidR="0071245C">
        <w:t xml:space="preserve"> </w:t>
      </w:r>
    </w:p>
    <w:p w14:paraId="1BAB451D" w14:textId="77777777" w:rsidR="00451C6F" w:rsidRDefault="00451C6F" w:rsidP="00DA2B62">
      <w:pPr>
        <w:ind w:firstLine="360"/>
      </w:pPr>
    </w:p>
    <w:p w14:paraId="20175AC1" w14:textId="77777777" w:rsidR="00451C6F" w:rsidRDefault="00451C6F" w:rsidP="00DA2B62">
      <w:pPr>
        <w:ind w:firstLine="360"/>
      </w:pPr>
    </w:p>
    <w:p w14:paraId="3DC63277" w14:textId="77777777" w:rsidR="00451C6F" w:rsidRDefault="00451C6F" w:rsidP="00DA2B62">
      <w:pPr>
        <w:ind w:firstLine="360"/>
      </w:pPr>
    </w:p>
    <w:p w14:paraId="25827008" w14:textId="0BA957C3" w:rsidR="00451C6F" w:rsidRDefault="00451C6F" w:rsidP="00DA2B62">
      <w:pPr>
        <w:ind w:firstLine="360"/>
      </w:pPr>
      <w:r>
        <w:rPr>
          <w:noProof/>
        </w:rPr>
        <mc:AlternateContent>
          <mc:Choice Requires="wps">
            <w:drawing>
              <wp:anchor distT="0" distB="0" distL="114300" distR="114300" simplePos="0" relativeHeight="251658303" behindDoc="1" locked="0" layoutInCell="1" allowOverlap="1" wp14:anchorId="0FE0EA64" wp14:editId="793C2F74">
                <wp:simplePos x="0" y="0"/>
                <wp:positionH relativeFrom="margin">
                  <wp:align>left</wp:align>
                </wp:positionH>
                <wp:positionV relativeFrom="margin">
                  <wp:align>top</wp:align>
                </wp:positionV>
                <wp:extent cx="5265420" cy="6819900"/>
                <wp:effectExtent l="0" t="0" r="0" b="0"/>
                <wp:wrapTopAndBottom/>
                <wp:docPr id="434" name="Text Box 4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65420" cy="6819900"/>
                        </a:xfrm>
                        <a:prstGeom prst="rect">
                          <a:avLst/>
                        </a:prstGeom>
                        <a:solidFill>
                          <a:srgbClr val="FFFFFF"/>
                        </a:solidFill>
                        <a:ln w="9525">
                          <a:noFill/>
                          <a:miter lim="800000"/>
                          <a:headEnd/>
                          <a:tailEnd/>
                        </a:ln>
                      </wps:spPr>
                      <wps:txbx>
                        <w:txbxContent>
                          <w:p w14:paraId="00BA55DC" w14:textId="0D06C7CA" w:rsidR="00451C6F" w:rsidRDefault="00451C6F" w:rsidP="00451C6F">
                            <w:pPr>
                              <w:pStyle w:val="Caption"/>
                              <w:keepNext/>
                            </w:pPr>
                            <w:bookmarkStart w:id="148" w:name="_Ref117019193"/>
                            <w:r>
                              <w:t>Table 5.1.1.</w:t>
                            </w:r>
                            <w:r>
                              <w:fldChar w:fldCharType="begin"/>
                            </w:r>
                            <w:r>
                              <w:instrText>SEQ Table_5.1.1. \* ARABIC</w:instrText>
                            </w:r>
                            <w:r>
                              <w:fldChar w:fldCharType="separate"/>
                            </w:r>
                            <w:r w:rsidR="005E4A3F">
                              <w:rPr>
                                <w:noProof/>
                              </w:rPr>
                              <w:t>2</w:t>
                            </w:r>
                            <w:r>
                              <w:fldChar w:fldCharType="end"/>
                            </w:r>
                            <w:bookmarkEnd w:id="148"/>
                            <w:r>
                              <w:t>. Test Case for Testing RASAC Server in Production Mode</w:t>
                            </w:r>
                          </w:p>
                          <w:tbl>
                            <w:tblPr>
                              <w:tblStyle w:val="TableGrid0"/>
                              <w:tblW w:w="8246" w:type="dxa"/>
                              <w:jc w:val="center"/>
                              <w:tblInd w:w="0" w:type="dxa"/>
                              <w:tblCellMar>
                                <w:top w:w="14" w:type="dxa"/>
                                <w:left w:w="108" w:type="dxa"/>
                                <w:right w:w="51" w:type="dxa"/>
                              </w:tblCellMar>
                              <w:tblLook w:val="04A0" w:firstRow="1" w:lastRow="0" w:firstColumn="1" w:lastColumn="0" w:noHBand="0" w:noVBand="1"/>
                            </w:tblPr>
                            <w:tblGrid>
                              <w:gridCol w:w="616"/>
                              <w:gridCol w:w="1655"/>
                              <w:gridCol w:w="1612"/>
                              <w:gridCol w:w="1803"/>
                              <w:gridCol w:w="1199"/>
                              <w:gridCol w:w="1361"/>
                            </w:tblGrid>
                            <w:tr w:rsidR="00451C6F" w:rsidRPr="00EC7547" w14:paraId="4F961D10" w14:textId="77777777" w:rsidTr="002671C6">
                              <w:trPr>
                                <w:trHeight w:val="288"/>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077C88BB" w14:textId="77777777" w:rsidR="00451C6F" w:rsidRPr="00EC7547" w:rsidRDefault="00451C6F"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ID: </w:t>
                                  </w:r>
                                  <w:r>
                                    <w:rPr>
                                      <w:rFonts w:eastAsia="Times New Roman" w:cs="Times New Roman"/>
                                      <w:color w:val="000000"/>
                                      <w:lang w:eastAsia="en-GB"/>
                                    </w:rPr>
                                    <w:t>2022-056-</w:t>
                                  </w:r>
                                  <w:r w:rsidRPr="00EC7547">
                                    <w:rPr>
                                      <w:rFonts w:eastAsia="Times New Roman" w:cs="Times New Roman"/>
                                      <w:color w:val="000000"/>
                                      <w:lang w:eastAsia="en-GB"/>
                                    </w:rPr>
                                    <w:t>IT</w:t>
                                  </w:r>
                                  <w:r>
                                    <w:rPr>
                                      <w:rFonts w:eastAsia="Times New Roman" w:cs="Times New Roman"/>
                                      <w:color w:val="000000"/>
                                      <w:lang w:eastAsia="en-GB"/>
                                    </w:rPr>
                                    <w:t>19064932</w:t>
                                  </w:r>
                                </w:p>
                              </w:tc>
                            </w:tr>
                            <w:tr w:rsidR="00451C6F" w:rsidRPr="00EC7547" w14:paraId="297B8BC5" w14:textId="77777777" w:rsidTr="002671C6">
                              <w:trPr>
                                <w:trHeight w:val="288"/>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4CE5DDD1" w14:textId="77777777" w:rsidR="00451C6F" w:rsidRPr="00B72178" w:rsidRDefault="00451C6F" w:rsidP="0011235B">
                                  <w:pPr>
                                    <w:spacing w:before="0" w:after="0"/>
                                    <w:jc w:val="left"/>
                                    <w:rPr>
                                      <w:rFonts w:eastAsia="Times New Roman" w:cs="Times New Roman"/>
                                      <w:bCs/>
                                      <w:color w:val="000000"/>
                                      <w:lang w:eastAsia="en-GB"/>
                                    </w:rPr>
                                  </w:pPr>
                                  <w:r w:rsidRPr="00EC7547">
                                    <w:rPr>
                                      <w:rFonts w:eastAsia="Times New Roman" w:cs="Times New Roman"/>
                                      <w:b/>
                                      <w:color w:val="000000"/>
                                      <w:lang w:eastAsia="en-GB"/>
                                    </w:rPr>
                                    <w:t xml:space="preserve">Project Name: </w:t>
                                  </w:r>
                                  <w:r>
                                    <w:rPr>
                                      <w:rFonts w:eastAsia="Times New Roman" w:cs="Times New Roman"/>
                                      <w:bCs/>
                                      <w:color w:val="000000"/>
                                      <w:lang w:eastAsia="en-GB"/>
                                    </w:rPr>
                                    <w:t>RASAC</w:t>
                                  </w:r>
                                </w:p>
                              </w:tc>
                            </w:tr>
                            <w:tr w:rsidR="00451C6F" w:rsidRPr="00EC7547" w14:paraId="3DA4EB33" w14:textId="77777777" w:rsidTr="002671C6">
                              <w:trPr>
                                <w:trHeight w:val="288"/>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03ADCD2D" w14:textId="77777777" w:rsidR="00451C6F" w:rsidRPr="00EC7547" w:rsidRDefault="00451C6F"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Function: </w:t>
                                  </w:r>
                                  <w:r>
                                    <w:rPr>
                                      <w:rFonts w:eastAsia="Times New Roman" w:cs="Times New Roman"/>
                                      <w:color w:val="000000"/>
                                      <w:lang w:eastAsia="en-GB"/>
                                    </w:rPr>
                                    <w:t>RASAC Production Server Deployment</w:t>
                                  </w:r>
                                </w:p>
                              </w:tc>
                            </w:tr>
                            <w:tr w:rsidR="00451C6F" w:rsidRPr="00EC7547" w14:paraId="00755088" w14:textId="77777777" w:rsidTr="002671C6">
                              <w:trPr>
                                <w:trHeight w:val="846"/>
                                <w:jc w:val="center"/>
                              </w:trPr>
                              <w:tc>
                                <w:tcPr>
                                  <w:tcW w:w="3883" w:type="dxa"/>
                                  <w:gridSpan w:val="3"/>
                                  <w:tcBorders>
                                    <w:top w:val="single" w:sz="4" w:space="0" w:color="000000"/>
                                    <w:left w:val="single" w:sz="4" w:space="0" w:color="000000"/>
                                    <w:bottom w:val="single" w:sz="4" w:space="0" w:color="000000"/>
                                    <w:right w:val="single" w:sz="4" w:space="0" w:color="000000"/>
                                  </w:tcBorders>
                                </w:tcPr>
                                <w:p w14:paraId="7ADFD1AD" w14:textId="77777777" w:rsidR="00451C6F" w:rsidRPr="00EC7547" w:rsidRDefault="00451C6F"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case ID:</w:t>
                                  </w:r>
                                  <w:r w:rsidRPr="00EC7547">
                                    <w:rPr>
                                      <w:rFonts w:eastAsia="Times New Roman" w:cs="Times New Roman"/>
                                      <w:color w:val="000000"/>
                                      <w:lang w:eastAsia="en-GB"/>
                                    </w:rPr>
                                    <w:t xml:space="preserve"> 00</w:t>
                                  </w:r>
                                  <w:r>
                                    <w:rPr>
                                      <w:rFonts w:eastAsia="Times New Roman" w:cs="Times New Roman"/>
                                      <w:color w:val="000000"/>
                                      <w:lang w:eastAsia="en-GB"/>
                                    </w:rPr>
                                    <w:t>2</w:t>
                                  </w:r>
                                </w:p>
                              </w:tc>
                              <w:tc>
                                <w:tcPr>
                                  <w:tcW w:w="4363" w:type="dxa"/>
                                  <w:gridSpan w:val="3"/>
                                  <w:tcBorders>
                                    <w:top w:val="single" w:sz="4" w:space="0" w:color="000000"/>
                                    <w:left w:val="single" w:sz="4" w:space="0" w:color="000000"/>
                                    <w:bottom w:val="single" w:sz="4" w:space="0" w:color="000000"/>
                                    <w:right w:val="single" w:sz="4" w:space="0" w:color="000000"/>
                                  </w:tcBorders>
                                </w:tcPr>
                                <w:p w14:paraId="777BC4FE" w14:textId="77777777" w:rsidR="00451C6F" w:rsidRPr="00EC7547" w:rsidRDefault="00451C6F"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Test case designed by: </w:t>
                                  </w:r>
                                </w:p>
                                <w:p w14:paraId="62413AE2" w14:textId="77777777" w:rsidR="00451C6F" w:rsidRPr="00EC7547" w:rsidRDefault="00451C6F"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ID No: </w:t>
                                  </w:r>
                                  <w:r w:rsidRPr="00EC7547">
                                    <w:rPr>
                                      <w:rFonts w:eastAsia="Times New Roman" w:cs="Times New Roman"/>
                                      <w:color w:val="000000"/>
                                      <w:lang w:eastAsia="en-GB"/>
                                    </w:rPr>
                                    <w:t>IT</w:t>
                                  </w:r>
                                  <w:r>
                                    <w:rPr>
                                      <w:rFonts w:eastAsia="Times New Roman" w:cs="Times New Roman"/>
                                      <w:color w:val="000000"/>
                                      <w:lang w:eastAsia="en-GB"/>
                                    </w:rPr>
                                    <w:t>19064932</w:t>
                                  </w:r>
                                </w:p>
                                <w:p w14:paraId="7B7CDE9E" w14:textId="77777777" w:rsidR="00451C6F" w:rsidRPr="00EC7547" w:rsidRDefault="00451C6F"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Name:</w:t>
                                  </w:r>
                                  <w:r>
                                    <w:rPr>
                                      <w:rFonts w:eastAsia="Times New Roman" w:cs="Times New Roman"/>
                                      <w:color w:val="000000"/>
                                      <w:lang w:eastAsia="en-GB"/>
                                    </w:rPr>
                                    <w:t xml:space="preserve"> Hameed M.S.</w:t>
                                  </w:r>
                                </w:p>
                              </w:tc>
                            </w:tr>
                            <w:tr w:rsidR="00451C6F" w:rsidRPr="00EC7547" w14:paraId="0950AD04" w14:textId="77777777" w:rsidTr="002671C6">
                              <w:trPr>
                                <w:trHeight w:val="288"/>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2F9F3212" w14:textId="77777777" w:rsidR="00451C6F" w:rsidRPr="00EC7547" w:rsidRDefault="00451C6F"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Priority (High/Medium/Low):</w:t>
                                  </w:r>
                                  <w:r w:rsidRPr="00EC7547">
                                    <w:rPr>
                                      <w:rFonts w:eastAsia="Times New Roman" w:cs="Times New Roman"/>
                                      <w:color w:val="000000"/>
                                      <w:lang w:eastAsia="en-GB"/>
                                    </w:rPr>
                                    <w:t xml:space="preserve"> </w:t>
                                  </w:r>
                                  <w:r>
                                    <w:rPr>
                                      <w:rFonts w:eastAsia="Times New Roman" w:cs="Times New Roman"/>
                                      <w:color w:val="000000"/>
                                      <w:lang w:eastAsia="en-GB"/>
                                    </w:rPr>
                                    <w:t>Medium</w:t>
                                  </w:r>
                                </w:p>
                              </w:tc>
                            </w:tr>
                            <w:tr w:rsidR="00451C6F" w:rsidRPr="00EC7547" w14:paraId="5D8FE3D9" w14:textId="77777777" w:rsidTr="002671C6">
                              <w:trPr>
                                <w:trHeight w:val="305"/>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770A3493" w14:textId="77777777" w:rsidR="00451C6F" w:rsidRPr="00EC7547" w:rsidRDefault="00451C6F"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Description:</w:t>
                                  </w:r>
                                  <w:r w:rsidRPr="00EC7547">
                                    <w:rPr>
                                      <w:rFonts w:eastAsia="Times New Roman" w:cs="Times New Roman"/>
                                      <w:color w:val="000000"/>
                                      <w:lang w:eastAsia="en-GB"/>
                                    </w:rPr>
                                    <w:t xml:space="preserve"> </w:t>
                                  </w:r>
                                  <w:r>
                                    <w:rPr>
                                      <w:rFonts w:eastAsia="Times New Roman" w:cs="Times New Roman"/>
                                      <w:color w:val="000000"/>
                                      <w:lang w:eastAsia="en-GB"/>
                                    </w:rPr>
                                    <w:t>Test the RASAC server initialization in production mode</w:t>
                                  </w:r>
                                </w:p>
                              </w:tc>
                            </w:tr>
                            <w:tr w:rsidR="00451C6F" w:rsidRPr="00EC7547" w14:paraId="46F498D3" w14:textId="77777777" w:rsidTr="002671C6">
                              <w:trPr>
                                <w:trHeight w:val="341"/>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7424E866" w14:textId="77777777" w:rsidR="00451C6F" w:rsidRPr="00EC7547" w:rsidRDefault="00451C6F"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erequisite: </w:t>
                                  </w:r>
                                  <w:r>
                                    <w:rPr>
                                      <w:rFonts w:eastAsia="Times New Roman" w:cs="Times New Roman"/>
                                      <w:bCs/>
                                      <w:color w:val="000000"/>
                                      <w:lang w:eastAsia="en-GB"/>
                                    </w:rPr>
                                    <w:t>RASAC Python package must be installed in the virtual environment</w:t>
                                  </w:r>
                                </w:p>
                              </w:tc>
                            </w:tr>
                            <w:tr w:rsidR="00451C6F" w:rsidRPr="00EC7547" w14:paraId="6E34A74A" w14:textId="77777777" w:rsidTr="002671C6">
                              <w:trPr>
                                <w:trHeight w:val="1401"/>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3097B596" w14:textId="77777777" w:rsidR="00451C6F" w:rsidRPr="00EC7547" w:rsidRDefault="00451C6F"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Test Steps:  </w:t>
                                  </w:r>
                                </w:p>
                                <w:p w14:paraId="471E1AA7" w14:textId="77777777" w:rsidR="00451C6F" w:rsidRPr="003E3D56" w:rsidRDefault="00451C6F" w:rsidP="0011235B">
                                  <w:pPr>
                                    <w:spacing w:before="0" w:after="0" w:line="279" w:lineRule="auto"/>
                                    <w:ind w:right="1733"/>
                                    <w:jc w:val="left"/>
                                    <w:rPr>
                                      <w:rFonts w:eastAsia="Times New Roman" w:cs="Times New Roman"/>
                                      <w:color w:val="000000"/>
                                      <w:lang w:eastAsia="en-GB"/>
                                    </w:rPr>
                                  </w:pPr>
                                  <w:r w:rsidRPr="00EC7547">
                                    <w:rPr>
                                      <w:rFonts w:eastAsia="Times New Roman" w:cs="Times New Roman"/>
                                      <w:color w:val="000000"/>
                                      <w:lang w:eastAsia="en-GB"/>
                                    </w:rPr>
                                    <w:t xml:space="preserve">Step 1: </w:t>
                                  </w:r>
                                  <w:r>
                                    <w:rPr>
                                      <w:rFonts w:eastAsia="Times New Roman" w:cs="Times New Roman"/>
                                      <w:color w:val="000000"/>
                                      <w:lang w:eastAsia="en-GB"/>
                                    </w:rPr>
                                    <w:t>Open a terminal and activate the conda environment</w:t>
                                  </w:r>
                                </w:p>
                                <w:p w14:paraId="68F1465E" w14:textId="77777777" w:rsidR="00451C6F" w:rsidRPr="003E3D56" w:rsidRDefault="00451C6F" w:rsidP="0011235B">
                                  <w:pPr>
                                    <w:spacing w:before="0" w:after="0" w:line="279" w:lineRule="auto"/>
                                    <w:ind w:right="1733"/>
                                    <w:jc w:val="left"/>
                                    <w:rPr>
                                      <w:rFonts w:eastAsia="Times New Roman" w:cs="Times New Roman"/>
                                      <w:color w:val="000000"/>
                                      <w:lang w:eastAsia="en-GB"/>
                                    </w:rPr>
                                  </w:pPr>
                                  <w:r w:rsidRPr="00EC7547">
                                    <w:rPr>
                                      <w:rFonts w:eastAsia="Times New Roman" w:cs="Times New Roman"/>
                                      <w:color w:val="000000"/>
                                      <w:lang w:eastAsia="en-GB"/>
                                    </w:rPr>
                                    <w:t xml:space="preserve">Step </w:t>
                                  </w:r>
                                  <w:r>
                                    <w:rPr>
                                      <w:rFonts w:eastAsia="Times New Roman" w:cs="Times New Roman"/>
                                      <w:color w:val="000000"/>
                                      <w:lang w:eastAsia="en-GB"/>
                                    </w:rPr>
                                    <w:t>2</w:t>
                                  </w:r>
                                  <w:r w:rsidRPr="00EC7547">
                                    <w:rPr>
                                      <w:rFonts w:eastAsia="Times New Roman" w:cs="Times New Roman"/>
                                      <w:color w:val="000000"/>
                                      <w:lang w:eastAsia="en-GB"/>
                                    </w:rPr>
                                    <w:t>:</w:t>
                                  </w:r>
                                  <w:r>
                                    <w:rPr>
                                      <w:rFonts w:eastAsia="Times New Roman" w:cs="Times New Roman"/>
                                      <w:color w:val="000000"/>
                                      <w:lang w:eastAsia="en-GB"/>
                                    </w:rPr>
                                    <w:t xml:space="preserve"> Go to the project directory in the terminal</w:t>
                                  </w:r>
                                  <w:r w:rsidRPr="00EC7547">
                                    <w:rPr>
                                      <w:rFonts w:eastAsia="Times New Roman" w:cs="Times New Roman"/>
                                      <w:color w:val="000000"/>
                                      <w:lang w:eastAsia="en-GB"/>
                                    </w:rPr>
                                    <w:t xml:space="preserve"> </w:t>
                                  </w:r>
                                </w:p>
                                <w:p w14:paraId="0B256BDA" w14:textId="77777777" w:rsidR="00451C6F" w:rsidRDefault="00451C6F" w:rsidP="00FE6EAE">
                                  <w:pPr>
                                    <w:spacing w:before="0" w:after="0"/>
                                    <w:jc w:val="left"/>
                                    <w:rPr>
                                      <w:rFonts w:eastAsia="Times New Roman" w:cs="Times New Roman"/>
                                      <w:color w:val="000000"/>
                                      <w:lang w:eastAsia="en-GB"/>
                                    </w:rPr>
                                  </w:pPr>
                                  <w:r w:rsidRPr="00EC7547">
                                    <w:rPr>
                                      <w:rFonts w:eastAsia="Times New Roman" w:cs="Times New Roman"/>
                                      <w:color w:val="000000"/>
                                      <w:lang w:eastAsia="en-GB"/>
                                    </w:rPr>
                                    <w:t>Step 3:</w:t>
                                  </w:r>
                                  <w:r>
                                    <w:rPr>
                                      <w:rFonts w:eastAsia="Times New Roman" w:cs="Times New Roman"/>
                                      <w:color w:val="000000"/>
                                      <w:lang w:eastAsia="en-GB"/>
                                    </w:rPr>
                                    <w:t xml:space="preserve"> Run </w:t>
                                  </w:r>
                                  <w:r>
                                    <w:rPr>
                                      <w:rFonts w:eastAsia="Times New Roman" w:cs="Times New Roman"/>
                                      <w:i/>
                                      <w:iCs/>
                                      <w:color w:val="000000"/>
                                      <w:lang w:eastAsia="en-GB"/>
                                    </w:rPr>
                                    <w:t xml:space="preserve">rasac server </w:t>
                                  </w:r>
                                  <w:r>
                                    <w:rPr>
                                      <w:rFonts w:eastAsia="Times New Roman" w:cs="Times New Roman"/>
                                      <w:color w:val="000000"/>
                                      <w:lang w:eastAsia="en-GB"/>
                                    </w:rPr>
                                    <w:t>command</w:t>
                                  </w:r>
                                </w:p>
                                <w:p w14:paraId="35A74CA8" w14:textId="77777777" w:rsidR="00451C6F" w:rsidRPr="00852B0B" w:rsidRDefault="00451C6F" w:rsidP="00FE6EAE">
                                  <w:pPr>
                                    <w:spacing w:before="0" w:after="0"/>
                                    <w:jc w:val="left"/>
                                    <w:rPr>
                                      <w:rFonts w:eastAsia="Times New Roman" w:cs="Times New Roman"/>
                                      <w:color w:val="000000"/>
                                      <w:lang w:eastAsia="en-GB"/>
                                    </w:rPr>
                                  </w:pPr>
                                  <w:r>
                                    <w:rPr>
                                      <w:rFonts w:eastAsia="Times New Roman" w:cs="Times New Roman"/>
                                      <w:color w:val="000000"/>
                                      <w:lang w:eastAsia="en-GB"/>
                                    </w:rPr>
                                    <w:t>Step 4: Wait until the RASAC server starts in production mode and click the URL to open a web browser and confirm the server is up and running</w:t>
                                  </w:r>
                                </w:p>
                              </w:tc>
                            </w:tr>
                            <w:tr w:rsidR="00451C6F" w:rsidRPr="00EC7547" w14:paraId="7DEC0122" w14:textId="77777777" w:rsidTr="002671C6">
                              <w:trPr>
                                <w:trHeight w:val="566"/>
                                <w:jc w:val="center"/>
                              </w:trPr>
                              <w:tc>
                                <w:tcPr>
                                  <w:tcW w:w="616" w:type="dxa"/>
                                  <w:tcBorders>
                                    <w:top w:val="single" w:sz="4" w:space="0" w:color="000000"/>
                                    <w:left w:val="single" w:sz="4" w:space="0" w:color="000000"/>
                                    <w:bottom w:val="single" w:sz="4" w:space="0" w:color="000000"/>
                                    <w:right w:val="single" w:sz="4" w:space="0" w:color="000000"/>
                                  </w:tcBorders>
                                </w:tcPr>
                                <w:p w14:paraId="7502AF0D" w14:textId="77777777" w:rsidR="00451C6F" w:rsidRPr="00EC7547" w:rsidRDefault="00451C6F"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Test ID </w:t>
                                  </w:r>
                                </w:p>
                              </w:tc>
                              <w:tc>
                                <w:tcPr>
                                  <w:tcW w:w="1655" w:type="dxa"/>
                                  <w:tcBorders>
                                    <w:top w:val="single" w:sz="4" w:space="0" w:color="000000"/>
                                    <w:left w:val="single" w:sz="4" w:space="0" w:color="000000"/>
                                    <w:bottom w:val="single" w:sz="4" w:space="0" w:color="000000"/>
                                    <w:right w:val="single" w:sz="4" w:space="0" w:color="000000"/>
                                  </w:tcBorders>
                                </w:tcPr>
                                <w:p w14:paraId="03027897" w14:textId="77777777" w:rsidR="00451C6F" w:rsidRPr="00EC7547" w:rsidRDefault="00451C6F"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Test Inputs </w:t>
                                  </w:r>
                                </w:p>
                              </w:tc>
                              <w:tc>
                                <w:tcPr>
                                  <w:tcW w:w="1612" w:type="dxa"/>
                                  <w:tcBorders>
                                    <w:top w:val="single" w:sz="4" w:space="0" w:color="000000"/>
                                    <w:left w:val="single" w:sz="4" w:space="0" w:color="000000"/>
                                    <w:bottom w:val="single" w:sz="4" w:space="0" w:color="000000"/>
                                    <w:right w:val="single" w:sz="4" w:space="0" w:color="000000"/>
                                  </w:tcBorders>
                                </w:tcPr>
                                <w:p w14:paraId="10D8FDDE" w14:textId="77777777" w:rsidR="00451C6F" w:rsidRPr="00EC7547" w:rsidRDefault="00451C6F"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Expected Outputs </w:t>
                                  </w:r>
                                </w:p>
                              </w:tc>
                              <w:tc>
                                <w:tcPr>
                                  <w:tcW w:w="1803" w:type="dxa"/>
                                  <w:tcBorders>
                                    <w:top w:val="single" w:sz="4" w:space="0" w:color="000000"/>
                                    <w:left w:val="single" w:sz="4" w:space="0" w:color="000000"/>
                                    <w:bottom w:val="single" w:sz="4" w:space="0" w:color="000000"/>
                                    <w:right w:val="single" w:sz="4" w:space="0" w:color="000000"/>
                                  </w:tcBorders>
                                </w:tcPr>
                                <w:p w14:paraId="6F8FEC4A" w14:textId="77777777" w:rsidR="00451C6F" w:rsidRPr="00EC7547" w:rsidRDefault="00451C6F"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Actual Output </w:t>
                                  </w:r>
                                </w:p>
                              </w:tc>
                              <w:tc>
                                <w:tcPr>
                                  <w:tcW w:w="1199" w:type="dxa"/>
                                  <w:tcBorders>
                                    <w:top w:val="single" w:sz="4" w:space="0" w:color="000000"/>
                                    <w:left w:val="single" w:sz="4" w:space="0" w:color="000000"/>
                                    <w:bottom w:val="single" w:sz="4" w:space="0" w:color="000000"/>
                                    <w:right w:val="single" w:sz="4" w:space="0" w:color="000000"/>
                                  </w:tcBorders>
                                </w:tcPr>
                                <w:p w14:paraId="7F68BE07" w14:textId="77777777" w:rsidR="00451C6F" w:rsidRPr="00EC7547" w:rsidRDefault="00451C6F"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Result </w:t>
                                  </w:r>
                                </w:p>
                                <w:p w14:paraId="704F0927" w14:textId="77777777" w:rsidR="00451C6F" w:rsidRPr="00EC7547" w:rsidRDefault="00451C6F"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Pass/Fail) </w:t>
                                  </w:r>
                                </w:p>
                              </w:tc>
                              <w:tc>
                                <w:tcPr>
                                  <w:tcW w:w="1361" w:type="dxa"/>
                                  <w:tcBorders>
                                    <w:top w:val="single" w:sz="4" w:space="0" w:color="000000"/>
                                    <w:left w:val="single" w:sz="4" w:space="0" w:color="000000"/>
                                    <w:bottom w:val="single" w:sz="4" w:space="0" w:color="000000"/>
                                    <w:right w:val="single" w:sz="4" w:space="0" w:color="000000"/>
                                  </w:tcBorders>
                                </w:tcPr>
                                <w:p w14:paraId="231F0BB0" w14:textId="77777777" w:rsidR="00451C6F" w:rsidRPr="00EC7547" w:rsidRDefault="00451C6F"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Comments </w:t>
                                  </w:r>
                                </w:p>
                                <w:p w14:paraId="791035C7" w14:textId="77777777" w:rsidR="00451C6F" w:rsidRPr="00EC7547" w:rsidRDefault="00451C6F"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 </w:t>
                                  </w:r>
                                </w:p>
                              </w:tc>
                            </w:tr>
                            <w:tr w:rsidR="00451C6F" w:rsidRPr="00EC7547" w14:paraId="7C40472C" w14:textId="77777777" w:rsidTr="002671C6">
                              <w:trPr>
                                <w:trHeight w:val="2047"/>
                                <w:jc w:val="center"/>
                              </w:trPr>
                              <w:tc>
                                <w:tcPr>
                                  <w:tcW w:w="616" w:type="dxa"/>
                                  <w:tcBorders>
                                    <w:top w:val="single" w:sz="4" w:space="0" w:color="000000"/>
                                    <w:left w:val="single" w:sz="4" w:space="0" w:color="000000"/>
                                    <w:bottom w:val="single" w:sz="4" w:space="0" w:color="000000"/>
                                    <w:right w:val="single" w:sz="4" w:space="0" w:color="000000"/>
                                  </w:tcBorders>
                                </w:tcPr>
                                <w:p w14:paraId="61F480A4" w14:textId="77777777" w:rsidR="00451C6F" w:rsidRPr="00EC7547" w:rsidRDefault="00451C6F"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00</w:t>
                                  </w:r>
                                  <w:r>
                                    <w:rPr>
                                      <w:rFonts w:eastAsia="Times New Roman" w:cs="Times New Roman"/>
                                      <w:color w:val="000000"/>
                                      <w:lang w:eastAsia="en-GB"/>
                                    </w:rPr>
                                    <w:t>2</w:t>
                                  </w:r>
                                  <w:r w:rsidRPr="00EC7547">
                                    <w:rPr>
                                      <w:rFonts w:eastAsia="Times New Roman" w:cs="Times New Roman"/>
                                      <w:color w:val="000000"/>
                                      <w:lang w:eastAsia="en-GB"/>
                                    </w:rPr>
                                    <w:t xml:space="preserve"> </w:t>
                                  </w:r>
                                </w:p>
                              </w:tc>
                              <w:tc>
                                <w:tcPr>
                                  <w:tcW w:w="1655" w:type="dxa"/>
                                  <w:tcBorders>
                                    <w:top w:val="single" w:sz="4" w:space="0" w:color="000000"/>
                                    <w:left w:val="single" w:sz="4" w:space="0" w:color="000000"/>
                                    <w:bottom w:val="single" w:sz="4" w:space="0" w:color="000000"/>
                                    <w:right w:val="single" w:sz="4" w:space="0" w:color="000000"/>
                                  </w:tcBorders>
                                </w:tcPr>
                                <w:p w14:paraId="7BF80730" w14:textId="77777777" w:rsidR="00451C6F" w:rsidRPr="00852B0B" w:rsidRDefault="00451C6F" w:rsidP="0011235B">
                                  <w:pPr>
                                    <w:spacing w:before="0" w:after="0"/>
                                    <w:jc w:val="left"/>
                                    <w:rPr>
                                      <w:rFonts w:eastAsia="Times New Roman" w:cs="Times New Roman"/>
                                      <w:bCs/>
                                      <w:color w:val="000000"/>
                                      <w:lang w:eastAsia="en-GB"/>
                                    </w:rPr>
                                  </w:pPr>
                                  <w:r>
                                    <w:rPr>
                                      <w:rFonts w:eastAsia="Times New Roman" w:cs="Times New Roman"/>
                                      <w:bCs/>
                                      <w:i/>
                                      <w:iCs/>
                                      <w:color w:val="000000"/>
                                      <w:lang w:eastAsia="en-GB"/>
                                    </w:rPr>
                                    <w:t xml:space="preserve">rasac server </w:t>
                                  </w:r>
                                  <w:r>
                                    <w:rPr>
                                      <w:rFonts w:eastAsia="Times New Roman" w:cs="Times New Roman"/>
                                      <w:bCs/>
                                      <w:color w:val="000000"/>
                                      <w:lang w:eastAsia="en-GB"/>
                                    </w:rPr>
                                    <w:t>command</w:t>
                                  </w:r>
                                </w:p>
                              </w:tc>
                              <w:tc>
                                <w:tcPr>
                                  <w:tcW w:w="1612" w:type="dxa"/>
                                  <w:tcBorders>
                                    <w:top w:val="single" w:sz="4" w:space="0" w:color="000000"/>
                                    <w:left w:val="single" w:sz="4" w:space="0" w:color="000000"/>
                                    <w:bottom w:val="single" w:sz="4" w:space="0" w:color="000000"/>
                                    <w:right w:val="single" w:sz="4" w:space="0" w:color="000000"/>
                                  </w:tcBorders>
                                </w:tcPr>
                                <w:p w14:paraId="7538C70D" w14:textId="77777777" w:rsidR="00451C6F" w:rsidRPr="00EC7547" w:rsidRDefault="00451C6F" w:rsidP="0011235B">
                                  <w:pPr>
                                    <w:spacing w:before="0" w:after="0" w:line="238" w:lineRule="auto"/>
                                    <w:jc w:val="left"/>
                                    <w:rPr>
                                      <w:rFonts w:eastAsia="Times New Roman" w:cs="Times New Roman"/>
                                      <w:color w:val="000000"/>
                                      <w:lang w:eastAsia="en-GB"/>
                                    </w:rPr>
                                  </w:pPr>
                                  <w:r>
                                    <w:rPr>
                                      <w:rFonts w:eastAsia="Times New Roman" w:cs="Times New Roman"/>
                                      <w:color w:val="000000"/>
                                      <w:lang w:eastAsia="en-GB"/>
                                    </w:rPr>
                                    <w:t xml:space="preserve">RASAC server must initialize in the production mode and serve the RASAC developer console on port 6069 </w:t>
                                  </w:r>
                                </w:p>
                              </w:tc>
                              <w:tc>
                                <w:tcPr>
                                  <w:tcW w:w="1803" w:type="dxa"/>
                                  <w:tcBorders>
                                    <w:top w:val="single" w:sz="4" w:space="0" w:color="000000"/>
                                    <w:left w:val="single" w:sz="4" w:space="0" w:color="000000"/>
                                    <w:bottom w:val="single" w:sz="4" w:space="0" w:color="000000"/>
                                    <w:right w:val="single" w:sz="4" w:space="0" w:color="000000"/>
                                  </w:tcBorders>
                                </w:tcPr>
                                <w:p w14:paraId="1E393F6D" w14:textId="77777777" w:rsidR="00451C6F" w:rsidRPr="00EC7547" w:rsidRDefault="00451C6F" w:rsidP="0011235B">
                                  <w:pPr>
                                    <w:spacing w:before="0" w:after="0"/>
                                    <w:jc w:val="left"/>
                                    <w:rPr>
                                      <w:rFonts w:eastAsia="Times New Roman" w:cs="Times New Roman"/>
                                      <w:color w:val="000000"/>
                                      <w:lang w:eastAsia="en-GB"/>
                                    </w:rPr>
                                  </w:pPr>
                                  <w:r>
                                    <w:rPr>
                                      <w:rFonts w:eastAsia="Times New Roman" w:cs="Times New Roman"/>
                                      <w:color w:val="000000"/>
                                      <w:lang w:eastAsia="en-GB"/>
                                    </w:rPr>
                                    <w:t xml:space="preserve">It can be seen in the console that the server is starting in </w:t>
                                  </w:r>
                                  <w:r w:rsidRPr="00852B0B">
                                    <w:rPr>
                                      <w:rFonts w:eastAsia="Times New Roman" w:cs="Times New Roman"/>
                                      <w:i/>
                                      <w:iCs/>
                                      <w:color w:val="000000"/>
                                      <w:lang w:eastAsia="en-GB"/>
                                    </w:rPr>
                                    <w:t>production</w:t>
                                  </w:r>
                                  <w:r>
                                    <w:rPr>
                                      <w:rFonts w:eastAsia="Times New Roman" w:cs="Times New Roman"/>
                                      <w:i/>
                                      <w:iCs/>
                                      <w:color w:val="000000"/>
                                      <w:lang w:eastAsia="en-GB"/>
                                    </w:rPr>
                                    <w:t xml:space="preserve"> </w:t>
                                  </w:r>
                                  <w:r>
                                    <w:rPr>
                                      <w:rFonts w:eastAsia="Times New Roman" w:cs="Times New Roman"/>
                                      <w:color w:val="000000"/>
                                      <w:lang w:eastAsia="en-GB"/>
                                    </w:rPr>
                                    <w:t>mode. The server loads as expected in port 6069. The developer console opens confirming that the server hosts the RASAC developer console without any issues.</w:t>
                                  </w:r>
                                </w:p>
                              </w:tc>
                              <w:tc>
                                <w:tcPr>
                                  <w:tcW w:w="1199" w:type="dxa"/>
                                  <w:tcBorders>
                                    <w:top w:val="single" w:sz="4" w:space="0" w:color="000000"/>
                                    <w:left w:val="single" w:sz="4" w:space="0" w:color="000000"/>
                                    <w:bottom w:val="single" w:sz="4" w:space="0" w:color="000000"/>
                                    <w:right w:val="single" w:sz="4" w:space="0" w:color="000000"/>
                                  </w:tcBorders>
                                </w:tcPr>
                                <w:p w14:paraId="1542FC43" w14:textId="77777777" w:rsidR="00451C6F" w:rsidRPr="00EC7547" w:rsidRDefault="00451C6F" w:rsidP="0011235B">
                                  <w:pPr>
                                    <w:spacing w:before="0" w:after="0"/>
                                    <w:jc w:val="left"/>
                                    <w:rPr>
                                      <w:rFonts w:eastAsia="Times New Roman" w:cs="Times New Roman"/>
                                      <w:color w:val="000000"/>
                                      <w:lang w:eastAsia="en-GB"/>
                                    </w:rPr>
                                  </w:pPr>
                                  <w:r>
                                    <w:rPr>
                                      <w:rFonts w:eastAsia="Times New Roman" w:cs="Times New Roman"/>
                                      <w:color w:val="000000"/>
                                      <w:lang w:eastAsia="en-GB"/>
                                    </w:rPr>
                                    <w:t>Pass</w:t>
                                  </w:r>
                                </w:p>
                              </w:tc>
                              <w:tc>
                                <w:tcPr>
                                  <w:tcW w:w="1361" w:type="dxa"/>
                                  <w:tcBorders>
                                    <w:top w:val="single" w:sz="4" w:space="0" w:color="000000"/>
                                    <w:left w:val="single" w:sz="4" w:space="0" w:color="000000"/>
                                    <w:bottom w:val="single" w:sz="4" w:space="0" w:color="000000"/>
                                    <w:right w:val="single" w:sz="4" w:space="0" w:color="000000"/>
                                  </w:tcBorders>
                                </w:tcPr>
                                <w:p w14:paraId="45D44AA4" w14:textId="77777777" w:rsidR="00451C6F" w:rsidRPr="00EC7547" w:rsidRDefault="00451C6F" w:rsidP="0011235B">
                                  <w:pPr>
                                    <w:keepNext/>
                                    <w:spacing w:before="0" w:after="0"/>
                                    <w:jc w:val="left"/>
                                    <w:rPr>
                                      <w:rFonts w:eastAsia="Times New Roman" w:cs="Times New Roman"/>
                                      <w:color w:val="000000"/>
                                      <w:lang w:eastAsia="en-GB"/>
                                    </w:rPr>
                                  </w:pPr>
                                  <w:r>
                                    <w:rPr>
                                      <w:rFonts w:eastAsia="Times New Roman" w:cs="Times New Roman"/>
                                      <w:color w:val="000000"/>
                                      <w:lang w:eastAsia="en-GB"/>
                                    </w:rPr>
                                    <w:t>RASAC server is served in production mode as required</w:t>
                                  </w:r>
                                </w:p>
                              </w:tc>
                            </w:tr>
                          </w:tbl>
                          <w:p w14:paraId="48F75BC5" w14:textId="77777777" w:rsidR="00451C6F" w:rsidRPr="00F4123C" w:rsidRDefault="00451C6F" w:rsidP="00451C6F">
                            <w:pPr>
                              <w:pStyle w:val="Caption"/>
                              <w:jc w:val="both"/>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E0EA64" id="Text Box 434" o:spid="_x0000_s1050" type="#_x0000_t202" style="position:absolute;left:0;text-align:left;margin-left:0;margin-top:0;width:414.6pt;height:537pt;z-index:-251658177;visibility:visible;mso-wrap-style:square;mso-width-percent:0;mso-height-percent:0;mso-wrap-distance-left:9pt;mso-wrap-distance-top:0;mso-wrap-distance-right:9pt;mso-wrap-distance-bottom:0;mso-position-horizontal:lef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" stroked="f">
                <v:textbox inset="1.44pt,1.44pt,1.44pt,1.44pt">
                  <w:txbxContent>
                    <w:p w14:paraId="00BA55DC" w14:textId="0D06C7CA" w:rsidR="00451C6F" w:rsidRDefault="00451C6F" w:rsidP="00451C6F">
                      <w:pPr>
                        <w:pStyle w:val="Caption"/>
                        <w:keepNext/>
                      </w:pPr>
                      <w:bookmarkStart w:id="149" w:name="_Ref117019193"/>
                      <w:r>
                        <w:t>Table 5.1.1.</w:t>
                      </w:r>
                      <w:r>
                        <w:fldChar w:fldCharType="begin"/>
                      </w:r>
                      <w:r>
                        <w:instrText>SEQ Table_5.1.1. \* ARABIC</w:instrText>
                      </w:r>
                      <w:r>
                        <w:fldChar w:fldCharType="separate"/>
                      </w:r>
                      <w:r w:rsidR="005E4A3F">
                        <w:rPr>
                          <w:noProof/>
                        </w:rPr>
                        <w:t>2</w:t>
                      </w:r>
                      <w:r>
                        <w:fldChar w:fldCharType="end"/>
                      </w:r>
                      <w:bookmarkEnd w:id="149"/>
                      <w:r>
                        <w:t>. Test Case for Testing RASAC Server in Production Mode</w:t>
                      </w:r>
                    </w:p>
                    <w:tbl>
                      <w:tblPr>
                        <w:tblStyle w:val="TableGrid0"/>
                        <w:tblW w:w="8246" w:type="dxa"/>
                        <w:jc w:val="center"/>
                        <w:tblInd w:w="0" w:type="dxa"/>
                        <w:tblCellMar>
                          <w:top w:w="14" w:type="dxa"/>
                          <w:left w:w="108" w:type="dxa"/>
                          <w:right w:w="51" w:type="dxa"/>
                        </w:tblCellMar>
                        <w:tblLook w:val="04A0" w:firstRow="1" w:lastRow="0" w:firstColumn="1" w:lastColumn="0" w:noHBand="0" w:noVBand="1"/>
                      </w:tblPr>
                      <w:tblGrid>
                        <w:gridCol w:w="616"/>
                        <w:gridCol w:w="1655"/>
                        <w:gridCol w:w="1612"/>
                        <w:gridCol w:w="1803"/>
                        <w:gridCol w:w="1199"/>
                        <w:gridCol w:w="1361"/>
                      </w:tblGrid>
                      <w:tr w:rsidR="00451C6F" w:rsidRPr="00EC7547" w14:paraId="4F961D10" w14:textId="77777777" w:rsidTr="002671C6">
                        <w:trPr>
                          <w:trHeight w:val="288"/>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077C88BB" w14:textId="77777777" w:rsidR="00451C6F" w:rsidRPr="00EC7547" w:rsidRDefault="00451C6F"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ID: </w:t>
                            </w:r>
                            <w:r>
                              <w:rPr>
                                <w:rFonts w:eastAsia="Times New Roman" w:cs="Times New Roman"/>
                                <w:color w:val="000000"/>
                                <w:lang w:eastAsia="en-GB"/>
                              </w:rPr>
                              <w:t>2022-056-</w:t>
                            </w:r>
                            <w:r w:rsidRPr="00EC7547">
                              <w:rPr>
                                <w:rFonts w:eastAsia="Times New Roman" w:cs="Times New Roman"/>
                                <w:color w:val="000000"/>
                                <w:lang w:eastAsia="en-GB"/>
                              </w:rPr>
                              <w:t>IT</w:t>
                            </w:r>
                            <w:r>
                              <w:rPr>
                                <w:rFonts w:eastAsia="Times New Roman" w:cs="Times New Roman"/>
                                <w:color w:val="000000"/>
                                <w:lang w:eastAsia="en-GB"/>
                              </w:rPr>
                              <w:t>19064932</w:t>
                            </w:r>
                          </w:p>
                        </w:tc>
                      </w:tr>
                      <w:tr w:rsidR="00451C6F" w:rsidRPr="00EC7547" w14:paraId="297B8BC5" w14:textId="77777777" w:rsidTr="002671C6">
                        <w:trPr>
                          <w:trHeight w:val="288"/>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4CE5DDD1" w14:textId="77777777" w:rsidR="00451C6F" w:rsidRPr="00B72178" w:rsidRDefault="00451C6F" w:rsidP="0011235B">
                            <w:pPr>
                              <w:spacing w:before="0" w:after="0"/>
                              <w:jc w:val="left"/>
                              <w:rPr>
                                <w:rFonts w:eastAsia="Times New Roman" w:cs="Times New Roman"/>
                                <w:bCs/>
                                <w:color w:val="000000"/>
                                <w:lang w:eastAsia="en-GB"/>
                              </w:rPr>
                            </w:pPr>
                            <w:r w:rsidRPr="00EC7547">
                              <w:rPr>
                                <w:rFonts w:eastAsia="Times New Roman" w:cs="Times New Roman"/>
                                <w:b/>
                                <w:color w:val="000000"/>
                                <w:lang w:eastAsia="en-GB"/>
                              </w:rPr>
                              <w:t xml:space="preserve">Project Name: </w:t>
                            </w:r>
                            <w:r>
                              <w:rPr>
                                <w:rFonts w:eastAsia="Times New Roman" w:cs="Times New Roman"/>
                                <w:bCs/>
                                <w:color w:val="000000"/>
                                <w:lang w:eastAsia="en-GB"/>
                              </w:rPr>
                              <w:t>RASAC</w:t>
                            </w:r>
                          </w:p>
                        </w:tc>
                      </w:tr>
                      <w:tr w:rsidR="00451C6F" w:rsidRPr="00EC7547" w14:paraId="3DA4EB33" w14:textId="77777777" w:rsidTr="002671C6">
                        <w:trPr>
                          <w:trHeight w:val="288"/>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03ADCD2D" w14:textId="77777777" w:rsidR="00451C6F" w:rsidRPr="00EC7547" w:rsidRDefault="00451C6F"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Function: </w:t>
                            </w:r>
                            <w:r>
                              <w:rPr>
                                <w:rFonts w:eastAsia="Times New Roman" w:cs="Times New Roman"/>
                                <w:color w:val="000000"/>
                                <w:lang w:eastAsia="en-GB"/>
                              </w:rPr>
                              <w:t>RASAC Production Server Deployment</w:t>
                            </w:r>
                          </w:p>
                        </w:tc>
                      </w:tr>
                      <w:tr w:rsidR="00451C6F" w:rsidRPr="00EC7547" w14:paraId="00755088" w14:textId="77777777" w:rsidTr="002671C6">
                        <w:trPr>
                          <w:trHeight w:val="846"/>
                          <w:jc w:val="center"/>
                        </w:trPr>
                        <w:tc>
                          <w:tcPr>
                            <w:tcW w:w="3883" w:type="dxa"/>
                            <w:gridSpan w:val="3"/>
                            <w:tcBorders>
                              <w:top w:val="single" w:sz="4" w:space="0" w:color="000000"/>
                              <w:left w:val="single" w:sz="4" w:space="0" w:color="000000"/>
                              <w:bottom w:val="single" w:sz="4" w:space="0" w:color="000000"/>
                              <w:right w:val="single" w:sz="4" w:space="0" w:color="000000"/>
                            </w:tcBorders>
                          </w:tcPr>
                          <w:p w14:paraId="7ADFD1AD" w14:textId="77777777" w:rsidR="00451C6F" w:rsidRPr="00EC7547" w:rsidRDefault="00451C6F"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case ID:</w:t>
                            </w:r>
                            <w:r w:rsidRPr="00EC7547">
                              <w:rPr>
                                <w:rFonts w:eastAsia="Times New Roman" w:cs="Times New Roman"/>
                                <w:color w:val="000000"/>
                                <w:lang w:eastAsia="en-GB"/>
                              </w:rPr>
                              <w:t xml:space="preserve"> 00</w:t>
                            </w:r>
                            <w:r>
                              <w:rPr>
                                <w:rFonts w:eastAsia="Times New Roman" w:cs="Times New Roman"/>
                                <w:color w:val="000000"/>
                                <w:lang w:eastAsia="en-GB"/>
                              </w:rPr>
                              <w:t>2</w:t>
                            </w:r>
                          </w:p>
                        </w:tc>
                        <w:tc>
                          <w:tcPr>
                            <w:tcW w:w="4363" w:type="dxa"/>
                            <w:gridSpan w:val="3"/>
                            <w:tcBorders>
                              <w:top w:val="single" w:sz="4" w:space="0" w:color="000000"/>
                              <w:left w:val="single" w:sz="4" w:space="0" w:color="000000"/>
                              <w:bottom w:val="single" w:sz="4" w:space="0" w:color="000000"/>
                              <w:right w:val="single" w:sz="4" w:space="0" w:color="000000"/>
                            </w:tcBorders>
                          </w:tcPr>
                          <w:p w14:paraId="777BC4FE" w14:textId="77777777" w:rsidR="00451C6F" w:rsidRPr="00EC7547" w:rsidRDefault="00451C6F"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Test case designed by: </w:t>
                            </w:r>
                          </w:p>
                          <w:p w14:paraId="62413AE2" w14:textId="77777777" w:rsidR="00451C6F" w:rsidRPr="00EC7547" w:rsidRDefault="00451C6F"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ID No: </w:t>
                            </w:r>
                            <w:r w:rsidRPr="00EC7547">
                              <w:rPr>
                                <w:rFonts w:eastAsia="Times New Roman" w:cs="Times New Roman"/>
                                <w:color w:val="000000"/>
                                <w:lang w:eastAsia="en-GB"/>
                              </w:rPr>
                              <w:t>IT</w:t>
                            </w:r>
                            <w:r>
                              <w:rPr>
                                <w:rFonts w:eastAsia="Times New Roman" w:cs="Times New Roman"/>
                                <w:color w:val="000000"/>
                                <w:lang w:eastAsia="en-GB"/>
                              </w:rPr>
                              <w:t>19064932</w:t>
                            </w:r>
                          </w:p>
                          <w:p w14:paraId="7B7CDE9E" w14:textId="77777777" w:rsidR="00451C6F" w:rsidRPr="00EC7547" w:rsidRDefault="00451C6F"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Name:</w:t>
                            </w:r>
                            <w:r>
                              <w:rPr>
                                <w:rFonts w:eastAsia="Times New Roman" w:cs="Times New Roman"/>
                                <w:color w:val="000000"/>
                                <w:lang w:eastAsia="en-GB"/>
                              </w:rPr>
                              <w:t xml:space="preserve"> Hameed M.S.</w:t>
                            </w:r>
                          </w:p>
                        </w:tc>
                      </w:tr>
                      <w:tr w:rsidR="00451C6F" w:rsidRPr="00EC7547" w14:paraId="0950AD04" w14:textId="77777777" w:rsidTr="002671C6">
                        <w:trPr>
                          <w:trHeight w:val="288"/>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2F9F3212" w14:textId="77777777" w:rsidR="00451C6F" w:rsidRPr="00EC7547" w:rsidRDefault="00451C6F"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Priority (High/Medium/Low):</w:t>
                            </w:r>
                            <w:r w:rsidRPr="00EC7547">
                              <w:rPr>
                                <w:rFonts w:eastAsia="Times New Roman" w:cs="Times New Roman"/>
                                <w:color w:val="000000"/>
                                <w:lang w:eastAsia="en-GB"/>
                              </w:rPr>
                              <w:t xml:space="preserve"> </w:t>
                            </w:r>
                            <w:r>
                              <w:rPr>
                                <w:rFonts w:eastAsia="Times New Roman" w:cs="Times New Roman"/>
                                <w:color w:val="000000"/>
                                <w:lang w:eastAsia="en-GB"/>
                              </w:rPr>
                              <w:t>Medium</w:t>
                            </w:r>
                          </w:p>
                        </w:tc>
                      </w:tr>
                      <w:tr w:rsidR="00451C6F" w:rsidRPr="00EC7547" w14:paraId="5D8FE3D9" w14:textId="77777777" w:rsidTr="002671C6">
                        <w:trPr>
                          <w:trHeight w:val="305"/>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770A3493" w14:textId="77777777" w:rsidR="00451C6F" w:rsidRPr="00EC7547" w:rsidRDefault="00451C6F"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Description:</w:t>
                            </w:r>
                            <w:r w:rsidRPr="00EC7547">
                              <w:rPr>
                                <w:rFonts w:eastAsia="Times New Roman" w:cs="Times New Roman"/>
                                <w:color w:val="000000"/>
                                <w:lang w:eastAsia="en-GB"/>
                              </w:rPr>
                              <w:t xml:space="preserve"> </w:t>
                            </w:r>
                            <w:r>
                              <w:rPr>
                                <w:rFonts w:eastAsia="Times New Roman" w:cs="Times New Roman"/>
                                <w:color w:val="000000"/>
                                <w:lang w:eastAsia="en-GB"/>
                              </w:rPr>
                              <w:t>Test the RASAC server initialization in production mode</w:t>
                            </w:r>
                          </w:p>
                        </w:tc>
                      </w:tr>
                      <w:tr w:rsidR="00451C6F" w:rsidRPr="00EC7547" w14:paraId="46F498D3" w14:textId="77777777" w:rsidTr="002671C6">
                        <w:trPr>
                          <w:trHeight w:val="341"/>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7424E866" w14:textId="77777777" w:rsidR="00451C6F" w:rsidRPr="00EC7547" w:rsidRDefault="00451C6F"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erequisite: </w:t>
                            </w:r>
                            <w:r>
                              <w:rPr>
                                <w:rFonts w:eastAsia="Times New Roman" w:cs="Times New Roman"/>
                                <w:bCs/>
                                <w:color w:val="000000"/>
                                <w:lang w:eastAsia="en-GB"/>
                              </w:rPr>
                              <w:t>RASAC Python package must be installed in the virtual environment</w:t>
                            </w:r>
                          </w:p>
                        </w:tc>
                      </w:tr>
                      <w:tr w:rsidR="00451C6F" w:rsidRPr="00EC7547" w14:paraId="6E34A74A" w14:textId="77777777" w:rsidTr="002671C6">
                        <w:trPr>
                          <w:trHeight w:val="1401"/>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3097B596" w14:textId="77777777" w:rsidR="00451C6F" w:rsidRPr="00EC7547" w:rsidRDefault="00451C6F"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Test Steps:  </w:t>
                            </w:r>
                          </w:p>
                          <w:p w14:paraId="471E1AA7" w14:textId="77777777" w:rsidR="00451C6F" w:rsidRPr="003E3D56" w:rsidRDefault="00451C6F" w:rsidP="0011235B">
                            <w:pPr>
                              <w:spacing w:before="0" w:after="0" w:line="279" w:lineRule="auto"/>
                              <w:ind w:right="1733"/>
                              <w:jc w:val="left"/>
                              <w:rPr>
                                <w:rFonts w:eastAsia="Times New Roman" w:cs="Times New Roman"/>
                                <w:color w:val="000000"/>
                                <w:lang w:eastAsia="en-GB"/>
                              </w:rPr>
                            </w:pPr>
                            <w:r w:rsidRPr="00EC7547">
                              <w:rPr>
                                <w:rFonts w:eastAsia="Times New Roman" w:cs="Times New Roman"/>
                                <w:color w:val="000000"/>
                                <w:lang w:eastAsia="en-GB"/>
                              </w:rPr>
                              <w:t xml:space="preserve">Step 1: </w:t>
                            </w:r>
                            <w:r>
                              <w:rPr>
                                <w:rFonts w:eastAsia="Times New Roman" w:cs="Times New Roman"/>
                                <w:color w:val="000000"/>
                                <w:lang w:eastAsia="en-GB"/>
                              </w:rPr>
                              <w:t>Open a terminal and activate the conda environment</w:t>
                            </w:r>
                          </w:p>
                          <w:p w14:paraId="68F1465E" w14:textId="77777777" w:rsidR="00451C6F" w:rsidRPr="003E3D56" w:rsidRDefault="00451C6F" w:rsidP="0011235B">
                            <w:pPr>
                              <w:spacing w:before="0" w:after="0" w:line="279" w:lineRule="auto"/>
                              <w:ind w:right="1733"/>
                              <w:jc w:val="left"/>
                              <w:rPr>
                                <w:rFonts w:eastAsia="Times New Roman" w:cs="Times New Roman"/>
                                <w:color w:val="000000"/>
                                <w:lang w:eastAsia="en-GB"/>
                              </w:rPr>
                            </w:pPr>
                            <w:r w:rsidRPr="00EC7547">
                              <w:rPr>
                                <w:rFonts w:eastAsia="Times New Roman" w:cs="Times New Roman"/>
                                <w:color w:val="000000"/>
                                <w:lang w:eastAsia="en-GB"/>
                              </w:rPr>
                              <w:t xml:space="preserve">Step </w:t>
                            </w:r>
                            <w:r>
                              <w:rPr>
                                <w:rFonts w:eastAsia="Times New Roman" w:cs="Times New Roman"/>
                                <w:color w:val="000000"/>
                                <w:lang w:eastAsia="en-GB"/>
                              </w:rPr>
                              <w:t>2</w:t>
                            </w:r>
                            <w:r w:rsidRPr="00EC7547">
                              <w:rPr>
                                <w:rFonts w:eastAsia="Times New Roman" w:cs="Times New Roman"/>
                                <w:color w:val="000000"/>
                                <w:lang w:eastAsia="en-GB"/>
                              </w:rPr>
                              <w:t>:</w:t>
                            </w:r>
                            <w:r>
                              <w:rPr>
                                <w:rFonts w:eastAsia="Times New Roman" w:cs="Times New Roman"/>
                                <w:color w:val="000000"/>
                                <w:lang w:eastAsia="en-GB"/>
                              </w:rPr>
                              <w:t xml:space="preserve"> Go to the project directory in the terminal</w:t>
                            </w:r>
                            <w:r w:rsidRPr="00EC7547">
                              <w:rPr>
                                <w:rFonts w:eastAsia="Times New Roman" w:cs="Times New Roman"/>
                                <w:color w:val="000000"/>
                                <w:lang w:eastAsia="en-GB"/>
                              </w:rPr>
                              <w:t xml:space="preserve"> </w:t>
                            </w:r>
                          </w:p>
                          <w:p w14:paraId="0B256BDA" w14:textId="77777777" w:rsidR="00451C6F" w:rsidRDefault="00451C6F" w:rsidP="00FE6EAE">
                            <w:pPr>
                              <w:spacing w:before="0" w:after="0"/>
                              <w:jc w:val="left"/>
                              <w:rPr>
                                <w:rFonts w:eastAsia="Times New Roman" w:cs="Times New Roman"/>
                                <w:color w:val="000000"/>
                                <w:lang w:eastAsia="en-GB"/>
                              </w:rPr>
                            </w:pPr>
                            <w:r w:rsidRPr="00EC7547">
                              <w:rPr>
                                <w:rFonts w:eastAsia="Times New Roman" w:cs="Times New Roman"/>
                                <w:color w:val="000000"/>
                                <w:lang w:eastAsia="en-GB"/>
                              </w:rPr>
                              <w:t>Step 3:</w:t>
                            </w:r>
                            <w:r>
                              <w:rPr>
                                <w:rFonts w:eastAsia="Times New Roman" w:cs="Times New Roman"/>
                                <w:color w:val="000000"/>
                                <w:lang w:eastAsia="en-GB"/>
                              </w:rPr>
                              <w:t xml:space="preserve"> Run </w:t>
                            </w:r>
                            <w:r>
                              <w:rPr>
                                <w:rFonts w:eastAsia="Times New Roman" w:cs="Times New Roman"/>
                                <w:i/>
                                <w:iCs/>
                                <w:color w:val="000000"/>
                                <w:lang w:eastAsia="en-GB"/>
                              </w:rPr>
                              <w:t xml:space="preserve">rasac server </w:t>
                            </w:r>
                            <w:r>
                              <w:rPr>
                                <w:rFonts w:eastAsia="Times New Roman" w:cs="Times New Roman"/>
                                <w:color w:val="000000"/>
                                <w:lang w:eastAsia="en-GB"/>
                              </w:rPr>
                              <w:t>command</w:t>
                            </w:r>
                          </w:p>
                          <w:p w14:paraId="35A74CA8" w14:textId="77777777" w:rsidR="00451C6F" w:rsidRPr="00852B0B" w:rsidRDefault="00451C6F" w:rsidP="00FE6EAE">
                            <w:pPr>
                              <w:spacing w:before="0" w:after="0"/>
                              <w:jc w:val="left"/>
                              <w:rPr>
                                <w:rFonts w:eastAsia="Times New Roman" w:cs="Times New Roman"/>
                                <w:color w:val="000000"/>
                                <w:lang w:eastAsia="en-GB"/>
                              </w:rPr>
                            </w:pPr>
                            <w:r>
                              <w:rPr>
                                <w:rFonts w:eastAsia="Times New Roman" w:cs="Times New Roman"/>
                                <w:color w:val="000000"/>
                                <w:lang w:eastAsia="en-GB"/>
                              </w:rPr>
                              <w:t>Step 4: Wait until the RASAC server starts in production mode and click the URL to open a web browser and confirm the server is up and running</w:t>
                            </w:r>
                          </w:p>
                        </w:tc>
                      </w:tr>
                      <w:tr w:rsidR="00451C6F" w:rsidRPr="00EC7547" w14:paraId="7DEC0122" w14:textId="77777777" w:rsidTr="002671C6">
                        <w:trPr>
                          <w:trHeight w:val="566"/>
                          <w:jc w:val="center"/>
                        </w:trPr>
                        <w:tc>
                          <w:tcPr>
                            <w:tcW w:w="616" w:type="dxa"/>
                            <w:tcBorders>
                              <w:top w:val="single" w:sz="4" w:space="0" w:color="000000"/>
                              <w:left w:val="single" w:sz="4" w:space="0" w:color="000000"/>
                              <w:bottom w:val="single" w:sz="4" w:space="0" w:color="000000"/>
                              <w:right w:val="single" w:sz="4" w:space="0" w:color="000000"/>
                            </w:tcBorders>
                          </w:tcPr>
                          <w:p w14:paraId="7502AF0D" w14:textId="77777777" w:rsidR="00451C6F" w:rsidRPr="00EC7547" w:rsidRDefault="00451C6F"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Test ID </w:t>
                            </w:r>
                          </w:p>
                        </w:tc>
                        <w:tc>
                          <w:tcPr>
                            <w:tcW w:w="1655" w:type="dxa"/>
                            <w:tcBorders>
                              <w:top w:val="single" w:sz="4" w:space="0" w:color="000000"/>
                              <w:left w:val="single" w:sz="4" w:space="0" w:color="000000"/>
                              <w:bottom w:val="single" w:sz="4" w:space="0" w:color="000000"/>
                              <w:right w:val="single" w:sz="4" w:space="0" w:color="000000"/>
                            </w:tcBorders>
                          </w:tcPr>
                          <w:p w14:paraId="03027897" w14:textId="77777777" w:rsidR="00451C6F" w:rsidRPr="00EC7547" w:rsidRDefault="00451C6F"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Test Inputs </w:t>
                            </w:r>
                          </w:p>
                        </w:tc>
                        <w:tc>
                          <w:tcPr>
                            <w:tcW w:w="1612" w:type="dxa"/>
                            <w:tcBorders>
                              <w:top w:val="single" w:sz="4" w:space="0" w:color="000000"/>
                              <w:left w:val="single" w:sz="4" w:space="0" w:color="000000"/>
                              <w:bottom w:val="single" w:sz="4" w:space="0" w:color="000000"/>
                              <w:right w:val="single" w:sz="4" w:space="0" w:color="000000"/>
                            </w:tcBorders>
                          </w:tcPr>
                          <w:p w14:paraId="10D8FDDE" w14:textId="77777777" w:rsidR="00451C6F" w:rsidRPr="00EC7547" w:rsidRDefault="00451C6F"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Expected Outputs </w:t>
                            </w:r>
                          </w:p>
                        </w:tc>
                        <w:tc>
                          <w:tcPr>
                            <w:tcW w:w="1803" w:type="dxa"/>
                            <w:tcBorders>
                              <w:top w:val="single" w:sz="4" w:space="0" w:color="000000"/>
                              <w:left w:val="single" w:sz="4" w:space="0" w:color="000000"/>
                              <w:bottom w:val="single" w:sz="4" w:space="0" w:color="000000"/>
                              <w:right w:val="single" w:sz="4" w:space="0" w:color="000000"/>
                            </w:tcBorders>
                          </w:tcPr>
                          <w:p w14:paraId="6F8FEC4A" w14:textId="77777777" w:rsidR="00451C6F" w:rsidRPr="00EC7547" w:rsidRDefault="00451C6F"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Actual Output </w:t>
                            </w:r>
                          </w:p>
                        </w:tc>
                        <w:tc>
                          <w:tcPr>
                            <w:tcW w:w="1199" w:type="dxa"/>
                            <w:tcBorders>
                              <w:top w:val="single" w:sz="4" w:space="0" w:color="000000"/>
                              <w:left w:val="single" w:sz="4" w:space="0" w:color="000000"/>
                              <w:bottom w:val="single" w:sz="4" w:space="0" w:color="000000"/>
                              <w:right w:val="single" w:sz="4" w:space="0" w:color="000000"/>
                            </w:tcBorders>
                          </w:tcPr>
                          <w:p w14:paraId="7F68BE07" w14:textId="77777777" w:rsidR="00451C6F" w:rsidRPr="00EC7547" w:rsidRDefault="00451C6F"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Result </w:t>
                            </w:r>
                          </w:p>
                          <w:p w14:paraId="704F0927" w14:textId="77777777" w:rsidR="00451C6F" w:rsidRPr="00EC7547" w:rsidRDefault="00451C6F"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Pass/Fail) </w:t>
                            </w:r>
                          </w:p>
                        </w:tc>
                        <w:tc>
                          <w:tcPr>
                            <w:tcW w:w="1361" w:type="dxa"/>
                            <w:tcBorders>
                              <w:top w:val="single" w:sz="4" w:space="0" w:color="000000"/>
                              <w:left w:val="single" w:sz="4" w:space="0" w:color="000000"/>
                              <w:bottom w:val="single" w:sz="4" w:space="0" w:color="000000"/>
                              <w:right w:val="single" w:sz="4" w:space="0" w:color="000000"/>
                            </w:tcBorders>
                          </w:tcPr>
                          <w:p w14:paraId="231F0BB0" w14:textId="77777777" w:rsidR="00451C6F" w:rsidRPr="00EC7547" w:rsidRDefault="00451C6F"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Comments </w:t>
                            </w:r>
                          </w:p>
                          <w:p w14:paraId="791035C7" w14:textId="77777777" w:rsidR="00451C6F" w:rsidRPr="00EC7547" w:rsidRDefault="00451C6F"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 </w:t>
                            </w:r>
                          </w:p>
                        </w:tc>
                      </w:tr>
                      <w:tr w:rsidR="00451C6F" w:rsidRPr="00EC7547" w14:paraId="7C40472C" w14:textId="77777777" w:rsidTr="002671C6">
                        <w:trPr>
                          <w:trHeight w:val="2047"/>
                          <w:jc w:val="center"/>
                        </w:trPr>
                        <w:tc>
                          <w:tcPr>
                            <w:tcW w:w="616" w:type="dxa"/>
                            <w:tcBorders>
                              <w:top w:val="single" w:sz="4" w:space="0" w:color="000000"/>
                              <w:left w:val="single" w:sz="4" w:space="0" w:color="000000"/>
                              <w:bottom w:val="single" w:sz="4" w:space="0" w:color="000000"/>
                              <w:right w:val="single" w:sz="4" w:space="0" w:color="000000"/>
                            </w:tcBorders>
                          </w:tcPr>
                          <w:p w14:paraId="61F480A4" w14:textId="77777777" w:rsidR="00451C6F" w:rsidRPr="00EC7547" w:rsidRDefault="00451C6F"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00</w:t>
                            </w:r>
                            <w:r>
                              <w:rPr>
                                <w:rFonts w:eastAsia="Times New Roman" w:cs="Times New Roman"/>
                                <w:color w:val="000000"/>
                                <w:lang w:eastAsia="en-GB"/>
                              </w:rPr>
                              <w:t>2</w:t>
                            </w:r>
                            <w:r w:rsidRPr="00EC7547">
                              <w:rPr>
                                <w:rFonts w:eastAsia="Times New Roman" w:cs="Times New Roman"/>
                                <w:color w:val="000000"/>
                                <w:lang w:eastAsia="en-GB"/>
                              </w:rPr>
                              <w:t xml:space="preserve"> </w:t>
                            </w:r>
                          </w:p>
                        </w:tc>
                        <w:tc>
                          <w:tcPr>
                            <w:tcW w:w="1655" w:type="dxa"/>
                            <w:tcBorders>
                              <w:top w:val="single" w:sz="4" w:space="0" w:color="000000"/>
                              <w:left w:val="single" w:sz="4" w:space="0" w:color="000000"/>
                              <w:bottom w:val="single" w:sz="4" w:space="0" w:color="000000"/>
                              <w:right w:val="single" w:sz="4" w:space="0" w:color="000000"/>
                            </w:tcBorders>
                          </w:tcPr>
                          <w:p w14:paraId="7BF80730" w14:textId="77777777" w:rsidR="00451C6F" w:rsidRPr="00852B0B" w:rsidRDefault="00451C6F" w:rsidP="0011235B">
                            <w:pPr>
                              <w:spacing w:before="0" w:after="0"/>
                              <w:jc w:val="left"/>
                              <w:rPr>
                                <w:rFonts w:eastAsia="Times New Roman" w:cs="Times New Roman"/>
                                <w:bCs/>
                                <w:color w:val="000000"/>
                                <w:lang w:eastAsia="en-GB"/>
                              </w:rPr>
                            </w:pPr>
                            <w:r>
                              <w:rPr>
                                <w:rFonts w:eastAsia="Times New Roman" w:cs="Times New Roman"/>
                                <w:bCs/>
                                <w:i/>
                                <w:iCs/>
                                <w:color w:val="000000"/>
                                <w:lang w:eastAsia="en-GB"/>
                              </w:rPr>
                              <w:t xml:space="preserve">rasac server </w:t>
                            </w:r>
                            <w:r>
                              <w:rPr>
                                <w:rFonts w:eastAsia="Times New Roman" w:cs="Times New Roman"/>
                                <w:bCs/>
                                <w:color w:val="000000"/>
                                <w:lang w:eastAsia="en-GB"/>
                              </w:rPr>
                              <w:t>command</w:t>
                            </w:r>
                          </w:p>
                        </w:tc>
                        <w:tc>
                          <w:tcPr>
                            <w:tcW w:w="1612" w:type="dxa"/>
                            <w:tcBorders>
                              <w:top w:val="single" w:sz="4" w:space="0" w:color="000000"/>
                              <w:left w:val="single" w:sz="4" w:space="0" w:color="000000"/>
                              <w:bottom w:val="single" w:sz="4" w:space="0" w:color="000000"/>
                              <w:right w:val="single" w:sz="4" w:space="0" w:color="000000"/>
                            </w:tcBorders>
                          </w:tcPr>
                          <w:p w14:paraId="7538C70D" w14:textId="77777777" w:rsidR="00451C6F" w:rsidRPr="00EC7547" w:rsidRDefault="00451C6F" w:rsidP="0011235B">
                            <w:pPr>
                              <w:spacing w:before="0" w:after="0" w:line="238" w:lineRule="auto"/>
                              <w:jc w:val="left"/>
                              <w:rPr>
                                <w:rFonts w:eastAsia="Times New Roman" w:cs="Times New Roman"/>
                                <w:color w:val="000000"/>
                                <w:lang w:eastAsia="en-GB"/>
                              </w:rPr>
                            </w:pPr>
                            <w:r>
                              <w:rPr>
                                <w:rFonts w:eastAsia="Times New Roman" w:cs="Times New Roman"/>
                                <w:color w:val="000000"/>
                                <w:lang w:eastAsia="en-GB"/>
                              </w:rPr>
                              <w:t xml:space="preserve">RASAC server must initialize in the production mode and serve the RASAC developer console on port 6069 </w:t>
                            </w:r>
                          </w:p>
                        </w:tc>
                        <w:tc>
                          <w:tcPr>
                            <w:tcW w:w="1803" w:type="dxa"/>
                            <w:tcBorders>
                              <w:top w:val="single" w:sz="4" w:space="0" w:color="000000"/>
                              <w:left w:val="single" w:sz="4" w:space="0" w:color="000000"/>
                              <w:bottom w:val="single" w:sz="4" w:space="0" w:color="000000"/>
                              <w:right w:val="single" w:sz="4" w:space="0" w:color="000000"/>
                            </w:tcBorders>
                          </w:tcPr>
                          <w:p w14:paraId="1E393F6D" w14:textId="77777777" w:rsidR="00451C6F" w:rsidRPr="00EC7547" w:rsidRDefault="00451C6F" w:rsidP="0011235B">
                            <w:pPr>
                              <w:spacing w:before="0" w:after="0"/>
                              <w:jc w:val="left"/>
                              <w:rPr>
                                <w:rFonts w:eastAsia="Times New Roman" w:cs="Times New Roman"/>
                                <w:color w:val="000000"/>
                                <w:lang w:eastAsia="en-GB"/>
                              </w:rPr>
                            </w:pPr>
                            <w:r>
                              <w:rPr>
                                <w:rFonts w:eastAsia="Times New Roman" w:cs="Times New Roman"/>
                                <w:color w:val="000000"/>
                                <w:lang w:eastAsia="en-GB"/>
                              </w:rPr>
                              <w:t xml:space="preserve">It can be seen in the console that the server is starting in </w:t>
                            </w:r>
                            <w:r w:rsidRPr="00852B0B">
                              <w:rPr>
                                <w:rFonts w:eastAsia="Times New Roman" w:cs="Times New Roman"/>
                                <w:i/>
                                <w:iCs/>
                                <w:color w:val="000000"/>
                                <w:lang w:eastAsia="en-GB"/>
                              </w:rPr>
                              <w:t>production</w:t>
                            </w:r>
                            <w:r>
                              <w:rPr>
                                <w:rFonts w:eastAsia="Times New Roman" w:cs="Times New Roman"/>
                                <w:i/>
                                <w:iCs/>
                                <w:color w:val="000000"/>
                                <w:lang w:eastAsia="en-GB"/>
                              </w:rPr>
                              <w:t xml:space="preserve"> </w:t>
                            </w:r>
                            <w:r>
                              <w:rPr>
                                <w:rFonts w:eastAsia="Times New Roman" w:cs="Times New Roman"/>
                                <w:color w:val="000000"/>
                                <w:lang w:eastAsia="en-GB"/>
                              </w:rPr>
                              <w:t>mode. The server loads as expected in port 6069. The developer console opens confirming that the server hosts the RASAC developer console without any issues.</w:t>
                            </w:r>
                          </w:p>
                        </w:tc>
                        <w:tc>
                          <w:tcPr>
                            <w:tcW w:w="1199" w:type="dxa"/>
                            <w:tcBorders>
                              <w:top w:val="single" w:sz="4" w:space="0" w:color="000000"/>
                              <w:left w:val="single" w:sz="4" w:space="0" w:color="000000"/>
                              <w:bottom w:val="single" w:sz="4" w:space="0" w:color="000000"/>
                              <w:right w:val="single" w:sz="4" w:space="0" w:color="000000"/>
                            </w:tcBorders>
                          </w:tcPr>
                          <w:p w14:paraId="1542FC43" w14:textId="77777777" w:rsidR="00451C6F" w:rsidRPr="00EC7547" w:rsidRDefault="00451C6F" w:rsidP="0011235B">
                            <w:pPr>
                              <w:spacing w:before="0" w:after="0"/>
                              <w:jc w:val="left"/>
                              <w:rPr>
                                <w:rFonts w:eastAsia="Times New Roman" w:cs="Times New Roman"/>
                                <w:color w:val="000000"/>
                                <w:lang w:eastAsia="en-GB"/>
                              </w:rPr>
                            </w:pPr>
                            <w:r>
                              <w:rPr>
                                <w:rFonts w:eastAsia="Times New Roman" w:cs="Times New Roman"/>
                                <w:color w:val="000000"/>
                                <w:lang w:eastAsia="en-GB"/>
                              </w:rPr>
                              <w:t>Pass</w:t>
                            </w:r>
                          </w:p>
                        </w:tc>
                        <w:tc>
                          <w:tcPr>
                            <w:tcW w:w="1361" w:type="dxa"/>
                            <w:tcBorders>
                              <w:top w:val="single" w:sz="4" w:space="0" w:color="000000"/>
                              <w:left w:val="single" w:sz="4" w:space="0" w:color="000000"/>
                              <w:bottom w:val="single" w:sz="4" w:space="0" w:color="000000"/>
                              <w:right w:val="single" w:sz="4" w:space="0" w:color="000000"/>
                            </w:tcBorders>
                          </w:tcPr>
                          <w:p w14:paraId="45D44AA4" w14:textId="77777777" w:rsidR="00451C6F" w:rsidRPr="00EC7547" w:rsidRDefault="00451C6F" w:rsidP="0011235B">
                            <w:pPr>
                              <w:keepNext/>
                              <w:spacing w:before="0" w:after="0"/>
                              <w:jc w:val="left"/>
                              <w:rPr>
                                <w:rFonts w:eastAsia="Times New Roman" w:cs="Times New Roman"/>
                                <w:color w:val="000000"/>
                                <w:lang w:eastAsia="en-GB"/>
                              </w:rPr>
                            </w:pPr>
                            <w:r>
                              <w:rPr>
                                <w:rFonts w:eastAsia="Times New Roman" w:cs="Times New Roman"/>
                                <w:color w:val="000000"/>
                                <w:lang w:eastAsia="en-GB"/>
                              </w:rPr>
                              <w:t>RASAC server is served in production mode as required</w:t>
                            </w:r>
                          </w:p>
                        </w:tc>
                      </w:tr>
                    </w:tbl>
                    <w:p w14:paraId="48F75BC5" w14:textId="77777777" w:rsidR="00451C6F" w:rsidRPr="00F4123C" w:rsidRDefault="00451C6F" w:rsidP="00451C6F">
                      <w:pPr>
                        <w:pStyle w:val="Caption"/>
                        <w:jc w:val="both"/>
                      </w:pPr>
                    </w:p>
                  </w:txbxContent>
                </v:textbox>
                <w10:wrap type="topAndBottom" anchorx="margin" anchory="margin"/>
              </v:shape>
            </w:pict>
          </mc:Fallback>
        </mc:AlternateContent>
      </w:r>
    </w:p>
    <w:p w14:paraId="060FC255" w14:textId="77777777" w:rsidR="00451C6F" w:rsidRDefault="00451C6F" w:rsidP="00451C6F"/>
    <w:p w14:paraId="15E61DD8" w14:textId="77777777" w:rsidR="00451C6F" w:rsidRDefault="00451C6F" w:rsidP="00451C6F"/>
    <w:p w14:paraId="639C228A" w14:textId="77777777" w:rsidR="00451C6F" w:rsidRDefault="00451C6F" w:rsidP="00451C6F"/>
    <w:p w14:paraId="6546703C" w14:textId="53288B02" w:rsidR="00ED3D23" w:rsidRDefault="00ED3D23" w:rsidP="00451C6F">
      <w:r>
        <w:rPr>
          <w:noProof/>
        </w:rPr>
        <mc:AlternateContent>
          <mc:Choice Requires="wps">
            <w:drawing>
              <wp:anchor distT="0" distB="0" distL="114300" distR="114300" simplePos="0" relativeHeight="251658304" behindDoc="1" locked="0" layoutInCell="1" allowOverlap="1" wp14:anchorId="740FA66F" wp14:editId="6878E413">
                <wp:simplePos x="0" y="0"/>
                <wp:positionH relativeFrom="margin">
                  <wp:align>left</wp:align>
                </wp:positionH>
                <wp:positionV relativeFrom="margin">
                  <wp:align>top</wp:align>
                </wp:positionV>
                <wp:extent cx="5265420" cy="5204460"/>
                <wp:effectExtent l="0" t="0" r="0" b="0"/>
                <wp:wrapTopAndBottom/>
                <wp:docPr id="463" name="Text Box 4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65420" cy="5204460"/>
                        </a:xfrm>
                        <a:prstGeom prst="rect">
                          <a:avLst/>
                        </a:prstGeom>
                        <a:solidFill>
                          <a:srgbClr val="FFFFFF"/>
                        </a:solidFill>
                        <a:ln w="9525">
                          <a:noFill/>
                          <a:miter lim="800000"/>
                          <a:headEnd/>
                          <a:tailEnd/>
                        </a:ln>
                      </wps:spPr>
                      <wps:txbx>
                        <w:txbxContent>
                          <w:p w14:paraId="36B409F5" w14:textId="21964736" w:rsidR="00ED3D23" w:rsidRDefault="00ED3D23" w:rsidP="00ED3D23">
                            <w:pPr>
                              <w:pStyle w:val="Caption"/>
                              <w:keepNext/>
                            </w:pPr>
                            <w:bookmarkStart w:id="150" w:name="_Ref117024017"/>
                            <w:bookmarkStart w:id="151" w:name="_Toc117182570"/>
                            <w:r>
                              <w:t>Table 5.1.2.</w:t>
                            </w:r>
                            <w:r>
                              <w:fldChar w:fldCharType="begin"/>
                            </w:r>
                            <w:r>
                              <w:instrText>SEQ Table_5.1.2. \* ARABIC</w:instrText>
                            </w:r>
                            <w:r>
                              <w:fldChar w:fldCharType="separate"/>
                            </w:r>
                            <w:r w:rsidR="005E4A3F">
                              <w:rPr>
                                <w:noProof/>
                              </w:rPr>
                              <w:t>2</w:t>
                            </w:r>
                            <w:r>
                              <w:fldChar w:fldCharType="end"/>
                            </w:r>
                            <w:bookmarkEnd w:id="150"/>
                            <w:r>
                              <w:t>. Test Case for Testing the Pipeline and Policy Components in the Configurations GUI</w:t>
                            </w:r>
                            <w:bookmarkEnd w:id="151"/>
                          </w:p>
                          <w:tbl>
                            <w:tblPr>
                              <w:tblStyle w:val="TableGrid0"/>
                              <w:tblW w:w="8246" w:type="dxa"/>
                              <w:jc w:val="center"/>
                              <w:tblInd w:w="0" w:type="dxa"/>
                              <w:tblCellMar>
                                <w:top w:w="14" w:type="dxa"/>
                                <w:left w:w="108" w:type="dxa"/>
                                <w:right w:w="51" w:type="dxa"/>
                              </w:tblCellMar>
                              <w:tblLook w:val="04A0" w:firstRow="1" w:lastRow="0" w:firstColumn="1" w:lastColumn="0" w:noHBand="0" w:noVBand="1"/>
                            </w:tblPr>
                            <w:tblGrid>
                              <w:gridCol w:w="616"/>
                              <w:gridCol w:w="1655"/>
                              <w:gridCol w:w="1612"/>
                              <w:gridCol w:w="1803"/>
                              <w:gridCol w:w="1199"/>
                              <w:gridCol w:w="1361"/>
                            </w:tblGrid>
                            <w:tr w:rsidR="00ED3D23" w:rsidRPr="00EC7547" w14:paraId="6A35CC2B" w14:textId="77777777" w:rsidTr="002671C6">
                              <w:trPr>
                                <w:trHeight w:val="288"/>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33EEC62F" w14:textId="77777777" w:rsidR="00ED3D23" w:rsidRPr="00EC7547" w:rsidRDefault="00ED3D23"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ID: </w:t>
                                  </w:r>
                                  <w:r>
                                    <w:rPr>
                                      <w:rFonts w:eastAsia="Times New Roman" w:cs="Times New Roman"/>
                                      <w:color w:val="000000"/>
                                      <w:lang w:eastAsia="en-GB"/>
                                    </w:rPr>
                                    <w:t>2022-056-</w:t>
                                  </w:r>
                                  <w:r w:rsidRPr="00EC7547">
                                    <w:rPr>
                                      <w:rFonts w:eastAsia="Times New Roman" w:cs="Times New Roman"/>
                                      <w:color w:val="000000"/>
                                      <w:lang w:eastAsia="en-GB"/>
                                    </w:rPr>
                                    <w:t>IT</w:t>
                                  </w:r>
                                  <w:r>
                                    <w:rPr>
                                      <w:rFonts w:eastAsia="Times New Roman" w:cs="Times New Roman"/>
                                      <w:color w:val="000000"/>
                                      <w:lang w:eastAsia="en-GB"/>
                                    </w:rPr>
                                    <w:t>19064932</w:t>
                                  </w:r>
                                </w:p>
                              </w:tc>
                            </w:tr>
                            <w:tr w:rsidR="00ED3D23" w:rsidRPr="00EC7547" w14:paraId="20A2AE71" w14:textId="77777777" w:rsidTr="002671C6">
                              <w:trPr>
                                <w:trHeight w:val="288"/>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2CE67852" w14:textId="77777777" w:rsidR="00ED3D23" w:rsidRPr="00B72178" w:rsidRDefault="00ED3D23" w:rsidP="0011235B">
                                  <w:pPr>
                                    <w:spacing w:before="0" w:after="0"/>
                                    <w:jc w:val="left"/>
                                    <w:rPr>
                                      <w:rFonts w:eastAsia="Times New Roman" w:cs="Times New Roman"/>
                                      <w:bCs/>
                                      <w:color w:val="000000"/>
                                      <w:lang w:eastAsia="en-GB"/>
                                    </w:rPr>
                                  </w:pPr>
                                  <w:r w:rsidRPr="00EC7547">
                                    <w:rPr>
                                      <w:rFonts w:eastAsia="Times New Roman" w:cs="Times New Roman"/>
                                      <w:b/>
                                      <w:color w:val="000000"/>
                                      <w:lang w:eastAsia="en-GB"/>
                                    </w:rPr>
                                    <w:t xml:space="preserve">Project Name: </w:t>
                                  </w:r>
                                  <w:r>
                                    <w:rPr>
                                      <w:rFonts w:eastAsia="Times New Roman" w:cs="Times New Roman"/>
                                      <w:bCs/>
                                      <w:color w:val="000000"/>
                                      <w:lang w:eastAsia="en-GB"/>
                                    </w:rPr>
                                    <w:t>RASAC</w:t>
                                  </w:r>
                                </w:p>
                              </w:tc>
                            </w:tr>
                            <w:tr w:rsidR="00ED3D23" w:rsidRPr="00EC7547" w14:paraId="6BD5EE86" w14:textId="77777777" w:rsidTr="002671C6">
                              <w:trPr>
                                <w:trHeight w:val="288"/>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1C0AF7ED" w14:textId="77777777" w:rsidR="00ED3D23" w:rsidRPr="00EC7547" w:rsidRDefault="00ED3D23"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Function: </w:t>
                                  </w:r>
                                  <w:r>
                                    <w:rPr>
                                      <w:rFonts w:eastAsia="Times New Roman" w:cs="Times New Roman"/>
                                      <w:color w:val="000000"/>
                                      <w:lang w:eastAsia="en-GB"/>
                                    </w:rPr>
                                    <w:t>Pipeline and Policy Configuration Selection</w:t>
                                  </w:r>
                                </w:p>
                              </w:tc>
                            </w:tr>
                            <w:tr w:rsidR="00ED3D23" w:rsidRPr="00EC7547" w14:paraId="3DE95E26" w14:textId="77777777" w:rsidTr="002671C6">
                              <w:trPr>
                                <w:trHeight w:val="846"/>
                                <w:jc w:val="center"/>
                              </w:trPr>
                              <w:tc>
                                <w:tcPr>
                                  <w:tcW w:w="3883" w:type="dxa"/>
                                  <w:gridSpan w:val="3"/>
                                  <w:tcBorders>
                                    <w:top w:val="single" w:sz="4" w:space="0" w:color="000000"/>
                                    <w:left w:val="single" w:sz="4" w:space="0" w:color="000000"/>
                                    <w:bottom w:val="single" w:sz="4" w:space="0" w:color="000000"/>
                                    <w:right w:val="single" w:sz="4" w:space="0" w:color="000000"/>
                                  </w:tcBorders>
                                </w:tcPr>
                                <w:p w14:paraId="092C8A10" w14:textId="77777777" w:rsidR="00ED3D23" w:rsidRPr="00EC7547" w:rsidRDefault="00ED3D23"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case ID:</w:t>
                                  </w:r>
                                  <w:r w:rsidRPr="00EC7547">
                                    <w:rPr>
                                      <w:rFonts w:eastAsia="Times New Roman" w:cs="Times New Roman"/>
                                      <w:color w:val="000000"/>
                                      <w:lang w:eastAsia="en-GB"/>
                                    </w:rPr>
                                    <w:t xml:space="preserve"> 00</w:t>
                                  </w:r>
                                  <w:r>
                                    <w:rPr>
                                      <w:rFonts w:eastAsia="Times New Roman" w:cs="Times New Roman"/>
                                      <w:color w:val="000000"/>
                                      <w:lang w:eastAsia="en-GB"/>
                                    </w:rPr>
                                    <w:t>1</w:t>
                                  </w:r>
                                </w:p>
                              </w:tc>
                              <w:tc>
                                <w:tcPr>
                                  <w:tcW w:w="4363" w:type="dxa"/>
                                  <w:gridSpan w:val="3"/>
                                  <w:tcBorders>
                                    <w:top w:val="single" w:sz="4" w:space="0" w:color="000000"/>
                                    <w:left w:val="single" w:sz="4" w:space="0" w:color="000000"/>
                                    <w:bottom w:val="single" w:sz="4" w:space="0" w:color="000000"/>
                                    <w:right w:val="single" w:sz="4" w:space="0" w:color="000000"/>
                                  </w:tcBorders>
                                </w:tcPr>
                                <w:p w14:paraId="0CB93333" w14:textId="77777777" w:rsidR="00ED3D23" w:rsidRPr="00EC7547" w:rsidRDefault="00ED3D23"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Test case designed by: </w:t>
                                  </w:r>
                                </w:p>
                                <w:p w14:paraId="37EDE586" w14:textId="77777777" w:rsidR="00ED3D23" w:rsidRPr="00EC7547" w:rsidRDefault="00ED3D23"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ID No: </w:t>
                                  </w:r>
                                  <w:r w:rsidRPr="00EC7547">
                                    <w:rPr>
                                      <w:rFonts w:eastAsia="Times New Roman" w:cs="Times New Roman"/>
                                      <w:color w:val="000000"/>
                                      <w:lang w:eastAsia="en-GB"/>
                                    </w:rPr>
                                    <w:t>IT</w:t>
                                  </w:r>
                                  <w:r>
                                    <w:rPr>
                                      <w:rFonts w:eastAsia="Times New Roman" w:cs="Times New Roman"/>
                                      <w:color w:val="000000"/>
                                      <w:lang w:eastAsia="en-GB"/>
                                    </w:rPr>
                                    <w:t>19064932</w:t>
                                  </w:r>
                                </w:p>
                                <w:p w14:paraId="3C8B0FC9" w14:textId="77777777" w:rsidR="00ED3D23" w:rsidRPr="00EC7547" w:rsidRDefault="00ED3D23"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Name:</w:t>
                                  </w:r>
                                  <w:r>
                                    <w:rPr>
                                      <w:rFonts w:eastAsia="Times New Roman" w:cs="Times New Roman"/>
                                      <w:color w:val="000000"/>
                                      <w:lang w:eastAsia="en-GB"/>
                                    </w:rPr>
                                    <w:t xml:space="preserve"> Hameed M.S.</w:t>
                                  </w:r>
                                </w:p>
                              </w:tc>
                            </w:tr>
                            <w:tr w:rsidR="00ED3D23" w:rsidRPr="00EC7547" w14:paraId="3789F69E" w14:textId="77777777" w:rsidTr="002671C6">
                              <w:trPr>
                                <w:trHeight w:val="288"/>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3CCDA043" w14:textId="77777777" w:rsidR="00ED3D23" w:rsidRPr="00EC7547" w:rsidRDefault="00ED3D23"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Priority (High/Medium/Low):</w:t>
                                  </w:r>
                                  <w:r w:rsidRPr="00EC7547">
                                    <w:rPr>
                                      <w:rFonts w:eastAsia="Times New Roman" w:cs="Times New Roman"/>
                                      <w:color w:val="000000"/>
                                      <w:lang w:eastAsia="en-GB"/>
                                    </w:rPr>
                                    <w:t xml:space="preserve"> </w:t>
                                  </w:r>
                                  <w:r>
                                    <w:rPr>
                                      <w:rFonts w:eastAsia="Times New Roman" w:cs="Times New Roman"/>
                                      <w:color w:val="000000"/>
                                      <w:lang w:eastAsia="en-GB"/>
                                    </w:rPr>
                                    <w:t>High</w:t>
                                  </w:r>
                                </w:p>
                              </w:tc>
                            </w:tr>
                            <w:tr w:rsidR="00ED3D23" w:rsidRPr="00EC7547" w14:paraId="62D0ECC7" w14:textId="77777777" w:rsidTr="002671C6">
                              <w:trPr>
                                <w:trHeight w:val="305"/>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42C6E1CA" w14:textId="77777777" w:rsidR="00ED3D23" w:rsidRPr="00EC7547" w:rsidRDefault="00ED3D23"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Description:</w:t>
                                  </w:r>
                                  <w:r w:rsidRPr="00EC7547">
                                    <w:rPr>
                                      <w:rFonts w:eastAsia="Times New Roman" w:cs="Times New Roman"/>
                                      <w:color w:val="000000"/>
                                      <w:lang w:eastAsia="en-GB"/>
                                    </w:rPr>
                                    <w:t xml:space="preserve"> </w:t>
                                  </w:r>
                                  <w:r>
                                    <w:rPr>
                                      <w:rFonts w:eastAsia="Times New Roman" w:cs="Times New Roman"/>
                                      <w:color w:val="000000"/>
                                      <w:lang w:eastAsia="en-GB"/>
                                    </w:rPr>
                                    <w:t>Configurations selected in the UI should be passed to the config file in the backend</w:t>
                                  </w:r>
                                </w:p>
                              </w:tc>
                            </w:tr>
                            <w:tr w:rsidR="00ED3D23" w:rsidRPr="00EC7547" w14:paraId="3CB7F477" w14:textId="77777777" w:rsidTr="002671C6">
                              <w:trPr>
                                <w:trHeight w:val="341"/>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04188BCD" w14:textId="77777777" w:rsidR="00ED3D23" w:rsidRPr="00EC7547" w:rsidRDefault="00ED3D23"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erequisite: </w:t>
                                  </w:r>
                                  <w:r>
                                    <w:rPr>
                                      <w:rFonts w:eastAsia="Times New Roman" w:cs="Times New Roman"/>
                                      <w:bCs/>
                                      <w:color w:val="000000"/>
                                      <w:lang w:eastAsia="en-GB"/>
                                    </w:rPr>
                                    <w:t>The RASAC server must be running</w:t>
                                  </w:r>
                                </w:p>
                              </w:tc>
                            </w:tr>
                            <w:tr w:rsidR="00ED3D23" w:rsidRPr="00EC7547" w14:paraId="73101D16" w14:textId="77777777" w:rsidTr="002671C6">
                              <w:trPr>
                                <w:trHeight w:val="1401"/>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782A4D86" w14:textId="77777777" w:rsidR="00ED3D23" w:rsidRPr="00EC7547" w:rsidRDefault="00ED3D23"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Test Steps:  </w:t>
                                  </w:r>
                                </w:p>
                                <w:p w14:paraId="09ECF4C9" w14:textId="77777777" w:rsidR="00ED3D23" w:rsidRPr="003E3D56" w:rsidRDefault="00ED3D23" w:rsidP="0011235B">
                                  <w:pPr>
                                    <w:spacing w:before="0" w:after="0" w:line="279" w:lineRule="auto"/>
                                    <w:ind w:right="1733"/>
                                    <w:jc w:val="left"/>
                                    <w:rPr>
                                      <w:rFonts w:eastAsia="Times New Roman" w:cs="Times New Roman"/>
                                      <w:color w:val="000000"/>
                                      <w:lang w:eastAsia="en-GB"/>
                                    </w:rPr>
                                  </w:pPr>
                                  <w:r w:rsidRPr="00EC7547">
                                    <w:rPr>
                                      <w:rFonts w:eastAsia="Times New Roman" w:cs="Times New Roman"/>
                                      <w:color w:val="000000"/>
                                      <w:lang w:eastAsia="en-GB"/>
                                    </w:rPr>
                                    <w:t xml:space="preserve">Step 1: </w:t>
                                  </w:r>
                                  <w:r>
                                    <w:rPr>
                                      <w:rFonts w:eastAsia="Times New Roman" w:cs="Times New Roman"/>
                                      <w:color w:val="000000"/>
                                      <w:lang w:eastAsia="en-GB"/>
                                    </w:rPr>
                                    <w:t>Select the required pipeline and policy components from the configuration UI</w:t>
                                  </w:r>
                                </w:p>
                                <w:p w14:paraId="62777419" w14:textId="77777777" w:rsidR="00ED3D23" w:rsidRPr="003E3D56" w:rsidRDefault="00ED3D23" w:rsidP="0011235B">
                                  <w:pPr>
                                    <w:spacing w:before="0" w:after="0" w:line="279" w:lineRule="auto"/>
                                    <w:ind w:right="1733"/>
                                    <w:jc w:val="left"/>
                                    <w:rPr>
                                      <w:rFonts w:eastAsia="Times New Roman" w:cs="Times New Roman"/>
                                      <w:color w:val="000000"/>
                                      <w:lang w:eastAsia="en-GB"/>
                                    </w:rPr>
                                  </w:pPr>
                                  <w:r w:rsidRPr="00EC7547">
                                    <w:rPr>
                                      <w:rFonts w:eastAsia="Times New Roman" w:cs="Times New Roman"/>
                                      <w:color w:val="000000"/>
                                      <w:lang w:eastAsia="en-GB"/>
                                    </w:rPr>
                                    <w:t xml:space="preserve">Step </w:t>
                                  </w:r>
                                  <w:r>
                                    <w:rPr>
                                      <w:rFonts w:eastAsia="Times New Roman" w:cs="Times New Roman"/>
                                      <w:color w:val="000000"/>
                                      <w:lang w:eastAsia="en-GB"/>
                                    </w:rPr>
                                    <w:t>2</w:t>
                                  </w:r>
                                  <w:r w:rsidRPr="00EC7547">
                                    <w:rPr>
                                      <w:rFonts w:eastAsia="Times New Roman" w:cs="Times New Roman"/>
                                      <w:color w:val="000000"/>
                                      <w:lang w:eastAsia="en-GB"/>
                                    </w:rPr>
                                    <w:t>:</w:t>
                                  </w:r>
                                  <w:r>
                                    <w:rPr>
                                      <w:rFonts w:eastAsia="Times New Roman" w:cs="Times New Roman"/>
                                      <w:color w:val="000000"/>
                                      <w:lang w:eastAsia="en-GB"/>
                                    </w:rPr>
                                    <w:t xml:space="preserve"> Click the </w:t>
                                  </w:r>
                                  <w:r>
                                    <w:rPr>
                                      <w:rFonts w:eastAsia="Times New Roman" w:cs="Times New Roman"/>
                                      <w:i/>
                                      <w:iCs/>
                                      <w:color w:val="000000"/>
                                      <w:lang w:eastAsia="en-GB"/>
                                    </w:rPr>
                                    <w:t>train</w:t>
                                  </w:r>
                                  <w:r>
                                    <w:rPr>
                                      <w:rFonts w:eastAsia="Times New Roman" w:cs="Times New Roman"/>
                                      <w:color w:val="000000"/>
                                      <w:lang w:eastAsia="en-GB"/>
                                    </w:rPr>
                                    <w:t xml:space="preserve"> button in the UI</w:t>
                                  </w:r>
                                  <w:r w:rsidRPr="00EC7547">
                                    <w:rPr>
                                      <w:rFonts w:eastAsia="Times New Roman" w:cs="Times New Roman"/>
                                      <w:color w:val="000000"/>
                                      <w:lang w:eastAsia="en-GB"/>
                                    </w:rPr>
                                    <w:t xml:space="preserve"> </w:t>
                                  </w:r>
                                </w:p>
                                <w:p w14:paraId="1BADBBF3" w14:textId="77777777" w:rsidR="00ED3D23" w:rsidRPr="00EC7547" w:rsidRDefault="00ED3D23" w:rsidP="00FE6EAE">
                                  <w:pPr>
                                    <w:spacing w:before="0" w:after="0"/>
                                    <w:jc w:val="left"/>
                                    <w:rPr>
                                      <w:rFonts w:eastAsia="Times New Roman" w:cs="Times New Roman"/>
                                      <w:color w:val="000000"/>
                                      <w:lang w:eastAsia="en-GB"/>
                                    </w:rPr>
                                  </w:pPr>
                                  <w:r w:rsidRPr="00EC7547">
                                    <w:rPr>
                                      <w:rFonts w:eastAsia="Times New Roman" w:cs="Times New Roman"/>
                                      <w:color w:val="000000"/>
                                      <w:lang w:eastAsia="en-GB"/>
                                    </w:rPr>
                                    <w:t>Step 3:</w:t>
                                  </w:r>
                                  <w:r>
                                    <w:rPr>
                                      <w:rFonts w:eastAsia="Times New Roman" w:cs="Times New Roman"/>
                                      <w:color w:val="000000"/>
                                      <w:lang w:eastAsia="en-GB"/>
                                    </w:rPr>
                                    <w:t xml:space="preserve"> Check the YAML config file in the backend</w:t>
                                  </w:r>
                                </w:p>
                              </w:tc>
                            </w:tr>
                            <w:tr w:rsidR="00ED3D23" w:rsidRPr="00EC7547" w14:paraId="0A5F1DED" w14:textId="77777777" w:rsidTr="002671C6">
                              <w:trPr>
                                <w:trHeight w:val="566"/>
                                <w:jc w:val="center"/>
                              </w:trPr>
                              <w:tc>
                                <w:tcPr>
                                  <w:tcW w:w="616" w:type="dxa"/>
                                  <w:tcBorders>
                                    <w:top w:val="single" w:sz="4" w:space="0" w:color="000000"/>
                                    <w:left w:val="single" w:sz="4" w:space="0" w:color="000000"/>
                                    <w:bottom w:val="single" w:sz="4" w:space="0" w:color="000000"/>
                                    <w:right w:val="single" w:sz="4" w:space="0" w:color="000000"/>
                                  </w:tcBorders>
                                </w:tcPr>
                                <w:p w14:paraId="4C38BD97" w14:textId="77777777" w:rsidR="00ED3D23" w:rsidRPr="00EC7547" w:rsidRDefault="00ED3D23"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Test ID </w:t>
                                  </w:r>
                                </w:p>
                              </w:tc>
                              <w:tc>
                                <w:tcPr>
                                  <w:tcW w:w="1655" w:type="dxa"/>
                                  <w:tcBorders>
                                    <w:top w:val="single" w:sz="4" w:space="0" w:color="000000"/>
                                    <w:left w:val="single" w:sz="4" w:space="0" w:color="000000"/>
                                    <w:bottom w:val="single" w:sz="4" w:space="0" w:color="000000"/>
                                    <w:right w:val="single" w:sz="4" w:space="0" w:color="000000"/>
                                  </w:tcBorders>
                                </w:tcPr>
                                <w:p w14:paraId="37CE3993" w14:textId="77777777" w:rsidR="00ED3D23" w:rsidRPr="00EC7547" w:rsidRDefault="00ED3D23"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Test Inputs </w:t>
                                  </w:r>
                                </w:p>
                              </w:tc>
                              <w:tc>
                                <w:tcPr>
                                  <w:tcW w:w="1612" w:type="dxa"/>
                                  <w:tcBorders>
                                    <w:top w:val="single" w:sz="4" w:space="0" w:color="000000"/>
                                    <w:left w:val="single" w:sz="4" w:space="0" w:color="000000"/>
                                    <w:bottom w:val="single" w:sz="4" w:space="0" w:color="000000"/>
                                    <w:right w:val="single" w:sz="4" w:space="0" w:color="000000"/>
                                  </w:tcBorders>
                                </w:tcPr>
                                <w:p w14:paraId="7D838F92" w14:textId="77777777" w:rsidR="00ED3D23" w:rsidRPr="00EC7547" w:rsidRDefault="00ED3D23"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Expected Outputs </w:t>
                                  </w:r>
                                </w:p>
                              </w:tc>
                              <w:tc>
                                <w:tcPr>
                                  <w:tcW w:w="1803" w:type="dxa"/>
                                  <w:tcBorders>
                                    <w:top w:val="single" w:sz="4" w:space="0" w:color="000000"/>
                                    <w:left w:val="single" w:sz="4" w:space="0" w:color="000000"/>
                                    <w:bottom w:val="single" w:sz="4" w:space="0" w:color="000000"/>
                                    <w:right w:val="single" w:sz="4" w:space="0" w:color="000000"/>
                                  </w:tcBorders>
                                </w:tcPr>
                                <w:p w14:paraId="3B27C5B5" w14:textId="77777777" w:rsidR="00ED3D23" w:rsidRPr="00EC7547" w:rsidRDefault="00ED3D23"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Actual Output </w:t>
                                  </w:r>
                                </w:p>
                              </w:tc>
                              <w:tc>
                                <w:tcPr>
                                  <w:tcW w:w="1199" w:type="dxa"/>
                                  <w:tcBorders>
                                    <w:top w:val="single" w:sz="4" w:space="0" w:color="000000"/>
                                    <w:left w:val="single" w:sz="4" w:space="0" w:color="000000"/>
                                    <w:bottom w:val="single" w:sz="4" w:space="0" w:color="000000"/>
                                    <w:right w:val="single" w:sz="4" w:space="0" w:color="000000"/>
                                  </w:tcBorders>
                                </w:tcPr>
                                <w:p w14:paraId="7FD8795B" w14:textId="77777777" w:rsidR="00ED3D23" w:rsidRPr="00EC7547" w:rsidRDefault="00ED3D23"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Result </w:t>
                                  </w:r>
                                </w:p>
                                <w:p w14:paraId="2EB498A3" w14:textId="77777777" w:rsidR="00ED3D23" w:rsidRPr="00EC7547" w:rsidRDefault="00ED3D23"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Pass/Fail) </w:t>
                                  </w:r>
                                </w:p>
                              </w:tc>
                              <w:tc>
                                <w:tcPr>
                                  <w:tcW w:w="1361" w:type="dxa"/>
                                  <w:tcBorders>
                                    <w:top w:val="single" w:sz="4" w:space="0" w:color="000000"/>
                                    <w:left w:val="single" w:sz="4" w:space="0" w:color="000000"/>
                                    <w:bottom w:val="single" w:sz="4" w:space="0" w:color="000000"/>
                                    <w:right w:val="single" w:sz="4" w:space="0" w:color="000000"/>
                                  </w:tcBorders>
                                </w:tcPr>
                                <w:p w14:paraId="6150735D" w14:textId="77777777" w:rsidR="00ED3D23" w:rsidRPr="00EC7547" w:rsidRDefault="00ED3D23"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Comments </w:t>
                                  </w:r>
                                </w:p>
                                <w:p w14:paraId="6666A1EE" w14:textId="77777777" w:rsidR="00ED3D23" w:rsidRPr="00EC7547" w:rsidRDefault="00ED3D23"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 </w:t>
                                  </w:r>
                                </w:p>
                              </w:tc>
                            </w:tr>
                            <w:tr w:rsidR="00ED3D23" w:rsidRPr="00EC7547" w14:paraId="08A6EBB8" w14:textId="77777777" w:rsidTr="002671C6">
                              <w:trPr>
                                <w:trHeight w:val="2047"/>
                                <w:jc w:val="center"/>
                              </w:trPr>
                              <w:tc>
                                <w:tcPr>
                                  <w:tcW w:w="616" w:type="dxa"/>
                                  <w:tcBorders>
                                    <w:top w:val="single" w:sz="4" w:space="0" w:color="000000"/>
                                    <w:left w:val="single" w:sz="4" w:space="0" w:color="000000"/>
                                    <w:bottom w:val="single" w:sz="4" w:space="0" w:color="000000"/>
                                    <w:right w:val="single" w:sz="4" w:space="0" w:color="000000"/>
                                  </w:tcBorders>
                                </w:tcPr>
                                <w:p w14:paraId="7E0BC73D" w14:textId="77777777" w:rsidR="00ED3D23" w:rsidRPr="00EC7547" w:rsidRDefault="00ED3D23"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00</w:t>
                                  </w:r>
                                  <w:r>
                                    <w:rPr>
                                      <w:rFonts w:eastAsia="Times New Roman" w:cs="Times New Roman"/>
                                      <w:color w:val="000000"/>
                                      <w:lang w:eastAsia="en-GB"/>
                                    </w:rPr>
                                    <w:t>1</w:t>
                                  </w:r>
                                  <w:r w:rsidRPr="00EC7547">
                                    <w:rPr>
                                      <w:rFonts w:eastAsia="Times New Roman" w:cs="Times New Roman"/>
                                      <w:color w:val="000000"/>
                                      <w:lang w:eastAsia="en-GB"/>
                                    </w:rPr>
                                    <w:t xml:space="preserve"> </w:t>
                                  </w:r>
                                </w:p>
                              </w:tc>
                              <w:tc>
                                <w:tcPr>
                                  <w:tcW w:w="1655" w:type="dxa"/>
                                  <w:tcBorders>
                                    <w:top w:val="single" w:sz="4" w:space="0" w:color="000000"/>
                                    <w:left w:val="single" w:sz="4" w:space="0" w:color="000000"/>
                                    <w:bottom w:val="single" w:sz="4" w:space="0" w:color="000000"/>
                                    <w:right w:val="single" w:sz="4" w:space="0" w:color="000000"/>
                                  </w:tcBorders>
                                </w:tcPr>
                                <w:p w14:paraId="24E76D91" w14:textId="77777777" w:rsidR="00ED3D23" w:rsidRPr="009C0957" w:rsidRDefault="00ED3D23" w:rsidP="0011235B">
                                  <w:pPr>
                                    <w:spacing w:before="0" w:after="0"/>
                                    <w:jc w:val="left"/>
                                    <w:rPr>
                                      <w:rFonts w:eastAsia="Times New Roman" w:cs="Times New Roman"/>
                                      <w:bCs/>
                                      <w:color w:val="000000"/>
                                      <w:lang w:eastAsia="en-GB"/>
                                    </w:rPr>
                                  </w:pPr>
                                  <w:r>
                                    <w:rPr>
                                      <w:rFonts w:eastAsia="Times New Roman" w:cs="Times New Roman"/>
                                      <w:bCs/>
                                      <w:color w:val="000000"/>
                                      <w:lang w:eastAsia="en-GB"/>
                                    </w:rPr>
                                    <w:t>Choosing the required pipeline and policy components in the UI</w:t>
                                  </w:r>
                                </w:p>
                              </w:tc>
                              <w:tc>
                                <w:tcPr>
                                  <w:tcW w:w="1612" w:type="dxa"/>
                                  <w:tcBorders>
                                    <w:top w:val="single" w:sz="4" w:space="0" w:color="000000"/>
                                    <w:left w:val="single" w:sz="4" w:space="0" w:color="000000"/>
                                    <w:bottom w:val="single" w:sz="4" w:space="0" w:color="000000"/>
                                    <w:right w:val="single" w:sz="4" w:space="0" w:color="000000"/>
                                  </w:tcBorders>
                                </w:tcPr>
                                <w:p w14:paraId="5D6317A2" w14:textId="77777777" w:rsidR="00ED3D23" w:rsidRPr="00EC7547" w:rsidRDefault="00ED3D23" w:rsidP="0011235B">
                                  <w:pPr>
                                    <w:spacing w:before="0" w:after="0" w:line="238" w:lineRule="auto"/>
                                    <w:jc w:val="left"/>
                                    <w:rPr>
                                      <w:rFonts w:eastAsia="Times New Roman" w:cs="Times New Roman"/>
                                      <w:color w:val="000000"/>
                                      <w:lang w:eastAsia="en-GB"/>
                                    </w:rPr>
                                  </w:pPr>
                                  <w:r>
                                    <w:rPr>
                                      <w:rFonts w:eastAsia="Times New Roman" w:cs="Times New Roman"/>
                                      <w:color w:val="000000"/>
                                      <w:lang w:eastAsia="en-GB"/>
                                    </w:rPr>
                                    <w:t xml:space="preserve">The backend YAML config file being populated with the selected pipeline and policy components </w:t>
                                  </w:r>
                                </w:p>
                              </w:tc>
                              <w:tc>
                                <w:tcPr>
                                  <w:tcW w:w="1803" w:type="dxa"/>
                                  <w:tcBorders>
                                    <w:top w:val="single" w:sz="4" w:space="0" w:color="000000"/>
                                    <w:left w:val="single" w:sz="4" w:space="0" w:color="000000"/>
                                    <w:bottom w:val="single" w:sz="4" w:space="0" w:color="000000"/>
                                    <w:right w:val="single" w:sz="4" w:space="0" w:color="000000"/>
                                  </w:tcBorders>
                                </w:tcPr>
                                <w:p w14:paraId="3D8E9863" w14:textId="77777777" w:rsidR="00ED3D23" w:rsidRPr="00EC7547" w:rsidRDefault="00ED3D23" w:rsidP="0011235B">
                                  <w:pPr>
                                    <w:spacing w:before="0" w:after="0"/>
                                    <w:jc w:val="left"/>
                                    <w:rPr>
                                      <w:rFonts w:eastAsia="Times New Roman" w:cs="Times New Roman"/>
                                      <w:color w:val="000000"/>
                                      <w:lang w:eastAsia="en-GB"/>
                                    </w:rPr>
                                  </w:pPr>
                                  <w:r>
                                    <w:rPr>
                                      <w:rFonts w:eastAsia="Times New Roman" w:cs="Times New Roman"/>
                                      <w:color w:val="000000"/>
                                      <w:lang w:eastAsia="en-GB"/>
                                    </w:rPr>
                                    <w:t>The backend YAML config file is populated with the selected pipeline and policy components</w:t>
                                  </w:r>
                                </w:p>
                              </w:tc>
                              <w:tc>
                                <w:tcPr>
                                  <w:tcW w:w="1199" w:type="dxa"/>
                                  <w:tcBorders>
                                    <w:top w:val="single" w:sz="4" w:space="0" w:color="000000"/>
                                    <w:left w:val="single" w:sz="4" w:space="0" w:color="000000"/>
                                    <w:bottom w:val="single" w:sz="4" w:space="0" w:color="000000"/>
                                    <w:right w:val="single" w:sz="4" w:space="0" w:color="000000"/>
                                  </w:tcBorders>
                                </w:tcPr>
                                <w:p w14:paraId="2278F571" w14:textId="77777777" w:rsidR="00ED3D23" w:rsidRPr="00EC7547" w:rsidRDefault="00ED3D23" w:rsidP="0011235B">
                                  <w:pPr>
                                    <w:spacing w:before="0" w:after="0"/>
                                    <w:jc w:val="left"/>
                                    <w:rPr>
                                      <w:rFonts w:eastAsia="Times New Roman" w:cs="Times New Roman"/>
                                      <w:color w:val="000000"/>
                                      <w:lang w:eastAsia="en-GB"/>
                                    </w:rPr>
                                  </w:pPr>
                                  <w:r>
                                    <w:rPr>
                                      <w:rFonts w:eastAsia="Times New Roman" w:cs="Times New Roman"/>
                                      <w:color w:val="000000"/>
                                      <w:lang w:eastAsia="en-GB"/>
                                    </w:rPr>
                                    <w:t>Pass</w:t>
                                  </w:r>
                                </w:p>
                              </w:tc>
                              <w:tc>
                                <w:tcPr>
                                  <w:tcW w:w="1361" w:type="dxa"/>
                                  <w:tcBorders>
                                    <w:top w:val="single" w:sz="4" w:space="0" w:color="000000"/>
                                    <w:left w:val="single" w:sz="4" w:space="0" w:color="000000"/>
                                    <w:bottom w:val="single" w:sz="4" w:space="0" w:color="000000"/>
                                    <w:right w:val="single" w:sz="4" w:space="0" w:color="000000"/>
                                  </w:tcBorders>
                                </w:tcPr>
                                <w:p w14:paraId="156CC3F9" w14:textId="77777777" w:rsidR="00ED3D23" w:rsidRPr="00EC7547" w:rsidRDefault="00ED3D23" w:rsidP="0011235B">
                                  <w:pPr>
                                    <w:keepNext/>
                                    <w:spacing w:before="0" w:after="0"/>
                                    <w:jc w:val="left"/>
                                    <w:rPr>
                                      <w:rFonts w:eastAsia="Times New Roman" w:cs="Times New Roman"/>
                                      <w:color w:val="000000"/>
                                      <w:lang w:eastAsia="en-GB"/>
                                    </w:rPr>
                                  </w:pPr>
                                  <w:r>
                                    <w:rPr>
                                      <w:rFonts w:eastAsia="Times New Roman" w:cs="Times New Roman"/>
                                      <w:color w:val="000000"/>
                                      <w:lang w:eastAsia="en-GB"/>
                                    </w:rPr>
                                    <w:t>Pipeline and policy component selection works as required</w:t>
                                  </w:r>
                                </w:p>
                              </w:tc>
                            </w:tr>
                          </w:tbl>
                          <w:p w14:paraId="06ADB788" w14:textId="77777777" w:rsidR="00ED3D23" w:rsidRPr="00F4123C" w:rsidRDefault="00ED3D23" w:rsidP="00ED3D23">
                            <w:pPr>
                              <w:pStyle w:val="Caption"/>
                              <w:jc w:val="both"/>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0FA66F" id="Text Box 463" o:spid="_x0000_s1051" type="#_x0000_t202" style="position:absolute;left:0;text-align:left;margin-left:0;margin-top:0;width:414.6pt;height:409.8pt;z-index:-251658176;visibility:visible;mso-wrap-style:square;mso-width-percent:0;mso-height-percent:0;mso-wrap-distance-left:9pt;mso-wrap-distance-top:0;mso-wrap-distance-right:9pt;mso-wrap-distance-bottom:0;mso-position-horizontal:lef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" stroked="f">
                <v:textbox inset="1.44pt,1.44pt,1.44pt,1.44pt">
                  <w:txbxContent>
                    <w:p w14:paraId="36B409F5" w14:textId="21964736" w:rsidR="00ED3D23" w:rsidRDefault="00ED3D23" w:rsidP="00ED3D23">
                      <w:pPr>
                        <w:pStyle w:val="Caption"/>
                        <w:keepNext/>
                      </w:pPr>
                      <w:bookmarkStart w:id="152" w:name="_Ref117024017"/>
                      <w:bookmarkStart w:id="153" w:name="_Toc117182570"/>
                      <w:r>
                        <w:t>Table 5.1.2.</w:t>
                      </w:r>
                      <w:r>
                        <w:fldChar w:fldCharType="begin"/>
                      </w:r>
                      <w:r>
                        <w:instrText>SEQ Table_5.1.2. \* ARABIC</w:instrText>
                      </w:r>
                      <w:r>
                        <w:fldChar w:fldCharType="separate"/>
                      </w:r>
                      <w:r w:rsidR="005E4A3F">
                        <w:rPr>
                          <w:noProof/>
                        </w:rPr>
                        <w:t>2</w:t>
                      </w:r>
                      <w:r>
                        <w:fldChar w:fldCharType="end"/>
                      </w:r>
                      <w:bookmarkEnd w:id="152"/>
                      <w:r>
                        <w:t>. Test Case for Testing the Pipeline and Policy Components in the Configurations GUI</w:t>
                      </w:r>
                      <w:bookmarkEnd w:id="153"/>
                    </w:p>
                    <w:tbl>
                      <w:tblPr>
                        <w:tblStyle w:val="TableGrid0"/>
                        <w:tblW w:w="8246" w:type="dxa"/>
                        <w:jc w:val="center"/>
                        <w:tblInd w:w="0" w:type="dxa"/>
                        <w:tblCellMar>
                          <w:top w:w="14" w:type="dxa"/>
                          <w:left w:w="108" w:type="dxa"/>
                          <w:right w:w="51" w:type="dxa"/>
                        </w:tblCellMar>
                        <w:tblLook w:val="04A0" w:firstRow="1" w:lastRow="0" w:firstColumn="1" w:lastColumn="0" w:noHBand="0" w:noVBand="1"/>
                      </w:tblPr>
                      <w:tblGrid>
                        <w:gridCol w:w="616"/>
                        <w:gridCol w:w="1655"/>
                        <w:gridCol w:w="1612"/>
                        <w:gridCol w:w="1803"/>
                        <w:gridCol w:w="1199"/>
                        <w:gridCol w:w="1361"/>
                      </w:tblGrid>
                      <w:tr w:rsidR="00ED3D23" w:rsidRPr="00EC7547" w14:paraId="6A35CC2B" w14:textId="77777777" w:rsidTr="002671C6">
                        <w:trPr>
                          <w:trHeight w:val="288"/>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33EEC62F" w14:textId="77777777" w:rsidR="00ED3D23" w:rsidRPr="00EC7547" w:rsidRDefault="00ED3D23"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ID: </w:t>
                            </w:r>
                            <w:r>
                              <w:rPr>
                                <w:rFonts w:eastAsia="Times New Roman" w:cs="Times New Roman"/>
                                <w:color w:val="000000"/>
                                <w:lang w:eastAsia="en-GB"/>
                              </w:rPr>
                              <w:t>2022-056-</w:t>
                            </w:r>
                            <w:r w:rsidRPr="00EC7547">
                              <w:rPr>
                                <w:rFonts w:eastAsia="Times New Roman" w:cs="Times New Roman"/>
                                <w:color w:val="000000"/>
                                <w:lang w:eastAsia="en-GB"/>
                              </w:rPr>
                              <w:t>IT</w:t>
                            </w:r>
                            <w:r>
                              <w:rPr>
                                <w:rFonts w:eastAsia="Times New Roman" w:cs="Times New Roman"/>
                                <w:color w:val="000000"/>
                                <w:lang w:eastAsia="en-GB"/>
                              </w:rPr>
                              <w:t>19064932</w:t>
                            </w:r>
                          </w:p>
                        </w:tc>
                      </w:tr>
                      <w:tr w:rsidR="00ED3D23" w:rsidRPr="00EC7547" w14:paraId="20A2AE71" w14:textId="77777777" w:rsidTr="002671C6">
                        <w:trPr>
                          <w:trHeight w:val="288"/>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2CE67852" w14:textId="77777777" w:rsidR="00ED3D23" w:rsidRPr="00B72178" w:rsidRDefault="00ED3D23" w:rsidP="0011235B">
                            <w:pPr>
                              <w:spacing w:before="0" w:after="0"/>
                              <w:jc w:val="left"/>
                              <w:rPr>
                                <w:rFonts w:eastAsia="Times New Roman" w:cs="Times New Roman"/>
                                <w:bCs/>
                                <w:color w:val="000000"/>
                                <w:lang w:eastAsia="en-GB"/>
                              </w:rPr>
                            </w:pPr>
                            <w:r w:rsidRPr="00EC7547">
                              <w:rPr>
                                <w:rFonts w:eastAsia="Times New Roman" w:cs="Times New Roman"/>
                                <w:b/>
                                <w:color w:val="000000"/>
                                <w:lang w:eastAsia="en-GB"/>
                              </w:rPr>
                              <w:t xml:space="preserve">Project Name: </w:t>
                            </w:r>
                            <w:r>
                              <w:rPr>
                                <w:rFonts w:eastAsia="Times New Roman" w:cs="Times New Roman"/>
                                <w:bCs/>
                                <w:color w:val="000000"/>
                                <w:lang w:eastAsia="en-GB"/>
                              </w:rPr>
                              <w:t>RASAC</w:t>
                            </w:r>
                          </w:p>
                        </w:tc>
                      </w:tr>
                      <w:tr w:rsidR="00ED3D23" w:rsidRPr="00EC7547" w14:paraId="6BD5EE86" w14:textId="77777777" w:rsidTr="002671C6">
                        <w:trPr>
                          <w:trHeight w:val="288"/>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1C0AF7ED" w14:textId="77777777" w:rsidR="00ED3D23" w:rsidRPr="00EC7547" w:rsidRDefault="00ED3D23"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Function: </w:t>
                            </w:r>
                            <w:r>
                              <w:rPr>
                                <w:rFonts w:eastAsia="Times New Roman" w:cs="Times New Roman"/>
                                <w:color w:val="000000"/>
                                <w:lang w:eastAsia="en-GB"/>
                              </w:rPr>
                              <w:t>Pipeline and Policy Configuration Selection</w:t>
                            </w:r>
                          </w:p>
                        </w:tc>
                      </w:tr>
                      <w:tr w:rsidR="00ED3D23" w:rsidRPr="00EC7547" w14:paraId="3DE95E26" w14:textId="77777777" w:rsidTr="002671C6">
                        <w:trPr>
                          <w:trHeight w:val="846"/>
                          <w:jc w:val="center"/>
                        </w:trPr>
                        <w:tc>
                          <w:tcPr>
                            <w:tcW w:w="3883" w:type="dxa"/>
                            <w:gridSpan w:val="3"/>
                            <w:tcBorders>
                              <w:top w:val="single" w:sz="4" w:space="0" w:color="000000"/>
                              <w:left w:val="single" w:sz="4" w:space="0" w:color="000000"/>
                              <w:bottom w:val="single" w:sz="4" w:space="0" w:color="000000"/>
                              <w:right w:val="single" w:sz="4" w:space="0" w:color="000000"/>
                            </w:tcBorders>
                          </w:tcPr>
                          <w:p w14:paraId="092C8A10" w14:textId="77777777" w:rsidR="00ED3D23" w:rsidRPr="00EC7547" w:rsidRDefault="00ED3D23"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case ID:</w:t>
                            </w:r>
                            <w:r w:rsidRPr="00EC7547">
                              <w:rPr>
                                <w:rFonts w:eastAsia="Times New Roman" w:cs="Times New Roman"/>
                                <w:color w:val="000000"/>
                                <w:lang w:eastAsia="en-GB"/>
                              </w:rPr>
                              <w:t xml:space="preserve"> 00</w:t>
                            </w:r>
                            <w:r>
                              <w:rPr>
                                <w:rFonts w:eastAsia="Times New Roman" w:cs="Times New Roman"/>
                                <w:color w:val="000000"/>
                                <w:lang w:eastAsia="en-GB"/>
                              </w:rPr>
                              <w:t>1</w:t>
                            </w:r>
                          </w:p>
                        </w:tc>
                        <w:tc>
                          <w:tcPr>
                            <w:tcW w:w="4363" w:type="dxa"/>
                            <w:gridSpan w:val="3"/>
                            <w:tcBorders>
                              <w:top w:val="single" w:sz="4" w:space="0" w:color="000000"/>
                              <w:left w:val="single" w:sz="4" w:space="0" w:color="000000"/>
                              <w:bottom w:val="single" w:sz="4" w:space="0" w:color="000000"/>
                              <w:right w:val="single" w:sz="4" w:space="0" w:color="000000"/>
                            </w:tcBorders>
                          </w:tcPr>
                          <w:p w14:paraId="0CB93333" w14:textId="77777777" w:rsidR="00ED3D23" w:rsidRPr="00EC7547" w:rsidRDefault="00ED3D23"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Test case designed by: </w:t>
                            </w:r>
                          </w:p>
                          <w:p w14:paraId="37EDE586" w14:textId="77777777" w:rsidR="00ED3D23" w:rsidRPr="00EC7547" w:rsidRDefault="00ED3D23"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ID No: </w:t>
                            </w:r>
                            <w:r w:rsidRPr="00EC7547">
                              <w:rPr>
                                <w:rFonts w:eastAsia="Times New Roman" w:cs="Times New Roman"/>
                                <w:color w:val="000000"/>
                                <w:lang w:eastAsia="en-GB"/>
                              </w:rPr>
                              <w:t>IT</w:t>
                            </w:r>
                            <w:r>
                              <w:rPr>
                                <w:rFonts w:eastAsia="Times New Roman" w:cs="Times New Roman"/>
                                <w:color w:val="000000"/>
                                <w:lang w:eastAsia="en-GB"/>
                              </w:rPr>
                              <w:t>19064932</w:t>
                            </w:r>
                          </w:p>
                          <w:p w14:paraId="3C8B0FC9" w14:textId="77777777" w:rsidR="00ED3D23" w:rsidRPr="00EC7547" w:rsidRDefault="00ED3D23"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Name:</w:t>
                            </w:r>
                            <w:r>
                              <w:rPr>
                                <w:rFonts w:eastAsia="Times New Roman" w:cs="Times New Roman"/>
                                <w:color w:val="000000"/>
                                <w:lang w:eastAsia="en-GB"/>
                              </w:rPr>
                              <w:t xml:space="preserve"> Hameed M.S.</w:t>
                            </w:r>
                          </w:p>
                        </w:tc>
                      </w:tr>
                      <w:tr w:rsidR="00ED3D23" w:rsidRPr="00EC7547" w14:paraId="3789F69E" w14:textId="77777777" w:rsidTr="002671C6">
                        <w:trPr>
                          <w:trHeight w:val="288"/>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3CCDA043" w14:textId="77777777" w:rsidR="00ED3D23" w:rsidRPr="00EC7547" w:rsidRDefault="00ED3D23"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Priority (High/Medium/Low):</w:t>
                            </w:r>
                            <w:r w:rsidRPr="00EC7547">
                              <w:rPr>
                                <w:rFonts w:eastAsia="Times New Roman" w:cs="Times New Roman"/>
                                <w:color w:val="000000"/>
                                <w:lang w:eastAsia="en-GB"/>
                              </w:rPr>
                              <w:t xml:space="preserve"> </w:t>
                            </w:r>
                            <w:r>
                              <w:rPr>
                                <w:rFonts w:eastAsia="Times New Roman" w:cs="Times New Roman"/>
                                <w:color w:val="000000"/>
                                <w:lang w:eastAsia="en-GB"/>
                              </w:rPr>
                              <w:t>High</w:t>
                            </w:r>
                          </w:p>
                        </w:tc>
                      </w:tr>
                      <w:tr w:rsidR="00ED3D23" w:rsidRPr="00EC7547" w14:paraId="62D0ECC7" w14:textId="77777777" w:rsidTr="002671C6">
                        <w:trPr>
                          <w:trHeight w:val="305"/>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42C6E1CA" w14:textId="77777777" w:rsidR="00ED3D23" w:rsidRPr="00EC7547" w:rsidRDefault="00ED3D23"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Description:</w:t>
                            </w:r>
                            <w:r w:rsidRPr="00EC7547">
                              <w:rPr>
                                <w:rFonts w:eastAsia="Times New Roman" w:cs="Times New Roman"/>
                                <w:color w:val="000000"/>
                                <w:lang w:eastAsia="en-GB"/>
                              </w:rPr>
                              <w:t xml:space="preserve"> </w:t>
                            </w:r>
                            <w:r>
                              <w:rPr>
                                <w:rFonts w:eastAsia="Times New Roman" w:cs="Times New Roman"/>
                                <w:color w:val="000000"/>
                                <w:lang w:eastAsia="en-GB"/>
                              </w:rPr>
                              <w:t>Configurations selected in the UI should be passed to the config file in the backend</w:t>
                            </w:r>
                          </w:p>
                        </w:tc>
                      </w:tr>
                      <w:tr w:rsidR="00ED3D23" w:rsidRPr="00EC7547" w14:paraId="3CB7F477" w14:textId="77777777" w:rsidTr="002671C6">
                        <w:trPr>
                          <w:trHeight w:val="341"/>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04188BCD" w14:textId="77777777" w:rsidR="00ED3D23" w:rsidRPr="00EC7547" w:rsidRDefault="00ED3D23"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erequisite: </w:t>
                            </w:r>
                            <w:r>
                              <w:rPr>
                                <w:rFonts w:eastAsia="Times New Roman" w:cs="Times New Roman"/>
                                <w:bCs/>
                                <w:color w:val="000000"/>
                                <w:lang w:eastAsia="en-GB"/>
                              </w:rPr>
                              <w:t>The RASAC server must be running</w:t>
                            </w:r>
                          </w:p>
                        </w:tc>
                      </w:tr>
                      <w:tr w:rsidR="00ED3D23" w:rsidRPr="00EC7547" w14:paraId="73101D16" w14:textId="77777777" w:rsidTr="002671C6">
                        <w:trPr>
                          <w:trHeight w:val="1401"/>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782A4D86" w14:textId="77777777" w:rsidR="00ED3D23" w:rsidRPr="00EC7547" w:rsidRDefault="00ED3D23"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Test Steps:  </w:t>
                            </w:r>
                          </w:p>
                          <w:p w14:paraId="09ECF4C9" w14:textId="77777777" w:rsidR="00ED3D23" w:rsidRPr="003E3D56" w:rsidRDefault="00ED3D23" w:rsidP="0011235B">
                            <w:pPr>
                              <w:spacing w:before="0" w:after="0" w:line="279" w:lineRule="auto"/>
                              <w:ind w:right="1733"/>
                              <w:jc w:val="left"/>
                              <w:rPr>
                                <w:rFonts w:eastAsia="Times New Roman" w:cs="Times New Roman"/>
                                <w:color w:val="000000"/>
                                <w:lang w:eastAsia="en-GB"/>
                              </w:rPr>
                            </w:pPr>
                            <w:r w:rsidRPr="00EC7547">
                              <w:rPr>
                                <w:rFonts w:eastAsia="Times New Roman" w:cs="Times New Roman"/>
                                <w:color w:val="000000"/>
                                <w:lang w:eastAsia="en-GB"/>
                              </w:rPr>
                              <w:t xml:space="preserve">Step 1: </w:t>
                            </w:r>
                            <w:r>
                              <w:rPr>
                                <w:rFonts w:eastAsia="Times New Roman" w:cs="Times New Roman"/>
                                <w:color w:val="000000"/>
                                <w:lang w:eastAsia="en-GB"/>
                              </w:rPr>
                              <w:t>Select the required pipeline and policy components from the configuration UI</w:t>
                            </w:r>
                          </w:p>
                          <w:p w14:paraId="62777419" w14:textId="77777777" w:rsidR="00ED3D23" w:rsidRPr="003E3D56" w:rsidRDefault="00ED3D23" w:rsidP="0011235B">
                            <w:pPr>
                              <w:spacing w:before="0" w:after="0" w:line="279" w:lineRule="auto"/>
                              <w:ind w:right="1733"/>
                              <w:jc w:val="left"/>
                              <w:rPr>
                                <w:rFonts w:eastAsia="Times New Roman" w:cs="Times New Roman"/>
                                <w:color w:val="000000"/>
                                <w:lang w:eastAsia="en-GB"/>
                              </w:rPr>
                            </w:pPr>
                            <w:r w:rsidRPr="00EC7547">
                              <w:rPr>
                                <w:rFonts w:eastAsia="Times New Roman" w:cs="Times New Roman"/>
                                <w:color w:val="000000"/>
                                <w:lang w:eastAsia="en-GB"/>
                              </w:rPr>
                              <w:t xml:space="preserve">Step </w:t>
                            </w:r>
                            <w:r>
                              <w:rPr>
                                <w:rFonts w:eastAsia="Times New Roman" w:cs="Times New Roman"/>
                                <w:color w:val="000000"/>
                                <w:lang w:eastAsia="en-GB"/>
                              </w:rPr>
                              <w:t>2</w:t>
                            </w:r>
                            <w:r w:rsidRPr="00EC7547">
                              <w:rPr>
                                <w:rFonts w:eastAsia="Times New Roman" w:cs="Times New Roman"/>
                                <w:color w:val="000000"/>
                                <w:lang w:eastAsia="en-GB"/>
                              </w:rPr>
                              <w:t>:</w:t>
                            </w:r>
                            <w:r>
                              <w:rPr>
                                <w:rFonts w:eastAsia="Times New Roman" w:cs="Times New Roman"/>
                                <w:color w:val="000000"/>
                                <w:lang w:eastAsia="en-GB"/>
                              </w:rPr>
                              <w:t xml:space="preserve"> Click the </w:t>
                            </w:r>
                            <w:r>
                              <w:rPr>
                                <w:rFonts w:eastAsia="Times New Roman" w:cs="Times New Roman"/>
                                <w:i/>
                                <w:iCs/>
                                <w:color w:val="000000"/>
                                <w:lang w:eastAsia="en-GB"/>
                              </w:rPr>
                              <w:t>train</w:t>
                            </w:r>
                            <w:r>
                              <w:rPr>
                                <w:rFonts w:eastAsia="Times New Roman" w:cs="Times New Roman"/>
                                <w:color w:val="000000"/>
                                <w:lang w:eastAsia="en-GB"/>
                              </w:rPr>
                              <w:t xml:space="preserve"> button in the UI</w:t>
                            </w:r>
                            <w:r w:rsidRPr="00EC7547">
                              <w:rPr>
                                <w:rFonts w:eastAsia="Times New Roman" w:cs="Times New Roman"/>
                                <w:color w:val="000000"/>
                                <w:lang w:eastAsia="en-GB"/>
                              </w:rPr>
                              <w:t xml:space="preserve"> </w:t>
                            </w:r>
                          </w:p>
                          <w:p w14:paraId="1BADBBF3" w14:textId="77777777" w:rsidR="00ED3D23" w:rsidRPr="00EC7547" w:rsidRDefault="00ED3D23" w:rsidP="00FE6EAE">
                            <w:pPr>
                              <w:spacing w:before="0" w:after="0"/>
                              <w:jc w:val="left"/>
                              <w:rPr>
                                <w:rFonts w:eastAsia="Times New Roman" w:cs="Times New Roman"/>
                                <w:color w:val="000000"/>
                                <w:lang w:eastAsia="en-GB"/>
                              </w:rPr>
                            </w:pPr>
                            <w:r w:rsidRPr="00EC7547">
                              <w:rPr>
                                <w:rFonts w:eastAsia="Times New Roman" w:cs="Times New Roman"/>
                                <w:color w:val="000000"/>
                                <w:lang w:eastAsia="en-GB"/>
                              </w:rPr>
                              <w:t>Step 3:</w:t>
                            </w:r>
                            <w:r>
                              <w:rPr>
                                <w:rFonts w:eastAsia="Times New Roman" w:cs="Times New Roman"/>
                                <w:color w:val="000000"/>
                                <w:lang w:eastAsia="en-GB"/>
                              </w:rPr>
                              <w:t xml:space="preserve"> Check the YAML config file in the backend</w:t>
                            </w:r>
                          </w:p>
                        </w:tc>
                      </w:tr>
                      <w:tr w:rsidR="00ED3D23" w:rsidRPr="00EC7547" w14:paraId="0A5F1DED" w14:textId="77777777" w:rsidTr="002671C6">
                        <w:trPr>
                          <w:trHeight w:val="566"/>
                          <w:jc w:val="center"/>
                        </w:trPr>
                        <w:tc>
                          <w:tcPr>
                            <w:tcW w:w="616" w:type="dxa"/>
                            <w:tcBorders>
                              <w:top w:val="single" w:sz="4" w:space="0" w:color="000000"/>
                              <w:left w:val="single" w:sz="4" w:space="0" w:color="000000"/>
                              <w:bottom w:val="single" w:sz="4" w:space="0" w:color="000000"/>
                              <w:right w:val="single" w:sz="4" w:space="0" w:color="000000"/>
                            </w:tcBorders>
                          </w:tcPr>
                          <w:p w14:paraId="4C38BD97" w14:textId="77777777" w:rsidR="00ED3D23" w:rsidRPr="00EC7547" w:rsidRDefault="00ED3D23"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Test ID </w:t>
                            </w:r>
                          </w:p>
                        </w:tc>
                        <w:tc>
                          <w:tcPr>
                            <w:tcW w:w="1655" w:type="dxa"/>
                            <w:tcBorders>
                              <w:top w:val="single" w:sz="4" w:space="0" w:color="000000"/>
                              <w:left w:val="single" w:sz="4" w:space="0" w:color="000000"/>
                              <w:bottom w:val="single" w:sz="4" w:space="0" w:color="000000"/>
                              <w:right w:val="single" w:sz="4" w:space="0" w:color="000000"/>
                            </w:tcBorders>
                          </w:tcPr>
                          <w:p w14:paraId="37CE3993" w14:textId="77777777" w:rsidR="00ED3D23" w:rsidRPr="00EC7547" w:rsidRDefault="00ED3D23"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Test Inputs </w:t>
                            </w:r>
                          </w:p>
                        </w:tc>
                        <w:tc>
                          <w:tcPr>
                            <w:tcW w:w="1612" w:type="dxa"/>
                            <w:tcBorders>
                              <w:top w:val="single" w:sz="4" w:space="0" w:color="000000"/>
                              <w:left w:val="single" w:sz="4" w:space="0" w:color="000000"/>
                              <w:bottom w:val="single" w:sz="4" w:space="0" w:color="000000"/>
                              <w:right w:val="single" w:sz="4" w:space="0" w:color="000000"/>
                            </w:tcBorders>
                          </w:tcPr>
                          <w:p w14:paraId="7D838F92" w14:textId="77777777" w:rsidR="00ED3D23" w:rsidRPr="00EC7547" w:rsidRDefault="00ED3D23"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Expected Outputs </w:t>
                            </w:r>
                          </w:p>
                        </w:tc>
                        <w:tc>
                          <w:tcPr>
                            <w:tcW w:w="1803" w:type="dxa"/>
                            <w:tcBorders>
                              <w:top w:val="single" w:sz="4" w:space="0" w:color="000000"/>
                              <w:left w:val="single" w:sz="4" w:space="0" w:color="000000"/>
                              <w:bottom w:val="single" w:sz="4" w:space="0" w:color="000000"/>
                              <w:right w:val="single" w:sz="4" w:space="0" w:color="000000"/>
                            </w:tcBorders>
                          </w:tcPr>
                          <w:p w14:paraId="3B27C5B5" w14:textId="77777777" w:rsidR="00ED3D23" w:rsidRPr="00EC7547" w:rsidRDefault="00ED3D23"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Actual Output </w:t>
                            </w:r>
                          </w:p>
                        </w:tc>
                        <w:tc>
                          <w:tcPr>
                            <w:tcW w:w="1199" w:type="dxa"/>
                            <w:tcBorders>
                              <w:top w:val="single" w:sz="4" w:space="0" w:color="000000"/>
                              <w:left w:val="single" w:sz="4" w:space="0" w:color="000000"/>
                              <w:bottom w:val="single" w:sz="4" w:space="0" w:color="000000"/>
                              <w:right w:val="single" w:sz="4" w:space="0" w:color="000000"/>
                            </w:tcBorders>
                          </w:tcPr>
                          <w:p w14:paraId="7FD8795B" w14:textId="77777777" w:rsidR="00ED3D23" w:rsidRPr="00EC7547" w:rsidRDefault="00ED3D23"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Result </w:t>
                            </w:r>
                          </w:p>
                          <w:p w14:paraId="2EB498A3" w14:textId="77777777" w:rsidR="00ED3D23" w:rsidRPr="00EC7547" w:rsidRDefault="00ED3D23"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Pass/Fail) </w:t>
                            </w:r>
                          </w:p>
                        </w:tc>
                        <w:tc>
                          <w:tcPr>
                            <w:tcW w:w="1361" w:type="dxa"/>
                            <w:tcBorders>
                              <w:top w:val="single" w:sz="4" w:space="0" w:color="000000"/>
                              <w:left w:val="single" w:sz="4" w:space="0" w:color="000000"/>
                              <w:bottom w:val="single" w:sz="4" w:space="0" w:color="000000"/>
                              <w:right w:val="single" w:sz="4" w:space="0" w:color="000000"/>
                            </w:tcBorders>
                          </w:tcPr>
                          <w:p w14:paraId="6150735D" w14:textId="77777777" w:rsidR="00ED3D23" w:rsidRPr="00EC7547" w:rsidRDefault="00ED3D23"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Comments </w:t>
                            </w:r>
                          </w:p>
                          <w:p w14:paraId="6666A1EE" w14:textId="77777777" w:rsidR="00ED3D23" w:rsidRPr="00EC7547" w:rsidRDefault="00ED3D23"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 </w:t>
                            </w:r>
                          </w:p>
                        </w:tc>
                      </w:tr>
                      <w:tr w:rsidR="00ED3D23" w:rsidRPr="00EC7547" w14:paraId="08A6EBB8" w14:textId="77777777" w:rsidTr="002671C6">
                        <w:trPr>
                          <w:trHeight w:val="2047"/>
                          <w:jc w:val="center"/>
                        </w:trPr>
                        <w:tc>
                          <w:tcPr>
                            <w:tcW w:w="616" w:type="dxa"/>
                            <w:tcBorders>
                              <w:top w:val="single" w:sz="4" w:space="0" w:color="000000"/>
                              <w:left w:val="single" w:sz="4" w:space="0" w:color="000000"/>
                              <w:bottom w:val="single" w:sz="4" w:space="0" w:color="000000"/>
                              <w:right w:val="single" w:sz="4" w:space="0" w:color="000000"/>
                            </w:tcBorders>
                          </w:tcPr>
                          <w:p w14:paraId="7E0BC73D" w14:textId="77777777" w:rsidR="00ED3D23" w:rsidRPr="00EC7547" w:rsidRDefault="00ED3D23"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00</w:t>
                            </w:r>
                            <w:r>
                              <w:rPr>
                                <w:rFonts w:eastAsia="Times New Roman" w:cs="Times New Roman"/>
                                <w:color w:val="000000"/>
                                <w:lang w:eastAsia="en-GB"/>
                              </w:rPr>
                              <w:t>1</w:t>
                            </w:r>
                            <w:r w:rsidRPr="00EC7547">
                              <w:rPr>
                                <w:rFonts w:eastAsia="Times New Roman" w:cs="Times New Roman"/>
                                <w:color w:val="000000"/>
                                <w:lang w:eastAsia="en-GB"/>
                              </w:rPr>
                              <w:t xml:space="preserve"> </w:t>
                            </w:r>
                          </w:p>
                        </w:tc>
                        <w:tc>
                          <w:tcPr>
                            <w:tcW w:w="1655" w:type="dxa"/>
                            <w:tcBorders>
                              <w:top w:val="single" w:sz="4" w:space="0" w:color="000000"/>
                              <w:left w:val="single" w:sz="4" w:space="0" w:color="000000"/>
                              <w:bottom w:val="single" w:sz="4" w:space="0" w:color="000000"/>
                              <w:right w:val="single" w:sz="4" w:space="0" w:color="000000"/>
                            </w:tcBorders>
                          </w:tcPr>
                          <w:p w14:paraId="24E76D91" w14:textId="77777777" w:rsidR="00ED3D23" w:rsidRPr="009C0957" w:rsidRDefault="00ED3D23" w:rsidP="0011235B">
                            <w:pPr>
                              <w:spacing w:before="0" w:after="0"/>
                              <w:jc w:val="left"/>
                              <w:rPr>
                                <w:rFonts w:eastAsia="Times New Roman" w:cs="Times New Roman"/>
                                <w:bCs/>
                                <w:color w:val="000000"/>
                                <w:lang w:eastAsia="en-GB"/>
                              </w:rPr>
                            </w:pPr>
                            <w:r>
                              <w:rPr>
                                <w:rFonts w:eastAsia="Times New Roman" w:cs="Times New Roman"/>
                                <w:bCs/>
                                <w:color w:val="000000"/>
                                <w:lang w:eastAsia="en-GB"/>
                              </w:rPr>
                              <w:t>Choosing the required pipeline and policy components in the UI</w:t>
                            </w:r>
                          </w:p>
                        </w:tc>
                        <w:tc>
                          <w:tcPr>
                            <w:tcW w:w="1612" w:type="dxa"/>
                            <w:tcBorders>
                              <w:top w:val="single" w:sz="4" w:space="0" w:color="000000"/>
                              <w:left w:val="single" w:sz="4" w:space="0" w:color="000000"/>
                              <w:bottom w:val="single" w:sz="4" w:space="0" w:color="000000"/>
                              <w:right w:val="single" w:sz="4" w:space="0" w:color="000000"/>
                            </w:tcBorders>
                          </w:tcPr>
                          <w:p w14:paraId="5D6317A2" w14:textId="77777777" w:rsidR="00ED3D23" w:rsidRPr="00EC7547" w:rsidRDefault="00ED3D23" w:rsidP="0011235B">
                            <w:pPr>
                              <w:spacing w:before="0" w:after="0" w:line="238" w:lineRule="auto"/>
                              <w:jc w:val="left"/>
                              <w:rPr>
                                <w:rFonts w:eastAsia="Times New Roman" w:cs="Times New Roman"/>
                                <w:color w:val="000000"/>
                                <w:lang w:eastAsia="en-GB"/>
                              </w:rPr>
                            </w:pPr>
                            <w:r>
                              <w:rPr>
                                <w:rFonts w:eastAsia="Times New Roman" w:cs="Times New Roman"/>
                                <w:color w:val="000000"/>
                                <w:lang w:eastAsia="en-GB"/>
                              </w:rPr>
                              <w:t xml:space="preserve">The backend YAML config file being populated with the selected pipeline and policy components </w:t>
                            </w:r>
                          </w:p>
                        </w:tc>
                        <w:tc>
                          <w:tcPr>
                            <w:tcW w:w="1803" w:type="dxa"/>
                            <w:tcBorders>
                              <w:top w:val="single" w:sz="4" w:space="0" w:color="000000"/>
                              <w:left w:val="single" w:sz="4" w:space="0" w:color="000000"/>
                              <w:bottom w:val="single" w:sz="4" w:space="0" w:color="000000"/>
                              <w:right w:val="single" w:sz="4" w:space="0" w:color="000000"/>
                            </w:tcBorders>
                          </w:tcPr>
                          <w:p w14:paraId="3D8E9863" w14:textId="77777777" w:rsidR="00ED3D23" w:rsidRPr="00EC7547" w:rsidRDefault="00ED3D23" w:rsidP="0011235B">
                            <w:pPr>
                              <w:spacing w:before="0" w:after="0"/>
                              <w:jc w:val="left"/>
                              <w:rPr>
                                <w:rFonts w:eastAsia="Times New Roman" w:cs="Times New Roman"/>
                                <w:color w:val="000000"/>
                                <w:lang w:eastAsia="en-GB"/>
                              </w:rPr>
                            </w:pPr>
                            <w:r>
                              <w:rPr>
                                <w:rFonts w:eastAsia="Times New Roman" w:cs="Times New Roman"/>
                                <w:color w:val="000000"/>
                                <w:lang w:eastAsia="en-GB"/>
                              </w:rPr>
                              <w:t>The backend YAML config file is populated with the selected pipeline and policy components</w:t>
                            </w:r>
                          </w:p>
                        </w:tc>
                        <w:tc>
                          <w:tcPr>
                            <w:tcW w:w="1199" w:type="dxa"/>
                            <w:tcBorders>
                              <w:top w:val="single" w:sz="4" w:space="0" w:color="000000"/>
                              <w:left w:val="single" w:sz="4" w:space="0" w:color="000000"/>
                              <w:bottom w:val="single" w:sz="4" w:space="0" w:color="000000"/>
                              <w:right w:val="single" w:sz="4" w:space="0" w:color="000000"/>
                            </w:tcBorders>
                          </w:tcPr>
                          <w:p w14:paraId="2278F571" w14:textId="77777777" w:rsidR="00ED3D23" w:rsidRPr="00EC7547" w:rsidRDefault="00ED3D23" w:rsidP="0011235B">
                            <w:pPr>
                              <w:spacing w:before="0" w:after="0"/>
                              <w:jc w:val="left"/>
                              <w:rPr>
                                <w:rFonts w:eastAsia="Times New Roman" w:cs="Times New Roman"/>
                                <w:color w:val="000000"/>
                                <w:lang w:eastAsia="en-GB"/>
                              </w:rPr>
                            </w:pPr>
                            <w:r>
                              <w:rPr>
                                <w:rFonts w:eastAsia="Times New Roman" w:cs="Times New Roman"/>
                                <w:color w:val="000000"/>
                                <w:lang w:eastAsia="en-GB"/>
                              </w:rPr>
                              <w:t>Pass</w:t>
                            </w:r>
                          </w:p>
                        </w:tc>
                        <w:tc>
                          <w:tcPr>
                            <w:tcW w:w="1361" w:type="dxa"/>
                            <w:tcBorders>
                              <w:top w:val="single" w:sz="4" w:space="0" w:color="000000"/>
                              <w:left w:val="single" w:sz="4" w:space="0" w:color="000000"/>
                              <w:bottom w:val="single" w:sz="4" w:space="0" w:color="000000"/>
                              <w:right w:val="single" w:sz="4" w:space="0" w:color="000000"/>
                            </w:tcBorders>
                          </w:tcPr>
                          <w:p w14:paraId="156CC3F9" w14:textId="77777777" w:rsidR="00ED3D23" w:rsidRPr="00EC7547" w:rsidRDefault="00ED3D23" w:rsidP="0011235B">
                            <w:pPr>
                              <w:keepNext/>
                              <w:spacing w:before="0" w:after="0"/>
                              <w:jc w:val="left"/>
                              <w:rPr>
                                <w:rFonts w:eastAsia="Times New Roman" w:cs="Times New Roman"/>
                                <w:color w:val="000000"/>
                                <w:lang w:eastAsia="en-GB"/>
                              </w:rPr>
                            </w:pPr>
                            <w:r>
                              <w:rPr>
                                <w:rFonts w:eastAsia="Times New Roman" w:cs="Times New Roman"/>
                                <w:color w:val="000000"/>
                                <w:lang w:eastAsia="en-GB"/>
                              </w:rPr>
                              <w:t>Pipeline and policy component selection works as required</w:t>
                            </w:r>
                          </w:p>
                        </w:tc>
                      </w:tr>
                    </w:tbl>
                    <w:p w14:paraId="06ADB788" w14:textId="77777777" w:rsidR="00ED3D23" w:rsidRPr="00F4123C" w:rsidRDefault="00ED3D23" w:rsidP="00ED3D23">
                      <w:pPr>
                        <w:pStyle w:val="Caption"/>
                        <w:jc w:val="both"/>
                      </w:pPr>
                    </w:p>
                  </w:txbxContent>
                </v:textbox>
                <w10:wrap type="topAndBottom" anchorx="margin" anchory="margin"/>
              </v:shape>
            </w:pict>
          </mc:Fallback>
        </mc:AlternateContent>
      </w:r>
    </w:p>
    <w:p w14:paraId="4DB28A3C" w14:textId="78D65FDD" w:rsidR="00451C6F" w:rsidRDefault="00451C6F" w:rsidP="00451C6F"/>
    <w:p w14:paraId="2AF40556" w14:textId="77777777" w:rsidR="00ED3D23" w:rsidRDefault="00ED3D23" w:rsidP="00451C6F"/>
    <w:p w14:paraId="753867C2" w14:textId="77777777" w:rsidR="00ED3D23" w:rsidRDefault="00ED3D23" w:rsidP="00451C6F"/>
    <w:p w14:paraId="3CBA619E" w14:textId="77777777" w:rsidR="00ED3D23" w:rsidRDefault="00ED3D23" w:rsidP="00451C6F"/>
    <w:p w14:paraId="07756B13" w14:textId="77777777" w:rsidR="00ED3D23" w:rsidRDefault="00ED3D23" w:rsidP="00451C6F"/>
    <w:p w14:paraId="1C6634AF" w14:textId="77777777" w:rsidR="00ED3D23" w:rsidRDefault="00ED3D23" w:rsidP="00451C6F"/>
    <w:p w14:paraId="4D4E4286" w14:textId="77777777" w:rsidR="00ED3D23" w:rsidRDefault="00ED3D23" w:rsidP="00451C6F"/>
    <w:p w14:paraId="0E7D802D" w14:textId="77777777" w:rsidR="00ED3D23" w:rsidRDefault="00ED3D23" w:rsidP="00451C6F"/>
    <w:p w14:paraId="16FCE481" w14:textId="5965BA3A" w:rsidR="00ED3D23" w:rsidRDefault="00ED3D23" w:rsidP="00451C6F">
      <w:r>
        <w:rPr>
          <w:noProof/>
        </w:rPr>
        <mc:AlternateContent>
          <mc:Choice Requires="wps">
            <w:drawing>
              <wp:anchor distT="0" distB="0" distL="114300" distR="114300" simplePos="0" relativeHeight="251658305" behindDoc="1" locked="0" layoutInCell="1" allowOverlap="1" wp14:anchorId="1E792C4A" wp14:editId="2CD43EB8">
                <wp:simplePos x="0" y="0"/>
                <wp:positionH relativeFrom="margin">
                  <wp:align>left</wp:align>
                </wp:positionH>
                <wp:positionV relativeFrom="margin">
                  <wp:align>top</wp:align>
                </wp:positionV>
                <wp:extent cx="5265420" cy="5859780"/>
                <wp:effectExtent l="0" t="0" r="0" b="7620"/>
                <wp:wrapTopAndBottom/>
                <wp:docPr id="94" name="Text Box 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65420" cy="5859780"/>
                        </a:xfrm>
                        <a:prstGeom prst="rect">
                          <a:avLst/>
                        </a:prstGeom>
                        <a:solidFill>
                          <a:srgbClr val="FFFFFF"/>
                        </a:solidFill>
                        <a:ln w="9525">
                          <a:noFill/>
                          <a:miter lim="800000"/>
                          <a:headEnd/>
                          <a:tailEnd/>
                        </a:ln>
                      </wps:spPr>
                      <wps:txbx>
                        <w:txbxContent>
                          <w:p w14:paraId="15693366" w14:textId="1EF0544D" w:rsidR="00ED3D23" w:rsidRDefault="00ED3D23" w:rsidP="00ED3D23">
                            <w:pPr>
                              <w:pStyle w:val="Caption"/>
                              <w:keepNext/>
                            </w:pPr>
                            <w:bookmarkStart w:id="154" w:name="_Toc117182571"/>
                            <w:r>
                              <w:t>Table 5.1.2.</w:t>
                            </w:r>
                            <w:r>
                              <w:fldChar w:fldCharType="begin"/>
                            </w:r>
                            <w:r>
                              <w:instrText>SEQ Table_5.1.2. \* ARABIC</w:instrText>
                            </w:r>
                            <w:r>
                              <w:fldChar w:fldCharType="separate"/>
                            </w:r>
                            <w:r w:rsidR="005E4A3F">
                              <w:rPr>
                                <w:noProof/>
                              </w:rPr>
                              <w:t>3</w:t>
                            </w:r>
                            <w:r>
                              <w:fldChar w:fldCharType="end"/>
                            </w:r>
                            <w:r>
                              <w:t>. Test Case for Testing the Option to Populate the Pipeline and Policy Components in the Configurations GUI using existing models</w:t>
                            </w:r>
                            <w:bookmarkEnd w:id="154"/>
                          </w:p>
                          <w:tbl>
                            <w:tblPr>
                              <w:tblStyle w:val="TableGrid0"/>
                              <w:tblW w:w="8246" w:type="dxa"/>
                              <w:jc w:val="center"/>
                              <w:tblInd w:w="0" w:type="dxa"/>
                              <w:tblCellMar>
                                <w:top w:w="14" w:type="dxa"/>
                                <w:left w:w="108" w:type="dxa"/>
                                <w:right w:w="51" w:type="dxa"/>
                              </w:tblCellMar>
                              <w:tblLook w:val="04A0" w:firstRow="1" w:lastRow="0" w:firstColumn="1" w:lastColumn="0" w:noHBand="0" w:noVBand="1"/>
                            </w:tblPr>
                            <w:tblGrid>
                              <w:gridCol w:w="608"/>
                              <w:gridCol w:w="1564"/>
                              <w:gridCol w:w="1587"/>
                              <w:gridCol w:w="1744"/>
                              <w:gridCol w:w="1197"/>
                              <w:gridCol w:w="1546"/>
                            </w:tblGrid>
                            <w:tr w:rsidR="00ED3D23" w:rsidRPr="00EC7547" w14:paraId="21BA782D" w14:textId="77777777" w:rsidTr="002671C6">
                              <w:trPr>
                                <w:trHeight w:val="288"/>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7FE57B5C" w14:textId="77777777" w:rsidR="00ED3D23" w:rsidRPr="00EC7547" w:rsidRDefault="00ED3D23"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ID: </w:t>
                                  </w:r>
                                  <w:r>
                                    <w:rPr>
                                      <w:rFonts w:eastAsia="Times New Roman" w:cs="Times New Roman"/>
                                      <w:color w:val="000000"/>
                                      <w:lang w:eastAsia="en-GB"/>
                                    </w:rPr>
                                    <w:t>2022-056-</w:t>
                                  </w:r>
                                  <w:r w:rsidRPr="00EC7547">
                                    <w:rPr>
                                      <w:rFonts w:eastAsia="Times New Roman" w:cs="Times New Roman"/>
                                      <w:color w:val="000000"/>
                                      <w:lang w:eastAsia="en-GB"/>
                                    </w:rPr>
                                    <w:t>IT</w:t>
                                  </w:r>
                                  <w:r>
                                    <w:rPr>
                                      <w:rFonts w:eastAsia="Times New Roman" w:cs="Times New Roman"/>
                                      <w:color w:val="000000"/>
                                      <w:lang w:eastAsia="en-GB"/>
                                    </w:rPr>
                                    <w:t>19064932</w:t>
                                  </w:r>
                                </w:p>
                              </w:tc>
                            </w:tr>
                            <w:tr w:rsidR="00ED3D23" w:rsidRPr="00EC7547" w14:paraId="0607C708" w14:textId="77777777" w:rsidTr="002671C6">
                              <w:trPr>
                                <w:trHeight w:val="288"/>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09A124A7" w14:textId="77777777" w:rsidR="00ED3D23" w:rsidRPr="00B72178" w:rsidRDefault="00ED3D23" w:rsidP="0011235B">
                                  <w:pPr>
                                    <w:spacing w:before="0" w:after="0"/>
                                    <w:jc w:val="left"/>
                                    <w:rPr>
                                      <w:rFonts w:eastAsia="Times New Roman" w:cs="Times New Roman"/>
                                      <w:bCs/>
                                      <w:color w:val="000000"/>
                                      <w:lang w:eastAsia="en-GB"/>
                                    </w:rPr>
                                  </w:pPr>
                                  <w:r w:rsidRPr="00EC7547">
                                    <w:rPr>
                                      <w:rFonts w:eastAsia="Times New Roman" w:cs="Times New Roman"/>
                                      <w:b/>
                                      <w:color w:val="000000"/>
                                      <w:lang w:eastAsia="en-GB"/>
                                    </w:rPr>
                                    <w:t xml:space="preserve">Project Name: </w:t>
                                  </w:r>
                                  <w:r>
                                    <w:rPr>
                                      <w:rFonts w:eastAsia="Times New Roman" w:cs="Times New Roman"/>
                                      <w:bCs/>
                                      <w:color w:val="000000"/>
                                      <w:lang w:eastAsia="en-GB"/>
                                    </w:rPr>
                                    <w:t>RASAC</w:t>
                                  </w:r>
                                </w:p>
                              </w:tc>
                            </w:tr>
                            <w:tr w:rsidR="00ED3D23" w:rsidRPr="00EC7547" w14:paraId="6FA06D4F" w14:textId="77777777" w:rsidTr="002671C6">
                              <w:trPr>
                                <w:trHeight w:val="288"/>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736B1F65" w14:textId="77777777" w:rsidR="00ED3D23" w:rsidRPr="00EC7547" w:rsidRDefault="00ED3D23"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Function: </w:t>
                                  </w:r>
                                  <w:r>
                                    <w:rPr>
                                      <w:rFonts w:eastAsia="Times New Roman" w:cs="Times New Roman"/>
                                      <w:color w:val="000000"/>
                                      <w:lang w:eastAsia="en-GB"/>
                                    </w:rPr>
                                    <w:t>Pipeline and Policy Existing Model Configurations</w:t>
                                  </w:r>
                                </w:p>
                              </w:tc>
                            </w:tr>
                            <w:tr w:rsidR="00ED3D23" w:rsidRPr="00EC7547" w14:paraId="64B4BE93" w14:textId="77777777" w:rsidTr="00852B0B">
                              <w:trPr>
                                <w:trHeight w:val="846"/>
                                <w:jc w:val="center"/>
                              </w:trPr>
                              <w:tc>
                                <w:tcPr>
                                  <w:tcW w:w="3759" w:type="dxa"/>
                                  <w:gridSpan w:val="3"/>
                                  <w:tcBorders>
                                    <w:top w:val="single" w:sz="4" w:space="0" w:color="000000"/>
                                    <w:left w:val="single" w:sz="4" w:space="0" w:color="000000"/>
                                    <w:bottom w:val="single" w:sz="4" w:space="0" w:color="000000"/>
                                    <w:right w:val="single" w:sz="4" w:space="0" w:color="000000"/>
                                  </w:tcBorders>
                                </w:tcPr>
                                <w:p w14:paraId="788E6735" w14:textId="77777777" w:rsidR="00ED3D23" w:rsidRPr="00EC7547" w:rsidRDefault="00ED3D23"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case ID:</w:t>
                                  </w:r>
                                  <w:r w:rsidRPr="00EC7547">
                                    <w:rPr>
                                      <w:rFonts w:eastAsia="Times New Roman" w:cs="Times New Roman"/>
                                      <w:color w:val="000000"/>
                                      <w:lang w:eastAsia="en-GB"/>
                                    </w:rPr>
                                    <w:t xml:space="preserve"> 00</w:t>
                                  </w:r>
                                  <w:r>
                                    <w:rPr>
                                      <w:rFonts w:eastAsia="Times New Roman" w:cs="Times New Roman"/>
                                      <w:color w:val="000000"/>
                                      <w:lang w:eastAsia="en-GB"/>
                                    </w:rPr>
                                    <w:t>2</w:t>
                                  </w:r>
                                </w:p>
                              </w:tc>
                              <w:tc>
                                <w:tcPr>
                                  <w:tcW w:w="4487" w:type="dxa"/>
                                  <w:gridSpan w:val="3"/>
                                  <w:tcBorders>
                                    <w:top w:val="single" w:sz="4" w:space="0" w:color="000000"/>
                                    <w:left w:val="single" w:sz="4" w:space="0" w:color="000000"/>
                                    <w:bottom w:val="single" w:sz="4" w:space="0" w:color="000000"/>
                                    <w:right w:val="single" w:sz="4" w:space="0" w:color="000000"/>
                                  </w:tcBorders>
                                </w:tcPr>
                                <w:p w14:paraId="0A1A51AC" w14:textId="77777777" w:rsidR="00ED3D23" w:rsidRPr="00EC7547" w:rsidRDefault="00ED3D23"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Test case designed by: </w:t>
                                  </w:r>
                                </w:p>
                                <w:p w14:paraId="2EBBD8E0" w14:textId="77777777" w:rsidR="00ED3D23" w:rsidRPr="00EC7547" w:rsidRDefault="00ED3D23"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ID No: </w:t>
                                  </w:r>
                                  <w:r w:rsidRPr="00EC7547">
                                    <w:rPr>
                                      <w:rFonts w:eastAsia="Times New Roman" w:cs="Times New Roman"/>
                                      <w:color w:val="000000"/>
                                      <w:lang w:eastAsia="en-GB"/>
                                    </w:rPr>
                                    <w:t>IT</w:t>
                                  </w:r>
                                  <w:r>
                                    <w:rPr>
                                      <w:rFonts w:eastAsia="Times New Roman" w:cs="Times New Roman"/>
                                      <w:color w:val="000000"/>
                                      <w:lang w:eastAsia="en-GB"/>
                                    </w:rPr>
                                    <w:t>19064932</w:t>
                                  </w:r>
                                </w:p>
                                <w:p w14:paraId="777BD559" w14:textId="77777777" w:rsidR="00ED3D23" w:rsidRPr="00EC7547" w:rsidRDefault="00ED3D23"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Name:</w:t>
                                  </w:r>
                                  <w:r>
                                    <w:rPr>
                                      <w:rFonts w:eastAsia="Times New Roman" w:cs="Times New Roman"/>
                                      <w:color w:val="000000"/>
                                      <w:lang w:eastAsia="en-GB"/>
                                    </w:rPr>
                                    <w:t xml:space="preserve"> Hameed M.S.</w:t>
                                  </w:r>
                                </w:p>
                              </w:tc>
                            </w:tr>
                            <w:tr w:rsidR="00ED3D23" w:rsidRPr="00EC7547" w14:paraId="6D4D8E08" w14:textId="77777777" w:rsidTr="002671C6">
                              <w:trPr>
                                <w:trHeight w:val="288"/>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0500085D" w14:textId="77777777" w:rsidR="00ED3D23" w:rsidRPr="00EC7547" w:rsidRDefault="00ED3D23"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Priority (High/Medium/Low):</w:t>
                                  </w:r>
                                  <w:r w:rsidRPr="00EC7547">
                                    <w:rPr>
                                      <w:rFonts w:eastAsia="Times New Roman" w:cs="Times New Roman"/>
                                      <w:color w:val="000000"/>
                                      <w:lang w:eastAsia="en-GB"/>
                                    </w:rPr>
                                    <w:t xml:space="preserve"> </w:t>
                                  </w:r>
                                  <w:r>
                                    <w:rPr>
                                      <w:rFonts w:eastAsia="Times New Roman" w:cs="Times New Roman"/>
                                      <w:color w:val="000000"/>
                                      <w:lang w:eastAsia="en-GB"/>
                                    </w:rPr>
                                    <w:t>High</w:t>
                                  </w:r>
                                </w:p>
                              </w:tc>
                            </w:tr>
                            <w:tr w:rsidR="00ED3D23" w:rsidRPr="00EC7547" w14:paraId="0DB1A983" w14:textId="77777777" w:rsidTr="002671C6">
                              <w:trPr>
                                <w:trHeight w:val="305"/>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534EB63A" w14:textId="77777777" w:rsidR="00ED3D23" w:rsidRPr="00EC7547" w:rsidRDefault="00ED3D23"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Description:</w:t>
                                  </w:r>
                                  <w:r w:rsidRPr="00EC7547">
                                    <w:rPr>
                                      <w:rFonts w:eastAsia="Times New Roman" w:cs="Times New Roman"/>
                                      <w:color w:val="000000"/>
                                      <w:lang w:eastAsia="en-GB"/>
                                    </w:rPr>
                                    <w:t xml:space="preserve"> </w:t>
                                  </w:r>
                                  <w:r>
                                    <w:rPr>
                                      <w:rFonts w:eastAsia="Times New Roman" w:cs="Times New Roman"/>
                                      <w:color w:val="000000"/>
                                      <w:lang w:eastAsia="en-GB"/>
                                    </w:rPr>
                                    <w:t>Selecting pipeline and policy component configurations from existing models</w:t>
                                  </w:r>
                                </w:p>
                              </w:tc>
                            </w:tr>
                            <w:tr w:rsidR="00ED3D23" w:rsidRPr="00EC7547" w14:paraId="45107FF1" w14:textId="77777777" w:rsidTr="002671C6">
                              <w:trPr>
                                <w:trHeight w:val="341"/>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73C0C347" w14:textId="77777777" w:rsidR="00ED3D23" w:rsidRPr="00EC7547" w:rsidRDefault="00ED3D23"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erequisite: </w:t>
                                  </w:r>
                                  <w:r>
                                    <w:rPr>
                                      <w:rFonts w:eastAsia="Times New Roman" w:cs="Times New Roman"/>
                                      <w:bCs/>
                                      <w:color w:val="000000"/>
                                      <w:lang w:eastAsia="en-GB"/>
                                    </w:rPr>
                                    <w:t>The RASAC server must be running</w:t>
                                  </w:r>
                                </w:p>
                              </w:tc>
                            </w:tr>
                            <w:tr w:rsidR="00ED3D23" w:rsidRPr="00EC7547" w14:paraId="71412E45" w14:textId="77777777" w:rsidTr="002671C6">
                              <w:trPr>
                                <w:trHeight w:val="1401"/>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250911DA" w14:textId="77777777" w:rsidR="00ED3D23" w:rsidRPr="00EC7547" w:rsidRDefault="00ED3D23"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Test Steps:  </w:t>
                                  </w:r>
                                </w:p>
                                <w:p w14:paraId="67FE8EBE" w14:textId="77777777" w:rsidR="00ED3D23" w:rsidRPr="006E595A" w:rsidRDefault="00ED3D23" w:rsidP="0011235B">
                                  <w:pPr>
                                    <w:spacing w:before="0" w:after="0" w:line="279" w:lineRule="auto"/>
                                    <w:ind w:right="1733"/>
                                    <w:jc w:val="left"/>
                                    <w:rPr>
                                      <w:rFonts w:eastAsia="Times New Roman" w:cs="Times New Roman"/>
                                      <w:color w:val="000000"/>
                                      <w:lang w:eastAsia="en-GB"/>
                                    </w:rPr>
                                  </w:pPr>
                                  <w:r w:rsidRPr="00EC7547">
                                    <w:rPr>
                                      <w:rFonts w:eastAsia="Times New Roman" w:cs="Times New Roman"/>
                                      <w:color w:val="000000"/>
                                      <w:lang w:eastAsia="en-GB"/>
                                    </w:rPr>
                                    <w:t xml:space="preserve">Step 1: </w:t>
                                  </w:r>
                                  <w:r>
                                    <w:rPr>
                                      <w:rFonts w:eastAsia="Times New Roman" w:cs="Times New Roman"/>
                                      <w:color w:val="000000"/>
                                      <w:lang w:eastAsia="en-GB"/>
                                    </w:rPr>
                                    <w:t xml:space="preserve">Click the dropdown denoted by </w:t>
                                  </w:r>
                                  <w:r>
                                    <w:rPr>
                                      <w:rFonts w:eastAsia="Times New Roman" w:cs="Times New Roman"/>
                                      <w:i/>
                                      <w:iCs/>
                                      <w:color w:val="000000"/>
                                      <w:lang w:eastAsia="en-GB"/>
                                    </w:rPr>
                                    <w:t>Existing Models</w:t>
                                  </w:r>
                                </w:p>
                                <w:p w14:paraId="2BB6F1DB" w14:textId="77777777" w:rsidR="00ED3D23" w:rsidRPr="003E3D56" w:rsidRDefault="00ED3D23" w:rsidP="0011235B">
                                  <w:pPr>
                                    <w:spacing w:before="0" w:after="0" w:line="279" w:lineRule="auto"/>
                                    <w:ind w:right="1733"/>
                                    <w:jc w:val="left"/>
                                    <w:rPr>
                                      <w:rFonts w:eastAsia="Times New Roman" w:cs="Times New Roman"/>
                                      <w:color w:val="000000"/>
                                      <w:lang w:eastAsia="en-GB"/>
                                    </w:rPr>
                                  </w:pPr>
                                  <w:r w:rsidRPr="00EC7547">
                                    <w:rPr>
                                      <w:rFonts w:eastAsia="Times New Roman" w:cs="Times New Roman"/>
                                      <w:color w:val="000000"/>
                                      <w:lang w:eastAsia="en-GB"/>
                                    </w:rPr>
                                    <w:t xml:space="preserve">Step </w:t>
                                  </w:r>
                                  <w:r>
                                    <w:rPr>
                                      <w:rFonts w:eastAsia="Times New Roman" w:cs="Times New Roman"/>
                                      <w:color w:val="000000"/>
                                      <w:lang w:eastAsia="en-GB"/>
                                    </w:rPr>
                                    <w:t>2</w:t>
                                  </w:r>
                                  <w:r w:rsidRPr="00EC7547">
                                    <w:rPr>
                                      <w:rFonts w:eastAsia="Times New Roman" w:cs="Times New Roman"/>
                                      <w:color w:val="000000"/>
                                      <w:lang w:eastAsia="en-GB"/>
                                    </w:rPr>
                                    <w:t>:</w:t>
                                  </w:r>
                                  <w:r>
                                    <w:rPr>
                                      <w:rFonts w:eastAsia="Times New Roman" w:cs="Times New Roman"/>
                                      <w:color w:val="000000"/>
                                      <w:lang w:eastAsia="en-GB"/>
                                    </w:rPr>
                                    <w:t xml:space="preserve"> Select a model from the dropdown</w:t>
                                  </w:r>
                                  <w:r w:rsidRPr="00EC7547">
                                    <w:rPr>
                                      <w:rFonts w:eastAsia="Times New Roman" w:cs="Times New Roman"/>
                                      <w:color w:val="000000"/>
                                      <w:lang w:eastAsia="en-GB"/>
                                    </w:rPr>
                                    <w:t xml:space="preserve"> </w:t>
                                  </w:r>
                                </w:p>
                                <w:p w14:paraId="24692871" w14:textId="77777777" w:rsidR="00ED3D23" w:rsidRPr="00EC7547" w:rsidRDefault="00ED3D23" w:rsidP="00FE6EAE">
                                  <w:pPr>
                                    <w:spacing w:before="0" w:after="0"/>
                                    <w:jc w:val="left"/>
                                    <w:rPr>
                                      <w:rFonts w:eastAsia="Times New Roman" w:cs="Times New Roman"/>
                                      <w:color w:val="000000"/>
                                      <w:lang w:eastAsia="en-GB"/>
                                    </w:rPr>
                                  </w:pPr>
                                  <w:r w:rsidRPr="00EC7547">
                                    <w:rPr>
                                      <w:rFonts w:eastAsia="Times New Roman" w:cs="Times New Roman"/>
                                      <w:color w:val="000000"/>
                                      <w:lang w:eastAsia="en-GB"/>
                                    </w:rPr>
                                    <w:t>Step 3:</w:t>
                                  </w:r>
                                  <w:r>
                                    <w:rPr>
                                      <w:rFonts w:eastAsia="Times New Roman" w:cs="Times New Roman"/>
                                      <w:color w:val="000000"/>
                                      <w:lang w:eastAsia="en-GB"/>
                                    </w:rPr>
                                    <w:t xml:space="preserve"> Check the pipeline and policy components automatically selected in the UI against the components previously selected when configuring the selected model</w:t>
                                  </w:r>
                                </w:p>
                              </w:tc>
                            </w:tr>
                            <w:tr w:rsidR="00ED3D23" w:rsidRPr="00EC7547" w14:paraId="7D819F41" w14:textId="77777777" w:rsidTr="00852B0B">
                              <w:trPr>
                                <w:trHeight w:val="566"/>
                                <w:jc w:val="center"/>
                              </w:trPr>
                              <w:tc>
                                <w:tcPr>
                                  <w:tcW w:w="608" w:type="dxa"/>
                                  <w:tcBorders>
                                    <w:top w:val="single" w:sz="4" w:space="0" w:color="000000"/>
                                    <w:left w:val="single" w:sz="4" w:space="0" w:color="000000"/>
                                    <w:bottom w:val="single" w:sz="4" w:space="0" w:color="000000"/>
                                    <w:right w:val="single" w:sz="4" w:space="0" w:color="000000"/>
                                  </w:tcBorders>
                                </w:tcPr>
                                <w:p w14:paraId="6C99083F" w14:textId="77777777" w:rsidR="00ED3D23" w:rsidRPr="00EC7547" w:rsidRDefault="00ED3D23"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Test ID </w:t>
                                  </w:r>
                                </w:p>
                              </w:tc>
                              <w:tc>
                                <w:tcPr>
                                  <w:tcW w:w="1564" w:type="dxa"/>
                                  <w:tcBorders>
                                    <w:top w:val="single" w:sz="4" w:space="0" w:color="000000"/>
                                    <w:left w:val="single" w:sz="4" w:space="0" w:color="000000"/>
                                    <w:bottom w:val="single" w:sz="4" w:space="0" w:color="000000"/>
                                    <w:right w:val="single" w:sz="4" w:space="0" w:color="000000"/>
                                  </w:tcBorders>
                                </w:tcPr>
                                <w:p w14:paraId="45DE4A67" w14:textId="77777777" w:rsidR="00ED3D23" w:rsidRPr="00EC7547" w:rsidRDefault="00ED3D23"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Test Inputs </w:t>
                                  </w:r>
                                </w:p>
                              </w:tc>
                              <w:tc>
                                <w:tcPr>
                                  <w:tcW w:w="1587" w:type="dxa"/>
                                  <w:tcBorders>
                                    <w:top w:val="single" w:sz="4" w:space="0" w:color="000000"/>
                                    <w:left w:val="single" w:sz="4" w:space="0" w:color="000000"/>
                                    <w:bottom w:val="single" w:sz="4" w:space="0" w:color="000000"/>
                                    <w:right w:val="single" w:sz="4" w:space="0" w:color="000000"/>
                                  </w:tcBorders>
                                </w:tcPr>
                                <w:p w14:paraId="7BD93272" w14:textId="77777777" w:rsidR="00ED3D23" w:rsidRPr="00EC7547" w:rsidRDefault="00ED3D23"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Expected Outputs </w:t>
                                  </w:r>
                                </w:p>
                              </w:tc>
                              <w:tc>
                                <w:tcPr>
                                  <w:tcW w:w="1744" w:type="dxa"/>
                                  <w:tcBorders>
                                    <w:top w:val="single" w:sz="4" w:space="0" w:color="000000"/>
                                    <w:left w:val="single" w:sz="4" w:space="0" w:color="000000"/>
                                    <w:bottom w:val="single" w:sz="4" w:space="0" w:color="000000"/>
                                    <w:right w:val="single" w:sz="4" w:space="0" w:color="000000"/>
                                  </w:tcBorders>
                                </w:tcPr>
                                <w:p w14:paraId="5671483B" w14:textId="77777777" w:rsidR="00ED3D23" w:rsidRPr="00EC7547" w:rsidRDefault="00ED3D23"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Actual Output </w:t>
                                  </w:r>
                                </w:p>
                              </w:tc>
                              <w:tc>
                                <w:tcPr>
                                  <w:tcW w:w="1197" w:type="dxa"/>
                                  <w:tcBorders>
                                    <w:top w:val="single" w:sz="4" w:space="0" w:color="000000"/>
                                    <w:left w:val="single" w:sz="4" w:space="0" w:color="000000"/>
                                    <w:bottom w:val="single" w:sz="4" w:space="0" w:color="000000"/>
                                    <w:right w:val="single" w:sz="4" w:space="0" w:color="000000"/>
                                  </w:tcBorders>
                                </w:tcPr>
                                <w:p w14:paraId="52ECF359" w14:textId="77777777" w:rsidR="00ED3D23" w:rsidRPr="00EC7547" w:rsidRDefault="00ED3D23"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Result </w:t>
                                  </w:r>
                                </w:p>
                                <w:p w14:paraId="67407718" w14:textId="77777777" w:rsidR="00ED3D23" w:rsidRPr="00EC7547" w:rsidRDefault="00ED3D23"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Pass/Fail) </w:t>
                                  </w:r>
                                </w:p>
                              </w:tc>
                              <w:tc>
                                <w:tcPr>
                                  <w:tcW w:w="1546" w:type="dxa"/>
                                  <w:tcBorders>
                                    <w:top w:val="single" w:sz="4" w:space="0" w:color="000000"/>
                                    <w:left w:val="single" w:sz="4" w:space="0" w:color="000000"/>
                                    <w:bottom w:val="single" w:sz="4" w:space="0" w:color="000000"/>
                                    <w:right w:val="single" w:sz="4" w:space="0" w:color="000000"/>
                                  </w:tcBorders>
                                </w:tcPr>
                                <w:p w14:paraId="2F25C4C9" w14:textId="77777777" w:rsidR="00ED3D23" w:rsidRPr="00EC7547" w:rsidRDefault="00ED3D23"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Comments </w:t>
                                  </w:r>
                                </w:p>
                                <w:p w14:paraId="56FB3087" w14:textId="77777777" w:rsidR="00ED3D23" w:rsidRPr="00EC7547" w:rsidRDefault="00ED3D23"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 </w:t>
                                  </w:r>
                                </w:p>
                              </w:tc>
                            </w:tr>
                            <w:tr w:rsidR="00ED3D23" w:rsidRPr="00EC7547" w14:paraId="0D8CF410" w14:textId="77777777" w:rsidTr="00852B0B">
                              <w:trPr>
                                <w:trHeight w:val="3169"/>
                                <w:jc w:val="center"/>
                              </w:trPr>
                              <w:tc>
                                <w:tcPr>
                                  <w:tcW w:w="608" w:type="dxa"/>
                                  <w:tcBorders>
                                    <w:top w:val="single" w:sz="4" w:space="0" w:color="000000"/>
                                    <w:left w:val="single" w:sz="4" w:space="0" w:color="000000"/>
                                    <w:bottom w:val="single" w:sz="4" w:space="0" w:color="000000"/>
                                    <w:right w:val="single" w:sz="4" w:space="0" w:color="000000"/>
                                  </w:tcBorders>
                                </w:tcPr>
                                <w:p w14:paraId="70C77640" w14:textId="77777777" w:rsidR="00ED3D23" w:rsidRPr="00EC7547" w:rsidRDefault="00ED3D23"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00</w:t>
                                  </w:r>
                                  <w:r>
                                    <w:rPr>
                                      <w:rFonts w:eastAsia="Times New Roman" w:cs="Times New Roman"/>
                                      <w:color w:val="000000"/>
                                      <w:lang w:eastAsia="en-GB"/>
                                    </w:rPr>
                                    <w:t>2</w:t>
                                  </w:r>
                                  <w:r w:rsidRPr="00EC7547">
                                    <w:rPr>
                                      <w:rFonts w:eastAsia="Times New Roman" w:cs="Times New Roman"/>
                                      <w:color w:val="000000"/>
                                      <w:lang w:eastAsia="en-GB"/>
                                    </w:rPr>
                                    <w:t xml:space="preserve"> </w:t>
                                  </w:r>
                                </w:p>
                              </w:tc>
                              <w:tc>
                                <w:tcPr>
                                  <w:tcW w:w="1564" w:type="dxa"/>
                                  <w:tcBorders>
                                    <w:top w:val="single" w:sz="4" w:space="0" w:color="000000"/>
                                    <w:left w:val="single" w:sz="4" w:space="0" w:color="000000"/>
                                    <w:bottom w:val="single" w:sz="4" w:space="0" w:color="000000"/>
                                    <w:right w:val="single" w:sz="4" w:space="0" w:color="000000"/>
                                  </w:tcBorders>
                                </w:tcPr>
                                <w:p w14:paraId="2F1055FC" w14:textId="77777777" w:rsidR="00ED3D23" w:rsidRPr="00797E20" w:rsidRDefault="00ED3D23" w:rsidP="0011235B">
                                  <w:pPr>
                                    <w:spacing w:before="0" w:after="0"/>
                                    <w:jc w:val="left"/>
                                    <w:rPr>
                                      <w:rFonts w:eastAsia="Times New Roman" w:cs="Times New Roman"/>
                                      <w:bCs/>
                                      <w:color w:val="000000"/>
                                      <w:lang w:eastAsia="en-GB"/>
                                    </w:rPr>
                                  </w:pPr>
                                  <w:r>
                                    <w:rPr>
                                      <w:rFonts w:eastAsia="Times New Roman" w:cs="Times New Roman"/>
                                      <w:bCs/>
                                      <w:color w:val="000000"/>
                                      <w:lang w:eastAsia="en-GB"/>
                                    </w:rPr>
                                    <w:t xml:space="preserve">Select a model from the </w:t>
                                  </w:r>
                                  <w:r>
                                    <w:rPr>
                                      <w:rFonts w:eastAsia="Times New Roman" w:cs="Times New Roman"/>
                                      <w:bCs/>
                                      <w:i/>
                                      <w:iCs/>
                                      <w:color w:val="000000"/>
                                      <w:lang w:eastAsia="en-GB"/>
                                    </w:rPr>
                                    <w:t xml:space="preserve">Existing Models </w:t>
                                  </w:r>
                                  <w:r>
                                    <w:rPr>
                                      <w:rFonts w:eastAsia="Times New Roman" w:cs="Times New Roman"/>
                                      <w:bCs/>
                                      <w:color w:val="000000"/>
                                      <w:lang w:eastAsia="en-GB"/>
                                    </w:rPr>
                                    <w:t>dropdown</w:t>
                                  </w:r>
                                </w:p>
                              </w:tc>
                              <w:tc>
                                <w:tcPr>
                                  <w:tcW w:w="1587" w:type="dxa"/>
                                  <w:tcBorders>
                                    <w:top w:val="single" w:sz="4" w:space="0" w:color="000000"/>
                                    <w:left w:val="single" w:sz="4" w:space="0" w:color="000000"/>
                                    <w:bottom w:val="single" w:sz="4" w:space="0" w:color="000000"/>
                                    <w:right w:val="single" w:sz="4" w:space="0" w:color="000000"/>
                                  </w:tcBorders>
                                </w:tcPr>
                                <w:p w14:paraId="20BF6B35" w14:textId="77777777" w:rsidR="00ED3D23" w:rsidRPr="00EC7547" w:rsidRDefault="00ED3D23" w:rsidP="0011235B">
                                  <w:pPr>
                                    <w:spacing w:before="0" w:after="0" w:line="238" w:lineRule="auto"/>
                                    <w:jc w:val="left"/>
                                    <w:rPr>
                                      <w:rFonts w:eastAsia="Times New Roman" w:cs="Times New Roman"/>
                                      <w:color w:val="000000"/>
                                      <w:lang w:eastAsia="en-GB"/>
                                    </w:rPr>
                                  </w:pPr>
                                  <w:r>
                                    <w:rPr>
                                      <w:rFonts w:eastAsia="Times New Roman" w:cs="Times New Roman"/>
                                      <w:color w:val="000000"/>
                                      <w:lang w:eastAsia="en-GB"/>
                                    </w:rPr>
                                    <w:t xml:space="preserve">The pipeline and policy components automatically selected in the UI are the same as the ones selected when training the selected model </w:t>
                                  </w:r>
                                </w:p>
                              </w:tc>
                              <w:tc>
                                <w:tcPr>
                                  <w:tcW w:w="1744" w:type="dxa"/>
                                  <w:tcBorders>
                                    <w:top w:val="single" w:sz="4" w:space="0" w:color="000000"/>
                                    <w:left w:val="single" w:sz="4" w:space="0" w:color="000000"/>
                                    <w:bottom w:val="single" w:sz="4" w:space="0" w:color="000000"/>
                                    <w:right w:val="single" w:sz="4" w:space="0" w:color="000000"/>
                                  </w:tcBorders>
                                </w:tcPr>
                                <w:p w14:paraId="6A808EBE" w14:textId="77777777" w:rsidR="00ED3D23" w:rsidRPr="00EC7547" w:rsidRDefault="00ED3D23" w:rsidP="0011235B">
                                  <w:pPr>
                                    <w:spacing w:before="0" w:after="0"/>
                                    <w:jc w:val="left"/>
                                    <w:rPr>
                                      <w:rFonts w:eastAsia="Times New Roman" w:cs="Times New Roman"/>
                                      <w:color w:val="000000"/>
                                      <w:lang w:eastAsia="en-GB"/>
                                    </w:rPr>
                                  </w:pPr>
                                  <w:r>
                                    <w:rPr>
                                      <w:rFonts w:eastAsia="Times New Roman" w:cs="Times New Roman"/>
                                      <w:color w:val="000000"/>
                                      <w:lang w:eastAsia="en-GB"/>
                                    </w:rPr>
                                    <w:t>The correct pipeline and policy components are automatically selected in the UI</w:t>
                                  </w:r>
                                </w:p>
                              </w:tc>
                              <w:tc>
                                <w:tcPr>
                                  <w:tcW w:w="1197" w:type="dxa"/>
                                  <w:tcBorders>
                                    <w:top w:val="single" w:sz="4" w:space="0" w:color="000000"/>
                                    <w:left w:val="single" w:sz="4" w:space="0" w:color="000000"/>
                                    <w:bottom w:val="single" w:sz="4" w:space="0" w:color="000000"/>
                                    <w:right w:val="single" w:sz="4" w:space="0" w:color="000000"/>
                                  </w:tcBorders>
                                </w:tcPr>
                                <w:p w14:paraId="60F0FB98" w14:textId="77777777" w:rsidR="00ED3D23" w:rsidRPr="00EC7547" w:rsidRDefault="00ED3D23" w:rsidP="0011235B">
                                  <w:pPr>
                                    <w:spacing w:before="0" w:after="0"/>
                                    <w:jc w:val="left"/>
                                    <w:rPr>
                                      <w:rFonts w:eastAsia="Times New Roman" w:cs="Times New Roman"/>
                                      <w:color w:val="000000"/>
                                      <w:lang w:eastAsia="en-GB"/>
                                    </w:rPr>
                                  </w:pPr>
                                  <w:r>
                                    <w:rPr>
                                      <w:rFonts w:eastAsia="Times New Roman" w:cs="Times New Roman"/>
                                      <w:color w:val="000000"/>
                                      <w:lang w:eastAsia="en-GB"/>
                                    </w:rPr>
                                    <w:t>Pass</w:t>
                                  </w:r>
                                </w:p>
                              </w:tc>
                              <w:tc>
                                <w:tcPr>
                                  <w:tcW w:w="1546" w:type="dxa"/>
                                  <w:tcBorders>
                                    <w:top w:val="single" w:sz="4" w:space="0" w:color="000000"/>
                                    <w:left w:val="single" w:sz="4" w:space="0" w:color="000000"/>
                                    <w:bottom w:val="single" w:sz="4" w:space="0" w:color="000000"/>
                                    <w:right w:val="single" w:sz="4" w:space="0" w:color="000000"/>
                                  </w:tcBorders>
                                </w:tcPr>
                                <w:p w14:paraId="17F0D7A1" w14:textId="77777777" w:rsidR="00ED3D23" w:rsidRPr="00EC7547" w:rsidRDefault="00ED3D23" w:rsidP="0011235B">
                                  <w:pPr>
                                    <w:keepNext/>
                                    <w:spacing w:before="0" w:after="0"/>
                                    <w:jc w:val="left"/>
                                    <w:rPr>
                                      <w:rFonts w:eastAsia="Times New Roman" w:cs="Times New Roman"/>
                                      <w:color w:val="000000"/>
                                      <w:lang w:eastAsia="en-GB"/>
                                    </w:rPr>
                                  </w:pPr>
                                  <w:r>
                                    <w:rPr>
                                      <w:rFonts w:eastAsia="Times New Roman" w:cs="Times New Roman"/>
                                      <w:color w:val="000000"/>
                                      <w:lang w:eastAsia="en-GB"/>
                                    </w:rPr>
                                    <w:t>Choosing existing model configurations work as required</w:t>
                                  </w:r>
                                </w:p>
                              </w:tc>
                            </w:tr>
                          </w:tbl>
                          <w:p w14:paraId="737BC29B" w14:textId="77777777" w:rsidR="00ED3D23" w:rsidRPr="00F4123C" w:rsidRDefault="00ED3D23" w:rsidP="00ED3D23">
                            <w:pPr>
                              <w:pStyle w:val="Caption"/>
                              <w:jc w:val="both"/>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792C4A" id="Text Box 94" o:spid="_x0000_s1052" type="#_x0000_t202" style="position:absolute;left:0;text-align:left;margin-left:0;margin-top:0;width:414.6pt;height:461.4pt;z-index:-251658175;visibility:visible;mso-wrap-style:square;mso-width-percent:0;mso-height-percent:0;mso-wrap-distance-left:9pt;mso-wrap-distance-top:0;mso-wrap-distance-right:9pt;mso-wrap-distance-bottom:0;mso-position-horizontal:lef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" stroked="f">
                <v:textbox inset="1.44pt,1.44pt,1.44pt,1.44pt">
                  <w:txbxContent>
                    <w:p w14:paraId="15693366" w14:textId="1EF0544D" w:rsidR="00ED3D23" w:rsidRDefault="00ED3D23" w:rsidP="00ED3D23">
                      <w:pPr>
                        <w:pStyle w:val="Caption"/>
                        <w:keepNext/>
                      </w:pPr>
                      <w:bookmarkStart w:id="155" w:name="_Toc117182571"/>
                      <w:r>
                        <w:t>Table 5.1.2.</w:t>
                      </w:r>
                      <w:r>
                        <w:fldChar w:fldCharType="begin"/>
                      </w:r>
                      <w:r>
                        <w:instrText>SEQ Table_5.1.2. \* ARABIC</w:instrText>
                      </w:r>
                      <w:r>
                        <w:fldChar w:fldCharType="separate"/>
                      </w:r>
                      <w:r w:rsidR="005E4A3F">
                        <w:rPr>
                          <w:noProof/>
                        </w:rPr>
                        <w:t>3</w:t>
                      </w:r>
                      <w:r>
                        <w:fldChar w:fldCharType="end"/>
                      </w:r>
                      <w:r>
                        <w:t>. Test Case for Testing the Option to Populate the Pipeline and Policy Components in the Configurations GUI using existing models</w:t>
                      </w:r>
                      <w:bookmarkEnd w:id="155"/>
                    </w:p>
                    <w:tbl>
                      <w:tblPr>
                        <w:tblStyle w:val="TableGrid0"/>
                        <w:tblW w:w="8246" w:type="dxa"/>
                        <w:jc w:val="center"/>
                        <w:tblInd w:w="0" w:type="dxa"/>
                        <w:tblCellMar>
                          <w:top w:w="14" w:type="dxa"/>
                          <w:left w:w="108" w:type="dxa"/>
                          <w:right w:w="51" w:type="dxa"/>
                        </w:tblCellMar>
                        <w:tblLook w:val="04A0" w:firstRow="1" w:lastRow="0" w:firstColumn="1" w:lastColumn="0" w:noHBand="0" w:noVBand="1"/>
                      </w:tblPr>
                      <w:tblGrid>
                        <w:gridCol w:w="608"/>
                        <w:gridCol w:w="1564"/>
                        <w:gridCol w:w="1587"/>
                        <w:gridCol w:w="1744"/>
                        <w:gridCol w:w="1197"/>
                        <w:gridCol w:w="1546"/>
                      </w:tblGrid>
                      <w:tr w:rsidR="00ED3D23" w:rsidRPr="00EC7547" w14:paraId="21BA782D" w14:textId="77777777" w:rsidTr="002671C6">
                        <w:trPr>
                          <w:trHeight w:val="288"/>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7FE57B5C" w14:textId="77777777" w:rsidR="00ED3D23" w:rsidRPr="00EC7547" w:rsidRDefault="00ED3D23"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ID: </w:t>
                            </w:r>
                            <w:r>
                              <w:rPr>
                                <w:rFonts w:eastAsia="Times New Roman" w:cs="Times New Roman"/>
                                <w:color w:val="000000"/>
                                <w:lang w:eastAsia="en-GB"/>
                              </w:rPr>
                              <w:t>2022-056-</w:t>
                            </w:r>
                            <w:r w:rsidRPr="00EC7547">
                              <w:rPr>
                                <w:rFonts w:eastAsia="Times New Roman" w:cs="Times New Roman"/>
                                <w:color w:val="000000"/>
                                <w:lang w:eastAsia="en-GB"/>
                              </w:rPr>
                              <w:t>IT</w:t>
                            </w:r>
                            <w:r>
                              <w:rPr>
                                <w:rFonts w:eastAsia="Times New Roman" w:cs="Times New Roman"/>
                                <w:color w:val="000000"/>
                                <w:lang w:eastAsia="en-GB"/>
                              </w:rPr>
                              <w:t>19064932</w:t>
                            </w:r>
                          </w:p>
                        </w:tc>
                      </w:tr>
                      <w:tr w:rsidR="00ED3D23" w:rsidRPr="00EC7547" w14:paraId="0607C708" w14:textId="77777777" w:rsidTr="002671C6">
                        <w:trPr>
                          <w:trHeight w:val="288"/>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09A124A7" w14:textId="77777777" w:rsidR="00ED3D23" w:rsidRPr="00B72178" w:rsidRDefault="00ED3D23" w:rsidP="0011235B">
                            <w:pPr>
                              <w:spacing w:before="0" w:after="0"/>
                              <w:jc w:val="left"/>
                              <w:rPr>
                                <w:rFonts w:eastAsia="Times New Roman" w:cs="Times New Roman"/>
                                <w:bCs/>
                                <w:color w:val="000000"/>
                                <w:lang w:eastAsia="en-GB"/>
                              </w:rPr>
                            </w:pPr>
                            <w:r w:rsidRPr="00EC7547">
                              <w:rPr>
                                <w:rFonts w:eastAsia="Times New Roman" w:cs="Times New Roman"/>
                                <w:b/>
                                <w:color w:val="000000"/>
                                <w:lang w:eastAsia="en-GB"/>
                              </w:rPr>
                              <w:t xml:space="preserve">Project Name: </w:t>
                            </w:r>
                            <w:r>
                              <w:rPr>
                                <w:rFonts w:eastAsia="Times New Roman" w:cs="Times New Roman"/>
                                <w:bCs/>
                                <w:color w:val="000000"/>
                                <w:lang w:eastAsia="en-GB"/>
                              </w:rPr>
                              <w:t>RASAC</w:t>
                            </w:r>
                          </w:p>
                        </w:tc>
                      </w:tr>
                      <w:tr w:rsidR="00ED3D23" w:rsidRPr="00EC7547" w14:paraId="6FA06D4F" w14:textId="77777777" w:rsidTr="002671C6">
                        <w:trPr>
                          <w:trHeight w:val="288"/>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736B1F65" w14:textId="77777777" w:rsidR="00ED3D23" w:rsidRPr="00EC7547" w:rsidRDefault="00ED3D23"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Function: </w:t>
                            </w:r>
                            <w:r>
                              <w:rPr>
                                <w:rFonts w:eastAsia="Times New Roman" w:cs="Times New Roman"/>
                                <w:color w:val="000000"/>
                                <w:lang w:eastAsia="en-GB"/>
                              </w:rPr>
                              <w:t>Pipeline and Policy Existing Model Configurations</w:t>
                            </w:r>
                          </w:p>
                        </w:tc>
                      </w:tr>
                      <w:tr w:rsidR="00ED3D23" w:rsidRPr="00EC7547" w14:paraId="64B4BE93" w14:textId="77777777" w:rsidTr="00852B0B">
                        <w:trPr>
                          <w:trHeight w:val="846"/>
                          <w:jc w:val="center"/>
                        </w:trPr>
                        <w:tc>
                          <w:tcPr>
                            <w:tcW w:w="3759" w:type="dxa"/>
                            <w:gridSpan w:val="3"/>
                            <w:tcBorders>
                              <w:top w:val="single" w:sz="4" w:space="0" w:color="000000"/>
                              <w:left w:val="single" w:sz="4" w:space="0" w:color="000000"/>
                              <w:bottom w:val="single" w:sz="4" w:space="0" w:color="000000"/>
                              <w:right w:val="single" w:sz="4" w:space="0" w:color="000000"/>
                            </w:tcBorders>
                          </w:tcPr>
                          <w:p w14:paraId="788E6735" w14:textId="77777777" w:rsidR="00ED3D23" w:rsidRPr="00EC7547" w:rsidRDefault="00ED3D23"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case ID:</w:t>
                            </w:r>
                            <w:r w:rsidRPr="00EC7547">
                              <w:rPr>
                                <w:rFonts w:eastAsia="Times New Roman" w:cs="Times New Roman"/>
                                <w:color w:val="000000"/>
                                <w:lang w:eastAsia="en-GB"/>
                              </w:rPr>
                              <w:t xml:space="preserve"> 00</w:t>
                            </w:r>
                            <w:r>
                              <w:rPr>
                                <w:rFonts w:eastAsia="Times New Roman" w:cs="Times New Roman"/>
                                <w:color w:val="000000"/>
                                <w:lang w:eastAsia="en-GB"/>
                              </w:rPr>
                              <w:t>2</w:t>
                            </w:r>
                          </w:p>
                        </w:tc>
                        <w:tc>
                          <w:tcPr>
                            <w:tcW w:w="4487" w:type="dxa"/>
                            <w:gridSpan w:val="3"/>
                            <w:tcBorders>
                              <w:top w:val="single" w:sz="4" w:space="0" w:color="000000"/>
                              <w:left w:val="single" w:sz="4" w:space="0" w:color="000000"/>
                              <w:bottom w:val="single" w:sz="4" w:space="0" w:color="000000"/>
                              <w:right w:val="single" w:sz="4" w:space="0" w:color="000000"/>
                            </w:tcBorders>
                          </w:tcPr>
                          <w:p w14:paraId="0A1A51AC" w14:textId="77777777" w:rsidR="00ED3D23" w:rsidRPr="00EC7547" w:rsidRDefault="00ED3D23"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Test case designed by: </w:t>
                            </w:r>
                          </w:p>
                          <w:p w14:paraId="2EBBD8E0" w14:textId="77777777" w:rsidR="00ED3D23" w:rsidRPr="00EC7547" w:rsidRDefault="00ED3D23"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ID No: </w:t>
                            </w:r>
                            <w:r w:rsidRPr="00EC7547">
                              <w:rPr>
                                <w:rFonts w:eastAsia="Times New Roman" w:cs="Times New Roman"/>
                                <w:color w:val="000000"/>
                                <w:lang w:eastAsia="en-GB"/>
                              </w:rPr>
                              <w:t>IT</w:t>
                            </w:r>
                            <w:r>
                              <w:rPr>
                                <w:rFonts w:eastAsia="Times New Roman" w:cs="Times New Roman"/>
                                <w:color w:val="000000"/>
                                <w:lang w:eastAsia="en-GB"/>
                              </w:rPr>
                              <w:t>19064932</w:t>
                            </w:r>
                          </w:p>
                          <w:p w14:paraId="777BD559" w14:textId="77777777" w:rsidR="00ED3D23" w:rsidRPr="00EC7547" w:rsidRDefault="00ED3D23"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Name:</w:t>
                            </w:r>
                            <w:r>
                              <w:rPr>
                                <w:rFonts w:eastAsia="Times New Roman" w:cs="Times New Roman"/>
                                <w:color w:val="000000"/>
                                <w:lang w:eastAsia="en-GB"/>
                              </w:rPr>
                              <w:t xml:space="preserve"> Hameed M.S.</w:t>
                            </w:r>
                          </w:p>
                        </w:tc>
                      </w:tr>
                      <w:tr w:rsidR="00ED3D23" w:rsidRPr="00EC7547" w14:paraId="6D4D8E08" w14:textId="77777777" w:rsidTr="002671C6">
                        <w:trPr>
                          <w:trHeight w:val="288"/>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0500085D" w14:textId="77777777" w:rsidR="00ED3D23" w:rsidRPr="00EC7547" w:rsidRDefault="00ED3D23"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Priority (High/Medium/Low):</w:t>
                            </w:r>
                            <w:r w:rsidRPr="00EC7547">
                              <w:rPr>
                                <w:rFonts w:eastAsia="Times New Roman" w:cs="Times New Roman"/>
                                <w:color w:val="000000"/>
                                <w:lang w:eastAsia="en-GB"/>
                              </w:rPr>
                              <w:t xml:space="preserve"> </w:t>
                            </w:r>
                            <w:r>
                              <w:rPr>
                                <w:rFonts w:eastAsia="Times New Roman" w:cs="Times New Roman"/>
                                <w:color w:val="000000"/>
                                <w:lang w:eastAsia="en-GB"/>
                              </w:rPr>
                              <w:t>High</w:t>
                            </w:r>
                          </w:p>
                        </w:tc>
                      </w:tr>
                      <w:tr w:rsidR="00ED3D23" w:rsidRPr="00EC7547" w14:paraId="0DB1A983" w14:textId="77777777" w:rsidTr="002671C6">
                        <w:trPr>
                          <w:trHeight w:val="305"/>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534EB63A" w14:textId="77777777" w:rsidR="00ED3D23" w:rsidRPr="00EC7547" w:rsidRDefault="00ED3D23"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Description:</w:t>
                            </w:r>
                            <w:r w:rsidRPr="00EC7547">
                              <w:rPr>
                                <w:rFonts w:eastAsia="Times New Roman" w:cs="Times New Roman"/>
                                <w:color w:val="000000"/>
                                <w:lang w:eastAsia="en-GB"/>
                              </w:rPr>
                              <w:t xml:space="preserve"> </w:t>
                            </w:r>
                            <w:r>
                              <w:rPr>
                                <w:rFonts w:eastAsia="Times New Roman" w:cs="Times New Roman"/>
                                <w:color w:val="000000"/>
                                <w:lang w:eastAsia="en-GB"/>
                              </w:rPr>
                              <w:t>Selecting pipeline and policy component configurations from existing models</w:t>
                            </w:r>
                          </w:p>
                        </w:tc>
                      </w:tr>
                      <w:tr w:rsidR="00ED3D23" w:rsidRPr="00EC7547" w14:paraId="45107FF1" w14:textId="77777777" w:rsidTr="002671C6">
                        <w:trPr>
                          <w:trHeight w:val="341"/>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73C0C347" w14:textId="77777777" w:rsidR="00ED3D23" w:rsidRPr="00EC7547" w:rsidRDefault="00ED3D23"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erequisite: </w:t>
                            </w:r>
                            <w:r>
                              <w:rPr>
                                <w:rFonts w:eastAsia="Times New Roman" w:cs="Times New Roman"/>
                                <w:bCs/>
                                <w:color w:val="000000"/>
                                <w:lang w:eastAsia="en-GB"/>
                              </w:rPr>
                              <w:t>The RASAC server must be running</w:t>
                            </w:r>
                          </w:p>
                        </w:tc>
                      </w:tr>
                      <w:tr w:rsidR="00ED3D23" w:rsidRPr="00EC7547" w14:paraId="71412E45" w14:textId="77777777" w:rsidTr="002671C6">
                        <w:trPr>
                          <w:trHeight w:val="1401"/>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250911DA" w14:textId="77777777" w:rsidR="00ED3D23" w:rsidRPr="00EC7547" w:rsidRDefault="00ED3D23"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Test Steps:  </w:t>
                            </w:r>
                          </w:p>
                          <w:p w14:paraId="67FE8EBE" w14:textId="77777777" w:rsidR="00ED3D23" w:rsidRPr="006E595A" w:rsidRDefault="00ED3D23" w:rsidP="0011235B">
                            <w:pPr>
                              <w:spacing w:before="0" w:after="0" w:line="279" w:lineRule="auto"/>
                              <w:ind w:right="1733"/>
                              <w:jc w:val="left"/>
                              <w:rPr>
                                <w:rFonts w:eastAsia="Times New Roman" w:cs="Times New Roman"/>
                                <w:color w:val="000000"/>
                                <w:lang w:eastAsia="en-GB"/>
                              </w:rPr>
                            </w:pPr>
                            <w:r w:rsidRPr="00EC7547">
                              <w:rPr>
                                <w:rFonts w:eastAsia="Times New Roman" w:cs="Times New Roman"/>
                                <w:color w:val="000000"/>
                                <w:lang w:eastAsia="en-GB"/>
                              </w:rPr>
                              <w:t xml:space="preserve">Step 1: </w:t>
                            </w:r>
                            <w:r>
                              <w:rPr>
                                <w:rFonts w:eastAsia="Times New Roman" w:cs="Times New Roman"/>
                                <w:color w:val="000000"/>
                                <w:lang w:eastAsia="en-GB"/>
                              </w:rPr>
                              <w:t xml:space="preserve">Click the dropdown denoted by </w:t>
                            </w:r>
                            <w:r>
                              <w:rPr>
                                <w:rFonts w:eastAsia="Times New Roman" w:cs="Times New Roman"/>
                                <w:i/>
                                <w:iCs/>
                                <w:color w:val="000000"/>
                                <w:lang w:eastAsia="en-GB"/>
                              </w:rPr>
                              <w:t>Existing Models</w:t>
                            </w:r>
                          </w:p>
                          <w:p w14:paraId="2BB6F1DB" w14:textId="77777777" w:rsidR="00ED3D23" w:rsidRPr="003E3D56" w:rsidRDefault="00ED3D23" w:rsidP="0011235B">
                            <w:pPr>
                              <w:spacing w:before="0" w:after="0" w:line="279" w:lineRule="auto"/>
                              <w:ind w:right="1733"/>
                              <w:jc w:val="left"/>
                              <w:rPr>
                                <w:rFonts w:eastAsia="Times New Roman" w:cs="Times New Roman"/>
                                <w:color w:val="000000"/>
                                <w:lang w:eastAsia="en-GB"/>
                              </w:rPr>
                            </w:pPr>
                            <w:r w:rsidRPr="00EC7547">
                              <w:rPr>
                                <w:rFonts w:eastAsia="Times New Roman" w:cs="Times New Roman"/>
                                <w:color w:val="000000"/>
                                <w:lang w:eastAsia="en-GB"/>
                              </w:rPr>
                              <w:t xml:space="preserve">Step </w:t>
                            </w:r>
                            <w:r>
                              <w:rPr>
                                <w:rFonts w:eastAsia="Times New Roman" w:cs="Times New Roman"/>
                                <w:color w:val="000000"/>
                                <w:lang w:eastAsia="en-GB"/>
                              </w:rPr>
                              <w:t>2</w:t>
                            </w:r>
                            <w:r w:rsidRPr="00EC7547">
                              <w:rPr>
                                <w:rFonts w:eastAsia="Times New Roman" w:cs="Times New Roman"/>
                                <w:color w:val="000000"/>
                                <w:lang w:eastAsia="en-GB"/>
                              </w:rPr>
                              <w:t>:</w:t>
                            </w:r>
                            <w:r>
                              <w:rPr>
                                <w:rFonts w:eastAsia="Times New Roman" w:cs="Times New Roman"/>
                                <w:color w:val="000000"/>
                                <w:lang w:eastAsia="en-GB"/>
                              </w:rPr>
                              <w:t xml:space="preserve"> Select a model from the dropdown</w:t>
                            </w:r>
                            <w:r w:rsidRPr="00EC7547">
                              <w:rPr>
                                <w:rFonts w:eastAsia="Times New Roman" w:cs="Times New Roman"/>
                                <w:color w:val="000000"/>
                                <w:lang w:eastAsia="en-GB"/>
                              </w:rPr>
                              <w:t xml:space="preserve"> </w:t>
                            </w:r>
                          </w:p>
                          <w:p w14:paraId="24692871" w14:textId="77777777" w:rsidR="00ED3D23" w:rsidRPr="00EC7547" w:rsidRDefault="00ED3D23" w:rsidP="00FE6EAE">
                            <w:pPr>
                              <w:spacing w:before="0" w:after="0"/>
                              <w:jc w:val="left"/>
                              <w:rPr>
                                <w:rFonts w:eastAsia="Times New Roman" w:cs="Times New Roman"/>
                                <w:color w:val="000000"/>
                                <w:lang w:eastAsia="en-GB"/>
                              </w:rPr>
                            </w:pPr>
                            <w:r w:rsidRPr="00EC7547">
                              <w:rPr>
                                <w:rFonts w:eastAsia="Times New Roman" w:cs="Times New Roman"/>
                                <w:color w:val="000000"/>
                                <w:lang w:eastAsia="en-GB"/>
                              </w:rPr>
                              <w:t>Step 3:</w:t>
                            </w:r>
                            <w:r>
                              <w:rPr>
                                <w:rFonts w:eastAsia="Times New Roman" w:cs="Times New Roman"/>
                                <w:color w:val="000000"/>
                                <w:lang w:eastAsia="en-GB"/>
                              </w:rPr>
                              <w:t xml:space="preserve"> Check the pipeline and policy components automatically selected in the UI against the components previously selected when configuring the selected model</w:t>
                            </w:r>
                          </w:p>
                        </w:tc>
                      </w:tr>
                      <w:tr w:rsidR="00ED3D23" w:rsidRPr="00EC7547" w14:paraId="7D819F41" w14:textId="77777777" w:rsidTr="00852B0B">
                        <w:trPr>
                          <w:trHeight w:val="566"/>
                          <w:jc w:val="center"/>
                        </w:trPr>
                        <w:tc>
                          <w:tcPr>
                            <w:tcW w:w="608" w:type="dxa"/>
                            <w:tcBorders>
                              <w:top w:val="single" w:sz="4" w:space="0" w:color="000000"/>
                              <w:left w:val="single" w:sz="4" w:space="0" w:color="000000"/>
                              <w:bottom w:val="single" w:sz="4" w:space="0" w:color="000000"/>
                              <w:right w:val="single" w:sz="4" w:space="0" w:color="000000"/>
                            </w:tcBorders>
                          </w:tcPr>
                          <w:p w14:paraId="6C99083F" w14:textId="77777777" w:rsidR="00ED3D23" w:rsidRPr="00EC7547" w:rsidRDefault="00ED3D23"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Test ID </w:t>
                            </w:r>
                          </w:p>
                        </w:tc>
                        <w:tc>
                          <w:tcPr>
                            <w:tcW w:w="1564" w:type="dxa"/>
                            <w:tcBorders>
                              <w:top w:val="single" w:sz="4" w:space="0" w:color="000000"/>
                              <w:left w:val="single" w:sz="4" w:space="0" w:color="000000"/>
                              <w:bottom w:val="single" w:sz="4" w:space="0" w:color="000000"/>
                              <w:right w:val="single" w:sz="4" w:space="0" w:color="000000"/>
                            </w:tcBorders>
                          </w:tcPr>
                          <w:p w14:paraId="45DE4A67" w14:textId="77777777" w:rsidR="00ED3D23" w:rsidRPr="00EC7547" w:rsidRDefault="00ED3D23"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Test Inputs </w:t>
                            </w:r>
                          </w:p>
                        </w:tc>
                        <w:tc>
                          <w:tcPr>
                            <w:tcW w:w="1587" w:type="dxa"/>
                            <w:tcBorders>
                              <w:top w:val="single" w:sz="4" w:space="0" w:color="000000"/>
                              <w:left w:val="single" w:sz="4" w:space="0" w:color="000000"/>
                              <w:bottom w:val="single" w:sz="4" w:space="0" w:color="000000"/>
                              <w:right w:val="single" w:sz="4" w:space="0" w:color="000000"/>
                            </w:tcBorders>
                          </w:tcPr>
                          <w:p w14:paraId="7BD93272" w14:textId="77777777" w:rsidR="00ED3D23" w:rsidRPr="00EC7547" w:rsidRDefault="00ED3D23"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Expected Outputs </w:t>
                            </w:r>
                          </w:p>
                        </w:tc>
                        <w:tc>
                          <w:tcPr>
                            <w:tcW w:w="1744" w:type="dxa"/>
                            <w:tcBorders>
                              <w:top w:val="single" w:sz="4" w:space="0" w:color="000000"/>
                              <w:left w:val="single" w:sz="4" w:space="0" w:color="000000"/>
                              <w:bottom w:val="single" w:sz="4" w:space="0" w:color="000000"/>
                              <w:right w:val="single" w:sz="4" w:space="0" w:color="000000"/>
                            </w:tcBorders>
                          </w:tcPr>
                          <w:p w14:paraId="5671483B" w14:textId="77777777" w:rsidR="00ED3D23" w:rsidRPr="00EC7547" w:rsidRDefault="00ED3D23"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Actual Output </w:t>
                            </w:r>
                          </w:p>
                        </w:tc>
                        <w:tc>
                          <w:tcPr>
                            <w:tcW w:w="1197" w:type="dxa"/>
                            <w:tcBorders>
                              <w:top w:val="single" w:sz="4" w:space="0" w:color="000000"/>
                              <w:left w:val="single" w:sz="4" w:space="0" w:color="000000"/>
                              <w:bottom w:val="single" w:sz="4" w:space="0" w:color="000000"/>
                              <w:right w:val="single" w:sz="4" w:space="0" w:color="000000"/>
                            </w:tcBorders>
                          </w:tcPr>
                          <w:p w14:paraId="52ECF359" w14:textId="77777777" w:rsidR="00ED3D23" w:rsidRPr="00EC7547" w:rsidRDefault="00ED3D23"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Result </w:t>
                            </w:r>
                          </w:p>
                          <w:p w14:paraId="67407718" w14:textId="77777777" w:rsidR="00ED3D23" w:rsidRPr="00EC7547" w:rsidRDefault="00ED3D23"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Pass/Fail) </w:t>
                            </w:r>
                          </w:p>
                        </w:tc>
                        <w:tc>
                          <w:tcPr>
                            <w:tcW w:w="1546" w:type="dxa"/>
                            <w:tcBorders>
                              <w:top w:val="single" w:sz="4" w:space="0" w:color="000000"/>
                              <w:left w:val="single" w:sz="4" w:space="0" w:color="000000"/>
                              <w:bottom w:val="single" w:sz="4" w:space="0" w:color="000000"/>
                              <w:right w:val="single" w:sz="4" w:space="0" w:color="000000"/>
                            </w:tcBorders>
                          </w:tcPr>
                          <w:p w14:paraId="2F25C4C9" w14:textId="77777777" w:rsidR="00ED3D23" w:rsidRPr="00EC7547" w:rsidRDefault="00ED3D23"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Comments </w:t>
                            </w:r>
                          </w:p>
                          <w:p w14:paraId="56FB3087" w14:textId="77777777" w:rsidR="00ED3D23" w:rsidRPr="00EC7547" w:rsidRDefault="00ED3D23"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 </w:t>
                            </w:r>
                          </w:p>
                        </w:tc>
                      </w:tr>
                      <w:tr w:rsidR="00ED3D23" w:rsidRPr="00EC7547" w14:paraId="0D8CF410" w14:textId="77777777" w:rsidTr="00852B0B">
                        <w:trPr>
                          <w:trHeight w:val="3169"/>
                          <w:jc w:val="center"/>
                        </w:trPr>
                        <w:tc>
                          <w:tcPr>
                            <w:tcW w:w="608" w:type="dxa"/>
                            <w:tcBorders>
                              <w:top w:val="single" w:sz="4" w:space="0" w:color="000000"/>
                              <w:left w:val="single" w:sz="4" w:space="0" w:color="000000"/>
                              <w:bottom w:val="single" w:sz="4" w:space="0" w:color="000000"/>
                              <w:right w:val="single" w:sz="4" w:space="0" w:color="000000"/>
                            </w:tcBorders>
                          </w:tcPr>
                          <w:p w14:paraId="70C77640" w14:textId="77777777" w:rsidR="00ED3D23" w:rsidRPr="00EC7547" w:rsidRDefault="00ED3D23"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00</w:t>
                            </w:r>
                            <w:r>
                              <w:rPr>
                                <w:rFonts w:eastAsia="Times New Roman" w:cs="Times New Roman"/>
                                <w:color w:val="000000"/>
                                <w:lang w:eastAsia="en-GB"/>
                              </w:rPr>
                              <w:t>2</w:t>
                            </w:r>
                            <w:r w:rsidRPr="00EC7547">
                              <w:rPr>
                                <w:rFonts w:eastAsia="Times New Roman" w:cs="Times New Roman"/>
                                <w:color w:val="000000"/>
                                <w:lang w:eastAsia="en-GB"/>
                              </w:rPr>
                              <w:t xml:space="preserve"> </w:t>
                            </w:r>
                          </w:p>
                        </w:tc>
                        <w:tc>
                          <w:tcPr>
                            <w:tcW w:w="1564" w:type="dxa"/>
                            <w:tcBorders>
                              <w:top w:val="single" w:sz="4" w:space="0" w:color="000000"/>
                              <w:left w:val="single" w:sz="4" w:space="0" w:color="000000"/>
                              <w:bottom w:val="single" w:sz="4" w:space="0" w:color="000000"/>
                              <w:right w:val="single" w:sz="4" w:space="0" w:color="000000"/>
                            </w:tcBorders>
                          </w:tcPr>
                          <w:p w14:paraId="2F1055FC" w14:textId="77777777" w:rsidR="00ED3D23" w:rsidRPr="00797E20" w:rsidRDefault="00ED3D23" w:rsidP="0011235B">
                            <w:pPr>
                              <w:spacing w:before="0" w:after="0"/>
                              <w:jc w:val="left"/>
                              <w:rPr>
                                <w:rFonts w:eastAsia="Times New Roman" w:cs="Times New Roman"/>
                                <w:bCs/>
                                <w:color w:val="000000"/>
                                <w:lang w:eastAsia="en-GB"/>
                              </w:rPr>
                            </w:pPr>
                            <w:r>
                              <w:rPr>
                                <w:rFonts w:eastAsia="Times New Roman" w:cs="Times New Roman"/>
                                <w:bCs/>
                                <w:color w:val="000000"/>
                                <w:lang w:eastAsia="en-GB"/>
                              </w:rPr>
                              <w:t xml:space="preserve">Select a model from the </w:t>
                            </w:r>
                            <w:r>
                              <w:rPr>
                                <w:rFonts w:eastAsia="Times New Roman" w:cs="Times New Roman"/>
                                <w:bCs/>
                                <w:i/>
                                <w:iCs/>
                                <w:color w:val="000000"/>
                                <w:lang w:eastAsia="en-GB"/>
                              </w:rPr>
                              <w:t xml:space="preserve">Existing Models </w:t>
                            </w:r>
                            <w:r>
                              <w:rPr>
                                <w:rFonts w:eastAsia="Times New Roman" w:cs="Times New Roman"/>
                                <w:bCs/>
                                <w:color w:val="000000"/>
                                <w:lang w:eastAsia="en-GB"/>
                              </w:rPr>
                              <w:t>dropdown</w:t>
                            </w:r>
                          </w:p>
                        </w:tc>
                        <w:tc>
                          <w:tcPr>
                            <w:tcW w:w="1587" w:type="dxa"/>
                            <w:tcBorders>
                              <w:top w:val="single" w:sz="4" w:space="0" w:color="000000"/>
                              <w:left w:val="single" w:sz="4" w:space="0" w:color="000000"/>
                              <w:bottom w:val="single" w:sz="4" w:space="0" w:color="000000"/>
                              <w:right w:val="single" w:sz="4" w:space="0" w:color="000000"/>
                            </w:tcBorders>
                          </w:tcPr>
                          <w:p w14:paraId="20BF6B35" w14:textId="77777777" w:rsidR="00ED3D23" w:rsidRPr="00EC7547" w:rsidRDefault="00ED3D23" w:rsidP="0011235B">
                            <w:pPr>
                              <w:spacing w:before="0" w:after="0" w:line="238" w:lineRule="auto"/>
                              <w:jc w:val="left"/>
                              <w:rPr>
                                <w:rFonts w:eastAsia="Times New Roman" w:cs="Times New Roman"/>
                                <w:color w:val="000000"/>
                                <w:lang w:eastAsia="en-GB"/>
                              </w:rPr>
                            </w:pPr>
                            <w:r>
                              <w:rPr>
                                <w:rFonts w:eastAsia="Times New Roman" w:cs="Times New Roman"/>
                                <w:color w:val="000000"/>
                                <w:lang w:eastAsia="en-GB"/>
                              </w:rPr>
                              <w:t xml:space="preserve">The pipeline and policy components automatically selected in the UI are the same as the ones selected when training the selected model </w:t>
                            </w:r>
                          </w:p>
                        </w:tc>
                        <w:tc>
                          <w:tcPr>
                            <w:tcW w:w="1744" w:type="dxa"/>
                            <w:tcBorders>
                              <w:top w:val="single" w:sz="4" w:space="0" w:color="000000"/>
                              <w:left w:val="single" w:sz="4" w:space="0" w:color="000000"/>
                              <w:bottom w:val="single" w:sz="4" w:space="0" w:color="000000"/>
                              <w:right w:val="single" w:sz="4" w:space="0" w:color="000000"/>
                            </w:tcBorders>
                          </w:tcPr>
                          <w:p w14:paraId="6A808EBE" w14:textId="77777777" w:rsidR="00ED3D23" w:rsidRPr="00EC7547" w:rsidRDefault="00ED3D23" w:rsidP="0011235B">
                            <w:pPr>
                              <w:spacing w:before="0" w:after="0"/>
                              <w:jc w:val="left"/>
                              <w:rPr>
                                <w:rFonts w:eastAsia="Times New Roman" w:cs="Times New Roman"/>
                                <w:color w:val="000000"/>
                                <w:lang w:eastAsia="en-GB"/>
                              </w:rPr>
                            </w:pPr>
                            <w:r>
                              <w:rPr>
                                <w:rFonts w:eastAsia="Times New Roman" w:cs="Times New Roman"/>
                                <w:color w:val="000000"/>
                                <w:lang w:eastAsia="en-GB"/>
                              </w:rPr>
                              <w:t>The correct pipeline and policy components are automatically selected in the UI</w:t>
                            </w:r>
                          </w:p>
                        </w:tc>
                        <w:tc>
                          <w:tcPr>
                            <w:tcW w:w="1197" w:type="dxa"/>
                            <w:tcBorders>
                              <w:top w:val="single" w:sz="4" w:space="0" w:color="000000"/>
                              <w:left w:val="single" w:sz="4" w:space="0" w:color="000000"/>
                              <w:bottom w:val="single" w:sz="4" w:space="0" w:color="000000"/>
                              <w:right w:val="single" w:sz="4" w:space="0" w:color="000000"/>
                            </w:tcBorders>
                          </w:tcPr>
                          <w:p w14:paraId="60F0FB98" w14:textId="77777777" w:rsidR="00ED3D23" w:rsidRPr="00EC7547" w:rsidRDefault="00ED3D23" w:rsidP="0011235B">
                            <w:pPr>
                              <w:spacing w:before="0" w:after="0"/>
                              <w:jc w:val="left"/>
                              <w:rPr>
                                <w:rFonts w:eastAsia="Times New Roman" w:cs="Times New Roman"/>
                                <w:color w:val="000000"/>
                                <w:lang w:eastAsia="en-GB"/>
                              </w:rPr>
                            </w:pPr>
                            <w:r>
                              <w:rPr>
                                <w:rFonts w:eastAsia="Times New Roman" w:cs="Times New Roman"/>
                                <w:color w:val="000000"/>
                                <w:lang w:eastAsia="en-GB"/>
                              </w:rPr>
                              <w:t>Pass</w:t>
                            </w:r>
                          </w:p>
                        </w:tc>
                        <w:tc>
                          <w:tcPr>
                            <w:tcW w:w="1546" w:type="dxa"/>
                            <w:tcBorders>
                              <w:top w:val="single" w:sz="4" w:space="0" w:color="000000"/>
                              <w:left w:val="single" w:sz="4" w:space="0" w:color="000000"/>
                              <w:bottom w:val="single" w:sz="4" w:space="0" w:color="000000"/>
                              <w:right w:val="single" w:sz="4" w:space="0" w:color="000000"/>
                            </w:tcBorders>
                          </w:tcPr>
                          <w:p w14:paraId="17F0D7A1" w14:textId="77777777" w:rsidR="00ED3D23" w:rsidRPr="00EC7547" w:rsidRDefault="00ED3D23" w:rsidP="0011235B">
                            <w:pPr>
                              <w:keepNext/>
                              <w:spacing w:before="0" w:after="0"/>
                              <w:jc w:val="left"/>
                              <w:rPr>
                                <w:rFonts w:eastAsia="Times New Roman" w:cs="Times New Roman"/>
                                <w:color w:val="000000"/>
                                <w:lang w:eastAsia="en-GB"/>
                              </w:rPr>
                            </w:pPr>
                            <w:r>
                              <w:rPr>
                                <w:rFonts w:eastAsia="Times New Roman" w:cs="Times New Roman"/>
                                <w:color w:val="000000"/>
                                <w:lang w:eastAsia="en-GB"/>
                              </w:rPr>
                              <w:t>Choosing existing model configurations work as required</w:t>
                            </w:r>
                          </w:p>
                        </w:tc>
                      </w:tr>
                    </w:tbl>
                    <w:p w14:paraId="737BC29B" w14:textId="77777777" w:rsidR="00ED3D23" w:rsidRPr="00F4123C" w:rsidRDefault="00ED3D23" w:rsidP="00ED3D23">
                      <w:pPr>
                        <w:pStyle w:val="Caption"/>
                        <w:jc w:val="both"/>
                      </w:pPr>
                    </w:p>
                  </w:txbxContent>
                </v:textbox>
                <w10:wrap type="topAndBottom" anchorx="margin" anchory="margin"/>
              </v:shape>
            </w:pict>
          </mc:Fallback>
        </mc:AlternateContent>
      </w:r>
    </w:p>
    <w:p w14:paraId="775F3043" w14:textId="250C0698" w:rsidR="00451C6F" w:rsidRDefault="00451C6F" w:rsidP="00451C6F"/>
    <w:p w14:paraId="112628CD" w14:textId="476647BA" w:rsidR="00447D1A" w:rsidRDefault="00447D1A" w:rsidP="002671C6"/>
    <w:p w14:paraId="417AB068" w14:textId="77777777" w:rsidR="00906C8A" w:rsidRDefault="00906C8A" w:rsidP="002671C6"/>
    <w:p w14:paraId="77B06587" w14:textId="77777777" w:rsidR="00906C8A" w:rsidRDefault="00906C8A" w:rsidP="002671C6"/>
    <w:p w14:paraId="74E3D415" w14:textId="77777777" w:rsidR="00906C8A" w:rsidRDefault="00906C8A" w:rsidP="002671C6"/>
    <w:p w14:paraId="77D47167" w14:textId="77777777" w:rsidR="00906C8A" w:rsidRDefault="00906C8A" w:rsidP="002671C6"/>
    <w:p w14:paraId="05A9F8FF" w14:textId="32D6646C" w:rsidR="00906C8A" w:rsidRDefault="00906C8A" w:rsidP="002671C6">
      <w:r>
        <w:rPr>
          <w:noProof/>
        </w:rPr>
        <mc:AlternateContent>
          <mc:Choice Requires="wps">
            <w:drawing>
              <wp:anchor distT="0" distB="0" distL="114300" distR="114300" simplePos="0" relativeHeight="251658306" behindDoc="1" locked="0" layoutInCell="1" allowOverlap="1" wp14:anchorId="2995E0F7" wp14:editId="65D74073">
                <wp:simplePos x="0" y="0"/>
                <wp:positionH relativeFrom="margin">
                  <wp:align>left</wp:align>
                </wp:positionH>
                <wp:positionV relativeFrom="margin">
                  <wp:posOffset>-635</wp:posOffset>
                </wp:positionV>
                <wp:extent cx="5516880" cy="6050280"/>
                <wp:effectExtent l="0" t="0" r="7620" b="7620"/>
                <wp:wrapTopAndBottom/>
                <wp:docPr id="95" name="Text Box 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16880" cy="6050280"/>
                        </a:xfrm>
                        <a:prstGeom prst="rect">
                          <a:avLst/>
                        </a:prstGeom>
                        <a:solidFill>
                          <a:srgbClr val="FFFFFF"/>
                        </a:solidFill>
                        <a:ln w="9525">
                          <a:noFill/>
                          <a:miter lim="800000"/>
                          <a:headEnd/>
                          <a:tailEnd/>
                        </a:ln>
                      </wps:spPr>
                      <wps:txbx>
                        <w:txbxContent>
                          <w:p w14:paraId="46A2C591" w14:textId="75FB7C4D" w:rsidR="00906C8A" w:rsidRDefault="00906C8A" w:rsidP="00906C8A">
                            <w:pPr>
                              <w:pStyle w:val="Caption"/>
                              <w:keepNext/>
                            </w:pPr>
                            <w:bookmarkStart w:id="156" w:name="_Toc117182572"/>
                            <w:r>
                              <w:t>Table 5.1.2.</w:t>
                            </w:r>
                            <w:r>
                              <w:fldChar w:fldCharType="begin"/>
                            </w:r>
                            <w:r>
                              <w:instrText>SEQ Table_5.1.2. \* ARABIC</w:instrText>
                            </w:r>
                            <w:r>
                              <w:fldChar w:fldCharType="separate"/>
                            </w:r>
                            <w:r w:rsidR="005E4A3F">
                              <w:rPr>
                                <w:noProof/>
                              </w:rPr>
                              <w:t>4</w:t>
                            </w:r>
                            <w:r>
                              <w:fldChar w:fldCharType="end"/>
                            </w:r>
                            <w:r>
                              <w:t>. Test Case for Testing the Option to Train a Model in the Configurations GUI</w:t>
                            </w:r>
                            <w:bookmarkEnd w:id="156"/>
                          </w:p>
                          <w:tbl>
                            <w:tblPr>
                              <w:tblStyle w:val="TableGrid0"/>
                              <w:tblW w:w="8611" w:type="dxa"/>
                              <w:jc w:val="center"/>
                              <w:tblInd w:w="0" w:type="dxa"/>
                              <w:tblCellMar>
                                <w:top w:w="14" w:type="dxa"/>
                                <w:left w:w="108" w:type="dxa"/>
                                <w:right w:w="51" w:type="dxa"/>
                              </w:tblCellMar>
                              <w:tblLook w:val="04A0" w:firstRow="1" w:lastRow="0" w:firstColumn="1" w:lastColumn="0" w:noHBand="0" w:noVBand="1"/>
                            </w:tblPr>
                            <w:tblGrid>
                              <w:gridCol w:w="573"/>
                              <w:gridCol w:w="1546"/>
                              <w:gridCol w:w="2053"/>
                              <w:gridCol w:w="2053"/>
                              <w:gridCol w:w="1186"/>
                              <w:gridCol w:w="1200"/>
                            </w:tblGrid>
                            <w:tr w:rsidR="00906C8A" w:rsidRPr="00EC7547" w14:paraId="375B8E4E" w14:textId="77777777" w:rsidTr="00852B0B">
                              <w:trPr>
                                <w:trHeight w:val="288"/>
                                <w:jc w:val="center"/>
                              </w:trPr>
                              <w:tc>
                                <w:tcPr>
                                  <w:tcW w:w="8611" w:type="dxa"/>
                                  <w:gridSpan w:val="6"/>
                                  <w:tcBorders>
                                    <w:top w:val="single" w:sz="4" w:space="0" w:color="000000"/>
                                    <w:left w:val="single" w:sz="4" w:space="0" w:color="000000"/>
                                    <w:bottom w:val="single" w:sz="4" w:space="0" w:color="000000"/>
                                    <w:right w:val="single" w:sz="4" w:space="0" w:color="000000"/>
                                  </w:tcBorders>
                                </w:tcPr>
                                <w:p w14:paraId="6D8235EC" w14:textId="77777777" w:rsidR="00906C8A" w:rsidRPr="00EC7547" w:rsidRDefault="00906C8A"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ID: </w:t>
                                  </w:r>
                                  <w:r>
                                    <w:rPr>
                                      <w:rFonts w:eastAsia="Times New Roman" w:cs="Times New Roman"/>
                                      <w:color w:val="000000"/>
                                      <w:lang w:eastAsia="en-GB"/>
                                    </w:rPr>
                                    <w:t>2022-056-</w:t>
                                  </w:r>
                                  <w:r w:rsidRPr="00EC7547">
                                    <w:rPr>
                                      <w:rFonts w:eastAsia="Times New Roman" w:cs="Times New Roman"/>
                                      <w:color w:val="000000"/>
                                      <w:lang w:eastAsia="en-GB"/>
                                    </w:rPr>
                                    <w:t>IT</w:t>
                                  </w:r>
                                  <w:r>
                                    <w:rPr>
                                      <w:rFonts w:eastAsia="Times New Roman" w:cs="Times New Roman"/>
                                      <w:color w:val="000000"/>
                                      <w:lang w:eastAsia="en-GB"/>
                                    </w:rPr>
                                    <w:t>19064932</w:t>
                                  </w:r>
                                </w:p>
                              </w:tc>
                            </w:tr>
                            <w:tr w:rsidR="00906C8A" w:rsidRPr="00EC7547" w14:paraId="151E9375" w14:textId="77777777" w:rsidTr="00852B0B">
                              <w:trPr>
                                <w:trHeight w:val="288"/>
                                <w:jc w:val="center"/>
                              </w:trPr>
                              <w:tc>
                                <w:tcPr>
                                  <w:tcW w:w="8611" w:type="dxa"/>
                                  <w:gridSpan w:val="6"/>
                                  <w:tcBorders>
                                    <w:top w:val="single" w:sz="4" w:space="0" w:color="000000"/>
                                    <w:left w:val="single" w:sz="4" w:space="0" w:color="000000"/>
                                    <w:bottom w:val="single" w:sz="4" w:space="0" w:color="000000"/>
                                    <w:right w:val="single" w:sz="4" w:space="0" w:color="000000"/>
                                  </w:tcBorders>
                                </w:tcPr>
                                <w:p w14:paraId="4E6F0BA5" w14:textId="77777777" w:rsidR="00906C8A" w:rsidRPr="00B72178" w:rsidRDefault="00906C8A" w:rsidP="0011235B">
                                  <w:pPr>
                                    <w:spacing w:before="0" w:after="0"/>
                                    <w:jc w:val="left"/>
                                    <w:rPr>
                                      <w:rFonts w:eastAsia="Times New Roman" w:cs="Times New Roman"/>
                                      <w:bCs/>
                                      <w:color w:val="000000"/>
                                      <w:lang w:eastAsia="en-GB"/>
                                    </w:rPr>
                                  </w:pPr>
                                  <w:r w:rsidRPr="00EC7547">
                                    <w:rPr>
                                      <w:rFonts w:eastAsia="Times New Roman" w:cs="Times New Roman"/>
                                      <w:b/>
                                      <w:color w:val="000000"/>
                                      <w:lang w:eastAsia="en-GB"/>
                                    </w:rPr>
                                    <w:t xml:space="preserve">Project Name: </w:t>
                                  </w:r>
                                  <w:r>
                                    <w:rPr>
                                      <w:rFonts w:eastAsia="Times New Roman" w:cs="Times New Roman"/>
                                      <w:bCs/>
                                      <w:color w:val="000000"/>
                                      <w:lang w:eastAsia="en-GB"/>
                                    </w:rPr>
                                    <w:t>RASAC</w:t>
                                  </w:r>
                                </w:p>
                              </w:tc>
                            </w:tr>
                            <w:tr w:rsidR="00906C8A" w:rsidRPr="00EC7547" w14:paraId="48E52CEC" w14:textId="77777777" w:rsidTr="00852B0B">
                              <w:trPr>
                                <w:trHeight w:val="288"/>
                                <w:jc w:val="center"/>
                              </w:trPr>
                              <w:tc>
                                <w:tcPr>
                                  <w:tcW w:w="8611" w:type="dxa"/>
                                  <w:gridSpan w:val="6"/>
                                  <w:tcBorders>
                                    <w:top w:val="single" w:sz="4" w:space="0" w:color="000000"/>
                                    <w:left w:val="single" w:sz="4" w:space="0" w:color="000000"/>
                                    <w:bottom w:val="single" w:sz="4" w:space="0" w:color="000000"/>
                                    <w:right w:val="single" w:sz="4" w:space="0" w:color="000000"/>
                                  </w:tcBorders>
                                </w:tcPr>
                                <w:p w14:paraId="510BB32A" w14:textId="77777777" w:rsidR="00906C8A" w:rsidRPr="00797E20" w:rsidRDefault="00906C8A" w:rsidP="0011235B">
                                  <w:pPr>
                                    <w:spacing w:before="0" w:after="0"/>
                                    <w:jc w:val="left"/>
                                    <w:rPr>
                                      <w:rFonts w:eastAsia="Times New Roman" w:cs="Times New Roman"/>
                                      <w:bCs/>
                                      <w:color w:val="000000"/>
                                      <w:lang w:eastAsia="en-GB"/>
                                    </w:rPr>
                                  </w:pPr>
                                  <w:r w:rsidRPr="00EC7547">
                                    <w:rPr>
                                      <w:rFonts w:eastAsia="Times New Roman" w:cs="Times New Roman"/>
                                      <w:b/>
                                      <w:color w:val="000000"/>
                                      <w:lang w:eastAsia="en-GB"/>
                                    </w:rPr>
                                    <w:t xml:space="preserve">Project Function: </w:t>
                                  </w:r>
                                  <w:r>
                                    <w:rPr>
                                      <w:rFonts w:eastAsia="Times New Roman" w:cs="Times New Roman"/>
                                      <w:bCs/>
                                      <w:color w:val="000000"/>
                                      <w:lang w:eastAsia="en-GB"/>
                                    </w:rPr>
                                    <w:t>Successfully train a ML model</w:t>
                                  </w:r>
                                </w:p>
                              </w:tc>
                            </w:tr>
                            <w:tr w:rsidR="00906C8A" w:rsidRPr="00EC7547" w14:paraId="144B0446" w14:textId="77777777" w:rsidTr="00852B0B">
                              <w:trPr>
                                <w:trHeight w:val="846"/>
                                <w:jc w:val="center"/>
                              </w:trPr>
                              <w:tc>
                                <w:tcPr>
                                  <w:tcW w:w="4172" w:type="dxa"/>
                                  <w:gridSpan w:val="3"/>
                                  <w:tcBorders>
                                    <w:top w:val="single" w:sz="4" w:space="0" w:color="000000"/>
                                    <w:left w:val="single" w:sz="4" w:space="0" w:color="000000"/>
                                    <w:bottom w:val="single" w:sz="4" w:space="0" w:color="000000"/>
                                    <w:right w:val="single" w:sz="4" w:space="0" w:color="000000"/>
                                  </w:tcBorders>
                                </w:tcPr>
                                <w:p w14:paraId="1AF92B55" w14:textId="77777777" w:rsidR="00906C8A" w:rsidRPr="00EC7547" w:rsidRDefault="00906C8A"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case ID:</w:t>
                                  </w:r>
                                  <w:r w:rsidRPr="00EC7547">
                                    <w:rPr>
                                      <w:rFonts w:eastAsia="Times New Roman" w:cs="Times New Roman"/>
                                      <w:color w:val="000000"/>
                                      <w:lang w:eastAsia="en-GB"/>
                                    </w:rPr>
                                    <w:t xml:space="preserve"> 00</w:t>
                                  </w:r>
                                  <w:r>
                                    <w:rPr>
                                      <w:rFonts w:eastAsia="Times New Roman" w:cs="Times New Roman"/>
                                      <w:color w:val="000000"/>
                                      <w:lang w:eastAsia="en-GB"/>
                                    </w:rPr>
                                    <w:t>3</w:t>
                                  </w:r>
                                </w:p>
                              </w:tc>
                              <w:tc>
                                <w:tcPr>
                                  <w:tcW w:w="4439" w:type="dxa"/>
                                  <w:gridSpan w:val="3"/>
                                  <w:tcBorders>
                                    <w:top w:val="single" w:sz="4" w:space="0" w:color="000000"/>
                                    <w:left w:val="single" w:sz="4" w:space="0" w:color="000000"/>
                                    <w:bottom w:val="single" w:sz="4" w:space="0" w:color="000000"/>
                                    <w:right w:val="single" w:sz="4" w:space="0" w:color="000000"/>
                                  </w:tcBorders>
                                </w:tcPr>
                                <w:p w14:paraId="64002E4C" w14:textId="77777777" w:rsidR="00906C8A" w:rsidRPr="00EC7547" w:rsidRDefault="00906C8A"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Test case designed by: </w:t>
                                  </w:r>
                                </w:p>
                                <w:p w14:paraId="75FD1251" w14:textId="77777777" w:rsidR="00906C8A" w:rsidRPr="00EC7547" w:rsidRDefault="00906C8A"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ID No: </w:t>
                                  </w:r>
                                  <w:r w:rsidRPr="00EC7547">
                                    <w:rPr>
                                      <w:rFonts w:eastAsia="Times New Roman" w:cs="Times New Roman"/>
                                      <w:color w:val="000000"/>
                                      <w:lang w:eastAsia="en-GB"/>
                                    </w:rPr>
                                    <w:t>IT</w:t>
                                  </w:r>
                                  <w:r>
                                    <w:rPr>
                                      <w:rFonts w:eastAsia="Times New Roman" w:cs="Times New Roman"/>
                                      <w:color w:val="000000"/>
                                      <w:lang w:eastAsia="en-GB"/>
                                    </w:rPr>
                                    <w:t>19064932</w:t>
                                  </w:r>
                                </w:p>
                                <w:p w14:paraId="08B49F2C" w14:textId="77777777" w:rsidR="00906C8A" w:rsidRPr="00EC7547" w:rsidRDefault="00906C8A"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Name:</w:t>
                                  </w:r>
                                  <w:r>
                                    <w:rPr>
                                      <w:rFonts w:eastAsia="Times New Roman" w:cs="Times New Roman"/>
                                      <w:color w:val="000000"/>
                                      <w:lang w:eastAsia="en-GB"/>
                                    </w:rPr>
                                    <w:t xml:space="preserve"> Hameed M.S.</w:t>
                                  </w:r>
                                </w:p>
                              </w:tc>
                            </w:tr>
                            <w:tr w:rsidR="00906C8A" w:rsidRPr="00EC7547" w14:paraId="3111C465" w14:textId="77777777" w:rsidTr="00852B0B">
                              <w:trPr>
                                <w:trHeight w:val="288"/>
                                <w:jc w:val="center"/>
                              </w:trPr>
                              <w:tc>
                                <w:tcPr>
                                  <w:tcW w:w="8611" w:type="dxa"/>
                                  <w:gridSpan w:val="6"/>
                                  <w:tcBorders>
                                    <w:top w:val="single" w:sz="4" w:space="0" w:color="000000"/>
                                    <w:left w:val="single" w:sz="4" w:space="0" w:color="000000"/>
                                    <w:bottom w:val="single" w:sz="4" w:space="0" w:color="000000"/>
                                    <w:right w:val="single" w:sz="4" w:space="0" w:color="000000"/>
                                  </w:tcBorders>
                                </w:tcPr>
                                <w:p w14:paraId="1CEFA821" w14:textId="77777777" w:rsidR="00906C8A" w:rsidRPr="00EC7547" w:rsidRDefault="00906C8A"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Priority (High/Medium/Low):</w:t>
                                  </w:r>
                                  <w:r w:rsidRPr="00EC7547">
                                    <w:rPr>
                                      <w:rFonts w:eastAsia="Times New Roman" w:cs="Times New Roman"/>
                                      <w:color w:val="000000"/>
                                      <w:lang w:eastAsia="en-GB"/>
                                    </w:rPr>
                                    <w:t xml:space="preserve"> </w:t>
                                  </w:r>
                                  <w:r>
                                    <w:rPr>
                                      <w:rFonts w:eastAsia="Times New Roman" w:cs="Times New Roman"/>
                                      <w:color w:val="000000"/>
                                      <w:lang w:eastAsia="en-GB"/>
                                    </w:rPr>
                                    <w:t>High</w:t>
                                  </w:r>
                                </w:p>
                              </w:tc>
                            </w:tr>
                            <w:tr w:rsidR="00906C8A" w:rsidRPr="00EC7547" w14:paraId="78BA2CD9" w14:textId="77777777" w:rsidTr="00852B0B">
                              <w:trPr>
                                <w:trHeight w:val="305"/>
                                <w:jc w:val="center"/>
                              </w:trPr>
                              <w:tc>
                                <w:tcPr>
                                  <w:tcW w:w="8611" w:type="dxa"/>
                                  <w:gridSpan w:val="6"/>
                                  <w:tcBorders>
                                    <w:top w:val="single" w:sz="4" w:space="0" w:color="000000"/>
                                    <w:left w:val="single" w:sz="4" w:space="0" w:color="000000"/>
                                    <w:bottom w:val="single" w:sz="4" w:space="0" w:color="000000"/>
                                    <w:right w:val="single" w:sz="4" w:space="0" w:color="000000"/>
                                  </w:tcBorders>
                                </w:tcPr>
                                <w:p w14:paraId="11A81855" w14:textId="77777777" w:rsidR="00906C8A" w:rsidRPr="00EC7547" w:rsidRDefault="00906C8A"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Description:</w:t>
                                  </w:r>
                                  <w:r w:rsidRPr="00EC7547">
                                    <w:rPr>
                                      <w:rFonts w:eastAsia="Times New Roman" w:cs="Times New Roman"/>
                                      <w:color w:val="000000"/>
                                      <w:lang w:eastAsia="en-GB"/>
                                    </w:rPr>
                                    <w:t xml:space="preserve"> </w:t>
                                  </w:r>
                                  <w:r>
                                    <w:rPr>
                                      <w:rFonts w:eastAsia="Times New Roman" w:cs="Times New Roman"/>
                                      <w:color w:val="000000"/>
                                      <w:lang w:eastAsia="en-GB"/>
                                    </w:rPr>
                                    <w:t>Training an ML model using the UI after selecting the required components</w:t>
                                  </w:r>
                                </w:p>
                              </w:tc>
                            </w:tr>
                            <w:tr w:rsidR="00906C8A" w:rsidRPr="00EC7547" w14:paraId="4B2F3CEA" w14:textId="77777777" w:rsidTr="00852B0B">
                              <w:trPr>
                                <w:trHeight w:val="341"/>
                                <w:jc w:val="center"/>
                              </w:trPr>
                              <w:tc>
                                <w:tcPr>
                                  <w:tcW w:w="8611" w:type="dxa"/>
                                  <w:gridSpan w:val="6"/>
                                  <w:tcBorders>
                                    <w:top w:val="single" w:sz="4" w:space="0" w:color="000000"/>
                                    <w:left w:val="single" w:sz="4" w:space="0" w:color="000000"/>
                                    <w:bottom w:val="single" w:sz="4" w:space="0" w:color="000000"/>
                                    <w:right w:val="single" w:sz="4" w:space="0" w:color="000000"/>
                                  </w:tcBorders>
                                </w:tcPr>
                                <w:p w14:paraId="195774F9" w14:textId="77777777" w:rsidR="00906C8A" w:rsidRPr="00EC7547" w:rsidRDefault="00906C8A"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erequisite: </w:t>
                                  </w:r>
                                  <w:r>
                                    <w:rPr>
                                      <w:rFonts w:eastAsia="Times New Roman" w:cs="Times New Roman"/>
                                      <w:bCs/>
                                      <w:color w:val="000000"/>
                                      <w:lang w:eastAsia="en-GB"/>
                                    </w:rPr>
                                    <w:t>The RASAC server must be running</w:t>
                                  </w:r>
                                </w:p>
                              </w:tc>
                            </w:tr>
                            <w:tr w:rsidR="00906C8A" w:rsidRPr="00EC7547" w14:paraId="0AE908F7" w14:textId="77777777" w:rsidTr="00852B0B">
                              <w:trPr>
                                <w:trHeight w:val="1401"/>
                                <w:jc w:val="center"/>
                              </w:trPr>
                              <w:tc>
                                <w:tcPr>
                                  <w:tcW w:w="8611" w:type="dxa"/>
                                  <w:gridSpan w:val="6"/>
                                  <w:tcBorders>
                                    <w:top w:val="single" w:sz="4" w:space="0" w:color="000000"/>
                                    <w:left w:val="single" w:sz="4" w:space="0" w:color="000000"/>
                                    <w:bottom w:val="single" w:sz="4" w:space="0" w:color="000000"/>
                                    <w:right w:val="single" w:sz="4" w:space="0" w:color="000000"/>
                                  </w:tcBorders>
                                </w:tcPr>
                                <w:p w14:paraId="6E40A948" w14:textId="77777777" w:rsidR="00906C8A" w:rsidRPr="00EC7547" w:rsidRDefault="00906C8A"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Test Steps:  </w:t>
                                  </w:r>
                                </w:p>
                                <w:p w14:paraId="41AB2BE9" w14:textId="77777777" w:rsidR="00906C8A" w:rsidRPr="006E595A" w:rsidRDefault="00906C8A" w:rsidP="0011235B">
                                  <w:pPr>
                                    <w:spacing w:before="0" w:after="0" w:line="279" w:lineRule="auto"/>
                                    <w:ind w:right="1733"/>
                                    <w:jc w:val="left"/>
                                    <w:rPr>
                                      <w:rFonts w:eastAsia="Times New Roman" w:cs="Times New Roman"/>
                                      <w:color w:val="000000"/>
                                      <w:lang w:eastAsia="en-GB"/>
                                    </w:rPr>
                                  </w:pPr>
                                  <w:r w:rsidRPr="00EC7547">
                                    <w:rPr>
                                      <w:rFonts w:eastAsia="Times New Roman" w:cs="Times New Roman"/>
                                      <w:color w:val="000000"/>
                                      <w:lang w:eastAsia="en-GB"/>
                                    </w:rPr>
                                    <w:t xml:space="preserve">Step 1: </w:t>
                                  </w:r>
                                  <w:r>
                                    <w:rPr>
                                      <w:rFonts w:eastAsia="Times New Roman" w:cs="Times New Roman"/>
                                      <w:color w:val="000000"/>
                                      <w:lang w:eastAsia="en-GB"/>
                                    </w:rPr>
                                    <w:t>Select the required pipeline and policy components from the configuration UI</w:t>
                                  </w:r>
                                </w:p>
                                <w:p w14:paraId="5EC0741E" w14:textId="77777777" w:rsidR="00906C8A" w:rsidRPr="003E3D56" w:rsidRDefault="00906C8A" w:rsidP="0011235B">
                                  <w:pPr>
                                    <w:spacing w:before="0" w:after="0" w:line="279" w:lineRule="auto"/>
                                    <w:ind w:right="1733"/>
                                    <w:jc w:val="left"/>
                                    <w:rPr>
                                      <w:rFonts w:eastAsia="Times New Roman" w:cs="Times New Roman"/>
                                      <w:color w:val="000000"/>
                                      <w:lang w:eastAsia="en-GB"/>
                                    </w:rPr>
                                  </w:pPr>
                                  <w:r w:rsidRPr="00EC7547">
                                    <w:rPr>
                                      <w:rFonts w:eastAsia="Times New Roman" w:cs="Times New Roman"/>
                                      <w:color w:val="000000"/>
                                      <w:lang w:eastAsia="en-GB"/>
                                    </w:rPr>
                                    <w:t xml:space="preserve">Step </w:t>
                                  </w:r>
                                  <w:r>
                                    <w:rPr>
                                      <w:rFonts w:eastAsia="Times New Roman" w:cs="Times New Roman"/>
                                      <w:color w:val="000000"/>
                                      <w:lang w:eastAsia="en-GB"/>
                                    </w:rPr>
                                    <w:t>2</w:t>
                                  </w:r>
                                  <w:r w:rsidRPr="00EC7547">
                                    <w:rPr>
                                      <w:rFonts w:eastAsia="Times New Roman" w:cs="Times New Roman"/>
                                      <w:color w:val="000000"/>
                                      <w:lang w:eastAsia="en-GB"/>
                                    </w:rPr>
                                    <w:t>:</w:t>
                                  </w:r>
                                  <w:r>
                                    <w:rPr>
                                      <w:rFonts w:eastAsia="Times New Roman" w:cs="Times New Roman"/>
                                      <w:color w:val="000000"/>
                                      <w:lang w:eastAsia="en-GB"/>
                                    </w:rPr>
                                    <w:t xml:space="preserve"> Click the </w:t>
                                  </w:r>
                                  <w:r>
                                    <w:rPr>
                                      <w:rFonts w:eastAsia="Times New Roman" w:cs="Times New Roman"/>
                                      <w:i/>
                                      <w:iCs/>
                                      <w:color w:val="000000"/>
                                      <w:lang w:eastAsia="en-GB"/>
                                    </w:rPr>
                                    <w:t xml:space="preserve">train </w:t>
                                  </w:r>
                                  <w:r>
                                    <w:rPr>
                                      <w:rFonts w:eastAsia="Times New Roman" w:cs="Times New Roman"/>
                                      <w:color w:val="000000"/>
                                      <w:lang w:eastAsia="en-GB"/>
                                    </w:rPr>
                                    <w:t>button</w:t>
                                  </w:r>
                                  <w:r w:rsidRPr="00EC7547">
                                    <w:rPr>
                                      <w:rFonts w:eastAsia="Times New Roman" w:cs="Times New Roman"/>
                                      <w:color w:val="000000"/>
                                      <w:lang w:eastAsia="en-GB"/>
                                    </w:rPr>
                                    <w:t xml:space="preserve"> </w:t>
                                  </w:r>
                                  <w:r>
                                    <w:rPr>
                                      <w:rFonts w:eastAsia="Times New Roman" w:cs="Times New Roman"/>
                                      <w:color w:val="000000"/>
                                      <w:lang w:eastAsia="en-GB"/>
                                    </w:rPr>
                                    <w:t>in the UI</w:t>
                                  </w:r>
                                </w:p>
                                <w:p w14:paraId="18338103" w14:textId="77777777" w:rsidR="00906C8A" w:rsidRPr="00EC7547" w:rsidRDefault="00906C8A" w:rsidP="00FE6EAE">
                                  <w:pPr>
                                    <w:spacing w:before="0" w:after="0"/>
                                    <w:jc w:val="left"/>
                                    <w:rPr>
                                      <w:rFonts w:eastAsia="Times New Roman" w:cs="Times New Roman"/>
                                      <w:color w:val="000000"/>
                                      <w:lang w:eastAsia="en-GB"/>
                                    </w:rPr>
                                  </w:pPr>
                                  <w:r w:rsidRPr="00EC7547">
                                    <w:rPr>
                                      <w:rFonts w:eastAsia="Times New Roman" w:cs="Times New Roman"/>
                                      <w:color w:val="000000"/>
                                      <w:lang w:eastAsia="en-GB"/>
                                    </w:rPr>
                                    <w:t>Step 3:</w:t>
                                  </w:r>
                                  <w:r>
                                    <w:rPr>
                                      <w:rFonts w:eastAsia="Times New Roman" w:cs="Times New Roman"/>
                                      <w:color w:val="000000"/>
                                      <w:lang w:eastAsia="en-GB"/>
                                    </w:rPr>
                                    <w:t xml:space="preserve"> Check for the toast message once training ends </w:t>
                                  </w:r>
                                </w:p>
                              </w:tc>
                            </w:tr>
                            <w:tr w:rsidR="00906C8A" w:rsidRPr="00EC7547" w14:paraId="15684D1D" w14:textId="77777777" w:rsidTr="00852B0B">
                              <w:trPr>
                                <w:trHeight w:val="566"/>
                                <w:jc w:val="center"/>
                              </w:trPr>
                              <w:tc>
                                <w:tcPr>
                                  <w:tcW w:w="573" w:type="dxa"/>
                                  <w:tcBorders>
                                    <w:top w:val="single" w:sz="4" w:space="0" w:color="000000"/>
                                    <w:left w:val="single" w:sz="4" w:space="0" w:color="000000"/>
                                    <w:bottom w:val="single" w:sz="4" w:space="0" w:color="000000"/>
                                    <w:right w:val="single" w:sz="4" w:space="0" w:color="000000"/>
                                  </w:tcBorders>
                                </w:tcPr>
                                <w:p w14:paraId="29099A0A" w14:textId="77777777" w:rsidR="00906C8A" w:rsidRPr="00EC7547" w:rsidRDefault="00906C8A"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Test ID </w:t>
                                  </w:r>
                                </w:p>
                              </w:tc>
                              <w:tc>
                                <w:tcPr>
                                  <w:tcW w:w="1546" w:type="dxa"/>
                                  <w:tcBorders>
                                    <w:top w:val="single" w:sz="4" w:space="0" w:color="000000"/>
                                    <w:left w:val="single" w:sz="4" w:space="0" w:color="000000"/>
                                    <w:bottom w:val="single" w:sz="4" w:space="0" w:color="000000"/>
                                    <w:right w:val="single" w:sz="4" w:space="0" w:color="000000"/>
                                  </w:tcBorders>
                                </w:tcPr>
                                <w:p w14:paraId="70672ED9" w14:textId="77777777" w:rsidR="00906C8A" w:rsidRPr="00EC7547" w:rsidRDefault="00906C8A"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Test Inputs </w:t>
                                  </w:r>
                                </w:p>
                              </w:tc>
                              <w:tc>
                                <w:tcPr>
                                  <w:tcW w:w="2053" w:type="dxa"/>
                                  <w:tcBorders>
                                    <w:top w:val="single" w:sz="4" w:space="0" w:color="000000"/>
                                    <w:left w:val="single" w:sz="4" w:space="0" w:color="000000"/>
                                    <w:bottom w:val="single" w:sz="4" w:space="0" w:color="000000"/>
                                    <w:right w:val="single" w:sz="4" w:space="0" w:color="000000"/>
                                  </w:tcBorders>
                                </w:tcPr>
                                <w:p w14:paraId="417D2408" w14:textId="77777777" w:rsidR="00906C8A" w:rsidRPr="00EC7547" w:rsidRDefault="00906C8A"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Expected Outputs </w:t>
                                  </w:r>
                                </w:p>
                              </w:tc>
                              <w:tc>
                                <w:tcPr>
                                  <w:tcW w:w="2053" w:type="dxa"/>
                                  <w:tcBorders>
                                    <w:top w:val="single" w:sz="4" w:space="0" w:color="000000"/>
                                    <w:left w:val="single" w:sz="4" w:space="0" w:color="000000"/>
                                    <w:bottom w:val="single" w:sz="4" w:space="0" w:color="000000"/>
                                    <w:right w:val="single" w:sz="4" w:space="0" w:color="000000"/>
                                  </w:tcBorders>
                                </w:tcPr>
                                <w:p w14:paraId="78DC21A4" w14:textId="77777777" w:rsidR="00906C8A" w:rsidRPr="00EC7547" w:rsidRDefault="00906C8A"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Actual Output </w:t>
                                  </w:r>
                                </w:p>
                              </w:tc>
                              <w:tc>
                                <w:tcPr>
                                  <w:tcW w:w="1186" w:type="dxa"/>
                                  <w:tcBorders>
                                    <w:top w:val="single" w:sz="4" w:space="0" w:color="000000"/>
                                    <w:left w:val="single" w:sz="4" w:space="0" w:color="000000"/>
                                    <w:bottom w:val="single" w:sz="4" w:space="0" w:color="000000"/>
                                    <w:right w:val="single" w:sz="4" w:space="0" w:color="000000"/>
                                  </w:tcBorders>
                                </w:tcPr>
                                <w:p w14:paraId="30038F82" w14:textId="77777777" w:rsidR="00906C8A" w:rsidRPr="00EC7547" w:rsidRDefault="00906C8A"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Result </w:t>
                                  </w:r>
                                </w:p>
                                <w:p w14:paraId="13A53CAE" w14:textId="77777777" w:rsidR="00906C8A" w:rsidRPr="00EC7547" w:rsidRDefault="00906C8A"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Pass/Fail) </w:t>
                                  </w:r>
                                </w:p>
                              </w:tc>
                              <w:tc>
                                <w:tcPr>
                                  <w:tcW w:w="1200" w:type="dxa"/>
                                  <w:tcBorders>
                                    <w:top w:val="single" w:sz="4" w:space="0" w:color="000000"/>
                                    <w:left w:val="single" w:sz="4" w:space="0" w:color="000000"/>
                                    <w:bottom w:val="single" w:sz="4" w:space="0" w:color="000000"/>
                                    <w:right w:val="single" w:sz="4" w:space="0" w:color="000000"/>
                                  </w:tcBorders>
                                </w:tcPr>
                                <w:p w14:paraId="45159981" w14:textId="77777777" w:rsidR="00906C8A" w:rsidRPr="00EC7547" w:rsidRDefault="00906C8A"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Comments </w:t>
                                  </w:r>
                                </w:p>
                                <w:p w14:paraId="68AECFD7" w14:textId="77777777" w:rsidR="00906C8A" w:rsidRPr="00EC7547" w:rsidRDefault="00906C8A"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 </w:t>
                                  </w:r>
                                </w:p>
                              </w:tc>
                            </w:tr>
                            <w:tr w:rsidR="00906C8A" w:rsidRPr="00EC7547" w14:paraId="5D73BEA8" w14:textId="77777777" w:rsidTr="00852B0B">
                              <w:trPr>
                                <w:trHeight w:val="3169"/>
                                <w:jc w:val="center"/>
                              </w:trPr>
                              <w:tc>
                                <w:tcPr>
                                  <w:tcW w:w="573" w:type="dxa"/>
                                  <w:tcBorders>
                                    <w:top w:val="single" w:sz="4" w:space="0" w:color="000000"/>
                                    <w:left w:val="single" w:sz="4" w:space="0" w:color="000000"/>
                                    <w:bottom w:val="single" w:sz="4" w:space="0" w:color="000000"/>
                                    <w:right w:val="single" w:sz="4" w:space="0" w:color="000000"/>
                                  </w:tcBorders>
                                </w:tcPr>
                                <w:p w14:paraId="5D631B7D" w14:textId="77777777" w:rsidR="00906C8A" w:rsidRPr="00EC7547" w:rsidRDefault="00906C8A"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00</w:t>
                                  </w:r>
                                  <w:r>
                                    <w:rPr>
                                      <w:rFonts w:eastAsia="Times New Roman" w:cs="Times New Roman"/>
                                      <w:color w:val="000000"/>
                                      <w:lang w:eastAsia="en-GB"/>
                                    </w:rPr>
                                    <w:t>3</w:t>
                                  </w:r>
                                  <w:r w:rsidRPr="00EC7547">
                                    <w:rPr>
                                      <w:rFonts w:eastAsia="Times New Roman" w:cs="Times New Roman"/>
                                      <w:color w:val="000000"/>
                                      <w:lang w:eastAsia="en-GB"/>
                                    </w:rPr>
                                    <w:t xml:space="preserve"> </w:t>
                                  </w:r>
                                </w:p>
                              </w:tc>
                              <w:tc>
                                <w:tcPr>
                                  <w:tcW w:w="1546" w:type="dxa"/>
                                  <w:tcBorders>
                                    <w:top w:val="single" w:sz="4" w:space="0" w:color="000000"/>
                                    <w:left w:val="single" w:sz="4" w:space="0" w:color="000000"/>
                                    <w:bottom w:val="single" w:sz="4" w:space="0" w:color="000000"/>
                                    <w:right w:val="single" w:sz="4" w:space="0" w:color="000000"/>
                                  </w:tcBorders>
                                </w:tcPr>
                                <w:p w14:paraId="3E226EF7" w14:textId="77777777" w:rsidR="00906C8A" w:rsidRPr="00797E20" w:rsidRDefault="00906C8A" w:rsidP="0011235B">
                                  <w:pPr>
                                    <w:spacing w:before="0" w:after="0"/>
                                    <w:jc w:val="left"/>
                                    <w:rPr>
                                      <w:rFonts w:eastAsia="Times New Roman" w:cs="Times New Roman"/>
                                      <w:bCs/>
                                      <w:color w:val="000000"/>
                                      <w:lang w:eastAsia="en-GB"/>
                                    </w:rPr>
                                  </w:pPr>
                                  <w:r>
                                    <w:rPr>
                                      <w:rFonts w:eastAsia="Times New Roman" w:cs="Times New Roman"/>
                                      <w:bCs/>
                                      <w:color w:val="000000"/>
                                      <w:lang w:eastAsia="en-GB"/>
                                    </w:rPr>
                                    <w:t>Select the required configurations and train the model</w:t>
                                  </w:r>
                                </w:p>
                              </w:tc>
                              <w:tc>
                                <w:tcPr>
                                  <w:tcW w:w="2053" w:type="dxa"/>
                                  <w:tcBorders>
                                    <w:top w:val="single" w:sz="4" w:space="0" w:color="000000"/>
                                    <w:left w:val="single" w:sz="4" w:space="0" w:color="000000"/>
                                    <w:bottom w:val="single" w:sz="4" w:space="0" w:color="000000"/>
                                    <w:right w:val="single" w:sz="4" w:space="0" w:color="000000"/>
                                  </w:tcBorders>
                                </w:tcPr>
                                <w:p w14:paraId="4A07CA6E" w14:textId="77777777" w:rsidR="00906C8A" w:rsidRPr="00797E20" w:rsidRDefault="00906C8A" w:rsidP="00906C8A">
                                  <w:pPr>
                                    <w:pStyle w:val="ListParagraph"/>
                                    <w:numPr>
                                      <w:ilvl w:val="0"/>
                                      <w:numId w:val="20"/>
                                    </w:numPr>
                                    <w:spacing w:before="0" w:after="0" w:line="238" w:lineRule="auto"/>
                                    <w:jc w:val="left"/>
                                    <w:rPr>
                                      <w:rFonts w:eastAsia="Times New Roman" w:cs="Times New Roman"/>
                                      <w:color w:val="000000"/>
                                      <w:lang w:eastAsia="en-GB"/>
                                    </w:rPr>
                                  </w:pPr>
                                  <w:r w:rsidRPr="00797E20">
                                    <w:rPr>
                                      <w:rFonts w:eastAsia="Times New Roman" w:cs="Times New Roman"/>
                                      <w:color w:val="000000"/>
                                      <w:lang w:eastAsia="en-GB"/>
                                    </w:rPr>
                                    <w:t>Receiving a toast message saying the model was trained successfully</w:t>
                                  </w:r>
                                </w:p>
                                <w:p w14:paraId="27EDA97E" w14:textId="77777777" w:rsidR="00906C8A" w:rsidRPr="00797E20" w:rsidRDefault="00906C8A" w:rsidP="00906C8A">
                                  <w:pPr>
                                    <w:pStyle w:val="ListParagraph"/>
                                    <w:numPr>
                                      <w:ilvl w:val="0"/>
                                      <w:numId w:val="20"/>
                                    </w:numPr>
                                    <w:spacing w:before="0" w:after="0" w:line="238" w:lineRule="auto"/>
                                    <w:jc w:val="left"/>
                                    <w:rPr>
                                      <w:rFonts w:eastAsia="Times New Roman" w:cs="Times New Roman"/>
                                      <w:color w:val="000000"/>
                                      <w:lang w:eastAsia="en-GB"/>
                                    </w:rPr>
                                  </w:pPr>
                                  <w:r w:rsidRPr="00797E20">
                                    <w:rPr>
                                      <w:rFonts w:eastAsia="Times New Roman" w:cs="Times New Roman"/>
                                      <w:color w:val="000000"/>
                                      <w:lang w:eastAsia="en-GB"/>
                                    </w:rPr>
                                    <w:t xml:space="preserve">The trained model can be viewed in the </w:t>
                                  </w:r>
                                  <w:r w:rsidRPr="00797E20">
                                    <w:rPr>
                                      <w:rFonts w:eastAsia="Times New Roman" w:cs="Times New Roman"/>
                                      <w:i/>
                                      <w:iCs/>
                                      <w:color w:val="000000"/>
                                      <w:lang w:eastAsia="en-GB"/>
                                    </w:rPr>
                                    <w:t xml:space="preserve">Models </w:t>
                                  </w:r>
                                  <w:r w:rsidRPr="00797E20">
                                    <w:rPr>
                                      <w:rFonts w:eastAsia="Times New Roman" w:cs="Times New Roman"/>
                                      <w:color w:val="000000"/>
                                      <w:lang w:eastAsia="en-GB"/>
                                    </w:rPr>
                                    <w:t>tab</w:t>
                                  </w:r>
                                </w:p>
                              </w:tc>
                              <w:tc>
                                <w:tcPr>
                                  <w:tcW w:w="2053" w:type="dxa"/>
                                  <w:tcBorders>
                                    <w:top w:val="single" w:sz="4" w:space="0" w:color="000000"/>
                                    <w:left w:val="single" w:sz="4" w:space="0" w:color="000000"/>
                                    <w:bottom w:val="single" w:sz="4" w:space="0" w:color="000000"/>
                                    <w:right w:val="single" w:sz="4" w:space="0" w:color="000000"/>
                                  </w:tcBorders>
                                </w:tcPr>
                                <w:p w14:paraId="638BFDD8" w14:textId="77777777" w:rsidR="00906C8A" w:rsidRPr="00797E20" w:rsidRDefault="00906C8A" w:rsidP="00906C8A">
                                  <w:pPr>
                                    <w:pStyle w:val="ListParagraph"/>
                                    <w:numPr>
                                      <w:ilvl w:val="0"/>
                                      <w:numId w:val="20"/>
                                    </w:numPr>
                                    <w:spacing w:before="0" w:after="0"/>
                                    <w:jc w:val="left"/>
                                    <w:rPr>
                                      <w:rFonts w:eastAsia="Times New Roman" w:cs="Times New Roman"/>
                                      <w:color w:val="000000"/>
                                      <w:lang w:eastAsia="en-GB"/>
                                    </w:rPr>
                                  </w:pPr>
                                  <w:r w:rsidRPr="00797E20">
                                    <w:rPr>
                                      <w:rFonts w:eastAsia="Times New Roman" w:cs="Times New Roman"/>
                                      <w:color w:val="000000"/>
                                      <w:lang w:eastAsia="en-GB"/>
                                    </w:rPr>
                                    <w:t>A toast message is displayed saying the model was trained successfully</w:t>
                                  </w:r>
                                </w:p>
                                <w:p w14:paraId="0C9634B8" w14:textId="77777777" w:rsidR="00906C8A" w:rsidRPr="00797E20" w:rsidRDefault="00906C8A" w:rsidP="00906C8A">
                                  <w:pPr>
                                    <w:pStyle w:val="ListParagraph"/>
                                    <w:numPr>
                                      <w:ilvl w:val="0"/>
                                      <w:numId w:val="20"/>
                                    </w:numPr>
                                    <w:spacing w:before="0" w:after="0"/>
                                    <w:jc w:val="left"/>
                                    <w:rPr>
                                      <w:rFonts w:eastAsia="Times New Roman" w:cs="Times New Roman"/>
                                      <w:color w:val="000000"/>
                                      <w:lang w:eastAsia="en-GB"/>
                                    </w:rPr>
                                  </w:pPr>
                                  <w:r w:rsidRPr="00797E20">
                                    <w:rPr>
                                      <w:rFonts w:eastAsia="Times New Roman" w:cs="Times New Roman"/>
                                      <w:color w:val="000000"/>
                                      <w:lang w:eastAsia="en-GB"/>
                                    </w:rPr>
                                    <w:t>The train</w:t>
                                  </w:r>
                                  <w:r>
                                    <w:rPr>
                                      <w:rFonts w:eastAsia="Times New Roman" w:cs="Times New Roman"/>
                                      <w:color w:val="000000"/>
                                      <w:lang w:eastAsia="en-GB"/>
                                    </w:rPr>
                                    <w:t>ed</w:t>
                                  </w:r>
                                  <w:r w:rsidRPr="00797E20">
                                    <w:rPr>
                                      <w:rFonts w:eastAsia="Times New Roman" w:cs="Times New Roman"/>
                                      <w:color w:val="000000"/>
                                      <w:lang w:eastAsia="en-GB"/>
                                    </w:rPr>
                                    <w:t xml:space="preserve"> model is available to be viewed in the </w:t>
                                  </w:r>
                                  <w:r w:rsidRPr="00797E20">
                                    <w:rPr>
                                      <w:rFonts w:eastAsia="Times New Roman" w:cs="Times New Roman"/>
                                      <w:i/>
                                      <w:iCs/>
                                      <w:color w:val="000000"/>
                                      <w:lang w:eastAsia="en-GB"/>
                                    </w:rPr>
                                    <w:t>Model</w:t>
                                  </w:r>
                                  <w:r>
                                    <w:rPr>
                                      <w:rFonts w:eastAsia="Times New Roman" w:cs="Times New Roman"/>
                                      <w:i/>
                                      <w:iCs/>
                                      <w:color w:val="000000"/>
                                      <w:lang w:eastAsia="en-GB"/>
                                    </w:rPr>
                                    <w:t>s</w:t>
                                  </w:r>
                                  <w:r w:rsidRPr="00797E20">
                                    <w:rPr>
                                      <w:rFonts w:eastAsia="Times New Roman" w:cs="Times New Roman"/>
                                      <w:i/>
                                      <w:iCs/>
                                      <w:color w:val="000000"/>
                                      <w:lang w:eastAsia="en-GB"/>
                                    </w:rPr>
                                    <w:t xml:space="preserve"> </w:t>
                                  </w:r>
                                  <w:r w:rsidRPr="00797E20">
                                    <w:rPr>
                                      <w:rFonts w:eastAsia="Times New Roman" w:cs="Times New Roman"/>
                                      <w:color w:val="000000"/>
                                      <w:lang w:eastAsia="en-GB"/>
                                    </w:rPr>
                                    <w:t>tab</w:t>
                                  </w:r>
                                </w:p>
                              </w:tc>
                              <w:tc>
                                <w:tcPr>
                                  <w:tcW w:w="1186" w:type="dxa"/>
                                  <w:tcBorders>
                                    <w:top w:val="single" w:sz="4" w:space="0" w:color="000000"/>
                                    <w:left w:val="single" w:sz="4" w:space="0" w:color="000000"/>
                                    <w:bottom w:val="single" w:sz="4" w:space="0" w:color="000000"/>
                                    <w:right w:val="single" w:sz="4" w:space="0" w:color="000000"/>
                                  </w:tcBorders>
                                </w:tcPr>
                                <w:p w14:paraId="797123DF" w14:textId="77777777" w:rsidR="00906C8A" w:rsidRPr="00EC7547" w:rsidRDefault="00906C8A" w:rsidP="0011235B">
                                  <w:pPr>
                                    <w:spacing w:before="0" w:after="0"/>
                                    <w:jc w:val="left"/>
                                    <w:rPr>
                                      <w:rFonts w:eastAsia="Times New Roman" w:cs="Times New Roman"/>
                                      <w:color w:val="000000"/>
                                      <w:lang w:eastAsia="en-GB"/>
                                    </w:rPr>
                                  </w:pPr>
                                  <w:r>
                                    <w:rPr>
                                      <w:rFonts w:eastAsia="Times New Roman" w:cs="Times New Roman"/>
                                      <w:color w:val="000000"/>
                                      <w:lang w:eastAsia="en-GB"/>
                                    </w:rPr>
                                    <w:t>Pass</w:t>
                                  </w:r>
                                </w:p>
                              </w:tc>
                              <w:tc>
                                <w:tcPr>
                                  <w:tcW w:w="1200" w:type="dxa"/>
                                  <w:tcBorders>
                                    <w:top w:val="single" w:sz="4" w:space="0" w:color="000000"/>
                                    <w:left w:val="single" w:sz="4" w:space="0" w:color="000000"/>
                                    <w:bottom w:val="single" w:sz="4" w:space="0" w:color="000000"/>
                                    <w:right w:val="single" w:sz="4" w:space="0" w:color="000000"/>
                                  </w:tcBorders>
                                </w:tcPr>
                                <w:p w14:paraId="047A2896" w14:textId="77777777" w:rsidR="00906C8A" w:rsidRPr="00EC7547" w:rsidRDefault="00906C8A" w:rsidP="0011235B">
                                  <w:pPr>
                                    <w:keepNext/>
                                    <w:spacing w:before="0" w:after="0"/>
                                    <w:jc w:val="left"/>
                                    <w:rPr>
                                      <w:rFonts w:eastAsia="Times New Roman" w:cs="Times New Roman"/>
                                      <w:color w:val="000000"/>
                                      <w:lang w:eastAsia="en-GB"/>
                                    </w:rPr>
                                  </w:pPr>
                                  <w:r>
                                    <w:rPr>
                                      <w:rFonts w:eastAsia="Times New Roman" w:cs="Times New Roman"/>
                                      <w:color w:val="000000"/>
                                      <w:lang w:eastAsia="en-GB"/>
                                    </w:rPr>
                                    <w:t>Model training works as required</w:t>
                                  </w:r>
                                </w:p>
                              </w:tc>
                            </w:tr>
                          </w:tbl>
                          <w:p w14:paraId="3C662DC4" w14:textId="77777777" w:rsidR="00906C8A" w:rsidRPr="00F4123C" w:rsidRDefault="00906C8A" w:rsidP="00906C8A">
                            <w:pPr>
                              <w:pStyle w:val="Caption"/>
                              <w:jc w:val="both"/>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95E0F7" id="Text Box 95" o:spid="_x0000_s1053" type="#_x0000_t202" style="position:absolute;left:0;text-align:left;margin-left:0;margin-top:-.05pt;width:434.4pt;height:476.4pt;z-index:-251658174;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" stroked="f">
                <v:textbox inset="1.44pt,1.44pt,1.44pt,1.44pt">
                  <w:txbxContent>
                    <w:p w14:paraId="46A2C591" w14:textId="75FB7C4D" w:rsidR="00906C8A" w:rsidRDefault="00906C8A" w:rsidP="00906C8A">
                      <w:pPr>
                        <w:pStyle w:val="Caption"/>
                        <w:keepNext/>
                      </w:pPr>
                      <w:bookmarkStart w:id="157" w:name="_Toc117182572"/>
                      <w:r>
                        <w:t>Table 5.1.2.</w:t>
                      </w:r>
                      <w:r>
                        <w:fldChar w:fldCharType="begin"/>
                      </w:r>
                      <w:r>
                        <w:instrText>SEQ Table_5.1.2. \* ARABIC</w:instrText>
                      </w:r>
                      <w:r>
                        <w:fldChar w:fldCharType="separate"/>
                      </w:r>
                      <w:r w:rsidR="005E4A3F">
                        <w:rPr>
                          <w:noProof/>
                        </w:rPr>
                        <w:t>4</w:t>
                      </w:r>
                      <w:r>
                        <w:fldChar w:fldCharType="end"/>
                      </w:r>
                      <w:r>
                        <w:t>. Test Case for Testing the Option to Train a Model in the Configurations GUI</w:t>
                      </w:r>
                      <w:bookmarkEnd w:id="157"/>
                    </w:p>
                    <w:tbl>
                      <w:tblPr>
                        <w:tblStyle w:val="TableGrid0"/>
                        <w:tblW w:w="8611" w:type="dxa"/>
                        <w:jc w:val="center"/>
                        <w:tblInd w:w="0" w:type="dxa"/>
                        <w:tblCellMar>
                          <w:top w:w="14" w:type="dxa"/>
                          <w:left w:w="108" w:type="dxa"/>
                          <w:right w:w="51" w:type="dxa"/>
                        </w:tblCellMar>
                        <w:tblLook w:val="04A0" w:firstRow="1" w:lastRow="0" w:firstColumn="1" w:lastColumn="0" w:noHBand="0" w:noVBand="1"/>
                      </w:tblPr>
                      <w:tblGrid>
                        <w:gridCol w:w="573"/>
                        <w:gridCol w:w="1546"/>
                        <w:gridCol w:w="2053"/>
                        <w:gridCol w:w="2053"/>
                        <w:gridCol w:w="1186"/>
                        <w:gridCol w:w="1200"/>
                      </w:tblGrid>
                      <w:tr w:rsidR="00906C8A" w:rsidRPr="00EC7547" w14:paraId="375B8E4E" w14:textId="77777777" w:rsidTr="00852B0B">
                        <w:trPr>
                          <w:trHeight w:val="288"/>
                          <w:jc w:val="center"/>
                        </w:trPr>
                        <w:tc>
                          <w:tcPr>
                            <w:tcW w:w="8611" w:type="dxa"/>
                            <w:gridSpan w:val="6"/>
                            <w:tcBorders>
                              <w:top w:val="single" w:sz="4" w:space="0" w:color="000000"/>
                              <w:left w:val="single" w:sz="4" w:space="0" w:color="000000"/>
                              <w:bottom w:val="single" w:sz="4" w:space="0" w:color="000000"/>
                              <w:right w:val="single" w:sz="4" w:space="0" w:color="000000"/>
                            </w:tcBorders>
                          </w:tcPr>
                          <w:p w14:paraId="6D8235EC" w14:textId="77777777" w:rsidR="00906C8A" w:rsidRPr="00EC7547" w:rsidRDefault="00906C8A"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ID: </w:t>
                            </w:r>
                            <w:r>
                              <w:rPr>
                                <w:rFonts w:eastAsia="Times New Roman" w:cs="Times New Roman"/>
                                <w:color w:val="000000"/>
                                <w:lang w:eastAsia="en-GB"/>
                              </w:rPr>
                              <w:t>2022-056-</w:t>
                            </w:r>
                            <w:r w:rsidRPr="00EC7547">
                              <w:rPr>
                                <w:rFonts w:eastAsia="Times New Roman" w:cs="Times New Roman"/>
                                <w:color w:val="000000"/>
                                <w:lang w:eastAsia="en-GB"/>
                              </w:rPr>
                              <w:t>IT</w:t>
                            </w:r>
                            <w:r>
                              <w:rPr>
                                <w:rFonts w:eastAsia="Times New Roman" w:cs="Times New Roman"/>
                                <w:color w:val="000000"/>
                                <w:lang w:eastAsia="en-GB"/>
                              </w:rPr>
                              <w:t>19064932</w:t>
                            </w:r>
                          </w:p>
                        </w:tc>
                      </w:tr>
                      <w:tr w:rsidR="00906C8A" w:rsidRPr="00EC7547" w14:paraId="151E9375" w14:textId="77777777" w:rsidTr="00852B0B">
                        <w:trPr>
                          <w:trHeight w:val="288"/>
                          <w:jc w:val="center"/>
                        </w:trPr>
                        <w:tc>
                          <w:tcPr>
                            <w:tcW w:w="8611" w:type="dxa"/>
                            <w:gridSpan w:val="6"/>
                            <w:tcBorders>
                              <w:top w:val="single" w:sz="4" w:space="0" w:color="000000"/>
                              <w:left w:val="single" w:sz="4" w:space="0" w:color="000000"/>
                              <w:bottom w:val="single" w:sz="4" w:space="0" w:color="000000"/>
                              <w:right w:val="single" w:sz="4" w:space="0" w:color="000000"/>
                            </w:tcBorders>
                          </w:tcPr>
                          <w:p w14:paraId="4E6F0BA5" w14:textId="77777777" w:rsidR="00906C8A" w:rsidRPr="00B72178" w:rsidRDefault="00906C8A" w:rsidP="0011235B">
                            <w:pPr>
                              <w:spacing w:before="0" w:after="0"/>
                              <w:jc w:val="left"/>
                              <w:rPr>
                                <w:rFonts w:eastAsia="Times New Roman" w:cs="Times New Roman"/>
                                <w:bCs/>
                                <w:color w:val="000000"/>
                                <w:lang w:eastAsia="en-GB"/>
                              </w:rPr>
                            </w:pPr>
                            <w:r w:rsidRPr="00EC7547">
                              <w:rPr>
                                <w:rFonts w:eastAsia="Times New Roman" w:cs="Times New Roman"/>
                                <w:b/>
                                <w:color w:val="000000"/>
                                <w:lang w:eastAsia="en-GB"/>
                              </w:rPr>
                              <w:t xml:space="preserve">Project Name: </w:t>
                            </w:r>
                            <w:r>
                              <w:rPr>
                                <w:rFonts w:eastAsia="Times New Roman" w:cs="Times New Roman"/>
                                <w:bCs/>
                                <w:color w:val="000000"/>
                                <w:lang w:eastAsia="en-GB"/>
                              </w:rPr>
                              <w:t>RASAC</w:t>
                            </w:r>
                          </w:p>
                        </w:tc>
                      </w:tr>
                      <w:tr w:rsidR="00906C8A" w:rsidRPr="00EC7547" w14:paraId="48E52CEC" w14:textId="77777777" w:rsidTr="00852B0B">
                        <w:trPr>
                          <w:trHeight w:val="288"/>
                          <w:jc w:val="center"/>
                        </w:trPr>
                        <w:tc>
                          <w:tcPr>
                            <w:tcW w:w="8611" w:type="dxa"/>
                            <w:gridSpan w:val="6"/>
                            <w:tcBorders>
                              <w:top w:val="single" w:sz="4" w:space="0" w:color="000000"/>
                              <w:left w:val="single" w:sz="4" w:space="0" w:color="000000"/>
                              <w:bottom w:val="single" w:sz="4" w:space="0" w:color="000000"/>
                              <w:right w:val="single" w:sz="4" w:space="0" w:color="000000"/>
                            </w:tcBorders>
                          </w:tcPr>
                          <w:p w14:paraId="510BB32A" w14:textId="77777777" w:rsidR="00906C8A" w:rsidRPr="00797E20" w:rsidRDefault="00906C8A" w:rsidP="0011235B">
                            <w:pPr>
                              <w:spacing w:before="0" w:after="0"/>
                              <w:jc w:val="left"/>
                              <w:rPr>
                                <w:rFonts w:eastAsia="Times New Roman" w:cs="Times New Roman"/>
                                <w:bCs/>
                                <w:color w:val="000000"/>
                                <w:lang w:eastAsia="en-GB"/>
                              </w:rPr>
                            </w:pPr>
                            <w:r w:rsidRPr="00EC7547">
                              <w:rPr>
                                <w:rFonts w:eastAsia="Times New Roman" w:cs="Times New Roman"/>
                                <w:b/>
                                <w:color w:val="000000"/>
                                <w:lang w:eastAsia="en-GB"/>
                              </w:rPr>
                              <w:t xml:space="preserve">Project Function: </w:t>
                            </w:r>
                            <w:r>
                              <w:rPr>
                                <w:rFonts w:eastAsia="Times New Roman" w:cs="Times New Roman"/>
                                <w:bCs/>
                                <w:color w:val="000000"/>
                                <w:lang w:eastAsia="en-GB"/>
                              </w:rPr>
                              <w:t>Successfully train a ML model</w:t>
                            </w:r>
                          </w:p>
                        </w:tc>
                      </w:tr>
                      <w:tr w:rsidR="00906C8A" w:rsidRPr="00EC7547" w14:paraId="144B0446" w14:textId="77777777" w:rsidTr="00852B0B">
                        <w:trPr>
                          <w:trHeight w:val="846"/>
                          <w:jc w:val="center"/>
                        </w:trPr>
                        <w:tc>
                          <w:tcPr>
                            <w:tcW w:w="4172" w:type="dxa"/>
                            <w:gridSpan w:val="3"/>
                            <w:tcBorders>
                              <w:top w:val="single" w:sz="4" w:space="0" w:color="000000"/>
                              <w:left w:val="single" w:sz="4" w:space="0" w:color="000000"/>
                              <w:bottom w:val="single" w:sz="4" w:space="0" w:color="000000"/>
                              <w:right w:val="single" w:sz="4" w:space="0" w:color="000000"/>
                            </w:tcBorders>
                          </w:tcPr>
                          <w:p w14:paraId="1AF92B55" w14:textId="77777777" w:rsidR="00906C8A" w:rsidRPr="00EC7547" w:rsidRDefault="00906C8A"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case ID:</w:t>
                            </w:r>
                            <w:r w:rsidRPr="00EC7547">
                              <w:rPr>
                                <w:rFonts w:eastAsia="Times New Roman" w:cs="Times New Roman"/>
                                <w:color w:val="000000"/>
                                <w:lang w:eastAsia="en-GB"/>
                              </w:rPr>
                              <w:t xml:space="preserve"> 00</w:t>
                            </w:r>
                            <w:r>
                              <w:rPr>
                                <w:rFonts w:eastAsia="Times New Roman" w:cs="Times New Roman"/>
                                <w:color w:val="000000"/>
                                <w:lang w:eastAsia="en-GB"/>
                              </w:rPr>
                              <w:t>3</w:t>
                            </w:r>
                          </w:p>
                        </w:tc>
                        <w:tc>
                          <w:tcPr>
                            <w:tcW w:w="4439" w:type="dxa"/>
                            <w:gridSpan w:val="3"/>
                            <w:tcBorders>
                              <w:top w:val="single" w:sz="4" w:space="0" w:color="000000"/>
                              <w:left w:val="single" w:sz="4" w:space="0" w:color="000000"/>
                              <w:bottom w:val="single" w:sz="4" w:space="0" w:color="000000"/>
                              <w:right w:val="single" w:sz="4" w:space="0" w:color="000000"/>
                            </w:tcBorders>
                          </w:tcPr>
                          <w:p w14:paraId="64002E4C" w14:textId="77777777" w:rsidR="00906C8A" w:rsidRPr="00EC7547" w:rsidRDefault="00906C8A"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Test case designed by: </w:t>
                            </w:r>
                          </w:p>
                          <w:p w14:paraId="75FD1251" w14:textId="77777777" w:rsidR="00906C8A" w:rsidRPr="00EC7547" w:rsidRDefault="00906C8A"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ID No: </w:t>
                            </w:r>
                            <w:r w:rsidRPr="00EC7547">
                              <w:rPr>
                                <w:rFonts w:eastAsia="Times New Roman" w:cs="Times New Roman"/>
                                <w:color w:val="000000"/>
                                <w:lang w:eastAsia="en-GB"/>
                              </w:rPr>
                              <w:t>IT</w:t>
                            </w:r>
                            <w:r>
                              <w:rPr>
                                <w:rFonts w:eastAsia="Times New Roman" w:cs="Times New Roman"/>
                                <w:color w:val="000000"/>
                                <w:lang w:eastAsia="en-GB"/>
                              </w:rPr>
                              <w:t>19064932</w:t>
                            </w:r>
                          </w:p>
                          <w:p w14:paraId="08B49F2C" w14:textId="77777777" w:rsidR="00906C8A" w:rsidRPr="00EC7547" w:rsidRDefault="00906C8A"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Name:</w:t>
                            </w:r>
                            <w:r>
                              <w:rPr>
                                <w:rFonts w:eastAsia="Times New Roman" w:cs="Times New Roman"/>
                                <w:color w:val="000000"/>
                                <w:lang w:eastAsia="en-GB"/>
                              </w:rPr>
                              <w:t xml:space="preserve"> Hameed M.S.</w:t>
                            </w:r>
                          </w:p>
                        </w:tc>
                      </w:tr>
                      <w:tr w:rsidR="00906C8A" w:rsidRPr="00EC7547" w14:paraId="3111C465" w14:textId="77777777" w:rsidTr="00852B0B">
                        <w:trPr>
                          <w:trHeight w:val="288"/>
                          <w:jc w:val="center"/>
                        </w:trPr>
                        <w:tc>
                          <w:tcPr>
                            <w:tcW w:w="8611" w:type="dxa"/>
                            <w:gridSpan w:val="6"/>
                            <w:tcBorders>
                              <w:top w:val="single" w:sz="4" w:space="0" w:color="000000"/>
                              <w:left w:val="single" w:sz="4" w:space="0" w:color="000000"/>
                              <w:bottom w:val="single" w:sz="4" w:space="0" w:color="000000"/>
                              <w:right w:val="single" w:sz="4" w:space="0" w:color="000000"/>
                            </w:tcBorders>
                          </w:tcPr>
                          <w:p w14:paraId="1CEFA821" w14:textId="77777777" w:rsidR="00906C8A" w:rsidRPr="00EC7547" w:rsidRDefault="00906C8A"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Priority (High/Medium/Low):</w:t>
                            </w:r>
                            <w:r w:rsidRPr="00EC7547">
                              <w:rPr>
                                <w:rFonts w:eastAsia="Times New Roman" w:cs="Times New Roman"/>
                                <w:color w:val="000000"/>
                                <w:lang w:eastAsia="en-GB"/>
                              </w:rPr>
                              <w:t xml:space="preserve"> </w:t>
                            </w:r>
                            <w:r>
                              <w:rPr>
                                <w:rFonts w:eastAsia="Times New Roman" w:cs="Times New Roman"/>
                                <w:color w:val="000000"/>
                                <w:lang w:eastAsia="en-GB"/>
                              </w:rPr>
                              <w:t>High</w:t>
                            </w:r>
                          </w:p>
                        </w:tc>
                      </w:tr>
                      <w:tr w:rsidR="00906C8A" w:rsidRPr="00EC7547" w14:paraId="78BA2CD9" w14:textId="77777777" w:rsidTr="00852B0B">
                        <w:trPr>
                          <w:trHeight w:val="305"/>
                          <w:jc w:val="center"/>
                        </w:trPr>
                        <w:tc>
                          <w:tcPr>
                            <w:tcW w:w="8611" w:type="dxa"/>
                            <w:gridSpan w:val="6"/>
                            <w:tcBorders>
                              <w:top w:val="single" w:sz="4" w:space="0" w:color="000000"/>
                              <w:left w:val="single" w:sz="4" w:space="0" w:color="000000"/>
                              <w:bottom w:val="single" w:sz="4" w:space="0" w:color="000000"/>
                              <w:right w:val="single" w:sz="4" w:space="0" w:color="000000"/>
                            </w:tcBorders>
                          </w:tcPr>
                          <w:p w14:paraId="11A81855" w14:textId="77777777" w:rsidR="00906C8A" w:rsidRPr="00EC7547" w:rsidRDefault="00906C8A"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Description:</w:t>
                            </w:r>
                            <w:r w:rsidRPr="00EC7547">
                              <w:rPr>
                                <w:rFonts w:eastAsia="Times New Roman" w:cs="Times New Roman"/>
                                <w:color w:val="000000"/>
                                <w:lang w:eastAsia="en-GB"/>
                              </w:rPr>
                              <w:t xml:space="preserve"> </w:t>
                            </w:r>
                            <w:r>
                              <w:rPr>
                                <w:rFonts w:eastAsia="Times New Roman" w:cs="Times New Roman"/>
                                <w:color w:val="000000"/>
                                <w:lang w:eastAsia="en-GB"/>
                              </w:rPr>
                              <w:t>Training an ML model using the UI after selecting the required components</w:t>
                            </w:r>
                          </w:p>
                        </w:tc>
                      </w:tr>
                      <w:tr w:rsidR="00906C8A" w:rsidRPr="00EC7547" w14:paraId="4B2F3CEA" w14:textId="77777777" w:rsidTr="00852B0B">
                        <w:trPr>
                          <w:trHeight w:val="341"/>
                          <w:jc w:val="center"/>
                        </w:trPr>
                        <w:tc>
                          <w:tcPr>
                            <w:tcW w:w="8611" w:type="dxa"/>
                            <w:gridSpan w:val="6"/>
                            <w:tcBorders>
                              <w:top w:val="single" w:sz="4" w:space="0" w:color="000000"/>
                              <w:left w:val="single" w:sz="4" w:space="0" w:color="000000"/>
                              <w:bottom w:val="single" w:sz="4" w:space="0" w:color="000000"/>
                              <w:right w:val="single" w:sz="4" w:space="0" w:color="000000"/>
                            </w:tcBorders>
                          </w:tcPr>
                          <w:p w14:paraId="195774F9" w14:textId="77777777" w:rsidR="00906C8A" w:rsidRPr="00EC7547" w:rsidRDefault="00906C8A"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erequisite: </w:t>
                            </w:r>
                            <w:r>
                              <w:rPr>
                                <w:rFonts w:eastAsia="Times New Roman" w:cs="Times New Roman"/>
                                <w:bCs/>
                                <w:color w:val="000000"/>
                                <w:lang w:eastAsia="en-GB"/>
                              </w:rPr>
                              <w:t>The RASAC server must be running</w:t>
                            </w:r>
                          </w:p>
                        </w:tc>
                      </w:tr>
                      <w:tr w:rsidR="00906C8A" w:rsidRPr="00EC7547" w14:paraId="0AE908F7" w14:textId="77777777" w:rsidTr="00852B0B">
                        <w:trPr>
                          <w:trHeight w:val="1401"/>
                          <w:jc w:val="center"/>
                        </w:trPr>
                        <w:tc>
                          <w:tcPr>
                            <w:tcW w:w="8611" w:type="dxa"/>
                            <w:gridSpan w:val="6"/>
                            <w:tcBorders>
                              <w:top w:val="single" w:sz="4" w:space="0" w:color="000000"/>
                              <w:left w:val="single" w:sz="4" w:space="0" w:color="000000"/>
                              <w:bottom w:val="single" w:sz="4" w:space="0" w:color="000000"/>
                              <w:right w:val="single" w:sz="4" w:space="0" w:color="000000"/>
                            </w:tcBorders>
                          </w:tcPr>
                          <w:p w14:paraId="6E40A948" w14:textId="77777777" w:rsidR="00906C8A" w:rsidRPr="00EC7547" w:rsidRDefault="00906C8A"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Test Steps:  </w:t>
                            </w:r>
                          </w:p>
                          <w:p w14:paraId="41AB2BE9" w14:textId="77777777" w:rsidR="00906C8A" w:rsidRPr="006E595A" w:rsidRDefault="00906C8A" w:rsidP="0011235B">
                            <w:pPr>
                              <w:spacing w:before="0" w:after="0" w:line="279" w:lineRule="auto"/>
                              <w:ind w:right="1733"/>
                              <w:jc w:val="left"/>
                              <w:rPr>
                                <w:rFonts w:eastAsia="Times New Roman" w:cs="Times New Roman"/>
                                <w:color w:val="000000"/>
                                <w:lang w:eastAsia="en-GB"/>
                              </w:rPr>
                            </w:pPr>
                            <w:r w:rsidRPr="00EC7547">
                              <w:rPr>
                                <w:rFonts w:eastAsia="Times New Roman" w:cs="Times New Roman"/>
                                <w:color w:val="000000"/>
                                <w:lang w:eastAsia="en-GB"/>
                              </w:rPr>
                              <w:t xml:space="preserve">Step 1: </w:t>
                            </w:r>
                            <w:r>
                              <w:rPr>
                                <w:rFonts w:eastAsia="Times New Roman" w:cs="Times New Roman"/>
                                <w:color w:val="000000"/>
                                <w:lang w:eastAsia="en-GB"/>
                              </w:rPr>
                              <w:t>Select the required pipeline and policy components from the configuration UI</w:t>
                            </w:r>
                          </w:p>
                          <w:p w14:paraId="5EC0741E" w14:textId="77777777" w:rsidR="00906C8A" w:rsidRPr="003E3D56" w:rsidRDefault="00906C8A" w:rsidP="0011235B">
                            <w:pPr>
                              <w:spacing w:before="0" w:after="0" w:line="279" w:lineRule="auto"/>
                              <w:ind w:right="1733"/>
                              <w:jc w:val="left"/>
                              <w:rPr>
                                <w:rFonts w:eastAsia="Times New Roman" w:cs="Times New Roman"/>
                                <w:color w:val="000000"/>
                                <w:lang w:eastAsia="en-GB"/>
                              </w:rPr>
                            </w:pPr>
                            <w:r w:rsidRPr="00EC7547">
                              <w:rPr>
                                <w:rFonts w:eastAsia="Times New Roman" w:cs="Times New Roman"/>
                                <w:color w:val="000000"/>
                                <w:lang w:eastAsia="en-GB"/>
                              </w:rPr>
                              <w:t xml:space="preserve">Step </w:t>
                            </w:r>
                            <w:r>
                              <w:rPr>
                                <w:rFonts w:eastAsia="Times New Roman" w:cs="Times New Roman"/>
                                <w:color w:val="000000"/>
                                <w:lang w:eastAsia="en-GB"/>
                              </w:rPr>
                              <w:t>2</w:t>
                            </w:r>
                            <w:r w:rsidRPr="00EC7547">
                              <w:rPr>
                                <w:rFonts w:eastAsia="Times New Roman" w:cs="Times New Roman"/>
                                <w:color w:val="000000"/>
                                <w:lang w:eastAsia="en-GB"/>
                              </w:rPr>
                              <w:t>:</w:t>
                            </w:r>
                            <w:r>
                              <w:rPr>
                                <w:rFonts w:eastAsia="Times New Roman" w:cs="Times New Roman"/>
                                <w:color w:val="000000"/>
                                <w:lang w:eastAsia="en-GB"/>
                              </w:rPr>
                              <w:t xml:space="preserve"> Click the </w:t>
                            </w:r>
                            <w:r>
                              <w:rPr>
                                <w:rFonts w:eastAsia="Times New Roman" w:cs="Times New Roman"/>
                                <w:i/>
                                <w:iCs/>
                                <w:color w:val="000000"/>
                                <w:lang w:eastAsia="en-GB"/>
                              </w:rPr>
                              <w:t xml:space="preserve">train </w:t>
                            </w:r>
                            <w:r>
                              <w:rPr>
                                <w:rFonts w:eastAsia="Times New Roman" w:cs="Times New Roman"/>
                                <w:color w:val="000000"/>
                                <w:lang w:eastAsia="en-GB"/>
                              </w:rPr>
                              <w:t>button</w:t>
                            </w:r>
                            <w:r w:rsidRPr="00EC7547">
                              <w:rPr>
                                <w:rFonts w:eastAsia="Times New Roman" w:cs="Times New Roman"/>
                                <w:color w:val="000000"/>
                                <w:lang w:eastAsia="en-GB"/>
                              </w:rPr>
                              <w:t xml:space="preserve"> </w:t>
                            </w:r>
                            <w:r>
                              <w:rPr>
                                <w:rFonts w:eastAsia="Times New Roman" w:cs="Times New Roman"/>
                                <w:color w:val="000000"/>
                                <w:lang w:eastAsia="en-GB"/>
                              </w:rPr>
                              <w:t>in the UI</w:t>
                            </w:r>
                          </w:p>
                          <w:p w14:paraId="18338103" w14:textId="77777777" w:rsidR="00906C8A" w:rsidRPr="00EC7547" w:rsidRDefault="00906C8A" w:rsidP="00FE6EAE">
                            <w:pPr>
                              <w:spacing w:before="0" w:after="0"/>
                              <w:jc w:val="left"/>
                              <w:rPr>
                                <w:rFonts w:eastAsia="Times New Roman" w:cs="Times New Roman"/>
                                <w:color w:val="000000"/>
                                <w:lang w:eastAsia="en-GB"/>
                              </w:rPr>
                            </w:pPr>
                            <w:r w:rsidRPr="00EC7547">
                              <w:rPr>
                                <w:rFonts w:eastAsia="Times New Roman" w:cs="Times New Roman"/>
                                <w:color w:val="000000"/>
                                <w:lang w:eastAsia="en-GB"/>
                              </w:rPr>
                              <w:t>Step 3:</w:t>
                            </w:r>
                            <w:r>
                              <w:rPr>
                                <w:rFonts w:eastAsia="Times New Roman" w:cs="Times New Roman"/>
                                <w:color w:val="000000"/>
                                <w:lang w:eastAsia="en-GB"/>
                              </w:rPr>
                              <w:t xml:space="preserve"> Check for the toast message once training ends </w:t>
                            </w:r>
                          </w:p>
                        </w:tc>
                      </w:tr>
                      <w:tr w:rsidR="00906C8A" w:rsidRPr="00EC7547" w14:paraId="15684D1D" w14:textId="77777777" w:rsidTr="00852B0B">
                        <w:trPr>
                          <w:trHeight w:val="566"/>
                          <w:jc w:val="center"/>
                        </w:trPr>
                        <w:tc>
                          <w:tcPr>
                            <w:tcW w:w="573" w:type="dxa"/>
                            <w:tcBorders>
                              <w:top w:val="single" w:sz="4" w:space="0" w:color="000000"/>
                              <w:left w:val="single" w:sz="4" w:space="0" w:color="000000"/>
                              <w:bottom w:val="single" w:sz="4" w:space="0" w:color="000000"/>
                              <w:right w:val="single" w:sz="4" w:space="0" w:color="000000"/>
                            </w:tcBorders>
                          </w:tcPr>
                          <w:p w14:paraId="29099A0A" w14:textId="77777777" w:rsidR="00906C8A" w:rsidRPr="00EC7547" w:rsidRDefault="00906C8A"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Test ID </w:t>
                            </w:r>
                          </w:p>
                        </w:tc>
                        <w:tc>
                          <w:tcPr>
                            <w:tcW w:w="1546" w:type="dxa"/>
                            <w:tcBorders>
                              <w:top w:val="single" w:sz="4" w:space="0" w:color="000000"/>
                              <w:left w:val="single" w:sz="4" w:space="0" w:color="000000"/>
                              <w:bottom w:val="single" w:sz="4" w:space="0" w:color="000000"/>
                              <w:right w:val="single" w:sz="4" w:space="0" w:color="000000"/>
                            </w:tcBorders>
                          </w:tcPr>
                          <w:p w14:paraId="70672ED9" w14:textId="77777777" w:rsidR="00906C8A" w:rsidRPr="00EC7547" w:rsidRDefault="00906C8A"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Test Inputs </w:t>
                            </w:r>
                          </w:p>
                        </w:tc>
                        <w:tc>
                          <w:tcPr>
                            <w:tcW w:w="2053" w:type="dxa"/>
                            <w:tcBorders>
                              <w:top w:val="single" w:sz="4" w:space="0" w:color="000000"/>
                              <w:left w:val="single" w:sz="4" w:space="0" w:color="000000"/>
                              <w:bottom w:val="single" w:sz="4" w:space="0" w:color="000000"/>
                              <w:right w:val="single" w:sz="4" w:space="0" w:color="000000"/>
                            </w:tcBorders>
                          </w:tcPr>
                          <w:p w14:paraId="417D2408" w14:textId="77777777" w:rsidR="00906C8A" w:rsidRPr="00EC7547" w:rsidRDefault="00906C8A"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Expected Outputs </w:t>
                            </w:r>
                          </w:p>
                        </w:tc>
                        <w:tc>
                          <w:tcPr>
                            <w:tcW w:w="2053" w:type="dxa"/>
                            <w:tcBorders>
                              <w:top w:val="single" w:sz="4" w:space="0" w:color="000000"/>
                              <w:left w:val="single" w:sz="4" w:space="0" w:color="000000"/>
                              <w:bottom w:val="single" w:sz="4" w:space="0" w:color="000000"/>
                              <w:right w:val="single" w:sz="4" w:space="0" w:color="000000"/>
                            </w:tcBorders>
                          </w:tcPr>
                          <w:p w14:paraId="78DC21A4" w14:textId="77777777" w:rsidR="00906C8A" w:rsidRPr="00EC7547" w:rsidRDefault="00906C8A"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Actual Output </w:t>
                            </w:r>
                          </w:p>
                        </w:tc>
                        <w:tc>
                          <w:tcPr>
                            <w:tcW w:w="1186" w:type="dxa"/>
                            <w:tcBorders>
                              <w:top w:val="single" w:sz="4" w:space="0" w:color="000000"/>
                              <w:left w:val="single" w:sz="4" w:space="0" w:color="000000"/>
                              <w:bottom w:val="single" w:sz="4" w:space="0" w:color="000000"/>
                              <w:right w:val="single" w:sz="4" w:space="0" w:color="000000"/>
                            </w:tcBorders>
                          </w:tcPr>
                          <w:p w14:paraId="30038F82" w14:textId="77777777" w:rsidR="00906C8A" w:rsidRPr="00EC7547" w:rsidRDefault="00906C8A"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Result </w:t>
                            </w:r>
                          </w:p>
                          <w:p w14:paraId="13A53CAE" w14:textId="77777777" w:rsidR="00906C8A" w:rsidRPr="00EC7547" w:rsidRDefault="00906C8A"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Pass/Fail) </w:t>
                            </w:r>
                          </w:p>
                        </w:tc>
                        <w:tc>
                          <w:tcPr>
                            <w:tcW w:w="1200" w:type="dxa"/>
                            <w:tcBorders>
                              <w:top w:val="single" w:sz="4" w:space="0" w:color="000000"/>
                              <w:left w:val="single" w:sz="4" w:space="0" w:color="000000"/>
                              <w:bottom w:val="single" w:sz="4" w:space="0" w:color="000000"/>
                              <w:right w:val="single" w:sz="4" w:space="0" w:color="000000"/>
                            </w:tcBorders>
                          </w:tcPr>
                          <w:p w14:paraId="45159981" w14:textId="77777777" w:rsidR="00906C8A" w:rsidRPr="00EC7547" w:rsidRDefault="00906C8A"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Comments </w:t>
                            </w:r>
                          </w:p>
                          <w:p w14:paraId="68AECFD7" w14:textId="77777777" w:rsidR="00906C8A" w:rsidRPr="00EC7547" w:rsidRDefault="00906C8A"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 </w:t>
                            </w:r>
                          </w:p>
                        </w:tc>
                      </w:tr>
                      <w:tr w:rsidR="00906C8A" w:rsidRPr="00EC7547" w14:paraId="5D73BEA8" w14:textId="77777777" w:rsidTr="00852B0B">
                        <w:trPr>
                          <w:trHeight w:val="3169"/>
                          <w:jc w:val="center"/>
                        </w:trPr>
                        <w:tc>
                          <w:tcPr>
                            <w:tcW w:w="573" w:type="dxa"/>
                            <w:tcBorders>
                              <w:top w:val="single" w:sz="4" w:space="0" w:color="000000"/>
                              <w:left w:val="single" w:sz="4" w:space="0" w:color="000000"/>
                              <w:bottom w:val="single" w:sz="4" w:space="0" w:color="000000"/>
                              <w:right w:val="single" w:sz="4" w:space="0" w:color="000000"/>
                            </w:tcBorders>
                          </w:tcPr>
                          <w:p w14:paraId="5D631B7D" w14:textId="77777777" w:rsidR="00906C8A" w:rsidRPr="00EC7547" w:rsidRDefault="00906C8A"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00</w:t>
                            </w:r>
                            <w:r>
                              <w:rPr>
                                <w:rFonts w:eastAsia="Times New Roman" w:cs="Times New Roman"/>
                                <w:color w:val="000000"/>
                                <w:lang w:eastAsia="en-GB"/>
                              </w:rPr>
                              <w:t>3</w:t>
                            </w:r>
                            <w:r w:rsidRPr="00EC7547">
                              <w:rPr>
                                <w:rFonts w:eastAsia="Times New Roman" w:cs="Times New Roman"/>
                                <w:color w:val="000000"/>
                                <w:lang w:eastAsia="en-GB"/>
                              </w:rPr>
                              <w:t xml:space="preserve"> </w:t>
                            </w:r>
                          </w:p>
                        </w:tc>
                        <w:tc>
                          <w:tcPr>
                            <w:tcW w:w="1546" w:type="dxa"/>
                            <w:tcBorders>
                              <w:top w:val="single" w:sz="4" w:space="0" w:color="000000"/>
                              <w:left w:val="single" w:sz="4" w:space="0" w:color="000000"/>
                              <w:bottom w:val="single" w:sz="4" w:space="0" w:color="000000"/>
                              <w:right w:val="single" w:sz="4" w:space="0" w:color="000000"/>
                            </w:tcBorders>
                          </w:tcPr>
                          <w:p w14:paraId="3E226EF7" w14:textId="77777777" w:rsidR="00906C8A" w:rsidRPr="00797E20" w:rsidRDefault="00906C8A" w:rsidP="0011235B">
                            <w:pPr>
                              <w:spacing w:before="0" w:after="0"/>
                              <w:jc w:val="left"/>
                              <w:rPr>
                                <w:rFonts w:eastAsia="Times New Roman" w:cs="Times New Roman"/>
                                <w:bCs/>
                                <w:color w:val="000000"/>
                                <w:lang w:eastAsia="en-GB"/>
                              </w:rPr>
                            </w:pPr>
                            <w:r>
                              <w:rPr>
                                <w:rFonts w:eastAsia="Times New Roman" w:cs="Times New Roman"/>
                                <w:bCs/>
                                <w:color w:val="000000"/>
                                <w:lang w:eastAsia="en-GB"/>
                              </w:rPr>
                              <w:t>Select the required configurations and train the model</w:t>
                            </w:r>
                          </w:p>
                        </w:tc>
                        <w:tc>
                          <w:tcPr>
                            <w:tcW w:w="2053" w:type="dxa"/>
                            <w:tcBorders>
                              <w:top w:val="single" w:sz="4" w:space="0" w:color="000000"/>
                              <w:left w:val="single" w:sz="4" w:space="0" w:color="000000"/>
                              <w:bottom w:val="single" w:sz="4" w:space="0" w:color="000000"/>
                              <w:right w:val="single" w:sz="4" w:space="0" w:color="000000"/>
                            </w:tcBorders>
                          </w:tcPr>
                          <w:p w14:paraId="4A07CA6E" w14:textId="77777777" w:rsidR="00906C8A" w:rsidRPr="00797E20" w:rsidRDefault="00906C8A" w:rsidP="00906C8A">
                            <w:pPr>
                              <w:pStyle w:val="ListParagraph"/>
                              <w:numPr>
                                <w:ilvl w:val="0"/>
                                <w:numId w:val="20"/>
                              </w:numPr>
                              <w:spacing w:before="0" w:after="0" w:line="238" w:lineRule="auto"/>
                              <w:jc w:val="left"/>
                              <w:rPr>
                                <w:rFonts w:eastAsia="Times New Roman" w:cs="Times New Roman"/>
                                <w:color w:val="000000"/>
                                <w:lang w:eastAsia="en-GB"/>
                              </w:rPr>
                            </w:pPr>
                            <w:r w:rsidRPr="00797E20">
                              <w:rPr>
                                <w:rFonts w:eastAsia="Times New Roman" w:cs="Times New Roman"/>
                                <w:color w:val="000000"/>
                                <w:lang w:eastAsia="en-GB"/>
                              </w:rPr>
                              <w:t>Receiving a toast message saying the model was trained successfully</w:t>
                            </w:r>
                          </w:p>
                          <w:p w14:paraId="27EDA97E" w14:textId="77777777" w:rsidR="00906C8A" w:rsidRPr="00797E20" w:rsidRDefault="00906C8A" w:rsidP="00906C8A">
                            <w:pPr>
                              <w:pStyle w:val="ListParagraph"/>
                              <w:numPr>
                                <w:ilvl w:val="0"/>
                                <w:numId w:val="20"/>
                              </w:numPr>
                              <w:spacing w:before="0" w:after="0" w:line="238" w:lineRule="auto"/>
                              <w:jc w:val="left"/>
                              <w:rPr>
                                <w:rFonts w:eastAsia="Times New Roman" w:cs="Times New Roman"/>
                                <w:color w:val="000000"/>
                                <w:lang w:eastAsia="en-GB"/>
                              </w:rPr>
                            </w:pPr>
                            <w:r w:rsidRPr="00797E20">
                              <w:rPr>
                                <w:rFonts w:eastAsia="Times New Roman" w:cs="Times New Roman"/>
                                <w:color w:val="000000"/>
                                <w:lang w:eastAsia="en-GB"/>
                              </w:rPr>
                              <w:t xml:space="preserve">The trained model can be viewed in the </w:t>
                            </w:r>
                            <w:r w:rsidRPr="00797E20">
                              <w:rPr>
                                <w:rFonts w:eastAsia="Times New Roman" w:cs="Times New Roman"/>
                                <w:i/>
                                <w:iCs/>
                                <w:color w:val="000000"/>
                                <w:lang w:eastAsia="en-GB"/>
                              </w:rPr>
                              <w:t xml:space="preserve">Models </w:t>
                            </w:r>
                            <w:r w:rsidRPr="00797E20">
                              <w:rPr>
                                <w:rFonts w:eastAsia="Times New Roman" w:cs="Times New Roman"/>
                                <w:color w:val="000000"/>
                                <w:lang w:eastAsia="en-GB"/>
                              </w:rPr>
                              <w:t>tab</w:t>
                            </w:r>
                          </w:p>
                        </w:tc>
                        <w:tc>
                          <w:tcPr>
                            <w:tcW w:w="2053" w:type="dxa"/>
                            <w:tcBorders>
                              <w:top w:val="single" w:sz="4" w:space="0" w:color="000000"/>
                              <w:left w:val="single" w:sz="4" w:space="0" w:color="000000"/>
                              <w:bottom w:val="single" w:sz="4" w:space="0" w:color="000000"/>
                              <w:right w:val="single" w:sz="4" w:space="0" w:color="000000"/>
                            </w:tcBorders>
                          </w:tcPr>
                          <w:p w14:paraId="638BFDD8" w14:textId="77777777" w:rsidR="00906C8A" w:rsidRPr="00797E20" w:rsidRDefault="00906C8A" w:rsidP="00906C8A">
                            <w:pPr>
                              <w:pStyle w:val="ListParagraph"/>
                              <w:numPr>
                                <w:ilvl w:val="0"/>
                                <w:numId w:val="20"/>
                              </w:numPr>
                              <w:spacing w:before="0" w:after="0"/>
                              <w:jc w:val="left"/>
                              <w:rPr>
                                <w:rFonts w:eastAsia="Times New Roman" w:cs="Times New Roman"/>
                                <w:color w:val="000000"/>
                                <w:lang w:eastAsia="en-GB"/>
                              </w:rPr>
                            </w:pPr>
                            <w:r w:rsidRPr="00797E20">
                              <w:rPr>
                                <w:rFonts w:eastAsia="Times New Roman" w:cs="Times New Roman"/>
                                <w:color w:val="000000"/>
                                <w:lang w:eastAsia="en-GB"/>
                              </w:rPr>
                              <w:t>A toast message is displayed saying the model was trained successfully</w:t>
                            </w:r>
                          </w:p>
                          <w:p w14:paraId="0C9634B8" w14:textId="77777777" w:rsidR="00906C8A" w:rsidRPr="00797E20" w:rsidRDefault="00906C8A" w:rsidP="00906C8A">
                            <w:pPr>
                              <w:pStyle w:val="ListParagraph"/>
                              <w:numPr>
                                <w:ilvl w:val="0"/>
                                <w:numId w:val="20"/>
                              </w:numPr>
                              <w:spacing w:before="0" w:after="0"/>
                              <w:jc w:val="left"/>
                              <w:rPr>
                                <w:rFonts w:eastAsia="Times New Roman" w:cs="Times New Roman"/>
                                <w:color w:val="000000"/>
                                <w:lang w:eastAsia="en-GB"/>
                              </w:rPr>
                            </w:pPr>
                            <w:r w:rsidRPr="00797E20">
                              <w:rPr>
                                <w:rFonts w:eastAsia="Times New Roman" w:cs="Times New Roman"/>
                                <w:color w:val="000000"/>
                                <w:lang w:eastAsia="en-GB"/>
                              </w:rPr>
                              <w:t>The train</w:t>
                            </w:r>
                            <w:r>
                              <w:rPr>
                                <w:rFonts w:eastAsia="Times New Roman" w:cs="Times New Roman"/>
                                <w:color w:val="000000"/>
                                <w:lang w:eastAsia="en-GB"/>
                              </w:rPr>
                              <w:t>ed</w:t>
                            </w:r>
                            <w:r w:rsidRPr="00797E20">
                              <w:rPr>
                                <w:rFonts w:eastAsia="Times New Roman" w:cs="Times New Roman"/>
                                <w:color w:val="000000"/>
                                <w:lang w:eastAsia="en-GB"/>
                              </w:rPr>
                              <w:t xml:space="preserve"> model is available to be viewed in the </w:t>
                            </w:r>
                            <w:r w:rsidRPr="00797E20">
                              <w:rPr>
                                <w:rFonts w:eastAsia="Times New Roman" w:cs="Times New Roman"/>
                                <w:i/>
                                <w:iCs/>
                                <w:color w:val="000000"/>
                                <w:lang w:eastAsia="en-GB"/>
                              </w:rPr>
                              <w:t>Model</w:t>
                            </w:r>
                            <w:r>
                              <w:rPr>
                                <w:rFonts w:eastAsia="Times New Roman" w:cs="Times New Roman"/>
                                <w:i/>
                                <w:iCs/>
                                <w:color w:val="000000"/>
                                <w:lang w:eastAsia="en-GB"/>
                              </w:rPr>
                              <w:t>s</w:t>
                            </w:r>
                            <w:r w:rsidRPr="00797E20">
                              <w:rPr>
                                <w:rFonts w:eastAsia="Times New Roman" w:cs="Times New Roman"/>
                                <w:i/>
                                <w:iCs/>
                                <w:color w:val="000000"/>
                                <w:lang w:eastAsia="en-GB"/>
                              </w:rPr>
                              <w:t xml:space="preserve"> </w:t>
                            </w:r>
                            <w:r w:rsidRPr="00797E20">
                              <w:rPr>
                                <w:rFonts w:eastAsia="Times New Roman" w:cs="Times New Roman"/>
                                <w:color w:val="000000"/>
                                <w:lang w:eastAsia="en-GB"/>
                              </w:rPr>
                              <w:t>tab</w:t>
                            </w:r>
                          </w:p>
                        </w:tc>
                        <w:tc>
                          <w:tcPr>
                            <w:tcW w:w="1186" w:type="dxa"/>
                            <w:tcBorders>
                              <w:top w:val="single" w:sz="4" w:space="0" w:color="000000"/>
                              <w:left w:val="single" w:sz="4" w:space="0" w:color="000000"/>
                              <w:bottom w:val="single" w:sz="4" w:space="0" w:color="000000"/>
                              <w:right w:val="single" w:sz="4" w:space="0" w:color="000000"/>
                            </w:tcBorders>
                          </w:tcPr>
                          <w:p w14:paraId="797123DF" w14:textId="77777777" w:rsidR="00906C8A" w:rsidRPr="00EC7547" w:rsidRDefault="00906C8A" w:rsidP="0011235B">
                            <w:pPr>
                              <w:spacing w:before="0" w:after="0"/>
                              <w:jc w:val="left"/>
                              <w:rPr>
                                <w:rFonts w:eastAsia="Times New Roman" w:cs="Times New Roman"/>
                                <w:color w:val="000000"/>
                                <w:lang w:eastAsia="en-GB"/>
                              </w:rPr>
                            </w:pPr>
                            <w:r>
                              <w:rPr>
                                <w:rFonts w:eastAsia="Times New Roman" w:cs="Times New Roman"/>
                                <w:color w:val="000000"/>
                                <w:lang w:eastAsia="en-GB"/>
                              </w:rPr>
                              <w:t>Pass</w:t>
                            </w:r>
                          </w:p>
                        </w:tc>
                        <w:tc>
                          <w:tcPr>
                            <w:tcW w:w="1200" w:type="dxa"/>
                            <w:tcBorders>
                              <w:top w:val="single" w:sz="4" w:space="0" w:color="000000"/>
                              <w:left w:val="single" w:sz="4" w:space="0" w:color="000000"/>
                              <w:bottom w:val="single" w:sz="4" w:space="0" w:color="000000"/>
                              <w:right w:val="single" w:sz="4" w:space="0" w:color="000000"/>
                            </w:tcBorders>
                          </w:tcPr>
                          <w:p w14:paraId="047A2896" w14:textId="77777777" w:rsidR="00906C8A" w:rsidRPr="00EC7547" w:rsidRDefault="00906C8A" w:rsidP="0011235B">
                            <w:pPr>
                              <w:keepNext/>
                              <w:spacing w:before="0" w:after="0"/>
                              <w:jc w:val="left"/>
                              <w:rPr>
                                <w:rFonts w:eastAsia="Times New Roman" w:cs="Times New Roman"/>
                                <w:color w:val="000000"/>
                                <w:lang w:eastAsia="en-GB"/>
                              </w:rPr>
                            </w:pPr>
                            <w:r>
                              <w:rPr>
                                <w:rFonts w:eastAsia="Times New Roman" w:cs="Times New Roman"/>
                                <w:color w:val="000000"/>
                                <w:lang w:eastAsia="en-GB"/>
                              </w:rPr>
                              <w:t>Model training works as required</w:t>
                            </w:r>
                          </w:p>
                        </w:tc>
                      </w:tr>
                    </w:tbl>
                    <w:p w14:paraId="3C662DC4" w14:textId="77777777" w:rsidR="00906C8A" w:rsidRPr="00F4123C" w:rsidRDefault="00906C8A" w:rsidP="00906C8A">
                      <w:pPr>
                        <w:pStyle w:val="Caption"/>
                        <w:jc w:val="both"/>
                      </w:pPr>
                    </w:p>
                  </w:txbxContent>
                </v:textbox>
                <w10:wrap type="topAndBottom" anchorx="margin" anchory="margin"/>
              </v:shape>
            </w:pict>
          </mc:Fallback>
        </mc:AlternateContent>
      </w:r>
    </w:p>
    <w:p w14:paraId="6DA1C1A9" w14:textId="5CBF52C0" w:rsidR="00447D1A" w:rsidRDefault="00447D1A" w:rsidP="002671C6"/>
    <w:p w14:paraId="60708171" w14:textId="6FD6EF08" w:rsidR="004C5BEF" w:rsidRDefault="004C5BEF" w:rsidP="002671C6"/>
    <w:p w14:paraId="40F2CC22" w14:textId="6F9A5CFC" w:rsidR="004C5BEF" w:rsidRDefault="004C5BEF" w:rsidP="002671C6"/>
    <w:p w14:paraId="539E372B" w14:textId="161900CF" w:rsidR="00797E20" w:rsidRDefault="00797E20" w:rsidP="002671C6"/>
    <w:p w14:paraId="39E607CA" w14:textId="21F04DDC" w:rsidR="00797E20" w:rsidRDefault="00797E20" w:rsidP="002671C6"/>
    <w:p w14:paraId="5FBEB9CB" w14:textId="4022148F" w:rsidR="00797E20" w:rsidRDefault="00797E20" w:rsidP="002671C6"/>
    <w:p w14:paraId="6CCEABB9" w14:textId="35B907DB" w:rsidR="00797E20" w:rsidRDefault="00906C8A" w:rsidP="002671C6">
      <w:r>
        <w:rPr>
          <w:noProof/>
        </w:rPr>
        <mc:AlternateContent>
          <mc:Choice Requires="wps">
            <w:drawing>
              <wp:anchor distT="0" distB="0" distL="114300" distR="114300" simplePos="0" relativeHeight="251658307" behindDoc="1" locked="0" layoutInCell="1" allowOverlap="1" wp14:anchorId="166F3846" wp14:editId="0208090C">
                <wp:simplePos x="0" y="0"/>
                <wp:positionH relativeFrom="margin">
                  <wp:align>left</wp:align>
                </wp:positionH>
                <wp:positionV relativeFrom="margin">
                  <wp:align>top</wp:align>
                </wp:positionV>
                <wp:extent cx="5524500" cy="6469380"/>
                <wp:effectExtent l="0" t="0" r="0" b="7620"/>
                <wp:wrapTopAndBottom/>
                <wp:docPr id="96" name="Text Box 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0" cy="6469380"/>
                        </a:xfrm>
                        <a:prstGeom prst="rect">
                          <a:avLst/>
                        </a:prstGeom>
                        <a:solidFill>
                          <a:srgbClr val="FFFFFF"/>
                        </a:solidFill>
                        <a:ln w="9525">
                          <a:noFill/>
                          <a:miter lim="800000"/>
                          <a:headEnd/>
                          <a:tailEnd/>
                        </a:ln>
                      </wps:spPr>
                      <wps:txbx>
                        <w:txbxContent>
                          <w:p w14:paraId="24D6AC75" w14:textId="77777777" w:rsidR="00906C8A" w:rsidRDefault="00906C8A" w:rsidP="00906C8A">
                            <w:pPr>
                              <w:pStyle w:val="Caption"/>
                              <w:keepNext/>
                              <w:jc w:val="both"/>
                            </w:pPr>
                          </w:p>
                          <w:p w14:paraId="5AA2C77D" w14:textId="34CACFD6" w:rsidR="00906C8A" w:rsidRDefault="00906C8A" w:rsidP="00906C8A">
                            <w:pPr>
                              <w:pStyle w:val="Caption"/>
                              <w:keepNext/>
                            </w:pPr>
                            <w:bookmarkStart w:id="158" w:name="_Ref117024031"/>
                            <w:bookmarkStart w:id="159" w:name="_Toc117182573"/>
                            <w:r>
                              <w:t>Table 5.1.2.</w:t>
                            </w:r>
                            <w:r>
                              <w:fldChar w:fldCharType="begin"/>
                            </w:r>
                            <w:r>
                              <w:instrText>SEQ Table_5.1.2. \* ARABIC</w:instrText>
                            </w:r>
                            <w:r>
                              <w:fldChar w:fldCharType="separate"/>
                            </w:r>
                            <w:r w:rsidR="005E4A3F">
                              <w:rPr>
                                <w:noProof/>
                              </w:rPr>
                              <w:t>5</w:t>
                            </w:r>
                            <w:r>
                              <w:fldChar w:fldCharType="end"/>
                            </w:r>
                            <w:bookmarkEnd w:id="158"/>
                            <w:r>
                              <w:t>. Test Case for Testing the Option to Populate the Pipeline and Policy Components in the Configurations GUI using existing models</w:t>
                            </w:r>
                            <w:bookmarkEnd w:id="159"/>
                          </w:p>
                          <w:tbl>
                            <w:tblPr>
                              <w:tblStyle w:val="TableGrid0"/>
                              <w:tblW w:w="5000" w:type="pct"/>
                              <w:jc w:val="center"/>
                              <w:tblInd w:w="0" w:type="dxa"/>
                              <w:tblCellMar>
                                <w:top w:w="14" w:type="dxa"/>
                                <w:left w:w="108" w:type="dxa"/>
                                <w:right w:w="51" w:type="dxa"/>
                              </w:tblCellMar>
                              <w:tblLook w:val="04A0" w:firstRow="1" w:lastRow="0" w:firstColumn="1" w:lastColumn="0" w:noHBand="0" w:noVBand="1"/>
                            </w:tblPr>
                            <w:tblGrid>
                              <w:gridCol w:w="650"/>
                              <w:gridCol w:w="1711"/>
                              <w:gridCol w:w="1690"/>
                              <w:gridCol w:w="1882"/>
                              <w:gridCol w:w="1269"/>
                              <w:gridCol w:w="1431"/>
                            </w:tblGrid>
                            <w:tr w:rsidR="00906C8A" w:rsidRPr="00EC7547" w14:paraId="779FEF50" w14:textId="77777777" w:rsidTr="002D1438">
                              <w:trPr>
                                <w:trHeight w:val="288"/>
                                <w:jc w:val="center"/>
                              </w:trPr>
                              <w:tc>
                                <w:tcPr>
                                  <w:tcW w:w="5000" w:type="pct"/>
                                  <w:gridSpan w:val="6"/>
                                  <w:tcBorders>
                                    <w:top w:val="single" w:sz="4" w:space="0" w:color="000000"/>
                                    <w:left w:val="single" w:sz="4" w:space="0" w:color="000000"/>
                                    <w:bottom w:val="single" w:sz="4" w:space="0" w:color="000000"/>
                                    <w:right w:val="single" w:sz="4" w:space="0" w:color="000000"/>
                                  </w:tcBorders>
                                </w:tcPr>
                                <w:p w14:paraId="31CBEF16" w14:textId="77777777" w:rsidR="00906C8A" w:rsidRPr="00EC7547" w:rsidRDefault="00906C8A"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ID: </w:t>
                                  </w:r>
                                  <w:r>
                                    <w:rPr>
                                      <w:rFonts w:eastAsia="Times New Roman" w:cs="Times New Roman"/>
                                      <w:color w:val="000000"/>
                                      <w:lang w:eastAsia="en-GB"/>
                                    </w:rPr>
                                    <w:t>2022-056-</w:t>
                                  </w:r>
                                  <w:r w:rsidRPr="00EC7547">
                                    <w:rPr>
                                      <w:rFonts w:eastAsia="Times New Roman" w:cs="Times New Roman"/>
                                      <w:color w:val="000000"/>
                                      <w:lang w:eastAsia="en-GB"/>
                                    </w:rPr>
                                    <w:t>IT</w:t>
                                  </w:r>
                                  <w:r>
                                    <w:rPr>
                                      <w:rFonts w:eastAsia="Times New Roman" w:cs="Times New Roman"/>
                                      <w:color w:val="000000"/>
                                      <w:lang w:eastAsia="en-GB"/>
                                    </w:rPr>
                                    <w:t>19064932</w:t>
                                  </w:r>
                                </w:p>
                              </w:tc>
                            </w:tr>
                            <w:tr w:rsidR="00906C8A" w:rsidRPr="00EC7547" w14:paraId="7820A512" w14:textId="77777777" w:rsidTr="002D1438">
                              <w:trPr>
                                <w:trHeight w:val="288"/>
                                <w:jc w:val="center"/>
                              </w:trPr>
                              <w:tc>
                                <w:tcPr>
                                  <w:tcW w:w="5000" w:type="pct"/>
                                  <w:gridSpan w:val="6"/>
                                  <w:tcBorders>
                                    <w:top w:val="single" w:sz="4" w:space="0" w:color="000000"/>
                                    <w:left w:val="single" w:sz="4" w:space="0" w:color="000000"/>
                                    <w:bottom w:val="single" w:sz="4" w:space="0" w:color="000000"/>
                                    <w:right w:val="single" w:sz="4" w:space="0" w:color="000000"/>
                                  </w:tcBorders>
                                </w:tcPr>
                                <w:p w14:paraId="4DACC57A" w14:textId="77777777" w:rsidR="00906C8A" w:rsidRPr="00B72178" w:rsidRDefault="00906C8A" w:rsidP="0011235B">
                                  <w:pPr>
                                    <w:spacing w:before="0" w:after="0"/>
                                    <w:jc w:val="left"/>
                                    <w:rPr>
                                      <w:rFonts w:eastAsia="Times New Roman" w:cs="Times New Roman"/>
                                      <w:bCs/>
                                      <w:color w:val="000000"/>
                                      <w:lang w:eastAsia="en-GB"/>
                                    </w:rPr>
                                  </w:pPr>
                                  <w:r w:rsidRPr="00EC7547">
                                    <w:rPr>
                                      <w:rFonts w:eastAsia="Times New Roman" w:cs="Times New Roman"/>
                                      <w:b/>
                                      <w:color w:val="000000"/>
                                      <w:lang w:eastAsia="en-GB"/>
                                    </w:rPr>
                                    <w:t xml:space="preserve">Project Name: </w:t>
                                  </w:r>
                                  <w:r>
                                    <w:rPr>
                                      <w:rFonts w:eastAsia="Times New Roman" w:cs="Times New Roman"/>
                                      <w:bCs/>
                                      <w:color w:val="000000"/>
                                      <w:lang w:eastAsia="en-GB"/>
                                    </w:rPr>
                                    <w:t>RASAC</w:t>
                                  </w:r>
                                </w:p>
                              </w:tc>
                            </w:tr>
                            <w:tr w:rsidR="00906C8A" w:rsidRPr="00EC7547" w14:paraId="48A7B9C5" w14:textId="77777777" w:rsidTr="002D1438">
                              <w:trPr>
                                <w:trHeight w:val="288"/>
                                <w:jc w:val="center"/>
                              </w:trPr>
                              <w:tc>
                                <w:tcPr>
                                  <w:tcW w:w="5000" w:type="pct"/>
                                  <w:gridSpan w:val="6"/>
                                  <w:tcBorders>
                                    <w:top w:val="single" w:sz="4" w:space="0" w:color="000000"/>
                                    <w:left w:val="single" w:sz="4" w:space="0" w:color="000000"/>
                                    <w:bottom w:val="single" w:sz="4" w:space="0" w:color="000000"/>
                                    <w:right w:val="single" w:sz="4" w:space="0" w:color="000000"/>
                                  </w:tcBorders>
                                </w:tcPr>
                                <w:p w14:paraId="176995E2" w14:textId="77777777" w:rsidR="00906C8A" w:rsidRPr="00797E20" w:rsidRDefault="00906C8A" w:rsidP="0011235B">
                                  <w:pPr>
                                    <w:spacing w:before="0" w:after="0"/>
                                    <w:jc w:val="left"/>
                                    <w:rPr>
                                      <w:rFonts w:eastAsia="Times New Roman" w:cs="Times New Roman"/>
                                      <w:bCs/>
                                      <w:color w:val="000000"/>
                                      <w:lang w:eastAsia="en-GB"/>
                                    </w:rPr>
                                  </w:pPr>
                                  <w:r w:rsidRPr="00EC7547">
                                    <w:rPr>
                                      <w:rFonts w:eastAsia="Times New Roman" w:cs="Times New Roman"/>
                                      <w:b/>
                                      <w:color w:val="000000"/>
                                      <w:lang w:eastAsia="en-GB"/>
                                    </w:rPr>
                                    <w:t xml:space="preserve">Project Function: </w:t>
                                  </w:r>
                                  <w:r>
                                    <w:rPr>
                                      <w:rFonts w:eastAsia="Times New Roman" w:cs="Times New Roman"/>
                                      <w:bCs/>
                                      <w:color w:val="000000"/>
                                      <w:lang w:eastAsia="en-GB"/>
                                    </w:rPr>
                                    <w:t>Successfully cancelling a model that is training</w:t>
                                  </w:r>
                                </w:p>
                              </w:tc>
                            </w:tr>
                            <w:tr w:rsidR="00906C8A" w:rsidRPr="00EC7547" w14:paraId="62B20F09" w14:textId="77777777" w:rsidTr="002D1438">
                              <w:trPr>
                                <w:trHeight w:val="846"/>
                                <w:jc w:val="center"/>
                              </w:trPr>
                              <w:tc>
                                <w:tcPr>
                                  <w:tcW w:w="2346" w:type="pct"/>
                                  <w:gridSpan w:val="3"/>
                                  <w:tcBorders>
                                    <w:top w:val="single" w:sz="4" w:space="0" w:color="000000"/>
                                    <w:left w:val="single" w:sz="4" w:space="0" w:color="000000"/>
                                    <w:bottom w:val="single" w:sz="4" w:space="0" w:color="000000"/>
                                    <w:right w:val="single" w:sz="4" w:space="0" w:color="000000"/>
                                  </w:tcBorders>
                                </w:tcPr>
                                <w:p w14:paraId="658E9D05" w14:textId="77777777" w:rsidR="00906C8A" w:rsidRPr="00EC7547" w:rsidRDefault="00906C8A"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case ID:</w:t>
                                  </w:r>
                                  <w:r w:rsidRPr="00EC7547">
                                    <w:rPr>
                                      <w:rFonts w:eastAsia="Times New Roman" w:cs="Times New Roman"/>
                                      <w:color w:val="000000"/>
                                      <w:lang w:eastAsia="en-GB"/>
                                    </w:rPr>
                                    <w:t xml:space="preserve"> 00</w:t>
                                  </w:r>
                                  <w:r>
                                    <w:rPr>
                                      <w:rFonts w:eastAsia="Times New Roman" w:cs="Times New Roman"/>
                                      <w:color w:val="000000"/>
                                      <w:lang w:eastAsia="en-GB"/>
                                    </w:rPr>
                                    <w:t>4</w:t>
                                  </w:r>
                                </w:p>
                              </w:tc>
                              <w:tc>
                                <w:tcPr>
                                  <w:tcW w:w="2654" w:type="pct"/>
                                  <w:gridSpan w:val="3"/>
                                  <w:tcBorders>
                                    <w:top w:val="single" w:sz="4" w:space="0" w:color="000000"/>
                                    <w:left w:val="single" w:sz="4" w:space="0" w:color="000000"/>
                                    <w:bottom w:val="single" w:sz="4" w:space="0" w:color="000000"/>
                                    <w:right w:val="single" w:sz="4" w:space="0" w:color="000000"/>
                                  </w:tcBorders>
                                </w:tcPr>
                                <w:p w14:paraId="2B2ABC95" w14:textId="77777777" w:rsidR="00906C8A" w:rsidRPr="00EC7547" w:rsidRDefault="00906C8A"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Test case designed by: </w:t>
                                  </w:r>
                                </w:p>
                                <w:p w14:paraId="21916BF5" w14:textId="77777777" w:rsidR="00906C8A" w:rsidRPr="00EC7547" w:rsidRDefault="00906C8A"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ID No: </w:t>
                                  </w:r>
                                  <w:r w:rsidRPr="00EC7547">
                                    <w:rPr>
                                      <w:rFonts w:eastAsia="Times New Roman" w:cs="Times New Roman"/>
                                      <w:color w:val="000000"/>
                                      <w:lang w:eastAsia="en-GB"/>
                                    </w:rPr>
                                    <w:t>IT</w:t>
                                  </w:r>
                                  <w:r>
                                    <w:rPr>
                                      <w:rFonts w:eastAsia="Times New Roman" w:cs="Times New Roman"/>
                                      <w:color w:val="000000"/>
                                      <w:lang w:eastAsia="en-GB"/>
                                    </w:rPr>
                                    <w:t>19064932</w:t>
                                  </w:r>
                                </w:p>
                                <w:p w14:paraId="62E768F3" w14:textId="77777777" w:rsidR="00906C8A" w:rsidRPr="00EC7547" w:rsidRDefault="00906C8A"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Name:</w:t>
                                  </w:r>
                                  <w:r>
                                    <w:rPr>
                                      <w:rFonts w:eastAsia="Times New Roman" w:cs="Times New Roman"/>
                                      <w:color w:val="000000"/>
                                      <w:lang w:eastAsia="en-GB"/>
                                    </w:rPr>
                                    <w:t xml:space="preserve"> Hameed M.S.</w:t>
                                  </w:r>
                                </w:p>
                              </w:tc>
                            </w:tr>
                            <w:tr w:rsidR="00906C8A" w:rsidRPr="00EC7547" w14:paraId="33AE582A" w14:textId="77777777" w:rsidTr="002D1438">
                              <w:trPr>
                                <w:trHeight w:val="288"/>
                                <w:jc w:val="center"/>
                              </w:trPr>
                              <w:tc>
                                <w:tcPr>
                                  <w:tcW w:w="5000" w:type="pct"/>
                                  <w:gridSpan w:val="6"/>
                                  <w:tcBorders>
                                    <w:top w:val="single" w:sz="4" w:space="0" w:color="000000"/>
                                    <w:left w:val="single" w:sz="4" w:space="0" w:color="000000"/>
                                    <w:bottom w:val="single" w:sz="4" w:space="0" w:color="000000"/>
                                    <w:right w:val="single" w:sz="4" w:space="0" w:color="000000"/>
                                  </w:tcBorders>
                                </w:tcPr>
                                <w:p w14:paraId="63F7C786" w14:textId="77777777" w:rsidR="00906C8A" w:rsidRPr="00EC7547" w:rsidRDefault="00906C8A"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Priority (High/Medium/Low):</w:t>
                                  </w:r>
                                  <w:r w:rsidRPr="00EC7547">
                                    <w:rPr>
                                      <w:rFonts w:eastAsia="Times New Roman" w:cs="Times New Roman"/>
                                      <w:color w:val="000000"/>
                                      <w:lang w:eastAsia="en-GB"/>
                                    </w:rPr>
                                    <w:t xml:space="preserve"> </w:t>
                                  </w:r>
                                  <w:r>
                                    <w:rPr>
                                      <w:rFonts w:eastAsia="Times New Roman" w:cs="Times New Roman"/>
                                      <w:color w:val="000000"/>
                                      <w:lang w:eastAsia="en-GB"/>
                                    </w:rPr>
                                    <w:t>High</w:t>
                                  </w:r>
                                </w:p>
                              </w:tc>
                            </w:tr>
                            <w:tr w:rsidR="00906C8A" w:rsidRPr="00EC7547" w14:paraId="3BD11495" w14:textId="77777777" w:rsidTr="002D1438">
                              <w:trPr>
                                <w:trHeight w:val="305"/>
                                <w:jc w:val="center"/>
                              </w:trPr>
                              <w:tc>
                                <w:tcPr>
                                  <w:tcW w:w="5000" w:type="pct"/>
                                  <w:gridSpan w:val="6"/>
                                  <w:tcBorders>
                                    <w:top w:val="single" w:sz="4" w:space="0" w:color="000000"/>
                                    <w:left w:val="single" w:sz="4" w:space="0" w:color="000000"/>
                                    <w:bottom w:val="single" w:sz="4" w:space="0" w:color="000000"/>
                                    <w:right w:val="single" w:sz="4" w:space="0" w:color="000000"/>
                                  </w:tcBorders>
                                </w:tcPr>
                                <w:p w14:paraId="42792018" w14:textId="77777777" w:rsidR="00906C8A" w:rsidRPr="00EC7547" w:rsidRDefault="00906C8A"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Description:</w:t>
                                  </w:r>
                                  <w:r w:rsidRPr="00EC7547">
                                    <w:rPr>
                                      <w:rFonts w:eastAsia="Times New Roman" w:cs="Times New Roman"/>
                                      <w:color w:val="000000"/>
                                      <w:lang w:eastAsia="en-GB"/>
                                    </w:rPr>
                                    <w:t xml:space="preserve"> </w:t>
                                  </w:r>
                                  <w:r>
                                    <w:rPr>
                                      <w:rFonts w:eastAsia="Times New Roman" w:cs="Times New Roman"/>
                                      <w:color w:val="000000"/>
                                      <w:lang w:eastAsia="en-GB"/>
                                    </w:rPr>
                                    <w:t>Aborting the training process of a model that is currently training</w:t>
                                  </w:r>
                                </w:p>
                              </w:tc>
                            </w:tr>
                            <w:tr w:rsidR="00906C8A" w:rsidRPr="00EC7547" w14:paraId="6CCDDD32" w14:textId="77777777" w:rsidTr="002D1438">
                              <w:trPr>
                                <w:trHeight w:val="341"/>
                                <w:jc w:val="center"/>
                              </w:trPr>
                              <w:tc>
                                <w:tcPr>
                                  <w:tcW w:w="5000" w:type="pct"/>
                                  <w:gridSpan w:val="6"/>
                                  <w:tcBorders>
                                    <w:top w:val="single" w:sz="4" w:space="0" w:color="000000"/>
                                    <w:left w:val="single" w:sz="4" w:space="0" w:color="000000"/>
                                    <w:bottom w:val="single" w:sz="4" w:space="0" w:color="000000"/>
                                    <w:right w:val="single" w:sz="4" w:space="0" w:color="000000"/>
                                  </w:tcBorders>
                                </w:tcPr>
                                <w:p w14:paraId="5F0F6621" w14:textId="77777777" w:rsidR="00906C8A" w:rsidRPr="00EC7547" w:rsidRDefault="00906C8A"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erequisite: </w:t>
                                  </w:r>
                                  <w:r>
                                    <w:rPr>
                                      <w:rFonts w:eastAsia="Times New Roman" w:cs="Times New Roman"/>
                                      <w:bCs/>
                                      <w:color w:val="000000"/>
                                      <w:lang w:eastAsia="en-GB"/>
                                    </w:rPr>
                                    <w:t>The RASAC server must be running</w:t>
                                  </w:r>
                                </w:p>
                              </w:tc>
                            </w:tr>
                            <w:tr w:rsidR="00906C8A" w:rsidRPr="00EC7547" w14:paraId="51542C44" w14:textId="77777777" w:rsidTr="002D1438">
                              <w:trPr>
                                <w:trHeight w:val="1401"/>
                                <w:jc w:val="center"/>
                              </w:trPr>
                              <w:tc>
                                <w:tcPr>
                                  <w:tcW w:w="5000" w:type="pct"/>
                                  <w:gridSpan w:val="6"/>
                                  <w:tcBorders>
                                    <w:top w:val="single" w:sz="4" w:space="0" w:color="000000"/>
                                    <w:left w:val="single" w:sz="4" w:space="0" w:color="000000"/>
                                    <w:bottom w:val="single" w:sz="4" w:space="0" w:color="000000"/>
                                    <w:right w:val="single" w:sz="4" w:space="0" w:color="000000"/>
                                  </w:tcBorders>
                                </w:tcPr>
                                <w:p w14:paraId="30ABC5DE" w14:textId="77777777" w:rsidR="00906C8A" w:rsidRPr="00EC7547" w:rsidRDefault="00906C8A"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Test Steps:  </w:t>
                                  </w:r>
                                </w:p>
                                <w:p w14:paraId="48D2B57B" w14:textId="77777777" w:rsidR="00906C8A" w:rsidRPr="006E595A" w:rsidRDefault="00906C8A" w:rsidP="0011235B">
                                  <w:pPr>
                                    <w:spacing w:before="0" w:after="0" w:line="279" w:lineRule="auto"/>
                                    <w:ind w:right="1733"/>
                                    <w:jc w:val="left"/>
                                    <w:rPr>
                                      <w:rFonts w:eastAsia="Times New Roman" w:cs="Times New Roman"/>
                                      <w:color w:val="000000"/>
                                      <w:lang w:eastAsia="en-GB"/>
                                    </w:rPr>
                                  </w:pPr>
                                  <w:r w:rsidRPr="00EC7547">
                                    <w:rPr>
                                      <w:rFonts w:eastAsia="Times New Roman" w:cs="Times New Roman"/>
                                      <w:color w:val="000000"/>
                                      <w:lang w:eastAsia="en-GB"/>
                                    </w:rPr>
                                    <w:t xml:space="preserve">Step 1: </w:t>
                                  </w:r>
                                  <w:r>
                                    <w:rPr>
                                      <w:rFonts w:eastAsia="Times New Roman" w:cs="Times New Roman"/>
                                      <w:color w:val="000000"/>
                                      <w:lang w:eastAsia="en-GB"/>
                                    </w:rPr>
                                    <w:t>Select the required pipeline and policy components from the configuration UI</w:t>
                                  </w:r>
                                </w:p>
                                <w:p w14:paraId="568915BC" w14:textId="77777777" w:rsidR="00906C8A" w:rsidRPr="003E3D56" w:rsidRDefault="00906C8A" w:rsidP="0011235B">
                                  <w:pPr>
                                    <w:spacing w:before="0" w:after="0" w:line="279" w:lineRule="auto"/>
                                    <w:ind w:right="1733"/>
                                    <w:jc w:val="left"/>
                                    <w:rPr>
                                      <w:rFonts w:eastAsia="Times New Roman" w:cs="Times New Roman"/>
                                      <w:color w:val="000000"/>
                                      <w:lang w:eastAsia="en-GB"/>
                                    </w:rPr>
                                  </w:pPr>
                                  <w:r w:rsidRPr="00EC7547">
                                    <w:rPr>
                                      <w:rFonts w:eastAsia="Times New Roman" w:cs="Times New Roman"/>
                                      <w:color w:val="000000"/>
                                      <w:lang w:eastAsia="en-GB"/>
                                    </w:rPr>
                                    <w:t xml:space="preserve">Step </w:t>
                                  </w:r>
                                  <w:r>
                                    <w:rPr>
                                      <w:rFonts w:eastAsia="Times New Roman" w:cs="Times New Roman"/>
                                      <w:color w:val="000000"/>
                                      <w:lang w:eastAsia="en-GB"/>
                                    </w:rPr>
                                    <w:t>2</w:t>
                                  </w:r>
                                  <w:r w:rsidRPr="00EC7547">
                                    <w:rPr>
                                      <w:rFonts w:eastAsia="Times New Roman" w:cs="Times New Roman"/>
                                      <w:color w:val="000000"/>
                                      <w:lang w:eastAsia="en-GB"/>
                                    </w:rPr>
                                    <w:t>:</w:t>
                                  </w:r>
                                  <w:r>
                                    <w:rPr>
                                      <w:rFonts w:eastAsia="Times New Roman" w:cs="Times New Roman"/>
                                      <w:color w:val="000000"/>
                                      <w:lang w:eastAsia="en-GB"/>
                                    </w:rPr>
                                    <w:t xml:space="preserve"> Click the </w:t>
                                  </w:r>
                                  <w:r>
                                    <w:rPr>
                                      <w:rFonts w:eastAsia="Times New Roman" w:cs="Times New Roman"/>
                                      <w:i/>
                                      <w:iCs/>
                                      <w:color w:val="000000"/>
                                      <w:lang w:eastAsia="en-GB"/>
                                    </w:rPr>
                                    <w:t xml:space="preserve">train </w:t>
                                  </w:r>
                                  <w:r>
                                    <w:rPr>
                                      <w:rFonts w:eastAsia="Times New Roman" w:cs="Times New Roman"/>
                                      <w:color w:val="000000"/>
                                      <w:lang w:eastAsia="en-GB"/>
                                    </w:rPr>
                                    <w:t>button</w:t>
                                  </w:r>
                                  <w:r w:rsidRPr="00EC7547">
                                    <w:rPr>
                                      <w:rFonts w:eastAsia="Times New Roman" w:cs="Times New Roman"/>
                                      <w:color w:val="000000"/>
                                      <w:lang w:eastAsia="en-GB"/>
                                    </w:rPr>
                                    <w:t xml:space="preserve"> </w:t>
                                  </w:r>
                                  <w:r>
                                    <w:rPr>
                                      <w:rFonts w:eastAsia="Times New Roman" w:cs="Times New Roman"/>
                                      <w:color w:val="000000"/>
                                      <w:lang w:eastAsia="en-GB"/>
                                    </w:rPr>
                                    <w:t>in the UI</w:t>
                                  </w:r>
                                </w:p>
                                <w:p w14:paraId="6413B645" w14:textId="77777777" w:rsidR="00906C8A" w:rsidRDefault="00906C8A" w:rsidP="00FE6EAE">
                                  <w:pPr>
                                    <w:spacing w:before="0" w:after="0"/>
                                    <w:jc w:val="left"/>
                                    <w:rPr>
                                      <w:rFonts w:eastAsia="Times New Roman" w:cs="Times New Roman"/>
                                      <w:color w:val="000000"/>
                                      <w:lang w:eastAsia="en-GB"/>
                                    </w:rPr>
                                  </w:pPr>
                                  <w:r w:rsidRPr="00EC7547">
                                    <w:rPr>
                                      <w:rFonts w:eastAsia="Times New Roman" w:cs="Times New Roman"/>
                                      <w:color w:val="000000"/>
                                      <w:lang w:eastAsia="en-GB"/>
                                    </w:rPr>
                                    <w:t>Step 3:</w:t>
                                  </w:r>
                                  <w:r>
                                    <w:rPr>
                                      <w:rFonts w:eastAsia="Times New Roman" w:cs="Times New Roman"/>
                                      <w:color w:val="000000"/>
                                      <w:lang w:eastAsia="en-GB"/>
                                    </w:rPr>
                                    <w:t xml:space="preserve"> Check whether the model is training (a circular progress bar appears in front of the </w:t>
                                  </w:r>
                                  <w:r>
                                    <w:rPr>
                                      <w:rFonts w:eastAsia="Times New Roman" w:cs="Times New Roman"/>
                                      <w:i/>
                                      <w:iCs/>
                                      <w:color w:val="000000"/>
                                      <w:lang w:eastAsia="en-GB"/>
                                    </w:rPr>
                                    <w:t xml:space="preserve">train </w:t>
                                  </w:r>
                                  <w:r>
                                    <w:rPr>
                                      <w:rFonts w:eastAsia="Times New Roman" w:cs="Times New Roman"/>
                                      <w:color w:val="000000"/>
                                      <w:lang w:eastAsia="en-GB"/>
                                    </w:rPr>
                                    <w:t>button)</w:t>
                                  </w:r>
                                </w:p>
                                <w:p w14:paraId="63446143" w14:textId="77777777" w:rsidR="00906C8A" w:rsidRPr="00467237" w:rsidRDefault="00906C8A" w:rsidP="00FE6EAE">
                                  <w:pPr>
                                    <w:spacing w:before="0" w:after="0"/>
                                    <w:jc w:val="left"/>
                                    <w:rPr>
                                      <w:rFonts w:eastAsia="Times New Roman" w:cs="Times New Roman"/>
                                      <w:color w:val="000000"/>
                                      <w:lang w:eastAsia="en-GB"/>
                                    </w:rPr>
                                  </w:pPr>
                                  <w:r>
                                    <w:rPr>
                                      <w:rFonts w:eastAsia="Times New Roman" w:cs="Times New Roman"/>
                                      <w:color w:val="000000"/>
                                      <w:lang w:eastAsia="en-GB"/>
                                    </w:rPr>
                                    <w:t xml:space="preserve">Step 4: Click the </w:t>
                                  </w:r>
                                  <w:r>
                                    <w:rPr>
                                      <w:rFonts w:eastAsia="Times New Roman" w:cs="Times New Roman"/>
                                      <w:i/>
                                      <w:iCs/>
                                      <w:color w:val="000000"/>
                                      <w:lang w:eastAsia="en-GB"/>
                                    </w:rPr>
                                    <w:t>Abort</w:t>
                                  </w:r>
                                  <w:r>
                                    <w:rPr>
                                      <w:rFonts w:eastAsia="Times New Roman" w:cs="Times New Roman"/>
                                      <w:color w:val="000000"/>
                                      <w:lang w:eastAsia="en-GB"/>
                                    </w:rPr>
                                    <w:t xml:space="preserve"> button (only appears when the model training is in progress)</w:t>
                                  </w:r>
                                </w:p>
                              </w:tc>
                            </w:tr>
                            <w:tr w:rsidR="00906C8A" w:rsidRPr="00EC7547" w14:paraId="20720E80" w14:textId="77777777" w:rsidTr="002D1438">
                              <w:trPr>
                                <w:trHeight w:val="566"/>
                                <w:jc w:val="center"/>
                              </w:trPr>
                              <w:tc>
                                <w:tcPr>
                                  <w:tcW w:w="376" w:type="pct"/>
                                  <w:tcBorders>
                                    <w:top w:val="single" w:sz="4" w:space="0" w:color="000000"/>
                                    <w:left w:val="single" w:sz="4" w:space="0" w:color="000000"/>
                                    <w:bottom w:val="single" w:sz="4" w:space="0" w:color="000000"/>
                                    <w:right w:val="single" w:sz="4" w:space="0" w:color="000000"/>
                                  </w:tcBorders>
                                </w:tcPr>
                                <w:p w14:paraId="2533203F" w14:textId="77777777" w:rsidR="00906C8A" w:rsidRPr="00EC7547" w:rsidRDefault="00906C8A"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Test ID </w:t>
                                  </w:r>
                                </w:p>
                              </w:tc>
                              <w:tc>
                                <w:tcPr>
                                  <w:tcW w:w="991" w:type="pct"/>
                                  <w:tcBorders>
                                    <w:top w:val="single" w:sz="4" w:space="0" w:color="000000"/>
                                    <w:left w:val="single" w:sz="4" w:space="0" w:color="000000"/>
                                    <w:bottom w:val="single" w:sz="4" w:space="0" w:color="000000"/>
                                    <w:right w:val="single" w:sz="4" w:space="0" w:color="000000"/>
                                  </w:tcBorders>
                                </w:tcPr>
                                <w:p w14:paraId="3568C7CF" w14:textId="77777777" w:rsidR="00906C8A" w:rsidRPr="00EC7547" w:rsidRDefault="00906C8A"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Test Inputs </w:t>
                                  </w:r>
                                </w:p>
                              </w:tc>
                              <w:tc>
                                <w:tcPr>
                                  <w:tcW w:w="979" w:type="pct"/>
                                  <w:tcBorders>
                                    <w:top w:val="single" w:sz="4" w:space="0" w:color="000000"/>
                                    <w:left w:val="single" w:sz="4" w:space="0" w:color="000000"/>
                                    <w:bottom w:val="single" w:sz="4" w:space="0" w:color="000000"/>
                                    <w:right w:val="single" w:sz="4" w:space="0" w:color="000000"/>
                                  </w:tcBorders>
                                </w:tcPr>
                                <w:p w14:paraId="0FC62F83" w14:textId="77777777" w:rsidR="00906C8A" w:rsidRPr="00EC7547" w:rsidRDefault="00906C8A"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Expected Outputs </w:t>
                                  </w:r>
                                </w:p>
                              </w:tc>
                              <w:tc>
                                <w:tcPr>
                                  <w:tcW w:w="1090" w:type="pct"/>
                                  <w:tcBorders>
                                    <w:top w:val="single" w:sz="4" w:space="0" w:color="000000"/>
                                    <w:left w:val="single" w:sz="4" w:space="0" w:color="000000"/>
                                    <w:bottom w:val="single" w:sz="4" w:space="0" w:color="000000"/>
                                    <w:right w:val="single" w:sz="4" w:space="0" w:color="000000"/>
                                  </w:tcBorders>
                                </w:tcPr>
                                <w:p w14:paraId="411969DD" w14:textId="77777777" w:rsidR="00906C8A" w:rsidRPr="00EC7547" w:rsidRDefault="00906C8A"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Actual Output </w:t>
                                  </w:r>
                                </w:p>
                              </w:tc>
                              <w:tc>
                                <w:tcPr>
                                  <w:tcW w:w="735" w:type="pct"/>
                                  <w:tcBorders>
                                    <w:top w:val="single" w:sz="4" w:space="0" w:color="000000"/>
                                    <w:left w:val="single" w:sz="4" w:space="0" w:color="000000"/>
                                    <w:bottom w:val="single" w:sz="4" w:space="0" w:color="000000"/>
                                    <w:right w:val="single" w:sz="4" w:space="0" w:color="000000"/>
                                  </w:tcBorders>
                                </w:tcPr>
                                <w:p w14:paraId="06FF22BF" w14:textId="77777777" w:rsidR="00906C8A" w:rsidRPr="00EC7547" w:rsidRDefault="00906C8A"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Result </w:t>
                                  </w:r>
                                </w:p>
                                <w:p w14:paraId="04E4BC9A" w14:textId="77777777" w:rsidR="00906C8A" w:rsidRPr="00EC7547" w:rsidRDefault="00906C8A"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Pass/Fail) </w:t>
                                  </w:r>
                                </w:p>
                              </w:tc>
                              <w:tc>
                                <w:tcPr>
                                  <w:tcW w:w="829" w:type="pct"/>
                                  <w:tcBorders>
                                    <w:top w:val="single" w:sz="4" w:space="0" w:color="000000"/>
                                    <w:left w:val="single" w:sz="4" w:space="0" w:color="000000"/>
                                    <w:bottom w:val="single" w:sz="4" w:space="0" w:color="000000"/>
                                    <w:right w:val="single" w:sz="4" w:space="0" w:color="000000"/>
                                  </w:tcBorders>
                                </w:tcPr>
                                <w:p w14:paraId="562410CC" w14:textId="77777777" w:rsidR="00906C8A" w:rsidRPr="00EC7547" w:rsidRDefault="00906C8A"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Comments </w:t>
                                  </w:r>
                                </w:p>
                                <w:p w14:paraId="40A54C6F" w14:textId="77777777" w:rsidR="00906C8A" w:rsidRPr="00EC7547" w:rsidRDefault="00906C8A"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 </w:t>
                                  </w:r>
                                </w:p>
                              </w:tc>
                            </w:tr>
                            <w:tr w:rsidR="00906C8A" w:rsidRPr="00EC7547" w14:paraId="34DAFBC6" w14:textId="77777777" w:rsidTr="002D1438">
                              <w:trPr>
                                <w:trHeight w:val="3169"/>
                                <w:jc w:val="center"/>
                              </w:trPr>
                              <w:tc>
                                <w:tcPr>
                                  <w:tcW w:w="376" w:type="pct"/>
                                  <w:tcBorders>
                                    <w:top w:val="single" w:sz="4" w:space="0" w:color="000000"/>
                                    <w:left w:val="single" w:sz="4" w:space="0" w:color="000000"/>
                                    <w:bottom w:val="single" w:sz="4" w:space="0" w:color="000000"/>
                                    <w:right w:val="single" w:sz="4" w:space="0" w:color="000000"/>
                                  </w:tcBorders>
                                </w:tcPr>
                                <w:p w14:paraId="52A3059D" w14:textId="77777777" w:rsidR="00906C8A" w:rsidRPr="00EC7547" w:rsidRDefault="00906C8A"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00</w:t>
                                  </w:r>
                                  <w:r>
                                    <w:rPr>
                                      <w:rFonts w:eastAsia="Times New Roman" w:cs="Times New Roman"/>
                                      <w:color w:val="000000"/>
                                      <w:lang w:eastAsia="en-GB"/>
                                    </w:rPr>
                                    <w:t>4</w:t>
                                  </w:r>
                                  <w:r w:rsidRPr="00EC7547">
                                    <w:rPr>
                                      <w:rFonts w:eastAsia="Times New Roman" w:cs="Times New Roman"/>
                                      <w:color w:val="000000"/>
                                      <w:lang w:eastAsia="en-GB"/>
                                    </w:rPr>
                                    <w:t xml:space="preserve"> </w:t>
                                  </w:r>
                                </w:p>
                              </w:tc>
                              <w:tc>
                                <w:tcPr>
                                  <w:tcW w:w="991" w:type="pct"/>
                                  <w:tcBorders>
                                    <w:top w:val="single" w:sz="4" w:space="0" w:color="000000"/>
                                    <w:left w:val="single" w:sz="4" w:space="0" w:color="000000"/>
                                    <w:bottom w:val="single" w:sz="4" w:space="0" w:color="000000"/>
                                    <w:right w:val="single" w:sz="4" w:space="0" w:color="000000"/>
                                  </w:tcBorders>
                                </w:tcPr>
                                <w:p w14:paraId="531B2BF4" w14:textId="77777777" w:rsidR="00906C8A" w:rsidRPr="00797E20" w:rsidRDefault="00906C8A" w:rsidP="0011235B">
                                  <w:pPr>
                                    <w:spacing w:before="0" w:after="0"/>
                                    <w:jc w:val="left"/>
                                    <w:rPr>
                                      <w:rFonts w:eastAsia="Times New Roman" w:cs="Times New Roman"/>
                                      <w:bCs/>
                                      <w:color w:val="000000"/>
                                      <w:lang w:eastAsia="en-GB"/>
                                    </w:rPr>
                                  </w:pPr>
                                  <w:r>
                                    <w:rPr>
                                      <w:rFonts w:eastAsia="Times New Roman" w:cs="Times New Roman"/>
                                      <w:bCs/>
                                      <w:color w:val="000000"/>
                                      <w:lang w:eastAsia="en-GB"/>
                                    </w:rPr>
                                    <w:t xml:space="preserve">Click the </w:t>
                                  </w:r>
                                  <w:r w:rsidRPr="00467237">
                                    <w:rPr>
                                      <w:rFonts w:eastAsia="Times New Roman" w:cs="Times New Roman"/>
                                      <w:bCs/>
                                      <w:i/>
                                      <w:iCs/>
                                      <w:color w:val="000000"/>
                                      <w:lang w:eastAsia="en-GB"/>
                                    </w:rPr>
                                    <w:t>Abort</w:t>
                                  </w:r>
                                  <w:r>
                                    <w:rPr>
                                      <w:rFonts w:eastAsia="Times New Roman" w:cs="Times New Roman"/>
                                      <w:bCs/>
                                      <w:color w:val="000000"/>
                                      <w:lang w:eastAsia="en-GB"/>
                                    </w:rPr>
                                    <w:t xml:space="preserve"> button when the model training is in progress</w:t>
                                  </w:r>
                                </w:p>
                              </w:tc>
                              <w:tc>
                                <w:tcPr>
                                  <w:tcW w:w="979" w:type="pct"/>
                                  <w:tcBorders>
                                    <w:top w:val="single" w:sz="4" w:space="0" w:color="000000"/>
                                    <w:left w:val="single" w:sz="4" w:space="0" w:color="000000"/>
                                    <w:bottom w:val="single" w:sz="4" w:space="0" w:color="000000"/>
                                    <w:right w:val="single" w:sz="4" w:space="0" w:color="000000"/>
                                  </w:tcBorders>
                                </w:tcPr>
                                <w:p w14:paraId="54721A43" w14:textId="77777777" w:rsidR="00906C8A" w:rsidRPr="00467237" w:rsidRDefault="00906C8A" w:rsidP="00467237">
                                  <w:pPr>
                                    <w:spacing w:before="0" w:after="0" w:line="238" w:lineRule="auto"/>
                                    <w:jc w:val="left"/>
                                    <w:rPr>
                                      <w:rFonts w:eastAsia="Times New Roman" w:cs="Times New Roman"/>
                                      <w:color w:val="000000"/>
                                      <w:lang w:eastAsia="en-GB"/>
                                    </w:rPr>
                                  </w:pPr>
                                  <w:r>
                                    <w:rPr>
                                      <w:rFonts w:eastAsia="Times New Roman" w:cs="Times New Roman"/>
                                      <w:color w:val="000000"/>
                                      <w:lang w:eastAsia="en-GB"/>
                                    </w:rPr>
                                    <w:t>Model training aborts with a toast message indicating the model training aborted successfully</w:t>
                                  </w:r>
                                </w:p>
                              </w:tc>
                              <w:tc>
                                <w:tcPr>
                                  <w:tcW w:w="1090" w:type="pct"/>
                                  <w:tcBorders>
                                    <w:top w:val="single" w:sz="4" w:space="0" w:color="000000"/>
                                    <w:left w:val="single" w:sz="4" w:space="0" w:color="000000"/>
                                    <w:bottom w:val="single" w:sz="4" w:space="0" w:color="000000"/>
                                    <w:right w:val="single" w:sz="4" w:space="0" w:color="000000"/>
                                  </w:tcBorders>
                                </w:tcPr>
                                <w:p w14:paraId="38666863" w14:textId="77777777" w:rsidR="00906C8A" w:rsidRPr="00467237" w:rsidRDefault="00906C8A" w:rsidP="00467237">
                                  <w:pPr>
                                    <w:spacing w:before="0" w:after="0"/>
                                    <w:jc w:val="left"/>
                                    <w:rPr>
                                      <w:rFonts w:eastAsia="Times New Roman" w:cs="Times New Roman"/>
                                      <w:color w:val="000000"/>
                                      <w:lang w:eastAsia="en-GB"/>
                                    </w:rPr>
                                  </w:pPr>
                                  <w:r>
                                    <w:rPr>
                                      <w:rFonts w:eastAsia="Times New Roman" w:cs="Times New Roman"/>
                                      <w:color w:val="000000"/>
                                      <w:lang w:eastAsia="en-GB"/>
                                    </w:rPr>
                                    <w:t>Model training aborts with a toast message indicating the model training was aborted successfully</w:t>
                                  </w:r>
                                </w:p>
                              </w:tc>
                              <w:tc>
                                <w:tcPr>
                                  <w:tcW w:w="735" w:type="pct"/>
                                  <w:tcBorders>
                                    <w:top w:val="single" w:sz="4" w:space="0" w:color="000000"/>
                                    <w:left w:val="single" w:sz="4" w:space="0" w:color="000000"/>
                                    <w:bottom w:val="single" w:sz="4" w:space="0" w:color="000000"/>
                                    <w:right w:val="single" w:sz="4" w:space="0" w:color="000000"/>
                                  </w:tcBorders>
                                </w:tcPr>
                                <w:p w14:paraId="4BBF74F5" w14:textId="77777777" w:rsidR="00906C8A" w:rsidRPr="00EC7547" w:rsidRDefault="00906C8A" w:rsidP="0011235B">
                                  <w:pPr>
                                    <w:spacing w:before="0" w:after="0"/>
                                    <w:jc w:val="left"/>
                                    <w:rPr>
                                      <w:rFonts w:eastAsia="Times New Roman" w:cs="Times New Roman"/>
                                      <w:color w:val="000000"/>
                                      <w:lang w:eastAsia="en-GB"/>
                                    </w:rPr>
                                  </w:pPr>
                                  <w:r>
                                    <w:rPr>
                                      <w:rFonts w:eastAsia="Times New Roman" w:cs="Times New Roman"/>
                                      <w:color w:val="000000"/>
                                      <w:lang w:eastAsia="en-GB"/>
                                    </w:rPr>
                                    <w:t>Pass</w:t>
                                  </w:r>
                                </w:p>
                              </w:tc>
                              <w:tc>
                                <w:tcPr>
                                  <w:tcW w:w="829" w:type="pct"/>
                                  <w:tcBorders>
                                    <w:top w:val="single" w:sz="4" w:space="0" w:color="000000"/>
                                    <w:left w:val="single" w:sz="4" w:space="0" w:color="000000"/>
                                    <w:bottom w:val="single" w:sz="4" w:space="0" w:color="000000"/>
                                    <w:right w:val="single" w:sz="4" w:space="0" w:color="000000"/>
                                  </w:tcBorders>
                                </w:tcPr>
                                <w:p w14:paraId="0AF6B06D" w14:textId="77777777" w:rsidR="00906C8A" w:rsidRPr="00EC7547" w:rsidRDefault="00906C8A" w:rsidP="0011235B">
                                  <w:pPr>
                                    <w:keepNext/>
                                    <w:spacing w:before="0" w:after="0"/>
                                    <w:jc w:val="left"/>
                                    <w:rPr>
                                      <w:rFonts w:eastAsia="Times New Roman" w:cs="Times New Roman"/>
                                      <w:color w:val="000000"/>
                                      <w:lang w:eastAsia="en-GB"/>
                                    </w:rPr>
                                  </w:pPr>
                                  <w:r>
                                    <w:rPr>
                                      <w:rFonts w:eastAsia="Times New Roman" w:cs="Times New Roman"/>
                                      <w:color w:val="000000"/>
                                      <w:lang w:eastAsia="en-GB"/>
                                    </w:rPr>
                                    <w:t>Model training abortion works as required</w:t>
                                  </w:r>
                                </w:p>
                              </w:tc>
                            </w:tr>
                          </w:tbl>
                          <w:p w14:paraId="4FF99AEB" w14:textId="77777777" w:rsidR="00906C8A" w:rsidRPr="00F4123C" w:rsidRDefault="00906C8A" w:rsidP="00906C8A">
                            <w:pPr>
                              <w:pStyle w:val="Caption"/>
                              <w:jc w:val="both"/>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6F3846" id="Text Box 96" o:spid="_x0000_s1054" type="#_x0000_t202" style="position:absolute;left:0;text-align:left;margin-left:0;margin-top:0;width:435pt;height:509.4pt;z-index:-251658173;visibility:visible;mso-wrap-style:square;mso-width-percent:0;mso-height-percent:0;mso-wrap-distance-left:9pt;mso-wrap-distance-top:0;mso-wrap-distance-right:9pt;mso-wrap-distance-bottom:0;mso-position-horizontal:lef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" stroked="f">
                <v:textbox inset="1.44pt,1.44pt,1.44pt,1.44pt">
                  <w:txbxContent>
                    <w:p w14:paraId="24D6AC75" w14:textId="77777777" w:rsidR="00906C8A" w:rsidRDefault="00906C8A" w:rsidP="00906C8A">
                      <w:pPr>
                        <w:pStyle w:val="Caption"/>
                        <w:keepNext/>
                        <w:jc w:val="both"/>
                      </w:pPr>
                    </w:p>
                    <w:p w14:paraId="5AA2C77D" w14:textId="34CACFD6" w:rsidR="00906C8A" w:rsidRDefault="00906C8A" w:rsidP="00906C8A">
                      <w:pPr>
                        <w:pStyle w:val="Caption"/>
                        <w:keepNext/>
                      </w:pPr>
                      <w:bookmarkStart w:id="160" w:name="_Ref117024031"/>
                      <w:bookmarkStart w:id="161" w:name="_Toc117182573"/>
                      <w:r>
                        <w:t>Table 5.1.2.</w:t>
                      </w:r>
                      <w:r>
                        <w:fldChar w:fldCharType="begin"/>
                      </w:r>
                      <w:r>
                        <w:instrText>SEQ Table_5.1.2. \* ARABIC</w:instrText>
                      </w:r>
                      <w:r>
                        <w:fldChar w:fldCharType="separate"/>
                      </w:r>
                      <w:r w:rsidR="005E4A3F">
                        <w:rPr>
                          <w:noProof/>
                        </w:rPr>
                        <w:t>5</w:t>
                      </w:r>
                      <w:r>
                        <w:fldChar w:fldCharType="end"/>
                      </w:r>
                      <w:bookmarkEnd w:id="160"/>
                      <w:r>
                        <w:t>. Test Case for Testing the Option to Populate the Pipeline and Policy Components in the Configurations GUI using existing models</w:t>
                      </w:r>
                      <w:bookmarkEnd w:id="161"/>
                    </w:p>
                    <w:tbl>
                      <w:tblPr>
                        <w:tblStyle w:val="TableGrid0"/>
                        <w:tblW w:w="5000" w:type="pct"/>
                        <w:jc w:val="center"/>
                        <w:tblInd w:w="0" w:type="dxa"/>
                        <w:tblCellMar>
                          <w:top w:w="14" w:type="dxa"/>
                          <w:left w:w="108" w:type="dxa"/>
                          <w:right w:w="51" w:type="dxa"/>
                        </w:tblCellMar>
                        <w:tblLook w:val="04A0" w:firstRow="1" w:lastRow="0" w:firstColumn="1" w:lastColumn="0" w:noHBand="0" w:noVBand="1"/>
                      </w:tblPr>
                      <w:tblGrid>
                        <w:gridCol w:w="650"/>
                        <w:gridCol w:w="1711"/>
                        <w:gridCol w:w="1690"/>
                        <w:gridCol w:w="1882"/>
                        <w:gridCol w:w="1269"/>
                        <w:gridCol w:w="1431"/>
                      </w:tblGrid>
                      <w:tr w:rsidR="00906C8A" w:rsidRPr="00EC7547" w14:paraId="779FEF50" w14:textId="77777777" w:rsidTr="002D1438">
                        <w:trPr>
                          <w:trHeight w:val="288"/>
                          <w:jc w:val="center"/>
                        </w:trPr>
                        <w:tc>
                          <w:tcPr>
                            <w:tcW w:w="5000" w:type="pct"/>
                            <w:gridSpan w:val="6"/>
                            <w:tcBorders>
                              <w:top w:val="single" w:sz="4" w:space="0" w:color="000000"/>
                              <w:left w:val="single" w:sz="4" w:space="0" w:color="000000"/>
                              <w:bottom w:val="single" w:sz="4" w:space="0" w:color="000000"/>
                              <w:right w:val="single" w:sz="4" w:space="0" w:color="000000"/>
                            </w:tcBorders>
                          </w:tcPr>
                          <w:p w14:paraId="31CBEF16" w14:textId="77777777" w:rsidR="00906C8A" w:rsidRPr="00EC7547" w:rsidRDefault="00906C8A"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ID: </w:t>
                            </w:r>
                            <w:r>
                              <w:rPr>
                                <w:rFonts w:eastAsia="Times New Roman" w:cs="Times New Roman"/>
                                <w:color w:val="000000"/>
                                <w:lang w:eastAsia="en-GB"/>
                              </w:rPr>
                              <w:t>2022-056-</w:t>
                            </w:r>
                            <w:r w:rsidRPr="00EC7547">
                              <w:rPr>
                                <w:rFonts w:eastAsia="Times New Roman" w:cs="Times New Roman"/>
                                <w:color w:val="000000"/>
                                <w:lang w:eastAsia="en-GB"/>
                              </w:rPr>
                              <w:t>IT</w:t>
                            </w:r>
                            <w:r>
                              <w:rPr>
                                <w:rFonts w:eastAsia="Times New Roman" w:cs="Times New Roman"/>
                                <w:color w:val="000000"/>
                                <w:lang w:eastAsia="en-GB"/>
                              </w:rPr>
                              <w:t>19064932</w:t>
                            </w:r>
                          </w:p>
                        </w:tc>
                      </w:tr>
                      <w:tr w:rsidR="00906C8A" w:rsidRPr="00EC7547" w14:paraId="7820A512" w14:textId="77777777" w:rsidTr="002D1438">
                        <w:trPr>
                          <w:trHeight w:val="288"/>
                          <w:jc w:val="center"/>
                        </w:trPr>
                        <w:tc>
                          <w:tcPr>
                            <w:tcW w:w="5000" w:type="pct"/>
                            <w:gridSpan w:val="6"/>
                            <w:tcBorders>
                              <w:top w:val="single" w:sz="4" w:space="0" w:color="000000"/>
                              <w:left w:val="single" w:sz="4" w:space="0" w:color="000000"/>
                              <w:bottom w:val="single" w:sz="4" w:space="0" w:color="000000"/>
                              <w:right w:val="single" w:sz="4" w:space="0" w:color="000000"/>
                            </w:tcBorders>
                          </w:tcPr>
                          <w:p w14:paraId="4DACC57A" w14:textId="77777777" w:rsidR="00906C8A" w:rsidRPr="00B72178" w:rsidRDefault="00906C8A" w:rsidP="0011235B">
                            <w:pPr>
                              <w:spacing w:before="0" w:after="0"/>
                              <w:jc w:val="left"/>
                              <w:rPr>
                                <w:rFonts w:eastAsia="Times New Roman" w:cs="Times New Roman"/>
                                <w:bCs/>
                                <w:color w:val="000000"/>
                                <w:lang w:eastAsia="en-GB"/>
                              </w:rPr>
                            </w:pPr>
                            <w:r w:rsidRPr="00EC7547">
                              <w:rPr>
                                <w:rFonts w:eastAsia="Times New Roman" w:cs="Times New Roman"/>
                                <w:b/>
                                <w:color w:val="000000"/>
                                <w:lang w:eastAsia="en-GB"/>
                              </w:rPr>
                              <w:t xml:space="preserve">Project Name: </w:t>
                            </w:r>
                            <w:r>
                              <w:rPr>
                                <w:rFonts w:eastAsia="Times New Roman" w:cs="Times New Roman"/>
                                <w:bCs/>
                                <w:color w:val="000000"/>
                                <w:lang w:eastAsia="en-GB"/>
                              </w:rPr>
                              <w:t>RASAC</w:t>
                            </w:r>
                          </w:p>
                        </w:tc>
                      </w:tr>
                      <w:tr w:rsidR="00906C8A" w:rsidRPr="00EC7547" w14:paraId="48A7B9C5" w14:textId="77777777" w:rsidTr="002D1438">
                        <w:trPr>
                          <w:trHeight w:val="288"/>
                          <w:jc w:val="center"/>
                        </w:trPr>
                        <w:tc>
                          <w:tcPr>
                            <w:tcW w:w="5000" w:type="pct"/>
                            <w:gridSpan w:val="6"/>
                            <w:tcBorders>
                              <w:top w:val="single" w:sz="4" w:space="0" w:color="000000"/>
                              <w:left w:val="single" w:sz="4" w:space="0" w:color="000000"/>
                              <w:bottom w:val="single" w:sz="4" w:space="0" w:color="000000"/>
                              <w:right w:val="single" w:sz="4" w:space="0" w:color="000000"/>
                            </w:tcBorders>
                          </w:tcPr>
                          <w:p w14:paraId="176995E2" w14:textId="77777777" w:rsidR="00906C8A" w:rsidRPr="00797E20" w:rsidRDefault="00906C8A" w:rsidP="0011235B">
                            <w:pPr>
                              <w:spacing w:before="0" w:after="0"/>
                              <w:jc w:val="left"/>
                              <w:rPr>
                                <w:rFonts w:eastAsia="Times New Roman" w:cs="Times New Roman"/>
                                <w:bCs/>
                                <w:color w:val="000000"/>
                                <w:lang w:eastAsia="en-GB"/>
                              </w:rPr>
                            </w:pPr>
                            <w:r w:rsidRPr="00EC7547">
                              <w:rPr>
                                <w:rFonts w:eastAsia="Times New Roman" w:cs="Times New Roman"/>
                                <w:b/>
                                <w:color w:val="000000"/>
                                <w:lang w:eastAsia="en-GB"/>
                              </w:rPr>
                              <w:t xml:space="preserve">Project Function: </w:t>
                            </w:r>
                            <w:r>
                              <w:rPr>
                                <w:rFonts w:eastAsia="Times New Roman" w:cs="Times New Roman"/>
                                <w:bCs/>
                                <w:color w:val="000000"/>
                                <w:lang w:eastAsia="en-GB"/>
                              </w:rPr>
                              <w:t>Successfully cancelling a model that is training</w:t>
                            </w:r>
                          </w:p>
                        </w:tc>
                      </w:tr>
                      <w:tr w:rsidR="00906C8A" w:rsidRPr="00EC7547" w14:paraId="62B20F09" w14:textId="77777777" w:rsidTr="002D1438">
                        <w:trPr>
                          <w:trHeight w:val="846"/>
                          <w:jc w:val="center"/>
                        </w:trPr>
                        <w:tc>
                          <w:tcPr>
                            <w:tcW w:w="2346" w:type="pct"/>
                            <w:gridSpan w:val="3"/>
                            <w:tcBorders>
                              <w:top w:val="single" w:sz="4" w:space="0" w:color="000000"/>
                              <w:left w:val="single" w:sz="4" w:space="0" w:color="000000"/>
                              <w:bottom w:val="single" w:sz="4" w:space="0" w:color="000000"/>
                              <w:right w:val="single" w:sz="4" w:space="0" w:color="000000"/>
                            </w:tcBorders>
                          </w:tcPr>
                          <w:p w14:paraId="658E9D05" w14:textId="77777777" w:rsidR="00906C8A" w:rsidRPr="00EC7547" w:rsidRDefault="00906C8A"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case ID:</w:t>
                            </w:r>
                            <w:r w:rsidRPr="00EC7547">
                              <w:rPr>
                                <w:rFonts w:eastAsia="Times New Roman" w:cs="Times New Roman"/>
                                <w:color w:val="000000"/>
                                <w:lang w:eastAsia="en-GB"/>
                              </w:rPr>
                              <w:t xml:space="preserve"> 00</w:t>
                            </w:r>
                            <w:r>
                              <w:rPr>
                                <w:rFonts w:eastAsia="Times New Roman" w:cs="Times New Roman"/>
                                <w:color w:val="000000"/>
                                <w:lang w:eastAsia="en-GB"/>
                              </w:rPr>
                              <w:t>4</w:t>
                            </w:r>
                          </w:p>
                        </w:tc>
                        <w:tc>
                          <w:tcPr>
                            <w:tcW w:w="2654" w:type="pct"/>
                            <w:gridSpan w:val="3"/>
                            <w:tcBorders>
                              <w:top w:val="single" w:sz="4" w:space="0" w:color="000000"/>
                              <w:left w:val="single" w:sz="4" w:space="0" w:color="000000"/>
                              <w:bottom w:val="single" w:sz="4" w:space="0" w:color="000000"/>
                              <w:right w:val="single" w:sz="4" w:space="0" w:color="000000"/>
                            </w:tcBorders>
                          </w:tcPr>
                          <w:p w14:paraId="2B2ABC95" w14:textId="77777777" w:rsidR="00906C8A" w:rsidRPr="00EC7547" w:rsidRDefault="00906C8A"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Test case designed by: </w:t>
                            </w:r>
                          </w:p>
                          <w:p w14:paraId="21916BF5" w14:textId="77777777" w:rsidR="00906C8A" w:rsidRPr="00EC7547" w:rsidRDefault="00906C8A"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ID No: </w:t>
                            </w:r>
                            <w:r w:rsidRPr="00EC7547">
                              <w:rPr>
                                <w:rFonts w:eastAsia="Times New Roman" w:cs="Times New Roman"/>
                                <w:color w:val="000000"/>
                                <w:lang w:eastAsia="en-GB"/>
                              </w:rPr>
                              <w:t>IT</w:t>
                            </w:r>
                            <w:r>
                              <w:rPr>
                                <w:rFonts w:eastAsia="Times New Roman" w:cs="Times New Roman"/>
                                <w:color w:val="000000"/>
                                <w:lang w:eastAsia="en-GB"/>
                              </w:rPr>
                              <w:t>19064932</w:t>
                            </w:r>
                          </w:p>
                          <w:p w14:paraId="62E768F3" w14:textId="77777777" w:rsidR="00906C8A" w:rsidRPr="00EC7547" w:rsidRDefault="00906C8A"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Name:</w:t>
                            </w:r>
                            <w:r>
                              <w:rPr>
                                <w:rFonts w:eastAsia="Times New Roman" w:cs="Times New Roman"/>
                                <w:color w:val="000000"/>
                                <w:lang w:eastAsia="en-GB"/>
                              </w:rPr>
                              <w:t xml:space="preserve"> Hameed M.S.</w:t>
                            </w:r>
                          </w:p>
                        </w:tc>
                      </w:tr>
                      <w:tr w:rsidR="00906C8A" w:rsidRPr="00EC7547" w14:paraId="33AE582A" w14:textId="77777777" w:rsidTr="002D1438">
                        <w:trPr>
                          <w:trHeight w:val="288"/>
                          <w:jc w:val="center"/>
                        </w:trPr>
                        <w:tc>
                          <w:tcPr>
                            <w:tcW w:w="5000" w:type="pct"/>
                            <w:gridSpan w:val="6"/>
                            <w:tcBorders>
                              <w:top w:val="single" w:sz="4" w:space="0" w:color="000000"/>
                              <w:left w:val="single" w:sz="4" w:space="0" w:color="000000"/>
                              <w:bottom w:val="single" w:sz="4" w:space="0" w:color="000000"/>
                              <w:right w:val="single" w:sz="4" w:space="0" w:color="000000"/>
                            </w:tcBorders>
                          </w:tcPr>
                          <w:p w14:paraId="63F7C786" w14:textId="77777777" w:rsidR="00906C8A" w:rsidRPr="00EC7547" w:rsidRDefault="00906C8A"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Priority (High/Medium/Low):</w:t>
                            </w:r>
                            <w:r w:rsidRPr="00EC7547">
                              <w:rPr>
                                <w:rFonts w:eastAsia="Times New Roman" w:cs="Times New Roman"/>
                                <w:color w:val="000000"/>
                                <w:lang w:eastAsia="en-GB"/>
                              </w:rPr>
                              <w:t xml:space="preserve"> </w:t>
                            </w:r>
                            <w:r>
                              <w:rPr>
                                <w:rFonts w:eastAsia="Times New Roman" w:cs="Times New Roman"/>
                                <w:color w:val="000000"/>
                                <w:lang w:eastAsia="en-GB"/>
                              </w:rPr>
                              <w:t>High</w:t>
                            </w:r>
                          </w:p>
                        </w:tc>
                      </w:tr>
                      <w:tr w:rsidR="00906C8A" w:rsidRPr="00EC7547" w14:paraId="3BD11495" w14:textId="77777777" w:rsidTr="002D1438">
                        <w:trPr>
                          <w:trHeight w:val="305"/>
                          <w:jc w:val="center"/>
                        </w:trPr>
                        <w:tc>
                          <w:tcPr>
                            <w:tcW w:w="5000" w:type="pct"/>
                            <w:gridSpan w:val="6"/>
                            <w:tcBorders>
                              <w:top w:val="single" w:sz="4" w:space="0" w:color="000000"/>
                              <w:left w:val="single" w:sz="4" w:space="0" w:color="000000"/>
                              <w:bottom w:val="single" w:sz="4" w:space="0" w:color="000000"/>
                              <w:right w:val="single" w:sz="4" w:space="0" w:color="000000"/>
                            </w:tcBorders>
                          </w:tcPr>
                          <w:p w14:paraId="42792018" w14:textId="77777777" w:rsidR="00906C8A" w:rsidRPr="00EC7547" w:rsidRDefault="00906C8A"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Description:</w:t>
                            </w:r>
                            <w:r w:rsidRPr="00EC7547">
                              <w:rPr>
                                <w:rFonts w:eastAsia="Times New Roman" w:cs="Times New Roman"/>
                                <w:color w:val="000000"/>
                                <w:lang w:eastAsia="en-GB"/>
                              </w:rPr>
                              <w:t xml:space="preserve"> </w:t>
                            </w:r>
                            <w:r>
                              <w:rPr>
                                <w:rFonts w:eastAsia="Times New Roman" w:cs="Times New Roman"/>
                                <w:color w:val="000000"/>
                                <w:lang w:eastAsia="en-GB"/>
                              </w:rPr>
                              <w:t>Aborting the training process of a model that is currently training</w:t>
                            </w:r>
                          </w:p>
                        </w:tc>
                      </w:tr>
                      <w:tr w:rsidR="00906C8A" w:rsidRPr="00EC7547" w14:paraId="6CCDDD32" w14:textId="77777777" w:rsidTr="002D1438">
                        <w:trPr>
                          <w:trHeight w:val="341"/>
                          <w:jc w:val="center"/>
                        </w:trPr>
                        <w:tc>
                          <w:tcPr>
                            <w:tcW w:w="5000" w:type="pct"/>
                            <w:gridSpan w:val="6"/>
                            <w:tcBorders>
                              <w:top w:val="single" w:sz="4" w:space="0" w:color="000000"/>
                              <w:left w:val="single" w:sz="4" w:space="0" w:color="000000"/>
                              <w:bottom w:val="single" w:sz="4" w:space="0" w:color="000000"/>
                              <w:right w:val="single" w:sz="4" w:space="0" w:color="000000"/>
                            </w:tcBorders>
                          </w:tcPr>
                          <w:p w14:paraId="5F0F6621" w14:textId="77777777" w:rsidR="00906C8A" w:rsidRPr="00EC7547" w:rsidRDefault="00906C8A"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erequisite: </w:t>
                            </w:r>
                            <w:r>
                              <w:rPr>
                                <w:rFonts w:eastAsia="Times New Roman" w:cs="Times New Roman"/>
                                <w:bCs/>
                                <w:color w:val="000000"/>
                                <w:lang w:eastAsia="en-GB"/>
                              </w:rPr>
                              <w:t>The RASAC server must be running</w:t>
                            </w:r>
                          </w:p>
                        </w:tc>
                      </w:tr>
                      <w:tr w:rsidR="00906C8A" w:rsidRPr="00EC7547" w14:paraId="51542C44" w14:textId="77777777" w:rsidTr="002D1438">
                        <w:trPr>
                          <w:trHeight w:val="1401"/>
                          <w:jc w:val="center"/>
                        </w:trPr>
                        <w:tc>
                          <w:tcPr>
                            <w:tcW w:w="5000" w:type="pct"/>
                            <w:gridSpan w:val="6"/>
                            <w:tcBorders>
                              <w:top w:val="single" w:sz="4" w:space="0" w:color="000000"/>
                              <w:left w:val="single" w:sz="4" w:space="0" w:color="000000"/>
                              <w:bottom w:val="single" w:sz="4" w:space="0" w:color="000000"/>
                              <w:right w:val="single" w:sz="4" w:space="0" w:color="000000"/>
                            </w:tcBorders>
                          </w:tcPr>
                          <w:p w14:paraId="30ABC5DE" w14:textId="77777777" w:rsidR="00906C8A" w:rsidRPr="00EC7547" w:rsidRDefault="00906C8A"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Test Steps:  </w:t>
                            </w:r>
                          </w:p>
                          <w:p w14:paraId="48D2B57B" w14:textId="77777777" w:rsidR="00906C8A" w:rsidRPr="006E595A" w:rsidRDefault="00906C8A" w:rsidP="0011235B">
                            <w:pPr>
                              <w:spacing w:before="0" w:after="0" w:line="279" w:lineRule="auto"/>
                              <w:ind w:right="1733"/>
                              <w:jc w:val="left"/>
                              <w:rPr>
                                <w:rFonts w:eastAsia="Times New Roman" w:cs="Times New Roman"/>
                                <w:color w:val="000000"/>
                                <w:lang w:eastAsia="en-GB"/>
                              </w:rPr>
                            </w:pPr>
                            <w:r w:rsidRPr="00EC7547">
                              <w:rPr>
                                <w:rFonts w:eastAsia="Times New Roman" w:cs="Times New Roman"/>
                                <w:color w:val="000000"/>
                                <w:lang w:eastAsia="en-GB"/>
                              </w:rPr>
                              <w:t xml:space="preserve">Step 1: </w:t>
                            </w:r>
                            <w:r>
                              <w:rPr>
                                <w:rFonts w:eastAsia="Times New Roman" w:cs="Times New Roman"/>
                                <w:color w:val="000000"/>
                                <w:lang w:eastAsia="en-GB"/>
                              </w:rPr>
                              <w:t>Select the required pipeline and policy components from the configuration UI</w:t>
                            </w:r>
                          </w:p>
                          <w:p w14:paraId="568915BC" w14:textId="77777777" w:rsidR="00906C8A" w:rsidRPr="003E3D56" w:rsidRDefault="00906C8A" w:rsidP="0011235B">
                            <w:pPr>
                              <w:spacing w:before="0" w:after="0" w:line="279" w:lineRule="auto"/>
                              <w:ind w:right="1733"/>
                              <w:jc w:val="left"/>
                              <w:rPr>
                                <w:rFonts w:eastAsia="Times New Roman" w:cs="Times New Roman"/>
                                <w:color w:val="000000"/>
                                <w:lang w:eastAsia="en-GB"/>
                              </w:rPr>
                            </w:pPr>
                            <w:r w:rsidRPr="00EC7547">
                              <w:rPr>
                                <w:rFonts w:eastAsia="Times New Roman" w:cs="Times New Roman"/>
                                <w:color w:val="000000"/>
                                <w:lang w:eastAsia="en-GB"/>
                              </w:rPr>
                              <w:t xml:space="preserve">Step </w:t>
                            </w:r>
                            <w:r>
                              <w:rPr>
                                <w:rFonts w:eastAsia="Times New Roman" w:cs="Times New Roman"/>
                                <w:color w:val="000000"/>
                                <w:lang w:eastAsia="en-GB"/>
                              </w:rPr>
                              <w:t>2</w:t>
                            </w:r>
                            <w:r w:rsidRPr="00EC7547">
                              <w:rPr>
                                <w:rFonts w:eastAsia="Times New Roman" w:cs="Times New Roman"/>
                                <w:color w:val="000000"/>
                                <w:lang w:eastAsia="en-GB"/>
                              </w:rPr>
                              <w:t>:</w:t>
                            </w:r>
                            <w:r>
                              <w:rPr>
                                <w:rFonts w:eastAsia="Times New Roman" w:cs="Times New Roman"/>
                                <w:color w:val="000000"/>
                                <w:lang w:eastAsia="en-GB"/>
                              </w:rPr>
                              <w:t xml:space="preserve"> Click the </w:t>
                            </w:r>
                            <w:r>
                              <w:rPr>
                                <w:rFonts w:eastAsia="Times New Roman" w:cs="Times New Roman"/>
                                <w:i/>
                                <w:iCs/>
                                <w:color w:val="000000"/>
                                <w:lang w:eastAsia="en-GB"/>
                              </w:rPr>
                              <w:t xml:space="preserve">train </w:t>
                            </w:r>
                            <w:r>
                              <w:rPr>
                                <w:rFonts w:eastAsia="Times New Roman" w:cs="Times New Roman"/>
                                <w:color w:val="000000"/>
                                <w:lang w:eastAsia="en-GB"/>
                              </w:rPr>
                              <w:t>button</w:t>
                            </w:r>
                            <w:r w:rsidRPr="00EC7547">
                              <w:rPr>
                                <w:rFonts w:eastAsia="Times New Roman" w:cs="Times New Roman"/>
                                <w:color w:val="000000"/>
                                <w:lang w:eastAsia="en-GB"/>
                              </w:rPr>
                              <w:t xml:space="preserve"> </w:t>
                            </w:r>
                            <w:r>
                              <w:rPr>
                                <w:rFonts w:eastAsia="Times New Roman" w:cs="Times New Roman"/>
                                <w:color w:val="000000"/>
                                <w:lang w:eastAsia="en-GB"/>
                              </w:rPr>
                              <w:t>in the UI</w:t>
                            </w:r>
                          </w:p>
                          <w:p w14:paraId="6413B645" w14:textId="77777777" w:rsidR="00906C8A" w:rsidRDefault="00906C8A" w:rsidP="00FE6EAE">
                            <w:pPr>
                              <w:spacing w:before="0" w:after="0"/>
                              <w:jc w:val="left"/>
                              <w:rPr>
                                <w:rFonts w:eastAsia="Times New Roman" w:cs="Times New Roman"/>
                                <w:color w:val="000000"/>
                                <w:lang w:eastAsia="en-GB"/>
                              </w:rPr>
                            </w:pPr>
                            <w:r w:rsidRPr="00EC7547">
                              <w:rPr>
                                <w:rFonts w:eastAsia="Times New Roman" w:cs="Times New Roman"/>
                                <w:color w:val="000000"/>
                                <w:lang w:eastAsia="en-GB"/>
                              </w:rPr>
                              <w:t>Step 3:</w:t>
                            </w:r>
                            <w:r>
                              <w:rPr>
                                <w:rFonts w:eastAsia="Times New Roman" w:cs="Times New Roman"/>
                                <w:color w:val="000000"/>
                                <w:lang w:eastAsia="en-GB"/>
                              </w:rPr>
                              <w:t xml:space="preserve"> Check whether the model is training (a circular progress bar appears in front of the </w:t>
                            </w:r>
                            <w:r>
                              <w:rPr>
                                <w:rFonts w:eastAsia="Times New Roman" w:cs="Times New Roman"/>
                                <w:i/>
                                <w:iCs/>
                                <w:color w:val="000000"/>
                                <w:lang w:eastAsia="en-GB"/>
                              </w:rPr>
                              <w:t xml:space="preserve">train </w:t>
                            </w:r>
                            <w:r>
                              <w:rPr>
                                <w:rFonts w:eastAsia="Times New Roman" w:cs="Times New Roman"/>
                                <w:color w:val="000000"/>
                                <w:lang w:eastAsia="en-GB"/>
                              </w:rPr>
                              <w:t>button)</w:t>
                            </w:r>
                          </w:p>
                          <w:p w14:paraId="63446143" w14:textId="77777777" w:rsidR="00906C8A" w:rsidRPr="00467237" w:rsidRDefault="00906C8A" w:rsidP="00FE6EAE">
                            <w:pPr>
                              <w:spacing w:before="0" w:after="0"/>
                              <w:jc w:val="left"/>
                              <w:rPr>
                                <w:rFonts w:eastAsia="Times New Roman" w:cs="Times New Roman"/>
                                <w:color w:val="000000"/>
                                <w:lang w:eastAsia="en-GB"/>
                              </w:rPr>
                            </w:pPr>
                            <w:r>
                              <w:rPr>
                                <w:rFonts w:eastAsia="Times New Roman" w:cs="Times New Roman"/>
                                <w:color w:val="000000"/>
                                <w:lang w:eastAsia="en-GB"/>
                              </w:rPr>
                              <w:t xml:space="preserve">Step 4: Click the </w:t>
                            </w:r>
                            <w:r>
                              <w:rPr>
                                <w:rFonts w:eastAsia="Times New Roman" w:cs="Times New Roman"/>
                                <w:i/>
                                <w:iCs/>
                                <w:color w:val="000000"/>
                                <w:lang w:eastAsia="en-GB"/>
                              </w:rPr>
                              <w:t>Abort</w:t>
                            </w:r>
                            <w:r>
                              <w:rPr>
                                <w:rFonts w:eastAsia="Times New Roman" w:cs="Times New Roman"/>
                                <w:color w:val="000000"/>
                                <w:lang w:eastAsia="en-GB"/>
                              </w:rPr>
                              <w:t xml:space="preserve"> button (only appears when the model training is in progress)</w:t>
                            </w:r>
                          </w:p>
                        </w:tc>
                      </w:tr>
                      <w:tr w:rsidR="00906C8A" w:rsidRPr="00EC7547" w14:paraId="20720E80" w14:textId="77777777" w:rsidTr="002D1438">
                        <w:trPr>
                          <w:trHeight w:val="566"/>
                          <w:jc w:val="center"/>
                        </w:trPr>
                        <w:tc>
                          <w:tcPr>
                            <w:tcW w:w="376" w:type="pct"/>
                            <w:tcBorders>
                              <w:top w:val="single" w:sz="4" w:space="0" w:color="000000"/>
                              <w:left w:val="single" w:sz="4" w:space="0" w:color="000000"/>
                              <w:bottom w:val="single" w:sz="4" w:space="0" w:color="000000"/>
                              <w:right w:val="single" w:sz="4" w:space="0" w:color="000000"/>
                            </w:tcBorders>
                          </w:tcPr>
                          <w:p w14:paraId="2533203F" w14:textId="77777777" w:rsidR="00906C8A" w:rsidRPr="00EC7547" w:rsidRDefault="00906C8A"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Test ID </w:t>
                            </w:r>
                          </w:p>
                        </w:tc>
                        <w:tc>
                          <w:tcPr>
                            <w:tcW w:w="991" w:type="pct"/>
                            <w:tcBorders>
                              <w:top w:val="single" w:sz="4" w:space="0" w:color="000000"/>
                              <w:left w:val="single" w:sz="4" w:space="0" w:color="000000"/>
                              <w:bottom w:val="single" w:sz="4" w:space="0" w:color="000000"/>
                              <w:right w:val="single" w:sz="4" w:space="0" w:color="000000"/>
                            </w:tcBorders>
                          </w:tcPr>
                          <w:p w14:paraId="3568C7CF" w14:textId="77777777" w:rsidR="00906C8A" w:rsidRPr="00EC7547" w:rsidRDefault="00906C8A"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Test Inputs </w:t>
                            </w:r>
                          </w:p>
                        </w:tc>
                        <w:tc>
                          <w:tcPr>
                            <w:tcW w:w="979" w:type="pct"/>
                            <w:tcBorders>
                              <w:top w:val="single" w:sz="4" w:space="0" w:color="000000"/>
                              <w:left w:val="single" w:sz="4" w:space="0" w:color="000000"/>
                              <w:bottom w:val="single" w:sz="4" w:space="0" w:color="000000"/>
                              <w:right w:val="single" w:sz="4" w:space="0" w:color="000000"/>
                            </w:tcBorders>
                          </w:tcPr>
                          <w:p w14:paraId="0FC62F83" w14:textId="77777777" w:rsidR="00906C8A" w:rsidRPr="00EC7547" w:rsidRDefault="00906C8A"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Expected Outputs </w:t>
                            </w:r>
                          </w:p>
                        </w:tc>
                        <w:tc>
                          <w:tcPr>
                            <w:tcW w:w="1090" w:type="pct"/>
                            <w:tcBorders>
                              <w:top w:val="single" w:sz="4" w:space="0" w:color="000000"/>
                              <w:left w:val="single" w:sz="4" w:space="0" w:color="000000"/>
                              <w:bottom w:val="single" w:sz="4" w:space="0" w:color="000000"/>
                              <w:right w:val="single" w:sz="4" w:space="0" w:color="000000"/>
                            </w:tcBorders>
                          </w:tcPr>
                          <w:p w14:paraId="411969DD" w14:textId="77777777" w:rsidR="00906C8A" w:rsidRPr="00EC7547" w:rsidRDefault="00906C8A"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Actual Output </w:t>
                            </w:r>
                          </w:p>
                        </w:tc>
                        <w:tc>
                          <w:tcPr>
                            <w:tcW w:w="735" w:type="pct"/>
                            <w:tcBorders>
                              <w:top w:val="single" w:sz="4" w:space="0" w:color="000000"/>
                              <w:left w:val="single" w:sz="4" w:space="0" w:color="000000"/>
                              <w:bottom w:val="single" w:sz="4" w:space="0" w:color="000000"/>
                              <w:right w:val="single" w:sz="4" w:space="0" w:color="000000"/>
                            </w:tcBorders>
                          </w:tcPr>
                          <w:p w14:paraId="06FF22BF" w14:textId="77777777" w:rsidR="00906C8A" w:rsidRPr="00EC7547" w:rsidRDefault="00906C8A"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Result </w:t>
                            </w:r>
                          </w:p>
                          <w:p w14:paraId="04E4BC9A" w14:textId="77777777" w:rsidR="00906C8A" w:rsidRPr="00EC7547" w:rsidRDefault="00906C8A"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Pass/Fail) </w:t>
                            </w:r>
                          </w:p>
                        </w:tc>
                        <w:tc>
                          <w:tcPr>
                            <w:tcW w:w="829" w:type="pct"/>
                            <w:tcBorders>
                              <w:top w:val="single" w:sz="4" w:space="0" w:color="000000"/>
                              <w:left w:val="single" w:sz="4" w:space="0" w:color="000000"/>
                              <w:bottom w:val="single" w:sz="4" w:space="0" w:color="000000"/>
                              <w:right w:val="single" w:sz="4" w:space="0" w:color="000000"/>
                            </w:tcBorders>
                          </w:tcPr>
                          <w:p w14:paraId="562410CC" w14:textId="77777777" w:rsidR="00906C8A" w:rsidRPr="00EC7547" w:rsidRDefault="00906C8A"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Comments </w:t>
                            </w:r>
                          </w:p>
                          <w:p w14:paraId="40A54C6F" w14:textId="77777777" w:rsidR="00906C8A" w:rsidRPr="00EC7547" w:rsidRDefault="00906C8A"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 </w:t>
                            </w:r>
                          </w:p>
                        </w:tc>
                      </w:tr>
                      <w:tr w:rsidR="00906C8A" w:rsidRPr="00EC7547" w14:paraId="34DAFBC6" w14:textId="77777777" w:rsidTr="002D1438">
                        <w:trPr>
                          <w:trHeight w:val="3169"/>
                          <w:jc w:val="center"/>
                        </w:trPr>
                        <w:tc>
                          <w:tcPr>
                            <w:tcW w:w="376" w:type="pct"/>
                            <w:tcBorders>
                              <w:top w:val="single" w:sz="4" w:space="0" w:color="000000"/>
                              <w:left w:val="single" w:sz="4" w:space="0" w:color="000000"/>
                              <w:bottom w:val="single" w:sz="4" w:space="0" w:color="000000"/>
                              <w:right w:val="single" w:sz="4" w:space="0" w:color="000000"/>
                            </w:tcBorders>
                          </w:tcPr>
                          <w:p w14:paraId="52A3059D" w14:textId="77777777" w:rsidR="00906C8A" w:rsidRPr="00EC7547" w:rsidRDefault="00906C8A"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00</w:t>
                            </w:r>
                            <w:r>
                              <w:rPr>
                                <w:rFonts w:eastAsia="Times New Roman" w:cs="Times New Roman"/>
                                <w:color w:val="000000"/>
                                <w:lang w:eastAsia="en-GB"/>
                              </w:rPr>
                              <w:t>4</w:t>
                            </w:r>
                            <w:r w:rsidRPr="00EC7547">
                              <w:rPr>
                                <w:rFonts w:eastAsia="Times New Roman" w:cs="Times New Roman"/>
                                <w:color w:val="000000"/>
                                <w:lang w:eastAsia="en-GB"/>
                              </w:rPr>
                              <w:t xml:space="preserve"> </w:t>
                            </w:r>
                          </w:p>
                        </w:tc>
                        <w:tc>
                          <w:tcPr>
                            <w:tcW w:w="991" w:type="pct"/>
                            <w:tcBorders>
                              <w:top w:val="single" w:sz="4" w:space="0" w:color="000000"/>
                              <w:left w:val="single" w:sz="4" w:space="0" w:color="000000"/>
                              <w:bottom w:val="single" w:sz="4" w:space="0" w:color="000000"/>
                              <w:right w:val="single" w:sz="4" w:space="0" w:color="000000"/>
                            </w:tcBorders>
                          </w:tcPr>
                          <w:p w14:paraId="531B2BF4" w14:textId="77777777" w:rsidR="00906C8A" w:rsidRPr="00797E20" w:rsidRDefault="00906C8A" w:rsidP="0011235B">
                            <w:pPr>
                              <w:spacing w:before="0" w:after="0"/>
                              <w:jc w:val="left"/>
                              <w:rPr>
                                <w:rFonts w:eastAsia="Times New Roman" w:cs="Times New Roman"/>
                                <w:bCs/>
                                <w:color w:val="000000"/>
                                <w:lang w:eastAsia="en-GB"/>
                              </w:rPr>
                            </w:pPr>
                            <w:r>
                              <w:rPr>
                                <w:rFonts w:eastAsia="Times New Roman" w:cs="Times New Roman"/>
                                <w:bCs/>
                                <w:color w:val="000000"/>
                                <w:lang w:eastAsia="en-GB"/>
                              </w:rPr>
                              <w:t xml:space="preserve">Click the </w:t>
                            </w:r>
                            <w:r w:rsidRPr="00467237">
                              <w:rPr>
                                <w:rFonts w:eastAsia="Times New Roman" w:cs="Times New Roman"/>
                                <w:bCs/>
                                <w:i/>
                                <w:iCs/>
                                <w:color w:val="000000"/>
                                <w:lang w:eastAsia="en-GB"/>
                              </w:rPr>
                              <w:t>Abort</w:t>
                            </w:r>
                            <w:r>
                              <w:rPr>
                                <w:rFonts w:eastAsia="Times New Roman" w:cs="Times New Roman"/>
                                <w:bCs/>
                                <w:color w:val="000000"/>
                                <w:lang w:eastAsia="en-GB"/>
                              </w:rPr>
                              <w:t xml:space="preserve"> button when the model training is in progress</w:t>
                            </w:r>
                          </w:p>
                        </w:tc>
                        <w:tc>
                          <w:tcPr>
                            <w:tcW w:w="979" w:type="pct"/>
                            <w:tcBorders>
                              <w:top w:val="single" w:sz="4" w:space="0" w:color="000000"/>
                              <w:left w:val="single" w:sz="4" w:space="0" w:color="000000"/>
                              <w:bottom w:val="single" w:sz="4" w:space="0" w:color="000000"/>
                              <w:right w:val="single" w:sz="4" w:space="0" w:color="000000"/>
                            </w:tcBorders>
                          </w:tcPr>
                          <w:p w14:paraId="54721A43" w14:textId="77777777" w:rsidR="00906C8A" w:rsidRPr="00467237" w:rsidRDefault="00906C8A" w:rsidP="00467237">
                            <w:pPr>
                              <w:spacing w:before="0" w:after="0" w:line="238" w:lineRule="auto"/>
                              <w:jc w:val="left"/>
                              <w:rPr>
                                <w:rFonts w:eastAsia="Times New Roman" w:cs="Times New Roman"/>
                                <w:color w:val="000000"/>
                                <w:lang w:eastAsia="en-GB"/>
                              </w:rPr>
                            </w:pPr>
                            <w:r>
                              <w:rPr>
                                <w:rFonts w:eastAsia="Times New Roman" w:cs="Times New Roman"/>
                                <w:color w:val="000000"/>
                                <w:lang w:eastAsia="en-GB"/>
                              </w:rPr>
                              <w:t>Model training aborts with a toast message indicating the model training aborted successfully</w:t>
                            </w:r>
                          </w:p>
                        </w:tc>
                        <w:tc>
                          <w:tcPr>
                            <w:tcW w:w="1090" w:type="pct"/>
                            <w:tcBorders>
                              <w:top w:val="single" w:sz="4" w:space="0" w:color="000000"/>
                              <w:left w:val="single" w:sz="4" w:space="0" w:color="000000"/>
                              <w:bottom w:val="single" w:sz="4" w:space="0" w:color="000000"/>
                              <w:right w:val="single" w:sz="4" w:space="0" w:color="000000"/>
                            </w:tcBorders>
                          </w:tcPr>
                          <w:p w14:paraId="38666863" w14:textId="77777777" w:rsidR="00906C8A" w:rsidRPr="00467237" w:rsidRDefault="00906C8A" w:rsidP="00467237">
                            <w:pPr>
                              <w:spacing w:before="0" w:after="0"/>
                              <w:jc w:val="left"/>
                              <w:rPr>
                                <w:rFonts w:eastAsia="Times New Roman" w:cs="Times New Roman"/>
                                <w:color w:val="000000"/>
                                <w:lang w:eastAsia="en-GB"/>
                              </w:rPr>
                            </w:pPr>
                            <w:r>
                              <w:rPr>
                                <w:rFonts w:eastAsia="Times New Roman" w:cs="Times New Roman"/>
                                <w:color w:val="000000"/>
                                <w:lang w:eastAsia="en-GB"/>
                              </w:rPr>
                              <w:t>Model training aborts with a toast message indicating the model training was aborted successfully</w:t>
                            </w:r>
                          </w:p>
                        </w:tc>
                        <w:tc>
                          <w:tcPr>
                            <w:tcW w:w="735" w:type="pct"/>
                            <w:tcBorders>
                              <w:top w:val="single" w:sz="4" w:space="0" w:color="000000"/>
                              <w:left w:val="single" w:sz="4" w:space="0" w:color="000000"/>
                              <w:bottom w:val="single" w:sz="4" w:space="0" w:color="000000"/>
                              <w:right w:val="single" w:sz="4" w:space="0" w:color="000000"/>
                            </w:tcBorders>
                          </w:tcPr>
                          <w:p w14:paraId="4BBF74F5" w14:textId="77777777" w:rsidR="00906C8A" w:rsidRPr="00EC7547" w:rsidRDefault="00906C8A" w:rsidP="0011235B">
                            <w:pPr>
                              <w:spacing w:before="0" w:after="0"/>
                              <w:jc w:val="left"/>
                              <w:rPr>
                                <w:rFonts w:eastAsia="Times New Roman" w:cs="Times New Roman"/>
                                <w:color w:val="000000"/>
                                <w:lang w:eastAsia="en-GB"/>
                              </w:rPr>
                            </w:pPr>
                            <w:r>
                              <w:rPr>
                                <w:rFonts w:eastAsia="Times New Roman" w:cs="Times New Roman"/>
                                <w:color w:val="000000"/>
                                <w:lang w:eastAsia="en-GB"/>
                              </w:rPr>
                              <w:t>Pass</w:t>
                            </w:r>
                          </w:p>
                        </w:tc>
                        <w:tc>
                          <w:tcPr>
                            <w:tcW w:w="829" w:type="pct"/>
                            <w:tcBorders>
                              <w:top w:val="single" w:sz="4" w:space="0" w:color="000000"/>
                              <w:left w:val="single" w:sz="4" w:space="0" w:color="000000"/>
                              <w:bottom w:val="single" w:sz="4" w:space="0" w:color="000000"/>
                              <w:right w:val="single" w:sz="4" w:space="0" w:color="000000"/>
                            </w:tcBorders>
                          </w:tcPr>
                          <w:p w14:paraId="0AF6B06D" w14:textId="77777777" w:rsidR="00906C8A" w:rsidRPr="00EC7547" w:rsidRDefault="00906C8A" w:rsidP="0011235B">
                            <w:pPr>
                              <w:keepNext/>
                              <w:spacing w:before="0" w:after="0"/>
                              <w:jc w:val="left"/>
                              <w:rPr>
                                <w:rFonts w:eastAsia="Times New Roman" w:cs="Times New Roman"/>
                                <w:color w:val="000000"/>
                                <w:lang w:eastAsia="en-GB"/>
                              </w:rPr>
                            </w:pPr>
                            <w:r>
                              <w:rPr>
                                <w:rFonts w:eastAsia="Times New Roman" w:cs="Times New Roman"/>
                                <w:color w:val="000000"/>
                                <w:lang w:eastAsia="en-GB"/>
                              </w:rPr>
                              <w:t>Model training abortion works as required</w:t>
                            </w:r>
                          </w:p>
                        </w:tc>
                      </w:tr>
                    </w:tbl>
                    <w:p w14:paraId="4FF99AEB" w14:textId="77777777" w:rsidR="00906C8A" w:rsidRPr="00F4123C" w:rsidRDefault="00906C8A" w:rsidP="00906C8A">
                      <w:pPr>
                        <w:pStyle w:val="Caption"/>
                        <w:jc w:val="both"/>
                      </w:pPr>
                    </w:p>
                  </w:txbxContent>
                </v:textbox>
                <w10:wrap type="topAndBottom" anchorx="margin" anchory="margin"/>
              </v:shape>
            </w:pict>
          </mc:Fallback>
        </mc:AlternateContent>
      </w:r>
    </w:p>
    <w:p w14:paraId="1C6AFFB0" w14:textId="77777777" w:rsidR="00797E20" w:rsidRDefault="00797E20" w:rsidP="002671C6"/>
    <w:p w14:paraId="29900D52" w14:textId="3F27CD18" w:rsidR="00044279" w:rsidRDefault="00365E49" w:rsidP="00044279">
      <w:pPr>
        <w:pStyle w:val="Heading3"/>
        <w:numPr>
          <w:ilvl w:val="2"/>
          <w:numId w:val="1"/>
        </w:numPr>
      </w:pPr>
      <w:bookmarkStart w:id="162" w:name="_Ref117125289"/>
      <w:bookmarkStart w:id="163" w:name="_Ref117129038"/>
      <w:bookmarkStart w:id="164" w:name="_Toc117182565"/>
      <w:r>
        <w:t>Model Performance Evaluation Results</w:t>
      </w:r>
      <w:bookmarkEnd w:id="162"/>
      <w:bookmarkEnd w:id="163"/>
      <w:bookmarkEnd w:id="164"/>
    </w:p>
    <w:p w14:paraId="1DCF504A" w14:textId="78678770" w:rsidR="00B04631" w:rsidRDefault="00F27ED5" w:rsidP="00B04631">
      <w:pPr>
        <w:ind w:firstLine="360"/>
      </w:pPr>
      <w:r>
        <w:fldChar w:fldCharType="begin"/>
      </w:r>
      <w:r>
        <w:instrText xml:space="preserve"> REF _Ref117181338 \h </w:instrText>
      </w:r>
      <w:r>
        <w:fldChar w:fldCharType="separate"/>
      </w:r>
      <w:r>
        <w:t>Table 5.1.3.</w:t>
      </w:r>
      <w:r>
        <w:rPr>
          <w:noProof/>
        </w:rPr>
        <w:t>1</w:t>
      </w:r>
      <w:r>
        <w:fldChar w:fldCharType="end"/>
      </w:r>
      <w:r>
        <w:t xml:space="preserve"> </w:t>
      </w:r>
      <w:r w:rsidR="7D8C084F">
        <w:t xml:space="preserve">shows the results of a test conducted, where four users </w:t>
      </w:r>
      <w:r w:rsidR="7589FA12">
        <w:t>who are data science undergraduates,</w:t>
      </w:r>
      <w:r w:rsidR="7D8C084F">
        <w:t xml:space="preserve"> were shown the loss curve of two </w:t>
      </w:r>
      <w:r w:rsidR="4548AE7D">
        <w:t>ML</w:t>
      </w:r>
      <w:r w:rsidR="7D8C084F">
        <w:t xml:space="preserve"> models and were asked to state what they thought was the best epoch. And then the algorithm was used to find the best epoch on the said two curves while changing the patience interval values between 5, 10, 15, 20, and 25.</w:t>
      </w:r>
    </w:p>
    <w:p w14:paraId="3CAF8165" w14:textId="16C1DB72" w:rsidR="00447D1A" w:rsidRPr="00447D1A" w:rsidRDefault="00852B0B" w:rsidP="00BF60C9">
      <w:pPr>
        <w:ind w:firstLine="360"/>
      </w:pPr>
      <w:r>
        <w:t xml:space="preserve">The test cases from </w:t>
      </w:r>
      <w:r w:rsidR="00DE7C31">
        <w:fldChar w:fldCharType="begin"/>
      </w:r>
      <w:r w:rsidR="00DE7C31">
        <w:instrText xml:space="preserve"> REF _Ref117025477 \h </w:instrText>
      </w:r>
      <w:r w:rsidR="00DE7C31">
        <w:fldChar w:fldCharType="separate"/>
      </w:r>
      <w:r w:rsidR="005E4A3F">
        <w:t>Table 5.1.3.</w:t>
      </w:r>
      <w:r w:rsidR="005E4A3F">
        <w:rPr>
          <w:noProof/>
        </w:rPr>
        <w:t>2</w:t>
      </w:r>
      <w:r w:rsidR="00DE7C31">
        <w:fldChar w:fldCharType="end"/>
      </w:r>
      <w:r w:rsidR="00DE7C31">
        <w:t xml:space="preserve"> </w:t>
      </w:r>
      <w:r>
        <w:t xml:space="preserve">to </w:t>
      </w:r>
      <w:r w:rsidR="002C7874">
        <w:fldChar w:fldCharType="begin"/>
      </w:r>
      <w:r w:rsidR="002C7874">
        <w:instrText xml:space="preserve"> REF _Ref117181627 \h </w:instrText>
      </w:r>
      <w:r w:rsidR="002C7874">
        <w:fldChar w:fldCharType="separate"/>
      </w:r>
      <w:r w:rsidR="002C7874">
        <w:t>Table 5.1.3.</w:t>
      </w:r>
      <w:r w:rsidR="002C7874">
        <w:rPr>
          <w:noProof/>
        </w:rPr>
        <w:t>5</w:t>
      </w:r>
      <w:r w:rsidR="002C7874">
        <w:fldChar w:fldCharType="end"/>
      </w:r>
      <w:r w:rsidR="002C7874">
        <w:t xml:space="preserve"> </w:t>
      </w:r>
      <w:r>
        <w:t xml:space="preserve">covers the tasks of checking a model’s training and testing accuracy, viewing the accuracy curve of a model, viewing the loss curve of a model, and testing out the suggesting the best epoch feature respectively, using the </w:t>
      </w:r>
      <w:r>
        <w:rPr>
          <w:i/>
          <w:iCs/>
        </w:rPr>
        <w:t xml:space="preserve">Models </w:t>
      </w:r>
      <w:r>
        <w:t>GUI.</w:t>
      </w:r>
    </w:p>
    <w:p w14:paraId="5AA83C5F" w14:textId="2C8E019E" w:rsidR="00B33775" w:rsidRDefault="00C42664" w:rsidP="00467237">
      <w:r>
        <w:rPr>
          <w:noProof/>
        </w:rPr>
        <mc:AlternateContent>
          <mc:Choice Requires="wps">
            <w:drawing>
              <wp:anchor distT="0" distB="0" distL="114300" distR="114300" simplePos="0" relativeHeight="251658308" behindDoc="1" locked="0" layoutInCell="1" allowOverlap="1" wp14:anchorId="32D9E8E7" wp14:editId="4FB7B62B">
                <wp:simplePos x="0" y="0"/>
                <wp:positionH relativeFrom="margin">
                  <wp:align>right</wp:align>
                </wp:positionH>
                <wp:positionV relativeFrom="margin">
                  <wp:align>center</wp:align>
                </wp:positionV>
                <wp:extent cx="5223510" cy="3018790"/>
                <wp:effectExtent l="0" t="0" r="0" b="0"/>
                <wp:wrapTopAndBottom/>
                <wp:docPr id="465" name="Text Box 4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3510" cy="3018790"/>
                        </a:xfrm>
                        <a:prstGeom prst="rect">
                          <a:avLst/>
                        </a:prstGeom>
                        <a:solidFill>
                          <a:srgbClr val="FFFFFF"/>
                        </a:solidFill>
                        <a:ln w="9525">
                          <a:noFill/>
                          <a:miter lim="800000"/>
                          <a:headEnd/>
                          <a:tailEnd/>
                        </a:ln>
                      </wps:spPr>
                      <wps:txbx>
                        <w:txbxContent>
                          <w:p w14:paraId="0AFF09AA" w14:textId="3359E94A" w:rsidR="004D5248" w:rsidRDefault="004D5248" w:rsidP="004D5248">
                            <w:pPr>
                              <w:pStyle w:val="Caption"/>
                              <w:keepNext/>
                            </w:pPr>
                            <w:bookmarkStart w:id="165" w:name="_Ref117181338"/>
                            <w:bookmarkStart w:id="166" w:name="_Toc117182587"/>
                            <w:r>
                              <w:t>Table 5.1.3.</w:t>
                            </w:r>
                            <w:r>
                              <w:fldChar w:fldCharType="begin"/>
                            </w:r>
                            <w:r>
                              <w:instrText>SEQ Table_5.1.3. \* ARABIC</w:instrText>
                            </w:r>
                            <w:r>
                              <w:fldChar w:fldCharType="separate"/>
                            </w:r>
                            <w:r w:rsidR="005E4A3F">
                              <w:rPr>
                                <w:noProof/>
                              </w:rPr>
                              <w:t>1</w:t>
                            </w:r>
                            <w:r>
                              <w:fldChar w:fldCharType="end"/>
                            </w:r>
                            <w:bookmarkEnd w:id="165"/>
                            <w:r>
                              <w:t>. Comparing the best epoch according to four users against the best epoch suggested by the algorithm</w:t>
                            </w:r>
                            <w:bookmarkEnd w:id="166"/>
                          </w:p>
                          <w:tbl>
                            <w:tblPr>
                              <w:tblStyle w:val="TableGrid"/>
                              <w:tblW w:w="5000" w:type="pct"/>
                              <w:tblLook w:val="04A0" w:firstRow="1" w:lastRow="0" w:firstColumn="1" w:lastColumn="0" w:noHBand="0" w:noVBand="1"/>
                            </w:tblPr>
                            <w:tblGrid>
                              <w:gridCol w:w="1897"/>
                              <w:gridCol w:w="1557"/>
                              <w:gridCol w:w="1106"/>
                              <w:gridCol w:w="968"/>
                              <w:gridCol w:w="831"/>
                              <w:gridCol w:w="829"/>
                              <w:gridCol w:w="971"/>
                            </w:tblGrid>
                            <w:tr w:rsidR="004D5248" w:rsidRPr="006314AC" w14:paraId="662F94E4" w14:textId="77777777" w:rsidTr="004D5248">
                              <w:trPr>
                                <w:trHeight w:val="624"/>
                              </w:trPr>
                              <w:tc>
                                <w:tcPr>
                                  <w:tcW w:w="1163" w:type="pct"/>
                                  <w:vMerge w:val="restart"/>
                                  <w:vAlign w:val="center"/>
                                </w:tcPr>
                                <w:p w14:paraId="752271A2" w14:textId="77777777" w:rsidR="004D5248" w:rsidRPr="006314AC" w:rsidRDefault="004D5248" w:rsidP="004D5248">
                                  <w:pPr>
                                    <w:spacing w:before="0" w:after="0"/>
                                    <w:jc w:val="center"/>
                                    <w:rPr>
                                      <w:b/>
                                      <w:bCs/>
                                    </w:rPr>
                                  </w:pPr>
                                  <w:r w:rsidRPr="006314AC">
                                    <w:rPr>
                                      <w:b/>
                                      <w:bCs/>
                                    </w:rPr>
                                    <w:t>User</w:t>
                                  </w:r>
                                </w:p>
                              </w:tc>
                              <w:tc>
                                <w:tcPr>
                                  <w:tcW w:w="954" w:type="pct"/>
                                  <w:vMerge w:val="restart"/>
                                  <w:vAlign w:val="center"/>
                                </w:tcPr>
                                <w:p w14:paraId="456E3A81" w14:textId="77777777" w:rsidR="004D5248" w:rsidRPr="006314AC" w:rsidRDefault="004D5248" w:rsidP="004D5248">
                                  <w:pPr>
                                    <w:spacing w:before="0" w:after="0"/>
                                    <w:jc w:val="center"/>
                                    <w:rPr>
                                      <w:b/>
                                      <w:bCs/>
                                    </w:rPr>
                                  </w:pPr>
                                  <w:r w:rsidRPr="006314AC">
                                    <w:rPr>
                                      <w:b/>
                                      <w:bCs/>
                                    </w:rPr>
                                    <w:t>Best epoch according to user</w:t>
                                  </w:r>
                                </w:p>
                              </w:tc>
                              <w:tc>
                                <w:tcPr>
                                  <w:tcW w:w="2883" w:type="pct"/>
                                  <w:gridSpan w:val="5"/>
                                  <w:vAlign w:val="center"/>
                                </w:tcPr>
                                <w:p w14:paraId="30C73B02" w14:textId="77777777" w:rsidR="004D5248" w:rsidRPr="006314AC" w:rsidRDefault="004D5248" w:rsidP="004D5248">
                                  <w:pPr>
                                    <w:spacing w:before="0" w:after="0"/>
                                    <w:jc w:val="center"/>
                                    <w:rPr>
                                      <w:b/>
                                      <w:bCs/>
                                    </w:rPr>
                                  </w:pPr>
                                  <w:r w:rsidRPr="006314AC">
                                    <w:rPr>
                                      <w:b/>
                                      <w:bCs/>
                                    </w:rPr>
                                    <w:t>Best epoch suggested by algorithm at different patient interval values</w:t>
                                  </w:r>
                                </w:p>
                              </w:tc>
                            </w:tr>
                            <w:tr w:rsidR="001017DB" w:rsidRPr="006314AC" w14:paraId="11E7B8D8" w14:textId="77777777" w:rsidTr="004D5248">
                              <w:trPr>
                                <w:trHeight w:val="363"/>
                              </w:trPr>
                              <w:tc>
                                <w:tcPr>
                                  <w:tcW w:w="1163" w:type="pct"/>
                                  <w:vMerge/>
                                  <w:vAlign w:val="center"/>
                                </w:tcPr>
                                <w:p w14:paraId="4A6FCE83" w14:textId="77777777" w:rsidR="004D5248" w:rsidRPr="006314AC" w:rsidRDefault="004D5248" w:rsidP="004D5248">
                                  <w:pPr>
                                    <w:spacing w:before="0" w:after="0"/>
                                    <w:jc w:val="center"/>
                                    <w:rPr>
                                      <w:b/>
                                      <w:bCs/>
                                    </w:rPr>
                                  </w:pPr>
                                </w:p>
                              </w:tc>
                              <w:tc>
                                <w:tcPr>
                                  <w:tcW w:w="954" w:type="pct"/>
                                  <w:vMerge/>
                                  <w:vAlign w:val="center"/>
                                </w:tcPr>
                                <w:p w14:paraId="3E524FB5" w14:textId="77777777" w:rsidR="004D5248" w:rsidRPr="006314AC" w:rsidRDefault="004D5248" w:rsidP="004D5248">
                                  <w:pPr>
                                    <w:spacing w:before="0" w:after="0"/>
                                    <w:jc w:val="center"/>
                                    <w:rPr>
                                      <w:b/>
                                      <w:bCs/>
                                    </w:rPr>
                                  </w:pPr>
                                </w:p>
                              </w:tc>
                              <w:tc>
                                <w:tcPr>
                                  <w:tcW w:w="678" w:type="pct"/>
                                  <w:vAlign w:val="center"/>
                                </w:tcPr>
                                <w:p w14:paraId="76C89D9B" w14:textId="77777777" w:rsidR="004D5248" w:rsidRPr="006314AC" w:rsidRDefault="004D5248" w:rsidP="004D5248">
                                  <w:pPr>
                                    <w:spacing w:before="0" w:after="0"/>
                                    <w:jc w:val="center"/>
                                    <w:rPr>
                                      <w:b/>
                                      <w:bCs/>
                                    </w:rPr>
                                  </w:pPr>
                                  <w:r w:rsidRPr="006314AC">
                                    <w:rPr>
                                      <w:b/>
                                      <w:bCs/>
                                    </w:rPr>
                                    <w:t>5</w:t>
                                  </w:r>
                                </w:p>
                              </w:tc>
                              <w:tc>
                                <w:tcPr>
                                  <w:tcW w:w="593" w:type="pct"/>
                                  <w:vAlign w:val="center"/>
                                </w:tcPr>
                                <w:p w14:paraId="09532EC2" w14:textId="77777777" w:rsidR="004D5248" w:rsidRPr="006314AC" w:rsidRDefault="004D5248" w:rsidP="004D5248">
                                  <w:pPr>
                                    <w:spacing w:before="0" w:after="0"/>
                                    <w:jc w:val="center"/>
                                    <w:rPr>
                                      <w:b/>
                                      <w:bCs/>
                                    </w:rPr>
                                  </w:pPr>
                                  <w:r w:rsidRPr="006314AC">
                                    <w:rPr>
                                      <w:b/>
                                      <w:bCs/>
                                    </w:rPr>
                                    <w:t>10</w:t>
                                  </w:r>
                                </w:p>
                              </w:tc>
                              <w:tc>
                                <w:tcPr>
                                  <w:tcW w:w="509" w:type="pct"/>
                                  <w:vAlign w:val="center"/>
                                </w:tcPr>
                                <w:p w14:paraId="57358E3C" w14:textId="77777777" w:rsidR="004D5248" w:rsidRPr="006314AC" w:rsidRDefault="004D5248" w:rsidP="004D5248">
                                  <w:pPr>
                                    <w:spacing w:before="0" w:after="0"/>
                                    <w:jc w:val="center"/>
                                    <w:rPr>
                                      <w:b/>
                                      <w:bCs/>
                                    </w:rPr>
                                  </w:pPr>
                                  <w:r w:rsidRPr="006314AC">
                                    <w:rPr>
                                      <w:b/>
                                      <w:bCs/>
                                    </w:rPr>
                                    <w:t>15</w:t>
                                  </w:r>
                                </w:p>
                              </w:tc>
                              <w:tc>
                                <w:tcPr>
                                  <w:tcW w:w="508" w:type="pct"/>
                                  <w:vAlign w:val="center"/>
                                </w:tcPr>
                                <w:p w14:paraId="3C9E71C2" w14:textId="77777777" w:rsidR="004D5248" w:rsidRPr="006314AC" w:rsidRDefault="004D5248" w:rsidP="004D5248">
                                  <w:pPr>
                                    <w:spacing w:before="0" w:after="0"/>
                                    <w:jc w:val="center"/>
                                    <w:rPr>
                                      <w:b/>
                                      <w:bCs/>
                                    </w:rPr>
                                  </w:pPr>
                                  <w:r w:rsidRPr="006314AC">
                                    <w:rPr>
                                      <w:b/>
                                      <w:bCs/>
                                    </w:rPr>
                                    <w:t>20</w:t>
                                  </w:r>
                                </w:p>
                              </w:tc>
                              <w:tc>
                                <w:tcPr>
                                  <w:tcW w:w="594" w:type="pct"/>
                                  <w:vAlign w:val="center"/>
                                </w:tcPr>
                                <w:p w14:paraId="257EF0C7" w14:textId="77777777" w:rsidR="004D5248" w:rsidRPr="006314AC" w:rsidRDefault="004D5248" w:rsidP="004D5248">
                                  <w:pPr>
                                    <w:spacing w:before="0" w:after="0"/>
                                    <w:jc w:val="center"/>
                                    <w:rPr>
                                      <w:b/>
                                      <w:bCs/>
                                    </w:rPr>
                                  </w:pPr>
                                  <w:r w:rsidRPr="006314AC">
                                    <w:rPr>
                                      <w:b/>
                                      <w:bCs/>
                                    </w:rPr>
                                    <w:t>25</w:t>
                                  </w:r>
                                </w:p>
                              </w:tc>
                            </w:tr>
                            <w:tr w:rsidR="004D5248" w:rsidRPr="006314AC" w14:paraId="1636AB12" w14:textId="77777777" w:rsidTr="004D5248">
                              <w:tc>
                                <w:tcPr>
                                  <w:tcW w:w="5000" w:type="pct"/>
                                  <w:gridSpan w:val="7"/>
                                  <w:vAlign w:val="center"/>
                                </w:tcPr>
                                <w:p w14:paraId="684CFE9E" w14:textId="77777777" w:rsidR="001A175C" w:rsidRDefault="004D5248" w:rsidP="004D5248">
                                  <w:pPr>
                                    <w:spacing w:before="0" w:after="0"/>
                                    <w:jc w:val="center"/>
                                    <w:rPr>
                                      <w:b/>
                                      <w:bCs/>
                                    </w:rPr>
                                  </w:pPr>
                                  <w:r w:rsidRPr="006314AC">
                                    <w:rPr>
                                      <w:b/>
                                      <w:bCs/>
                                    </w:rPr>
                                    <w:t>Model with 150 Epochs (</w:t>
                                  </w:r>
                                  <w:r w:rsidR="0032264F" w:rsidRPr="0027001F">
                                    <w:rPr>
                                      <w:b/>
                                      <w:bCs/>
                                    </w:rPr>
                                    <w:fldChar w:fldCharType="begin"/>
                                  </w:r>
                                  <w:r w:rsidR="0032264F" w:rsidRPr="0027001F">
                                    <w:rPr>
                                      <w:b/>
                                      <w:bCs/>
                                    </w:rPr>
                                    <w:instrText xml:space="preserve"> REF _Ref117181544 \h </w:instrText>
                                  </w:r>
                                  <w:r w:rsidR="0027001F" w:rsidRPr="0027001F">
                                    <w:rPr>
                                      <w:b/>
                                      <w:bCs/>
                                    </w:rPr>
                                    <w:instrText xml:space="preserve"> \* MERGEFORMAT </w:instrText>
                                  </w:r>
                                  <w:r w:rsidR="0032264F" w:rsidRPr="0027001F">
                                    <w:rPr>
                                      <w:b/>
                                      <w:bCs/>
                                    </w:rPr>
                                  </w:r>
                                  <w:r w:rsidR="0032264F" w:rsidRPr="0027001F">
                                    <w:rPr>
                                      <w:b/>
                                      <w:bCs/>
                                    </w:rPr>
                                    <w:fldChar w:fldCharType="separate"/>
                                  </w:r>
                                  <w:r w:rsidR="0032264F" w:rsidRPr="0027001F">
                                    <w:rPr>
                                      <w:b/>
                                      <w:bCs/>
                                    </w:rPr>
                                    <w:t>Figure 5.1.3.</w:t>
                                  </w:r>
                                  <w:r w:rsidR="0032264F" w:rsidRPr="0027001F">
                                    <w:rPr>
                                      <w:b/>
                                      <w:bCs/>
                                      <w:noProof/>
                                    </w:rPr>
                                    <w:t>1</w:t>
                                  </w:r>
                                  <w:r w:rsidR="0032264F" w:rsidRPr="0027001F">
                                    <w:rPr>
                                      <w:b/>
                                      <w:bCs/>
                                    </w:rPr>
                                    <w:fldChar w:fldCharType="end"/>
                                  </w:r>
                                  <w:r w:rsidRPr="006314AC">
                                    <w:rPr>
                                      <w:b/>
                                      <w:bCs/>
                                    </w:rPr>
                                    <w:t>)</w:t>
                                  </w:r>
                                </w:p>
                                <w:p w14:paraId="01AAF2F1" w14:textId="2B3D2558" w:rsidR="004D5248" w:rsidRPr="006314AC" w:rsidRDefault="004D5248" w:rsidP="004D5248">
                                  <w:pPr>
                                    <w:spacing w:before="0" w:after="0"/>
                                    <w:jc w:val="center"/>
                                    <w:rPr>
                                      <w:b/>
                                      <w:bCs/>
                                    </w:rPr>
                                  </w:pPr>
                                </w:p>
                              </w:tc>
                            </w:tr>
                            <w:tr w:rsidR="001017DB" w:rsidRPr="006314AC" w14:paraId="474A884F" w14:textId="77777777" w:rsidTr="004D5248">
                              <w:trPr>
                                <w:trHeight w:val="269"/>
                              </w:trPr>
                              <w:tc>
                                <w:tcPr>
                                  <w:tcW w:w="1163" w:type="pct"/>
                                </w:tcPr>
                                <w:p w14:paraId="4A4D88C3" w14:textId="77777777" w:rsidR="004D5248" w:rsidRPr="006314AC" w:rsidRDefault="004D5248" w:rsidP="004D5248">
                                  <w:pPr>
                                    <w:spacing w:before="0" w:after="0"/>
                                    <w:jc w:val="center"/>
                                  </w:pPr>
                                  <w:r w:rsidRPr="006314AC">
                                    <w:t>User 1</w:t>
                                  </w:r>
                                </w:p>
                              </w:tc>
                              <w:tc>
                                <w:tcPr>
                                  <w:tcW w:w="954" w:type="pct"/>
                                </w:tcPr>
                                <w:p w14:paraId="1B848CAA" w14:textId="77777777" w:rsidR="004D5248" w:rsidRPr="006314AC" w:rsidRDefault="004D5248" w:rsidP="004D5248">
                                  <w:pPr>
                                    <w:spacing w:before="0" w:after="0"/>
                                    <w:jc w:val="center"/>
                                  </w:pPr>
                                  <w:r w:rsidRPr="006314AC">
                                    <w:t>67</w:t>
                                  </w:r>
                                </w:p>
                              </w:tc>
                              <w:tc>
                                <w:tcPr>
                                  <w:tcW w:w="678" w:type="pct"/>
                                  <w:vMerge w:val="restart"/>
                                  <w:vAlign w:val="center"/>
                                </w:tcPr>
                                <w:p w14:paraId="471517D8" w14:textId="77777777" w:rsidR="004D5248" w:rsidRPr="006314AC" w:rsidRDefault="004D5248" w:rsidP="004D5248">
                                  <w:pPr>
                                    <w:spacing w:before="0" w:after="0"/>
                                    <w:jc w:val="center"/>
                                  </w:pPr>
                                  <w:r w:rsidRPr="006314AC">
                                    <w:t>42</w:t>
                                  </w:r>
                                </w:p>
                              </w:tc>
                              <w:tc>
                                <w:tcPr>
                                  <w:tcW w:w="593" w:type="pct"/>
                                  <w:vMerge w:val="restart"/>
                                  <w:vAlign w:val="center"/>
                                </w:tcPr>
                                <w:p w14:paraId="0F409B41" w14:textId="77777777" w:rsidR="004D5248" w:rsidRPr="006314AC" w:rsidRDefault="004D5248" w:rsidP="004D5248">
                                  <w:pPr>
                                    <w:spacing w:before="0" w:after="0"/>
                                    <w:jc w:val="center"/>
                                  </w:pPr>
                                  <w:r w:rsidRPr="006314AC">
                                    <w:t>53</w:t>
                                  </w:r>
                                </w:p>
                              </w:tc>
                              <w:tc>
                                <w:tcPr>
                                  <w:tcW w:w="509" w:type="pct"/>
                                  <w:vMerge w:val="restart"/>
                                  <w:vAlign w:val="center"/>
                                </w:tcPr>
                                <w:p w14:paraId="3C90C1AA" w14:textId="77777777" w:rsidR="004D5248" w:rsidRPr="006314AC" w:rsidRDefault="004D5248" w:rsidP="004D5248">
                                  <w:pPr>
                                    <w:spacing w:before="0" w:after="0"/>
                                    <w:jc w:val="center"/>
                                  </w:pPr>
                                  <w:r w:rsidRPr="006314AC">
                                    <w:t>67</w:t>
                                  </w:r>
                                </w:p>
                              </w:tc>
                              <w:tc>
                                <w:tcPr>
                                  <w:tcW w:w="508" w:type="pct"/>
                                  <w:vMerge w:val="restart"/>
                                  <w:vAlign w:val="center"/>
                                </w:tcPr>
                                <w:p w14:paraId="18626150" w14:textId="77777777" w:rsidR="004D5248" w:rsidRPr="006314AC" w:rsidRDefault="004D5248" w:rsidP="004D5248">
                                  <w:pPr>
                                    <w:spacing w:before="0" w:after="0"/>
                                    <w:jc w:val="center"/>
                                  </w:pPr>
                                  <w:r w:rsidRPr="006314AC">
                                    <w:t>67</w:t>
                                  </w:r>
                                </w:p>
                              </w:tc>
                              <w:tc>
                                <w:tcPr>
                                  <w:tcW w:w="594" w:type="pct"/>
                                  <w:vMerge w:val="restart"/>
                                  <w:vAlign w:val="center"/>
                                </w:tcPr>
                                <w:p w14:paraId="113C09A4" w14:textId="77777777" w:rsidR="004D5248" w:rsidRPr="006314AC" w:rsidRDefault="004D5248" w:rsidP="004D5248">
                                  <w:pPr>
                                    <w:spacing w:before="0" w:after="0"/>
                                    <w:jc w:val="center"/>
                                  </w:pPr>
                                  <w:r w:rsidRPr="006314AC">
                                    <w:t>67</w:t>
                                  </w:r>
                                </w:p>
                              </w:tc>
                            </w:tr>
                            <w:tr w:rsidR="001017DB" w:rsidRPr="006314AC" w14:paraId="4AD1C756" w14:textId="77777777" w:rsidTr="004D5248">
                              <w:tc>
                                <w:tcPr>
                                  <w:tcW w:w="1163" w:type="pct"/>
                                </w:tcPr>
                                <w:p w14:paraId="115C0D3A" w14:textId="77777777" w:rsidR="004D5248" w:rsidRPr="006314AC" w:rsidRDefault="004D5248" w:rsidP="004D5248">
                                  <w:pPr>
                                    <w:spacing w:before="0" w:after="0"/>
                                    <w:jc w:val="center"/>
                                    <w:rPr>
                                      <w:b/>
                                      <w:bCs/>
                                    </w:rPr>
                                  </w:pPr>
                                  <w:r w:rsidRPr="006314AC">
                                    <w:t>User 2</w:t>
                                  </w:r>
                                </w:p>
                              </w:tc>
                              <w:tc>
                                <w:tcPr>
                                  <w:tcW w:w="954" w:type="pct"/>
                                </w:tcPr>
                                <w:p w14:paraId="13742B56" w14:textId="77777777" w:rsidR="004D5248" w:rsidRPr="006314AC" w:rsidRDefault="004D5248" w:rsidP="004D5248">
                                  <w:pPr>
                                    <w:spacing w:before="0" w:after="0"/>
                                    <w:jc w:val="center"/>
                                  </w:pPr>
                                  <w:r w:rsidRPr="006314AC">
                                    <w:t>67</w:t>
                                  </w:r>
                                </w:p>
                              </w:tc>
                              <w:tc>
                                <w:tcPr>
                                  <w:tcW w:w="678" w:type="pct"/>
                                  <w:vMerge/>
                                </w:tcPr>
                                <w:p w14:paraId="6AAF3DBC" w14:textId="77777777" w:rsidR="004D5248" w:rsidRPr="006314AC" w:rsidRDefault="004D5248" w:rsidP="004D5248">
                                  <w:pPr>
                                    <w:spacing w:before="0" w:after="0"/>
                                    <w:jc w:val="center"/>
                                  </w:pPr>
                                </w:p>
                              </w:tc>
                              <w:tc>
                                <w:tcPr>
                                  <w:tcW w:w="593" w:type="pct"/>
                                  <w:vMerge/>
                                </w:tcPr>
                                <w:p w14:paraId="5FE037AD" w14:textId="77777777" w:rsidR="004D5248" w:rsidRPr="006314AC" w:rsidRDefault="004D5248" w:rsidP="004D5248">
                                  <w:pPr>
                                    <w:spacing w:before="0" w:after="0"/>
                                    <w:jc w:val="center"/>
                                  </w:pPr>
                                </w:p>
                              </w:tc>
                              <w:tc>
                                <w:tcPr>
                                  <w:tcW w:w="509" w:type="pct"/>
                                  <w:vMerge/>
                                </w:tcPr>
                                <w:p w14:paraId="37C4D4A5" w14:textId="77777777" w:rsidR="004D5248" w:rsidRPr="006314AC" w:rsidRDefault="004D5248" w:rsidP="004D5248">
                                  <w:pPr>
                                    <w:spacing w:before="0" w:after="0"/>
                                    <w:jc w:val="center"/>
                                  </w:pPr>
                                </w:p>
                              </w:tc>
                              <w:tc>
                                <w:tcPr>
                                  <w:tcW w:w="508" w:type="pct"/>
                                  <w:vMerge/>
                                </w:tcPr>
                                <w:p w14:paraId="151E8DE5" w14:textId="77777777" w:rsidR="004D5248" w:rsidRPr="006314AC" w:rsidRDefault="004D5248" w:rsidP="004D5248">
                                  <w:pPr>
                                    <w:spacing w:before="0" w:after="0"/>
                                    <w:jc w:val="center"/>
                                  </w:pPr>
                                </w:p>
                              </w:tc>
                              <w:tc>
                                <w:tcPr>
                                  <w:tcW w:w="594" w:type="pct"/>
                                  <w:vMerge/>
                                </w:tcPr>
                                <w:p w14:paraId="50363666" w14:textId="77777777" w:rsidR="004D5248" w:rsidRPr="006314AC" w:rsidRDefault="004D5248" w:rsidP="004D5248">
                                  <w:pPr>
                                    <w:spacing w:before="0" w:after="0"/>
                                    <w:jc w:val="center"/>
                                  </w:pPr>
                                </w:p>
                              </w:tc>
                            </w:tr>
                            <w:tr w:rsidR="001017DB" w:rsidRPr="006314AC" w14:paraId="3F876272" w14:textId="77777777" w:rsidTr="004D5248">
                              <w:tc>
                                <w:tcPr>
                                  <w:tcW w:w="1163" w:type="pct"/>
                                </w:tcPr>
                                <w:p w14:paraId="6CD917BD" w14:textId="77777777" w:rsidR="004D5248" w:rsidRPr="006314AC" w:rsidRDefault="004D5248" w:rsidP="004D5248">
                                  <w:pPr>
                                    <w:spacing w:before="0" w:after="0"/>
                                    <w:jc w:val="center"/>
                                    <w:rPr>
                                      <w:b/>
                                      <w:bCs/>
                                    </w:rPr>
                                  </w:pPr>
                                  <w:r w:rsidRPr="006314AC">
                                    <w:t>User 3</w:t>
                                  </w:r>
                                </w:p>
                              </w:tc>
                              <w:tc>
                                <w:tcPr>
                                  <w:tcW w:w="954" w:type="pct"/>
                                </w:tcPr>
                                <w:p w14:paraId="5F70A445" w14:textId="77777777" w:rsidR="004D5248" w:rsidRPr="006314AC" w:rsidRDefault="004D5248" w:rsidP="004D5248">
                                  <w:pPr>
                                    <w:spacing w:before="0" w:after="0"/>
                                    <w:jc w:val="center"/>
                                  </w:pPr>
                                  <w:r w:rsidRPr="006314AC">
                                    <w:t>67</w:t>
                                  </w:r>
                                </w:p>
                              </w:tc>
                              <w:tc>
                                <w:tcPr>
                                  <w:tcW w:w="678" w:type="pct"/>
                                  <w:vMerge/>
                                </w:tcPr>
                                <w:p w14:paraId="7F5AD995" w14:textId="77777777" w:rsidR="004D5248" w:rsidRPr="006314AC" w:rsidRDefault="004D5248" w:rsidP="004D5248">
                                  <w:pPr>
                                    <w:spacing w:before="0" w:after="0"/>
                                    <w:jc w:val="center"/>
                                  </w:pPr>
                                </w:p>
                              </w:tc>
                              <w:tc>
                                <w:tcPr>
                                  <w:tcW w:w="593" w:type="pct"/>
                                  <w:vMerge/>
                                </w:tcPr>
                                <w:p w14:paraId="5B5A2642" w14:textId="77777777" w:rsidR="004D5248" w:rsidRPr="006314AC" w:rsidRDefault="004D5248" w:rsidP="004D5248">
                                  <w:pPr>
                                    <w:spacing w:before="0" w:after="0"/>
                                    <w:jc w:val="center"/>
                                  </w:pPr>
                                </w:p>
                              </w:tc>
                              <w:tc>
                                <w:tcPr>
                                  <w:tcW w:w="509" w:type="pct"/>
                                  <w:vMerge/>
                                </w:tcPr>
                                <w:p w14:paraId="2C7A9901" w14:textId="77777777" w:rsidR="004D5248" w:rsidRPr="006314AC" w:rsidRDefault="004D5248" w:rsidP="004D5248">
                                  <w:pPr>
                                    <w:spacing w:before="0" w:after="0"/>
                                    <w:jc w:val="center"/>
                                  </w:pPr>
                                </w:p>
                              </w:tc>
                              <w:tc>
                                <w:tcPr>
                                  <w:tcW w:w="508" w:type="pct"/>
                                  <w:vMerge/>
                                </w:tcPr>
                                <w:p w14:paraId="764C8BD5" w14:textId="77777777" w:rsidR="004D5248" w:rsidRPr="006314AC" w:rsidRDefault="004D5248" w:rsidP="004D5248">
                                  <w:pPr>
                                    <w:spacing w:before="0" w:after="0"/>
                                    <w:jc w:val="center"/>
                                  </w:pPr>
                                </w:p>
                              </w:tc>
                              <w:tc>
                                <w:tcPr>
                                  <w:tcW w:w="594" w:type="pct"/>
                                  <w:vMerge/>
                                </w:tcPr>
                                <w:p w14:paraId="719D6DBA" w14:textId="77777777" w:rsidR="004D5248" w:rsidRPr="006314AC" w:rsidRDefault="004D5248" w:rsidP="004D5248">
                                  <w:pPr>
                                    <w:spacing w:before="0" w:after="0"/>
                                    <w:jc w:val="center"/>
                                  </w:pPr>
                                </w:p>
                              </w:tc>
                            </w:tr>
                            <w:tr w:rsidR="001017DB" w:rsidRPr="006314AC" w14:paraId="15E6F632" w14:textId="77777777" w:rsidTr="004D5248">
                              <w:trPr>
                                <w:trHeight w:val="260"/>
                              </w:trPr>
                              <w:tc>
                                <w:tcPr>
                                  <w:tcW w:w="1163" w:type="pct"/>
                                </w:tcPr>
                                <w:p w14:paraId="47D87C37" w14:textId="77777777" w:rsidR="004D5248" w:rsidRPr="006314AC" w:rsidRDefault="004D5248" w:rsidP="004D5248">
                                  <w:pPr>
                                    <w:spacing w:before="0" w:after="0"/>
                                    <w:jc w:val="center"/>
                                    <w:rPr>
                                      <w:b/>
                                      <w:bCs/>
                                    </w:rPr>
                                  </w:pPr>
                                  <w:r w:rsidRPr="006314AC">
                                    <w:t>User 4</w:t>
                                  </w:r>
                                </w:p>
                              </w:tc>
                              <w:tc>
                                <w:tcPr>
                                  <w:tcW w:w="954" w:type="pct"/>
                                </w:tcPr>
                                <w:p w14:paraId="57222AC9" w14:textId="77777777" w:rsidR="004D5248" w:rsidRPr="006314AC" w:rsidRDefault="004D5248" w:rsidP="004D5248">
                                  <w:pPr>
                                    <w:spacing w:before="0" w:after="0"/>
                                    <w:jc w:val="center"/>
                                  </w:pPr>
                                  <w:r w:rsidRPr="006314AC">
                                    <w:t>67</w:t>
                                  </w:r>
                                </w:p>
                              </w:tc>
                              <w:tc>
                                <w:tcPr>
                                  <w:tcW w:w="678" w:type="pct"/>
                                  <w:vMerge/>
                                </w:tcPr>
                                <w:p w14:paraId="54D054EF" w14:textId="77777777" w:rsidR="004D5248" w:rsidRPr="006314AC" w:rsidRDefault="004D5248" w:rsidP="004D5248">
                                  <w:pPr>
                                    <w:spacing w:before="0" w:after="0"/>
                                    <w:jc w:val="center"/>
                                  </w:pPr>
                                </w:p>
                              </w:tc>
                              <w:tc>
                                <w:tcPr>
                                  <w:tcW w:w="593" w:type="pct"/>
                                  <w:vMerge/>
                                </w:tcPr>
                                <w:p w14:paraId="57572E96" w14:textId="77777777" w:rsidR="004D5248" w:rsidRPr="006314AC" w:rsidRDefault="004D5248" w:rsidP="004D5248">
                                  <w:pPr>
                                    <w:spacing w:before="0" w:after="0"/>
                                    <w:jc w:val="center"/>
                                  </w:pPr>
                                </w:p>
                              </w:tc>
                              <w:tc>
                                <w:tcPr>
                                  <w:tcW w:w="509" w:type="pct"/>
                                  <w:vMerge/>
                                </w:tcPr>
                                <w:p w14:paraId="46A3218F" w14:textId="77777777" w:rsidR="004D5248" w:rsidRPr="006314AC" w:rsidRDefault="004D5248" w:rsidP="004D5248">
                                  <w:pPr>
                                    <w:spacing w:before="0" w:after="0"/>
                                    <w:jc w:val="center"/>
                                  </w:pPr>
                                </w:p>
                              </w:tc>
                              <w:tc>
                                <w:tcPr>
                                  <w:tcW w:w="508" w:type="pct"/>
                                  <w:vMerge/>
                                </w:tcPr>
                                <w:p w14:paraId="7B4B4875" w14:textId="77777777" w:rsidR="004D5248" w:rsidRPr="006314AC" w:rsidRDefault="004D5248" w:rsidP="004D5248">
                                  <w:pPr>
                                    <w:spacing w:before="0" w:after="0"/>
                                    <w:jc w:val="center"/>
                                  </w:pPr>
                                </w:p>
                              </w:tc>
                              <w:tc>
                                <w:tcPr>
                                  <w:tcW w:w="594" w:type="pct"/>
                                  <w:vMerge/>
                                </w:tcPr>
                                <w:p w14:paraId="1227A4B9" w14:textId="77777777" w:rsidR="004D5248" w:rsidRPr="006314AC" w:rsidRDefault="004D5248" w:rsidP="004D5248">
                                  <w:pPr>
                                    <w:spacing w:before="0" w:after="0"/>
                                    <w:jc w:val="center"/>
                                  </w:pPr>
                                </w:p>
                              </w:tc>
                            </w:tr>
                            <w:tr w:rsidR="004D5248" w:rsidRPr="006314AC" w14:paraId="32C46096" w14:textId="77777777" w:rsidTr="004D5248">
                              <w:tc>
                                <w:tcPr>
                                  <w:tcW w:w="5000" w:type="pct"/>
                                  <w:gridSpan w:val="7"/>
                                </w:tcPr>
                                <w:p w14:paraId="259A1E14" w14:textId="77777777" w:rsidR="001A175C" w:rsidRDefault="004D5248" w:rsidP="004D5248">
                                  <w:pPr>
                                    <w:spacing w:before="0" w:after="0"/>
                                    <w:jc w:val="center"/>
                                    <w:rPr>
                                      <w:b/>
                                      <w:bCs/>
                                    </w:rPr>
                                  </w:pPr>
                                  <w:r w:rsidRPr="006314AC">
                                    <w:rPr>
                                      <w:b/>
                                      <w:bCs/>
                                    </w:rPr>
                                    <w:t>Model with 90 Epochs (</w:t>
                                  </w:r>
                                  <w:r w:rsidR="0027001F" w:rsidRPr="0027001F">
                                    <w:rPr>
                                      <w:b/>
                                      <w:bCs/>
                                    </w:rPr>
                                    <w:fldChar w:fldCharType="begin"/>
                                  </w:r>
                                  <w:r w:rsidR="0027001F" w:rsidRPr="0027001F">
                                    <w:rPr>
                                      <w:b/>
                                      <w:bCs/>
                                    </w:rPr>
                                    <w:instrText xml:space="preserve"> REF _Ref117181554 \h  \* MERGEFORMAT </w:instrText>
                                  </w:r>
                                  <w:r w:rsidR="0027001F" w:rsidRPr="0027001F">
                                    <w:rPr>
                                      <w:b/>
                                      <w:bCs/>
                                    </w:rPr>
                                  </w:r>
                                  <w:r w:rsidR="0027001F" w:rsidRPr="0027001F">
                                    <w:rPr>
                                      <w:b/>
                                      <w:bCs/>
                                    </w:rPr>
                                    <w:fldChar w:fldCharType="separate"/>
                                  </w:r>
                                  <w:r w:rsidR="0027001F" w:rsidRPr="0027001F">
                                    <w:rPr>
                                      <w:b/>
                                      <w:bCs/>
                                    </w:rPr>
                                    <w:t>Figure 5.1.3.</w:t>
                                  </w:r>
                                  <w:r w:rsidR="0027001F" w:rsidRPr="0027001F">
                                    <w:rPr>
                                      <w:b/>
                                      <w:bCs/>
                                      <w:noProof/>
                                    </w:rPr>
                                    <w:t>2</w:t>
                                  </w:r>
                                  <w:r w:rsidR="0027001F" w:rsidRPr="0027001F">
                                    <w:rPr>
                                      <w:b/>
                                      <w:bCs/>
                                    </w:rPr>
                                    <w:fldChar w:fldCharType="end"/>
                                  </w:r>
                                  <w:r w:rsidRPr="006314AC">
                                    <w:rPr>
                                      <w:b/>
                                      <w:bCs/>
                                    </w:rPr>
                                    <w:t>)</w:t>
                                  </w:r>
                                </w:p>
                                <w:p w14:paraId="587F9D5A" w14:textId="5D40AE13" w:rsidR="004D5248" w:rsidRPr="006314AC" w:rsidRDefault="004D5248" w:rsidP="004D5248">
                                  <w:pPr>
                                    <w:spacing w:before="0" w:after="0"/>
                                    <w:jc w:val="center"/>
                                  </w:pPr>
                                </w:p>
                              </w:tc>
                            </w:tr>
                            <w:tr w:rsidR="001017DB" w:rsidRPr="006314AC" w14:paraId="2EDC02C1" w14:textId="77777777" w:rsidTr="004D5248">
                              <w:tc>
                                <w:tcPr>
                                  <w:tcW w:w="1163" w:type="pct"/>
                                </w:tcPr>
                                <w:p w14:paraId="32BA1AA2" w14:textId="77777777" w:rsidR="004D5248" w:rsidRPr="006314AC" w:rsidRDefault="004D5248" w:rsidP="004D5248">
                                  <w:pPr>
                                    <w:spacing w:before="0" w:after="0"/>
                                    <w:jc w:val="center"/>
                                  </w:pPr>
                                  <w:r w:rsidRPr="006314AC">
                                    <w:t>User 1</w:t>
                                  </w:r>
                                </w:p>
                              </w:tc>
                              <w:tc>
                                <w:tcPr>
                                  <w:tcW w:w="954" w:type="pct"/>
                                </w:tcPr>
                                <w:p w14:paraId="289C7EE9" w14:textId="77777777" w:rsidR="004D5248" w:rsidRPr="006314AC" w:rsidRDefault="004D5248" w:rsidP="004D5248">
                                  <w:pPr>
                                    <w:spacing w:before="0" w:after="0"/>
                                    <w:jc w:val="center"/>
                                  </w:pPr>
                                  <w:r w:rsidRPr="006314AC">
                                    <w:t>36</w:t>
                                  </w:r>
                                </w:p>
                              </w:tc>
                              <w:tc>
                                <w:tcPr>
                                  <w:tcW w:w="678" w:type="pct"/>
                                  <w:vMerge w:val="restart"/>
                                  <w:vAlign w:val="center"/>
                                </w:tcPr>
                                <w:p w14:paraId="16BD841E" w14:textId="77777777" w:rsidR="004D5248" w:rsidRPr="006314AC" w:rsidRDefault="004D5248" w:rsidP="004D5248">
                                  <w:pPr>
                                    <w:spacing w:before="0" w:after="0"/>
                                    <w:jc w:val="center"/>
                                  </w:pPr>
                                  <w:r w:rsidRPr="006314AC">
                                    <w:t>36</w:t>
                                  </w:r>
                                </w:p>
                              </w:tc>
                              <w:tc>
                                <w:tcPr>
                                  <w:tcW w:w="593" w:type="pct"/>
                                  <w:vMerge w:val="restart"/>
                                  <w:vAlign w:val="center"/>
                                </w:tcPr>
                                <w:p w14:paraId="7F8233B5" w14:textId="77777777" w:rsidR="004D5248" w:rsidRPr="006314AC" w:rsidRDefault="004D5248" w:rsidP="004D5248">
                                  <w:pPr>
                                    <w:spacing w:before="0" w:after="0"/>
                                    <w:jc w:val="center"/>
                                  </w:pPr>
                                  <w:r w:rsidRPr="006314AC">
                                    <w:t>36</w:t>
                                  </w:r>
                                </w:p>
                              </w:tc>
                              <w:tc>
                                <w:tcPr>
                                  <w:tcW w:w="509" w:type="pct"/>
                                  <w:vMerge w:val="restart"/>
                                  <w:vAlign w:val="center"/>
                                </w:tcPr>
                                <w:p w14:paraId="4106AB87" w14:textId="77777777" w:rsidR="004D5248" w:rsidRPr="006314AC" w:rsidRDefault="004D5248" w:rsidP="004D5248">
                                  <w:pPr>
                                    <w:spacing w:before="0" w:after="0"/>
                                    <w:jc w:val="center"/>
                                  </w:pPr>
                                  <w:r w:rsidRPr="006314AC">
                                    <w:t>52</w:t>
                                  </w:r>
                                </w:p>
                              </w:tc>
                              <w:tc>
                                <w:tcPr>
                                  <w:tcW w:w="508" w:type="pct"/>
                                  <w:vMerge w:val="restart"/>
                                  <w:vAlign w:val="center"/>
                                </w:tcPr>
                                <w:p w14:paraId="37EF2ECA" w14:textId="77777777" w:rsidR="004D5248" w:rsidRPr="006314AC" w:rsidRDefault="004D5248" w:rsidP="004D5248">
                                  <w:pPr>
                                    <w:spacing w:before="0" w:after="0"/>
                                    <w:jc w:val="center"/>
                                  </w:pPr>
                                  <w:r w:rsidRPr="006314AC">
                                    <w:t>60</w:t>
                                  </w:r>
                                </w:p>
                              </w:tc>
                              <w:tc>
                                <w:tcPr>
                                  <w:tcW w:w="594" w:type="pct"/>
                                  <w:vMerge w:val="restart"/>
                                  <w:vAlign w:val="center"/>
                                </w:tcPr>
                                <w:p w14:paraId="6DE2BF91" w14:textId="77777777" w:rsidR="004D5248" w:rsidRPr="006314AC" w:rsidRDefault="004D5248" w:rsidP="004D5248">
                                  <w:pPr>
                                    <w:spacing w:before="0" w:after="0"/>
                                    <w:jc w:val="center"/>
                                  </w:pPr>
                                  <w:r w:rsidRPr="006314AC">
                                    <w:t>68</w:t>
                                  </w:r>
                                </w:p>
                              </w:tc>
                            </w:tr>
                            <w:tr w:rsidR="001017DB" w:rsidRPr="006314AC" w14:paraId="199B210A" w14:textId="77777777" w:rsidTr="004D5248">
                              <w:tc>
                                <w:tcPr>
                                  <w:tcW w:w="1163" w:type="pct"/>
                                </w:tcPr>
                                <w:p w14:paraId="4962814D" w14:textId="77777777" w:rsidR="004D5248" w:rsidRPr="006314AC" w:rsidRDefault="004D5248" w:rsidP="004D5248">
                                  <w:pPr>
                                    <w:spacing w:before="0" w:after="0"/>
                                    <w:jc w:val="center"/>
                                  </w:pPr>
                                  <w:r w:rsidRPr="006314AC">
                                    <w:t>User 2</w:t>
                                  </w:r>
                                </w:p>
                              </w:tc>
                              <w:tc>
                                <w:tcPr>
                                  <w:tcW w:w="954" w:type="pct"/>
                                </w:tcPr>
                                <w:p w14:paraId="630742FC" w14:textId="77777777" w:rsidR="004D5248" w:rsidRPr="006314AC" w:rsidRDefault="004D5248" w:rsidP="004D5248">
                                  <w:pPr>
                                    <w:spacing w:before="0" w:after="0"/>
                                    <w:jc w:val="center"/>
                                  </w:pPr>
                                  <w:r w:rsidRPr="006314AC">
                                    <w:t>36</w:t>
                                  </w:r>
                                </w:p>
                              </w:tc>
                              <w:tc>
                                <w:tcPr>
                                  <w:tcW w:w="678" w:type="pct"/>
                                  <w:vMerge/>
                                </w:tcPr>
                                <w:p w14:paraId="28A1997C" w14:textId="77777777" w:rsidR="004D5248" w:rsidRPr="006314AC" w:rsidRDefault="004D5248" w:rsidP="004D5248">
                                  <w:pPr>
                                    <w:spacing w:before="0" w:after="0"/>
                                    <w:jc w:val="center"/>
                                  </w:pPr>
                                </w:p>
                              </w:tc>
                              <w:tc>
                                <w:tcPr>
                                  <w:tcW w:w="593" w:type="pct"/>
                                  <w:vMerge/>
                                </w:tcPr>
                                <w:p w14:paraId="5A89FF04" w14:textId="77777777" w:rsidR="004D5248" w:rsidRPr="006314AC" w:rsidRDefault="004D5248" w:rsidP="004D5248">
                                  <w:pPr>
                                    <w:spacing w:before="0" w:after="0"/>
                                    <w:jc w:val="center"/>
                                  </w:pPr>
                                </w:p>
                              </w:tc>
                              <w:tc>
                                <w:tcPr>
                                  <w:tcW w:w="509" w:type="pct"/>
                                  <w:vMerge/>
                                </w:tcPr>
                                <w:p w14:paraId="7B09158A" w14:textId="77777777" w:rsidR="004D5248" w:rsidRPr="006314AC" w:rsidRDefault="004D5248" w:rsidP="004D5248">
                                  <w:pPr>
                                    <w:spacing w:before="0" w:after="0"/>
                                    <w:jc w:val="center"/>
                                  </w:pPr>
                                </w:p>
                              </w:tc>
                              <w:tc>
                                <w:tcPr>
                                  <w:tcW w:w="508" w:type="pct"/>
                                  <w:vMerge/>
                                </w:tcPr>
                                <w:p w14:paraId="268C4E37" w14:textId="77777777" w:rsidR="004D5248" w:rsidRPr="006314AC" w:rsidRDefault="004D5248" w:rsidP="004D5248">
                                  <w:pPr>
                                    <w:spacing w:before="0" w:after="0"/>
                                    <w:jc w:val="center"/>
                                  </w:pPr>
                                </w:p>
                              </w:tc>
                              <w:tc>
                                <w:tcPr>
                                  <w:tcW w:w="594" w:type="pct"/>
                                  <w:vMerge/>
                                </w:tcPr>
                                <w:p w14:paraId="6FA149DA" w14:textId="77777777" w:rsidR="004D5248" w:rsidRPr="006314AC" w:rsidRDefault="004D5248" w:rsidP="004D5248">
                                  <w:pPr>
                                    <w:spacing w:before="0" w:after="0"/>
                                    <w:jc w:val="center"/>
                                  </w:pPr>
                                </w:p>
                              </w:tc>
                            </w:tr>
                            <w:tr w:rsidR="001017DB" w:rsidRPr="006314AC" w14:paraId="541BE88B" w14:textId="77777777" w:rsidTr="004D5248">
                              <w:tc>
                                <w:tcPr>
                                  <w:tcW w:w="1163" w:type="pct"/>
                                </w:tcPr>
                                <w:p w14:paraId="6F4F4563" w14:textId="77777777" w:rsidR="004D5248" w:rsidRPr="006314AC" w:rsidRDefault="004D5248" w:rsidP="004D5248">
                                  <w:pPr>
                                    <w:spacing w:before="0" w:after="0"/>
                                    <w:jc w:val="center"/>
                                  </w:pPr>
                                  <w:r w:rsidRPr="006314AC">
                                    <w:t>User 3</w:t>
                                  </w:r>
                                </w:p>
                              </w:tc>
                              <w:tc>
                                <w:tcPr>
                                  <w:tcW w:w="954" w:type="pct"/>
                                </w:tcPr>
                                <w:p w14:paraId="4F25CF1D" w14:textId="77777777" w:rsidR="004D5248" w:rsidRPr="006314AC" w:rsidRDefault="004D5248" w:rsidP="004D5248">
                                  <w:pPr>
                                    <w:spacing w:before="0" w:after="0"/>
                                    <w:jc w:val="center"/>
                                  </w:pPr>
                                  <w:r w:rsidRPr="006314AC">
                                    <w:t>36</w:t>
                                  </w:r>
                                </w:p>
                              </w:tc>
                              <w:tc>
                                <w:tcPr>
                                  <w:tcW w:w="678" w:type="pct"/>
                                  <w:vMerge/>
                                </w:tcPr>
                                <w:p w14:paraId="788777F4" w14:textId="77777777" w:rsidR="004D5248" w:rsidRPr="006314AC" w:rsidRDefault="004D5248" w:rsidP="004D5248">
                                  <w:pPr>
                                    <w:spacing w:before="0" w:after="0"/>
                                    <w:jc w:val="center"/>
                                  </w:pPr>
                                </w:p>
                              </w:tc>
                              <w:tc>
                                <w:tcPr>
                                  <w:tcW w:w="593" w:type="pct"/>
                                  <w:vMerge/>
                                </w:tcPr>
                                <w:p w14:paraId="0011C57A" w14:textId="77777777" w:rsidR="004D5248" w:rsidRPr="006314AC" w:rsidRDefault="004D5248" w:rsidP="004D5248">
                                  <w:pPr>
                                    <w:spacing w:before="0" w:after="0"/>
                                    <w:jc w:val="center"/>
                                  </w:pPr>
                                </w:p>
                              </w:tc>
                              <w:tc>
                                <w:tcPr>
                                  <w:tcW w:w="509" w:type="pct"/>
                                  <w:vMerge/>
                                </w:tcPr>
                                <w:p w14:paraId="44D19A48" w14:textId="77777777" w:rsidR="004D5248" w:rsidRPr="006314AC" w:rsidRDefault="004D5248" w:rsidP="004D5248">
                                  <w:pPr>
                                    <w:spacing w:before="0" w:after="0"/>
                                    <w:jc w:val="center"/>
                                  </w:pPr>
                                </w:p>
                              </w:tc>
                              <w:tc>
                                <w:tcPr>
                                  <w:tcW w:w="508" w:type="pct"/>
                                  <w:vMerge/>
                                </w:tcPr>
                                <w:p w14:paraId="3818A881" w14:textId="77777777" w:rsidR="004D5248" w:rsidRPr="006314AC" w:rsidRDefault="004D5248" w:rsidP="004D5248">
                                  <w:pPr>
                                    <w:spacing w:before="0" w:after="0"/>
                                    <w:jc w:val="center"/>
                                  </w:pPr>
                                </w:p>
                              </w:tc>
                              <w:tc>
                                <w:tcPr>
                                  <w:tcW w:w="594" w:type="pct"/>
                                  <w:vMerge/>
                                </w:tcPr>
                                <w:p w14:paraId="25053701" w14:textId="77777777" w:rsidR="004D5248" w:rsidRPr="006314AC" w:rsidRDefault="004D5248" w:rsidP="004D5248">
                                  <w:pPr>
                                    <w:spacing w:before="0" w:after="0"/>
                                    <w:jc w:val="center"/>
                                  </w:pPr>
                                </w:p>
                              </w:tc>
                            </w:tr>
                            <w:tr w:rsidR="001017DB" w:rsidRPr="006314AC" w14:paraId="4C96865C" w14:textId="77777777" w:rsidTr="004D5248">
                              <w:tc>
                                <w:tcPr>
                                  <w:tcW w:w="1163" w:type="pct"/>
                                </w:tcPr>
                                <w:p w14:paraId="4DB50BC4" w14:textId="77777777" w:rsidR="004D5248" w:rsidRPr="006314AC" w:rsidRDefault="004D5248" w:rsidP="004D5248">
                                  <w:pPr>
                                    <w:spacing w:before="0" w:after="0"/>
                                    <w:jc w:val="center"/>
                                  </w:pPr>
                                  <w:r w:rsidRPr="006314AC">
                                    <w:t>User 4</w:t>
                                  </w:r>
                                </w:p>
                              </w:tc>
                              <w:tc>
                                <w:tcPr>
                                  <w:tcW w:w="954" w:type="pct"/>
                                </w:tcPr>
                                <w:p w14:paraId="35912DEE" w14:textId="77777777" w:rsidR="004D5248" w:rsidRPr="006314AC" w:rsidRDefault="004D5248" w:rsidP="004D5248">
                                  <w:pPr>
                                    <w:spacing w:before="0" w:after="0"/>
                                    <w:jc w:val="center"/>
                                  </w:pPr>
                                  <w:r w:rsidRPr="006314AC">
                                    <w:t>36</w:t>
                                  </w:r>
                                </w:p>
                              </w:tc>
                              <w:tc>
                                <w:tcPr>
                                  <w:tcW w:w="678" w:type="pct"/>
                                  <w:vMerge/>
                                </w:tcPr>
                                <w:p w14:paraId="1D9BC121" w14:textId="77777777" w:rsidR="004D5248" w:rsidRPr="006314AC" w:rsidRDefault="004D5248" w:rsidP="004D5248">
                                  <w:pPr>
                                    <w:spacing w:before="0" w:after="0"/>
                                    <w:jc w:val="center"/>
                                  </w:pPr>
                                </w:p>
                              </w:tc>
                              <w:tc>
                                <w:tcPr>
                                  <w:tcW w:w="593" w:type="pct"/>
                                  <w:vMerge/>
                                </w:tcPr>
                                <w:p w14:paraId="7B4CD545" w14:textId="77777777" w:rsidR="004D5248" w:rsidRPr="006314AC" w:rsidRDefault="004D5248" w:rsidP="004D5248">
                                  <w:pPr>
                                    <w:spacing w:before="0" w:after="0"/>
                                    <w:jc w:val="center"/>
                                  </w:pPr>
                                </w:p>
                              </w:tc>
                              <w:tc>
                                <w:tcPr>
                                  <w:tcW w:w="509" w:type="pct"/>
                                  <w:vMerge/>
                                </w:tcPr>
                                <w:p w14:paraId="4D9EA071" w14:textId="77777777" w:rsidR="004D5248" w:rsidRPr="006314AC" w:rsidRDefault="004D5248" w:rsidP="004D5248">
                                  <w:pPr>
                                    <w:spacing w:before="0" w:after="0"/>
                                    <w:jc w:val="center"/>
                                  </w:pPr>
                                </w:p>
                              </w:tc>
                              <w:tc>
                                <w:tcPr>
                                  <w:tcW w:w="508" w:type="pct"/>
                                  <w:vMerge/>
                                </w:tcPr>
                                <w:p w14:paraId="597DE9F0" w14:textId="77777777" w:rsidR="004D5248" w:rsidRPr="006314AC" w:rsidRDefault="004D5248" w:rsidP="004D5248">
                                  <w:pPr>
                                    <w:spacing w:before="0" w:after="0"/>
                                    <w:jc w:val="center"/>
                                  </w:pPr>
                                </w:p>
                              </w:tc>
                              <w:tc>
                                <w:tcPr>
                                  <w:tcW w:w="594" w:type="pct"/>
                                  <w:vMerge/>
                                </w:tcPr>
                                <w:p w14:paraId="4E8482B0" w14:textId="77777777" w:rsidR="004D5248" w:rsidRPr="006314AC" w:rsidRDefault="004D5248" w:rsidP="004D5248">
                                  <w:pPr>
                                    <w:spacing w:before="0" w:after="0"/>
                                    <w:jc w:val="center"/>
                                  </w:pPr>
                                </w:p>
                              </w:tc>
                            </w:tr>
                          </w:tbl>
                          <w:p w14:paraId="45AD4AE4" w14:textId="77777777" w:rsidR="004D5248" w:rsidRPr="006314AC" w:rsidRDefault="004D5248" w:rsidP="004D5248">
                            <w:pPr>
                              <w:pStyle w:val="Caption"/>
                              <w:spacing w:after="0"/>
                              <w:jc w:val="both"/>
                              <w:rPr>
                                <w:szCs w:val="22"/>
                              </w:rPr>
                            </w:pPr>
                          </w:p>
                          <w:p w14:paraId="241EF402" w14:textId="77777777" w:rsidR="004D5248" w:rsidRPr="00F4123C" w:rsidRDefault="004D5248" w:rsidP="00467237"/>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D9E8E7" id="Text Box 465" o:spid="_x0000_s1055" type="#_x0000_t202" style="position:absolute;left:0;text-align:left;margin-left:360.1pt;margin-top:0;width:411.3pt;height:237.7pt;z-index:-251658172;visibility:visible;mso-wrap-style:square;mso-width-percent:0;mso-height-percent:0;mso-wrap-distance-left:9pt;mso-wrap-distance-top:0;mso-wrap-distance-right:9pt;mso-wrap-distance-bottom:0;mso-position-horizontal:right;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" stroked="f">
                <v:textbox inset="1.44pt,1.44pt,1.44pt,1.44pt">
                  <w:txbxContent>
                    <w:p w14:paraId="0AFF09AA" w14:textId="3359E94A" w:rsidR="004D5248" w:rsidRDefault="004D5248" w:rsidP="004D5248">
                      <w:pPr>
                        <w:pStyle w:val="Caption"/>
                        <w:keepNext/>
                      </w:pPr>
                      <w:bookmarkStart w:id="167" w:name="_Ref117181338"/>
                      <w:bookmarkStart w:id="168" w:name="_Toc117182587"/>
                      <w:r>
                        <w:t>Table 5.1.3.</w:t>
                      </w:r>
                      <w:r>
                        <w:fldChar w:fldCharType="begin"/>
                      </w:r>
                      <w:r>
                        <w:instrText>SEQ Table_5.1.3. \* ARABIC</w:instrText>
                      </w:r>
                      <w:r>
                        <w:fldChar w:fldCharType="separate"/>
                      </w:r>
                      <w:r w:rsidR="005E4A3F">
                        <w:rPr>
                          <w:noProof/>
                        </w:rPr>
                        <w:t>1</w:t>
                      </w:r>
                      <w:r>
                        <w:fldChar w:fldCharType="end"/>
                      </w:r>
                      <w:bookmarkEnd w:id="167"/>
                      <w:r>
                        <w:t>. Comparing the best epoch according to four users against the best epoch suggested by the algorithm</w:t>
                      </w:r>
                      <w:bookmarkEnd w:id="168"/>
                    </w:p>
                    <w:tbl>
                      <w:tblPr>
                        <w:tblStyle w:val="TableGrid"/>
                        <w:tblW w:w="5000" w:type="pct"/>
                        <w:tblLook w:val="04A0" w:firstRow="1" w:lastRow="0" w:firstColumn="1" w:lastColumn="0" w:noHBand="0" w:noVBand="1"/>
                      </w:tblPr>
                      <w:tblGrid>
                        <w:gridCol w:w="1897"/>
                        <w:gridCol w:w="1557"/>
                        <w:gridCol w:w="1106"/>
                        <w:gridCol w:w="968"/>
                        <w:gridCol w:w="831"/>
                        <w:gridCol w:w="829"/>
                        <w:gridCol w:w="971"/>
                      </w:tblGrid>
                      <w:tr w:rsidR="004D5248" w:rsidRPr="006314AC" w14:paraId="662F94E4" w14:textId="77777777" w:rsidTr="004D5248">
                        <w:trPr>
                          <w:trHeight w:val="624"/>
                        </w:trPr>
                        <w:tc>
                          <w:tcPr>
                            <w:tcW w:w="1163" w:type="pct"/>
                            <w:vMerge w:val="restart"/>
                            <w:vAlign w:val="center"/>
                          </w:tcPr>
                          <w:p w14:paraId="752271A2" w14:textId="77777777" w:rsidR="004D5248" w:rsidRPr="006314AC" w:rsidRDefault="004D5248" w:rsidP="004D5248">
                            <w:pPr>
                              <w:spacing w:before="0" w:after="0"/>
                              <w:jc w:val="center"/>
                              <w:rPr>
                                <w:b/>
                                <w:bCs/>
                              </w:rPr>
                            </w:pPr>
                            <w:r w:rsidRPr="006314AC">
                              <w:rPr>
                                <w:b/>
                                <w:bCs/>
                              </w:rPr>
                              <w:t>User</w:t>
                            </w:r>
                          </w:p>
                        </w:tc>
                        <w:tc>
                          <w:tcPr>
                            <w:tcW w:w="954" w:type="pct"/>
                            <w:vMerge w:val="restart"/>
                            <w:vAlign w:val="center"/>
                          </w:tcPr>
                          <w:p w14:paraId="456E3A81" w14:textId="77777777" w:rsidR="004D5248" w:rsidRPr="006314AC" w:rsidRDefault="004D5248" w:rsidP="004D5248">
                            <w:pPr>
                              <w:spacing w:before="0" w:after="0"/>
                              <w:jc w:val="center"/>
                              <w:rPr>
                                <w:b/>
                                <w:bCs/>
                              </w:rPr>
                            </w:pPr>
                            <w:r w:rsidRPr="006314AC">
                              <w:rPr>
                                <w:b/>
                                <w:bCs/>
                              </w:rPr>
                              <w:t>Best epoch according to user</w:t>
                            </w:r>
                          </w:p>
                        </w:tc>
                        <w:tc>
                          <w:tcPr>
                            <w:tcW w:w="2883" w:type="pct"/>
                            <w:gridSpan w:val="5"/>
                            <w:vAlign w:val="center"/>
                          </w:tcPr>
                          <w:p w14:paraId="30C73B02" w14:textId="77777777" w:rsidR="004D5248" w:rsidRPr="006314AC" w:rsidRDefault="004D5248" w:rsidP="004D5248">
                            <w:pPr>
                              <w:spacing w:before="0" w:after="0"/>
                              <w:jc w:val="center"/>
                              <w:rPr>
                                <w:b/>
                                <w:bCs/>
                              </w:rPr>
                            </w:pPr>
                            <w:r w:rsidRPr="006314AC">
                              <w:rPr>
                                <w:b/>
                                <w:bCs/>
                              </w:rPr>
                              <w:t>Best epoch suggested by algorithm at different patient interval values</w:t>
                            </w:r>
                          </w:p>
                        </w:tc>
                      </w:tr>
                      <w:tr w:rsidR="001017DB" w:rsidRPr="006314AC" w14:paraId="11E7B8D8" w14:textId="77777777" w:rsidTr="004D5248">
                        <w:trPr>
                          <w:trHeight w:val="363"/>
                        </w:trPr>
                        <w:tc>
                          <w:tcPr>
                            <w:tcW w:w="1163" w:type="pct"/>
                            <w:vMerge/>
                            <w:vAlign w:val="center"/>
                          </w:tcPr>
                          <w:p w14:paraId="4A6FCE83" w14:textId="77777777" w:rsidR="004D5248" w:rsidRPr="006314AC" w:rsidRDefault="004D5248" w:rsidP="004D5248">
                            <w:pPr>
                              <w:spacing w:before="0" w:after="0"/>
                              <w:jc w:val="center"/>
                              <w:rPr>
                                <w:b/>
                                <w:bCs/>
                              </w:rPr>
                            </w:pPr>
                          </w:p>
                        </w:tc>
                        <w:tc>
                          <w:tcPr>
                            <w:tcW w:w="954" w:type="pct"/>
                            <w:vMerge/>
                            <w:vAlign w:val="center"/>
                          </w:tcPr>
                          <w:p w14:paraId="3E524FB5" w14:textId="77777777" w:rsidR="004D5248" w:rsidRPr="006314AC" w:rsidRDefault="004D5248" w:rsidP="004D5248">
                            <w:pPr>
                              <w:spacing w:before="0" w:after="0"/>
                              <w:jc w:val="center"/>
                              <w:rPr>
                                <w:b/>
                                <w:bCs/>
                              </w:rPr>
                            </w:pPr>
                          </w:p>
                        </w:tc>
                        <w:tc>
                          <w:tcPr>
                            <w:tcW w:w="678" w:type="pct"/>
                            <w:vAlign w:val="center"/>
                          </w:tcPr>
                          <w:p w14:paraId="76C89D9B" w14:textId="77777777" w:rsidR="004D5248" w:rsidRPr="006314AC" w:rsidRDefault="004D5248" w:rsidP="004D5248">
                            <w:pPr>
                              <w:spacing w:before="0" w:after="0"/>
                              <w:jc w:val="center"/>
                              <w:rPr>
                                <w:b/>
                                <w:bCs/>
                              </w:rPr>
                            </w:pPr>
                            <w:r w:rsidRPr="006314AC">
                              <w:rPr>
                                <w:b/>
                                <w:bCs/>
                              </w:rPr>
                              <w:t>5</w:t>
                            </w:r>
                          </w:p>
                        </w:tc>
                        <w:tc>
                          <w:tcPr>
                            <w:tcW w:w="593" w:type="pct"/>
                            <w:vAlign w:val="center"/>
                          </w:tcPr>
                          <w:p w14:paraId="09532EC2" w14:textId="77777777" w:rsidR="004D5248" w:rsidRPr="006314AC" w:rsidRDefault="004D5248" w:rsidP="004D5248">
                            <w:pPr>
                              <w:spacing w:before="0" w:after="0"/>
                              <w:jc w:val="center"/>
                              <w:rPr>
                                <w:b/>
                                <w:bCs/>
                              </w:rPr>
                            </w:pPr>
                            <w:r w:rsidRPr="006314AC">
                              <w:rPr>
                                <w:b/>
                                <w:bCs/>
                              </w:rPr>
                              <w:t>10</w:t>
                            </w:r>
                          </w:p>
                        </w:tc>
                        <w:tc>
                          <w:tcPr>
                            <w:tcW w:w="509" w:type="pct"/>
                            <w:vAlign w:val="center"/>
                          </w:tcPr>
                          <w:p w14:paraId="57358E3C" w14:textId="77777777" w:rsidR="004D5248" w:rsidRPr="006314AC" w:rsidRDefault="004D5248" w:rsidP="004D5248">
                            <w:pPr>
                              <w:spacing w:before="0" w:after="0"/>
                              <w:jc w:val="center"/>
                              <w:rPr>
                                <w:b/>
                                <w:bCs/>
                              </w:rPr>
                            </w:pPr>
                            <w:r w:rsidRPr="006314AC">
                              <w:rPr>
                                <w:b/>
                                <w:bCs/>
                              </w:rPr>
                              <w:t>15</w:t>
                            </w:r>
                          </w:p>
                        </w:tc>
                        <w:tc>
                          <w:tcPr>
                            <w:tcW w:w="508" w:type="pct"/>
                            <w:vAlign w:val="center"/>
                          </w:tcPr>
                          <w:p w14:paraId="3C9E71C2" w14:textId="77777777" w:rsidR="004D5248" w:rsidRPr="006314AC" w:rsidRDefault="004D5248" w:rsidP="004D5248">
                            <w:pPr>
                              <w:spacing w:before="0" w:after="0"/>
                              <w:jc w:val="center"/>
                              <w:rPr>
                                <w:b/>
                                <w:bCs/>
                              </w:rPr>
                            </w:pPr>
                            <w:r w:rsidRPr="006314AC">
                              <w:rPr>
                                <w:b/>
                                <w:bCs/>
                              </w:rPr>
                              <w:t>20</w:t>
                            </w:r>
                          </w:p>
                        </w:tc>
                        <w:tc>
                          <w:tcPr>
                            <w:tcW w:w="594" w:type="pct"/>
                            <w:vAlign w:val="center"/>
                          </w:tcPr>
                          <w:p w14:paraId="257EF0C7" w14:textId="77777777" w:rsidR="004D5248" w:rsidRPr="006314AC" w:rsidRDefault="004D5248" w:rsidP="004D5248">
                            <w:pPr>
                              <w:spacing w:before="0" w:after="0"/>
                              <w:jc w:val="center"/>
                              <w:rPr>
                                <w:b/>
                                <w:bCs/>
                              </w:rPr>
                            </w:pPr>
                            <w:r w:rsidRPr="006314AC">
                              <w:rPr>
                                <w:b/>
                                <w:bCs/>
                              </w:rPr>
                              <w:t>25</w:t>
                            </w:r>
                          </w:p>
                        </w:tc>
                      </w:tr>
                      <w:tr w:rsidR="004D5248" w:rsidRPr="006314AC" w14:paraId="1636AB12" w14:textId="77777777" w:rsidTr="004D5248">
                        <w:tc>
                          <w:tcPr>
                            <w:tcW w:w="5000" w:type="pct"/>
                            <w:gridSpan w:val="7"/>
                            <w:vAlign w:val="center"/>
                          </w:tcPr>
                          <w:p w14:paraId="684CFE9E" w14:textId="77777777" w:rsidR="001A175C" w:rsidRDefault="004D5248" w:rsidP="004D5248">
                            <w:pPr>
                              <w:spacing w:before="0" w:after="0"/>
                              <w:jc w:val="center"/>
                              <w:rPr>
                                <w:b/>
                                <w:bCs/>
                              </w:rPr>
                            </w:pPr>
                            <w:r w:rsidRPr="006314AC">
                              <w:rPr>
                                <w:b/>
                                <w:bCs/>
                              </w:rPr>
                              <w:t>Model with 150 Epochs (</w:t>
                            </w:r>
                            <w:r w:rsidR="0032264F" w:rsidRPr="0027001F">
                              <w:rPr>
                                <w:b/>
                                <w:bCs/>
                              </w:rPr>
                              <w:fldChar w:fldCharType="begin"/>
                            </w:r>
                            <w:r w:rsidR="0032264F" w:rsidRPr="0027001F">
                              <w:rPr>
                                <w:b/>
                                <w:bCs/>
                              </w:rPr>
                              <w:instrText xml:space="preserve"> REF _Ref117181544 \h </w:instrText>
                            </w:r>
                            <w:r w:rsidR="0027001F" w:rsidRPr="0027001F">
                              <w:rPr>
                                <w:b/>
                                <w:bCs/>
                              </w:rPr>
                              <w:instrText xml:space="preserve"> \* MERGEFORMAT </w:instrText>
                            </w:r>
                            <w:r w:rsidR="0032264F" w:rsidRPr="0027001F">
                              <w:rPr>
                                <w:b/>
                                <w:bCs/>
                              </w:rPr>
                            </w:r>
                            <w:r w:rsidR="0032264F" w:rsidRPr="0027001F">
                              <w:rPr>
                                <w:b/>
                                <w:bCs/>
                              </w:rPr>
                              <w:fldChar w:fldCharType="separate"/>
                            </w:r>
                            <w:r w:rsidR="0032264F" w:rsidRPr="0027001F">
                              <w:rPr>
                                <w:b/>
                                <w:bCs/>
                              </w:rPr>
                              <w:t>Figure 5.1.3.</w:t>
                            </w:r>
                            <w:r w:rsidR="0032264F" w:rsidRPr="0027001F">
                              <w:rPr>
                                <w:b/>
                                <w:bCs/>
                                <w:noProof/>
                              </w:rPr>
                              <w:t>1</w:t>
                            </w:r>
                            <w:r w:rsidR="0032264F" w:rsidRPr="0027001F">
                              <w:rPr>
                                <w:b/>
                                <w:bCs/>
                              </w:rPr>
                              <w:fldChar w:fldCharType="end"/>
                            </w:r>
                            <w:r w:rsidRPr="006314AC">
                              <w:rPr>
                                <w:b/>
                                <w:bCs/>
                              </w:rPr>
                              <w:t>)</w:t>
                            </w:r>
                          </w:p>
                          <w:p w14:paraId="01AAF2F1" w14:textId="2B3D2558" w:rsidR="004D5248" w:rsidRPr="006314AC" w:rsidRDefault="004D5248" w:rsidP="004D5248">
                            <w:pPr>
                              <w:spacing w:before="0" w:after="0"/>
                              <w:jc w:val="center"/>
                              <w:rPr>
                                <w:b/>
                                <w:bCs/>
                              </w:rPr>
                            </w:pPr>
                          </w:p>
                        </w:tc>
                      </w:tr>
                      <w:tr w:rsidR="001017DB" w:rsidRPr="006314AC" w14:paraId="474A884F" w14:textId="77777777" w:rsidTr="004D5248">
                        <w:trPr>
                          <w:trHeight w:val="269"/>
                        </w:trPr>
                        <w:tc>
                          <w:tcPr>
                            <w:tcW w:w="1163" w:type="pct"/>
                          </w:tcPr>
                          <w:p w14:paraId="4A4D88C3" w14:textId="77777777" w:rsidR="004D5248" w:rsidRPr="006314AC" w:rsidRDefault="004D5248" w:rsidP="004D5248">
                            <w:pPr>
                              <w:spacing w:before="0" w:after="0"/>
                              <w:jc w:val="center"/>
                            </w:pPr>
                            <w:r w:rsidRPr="006314AC">
                              <w:t>User 1</w:t>
                            </w:r>
                          </w:p>
                        </w:tc>
                        <w:tc>
                          <w:tcPr>
                            <w:tcW w:w="954" w:type="pct"/>
                          </w:tcPr>
                          <w:p w14:paraId="1B848CAA" w14:textId="77777777" w:rsidR="004D5248" w:rsidRPr="006314AC" w:rsidRDefault="004D5248" w:rsidP="004D5248">
                            <w:pPr>
                              <w:spacing w:before="0" w:after="0"/>
                              <w:jc w:val="center"/>
                            </w:pPr>
                            <w:r w:rsidRPr="006314AC">
                              <w:t>67</w:t>
                            </w:r>
                          </w:p>
                        </w:tc>
                        <w:tc>
                          <w:tcPr>
                            <w:tcW w:w="678" w:type="pct"/>
                            <w:vMerge w:val="restart"/>
                            <w:vAlign w:val="center"/>
                          </w:tcPr>
                          <w:p w14:paraId="471517D8" w14:textId="77777777" w:rsidR="004D5248" w:rsidRPr="006314AC" w:rsidRDefault="004D5248" w:rsidP="004D5248">
                            <w:pPr>
                              <w:spacing w:before="0" w:after="0"/>
                              <w:jc w:val="center"/>
                            </w:pPr>
                            <w:r w:rsidRPr="006314AC">
                              <w:t>42</w:t>
                            </w:r>
                          </w:p>
                        </w:tc>
                        <w:tc>
                          <w:tcPr>
                            <w:tcW w:w="593" w:type="pct"/>
                            <w:vMerge w:val="restart"/>
                            <w:vAlign w:val="center"/>
                          </w:tcPr>
                          <w:p w14:paraId="0F409B41" w14:textId="77777777" w:rsidR="004D5248" w:rsidRPr="006314AC" w:rsidRDefault="004D5248" w:rsidP="004D5248">
                            <w:pPr>
                              <w:spacing w:before="0" w:after="0"/>
                              <w:jc w:val="center"/>
                            </w:pPr>
                            <w:r w:rsidRPr="006314AC">
                              <w:t>53</w:t>
                            </w:r>
                          </w:p>
                        </w:tc>
                        <w:tc>
                          <w:tcPr>
                            <w:tcW w:w="509" w:type="pct"/>
                            <w:vMerge w:val="restart"/>
                            <w:vAlign w:val="center"/>
                          </w:tcPr>
                          <w:p w14:paraId="3C90C1AA" w14:textId="77777777" w:rsidR="004D5248" w:rsidRPr="006314AC" w:rsidRDefault="004D5248" w:rsidP="004D5248">
                            <w:pPr>
                              <w:spacing w:before="0" w:after="0"/>
                              <w:jc w:val="center"/>
                            </w:pPr>
                            <w:r w:rsidRPr="006314AC">
                              <w:t>67</w:t>
                            </w:r>
                          </w:p>
                        </w:tc>
                        <w:tc>
                          <w:tcPr>
                            <w:tcW w:w="508" w:type="pct"/>
                            <w:vMerge w:val="restart"/>
                            <w:vAlign w:val="center"/>
                          </w:tcPr>
                          <w:p w14:paraId="18626150" w14:textId="77777777" w:rsidR="004D5248" w:rsidRPr="006314AC" w:rsidRDefault="004D5248" w:rsidP="004D5248">
                            <w:pPr>
                              <w:spacing w:before="0" w:after="0"/>
                              <w:jc w:val="center"/>
                            </w:pPr>
                            <w:r w:rsidRPr="006314AC">
                              <w:t>67</w:t>
                            </w:r>
                          </w:p>
                        </w:tc>
                        <w:tc>
                          <w:tcPr>
                            <w:tcW w:w="594" w:type="pct"/>
                            <w:vMerge w:val="restart"/>
                            <w:vAlign w:val="center"/>
                          </w:tcPr>
                          <w:p w14:paraId="113C09A4" w14:textId="77777777" w:rsidR="004D5248" w:rsidRPr="006314AC" w:rsidRDefault="004D5248" w:rsidP="004D5248">
                            <w:pPr>
                              <w:spacing w:before="0" w:after="0"/>
                              <w:jc w:val="center"/>
                            </w:pPr>
                            <w:r w:rsidRPr="006314AC">
                              <w:t>67</w:t>
                            </w:r>
                          </w:p>
                        </w:tc>
                      </w:tr>
                      <w:tr w:rsidR="001017DB" w:rsidRPr="006314AC" w14:paraId="4AD1C756" w14:textId="77777777" w:rsidTr="004D5248">
                        <w:tc>
                          <w:tcPr>
                            <w:tcW w:w="1163" w:type="pct"/>
                          </w:tcPr>
                          <w:p w14:paraId="115C0D3A" w14:textId="77777777" w:rsidR="004D5248" w:rsidRPr="006314AC" w:rsidRDefault="004D5248" w:rsidP="004D5248">
                            <w:pPr>
                              <w:spacing w:before="0" w:after="0"/>
                              <w:jc w:val="center"/>
                              <w:rPr>
                                <w:b/>
                                <w:bCs/>
                              </w:rPr>
                            </w:pPr>
                            <w:r w:rsidRPr="006314AC">
                              <w:t>User 2</w:t>
                            </w:r>
                          </w:p>
                        </w:tc>
                        <w:tc>
                          <w:tcPr>
                            <w:tcW w:w="954" w:type="pct"/>
                          </w:tcPr>
                          <w:p w14:paraId="13742B56" w14:textId="77777777" w:rsidR="004D5248" w:rsidRPr="006314AC" w:rsidRDefault="004D5248" w:rsidP="004D5248">
                            <w:pPr>
                              <w:spacing w:before="0" w:after="0"/>
                              <w:jc w:val="center"/>
                            </w:pPr>
                            <w:r w:rsidRPr="006314AC">
                              <w:t>67</w:t>
                            </w:r>
                          </w:p>
                        </w:tc>
                        <w:tc>
                          <w:tcPr>
                            <w:tcW w:w="678" w:type="pct"/>
                            <w:vMerge/>
                          </w:tcPr>
                          <w:p w14:paraId="6AAF3DBC" w14:textId="77777777" w:rsidR="004D5248" w:rsidRPr="006314AC" w:rsidRDefault="004D5248" w:rsidP="004D5248">
                            <w:pPr>
                              <w:spacing w:before="0" w:after="0"/>
                              <w:jc w:val="center"/>
                            </w:pPr>
                          </w:p>
                        </w:tc>
                        <w:tc>
                          <w:tcPr>
                            <w:tcW w:w="593" w:type="pct"/>
                            <w:vMerge/>
                          </w:tcPr>
                          <w:p w14:paraId="5FE037AD" w14:textId="77777777" w:rsidR="004D5248" w:rsidRPr="006314AC" w:rsidRDefault="004D5248" w:rsidP="004D5248">
                            <w:pPr>
                              <w:spacing w:before="0" w:after="0"/>
                              <w:jc w:val="center"/>
                            </w:pPr>
                          </w:p>
                        </w:tc>
                        <w:tc>
                          <w:tcPr>
                            <w:tcW w:w="509" w:type="pct"/>
                            <w:vMerge/>
                          </w:tcPr>
                          <w:p w14:paraId="37C4D4A5" w14:textId="77777777" w:rsidR="004D5248" w:rsidRPr="006314AC" w:rsidRDefault="004D5248" w:rsidP="004D5248">
                            <w:pPr>
                              <w:spacing w:before="0" w:after="0"/>
                              <w:jc w:val="center"/>
                            </w:pPr>
                          </w:p>
                        </w:tc>
                        <w:tc>
                          <w:tcPr>
                            <w:tcW w:w="508" w:type="pct"/>
                            <w:vMerge/>
                          </w:tcPr>
                          <w:p w14:paraId="151E8DE5" w14:textId="77777777" w:rsidR="004D5248" w:rsidRPr="006314AC" w:rsidRDefault="004D5248" w:rsidP="004D5248">
                            <w:pPr>
                              <w:spacing w:before="0" w:after="0"/>
                              <w:jc w:val="center"/>
                            </w:pPr>
                          </w:p>
                        </w:tc>
                        <w:tc>
                          <w:tcPr>
                            <w:tcW w:w="594" w:type="pct"/>
                            <w:vMerge/>
                          </w:tcPr>
                          <w:p w14:paraId="50363666" w14:textId="77777777" w:rsidR="004D5248" w:rsidRPr="006314AC" w:rsidRDefault="004D5248" w:rsidP="004D5248">
                            <w:pPr>
                              <w:spacing w:before="0" w:after="0"/>
                              <w:jc w:val="center"/>
                            </w:pPr>
                          </w:p>
                        </w:tc>
                      </w:tr>
                      <w:tr w:rsidR="001017DB" w:rsidRPr="006314AC" w14:paraId="3F876272" w14:textId="77777777" w:rsidTr="004D5248">
                        <w:tc>
                          <w:tcPr>
                            <w:tcW w:w="1163" w:type="pct"/>
                          </w:tcPr>
                          <w:p w14:paraId="6CD917BD" w14:textId="77777777" w:rsidR="004D5248" w:rsidRPr="006314AC" w:rsidRDefault="004D5248" w:rsidP="004D5248">
                            <w:pPr>
                              <w:spacing w:before="0" w:after="0"/>
                              <w:jc w:val="center"/>
                              <w:rPr>
                                <w:b/>
                                <w:bCs/>
                              </w:rPr>
                            </w:pPr>
                            <w:r w:rsidRPr="006314AC">
                              <w:t>User 3</w:t>
                            </w:r>
                          </w:p>
                        </w:tc>
                        <w:tc>
                          <w:tcPr>
                            <w:tcW w:w="954" w:type="pct"/>
                          </w:tcPr>
                          <w:p w14:paraId="5F70A445" w14:textId="77777777" w:rsidR="004D5248" w:rsidRPr="006314AC" w:rsidRDefault="004D5248" w:rsidP="004D5248">
                            <w:pPr>
                              <w:spacing w:before="0" w:after="0"/>
                              <w:jc w:val="center"/>
                            </w:pPr>
                            <w:r w:rsidRPr="006314AC">
                              <w:t>67</w:t>
                            </w:r>
                          </w:p>
                        </w:tc>
                        <w:tc>
                          <w:tcPr>
                            <w:tcW w:w="678" w:type="pct"/>
                            <w:vMerge/>
                          </w:tcPr>
                          <w:p w14:paraId="7F5AD995" w14:textId="77777777" w:rsidR="004D5248" w:rsidRPr="006314AC" w:rsidRDefault="004D5248" w:rsidP="004D5248">
                            <w:pPr>
                              <w:spacing w:before="0" w:after="0"/>
                              <w:jc w:val="center"/>
                            </w:pPr>
                          </w:p>
                        </w:tc>
                        <w:tc>
                          <w:tcPr>
                            <w:tcW w:w="593" w:type="pct"/>
                            <w:vMerge/>
                          </w:tcPr>
                          <w:p w14:paraId="5B5A2642" w14:textId="77777777" w:rsidR="004D5248" w:rsidRPr="006314AC" w:rsidRDefault="004D5248" w:rsidP="004D5248">
                            <w:pPr>
                              <w:spacing w:before="0" w:after="0"/>
                              <w:jc w:val="center"/>
                            </w:pPr>
                          </w:p>
                        </w:tc>
                        <w:tc>
                          <w:tcPr>
                            <w:tcW w:w="509" w:type="pct"/>
                            <w:vMerge/>
                          </w:tcPr>
                          <w:p w14:paraId="2C7A9901" w14:textId="77777777" w:rsidR="004D5248" w:rsidRPr="006314AC" w:rsidRDefault="004D5248" w:rsidP="004D5248">
                            <w:pPr>
                              <w:spacing w:before="0" w:after="0"/>
                              <w:jc w:val="center"/>
                            </w:pPr>
                          </w:p>
                        </w:tc>
                        <w:tc>
                          <w:tcPr>
                            <w:tcW w:w="508" w:type="pct"/>
                            <w:vMerge/>
                          </w:tcPr>
                          <w:p w14:paraId="764C8BD5" w14:textId="77777777" w:rsidR="004D5248" w:rsidRPr="006314AC" w:rsidRDefault="004D5248" w:rsidP="004D5248">
                            <w:pPr>
                              <w:spacing w:before="0" w:after="0"/>
                              <w:jc w:val="center"/>
                            </w:pPr>
                          </w:p>
                        </w:tc>
                        <w:tc>
                          <w:tcPr>
                            <w:tcW w:w="594" w:type="pct"/>
                            <w:vMerge/>
                          </w:tcPr>
                          <w:p w14:paraId="719D6DBA" w14:textId="77777777" w:rsidR="004D5248" w:rsidRPr="006314AC" w:rsidRDefault="004D5248" w:rsidP="004D5248">
                            <w:pPr>
                              <w:spacing w:before="0" w:after="0"/>
                              <w:jc w:val="center"/>
                            </w:pPr>
                          </w:p>
                        </w:tc>
                      </w:tr>
                      <w:tr w:rsidR="001017DB" w:rsidRPr="006314AC" w14:paraId="15E6F632" w14:textId="77777777" w:rsidTr="004D5248">
                        <w:trPr>
                          <w:trHeight w:val="260"/>
                        </w:trPr>
                        <w:tc>
                          <w:tcPr>
                            <w:tcW w:w="1163" w:type="pct"/>
                          </w:tcPr>
                          <w:p w14:paraId="47D87C37" w14:textId="77777777" w:rsidR="004D5248" w:rsidRPr="006314AC" w:rsidRDefault="004D5248" w:rsidP="004D5248">
                            <w:pPr>
                              <w:spacing w:before="0" w:after="0"/>
                              <w:jc w:val="center"/>
                              <w:rPr>
                                <w:b/>
                                <w:bCs/>
                              </w:rPr>
                            </w:pPr>
                            <w:r w:rsidRPr="006314AC">
                              <w:t>User 4</w:t>
                            </w:r>
                          </w:p>
                        </w:tc>
                        <w:tc>
                          <w:tcPr>
                            <w:tcW w:w="954" w:type="pct"/>
                          </w:tcPr>
                          <w:p w14:paraId="57222AC9" w14:textId="77777777" w:rsidR="004D5248" w:rsidRPr="006314AC" w:rsidRDefault="004D5248" w:rsidP="004D5248">
                            <w:pPr>
                              <w:spacing w:before="0" w:after="0"/>
                              <w:jc w:val="center"/>
                            </w:pPr>
                            <w:r w:rsidRPr="006314AC">
                              <w:t>67</w:t>
                            </w:r>
                          </w:p>
                        </w:tc>
                        <w:tc>
                          <w:tcPr>
                            <w:tcW w:w="678" w:type="pct"/>
                            <w:vMerge/>
                          </w:tcPr>
                          <w:p w14:paraId="54D054EF" w14:textId="77777777" w:rsidR="004D5248" w:rsidRPr="006314AC" w:rsidRDefault="004D5248" w:rsidP="004D5248">
                            <w:pPr>
                              <w:spacing w:before="0" w:after="0"/>
                              <w:jc w:val="center"/>
                            </w:pPr>
                          </w:p>
                        </w:tc>
                        <w:tc>
                          <w:tcPr>
                            <w:tcW w:w="593" w:type="pct"/>
                            <w:vMerge/>
                          </w:tcPr>
                          <w:p w14:paraId="57572E96" w14:textId="77777777" w:rsidR="004D5248" w:rsidRPr="006314AC" w:rsidRDefault="004D5248" w:rsidP="004D5248">
                            <w:pPr>
                              <w:spacing w:before="0" w:after="0"/>
                              <w:jc w:val="center"/>
                            </w:pPr>
                          </w:p>
                        </w:tc>
                        <w:tc>
                          <w:tcPr>
                            <w:tcW w:w="509" w:type="pct"/>
                            <w:vMerge/>
                          </w:tcPr>
                          <w:p w14:paraId="46A3218F" w14:textId="77777777" w:rsidR="004D5248" w:rsidRPr="006314AC" w:rsidRDefault="004D5248" w:rsidP="004D5248">
                            <w:pPr>
                              <w:spacing w:before="0" w:after="0"/>
                              <w:jc w:val="center"/>
                            </w:pPr>
                          </w:p>
                        </w:tc>
                        <w:tc>
                          <w:tcPr>
                            <w:tcW w:w="508" w:type="pct"/>
                            <w:vMerge/>
                          </w:tcPr>
                          <w:p w14:paraId="7B4B4875" w14:textId="77777777" w:rsidR="004D5248" w:rsidRPr="006314AC" w:rsidRDefault="004D5248" w:rsidP="004D5248">
                            <w:pPr>
                              <w:spacing w:before="0" w:after="0"/>
                              <w:jc w:val="center"/>
                            </w:pPr>
                          </w:p>
                        </w:tc>
                        <w:tc>
                          <w:tcPr>
                            <w:tcW w:w="594" w:type="pct"/>
                            <w:vMerge/>
                          </w:tcPr>
                          <w:p w14:paraId="1227A4B9" w14:textId="77777777" w:rsidR="004D5248" w:rsidRPr="006314AC" w:rsidRDefault="004D5248" w:rsidP="004D5248">
                            <w:pPr>
                              <w:spacing w:before="0" w:after="0"/>
                              <w:jc w:val="center"/>
                            </w:pPr>
                          </w:p>
                        </w:tc>
                      </w:tr>
                      <w:tr w:rsidR="004D5248" w:rsidRPr="006314AC" w14:paraId="32C46096" w14:textId="77777777" w:rsidTr="004D5248">
                        <w:tc>
                          <w:tcPr>
                            <w:tcW w:w="5000" w:type="pct"/>
                            <w:gridSpan w:val="7"/>
                          </w:tcPr>
                          <w:p w14:paraId="259A1E14" w14:textId="77777777" w:rsidR="001A175C" w:rsidRDefault="004D5248" w:rsidP="004D5248">
                            <w:pPr>
                              <w:spacing w:before="0" w:after="0"/>
                              <w:jc w:val="center"/>
                              <w:rPr>
                                <w:b/>
                                <w:bCs/>
                              </w:rPr>
                            </w:pPr>
                            <w:r w:rsidRPr="006314AC">
                              <w:rPr>
                                <w:b/>
                                <w:bCs/>
                              </w:rPr>
                              <w:t>Model with 90 Epochs (</w:t>
                            </w:r>
                            <w:r w:rsidR="0027001F" w:rsidRPr="0027001F">
                              <w:rPr>
                                <w:b/>
                                <w:bCs/>
                              </w:rPr>
                              <w:fldChar w:fldCharType="begin"/>
                            </w:r>
                            <w:r w:rsidR="0027001F" w:rsidRPr="0027001F">
                              <w:rPr>
                                <w:b/>
                                <w:bCs/>
                              </w:rPr>
                              <w:instrText xml:space="preserve"> REF _Ref117181554 \h  \* MERGEFORMAT </w:instrText>
                            </w:r>
                            <w:r w:rsidR="0027001F" w:rsidRPr="0027001F">
                              <w:rPr>
                                <w:b/>
                                <w:bCs/>
                              </w:rPr>
                            </w:r>
                            <w:r w:rsidR="0027001F" w:rsidRPr="0027001F">
                              <w:rPr>
                                <w:b/>
                                <w:bCs/>
                              </w:rPr>
                              <w:fldChar w:fldCharType="separate"/>
                            </w:r>
                            <w:r w:rsidR="0027001F" w:rsidRPr="0027001F">
                              <w:rPr>
                                <w:b/>
                                <w:bCs/>
                              </w:rPr>
                              <w:t>Figure 5.1.3.</w:t>
                            </w:r>
                            <w:r w:rsidR="0027001F" w:rsidRPr="0027001F">
                              <w:rPr>
                                <w:b/>
                                <w:bCs/>
                                <w:noProof/>
                              </w:rPr>
                              <w:t>2</w:t>
                            </w:r>
                            <w:r w:rsidR="0027001F" w:rsidRPr="0027001F">
                              <w:rPr>
                                <w:b/>
                                <w:bCs/>
                              </w:rPr>
                              <w:fldChar w:fldCharType="end"/>
                            </w:r>
                            <w:r w:rsidRPr="006314AC">
                              <w:rPr>
                                <w:b/>
                                <w:bCs/>
                              </w:rPr>
                              <w:t>)</w:t>
                            </w:r>
                          </w:p>
                          <w:p w14:paraId="587F9D5A" w14:textId="5D40AE13" w:rsidR="004D5248" w:rsidRPr="006314AC" w:rsidRDefault="004D5248" w:rsidP="004D5248">
                            <w:pPr>
                              <w:spacing w:before="0" w:after="0"/>
                              <w:jc w:val="center"/>
                            </w:pPr>
                          </w:p>
                        </w:tc>
                      </w:tr>
                      <w:tr w:rsidR="001017DB" w:rsidRPr="006314AC" w14:paraId="2EDC02C1" w14:textId="77777777" w:rsidTr="004D5248">
                        <w:tc>
                          <w:tcPr>
                            <w:tcW w:w="1163" w:type="pct"/>
                          </w:tcPr>
                          <w:p w14:paraId="32BA1AA2" w14:textId="77777777" w:rsidR="004D5248" w:rsidRPr="006314AC" w:rsidRDefault="004D5248" w:rsidP="004D5248">
                            <w:pPr>
                              <w:spacing w:before="0" w:after="0"/>
                              <w:jc w:val="center"/>
                            </w:pPr>
                            <w:r w:rsidRPr="006314AC">
                              <w:t>User 1</w:t>
                            </w:r>
                          </w:p>
                        </w:tc>
                        <w:tc>
                          <w:tcPr>
                            <w:tcW w:w="954" w:type="pct"/>
                          </w:tcPr>
                          <w:p w14:paraId="289C7EE9" w14:textId="77777777" w:rsidR="004D5248" w:rsidRPr="006314AC" w:rsidRDefault="004D5248" w:rsidP="004D5248">
                            <w:pPr>
                              <w:spacing w:before="0" w:after="0"/>
                              <w:jc w:val="center"/>
                            </w:pPr>
                            <w:r w:rsidRPr="006314AC">
                              <w:t>36</w:t>
                            </w:r>
                          </w:p>
                        </w:tc>
                        <w:tc>
                          <w:tcPr>
                            <w:tcW w:w="678" w:type="pct"/>
                            <w:vMerge w:val="restart"/>
                            <w:vAlign w:val="center"/>
                          </w:tcPr>
                          <w:p w14:paraId="16BD841E" w14:textId="77777777" w:rsidR="004D5248" w:rsidRPr="006314AC" w:rsidRDefault="004D5248" w:rsidP="004D5248">
                            <w:pPr>
                              <w:spacing w:before="0" w:after="0"/>
                              <w:jc w:val="center"/>
                            </w:pPr>
                            <w:r w:rsidRPr="006314AC">
                              <w:t>36</w:t>
                            </w:r>
                          </w:p>
                        </w:tc>
                        <w:tc>
                          <w:tcPr>
                            <w:tcW w:w="593" w:type="pct"/>
                            <w:vMerge w:val="restart"/>
                            <w:vAlign w:val="center"/>
                          </w:tcPr>
                          <w:p w14:paraId="7F8233B5" w14:textId="77777777" w:rsidR="004D5248" w:rsidRPr="006314AC" w:rsidRDefault="004D5248" w:rsidP="004D5248">
                            <w:pPr>
                              <w:spacing w:before="0" w:after="0"/>
                              <w:jc w:val="center"/>
                            </w:pPr>
                            <w:r w:rsidRPr="006314AC">
                              <w:t>36</w:t>
                            </w:r>
                          </w:p>
                        </w:tc>
                        <w:tc>
                          <w:tcPr>
                            <w:tcW w:w="509" w:type="pct"/>
                            <w:vMerge w:val="restart"/>
                            <w:vAlign w:val="center"/>
                          </w:tcPr>
                          <w:p w14:paraId="4106AB87" w14:textId="77777777" w:rsidR="004D5248" w:rsidRPr="006314AC" w:rsidRDefault="004D5248" w:rsidP="004D5248">
                            <w:pPr>
                              <w:spacing w:before="0" w:after="0"/>
                              <w:jc w:val="center"/>
                            </w:pPr>
                            <w:r w:rsidRPr="006314AC">
                              <w:t>52</w:t>
                            </w:r>
                          </w:p>
                        </w:tc>
                        <w:tc>
                          <w:tcPr>
                            <w:tcW w:w="508" w:type="pct"/>
                            <w:vMerge w:val="restart"/>
                            <w:vAlign w:val="center"/>
                          </w:tcPr>
                          <w:p w14:paraId="37EF2ECA" w14:textId="77777777" w:rsidR="004D5248" w:rsidRPr="006314AC" w:rsidRDefault="004D5248" w:rsidP="004D5248">
                            <w:pPr>
                              <w:spacing w:before="0" w:after="0"/>
                              <w:jc w:val="center"/>
                            </w:pPr>
                            <w:r w:rsidRPr="006314AC">
                              <w:t>60</w:t>
                            </w:r>
                          </w:p>
                        </w:tc>
                        <w:tc>
                          <w:tcPr>
                            <w:tcW w:w="594" w:type="pct"/>
                            <w:vMerge w:val="restart"/>
                            <w:vAlign w:val="center"/>
                          </w:tcPr>
                          <w:p w14:paraId="6DE2BF91" w14:textId="77777777" w:rsidR="004D5248" w:rsidRPr="006314AC" w:rsidRDefault="004D5248" w:rsidP="004D5248">
                            <w:pPr>
                              <w:spacing w:before="0" w:after="0"/>
                              <w:jc w:val="center"/>
                            </w:pPr>
                            <w:r w:rsidRPr="006314AC">
                              <w:t>68</w:t>
                            </w:r>
                          </w:p>
                        </w:tc>
                      </w:tr>
                      <w:tr w:rsidR="001017DB" w:rsidRPr="006314AC" w14:paraId="199B210A" w14:textId="77777777" w:rsidTr="004D5248">
                        <w:tc>
                          <w:tcPr>
                            <w:tcW w:w="1163" w:type="pct"/>
                          </w:tcPr>
                          <w:p w14:paraId="4962814D" w14:textId="77777777" w:rsidR="004D5248" w:rsidRPr="006314AC" w:rsidRDefault="004D5248" w:rsidP="004D5248">
                            <w:pPr>
                              <w:spacing w:before="0" w:after="0"/>
                              <w:jc w:val="center"/>
                            </w:pPr>
                            <w:r w:rsidRPr="006314AC">
                              <w:t>User 2</w:t>
                            </w:r>
                          </w:p>
                        </w:tc>
                        <w:tc>
                          <w:tcPr>
                            <w:tcW w:w="954" w:type="pct"/>
                          </w:tcPr>
                          <w:p w14:paraId="630742FC" w14:textId="77777777" w:rsidR="004D5248" w:rsidRPr="006314AC" w:rsidRDefault="004D5248" w:rsidP="004D5248">
                            <w:pPr>
                              <w:spacing w:before="0" w:after="0"/>
                              <w:jc w:val="center"/>
                            </w:pPr>
                            <w:r w:rsidRPr="006314AC">
                              <w:t>36</w:t>
                            </w:r>
                          </w:p>
                        </w:tc>
                        <w:tc>
                          <w:tcPr>
                            <w:tcW w:w="678" w:type="pct"/>
                            <w:vMerge/>
                          </w:tcPr>
                          <w:p w14:paraId="28A1997C" w14:textId="77777777" w:rsidR="004D5248" w:rsidRPr="006314AC" w:rsidRDefault="004D5248" w:rsidP="004D5248">
                            <w:pPr>
                              <w:spacing w:before="0" w:after="0"/>
                              <w:jc w:val="center"/>
                            </w:pPr>
                          </w:p>
                        </w:tc>
                        <w:tc>
                          <w:tcPr>
                            <w:tcW w:w="593" w:type="pct"/>
                            <w:vMerge/>
                          </w:tcPr>
                          <w:p w14:paraId="5A89FF04" w14:textId="77777777" w:rsidR="004D5248" w:rsidRPr="006314AC" w:rsidRDefault="004D5248" w:rsidP="004D5248">
                            <w:pPr>
                              <w:spacing w:before="0" w:after="0"/>
                              <w:jc w:val="center"/>
                            </w:pPr>
                          </w:p>
                        </w:tc>
                        <w:tc>
                          <w:tcPr>
                            <w:tcW w:w="509" w:type="pct"/>
                            <w:vMerge/>
                          </w:tcPr>
                          <w:p w14:paraId="7B09158A" w14:textId="77777777" w:rsidR="004D5248" w:rsidRPr="006314AC" w:rsidRDefault="004D5248" w:rsidP="004D5248">
                            <w:pPr>
                              <w:spacing w:before="0" w:after="0"/>
                              <w:jc w:val="center"/>
                            </w:pPr>
                          </w:p>
                        </w:tc>
                        <w:tc>
                          <w:tcPr>
                            <w:tcW w:w="508" w:type="pct"/>
                            <w:vMerge/>
                          </w:tcPr>
                          <w:p w14:paraId="268C4E37" w14:textId="77777777" w:rsidR="004D5248" w:rsidRPr="006314AC" w:rsidRDefault="004D5248" w:rsidP="004D5248">
                            <w:pPr>
                              <w:spacing w:before="0" w:after="0"/>
                              <w:jc w:val="center"/>
                            </w:pPr>
                          </w:p>
                        </w:tc>
                        <w:tc>
                          <w:tcPr>
                            <w:tcW w:w="594" w:type="pct"/>
                            <w:vMerge/>
                          </w:tcPr>
                          <w:p w14:paraId="6FA149DA" w14:textId="77777777" w:rsidR="004D5248" w:rsidRPr="006314AC" w:rsidRDefault="004D5248" w:rsidP="004D5248">
                            <w:pPr>
                              <w:spacing w:before="0" w:after="0"/>
                              <w:jc w:val="center"/>
                            </w:pPr>
                          </w:p>
                        </w:tc>
                      </w:tr>
                      <w:tr w:rsidR="001017DB" w:rsidRPr="006314AC" w14:paraId="541BE88B" w14:textId="77777777" w:rsidTr="004D5248">
                        <w:tc>
                          <w:tcPr>
                            <w:tcW w:w="1163" w:type="pct"/>
                          </w:tcPr>
                          <w:p w14:paraId="6F4F4563" w14:textId="77777777" w:rsidR="004D5248" w:rsidRPr="006314AC" w:rsidRDefault="004D5248" w:rsidP="004D5248">
                            <w:pPr>
                              <w:spacing w:before="0" w:after="0"/>
                              <w:jc w:val="center"/>
                            </w:pPr>
                            <w:r w:rsidRPr="006314AC">
                              <w:t>User 3</w:t>
                            </w:r>
                          </w:p>
                        </w:tc>
                        <w:tc>
                          <w:tcPr>
                            <w:tcW w:w="954" w:type="pct"/>
                          </w:tcPr>
                          <w:p w14:paraId="4F25CF1D" w14:textId="77777777" w:rsidR="004D5248" w:rsidRPr="006314AC" w:rsidRDefault="004D5248" w:rsidP="004D5248">
                            <w:pPr>
                              <w:spacing w:before="0" w:after="0"/>
                              <w:jc w:val="center"/>
                            </w:pPr>
                            <w:r w:rsidRPr="006314AC">
                              <w:t>36</w:t>
                            </w:r>
                          </w:p>
                        </w:tc>
                        <w:tc>
                          <w:tcPr>
                            <w:tcW w:w="678" w:type="pct"/>
                            <w:vMerge/>
                          </w:tcPr>
                          <w:p w14:paraId="788777F4" w14:textId="77777777" w:rsidR="004D5248" w:rsidRPr="006314AC" w:rsidRDefault="004D5248" w:rsidP="004D5248">
                            <w:pPr>
                              <w:spacing w:before="0" w:after="0"/>
                              <w:jc w:val="center"/>
                            </w:pPr>
                          </w:p>
                        </w:tc>
                        <w:tc>
                          <w:tcPr>
                            <w:tcW w:w="593" w:type="pct"/>
                            <w:vMerge/>
                          </w:tcPr>
                          <w:p w14:paraId="0011C57A" w14:textId="77777777" w:rsidR="004D5248" w:rsidRPr="006314AC" w:rsidRDefault="004D5248" w:rsidP="004D5248">
                            <w:pPr>
                              <w:spacing w:before="0" w:after="0"/>
                              <w:jc w:val="center"/>
                            </w:pPr>
                          </w:p>
                        </w:tc>
                        <w:tc>
                          <w:tcPr>
                            <w:tcW w:w="509" w:type="pct"/>
                            <w:vMerge/>
                          </w:tcPr>
                          <w:p w14:paraId="44D19A48" w14:textId="77777777" w:rsidR="004D5248" w:rsidRPr="006314AC" w:rsidRDefault="004D5248" w:rsidP="004D5248">
                            <w:pPr>
                              <w:spacing w:before="0" w:after="0"/>
                              <w:jc w:val="center"/>
                            </w:pPr>
                          </w:p>
                        </w:tc>
                        <w:tc>
                          <w:tcPr>
                            <w:tcW w:w="508" w:type="pct"/>
                            <w:vMerge/>
                          </w:tcPr>
                          <w:p w14:paraId="3818A881" w14:textId="77777777" w:rsidR="004D5248" w:rsidRPr="006314AC" w:rsidRDefault="004D5248" w:rsidP="004D5248">
                            <w:pPr>
                              <w:spacing w:before="0" w:after="0"/>
                              <w:jc w:val="center"/>
                            </w:pPr>
                          </w:p>
                        </w:tc>
                        <w:tc>
                          <w:tcPr>
                            <w:tcW w:w="594" w:type="pct"/>
                            <w:vMerge/>
                          </w:tcPr>
                          <w:p w14:paraId="25053701" w14:textId="77777777" w:rsidR="004D5248" w:rsidRPr="006314AC" w:rsidRDefault="004D5248" w:rsidP="004D5248">
                            <w:pPr>
                              <w:spacing w:before="0" w:after="0"/>
                              <w:jc w:val="center"/>
                            </w:pPr>
                          </w:p>
                        </w:tc>
                      </w:tr>
                      <w:tr w:rsidR="001017DB" w:rsidRPr="006314AC" w14:paraId="4C96865C" w14:textId="77777777" w:rsidTr="004D5248">
                        <w:tc>
                          <w:tcPr>
                            <w:tcW w:w="1163" w:type="pct"/>
                          </w:tcPr>
                          <w:p w14:paraId="4DB50BC4" w14:textId="77777777" w:rsidR="004D5248" w:rsidRPr="006314AC" w:rsidRDefault="004D5248" w:rsidP="004D5248">
                            <w:pPr>
                              <w:spacing w:before="0" w:after="0"/>
                              <w:jc w:val="center"/>
                            </w:pPr>
                            <w:r w:rsidRPr="006314AC">
                              <w:t>User 4</w:t>
                            </w:r>
                          </w:p>
                        </w:tc>
                        <w:tc>
                          <w:tcPr>
                            <w:tcW w:w="954" w:type="pct"/>
                          </w:tcPr>
                          <w:p w14:paraId="35912DEE" w14:textId="77777777" w:rsidR="004D5248" w:rsidRPr="006314AC" w:rsidRDefault="004D5248" w:rsidP="004D5248">
                            <w:pPr>
                              <w:spacing w:before="0" w:after="0"/>
                              <w:jc w:val="center"/>
                            </w:pPr>
                            <w:r w:rsidRPr="006314AC">
                              <w:t>36</w:t>
                            </w:r>
                          </w:p>
                        </w:tc>
                        <w:tc>
                          <w:tcPr>
                            <w:tcW w:w="678" w:type="pct"/>
                            <w:vMerge/>
                          </w:tcPr>
                          <w:p w14:paraId="1D9BC121" w14:textId="77777777" w:rsidR="004D5248" w:rsidRPr="006314AC" w:rsidRDefault="004D5248" w:rsidP="004D5248">
                            <w:pPr>
                              <w:spacing w:before="0" w:after="0"/>
                              <w:jc w:val="center"/>
                            </w:pPr>
                          </w:p>
                        </w:tc>
                        <w:tc>
                          <w:tcPr>
                            <w:tcW w:w="593" w:type="pct"/>
                            <w:vMerge/>
                          </w:tcPr>
                          <w:p w14:paraId="7B4CD545" w14:textId="77777777" w:rsidR="004D5248" w:rsidRPr="006314AC" w:rsidRDefault="004D5248" w:rsidP="004D5248">
                            <w:pPr>
                              <w:spacing w:before="0" w:after="0"/>
                              <w:jc w:val="center"/>
                            </w:pPr>
                          </w:p>
                        </w:tc>
                        <w:tc>
                          <w:tcPr>
                            <w:tcW w:w="509" w:type="pct"/>
                            <w:vMerge/>
                          </w:tcPr>
                          <w:p w14:paraId="4D9EA071" w14:textId="77777777" w:rsidR="004D5248" w:rsidRPr="006314AC" w:rsidRDefault="004D5248" w:rsidP="004D5248">
                            <w:pPr>
                              <w:spacing w:before="0" w:after="0"/>
                              <w:jc w:val="center"/>
                            </w:pPr>
                          </w:p>
                        </w:tc>
                        <w:tc>
                          <w:tcPr>
                            <w:tcW w:w="508" w:type="pct"/>
                            <w:vMerge/>
                          </w:tcPr>
                          <w:p w14:paraId="597DE9F0" w14:textId="77777777" w:rsidR="004D5248" w:rsidRPr="006314AC" w:rsidRDefault="004D5248" w:rsidP="004D5248">
                            <w:pPr>
                              <w:spacing w:before="0" w:after="0"/>
                              <w:jc w:val="center"/>
                            </w:pPr>
                          </w:p>
                        </w:tc>
                        <w:tc>
                          <w:tcPr>
                            <w:tcW w:w="594" w:type="pct"/>
                            <w:vMerge/>
                          </w:tcPr>
                          <w:p w14:paraId="4E8482B0" w14:textId="77777777" w:rsidR="004D5248" w:rsidRPr="006314AC" w:rsidRDefault="004D5248" w:rsidP="004D5248">
                            <w:pPr>
                              <w:spacing w:before="0" w:after="0"/>
                              <w:jc w:val="center"/>
                            </w:pPr>
                          </w:p>
                        </w:tc>
                      </w:tr>
                    </w:tbl>
                    <w:p w14:paraId="45AD4AE4" w14:textId="77777777" w:rsidR="004D5248" w:rsidRPr="006314AC" w:rsidRDefault="004D5248" w:rsidP="004D5248">
                      <w:pPr>
                        <w:pStyle w:val="Caption"/>
                        <w:spacing w:after="0"/>
                        <w:jc w:val="both"/>
                        <w:rPr>
                          <w:szCs w:val="22"/>
                        </w:rPr>
                      </w:pPr>
                    </w:p>
                    <w:p w14:paraId="241EF402" w14:textId="77777777" w:rsidR="004D5248" w:rsidRPr="00F4123C" w:rsidRDefault="004D5248" w:rsidP="00467237"/>
                  </w:txbxContent>
                </v:textbox>
                <w10:wrap type="topAndBottom" anchorx="margin" anchory="margin"/>
              </v:shape>
            </w:pict>
          </mc:Fallback>
        </mc:AlternateContent>
      </w:r>
    </w:p>
    <w:p w14:paraId="73796E2F" w14:textId="13DBCD22" w:rsidR="00B33775" w:rsidRDefault="00B33775" w:rsidP="00467237"/>
    <w:p w14:paraId="49D19DAE" w14:textId="6F5FE401" w:rsidR="00B33775" w:rsidRDefault="00B33775" w:rsidP="00467237"/>
    <w:p w14:paraId="19933A40" w14:textId="7C030E3D" w:rsidR="00B33775" w:rsidRDefault="00B33775" w:rsidP="00467237"/>
    <w:p w14:paraId="3535C79F" w14:textId="54C65D9F" w:rsidR="004D5248" w:rsidRDefault="004D5248" w:rsidP="00467237"/>
    <w:p w14:paraId="5E17F44E" w14:textId="66584888" w:rsidR="004D5248" w:rsidRDefault="005C4B2A" w:rsidP="00467237">
      <w:r>
        <w:rPr>
          <w:noProof/>
        </w:rPr>
        <mc:AlternateContent>
          <mc:Choice Requires="wps">
            <w:drawing>
              <wp:anchor distT="0" distB="0" distL="114300" distR="114300" simplePos="0" relativeHeight="251658309" behindDoc="1" locked="0" layoutInCell="1" allowOverlap="1" wp14:anchorId="402134EB" wp14:editId="76E14AC3">
                <wp:simplePos x="0" y="0"/>
                <wp:positionH relativeFrom="margin">
                  <wp:align>right</wp:align>
                </wp:positionH>
                <wp:positionV relativeFrom="margin">
                  <wp:align>top</wp:align>
                </wp:positionV>
                <wp:extent cx="5223510" cy="3055620"/>
                <wp:effectExtent l="0" t="0" r="0" b="0"/>
                <wp:wrapTopAndBottom/>
                <wp:docPr id="492" name="Text Box 4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3934" cy="3055620"/>
                        </a:xfrm>
                        <a:prstGeom prst="rect">
                          <a:avLst/>
                        </a:prstGeom>
                        <a:solidFill>
                          <a:srgbClr val="FFFFFF"/>
                        </a:solidFill>
                        <a:ln w="9525">
                          <a:noFill/>
                          <a:miter lim="800000"/>
                          <a:headEnd/>
                          <a:tailEnd/>
                        </a:ln>
                      </wps:spPr>
                      <wps:txbx>
                        <w:txbxContent>
                          <w:p w14:paraId="30CB3021" w14:textId="77777777" w:rsidR="00B00DB5" w:rsidRDefault="005C4B2A" w:rsidP="00B00DB5">
                            <w:pPr>
                              <w:pStyle w:val="Caption"/>
                              <w:keepNext/>
                              <w:jc w:val="both"/>
                            </w:pPr>
                            <w:r>
                              <w:rPr>
                                <w:noProof/>
                              </w:rPr>
                              <w:drawing>
                                <wp:inline distT="0" distB="0" distL="0" distR="0" wp14:anchorId="52311DF1" wp14:editId="41568CD4">
                                  <wp:extent cx="5158740" cy="2613660"/>
                                  <wp:effectExtent l="0" t="0" r="381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158740" cy="2613660"/>
                                          </a:xfrm>
                                          <a:prstGeom prst="rect">
                                            <a:avLst/>
                                          </a:prstGeom>
                                          <a:noFill/>
                                          <a:ln>
                                            <a:noFill/>
                                          </a:ln>
                                        </pic:spPr>
                                      </pic:pic>
                                    </a:graphicData>
                                  </a:graphic>
                                </wp:inline>
                              </w:drawing>
                            </w:r>
                          </w:p>
                          <w:p w14:paraId="7E021CCE" w14:textId="46F55182" w:rsidR="00B00DB5" w:rsidRDefault="00B00DB5" w:rsidP="00B00DB5">
                            <w:pPr>
                              <w:pStyle w:val="Caption"/>
                            </w:pPr>
                            <w:bookmarkStart w:id="169" w:name="_Ref117181544"/>
                            <w:r>
                              <w:t>Figure 5.1.3.</w:t>
                            </w:r>
                            <w:r w:rsidR="00E829A8">
                              <w:fldChar w:fldCharType="begin"/>
                            </w:r>
                            <w:r w:rsidR="00E829A8">
                              <w:instrText xml:space="preserve"> SEQ Figure_5.1.3. \* ARABIC </w:instrText>
                            </w:r>
                            <w:r w:rsidR="00E829A8">
                              <w:fldChar w:fldCharType="separate"/>
                            </w:r>
                            <w:r>
                              <w:rPr>
                                <w:noProof/>
                              </w:rPr>
                              <w:t>1</w:t>
                            </w:r>
                            <w:r w:rsidR="00E829A8">
                              <w:rPr>
                                <w:noProof/>
                              </w:rPr>
                              <w:fldChar w:fldCharType="end"/>
                            </w:r>
                            <w:bookmarkEnd w:id="169"/>
                            <w:r>
                              <w:t>. A loss curve with 150 epochs</w:t>
                            </w:r>
                          </w:p>
                          <w:p w14:paraId="23676F9A" w14:textId="0FB86A1A" w:rsidR="005C4B2A" w:rsidRPr="00F4123C" w:rsidRDefault="005C4B2A" w:rsidP="00F72937">
                            <w:pPr>
                              <w:pStyle w:val="Caption"/>
                              <w:keepNext/>
                              <w:jc w:val="both"/>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2134EB" id="Text Box 492" o:spid="_x0000_s1056" type="#_x0000_t202" style="position:absolute;left:0;text-align:left;margin-left:360.1pt;margin-top:0;width:411.3pt;height:240.6pt;z-index:-251658171;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" stroked="f">
                <v:textbox inset="1.44pt,1.44pt,1.44pt,1.44pt">
                  <w:txbxContent>
                    <w:p w14:paraId="30CB3021" w14:textId="77777777" w:rsidR="00B00DB5" w:rsidRDefault="005C4B2A" w:rsidP="00B00DB5">
                      <w:pPr>
                        <w:pStyle w:val="Caption"/>
                        <w:keepNext/>
                        <w:jc w:val="both"/>
                      </w:pPr>
                      <w:r>
                        <w:rPr>
                          <w:noProof/>
                        </w:rPr>
                        <w:drawing>
                          <wp:inline distT="0" distB="0" distL="0" distR="0" wp14:anchorId="52311DF1" wp14:editId="41568CD4">
                            <wp:extent cx="5158740" cy="2613660"/>
                            <wp:effectExtent l="0" t="0" r="381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158740" cy="2613660"/>
                                    </a:xfrm>
                                    <a:prstGeom prst="rect">
                                      <a:avLst/>
                                    </a:prstGeom>
                                    <a:noFill/>
                                    <a:ln>
                                      <a:noFill/>
                                    </a:ln>
                                  </pic:spPr>
                                </pic:pic>
                              </a:graphicData>
                            </a:graphic>
                          </wp:inline>
                        </w:drawing>
                      </w:r>
                    </w:p>
                    <w:p w14:paraId="7E021CCE" w14:textId="46F55182" w:rsidR="00B00DB5" w:rsidRDefault="00B00DB5" w:rsidP="00B00DB5">
                      <w:pPr>
                        <w:pStyle w:val="Caption"/>
                      </w:pPr>
                      <w:bookmarkStart w:id="170" w:name="_Ref117181544"/>
                      <w:r>
                        <w:t>Figure 5.1.3.</w:t>
                      </w:r>
                      <w:r w:rsidR="00E829A8">
                        <w:fldChar w:fldCharType="begin"/>
                      </w:r>
                      <w:r w:rsidR="00E829A8">
                        <w:instrText xml:space="preserve"> SEQ Figure_5.1.3. \* ARABIC </w:instrText>
                      </w:r>
                      <w:r w:rsidR="00E829A8">
                        <w:fldChar w:fldCharType="separate"/>
                      </w:r>
                      <w:r>
                        <w:rPr>
                          <w:noProof/>
                        </w:rPr>
                        <w:t>1</w:t>
                      </w:r>
                      <w:r w:rsidR="00E829A8">
                        <w:rPr>
                          <w:noProof/>
                        </w:rPr>
                        <w:fldChar w:fldCharType="end"/>
                      </w:r>
                      <w:bookmarkEnd w:id="170"/>
                      <w:r>
                        <w:t>. A loss curve with 150 epochs</w:t>
                      </w:r>
                    </w:p>
                    <w:p w14:paraId="23676F9A" w14:textId="0FB86A1A" w:rsidR="005C4B2A" w:rsidRPr="00F4123C" w:rsidRDefault="005C4B2A" w:rsidP="00F72937">
                      <w:pPr>
                        <w:pStyle w:val="Caption"/>
                        <w:keepNext/>
                        <w:jc w:val="both"/>
                      </w:pPr>
                    </w:p>
                  </w:txbxContent>
                </v:textbox>
                <w10:wrap type="topAndBottom" anchorx="margin" anchory="margin"/>
              </v:shape>
            </w:pict>
          </mc:Fallback>
        </mc:AlternateContent>
      </w:r>
    </w:p>
    <w:p w14:paraId="34E7B4F3" w14:textId="5B8EE82B" w:rsidR="004D5248" w:rsidRDefault="00B00DB5" w:rsidP="00467237">
      <w:r>
        <w:rPr>
          <w:noProof/>
        </w:rPr>
        <mc:AlternateContent>
          <mc:Choice Requires="wps">
            <w:drawing>
              <wp:anchor distT="0" distB="0" distL="114300" distR="114300" simplePos="0" relativeHeight="251658310" behindDoc="1" locked="0" layoutInCell="1" allowOverlap="1" wp14:anchorId="64D1453C" wp14:editId="51F4E54E">
                <wp:simplePos x="0" y="0"/>
                <wp:positionH relativeFrom="margin">
                  <wp:align>right</wp:align>
                </wp:positionH>
                <wp:positionV relativeFrom="topMargin">
                  <wp:posOffset>4648200</wp:posOffset>
                </wp:positionV>
                <wp:extent cx="5212715" cy="3055620"/>
                <wp:effectExtent l="0" t="0" r="8255" b="0"/>
                <wp:wrapTopAndBottom/>
                <wp:docPr id="521" name="Text Box 5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2715" cy="3055620"/>
                        </a:xfrm>
                        <a:prstGeom prst="rect">
                          <a:avLst/>
                        </a:prstGeom>
                        <a:solidFill>
                          <a:srgbClr val="FFFFFF"/>
                        </a:solidFill>
                        <a:ln w="9525">
                          <a:noFill/>
                          <a:miter lim="800000"/>
                          <a:headEnd/>
                          <a:tailEnd/>
                        </a:ln>
                      </wps:spPr>
                      <wps:txbx>
                        <w:txbxContent>
                          <w:p w14:paraId="496D2760" w14:textId="77777777" w:rsidR="00B00DB5" w:rsidRDefault="00705CF4" w:rsidP="00B00DB5">
                            <w:pPr>
                              <w:pStyle w:val="Caption"/>
                              <w:keepNext/>
                              <w:jc w:val="both"/>
                            </w:pPr>
                            <w:r>
                              <w:rPr>
                                <w:noProof/>
                              </w:rPr>
                              <w:drawing>
                                <wp:inline distT="0" distB="0" distL="0" distR="0" wp14:anchorId="1220255C" wp14:editId="526DA559">
                                  <wp:extent cx="5219700" cy="2659380"/>
                                  <wp:effectExtent l="0" t="0" r="0" b="762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219700" cy="2659380"/>
                                          </a:xfrm>
                                          <a:prstGeom prst="rect">
                                            <a:avLst/>
                                          </a:prstGeom>
                                          <a:noFill/>
                                          <a:ln>
                                            <a:noFill/>
                                          </a:ln>
                                        </pic:spPr>
                                      </pic:pic>
                                    </a:graphicData>
                                  </a:graphic>
                                </wp:inline>
                              </w:drawing>
                            </w:r>
                          </w:p>
                          <w:p w14:paraId="7B8C75B9" w14:textId="30BC7D81" w:rsidR="00B00DB5" w:rsidRDefault="00B00DB5" w:rsidP="00B00DB5">
                            <w:pPr>
                              <w:pStyle w:val="Caption"/>
                            </w:pPr>
                            <w:bookmarkStart w:id="171" w:name="_Ref117181554"/>
                            <w:r>
                              <w:t>Figure 5.1.3.</w:t>
                            </w:r>
                            <w:r w:rsidR="00E829A8">
                              <w:fldChar w:fldCharType="begin"/>
                            </w:r>
                            <w:r w:rsidR="00E829A8">
                              <w:instrText xml:space="preserve"> SEQ Figure_5.1.3. \* ARABIC </w:instrText>
                            </w:r>
                            <w:r w:rsidR="00E829A8">
                              <w:fldChar w:fldCharType="separate"/>
                            </w:r>
                            <w:r>
                              <w:rPr>
                                <w:noProof/>
                              </w:rPr>
                              <w:t>2</w:t>
                            </w:r>
                            <w:r w:rsidR="00E829A8">
                              <w:rPr>
                                <w:noProof/>
                              </w:rPr>
                              <w:fldChar w:fldCharType="end"/>
                            </w:r>
                            <w:bookmarkEnd w:id="171"/>
                            <w:r>
                              <w:t>. A loss curve with 90 epochs</w:t>
                            </w:r>
                          </w:p>
                          <w:p w14:paraId="0A9BCC5E" w14:textId="77777777" w:rsidR="00692F5F" w:rsidRDefault="00692F5F" w:rsidP="00692F5F">
                            <w:pPr>
                              <w:pStyle w:val="Caption"/>
                              <w:keepNext/>
                              <w:jc w:val="both"/>
                            </w:pPr>
                          </w:p>
                          <w:p w14:paraId="15FBE4BA" w14:textId="77777777" w:rsidR="00692F5F" w:rsidRDefault="00692F5F" w:rsidP="00F72937">
                            <w:pPr>
                              <w:pStyle w:val="Caption"/>
                              <w:jc w:val="both"/>
                            </w:pPr>
                          </w:p>
                          <w:p w14:paraId="7B827E58" w14:textId="77777777" w:rsidR="00692F5F" w:rsidRPr="00F4123C" w:rsidRDefault="00692F5F" w:rsidP="00692F5F">
                            <w:pPr>
                              <w:pStyle w:val="Caption"/>
                              <w:jc w:val="both"/>
                            </w:pPr>
                          </w:p>
                        </w:txbxContent>
                      </wps:txbx>
                      <wps:bodyPr rot="0" vert="horz" wrap="non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D1453C" id="Text Box 521" o:spid="_x0000_s1057" type="#_x0000_t202" style="position:absolute;left:0;text-align:left;margin-left:359.25pt;margin-top:366pt;width:410.45pt;height:240.6pt;z-index:-251658170;visibility:visible;mso-wrap-style:none;mso-width-percent:0;mso-height-percent:0;mso-wrap-distance-left:9pt;mso-wrap-distance-top:0;mso-wrap-distance-right:9pt;mso-wrap-distance-bottom:0;mso-position-horizontal:right;mso-position-horizontal-relative:margin;mso-position-vertical:absolute;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" stroked="f">
                <v:textbox inset="1.44pt,1.44pt,1.44pt,1.44pt">
                  <w:txbxContent>
                    <w:p w14:paraId="496D2760" w14:textId="77777777" w:rsidR="00B00DB5" w:rsidRDefault="00705CF4" w:rsidP="00B00DB5">
                      <w:pPr>
                        <w:pStyle w:val="Caption"/>
                        <w:keepNext/>
                        <w:jc w:val="both"/>
                      </w:pPr>
                      <w:r>
                        <w:rPr>
                          <w:noProof/>
                        </w:rPr>
                        <w:drawing>
                          <wp:inline distT="0" distB="0" distL="0" distR="0" wp14:anchorId="1220255C" wp14:editId="526DA559">
                            <wp:extent cx="5219700" cy="2659380"/>
                            <wp:effectExtent l="0" t="0" r="0" b="762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219700" cy="2659380"/>
                                    </a:xfrm>
                                    <a:prstGeom prst="rect">
                                      <a:avLst/>
                                    </a:prstGeom>
                                    <a:noFill/>
                                    <a:ln>
                                      <a:noFill/>
                                    </a:ln>
                                  </pic:spPr>
                                </pic:pic>
                              </a:graphicData>
                            </a:graphic>
                          </wp:inline>
                        </w:drawing>
                      </w:r>
                    </w:p>
                    <w:p w14:paraId="7B8C75B9" w14:textId="30BC7D81" w:rsidR="00B00DB5" w:rsidRDefault="00B00DB5" w:rsidP="00B00DB5">
                      <w:pPr>
                        <w:pStyle w:val="Caption"/>
                      </w:pPr>
                      <w:bookmarkStart w:id="172" w:name="_Ref117181554"/>
                      <w:r>
                        <w:t>Figure 5.1.3.</w:t>
                      </w:r>
                      <w:r w:rsidR="00E829A8">
                        <w:fldChar w:fldCharType="begin"/>
                      </w:r>
                      <w:r w:rsidR="00E829A8">
                        <w:instrText xml:space="preserve"> SEQ Figure_5.1.3. \* ARABIC </w:instrText>
                      </w:r>
                      <w:r w:rsidR="00E829A8">
                        <w:fldChar w:fldCharType="separate"/>
                      </w:r>
                      <w:r>
                        <w:rPr>
                          <w:noProof/>
                        </w:rPr>
                        <w:t>2</w:t>
                      </w:r>
                      <w:r w:rsidR="00E829A8">
                        <w:rPr>
                          <w:noProof/>
                        </w:rPr>
                        <w:fldChar w:fldCharType="end"/>
                      </w:r>
                      <w:bookmarkEnd w:id="172"/>
                      <w:r>
                        <w:t>. A loss curve with 90 epochs</w:t>
                      </w:r>
                    </w:p>
                    <w:p w14:paraId="0A9BCC5E" w14:textId="77777777" w:rsidR="00692F5F" w:rsidRDefault="00692F5F" w:rsidP="00692F5F">
                      <w:pPr>
                        <w:pStyle w:val="Caption"/>
                        <w:keepNext/>
                        <w:jc w:val="both"/>
                      </w:pPr>
                    </w:p>
                    <w:p w14:paraId="15FBE4BA" w14:textId="77777777" w:rsidR="00692F5F" w:rsidRDefault="00692F5F" w:rsidP="00F72937">
                      <w:pPr>
                        <w:pStyle w:val="Caption"/>
                        <w:jc w:val="both"/>
                      </w:pPr>
                    </w:p>
                    <w:p w14:paraId="7B827E58" w14:textId="77777777" w:rsidR="00692F5F" w:rsidRPr="00F4123C" w:rsidRDefault="00692F5F" w:rsidP="00692F5F">
                      <w:pPr>
                        <w:pStyle w:val="Caption"/>
                        <w:jc w:val="both"/>
                      </w:pPr>
                    </w:p>
                  </w:txbxContent>
                </v:textbox>
                <w10:wrap type="topAndBottom" anchorx="margin" anchory="margin"/>
              </v:shape>
            </w:pict>
          </mc:Fallback>
        </mc:AlternateContent>
      </w:r>
    </w:p>
    <w:p w14:paraId="30C5A53F" w14:textId="77777777" w:rsidR="004D5248" w:rsidRDefault="004D5248" w:rsidP="00467237"/>
    <w:p w14:paraId="0F744051" w14:textId="635346F2" w:rsidR="004D5248" w:rsidRDefault="004D5248" w:rsidP="00467237"/>
    <w:p w14:paraId="5C1D03F2" w14:textId="77777777" w:rsidR="004D5248" w:rsidRDefault="004D5248" w:rsidP="00467237"/>
    <w:p w14:paraId="43980767" w14:textId="420ABE22" w:rsidR="004D5248" w:rsidRDefault="004D5248" w:rsidP="00467237"/>
    <w:p w14:paraId="4AEADC8D" w14:textId="71A7618B" w:rsidR="004D5248" w:rsidRDefault="00907D12" w:rsidP="00467237">
      <w:r>
        <w:rPr>
          <w:noProof/>
        </w:rPr>
        <mc:AlternateContent>
          <mc:Choice Requires="wps">
            <w:drawing>
              <wp:anchor distT="0" distB="0" distL="114300" distR="114300" simplePos="0" relativeHeight="251658312" behindDoc="1" locked="0" layoutInCell="1" allowOverlap="1" wp14:anchorId="65064E27" wp14:editId="34DEDB3B">
                <wp:simplePos x="0" y="0"/>
                <wp:positionH relativeFrom="margin">
                  <wp:align>right</wp:align>
                </wp:positionH>
                <wp:positionV relativeFrom="margin">
                  <wp:posOffset>-846</wp:posOffset>
                </wp:positionV>
                <wp:extent cx="5223510" cy="6835140"/>
                <wp:effectExtent l="0" t="0" r="0" b="3810"/>
                <wp:wrapTopAndBottom/>
                <wp:docPr id="97" name="Text Box 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3934" cy="6835140"/>
                        </a:xfrm>
                        <a:prstGeom prst="rect">
                          <a:avLst/>
                        </a:prstGeom>
                        <a:solidFill>
                          <a:srgbClr val="FFFFFF"/>
                        </a:solidFill>
                        <a:ln w="9525">
                          <a:noFill/>
                          <a:miter lim="800000"/>
                          <a:headEnd/>
                          <a:tailEnd/>
                        </a:ln>
                      </wps:spPr>
                      <wps:txbx>
                        <w:txbxContent>
                          <w:p w14:paraId="1E16E4E8" w14:textId="11D5FADF" w:rsidR="008B4E64" w:rsidRDefault="008B4E64" w:rsidP="008B4E64">
                            <w:pPr>
                              <w:pStyle w:val="Caption"/>
                              <w:keepNext/>
                            </w:pPr>
                            <w:bookmarkStart w:id="173" w:name="_Ref117025477"/>
                            <w:bookmarkStart w:id="174" w:name="_Toc117182588"/>
                            <w:r>
                              <w:t>Table 5.1.3.</w:t>
                            </w:r>
                            <w:r>
                              <w:fldChar w:fldCharType="begin"/>
                            </w:r>
                            <w:r>
                              <w:instrText>SEQ Table_5.1.3. \* ARABIC</w:instrText>
                            </w:r>
                            <w:r>
                              <w:fldChar w:fldCharType="separate"/>
                            </w:r>
                            <w:r w:rsidR="005E4A3F">
                              <w:rPr>
                                <w:noProof/>
                              </w:rPr>
                              <w:t>2</w:t>
                            </w:r>
                            <w:r>
                              <w:fldChar w:fldCharType="end"/>
                            </w:r>
                            <w:bookmarkEnd w:id="173"/>
                            <w:r>
                              <w:t>. Test Case for Testing the Option to Check the Training and Testing Accuracy of a Model in the Models GUI</w:t>
                            </w:r>
                            <w:bookmarkEnd w:id="174"/>
                          </w:p>
                          <w:tbl>
                            <w:tblPr>
                              <w:tblStyle w:val="TableGrid0"/>
                              <w:tblW w:w="5000" w:type="pct"/>
                              <w:jc w:val="center"/>
                              <w:tblInd w:w="0" w:type="dxa"/>
                              <w:tblCellMar>
                                <w:top w:w="14" w:type="dxa"/>
                                <w:left w:w="108" w:type="dxa"/>
                                <w:right w:w="51" w:type="dxa"/>
                              </w:tblCellMar>
                              <w:tblLook w:val="04A0" w:firstRow="1" w:lastRow="0" w:firstColumn="1" w:lastColumn="0" w:noHBand="0" w:noVBand="1"/>
                            </w:tblPr>
                            <w:tblGrid>
                              <w:gridCol w:w="611"/>
                              <w:gridCol w:w="1638"/>
                              <w:gridCol w:w="1594"/>
                              <w:gridCol w:w="1784"/>
                              <w:gridCol w:w="1186"/>
                              <w:gridCol w:w="1346"/>
                            </w:tblGrid>
                            <w:tr w:rsidR="008B4E64" w:rsidRPr="00EC7547" w14:paraId="2CC05C39" w14:textId="77777777" w:rsidTr="002C55C6">
                              <w:trPr>
                                <w:trHeight w:val="288"/>
                                <w:jc w:val="center"/>
                              </w:trPr>
                              <w:tc>
                                <w:tcPr>
                                  <w:tcW w:w="5000" w:type="pct"/>
                                  <w:gridSpan w:val="6"/>
                                  <w:tcBorders>
                                    <w:top w:val="single" w:sz="4" w:space="0" w:color="000000"/>
                                    <w:left w:val="single" w:sz="4" w:space="0" w:color="000000"/>
                                    <w:bottom w:val="single" w:sz="4" w:space="0" w:color="000000"/>
                                    <w:right w:val="single" w:sz="4" w:space="0" w:color="000000"/>
                                  </w:tcBorders>
                                </w:tcPr>
                                <w:p w14:paraId="6F58624F" w14:textId="77777777" w:rsidR="008B4E64" w:rsidRPr="00EC7547" w:rsidRDefault="008B4E64"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ID: </w:t>
                                  </w:r>
                                  <w:r>
                                    <w:rPr>
                                      <w:rFonts w:eastAsia="Times New Roman" w:cs="Times New Roman"/>
                                      <w:color w:val="000000"/>
                                      <w:lang w:eastAsia="en-GB"/>
                                    </w:rPr>
                                    <w:t>2022-056-</w:t>
                                  </w:r>
                                  <w:r w:rsidRPr="00EC7547">
                                    <w:rPr>
                                      <w:rFonts w:eastAsia="Times New Roman" w:cs="Times New Roman"/>
                                      <w:color w:val="000000"/>
                                      <w:lang w:eastAsia="en-GB"/>
                                    </w:rPr>
                                    <w:t>IT</w:t>
                                  </w:r>
                                  <w:r>
                                    <w:rPr>
                                      <w:rFonts w:eastAsia="Times New Roman" w:cs="Times New Roman"/>
                                      <w:color w:val="000000"/>
                                      <w:lang w:eastAsia="en-GB"/>
                                    </w:rPr>
                                    <w:t>19064932</w:t>
                                  </w:r>
                                </w:p>
                              </w:tc>
                            </w:tr>
                            <w:tr w:rsidR="008B4E64" w:rsidRPr="00EC7547" w14:paraId="67B9734A" w14:textId="77777777" w:rsidTr="002C55C6">
                              <w:trPr>
                                <w:trHeight w:val="288"/>
                                <w:jc w:val="center"/>
                              </w:trPr>
                              <w:tc>
                                <w:tcPr>
                                  <w:tcW w:w="5000" w:type="pct"/>
                                  <w:gridSpan w:val="6"/>
                                  <w:tcBorders>
                                    <w:top w:val="single" w:sz="4" w:space="0" w:color="000000"/>
                                    <w:left w:val="single" w:sz="4" w:space="0" w:color="000000"/>
                                    <w:bottom w:val="single" w:sz="4" w:space="0" w:color="000000"/>
                                    <w:right w:val="single" w:sz="4" w:space="0" w:color="000000"/>
                                  </w:tcBorders>
                                </w:tcPr>
                                <w:p w14:paraId="6A9EC35B" w14:textId="77777777" w:rsidR="008B4E64" w:rsidRPr="00B72178" w:rsidRDefault="008B4E64" w:rsidP="0011235B">
                                  <w:pPr>
                                    <w:spacing w:before="0" w:after="0"/>
                                    <w:jc w:val="left"/>
                                    <w:rPr>
                                      <w:rFonts w:eastAsia="Times New Roman" w:cs="Times New Roman"/>
                                      <w:bCs/>
                                      <w:color w:val="000000"/>
                                      <w:lang w:eastAsia="en-GB"/>
                                    </w:rPr>
                                  </w:pPr>
                                  <w:r w:rsidRPr="00EC7547">
                                    <w:rPr>
                                      <w:rFonts w:eastAsia="Times New Roman" w:cs="Times New Roman"/>
                                      <w:b/>
                                      <w:color w:val="000000"/>
                                      <w:lang w:eastAsia="en-GB"/>
                                    </w:rPr>
                                    <w:t xml:space="preserve">Project Name: </w:t>
                                  </w:r>
                                  <w:r>
                                    <w:rPr>
                                      <w:rFonts w:eastAsia="Times New Roman" w:cs="Times New Roman"/>
                                      <w:bCs/>
                                      <w:color w:val="000000"/>
                                      <w:lang w:eastAsia="en-GB"/>
                                    </w:rPr>
                                    <w:t>RASAC</w:t>
                                  </w:r>
                                </w:p>
                              </w:tc>
                            </w:tr>
                            <w:tr w:rsidR="008B4E64" w:rsidRPr="00EC7547" w14:paraId="2D218AA6" w14:textId="77777777" w:rsidTr="002C55C6">
                              <w:trPr>
                                <w:trHeight w:val="288"/>
                                <w:jc w:val="center"/>
                              </w:trPr>
                              <w:tc>
                                <w:tcPr>
                                  <w:tcW w:w="5000" w:type="pct"/>
                                  <w:gridSpan w:val="6"/>
                                  <w:tcBorders>
                                    <w:top w:val="single" w:sz="4" w:space="0" w:color="000000"/>
                                    <w:left w:val="single" w:sz="4" w:space="0" w:color="000000"/>
                                    <w:bottom w:val="single" w:sz="4" w:space="0" w:color="000000"/>
                                    <w:right w:val="single" w:sz="4" w:space="0" w:color="000000"/>
                                  </w:tcBorders>
                                </w:tcPr>
                                <w:p w14:paraId="5088DA0A" w14:textId="77777777" w:rsidR="008B4E64" w:rsidRPr="00797E20" w:rsidRDefault="008B4E64" w:rsidP="0011235B">
                                  <w:pPr>
                                    <w:spacing w:before="0" w:after="0"/>
                                    <w:jc w:val="left"/>
                                    <w:rPr>
                                      <w:rFonts w:eastAsia="Times New Roman" w:cs="Times New Roman"/>
                                      <w:bCs/>
                                      <w:color w:val="000000"/>
                                      <w:lang w:eastAsia="en-GB"/>
                                    </w:rPr>
                                  </w:pPr>
                                  <w:r w:rsidRPr="00EC7547">
                                    <w:rPr>
                                      <w:rFonts w:eastAsia="Times New Roman" w:cs="Times New Roman"/>
                                      <w:b/>
                                      <w:color w:val="000000"/>
                                      <w:lang w:eastAsia="en-GB"/>
                                    </w:rPr>
                                    <w:t xml:space="preserve">Project Function: </w:t>
                                  </w:r>
                                  <w:r>
                                    <w:rPr>
                                      <w:rFonts w:eastAsia="Times New Roman" w:cs="Times New Roman"/>
                                      <w:bCs/>
                                      <w:color w:val="000000"/>
                                      <w:lang w:eastAsia="en-GB"/>
                                    </w:rPr>
                                    <w:t>Check a model’s training and testing accuracy</w:t>
                                  </w:r>
                                </w:p>
                              </w:tc>
                            </w:tr>
                            <w:tr w:rsidR="008B4E64" w:rsidRPr="00EC7547" w14:paraId="0D3CE3D7" w14:textId="77777777" w:rsidTr="002C55C6">
                              <w:trPr>
                                <w:trHeight w:val="846"/>
                                <w:jc w:val="center"/>
                              </w:trPr>
                              <w:tc>
                                <w:tcPr>
                                  <w:tcW w:w="2354" w:type="pct"/>
                                  <w:gridSpan w:val="3"/>
                                  <w:tcBorders>
                                    <w:top w:val="single" w:sz="4" w:space="0" w:color="000000"/>
                                    <w:left w:val="single" w:sz="4" w:space="0" w:color="000000"/>
                                    <w:bottom w:val="single" w:sz="4" w:space="0" w:color="000000"/>
                                    <w:right w:val="single" w:sz="4" w:space="0" w:color="000000"/>
                                  </w:tcBorders>
                                </w:tcPr>
                                <w:p w14:paraId="7AD0D40C" w14:textId="77777777" w:rsidR="008B4E64" w:rsidRPr="00EC7547" w:rsidRDefault="008B4E64"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case ID:</w:t>
                                  </w:r>
                                  <w:r w:rsidRPr="00EC7547">
                                    <w:rPr>
                                      <w:rFonts w:eastAsia="Times New Roman" w:cs="Times New Roman"/>
                                      <w:color w:val="000000"/>
                                      <w:lang w:eastAsia="en-GB"/>
                                    </w:rPr>
                                    <w:t xml:space="preserve"> 00</w:t>
                                  </w:r>
                                  <w:r>
                                    <w:rPr>
                                      <w:rFonts w:eastAsia="Times New Roman" w:cs="Times New Roman"/>
                                      <w:color w:val="000000"/>
                                      <w:lang w:eastAsia="en-GB"/>
                                    </w:rPr>
                                    <w:t>1</w:t>
                                  </w:r>
                                </w:p>
                              </w:tc>
                              <w:tc>
                                <w:tcPr>
                                  <w:tcW w:w="2646" w:type="pct"/>
                                  <w:gridSpan w:val="3"/>
                                  <w:tcBorders>
                                    <w:top w:val="single" w:sz="4" w:space="0" w:color="000000"/>
                                    <w:left w:val="single" w:sz="4" w:space="0" w:color="000000"/>
                                    <w:bottom w:val="single" w:sz="4" w:space="0" w:color="000000"/>
                                    <w:right w:val="single" w:sz="4" w:space="0" w:color="000000"/>
                                  </w:tcBorders>
                                </w:tcPr>
                                <w:p w14:paraId="3863D715" w14:textId="77777777" w:rsidR="008B4E64" w:rsidRPr="00EC7547" w:rsidRDefault="008B4E64"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Test case designed by: </w:t>
                                  </w:r>
                                </w:p>
                                <w:p w14:paraId="693F0AE1" w14:textId="77777777" w:rsidR="008B4E64" w:rsidRPr="00EC7547" w:rsidRDefault="008B4E64"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ID No: </w:t>
                                  </w:r>
                                  <w:r w:rsidRPr="00EC7547">
                                    <w:rPr>
                                      <w:rFonts w:eastAsia="Times New Roman" w:cs="Times New Roman"/>
                                      <w:color w:val="000000"/>
                                      <w:lang w:eastAsia="en-GB"/>
                                    </w:rPr>
                                    <w:t>IT</w:t>
                                  </w:r>
                                  <w:r>
                                    <w:rPr>
                                      <w:rFonts w:eastAsia="Times New Roman" w:cs="Times New Roman"/>
                                      <w:color w:val="000000"/>
                                      <w:lang w:eastAsia="en-GB"/>
                                    </w:rPr>
                                    <w:t>19064932</w:t>
                                  </w:r>
                                </w:p>
                                <w:p w14:paraId="32915A2B" w14:textId="77777777" w:rsidR="008B4E64" w:rsidRPr="00EC7547" w:rsidRDefault="008B4E64"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Name:</w:t>
                                  </w:r>
                                  <w:r>
                                    <w:rPr>
                                      <w:rFonts w:eastAsia="Times New Roman" w:cs="Times New Roman"/>
                                      <w:color w:val="000000"/>
                                      <w:lang w:eastAsia="en-GB"/>
                                    </w:rPr>
                                    <w:t xml:space="preserve"> Hameed M.S.</w:t>
                                  </w:r>
                                </w:p>
                              </w:tc>
                            </w:tr>
                            <w:tr w:rsidR="008B4E64" w:rsidRPr="00EC7547" w14:paraId="58D035EA" w14:textId="77777777" w:rsidTr="002C55C6">
                              <w:trPr>
                                <w:trHeight w:val="288"/>
                                <w:jc w:val="center"/>
                              </w:trPr>
                              <w:tc>
                                <w:tcPr>
                                  <w:tcW w:w="5000" w:type="pct"/>
                                  <w:gridSpan w:val="6"/>
                                  <w:tcBorders>
                                    <w:top w:val="single" w:sz="4" w:space="0" w:color="000000"/>
                                    <w:left w:val="single" w:sz="4" w:space="0" w:color="000000"/>
                                    <w:bottom w:val="single" w:sz="4" w:space="0" w:color="000000"/>
                                    <w:right w:val="single" w:sz="4" w:space="0" w:color="000000"/>
                                  </w:tcBorders>
                                </w:tcPr>
                                <w:p w14:paraId="73FD55C4" w14:textId="77777777" w:rsidR="008B4E64" w:rsidRPr="00EC7547" w:rsidRDefault="008B4E64"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Priority (High/Medium/Low):</w:t>
                                  </w:r>
                                  <w:r w:rsidRPr="00EC7547">
                                    <w:rPr>
                                      <w:rFonts w:eastAsia="Times New Roman" w:cs="Times New Roman"/>
                                      <w:color w:val="000000"/>
                                      <w:lang w:eastAsia="en-GB"/>
                                    </w:rPr>
                                    <w:t xml:space="preserve"> </w:t>
                                  </w:r>
                                  <w:r>
                                    <w:rPr>
                                      <w:rFonts w:eastAsia="Times New Roman" w:cs="Times New Roman"/>
                                      <w:color w:val="000000"/>
                                      <w:lang w:eastAsia="en-GB"/>
                                    </w:rPr>
                                    <w:t>High</w:t>
                                  </w:r>
                                </w:p>
                              </w:tc>
                            </w:tr>
                            <w:tr w:rsidR="008B4E64" w:rsidRPr="00EC7547" w14:paraId="17FCDDB6" w14:textId="77777777" w:rsidTr="002C55C6">
                              <w:trPr>
                                <w:trHeight w:val="305"/>
                                <w:jc w:val="center"/>
                              </w:trPr>
                              <w:tc>
                                <w:tcPr>
                                  <w:tcW w:w="5000" w:type="pct"/>
                                  <w:gridSpan w:val="6"/>
                                  <w:tcBorders>
                                    <w:top w:val="single" w:sz="4" w:space="0" w:color="000000"/>
                                    <w:left w:val="single" w:sz="4" w:space="0" w:color="000000"/>
                                    <w:bottom w:val="single" w:sz="4" w:space="0" w:color="000000"/>
                                    <w:right w:val="single" w:sz="4" w:space="0" w:color="000000"/>
                                  </w:tcBorders>
                                </w:tcPr>
                                <w:p w14:paraId="46B139A2" w14:textId="77777777" w:rsidR="008B4E64" w:rsidRPr="00EC7547" w:rsidRDefault="008B4E64"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Description:</w:t>
                                  </w:r>
                                  <w:r w:rsidRPr="00EC7547">
                                    <w:rPr>
                                      <w:rFonts w:eastAsia="Times New Roman" w:cs="Times New Roman"/>
                                      <w:color w:val="000000"/>
                                      <w:lang w:eastAsia="en-GB"/>
                                    </w:rPr>
                                    <w:t xml:space="preserve"> </w:t>
                                  </w:r>
                                  <w:r>
                                    <w:rPr>
                                      <w:rFonts w:eastAsia="Times New Roman" w:cs="Times New Roman"/>
                                      <w:color w:val="000000"/>
                                      <w:lang w:eastAsia="en-GB"/>
                                    </w:rPr>
                                    <w:t>Checking whether the training and testing accuracy of a model is displayed once it is trained</w:t>
                                  </w:r>
                                </w:p>
                              </w:tc>
                            </w:tr>
                            <w:tr w:rsidR="008B4E64" w:rsidRPr="00EC7547" w14:paraId="50994426" w14:textId="77777777" w:rsidTr="002C55C6">
                              <w:trPr>
                                <w:trHeight w:val="341"/>
                                <w:jc w:val="center"/>
                              </w:trPr>
                              <w:tc>
                                <w:tcPr>
                                  <w:tcW w:w="5000" w:type="pct"/>
                                  <w:gridSpan w:val="6"/>
                                  <w:tcBorders>
                                    <w:top w:val="single" w:sz="4" w:space="0" w:color="000000"/>
                                    <w:left w:val="single" w:sz="4" w:space="0" w:color="000000"/>
                                    <w:bottom w:val="single" w:sz="4" w:space="0" w:color="000000"/>
                                    <w:right w:val="single" w:sz="4" w:space="0" w:color="000000"/>
                                  </w:tcBorders>
                                </w:tcPr>
                                <w:p w14:paraId="5AD24B22" w14:textId="77777777" w:rsidR="008B4E64" w:rsidRPr="00467237" w:rsidRDefault="008B4E64" w:rsidP="0011235B">
                                  <w:pPr>
                                    <w:spacing w:before="0" w:after="0"/>
                                    <w:jc w:val="left"/>
                                    <w:rPr>
                                      <w:rFonts w:eastAsia="Times New Roman" w:cs="Times New Roman"/>
                                      <w:bCs/>
                                      <w:color w:val="000000"/>
                                      <w:lang w:eastAsia="en-GB"/>
                                    </w:rPr>
                                  </w:pPr>
                                  <w:r w:rsidRPr="00EC7547">
                                    <w:rPr>
                                      <w:rFonts w:eastAsia="Times New Roman" w:cs="Times New Roman"/>
                                      <w:b/>
                                      <w:color w:val="000000"/>
                                      <w:lang w:eastAsia="en-GB"/>
                                    </w:rPr>
                                    <w:t xml:space="preserve">Prerequisite: </w:t>
                                  </w:r>
                                  <w:r>
                                    <w:rPr>
                                      <w:rFonts w:eastAsia="Times New Roman" w:cs="Times New Roman"/>
                                      <w:bCs/>
                                      <w:color w:val="000000"/>
                                      <w:lang w:eastAsia="en-GB"/>
                                    </w:rPr>
                                    <w:t>Having a model that has already been trained</w:t>
                                  </w:r>
                                </w:p>
                              </w:tc>
                            </w:tr>
                            <w:tr w:rsidR="008B4E64" w:rsidRPr="00EC7547" w14:paraId="73C5070E" w14:textId="77777777" w:rsidTr="002C55C6">
                              <w:trPr>
                                <w:trHeight w:val="1401"/>
                                <w:jc w:val="center"/>
                              </w:trPr>
                              <w:tc>
                                <w:tcPr>
                                  <w:tcW w:w="5000" w:type="pct"/>
                                  <w:gridSpan w:val="6"/>
                                  <w:tcBorders>
                                    <w:top w:val="single" w:sz="4" w:space="0" w:color="000000"/>
                                    <w:left w:val="single" w:sz="4" w:space="0" w:color="000000"/>
                                    <w:bottom w:val="single" w:sz="4" w:space="0" w:color="000000"/>
                                    <w:right w:val="single" w:sz="4" w:space="0" w:color="000000"/>
                                  </w:tcBorders>
                                </w:tcPr>
                                <w:p w14:paraId="22D835C1" w14:textId="77777777" w:rsidR="008B4E64" w:rsidRPr="00EC7547" w:rsidRDefault="008B4E64"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Test Steps:  </w:t>
                                  </w:r>
                                </w:p>
                                <w:p w14:paraId="5B92FFAF" w14:textId="77777777" w:rsidR="008B4E64" w:rsidRPr="006E595A" w:rsidRDefault="008B4E64" w:rsidP="0011235B">
                                  <w:pPr>
                                    <w:spacing w:before="0" w:after="0" w:line="279" w:lineRule="auto"/>
                                    <w:ind w:right="1733"/>
                                    <w:jc w:val="left"/>
                                    <w:rPr>
                                      <w:rFonts w:eastAsia="Times New Roman" w:cs="Times New Roman"/>
                                      <w:color w:val="000000"/>
                                      <w:lang w:eastAsia="en-GB"/>
                                    </w:rPr>
                                  </w:pPr>
                                  <w:r w:rsidRPr="00EC7547">
                                    <w:rPr>
                                      <w:rFonts w:eastAsia="Times New Roman" w:cs="Times New Roman"/>
                                      <w:color w:val="000000"/>
                                      <w:lang w:eastAsia="en-GB"/>
                                    </w:rPr>
                                    <w:t xml:space="preserve">Step 1: </w:t>
                                  </w:r>
                                  <w:r>
                                    <w:rPr>
                                      <w:rFonts w:eastAsia="Times New Roman" w:cs="Times New Roman"/>
                                      <w:color w:val="000000"/>
                                      <w:lang w:eastAsia="en-GB"/>
                                    </w:rPr>
                                    <w:t xml:space="preserve">Select the </w:t>
                                  </w:r>
                                  <w:r w:rsidRPr="00467237">
                                    <w:rPr>
                                      <w:rFonts w:eastAsia="Times New Roman" w:cs="Times New Roman"/>
                                      <w:i/>
                                      <w:iCs/>
                                      <w:color w:val="000000"/>
                                      <w:lang w:eastAsia="en-GB"/>
                                    </w:rPr>
                                    <w:t>Models</w:t>
                                  </w:r>
                                  <w:r>
                                    <w:rPr>
                                      <w:rFonts w:eastAsia="Times New Roman" w:cs="Times New Roman"/>
                                      <w:color w:val="000000"/>
                                      <w:lang w:eastAsia="en-GB"/>
                                    </w:rPr>
                                    <w:t xml:space="preserve"> UI</w:t>
                                  </w:r>
                                </w:p>
                                <w:p w14:paraId="3167BCDC" w14:textId="77777777" w:rsidR="008B4E64" w:rsidRPr="00EC7547" w:rsidRDefault="008B4E64" w:rsidP="00467237">
                                  <w:pPr>
                                    <w:spacing w:before="0" w:after="0" w:line="279" w:lineRule="auto"/>
                                    <w:ind w:right="1733"/>
                                    <w:jc w:val="left"/>
                                    <w:rPr>
                                      <w:rFonts w:eastAsia="Times New Roman" w:cs="Times New Roman"/>
                                      <w:color w:val="000000"/>
                                      <w:lang w:eastAsia="en-GB"/>
                                    </w:rPr>
                                  </w:pPr>
                                  <w:r w:rsidRPr="00EC7547">
                                    <w:rPr>
                                      <w:rFonts w:eastAsia="Times New Roman" w:cs="Times New Roman"/>
                                      <w:color w:val="000000"/>
                                      <w:lang w:eastAsia="en-GB"/>
                                    </w:rPr>
                                    <w:t xml:space="preserve">Step </w:t>
                                  </w:r>
                                  <w:r>
                                    <w:rPr>
                                      <w:rFonts w:eastAsia="Times New Roman" w:cs="Times New Roman"/>
                                      <w:color w:val="000000"/>
                                      <w:lang w:eastAsia="en-GB"/>
                                    </w:rPr>
                                    <w:t>2</w:t>
                                  </w:r>
                                  <w:r w:rsidRPr="00EC7547">
                                    <w:rPr>
                                      <w:rFonts w:eastAsia="Times New Roman" w:cs="Times New Roman"/>
                                      <w:color w:val="000000"/>
                                      <w:lang w:eastAsia="en-GB"/>
                                    </w:rPr>
                                    <w:t>:</w:t>
                                  </w:r>
                                  <w:r>
                                    <w:rPr>
                                      <w:rFonts w:eastAsia="Times New Roman" w:cs="Times New Roman"/>
                                      <w:color w:val="000000"/>
                                      <w:lang w:eastAsia="en-GB"/>
                                    </w:rPr>
                                    <w:t xml:space="preserve"> Check below the name of the trained model for the training and testing accuracy </w:t>
                                  </w:r>
                                </w:p>
                              </w:tc>
                            </w:tr>
                            <w:tr w:rsidR="008B4E64" w:rsidRPr="00EC7547" w14:paraId="1D934DC4" w14:textId="77777777" w:rsidTr="002C55C6">
                              <w:trPr>
                                <w:trHeight w:val="566"/>
                                <w:jc w:val="center"/>
                              </w:trPr>
                              <w:tc>
                                <w:tcPr>
                                  <w:tcW w:w="374" w:type="pct"/>
                                  <w:tcBorders>
                                    <w:top w:val="single" w:sz="4" w:space="0" w:color="000000"/>
                                    <w:left w:val="single" w:sz="4" w:space="0" w:color="000000"/>
                                    <w:bottom w:val="single" w:sz="4" w:space="0" w:color="000000"/>
                                    <w:right w:val="single" w:sz="4" w:space="0" w:color="000000"/>
                                  </w:tcBorders>
                                </w:tcPr>
                                <w:p w14:paraId="68AC9AB2" w14:textId="77777777" w:rsidR="008B4E64" w:rsidRPr="00EC7547" w:rsidRDefault="008B4E64"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Test ID </w:t>
                                  </w:r>
                                </w:p>
                              </w:tc>
                              <w:tc>
                                <w:tcPr>
                                  <w:tcW w:w="1004" w:type="pct"/>
                                  <w:tcBorders>
                                    <w:top w:val="single" w:sz="4" w:space="0" w:color="000000"/>
                                    <w:left w:val="single" w:sz="4" w:space="0" w:color="000000"/>
                                    <w:bottom w:val="single" w:sz="4" w:space="0" w:color="000000"/>
                                    <w:right w:val="single" w:sz="4" w:space="0" w:color="000000"/>
                                  </w:tcBorders>
                                </w:tcPr>
                                <w:p w14:paraId="40B78D2F" w14:textId="77777777" w:rsidR="008B4E64" w:rsidRPr="00EC7547" w:rsidRDefault="008B4E64"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Test Inputs </w:t>
                                  </w:r>
                                </w:p>
                              </w:tc>
                              <w:tc>
                                <w:tcPr>
                                  <w:tcW w:w="977" w:type="pct"/>
                                  <w:tcBorders>
                                    <w:top w:val="single" w:sz="4" w:space="0" w:color="000000"/>
                                    <w:left w:val="single" w:sz="4" w:space="0" w:color="000000"/>
                                    <w:bottom w:val="single" w:sz="4" w:space="0" w:color="000000"/>
                                    <w:right w:val="single" w:sz="4" w:space="0" w:color="000000"/>
                                  </w:tcBorders>
                                </w:tcPr>
                                <w:p w14:paraId="5CB01AD7" w14:textId="77777777" w:rsidR="008B4E64" w:rsidRPr="00EC7547" w:rsidRDefault="008B4E64"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Expected Outputs </w:t>
                                  </w:r>
                                </w:p>
                              </w:tc>
                              <w:tc>
                                <w:tcPr>
                                  <w:tcW w:w="1093" w:type="pct"/>
                                  <w:tcBorders>
                                    <w:top w:val="single" w:sz="4" w:space="0" w:color="000000"/>
                                    <w:left w:val="single" w:sz="4" w:space="0" w:color="000000"/>
                                    <w:bottom w:val="single" w:sz="4" w:space="0" w:color="000000"/>
                                    <w:right w:val="single" w:sz="4" w:space="0" w:color="000000"/>
                                  </w:tcBorders>
                                </w:tcPr>
                                <w:p w14:paraId="6B0290FB" w14:textId="77777777" w:rsidR="008B4E64" w:rsidRPr="00EC7547" w:rsidRDefault="008B4E64"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Actual Output </w:t>
                                  </w:r>
                                </w:p>
                              </w:tc>
                              <w:tc>
                                <w:tcPr>
                                  <w:tcW w:w="727" w:type="pct"/>
                                  <w:tcBorders>
                                    <w:top w:val="single" w:sz="4" w:space="0" w:color="000000"/>
                                    <w:left w:val="single" w:sz="4" w:space="0" w:color="000000"/>
                                    <w:bottom w:val="single" w:sz="4" w:space="0" w:color="000000"/>
                                    <w:right w:val="single" w:sz="4" w:space="0" w:color="000000"/>
                                  </w:tcBorders>
                                </w:tcPr>
                                <w:p w14:paraId="5C80D615" w14:textId="77777777" w:rsidR="008B4E64" w:rsidRPr="00EC7547" w:rsidRDefault="008B4E64"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Result </w:t>
                                  </w:r>
                                </w:p>
                                <w:p w14:paraId="55A1C8DB" w14:textId="77777777" w:rsidR="008B4E64" w:rsidRPr="00EC7547" w:rsidRDefault="008B4E64"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Pass/Fail) </w:t>
                                  </w:r>
                                </w:p>
                              </w:tc>
                              <w:tc>
                                <w:tcPr>
                                  <w:tcW w:w="825" w:type="pct"/>
                                  <w:tcBorders>
                                    <w:top w:val="single" w:sz="4" w:space="0" w:color="000000"/>
                                    <w:left w:val="single" w:sz="4" w:space="0" w:color="000000"/>
                                    <w:bottom w:val="single" w:sz="4" w:space="0" w:color="000000"/>
                                    <w:right w:val="single" w:sz="4" w:space="0" w:color="000000"/>
                                  </w:tcBorders>
                                </w:tcPr>
                                <w:p w14:paraId="3AA3629C" w14:textId="77777777" w:rsidR="008B4E64" w:rsidRPr="00EC7547" w:rsidRDefault="008B4E64"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Comments </w:t>
                                  </w:r>
                                </w:p>
                                <w:p w14:paraId="290AC77A" w14:textId="77777777" w:rsidR="008B4E64" w:rsidRPr="00EC7547" w:rsidRDefault="008B4E64"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 </w:t>
                                  </w:r>
                                </w:p>
                              </w:tc>
                            </w:tr>
                            <w:tr w:rsidR="008B4E64" w:rsidRPr="00EC7547" w14:paraId="108FC1FE" w14:textId="77777777" w:rsidTr="002C55C6">
                              <w:trPr>
                                <w:trHeight w:val="3169"/>
                                <w:jc w:val="center"/>
                              </w:trPr>
                              <w:tc>
                                <w:tcPr>
                                  <w:tcW w:w="374" w:type="pct"/>
                                  <w:tcBorders>
                                    <w:top w:val="single" w:sz="4" w:space="0" w:color="000000"/>
                                    <w:left w:val="single" w:sz="4" w:space="0" w:color="000000"/>
                                    <w:bottom w:val="single" w:sz="4" w:space="0" w:color="000000"/>
                                    <w:right w:val="single" w:sz="4" w:space="0" w:color="000000"/>
                                  </w:tcBorders>
                                </w:tcPr>
                                <w:p w14:paraId="371B25C1" w14:textId="2C34C9B8" w:rsidR="008B4E64" w:rsidRPr="00EC7547" w:rsidRDefault="008B4E64"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00</w:t>
                                  </w:r>
                                  <w:r w:rsidR="00F92D93">
                                    <w:rPr>
                                      <w:rFonts w:eastAsia="Times New Roman" w:cs="Times New Roman"/>
                                      <w:color w:val="000000"/>
                                      <w:lang w:eastAsia="en-GB"/>
                                    </w:rPr>
                                    <w:t>1</w:t>
                                  </w:r>
                                  <w:r w:rsidRPr="00EC7547">
                                    <w:rPr>
                                      <w:rFonts w:eastAsia="Times New Roman" w:cs="Times New Roman"/>
                                      <w:color w:val="000000"/>
                                      <w:lang w:eastAsia="en-GB"/>
                                    </w:rPr>
                                    <w:t xml:space="preserve"> </w:t>
                                  </w:r>
                                </w:p>
                              </w:tc>
                              <w:tc>
                                <w:tcPr>
                                  <w:tcW w:w="1004" w:type="pct"/>
                                  <w:tcBorders>
                                    <w:top w:val="single" w:sz="4" w:space="0" w:color="000000"/>
                                    <w:left w:val="single" w:sz="4" w:space="0" w:color="000000"/>
                                    <w:bottom w:val="single" w:sz="4" w:space="0" w:color="000000"/>
                                    <w:right w:val="single" w:sz="4" w:space="0" w:color="000000"/>
                                  </w:tcBorders>
                                </w:tcPr>
                                <w:p w14:paraId="278436E1" w14:textId="77777777" w:rsidR="008B4E64" w:rsidRPr="00467237" w:rsidRDefault="008B4E64" w:rsidP="0011235B">
                                  <w:pPr>
                                    <w:spacing w:before="0" w:after="0"/>
                                    <w:jc w:val="left"/>
                                    <w:rPr>
                                      <w:rFonts w:eastAsia="Times New Roman" w:cs="Times New Roman"/>
                                      <w:bCs/>
                                      <w:color w:val="000000"/>
                                      <w:lang w:eastAsia="en-GB"/>
                                    </w:rPr>
                                  </w:pPr>
                                  <w:r>
                                    <w:rPr>
                                      <w:rFonts w:eastAsia="Times New Roman" w:cs="Times New Roman"/>
                                      <w:bCs/>
                                      <w:color w:val="000000"/>
                                      <w:lang w:eastAsia="en-GB"/>
                                    </w:rPr>
                                    <w:t xml:space="preserve">Select the </w:t>
                                  </w:r>
                                  <w:r>
                                    <w:rPr>
                                      <w:rFonts w:eastAsia="Times New Roman" w:cs="Times New Roman"/>
                                      <w:bCs/>
                                      <w:i/>
                                      <w:iCs/>
                                      <w:color w:val="000000"/>
                                      <w:lang w:eastAsia="en-GB"/>
                                    </w:rPr>
                                    <w:t xml:space="preserve">Models </w:t>
                                  </w:r>
                                  <w:r>
                                    <w:rPr>
                                      <w:rFonts w:eastAsia="Times New Roman" w:cs="Times New Roman"/>
                                      <w:bCs/>
                                      <w:color w:val="000000"/>
                                      <w:lang w:eastAsia="en-GB"/>
                                    </w:rPr>
                                    <w:t>UI and check the training and testing accuracy below the name of the trained model</w:t>
                                  </w:r>
                                </w:p>
                              </w:tc>
                              <w:tc>
                                <w:tcPr>
                                  <w:tcW w:w="977" w:type="pct"/>
                                  <w:tcBorders>
                                    <w:top w:val="single" w:sz="4" w:space="0" w:color="000000"/>
                                    <w:left w:val="single" w:sz="4" w:space="0" w:color="000000"/>
                                    <w:bottom w:val="single" w:sz="4" w:space="0" w:color="000000"/>
                                    <w:right w:val="single" w:sz="4" w:space="0" w:color="000000"/>
                                  </w:tcBorders>
                                </w:tcPr>
                                <w:p w14:paraId="163A2072" w14:textId="77777777" w:rsidR="008B4E64" w:rsidRPr="00467237" w:rsidRDefault="008B4E64" w:rsidP="00467237">
                                  <w:pPr>
                                    <w:spacing w:before="0" w:after="0" w:line="238" w:lineRule="auto"/>
                                    <w:jc w:val="left"/>
                                    <w:rPr>
                                      <w:rFonts w:eastAsia="Times New Roman" w:cs="Times New Roman"/>
                                      <w:color w:val="000000"/>
                                      <w:lang w:eastAsia="en-GB"/>
                                    </w:rPr>
                                  </w:pPr>
                                  <w:r>
                                    <w:rPr>
                                      <w:rFonts w:eastAsia="Times New Roman" w:cs="Times New Roman"/>
                                      <w:color w:val="000000"/>
                                      <w:lang w:eastAsia="en-GB"/>
                                    </w:rPr>
                                    <w:t>The models training and testing accuracy are displayed below the name of the model</w:t>
                                  </w:r>
                                </w:p>
                              </w:tc>
                              <w:tc>
                                <w:tcPr>
                                  <w:tcW w:w="1093" w:type="pct"/>
                                  <w:tcBorders>
                                    <w:top w:val="single" w:sz="4" w:space="0" w:color="000000"/>
                                    <w:left w:val="single" w:sz="4" w:space="0" w:color="000000"/>
                                    <w:bottom w:val="single" w:sz="4" w:space="0" w:color="000000"/>
                                    <w:right w:val="single" w:sz="4" w:space="0" w:color="000000"/>
                                  </w:tcBorders>
                                </w:tcPr>
                                <w:p w14:paraId="4EFB6C90" w14:textId="77777777" w:rsidR="008B4E64" w:rsidRPr="00467237" w:rsidRDefault="008B4E64" w:rsidP="00467237">
                                  <w:pPr>
                                    <w:spacing w:before="0" w:after="0"/>
                                    <w:jc w:val="left"/>
                                    <w:rPr>
                                      <w:rFonts w:eastAsia="Times New Roman" w:cs="Times New Roman"/>
                                      <w:color w:val="000000"/>
                                      <w:lang w:eastAsia="en-GB"/>
                                    </w:rPr>
                                  </w:pPr>
                                  <w:r>
                                    <w:rPr>
                                      <w:rFonts w:eastAsia="Times New Roman" w:cs="Times New Roman"/>
                                      <w:color w:val="000000"/>
                                      <w:lang w:eastAsia="en-GB"/>
                                    </w:rPr>
                                    <w:t>The models training and testing accuracy are displayed below the name of the model</w:t>
                                  </w:r>
                                </w:p>
                              </w:tc>
                              <w:tc>
                                <w:tcPr>
                                  <w:tcW w:w="727" w:type="pct"/>
                                  <w:tcBorders>
                                    <w:top w:val="single" w:sz="4" w:space="0" w:color="000000"/>
                                    <w:left w:val="single" w:sz="4" w:space="0" w:color="000000"/>
                                    <w:bottom w:val="single" w:sz="4" w:space="0" w:color="000000"/>
                                    <w:right w:val="single" w:sz="4" w:space="0" w:color="000000"/>
                                  </w:tcBorders>
                                </w:tcPr>
                                <w:p w14:paraId="1E809E2A" w14:textId="77777777" w:rsidR="008B4E64" w:rsidRPr="00EC7547" w:rsidRDefault="008B4E64" w:rsidP="0011235B">
                                  <w:pPr>
                                    <w:spacing w:before="0" w:after="0"/>
                                    <w:jc w:val="left"/>
                                    <w:rPr>
                                      <w:rFonts w:eastAsia="Times New Roman" w:cs="Times New Roman"/>
                                      <w:color w:val="000000"/>
                                      <w:lang w:eastAsia="en-GB"/>
                                    </w:rPr>
                                  </w:pPr>
                                  <w:r>
                                    <w:rPr>
                                      <w:rFonts w:eastAsia="Times New Roman" w:cs="Times New Roman"/>
                                      <w:color w:val="000000"/>
                                      <w:lang w:eastAsia="en-GB"/>
                                    </w:rPr>
                                    <w:t>Pass</w:t>
                                  </w:r>
                                </w:p>
                              </w:tc>
                              <w:tc>
                                <w:tcPr>
                                  <w:tcW w:w="825" w:type="pct"/>
                                  <w:tcBorders>
                                    <w:top w:val="single" w:sz="4" w:space="0" w:color="000000"/>
                                    <w:left w:val="single" w:sz="4" w:space="0" w:color="000000"/>
                                    <w:bottom w:val="single" w:sz="4" w:space="0" w:color="000000"/>
                                    <w:right w:val="single" w:sz="4" w:space="0" w:color="000000"/>
                                  </w:tcBorders>
                                </w:tcPr>
                                <w:p w14:paraId="47408088" w14:textId="77777777" w:rsidR="008B4E64" w:rsidRPr="00467237" w:rsidRDefault="008B4E64" w:rsidP="0011235B">
                                  <w:pPr>
                                    <w:keepNext/>
                                    <w:spacing w:before="0" w:after="0"/>
                                    <w:jc w:val="left"/>
                                    <w:rPr>
                                      <w:rFonts w:eastAsia="Times New Roman" w:cs="Times New Roman"/>
                                      <w:color w:val="000000"/>
                                      <w:lang w:eastAsia="en-GB"/>
                                    </w:rPr>
                                  </w:pPr>
                                  <w:r>
                                    <w:rPr>
                                      <w:rFonts w:eastAsia="Times New Roman" w:cs="Times New Roman"/>
                                      <w:color w:val="000000"/>
                                      <w:lang w:eastAsia="en-GB"/>
                                    </w:rPr>
                                    <w:t xml:space="preserve">Model accuracy is displayed as required. If an error occurred with displaying the accuracy it would display </w:t>
                                  </w:r>
                                  <w:r>
                                    <w:rPr>
                                      <w:rFonts w:eastAsia="Times New Roman" w:cs="Times New Roman"/>
                                      <w:i/>
                                      <w:iCs/>
                                      <w:color w:val="000000"/>
                                      <w:lang w:eastAsia="en-GB"/>
                                    </w:rPr>
                                    <w:t xml:space="preserve">N/A </w:t>
                                  </w:r>
                                  <w:r>
                                    <w:rPr>
                                      <w:rFonts w:eastAsia="Times New Roman" w:cs="Times New Roman"/>
                                      <w:color w:val="000000"/>
                                      <w:lang w:eastAsia="en-GB"/>
                                    </w:rPr>
                                    <w:t>indicating the accuracy is Not Available</w:t>
                                  </w:r>
                                </w:p>
                              </w:tc>
                            </w:tr>
                          </w:tbl>
                          <w:p w14:paraId="7611E5EB" w14:textId="77777777" w:rsidR="008B4E64" w:rsidRPr="00F4123C" w:rsidRDefault="008B4E64" w:rsidP="008B4E64">
                            <w:pPr>
                              <w:pStyle w:val="Caption"/>
                              <w:jc w:val="both"/>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064E27" id="Text Box 97" o:spid="_x0000_s1058" type="#_x0000_t202" style="position:absolute;left:0;text-align:left;margin-left:360.1pt;margin-top:-.05pt;width:411.3pt;height:538.2pt;z-index:-251658168;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" stroked="f">
                <v:textbox inset="1.44pt,1.44pt,1.44pt,1.44pt">
                  <w:txbxContent>
                    <w:p w14:paraId="1E16E4E8" w14:textId="11D5FADF" w:rsidR="008B4E64" w:rsidRDefault="008B4E64" w:rsidP="008B4E64">
                      <w:pPr>
                        <w:pStyle w:val="Caption"/>
                        <w:keepNext/>
                      </w:pPr>
                      <w:bookmarkStart w:id="175" w:name="_Ref117025477"/>
                      <w:bookmarkStart w:id="176" w:name="_Toc117182588"/>
                      <w:r>
                        <w:t>Table 5.1.3.</w:t>
                      </w:r>
                      <w:r>
                        <w:fldChar w:fldCharType="begin"/>
                      </w:r>
                      <w:r>
                        <w:instrText>SEQ Table_5.1.3. \* ARABIC</w:instrText>
                      </w:r>
                      <w:r>
                        <w:fldChar w:fldCharType="separate"/>
                      </w:r>
                      <w:r w:rsidR="005E4A3F">
                        <w:rPr>
                          <w:noProof/>
                        </w:rPr>
                        <w:t>2</w:t>
                      </w:r>
                      <w:r>
                        <w:fldChar w:fldCharType="end"/>
                      </w:r>
                      <w:bookmarkEnd w:id="175"/>
                      <w:r>
                        <w:t>. Test Case for Testing the Option to Check the Training and Testing Accuracy of a Model in the Models GUI</w:t>
                      </w:r>
                      <w:bookmarkEnd w:id="176"/>
                    </w:p>
                    <w:tbl>
                      <w:tblPr>
                        <w:tblStyle w:val="TableGrid0"/>
                        <w:tblW w:w="5000" w:type="pct"/>
                        <w:jc w:val="center"/>
                        <w:tblInd w:w="0" w:type="dxa"/>
                        <w:tblCellMar>
                          <w:top w:w="14" w:type="dxa"/>
                          <w:left w:w="108" w:type="dxa"/>
                          <w:right w:w="51" w:type="dxa"/>
                        </w:tblCellMar>
                        <w:tblLook w:val="04A0" w:firstRow="1" w:lastRow="0" w:firstColumn="1" w:lastColumn="0" w:noHBand="0" w:noVBand="1"/>
                      </w:tblPr>
                      <w:tblGrid>
                        <w:gridCol w:w="611"/>
                        <w:gridCol w:w="1638"/>
                        <w:gridCol w:w="1594"/>
                        <w:gridCol w:w="1784"/>
                        <w:gridCol w:w="1186"/>
                        <w:gridCol w:w="1346"/>
                      </w:tblGrid>
                      <w:tr w:rsidR="008B4E64" w:rsidRPr="00EC7547" w14:paraId="2CC05C39" w14:textId="77777777" w:rsidTr="002C55C6">
                        <w:trPr>
                          <w:trHeight w:val="288"/>
                          <w:jc w:val="center"/>
                        </w:trPr>
                        <w:tc>
                          <w:tcPr>
                            <w:tcW w:w="5000" w:type="pct"/>
                            <w:gridSpan w:val="6"/>
                            <w:tcBorders>
                              <w:top w:val="single" w:sz="4" w:space="0" w:color="000000"/>
                              <w:left w:val="single" w:sz="4" w:space="0" w:color="000000"/>
                              <w:bottom w:val="single" w:sz="4" w:space="0" w:color="000000"/>
                              <w:right w:val="single" w:sz="4" w:space="0" w:color="000000"/>
                            </w:tcBorders>
                          </w:tcPr>
                          <w:p w14:paraId="6F58624F" w14:textId="77777777" w:rsidR="008B4E64" w:rsidRPr="00EC7547" w:rsidRDefault="008B4E64"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ID: </w:t>
                            </w:r>
                            <w:r>
                              <w:rPr>
                                <w:rFonts w:eastAsia="Times New Roman" w:cs="Times New Roman"/>
                                <w:color w:val="000000"/>
                                <w:lang w:eastAsia="en-GB"/>
                              </w:rPr>
                              <w:t>2022-056-</w:t>
                            </w:r>
                            <w:r w:rsidRPr="00EC7547">
                              <w:rPr>
                                <w:rFonts w:eastAsia="Times New Roman" w:cs="Times New Roman"/>
                                <w:color w:val="000000"/>
                                <w:lang w:eastAsia="en-GB"/>
                              </w:rPr>
                              <w:t>IT</w:t>
                            </w:r>
                            <w:r>
                              <w:rPr>
                                <w:rFonts w:eastAsia="Times New Roman" w:cs="Times New Roman"/>
                                <w:color w:val="000000"/>
                                <w:lang w:eastAsia="en-GB"/>
                              </w:rPr>
                              <w:t>19064932</w:t>
                            </w:r>
                          </w:p>
                        </w:tc>
                      </w:tr>
                      <w:tr w:rsidR="008B4E64" w:rsidRPr="00EC7547" w14:paraId="67B9734A" w14:textId="77777777" w:rsidTr="002C55C6">
                        <w:trPr>
                          <w:trHeight w:val="288"/>
                          <w:jc w:val="center"/>
                        </w:trPr>
                        <w:tc>
                          <w:tcPr>
                            <w:tcW w:w="5000" w:type="pct"/>
                            <w:gridSpan w:val="6"/>
                            <w:tcBorders>
                              <w:top w:val="single" w:sz="4" w:space="0" w:color="000000"/>
                              <w:left w:val="single" w:sz="4" w:space="0" w:color="000000"/>
                              <w:bottom w:val="single" w:sz="4" w:space="0" w:color="000000"/>
                              <w:right w:val="single" w:sz="4" w:space="0" w:color="000000"/>
                            </w:tcBorders>
                          </w:tcPr>
                          <w:p w14:paraId="6A9EC35B" w14:textId="77777777" w:rsidR="008B4E64" w:rsidRPr="00B72178" w:rsidRDefault="008B4E64" w:rsidP="0011235B">
                            <w:pPr>
                              <w:spacing w:before="0" w:after="0"/>
                              <w:jc w:val="left"/>
                              <w:rPr>
                                <w:rFonts w:eastAsia="Times New Roman" w:cs="Times New Roman"/>
                                <w:bCs/>
                                <w:color w:val="000000"/>
                                <w:lang w:eastAsia="en-GB"/>
                              </w:rPr>
                            </w:pPr>
                            <w:r w:rsidRPr="00EC7547">
                              <w:rPr>
                                <w:rFonts w:eastAsia="Times New Roman" w:cs="Times New Roman"/>
                                <w:b/>
                                <w:color w:val="000000"/>
                                <w:lang w:eastAsia="en-GB"/>
                              </w:rPr>
                              <w:t xml:space="preserve">Project Name: </w:t>
                            </w:r>
                            <w:r>
                              <w:rPr>
                                <w:rFonts w:eastAsia="Times New Roman" w:cs="Times New Roman"/>
                                <w:bCs/>
                                <w:color w:val="000000"/>
                                <w:lang w:eastAsia="en-GB"/>
                              </w:rPr>
                              <w:t>RASAC</w:t>
                            </w:r>
                          </w:p>
                        </w:tc>
                      </w:tr>
                      <w:tr w:rsidR="008B4E64" w:rsidRPr="00EC7547" w14:paraId="2D218AA6" w14:textId="77777777" w:rsidTr="002C55C6">
                        <w:trPr>
                          <w:trHeight w:val="288"/>
                          <w:jc w:val="center"/>
                        </w:trPr>
                        <w:tc>
                          <w:tcPr>
                            <w:tcW w:w="5000" w:type="pct"/>
                            <w:gridSpan w:val="6"/>
                            <w:tcBorders>
                              <w:top w:val="single" w:sz="4" w:space="0" w:color="000000"/>
                              <w:left w:val="single" w:sz="4" w:space="0" w:color="000000"/>
                              <w:bottom w:val="single" w:sz="4" w:space="0" w:color="000000"/>
                              <w:right w:val="single" w:sz="4" w:space="0" w:color="000000"/>
                            </w:tcBorders>
                          </w:tcPr>
                          <w:p w14:paraId="5088DA0A" w14:textId="77777777" w:rsidR="008B4E64" w:rsidRPr="00797E20" w:rsidRDefault="008B4E64" w:rsidP="0011235B">
                            <w:pPr>
                              <w:spacing w:before="0" w:after="0"/>
                              <w:jc w:val="left"/>
                              <w:rPr>
                                <w:rFonts w:eastAsia="Times New Roman" w:cs="Times New Roman"/>
                                <w:bCs/>
                                <w:color w:val="000000"/>
                                <w:lang w:eastAsia="en-GB"/>
                              </w:rPr>
                            </w:pPr>
                            <w:r w:rsidRPr="00EC7547">
                              <w:rPr>
                                <w:rFonts w:eastAsia="Times New Roman" w:cs="Times New Roman"/>
                                <w:b/>
                                <w:color w:val="000000"/>
                                <w:lang w:eastAsia="en-GB"/>
                              </w:rPr>
                              <w:t xml:space="preserve">Project Function: </w:t>
                            </w:r>
                            <w:r>
                              <w:rPr>
                                <w:rFonts w:eastAsia="Times New Roman" w:cs="Times New Roman"/>
                                <w:bCs/>
                                <w:color w:val="000000"/>
                                <w:lang w:eastAsia="en-GB"/>
                              </w:rPr>
                              <w:t>Check a model’s training and testing accuracy</w:t>
                            </w:r>
                          </w:p>
                        </w:tc>
                      </w:tr>
                      <w:tr w:rsidR="008B4E64" w:rsidRPr="00EC7547" w14:paraId="0D3CE3D7" w14:textId="77777777" w:rsidTr="002C55C6">
                        <w:trPr>
                          <w:trHeight w:val="846"/>
                          <w:jc w:val="center"/>
                        </w:trPr>
                        <w:tc>
                          <w:tcPr>
                            <w:tcW w:w="2354" w:type="pct"/>
                            <w:gridSpan w:val="3"/>
                            <w:tcBorders>
                              <w:top w:val="single" w:sz="4" w:space="0" w:color="000000"/>
                              <w:left w:val="single" w:sz="4" w:space="0" w:color="000000"/>
                              <w:bottom w:val="single" w:sz="4" w:space="0" w:color="000000"/>
                              <w:right w:val="single" w:sz="4" w:space="0" w:color="000000"/>
                            </w:tcBorders>
                          </w:tcPr>
                          <w:p w14:paraId="7AD0D40C" w14:textId="77777777" w:rsidR="008B4E64" w:rsidRPr="00EC7547" w:rsidRDefault="008B4E64"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case ID:</w:t>
                            </w:r>
                            <w:r w:rsidRPr="00EC7547">
                              <w:rPr>
                                <w:rFonts w:eastAsia="Times New Roman" w:cs="Times New Roman"/>
                                <w:color w:val="000000"/>
                                <w:lang w:eastAsia="en-GB"/>
                              </w:rPr>
                              <w:t xml:space="preserve"> 00</w:t>
                            </w:r>
                            <w:r>
                              <w:rPr>
                                <w:rFonts w:eastAsia="Times New Roman" w:cs="Times New Roman"/>
                                <w:color w:val="000000"/>
                                <w:lang w:eastAsia="en-GB"/>
                              </w:rPr>
                              <w:t>1</w:t>
                            </w:r>
                          </w:p>
                        </w:tc>
                        <w:tc>
                          <w:tcPr>
                            <w:tcW w:w="2646" w:type="pct"/>
                            <w:gridSpan w:val="3"/>
                            <w:tcBorders>
                              <w:top w:val="single" w:sz="4" w:space="0" w:color="000000"/>
                              <w:left w:val="single" w:sz="4" w:space="0" w:color="000000"/>
                              <w:bottom w:val="single" w:sz="4" w:space="0" w:color="000000"/>
                              <w:right w:val="single" w:sz="4" w:space="0" w:color="000000"/>
                            </w:tcBorders>
                          </w:tcPr>
                          <w:p w14:paraId="3863D715" w14:textId="77777777" w:rsidR="008B4E64" w:rsidRPr="00EC7547" w:rsidRDefault="008B4E64"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Test case designed by: </w:t>
                            </w:r>
                          </w:p>
                          <w:p w14:paraId="693F0AE1" w14:textId="77777777" w:rsidR="008B4E64" w:rsidRPr="00EC7547" w:rsidRDefault="008B4E64"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ID No: </w:t>
                            </w:r>
                            <w:r w:rsidRPr="00EC7547">
                              <w:rPr>
                                <w:rFonts w:eastAsia="Times New Roman" w:cs="Times New Roman"/>
                                <w:color w:val="000000"/>
                                <w:lang w:eastAsia="en-GB"/>
                              </w:rPr>
                              <w:t>IT</w:t>
                            </w:r>
                            <w:r>
                              <w:rPr>
                                <w:rFonts w:eastAsia="Times New Roman" w:cs="Times New Roman"/>
                                <w:color w:val="000000"/>
                                <w:lang w:eastAsia="en-GB"/>
                              </w:rPr>
                              <w:t>19064932</w:t>
                            </w:r>
                          </w:p>
                          <w:p w14:paraId="32915A2B" w14:textId="77777777" w:rsidR="008B4E64" w:rsidRPr="00EC7547" w:rsidRDefault="008B4E64"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Name:</w:t>
                            </w:r>
                            <w:r>
                              <w:rPr>
                                <w:rFonts w:eastAsia="Times New Roman" w:cs="Times New Roman"/>
                                <w:color w:val="000000"/>
                                <w:lang w:eastAsia="en-GB"/>
                              </w:rPr>
                              <w:t xml:space="preserve"> Hameed M.S.</w:t>
                            </w:r>
                          </w:p>
                        </w:tc>
                      </w:tr>
                      <w:tr w:rsidR="008B4E64" w:rsidRPr="00EC7547" w14:paraId="58D035EA" w14:textId="77777777" w:rsidTr="002C55C6">
                        <w:trPr>
                          <w:trHeight w:val="288"/>
                          <w:jc w:val="center"/>
                        </w:trPr>
                        <w:tc>
                          <w:tcPr>
                            <w:tcW w:w="5000" w:type="pct"/>
                            <w:gridSpan w:val="6"/>
                            <w:tcBorders>
                              <w:top w:val="single" w:sz="4" w:space="0" w:color="000000"/>
                              <w:left w:val="single" w:sz="4" w:space="0" w:color="000000"/>
                              <w:bottom w:val="single" w:sz="4" w:space="0" w:color="000000"/>
                              <w:right w:val="single" w:sz="4" w:space="0" w:color="000000"/>
                            </w:tcBorders>
                          </w:tcPr>
                          <w:p w14:paraId="73FD55C4" w14:textId="77777777" w:rsidR="008B4E64" w:rsidRPr="00EC7547" w:rsidRDefault="008B4E64"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Priority (High/Medium/Low):</w:t>
                            </w:r>
                            <w:r w:rsidRPr="00EC7547">
                              <w:rPr>
                                <w:rFonts w:eastAsia="Times New Roman" w:cs="Times New Roman"/>
                                <w:color w:val="000000"/>
                                <w:lang w:eastAsia="en-GB"/>
                              </w:rPr>
                              <w:t xml:space="preserve"> </w:t>
                            </w:r>
                            <w:r>
                              <w:rPr>
                                <w:rFonts w:eastAsia="Times New Roman" w:cs="Times New Roman"/>
                                <w:color w:val="000000"/>
                                <w:lang w:eastAsia="en-GB"/>
                              </w:rPr>
                              <w:t>High</w:t>
                            </w:r>
                          </w:p>
                        </w:tc>
                      </w:tr>
                      <w:tr w:rsidR="008B4E64" w:rsidRPr="00EC7547" w14:paraId="17FCDDB6" w14:textId="77777777" w:rsidTr="002C55C6">
                        <w:trPr>
                          <w:trHeight w:val="305"/>
                          <w:jc w:val="center"/>
                        </w:trPr>
                        <w:tc>
                          <w:tcPr>
                            <w:tcW w:w="5000" w:type="pct"/>
                            <w:gridSpan w:val="6"/>
                            <w:tcBorders>
                              <w:top w:val="single" w:sz="4" w:space="0" w:color="000000"/>
                              <w:left w:val="single" w:sz="4" w:space="0" w:color="000000"/>
                              <w:bottom w:val="single" w:sz="4" w:space="0" w:color="000000"/>
                              <w:right w:val="single" w:sz="4" w:space="0" w:color="000000"/>
                            </w:tcBorders>
                          </w:tcPr>
                          <w:p w14:paraId="46B139A2" w14:textId="77777777" w:rsidR="008B4E64" w:rsidRPr="00EC7547" w:rsidRDefault="008B4E64"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Description:</w:t>
                            </w:r>
                            <w:r w:rsidRPr="00EC7547">
                              <w:rPr>
                                <w:rFonts w:eastAsia="Times New Roman" w:cs="Times New Roman"/>
                                <w:color w:val="000000"/>
                                <w:lang w:eastAsia="en-GB"/>
                              </w:rPr>
                              <w:t xml:space="preserve"> </w:t>
                            </w:r>
                            <w:r>
                              <w:rPr>
                                <w:rFonts w:eastAsia="Times New Roman" w:cs="Times New Roman"/>
                                <w:color w:val="000000"/>
                                <w:lang w:eastAsia="en-GB"/>
                              </w:rPr>
                              <w:t>Checking whether the training and testing accuracy of a model is displayed once it is trained</w:t>
                            </w:r>
                          </w:p>
                        </w:tc>
                      </w:tr>
                      <w:tr w:rsidR="008B4E64" w:rsidRPr="00EC7547" w14:paraId="50994426" w14:textId="77777777" w:rsidTr="002C55C6">
                        <w:trPr>
                          <w:trHeight w:val="341"/>
                          <w:jc w:val="center"/>
                        </w:trPr>
                        <w:tc>
                          <w:tcPr>
                            <w:tcW w:w="5000" w:type="pct"/>
                            <w:gridSpan w:val="6"/>
                            <w:tcBorders>
                              <w:top w:val="single" w:sz="4" w:space="0" w:color="000000"/>
                              <w:left w:val="single" w:sz="4" w:space="0" w:color="000000"/>
                              <w:bottom w:val="single" w:sz="4" w:space="0" w:color="000000"/>
                              <w:right w:val="single" w:sz="4" w:space="0" w:color="000000"/>
                            </w:tcBorders>
                          </w:tcPr>
                          <w:p w14:paraId="5AD24B22" w14:textId="77777777" w:rsidR="008B4E64" w:rsidRPr="00467237" w:rsidRDefault="008B4E64" w:rsidP="0011235B">
                            <w:pPr>
                              <w:spacing w:before="0" w:after="0"/>
                              <w:jc w:val="left"/>
                              <w:rPr>
                                <w:rFonts w:eastAsia="Times New Roman" w:cs="Times New Roman"/>
                                <w:bCs/>
                                <w:color w:val="000000"/>
                                <w:lang w:eastAsia="en-GB"/>
                              </w:rPr>
                            </w:pPr>
                            <w:r w:rsidRPr="00EC7547">
                              <w:rPr>
                                <w:rFonts w:eastAsia="Times New Roman" w:cs="Times New Roman"/>
                                <w:b/>
                                <w:color w:val="000000"/>
                                <w:lang w:eastAsia="en-GB"/>
                              </w:rPr>
                              <w:t xml:space="preserve">Prerequisite: </w:t>
                            </w:r>
                            <w:r>
                              <w:rPr>
                                <w:rFonts w:eastAsia="Times New Roman" w:cs="Times New Roman"/>
                                <w:bCs/>
                                <w:color w:val="000000"/>
                                <w:lang w:eastAsia="en-GB"/>
                              </w:rPr>
                              <w:t>Having a model that has already been trained</w:t>
                            </w:r>
                          </w:p>
                        </w:tc>
                      </w:tr>
                      <w:tr w:rsidR="008B4E64" w:rsidRPr="00EC7547" w14:paraId="73C5070E" w14:textId="77777777" w:rsidTr="002C55C6">
                        <w:trPr>
                          <w:trHeight w:val="1401"/>
                          <w:jc w:val="center"/>
                        </w:trPr>
                        <w:tc>
                          <w:tcPr>
                            <w:tcW w:w="5000" w:type="pct"/>
                            <w:gridSpan w:val="6"/>
                            <w:tcBorders>
                              <w:top w:val="single" w:sz="4" w:space="0" w:color="000000"/>
                              <w:left w:val="single" w:sz="4" w:space="0" w:color="000000"/>
                              <w:bottom w:val="single" w:sz="4" w:space="0" w:color="000000"/>
                              <w:right w:val="single" w:sz="4" w:space="0" w:color="000000"/>
                            </w:tcBorders>
                          </w:tcPr>
                          <w:p w14:paraId="22D835C1" w14:textId="77777777" w:rsidR="008B4E64" w:rsidRPr="00EC7547" w:rsidRDefault="008B4E64"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Test Steps:  </w:t>
                            </w:r>
                          </w:p>
                          <w:p w14:paraId="5B92FFAF" w14:textId="77777777" w:rsidR="008B4E64" w:rsidRPr="006E595A" w:rsidRDefault="008B4E64" w:rsidP="0011235B">
                            <w:pPr>
                              <w:spacing w:before="0" w:after="0" w:line="279" w:lineRule="auto"/>
                              <w:ind w:right="1733"/>
                              <w:jc w:val="left"/>
                              <w:rPr>
                                <w:rFonts w:eastAsia="Times New Roman" w:cs="Times New Roman"/>
                                <w:color w:val="000000"/>
                                <w:lang w:eastAsia="en-GB"/>
                              </w:rPr>
                            </w:pPr>
                            <w:r w:rsidRPr="00EC7547">
                              <w:rPr>
                                <w:rFonts w:eastAsia="Times New Roman" w:cs="Times New Roman"/>
                                <w:color w:val="000000"/>
                                <w:lang w:eastAsia="en-GB"/>
                              </w:rPr>
                              <w:t xml:space="preserve">Step 1: </w:t>
                            </w:r>
                            <w:r>
                              <w:rPr>
                                <w:rFonts w:eastAsia="Times New Roman" w:cs="Times New Roman"/>
                                <w:color w:val="000000"/>
                                <w:lang w:eastAsia="en-GB"/>
                              </w:rPr>
                              <w:t xml:space="preserve">Select the </w:t>
                            </w:r>
                            <w:r w:rsidRPr="00467237">
                              <w:rPr>
                                <w:rFonts w:eastAsia="Times New Roman" w:cs="Times New Roman"/>
                                <w:i/>
                                <w:iCs/>
                                <w:color w:val="000000"/>
                                <w:lang w:eastAsia="en-GB"/>
                              </w:rPr>
                              <w:t>Models</w:t>
                            </w:r>
                            <w:r>
                              <w:rPr>
                                <w:rFonts w:eastAsia="Times New Roman" w:cs="Times New Roman"/>
                                <w:color w:val="000000"/>
                                <w:lang w:eastAsia="en-GB"/>
                              </w:rPr>
                              <w:t xml:space="preserve"> UI</w:t>
                            </w:r>
                          </w:p>
                          <w:p w14:paraId="3167BCDC" w14:textId="77777777" w:rsidR="008B4E64" w:rsidRPr="00EC7547" w:rsidRDefault="008B4E64" w:rsidP="00467237">
                            <w:pPr>
                              <w:spacing w:before="0" w:after="0" w:line="279" w:lineRule="auto"/>
                              <w:ind w:right="1733"/>
                              <w:jc w:val="left"/>
                              <w:rPr>
                                <w:rFonts w:eastAsia="Times New Roman" w:cs="Times New Roman"/>
                                <w:color w:val="000000"/>
                                <w:lang w:eastAsia="en-GB"/>
                              </w:rPr>
                            </w:pPr>
                            <w:r w:rsidRPr="00EC7547">
                              <w:rPr>
                                <w:rFonts w:eastAsia="Times New Roman" w:cs="Times New Roman"/>
                                <w:color w:val="000000"/>
                                <w:lang w:eastAsia="en-GB"/>
                              </w:rPr>
                              <w:t xml:space="preserve">Step </w:t>
                            </w:r>
                            <w:r>
                              <w:rPr>
                                <w:rFonts w:eastAsia="Times New Roman" w:cs="Times New Roman"/>
                                <w:color w:val="000000"/>
                                <w:lang w:eastAsia="en-GB"/>
                              </w:rPr>
                              <w:t>2</w:t>
                            </w:r>
                            <w:r w:rsidRPr="00EC7547">
                              <w:rPr>
                                <w:rFonts w:eastAsia="Times New Roman" w:cs="Times New Roman"/>
                                <w:color w:val="000000"/>
                                <w:lang w:eastAsia="en-GB"/>
                              </w:rPr>
                              <w:t>:</w:t>
                            </w:r>
                            <w:r>
                              <w:rPr>
                                <w:rFonts w:eastAsia="Times New Roman" w:cs="Times New Roman"/>
                                <w:color w:val="000000"/>
                                <w:lang w:eastAsia="en-GB"/>
                              </w:rPr>
                              <w:t xml:space="preserve"> Check below the name of the trained model for the training and testing accuracy </w:t>
                            </w:r>
                          </w:p>
                        </w:tc>
                      </w:tr>
                      <w:tr w:rsidR="008B4E64" w:rsidRPr="00EC7547" w14:paraId="1D934DC4" w14:textId="77777777" w:rsidTr="002C55C6">
                        <w:trPr>
                          <w:trHeight w:val="566"/>
                          <w:jc w:val="center"/>
                        </w:trPr>
                        <w:tc>
                          <w:tcPr>
                            <w:tcW w:w="374" w:type="pct"/>
                            <w:tcBorders>
                              <w:top w:val="single" w:sz="4" w:space="0" w:color="000000"/>
                              <w:left w:val="single" w:sz="4" w:space="0" w:color="000000"/>
                              <w:bottom w:val="single" w:sz="4" w:space="0" w:color="000000"/>
                              <w:right w:val="single" w:sz="4" w:space="0" w:color="000000"/>
                            </w:tcBorders>
                          </w:tcPr>
                          <w:p w14:paraId="68AC9AB2" w14:textId="77777777" w:rsidR="008B4E64" w:rsidRPr="00EC7547" w:rsidRDefault="008B4E64"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Test ID </w:t>
                            </w:r>
                          </w:p>
                        </w:tc>
                        <w:tc>
                          <w:tcPr>
                            <w:tcW w:w="1004" w:type="pct"/>
                            <w:tcBorders>
                              <w:top w:val="single" w:sz="4" w:space="0" w:color="000000"/>
                              <w:left w:val="single" w:sz="4" w:space="0" w:color="000000"/>
                              <w:bottom w:val="single" w:sz="4" w:space="0" w:color="000000"/>
                              <w:right w:val="single" w:sz="4" w:space="0" w:color="000000"/>
                            </w:tcBorders>
                          </w:tcPr>
                          <w:p w14:paraId="40B78D2F" w14:textId="77777777" w:rsidR="008B4E64" w:rsidRPr="00EC7547" w:rsidRDefault="008B4E64"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Test Inputs </w:t>
                            </w:r>
                          </w:p>
                        </w:tc>
                        <w:tc>
                          <w:tcPr>
                            <w:tcW w:w="977" w:type="pct"/>
                            <w:tcBorders>
                              <w:top w:val="single" w:sz="4" w:space="0" w:color="000000"/>
                              <w:left w:val="single" w:sz="4" w:space="0" w:color="000000"/>
                              <w:bottom w:val="single" w:sz="4" w:space="0" w:color="000000"/>
                              <w:right w:val="single" w:sz="4" w:space="0" w:color="000000"/>
                            </w:tcBorders>
                          </w:tcPr>
                          <w:p w14:paraId="5CB01AD7" w14:textId="77777777" w:rsidR="008B4E64" w:rsidRPr="00EC7547" w:rsidRDefault="008B4E64"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Expected Outputs </w:t>
                            </w:r>
                          </w:p>
                        </w:tc>
                        <w:tc>
                          <w:tcPr>
                            <w:tcW w:w="1093" w:type="pct"/>
                            <w:tcBorders>
                              <w:top w:val="single" w:sz="4" w:space="0" w:color="000000"/>
                              <w:left w:val="single" w:sz="4" w:space="0" w:color="000000"/>
                              <w:bottom w:val="single" w:sz="4" w:space="0" w:color="000000"/>
                              <w:right w:val="single" w:sz="4" w:space="0" w:color="000000"/>
                            </w:tcBorders>
                          </w:tcPr>
                          <w:p w14:paraId="6B0290FB" w14:textId="77777777" w:rsidR="008B4E64" w:rsidRPr="00EC7547" w:rsidRDefault="008B4E64"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Actual Output </w:t>
                            </w:r>
                          </w:p>
                        </w:tc>
                        <w:tc>
                          <w:tcPr>
                            <w:tcW w:w="727" w:type="pct"/>
                            <w:tcBorders>
                              <w:top w:val="single" w:sz="4" w:space="0" w:color="000000"/>
                              <w:left w:val="single" w:sz="4" w:space="0" w:color="000000"/>
                              <w:bottom w:val="single" w:sz="4" w:space="0" w:color="000000"/>
                              <w:right w:val="single" w:sz="4" w:space="0" w:color="000000"/>
                            </w:tcBorders>
                          </w:tcPr>
                          <w:p w14:paraId="5C80D615" w14:textId="77777777" w:rsidR="008B4E64" w:rsidRPr="00EC7547" w:rsidRDefault="008B4E64"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Result </w:t>
                            </w:r>
                          </w:p>
                          <w:p w14:paraId="55A1C8DB" w14:textId="77777777" w:rsidR="008B4E64" w:rsidRPr="00EC7547" w:rsidRDefault="008B4E64"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Pass/Fail) </w:t>
                            </w:r>
                          </w:p>
                        </w:tc>
                        <w:tc>
                          <w:tcPr>
                            <w:tcW w:w="825" w:type="pct"/>
                            <w:tcBorders>
                              <w:top w:val="single" w:sz="4" w:space="0" w:color="000000"/>
                              <w:left w:val="single" w:sz="4" w:space="0" w:color="000000"/>
                              <w:bottom w:val="single" w:sz="4" w:space="0" w:color="000000"/>
                              <w:right w:val="single" w:sz="4" w:space="0" w:color="000000"/>
                            </w:tcBorders>
                          </w:tcPr>
                          <w:p w14:paraId="3AA3629C" w14:textId="77777777" w:rsidR="008B4E64" w:rsidRPr="00EC7547" w:rsidRDefault="008B4E64"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Comments </w:t>
                            </w:r>
                          </w:p>
                          <w:p w14:paraId="290AC77A" w14:textId="77777777" w:rsidR="008B4E64" w:rsidRPr="00EC7547" w:rsidRDefault="008B4E64"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 </w:t>
                            </w:r>
                          </w:p>
                        </w:tc>
                      </w:tr>
                      <w:tr w:rsidR="008B4E64" w:rsidRPr="00EC7547" w14:paraId="108FC1FE" w14:textId="77777777" w:rsidTr="002C55C6">
                        <w:trPr>
                          <w:trHeight w:val="3169"/>
                          <w:jc w:val="center"/>
                        </w:trPr>
                        <w:tc>
                          <w:tcPr>
                            <w:tcW w:w="374" w:type="pct"/>
                            <w:tcBorders>
                              <w:top w:val="single" w:sz="4" w:space="0" w:color="000000"/>
                              <w:left w:val="single" w:sz="4" w:space="0" w:color="000000"/>
                              <w:bottom w:val="single" w:sz="4" w:space="0" w:color="000000"/>
                              <w:right w:val="single" w:sz="4" w:space="0" w:color="000000"/>
                            </w:tcBorders>
                          </w:tcPr>
                          <w:p w14:paraId="371B25C1" w14:textId="2C34C9B8" w:rsidR="008B4E64" w:rsidRPr="00EC7547" w:rsidRDefault="008B4E64"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00</w:t>
                            </w:r>
                            <w:r w:rsidR="00F92D93">
                              <w:rPr>
                                <w:rFonts w:eastAsia="Times New Roman" w:cs="Times New Roman"/>
                                <w:color w:val="000000"/>
                                <w:lang w:eastAsia="en-GB"/>
                              </w:rPr>
                              <w:t>1</w:t>
                            </w:r>
                            <w:r w:rsidRPr="00EC7547">
                              <w:rPr>
                                <w:rFonts w:eastAsia="Times New Roman" w:cs="Times New Roman"/>
                                <w:color w:val="000000"/>
                                <w:lang w:eastAsia="en-GB"/>
                              </w:rPr>
                              <w:t xml:space="preserve"> </w:t>
                            </w:r>
                          </w:p>
                        </w:tc>
                        <w:tc>
                          <w:tcPr>
                            <w:tcW w:w="1004" w:type="pct"/>
                            <w:tcBorders>
                              <w:top w:val="single" w:sz="4" w:space="0" w:color="000000"/>
                              <w:left w:val="single" w:sz="4" w:space="0" w:color="000000"/>
                              <w:bottom w:val="single" w:sz="4" w:space="0" w:color="000000"/>
                              <w:right w:val="single" w:sz="4" w:space="0" w:color="000000"/>
                            </w:tcBorders>
                          </w:tcPr>
                          <w:p w14:paraId="278436E1" w14:textId="77777777" w:rsidR="008B4E64" w:rsidRPr="00467237" w:rsidRDefault="008B4E64" w:rsidP="0011235B">
                            <w:pPr>
                              <w:spacing w:before="0" w:after="0"/>
                              <w:jc w:val="left"/>
                              <w:rPr>
                                <w:rFonts w:eastAsia="Times New Roman" w:cs="Times New Roman"/>
                                <w:bCs/>
                                <w:color w:val="000000"/>
                                <w:lang w:eastAsia="en-GB"/>
                              </w:rPr>
                            </w:pPr>
                            <w:r>
                              <w:rPr>
                                <w:rFonts w:eastAsia="Times New Roman" w:cs="Times New Roman"/>
                                <w:bCs/>
                                <w:color w:val="000000"/>
                                <w:lang w:eastAsia="en-GB"/>
                              </w:rPr>
                              <w:t xml:space="preserve">Select the </w:t>
                            </w:r>
                            <w:r>
                              <w:rPr>
                                <w:rFonts w:eastAsia="Times New Roman" w:cs="Times New Roman"/>
                                <w:bCs/>
                                <w:i/>
                                <w:iCs/>
                                <w:color w:val="000000"/>
                                <w:lang w:eastAsia="en-GB"/>
                              </w:rPr>
                              <w:t xml:space="preserve">Models </w:t>
                            </w:r>
                            <w:r>
                              <w:rPr>
                                <w:rFonts w:eastAsia="Times New Roman" w:cs="Times New Roman"/>
                                <w:bCs/>
                                <w:color w:val="000000"/>
                                <w:lang w:eastAsia="en-GB"/>
                              </w:rPr>
                              <w:t>UI and check the training and testing accuracy below the name of the trained model</w:t>
                            </w:r>
                          </w:p>
                        </w:tc>
                        <w:tc>
                          <w:tcPr>
                            <w:tcW w:w="977" w:type="pct"/>
                            <w:tcBorders>
                              <w:top w:val="single" w:sz="4" w:space="0" w:color="000000"/>
                              <w:left w:val="single" w:sz="4" w:space="0" w:color="000000"/>
                              <w:bottom w:val="single" w:sz="4" w:space="0" w:color="000000"/>
                              <w:right w:val="single" w:sz="4" w:space="0" w:color="000000"/>
                            </w:tcBorders>
                          </w:tcPr>
                          <w:p w14:paraId="163A2072" w14:textId="77777777" w:rsidR="008B4E64" w:rsidRPr="00467237" w:rsidRDefault="008B4E64" w:rsidP="00467237">
                            <w:pPr>
                              <w:spacing w:before="0" w:after="0" w:line="238" w:lineRule="auto"/>
                              <w:jc w:val="left"/>
                              <w:rPr>
                                <w:rFonts w:eastAsia="Times New Roman" w:cs="Times New Roman"/>
                                <w:color w:val="000000"/>
                                <w:lang w:eastAsia="en-GB"/>
                              </w:rPr>
                            </w:pPr>
                            <w:r>
                              <w:rPr>
                                <w:rFonts w:eastAsia="Times New Roman" w:cs="Times New Roman"/>
                                <w:color w:val="000000"/>
                                <w:lang w:eastAsia="en-GB"/>
                              </w:rPr>
                              <w:t>The models training and testing accuracy are displayed below the name of the model</w:t>
                            </w:r>
                          </w:p>
                        </w:tc>
                        <w:tc>
                          <w:tcPr>
                            <w:tcW w:w="1093" w:type="pct"/>
                            <w:tcBorders>
                              <w:top w:val="single" w:sz="4" w:space="0" w:color="000000"/>
                              <w:left w:val="single" w:sz="4" w:space="0" w:color="000000"/>
                              <w:bottom w:val="single" w:sz="4" w:space="0" w:color="000000"/>
                              <w:right w:val="single" w:sz="4" w:space="0" w:color="000000"/>
                            </w:tcBorders>
                          </w:tcPr>
                          <w:p w14:paraId="4EFB6C90" w14:textId="77777777" w:rsidR="008B4E64" w:rsidRPr="00467237" w:rsidRDefault="008B4E64" w:rsidP="00467237">
                            <w:pPr>
                              <w:spacing w:before="0" w:after="0"/>
                              <w:jc w:val="left"/>
                              <w:rPr>
                                <w:rFonts w:eastAsia="Times New Roman" w:cs="Times New Roman"/>
                                <w:color w:val="000000"/>
                                <w:lang w:eastAsia="en-GB"/>
                              </w:rPr>
                            </w:pPr>
                            <w:r>
                              <w:rPr>
                                <w:rFonts w:eastAsia="Times New Roman" w:cs="Times New Roman"/>
                                <w:color w:val="000000"/>
                                <w:lang w:eastAsia="en-GB"/>
                              </w:rPr>
                              <w:t>The models training and testing accuracy are displayed below the name of the model</w:t>
                            </w:r>
                          </w:p>
                        </w:tc>
                        <w:tc>
                          <w:tcPr>
                            <w:tcW w:w="727" w:type="pct"/>
                            <w:tcBorders>
                              <w:top w:val="single" w:sz="4" w:space="0" w:color="000000"/>
                              <w:left w:val="single" w:sz="4" w:space="0" w:color="000000"/>
                              <w:bottom w:val="single" w:sz="4" w:space="0" w:color="000000"/>
                              <w:right w:val="single" w:sz="4" w:space="0" w:color="000000"/>
                            </w:tcBorders>
                          </w:tcPr>
                          <w:p w14:paraId="1E809E2A" w14:textId="77777777" w:rsidR="008B4E64" w:rsidRPr="00EC7547" w:rsidRDefault="008B4E64" w:rsidP="0011235B">
                            <w:pPr>
                              <w:spacing w:before="0" w:after="0"/>
                              <w:jc w:val="left"/>
                              <w:rPr>
                                <w:rFonts w:eastAsia="Times New Roman" w:cs="Times New Roman"/>
                                <w:color w:val="000000"/>
                                <w:lang w:eastAsia="en-GB"/>
                              </w:rPr>
                            </w:pPr>
                            <w:r>
                              <w:rPr>
                                <w:rFonts w:eastAsia="Times New Roman" w:cs="Times New Roman"/>
                                <w:color w:val="000000"/>
                                <w:lang w:eastAsia="en-GB"/>
                              </w:rPr>
                              <w:t>Pass</w:t>
                            </w:r>
                          </w:p>
                        </w:tc>
                        <w:tc>
                          <w:tcPr>
                            <w:tcW w:w="825" w:type="pct"/>
                            <w:tcBorders>
                              <w:top w:val="single" w:sz="4" w:space="0" w:color="000000"/>
                              <w:left w:val="single" w:sz="4" w:space="0" w:color="000000"/>
                              <w:bottom w:val="single" w:sz="4" w:space="0" w:color="000000"/>
                              <w:right w:val="single" w:sz="4" w:space="0" w:color="000000"/>
                            </w:tcBorders>
                          </w:tcPr>
                          <w:p w14:paraId="47408088" w14:textId="77777777" w:rsidR="008B4E64" w:rsidRPr="00467237" w:rsidRDefault="008B4E64" w:rsidP="0011235B">
                            <w:pPr>
                              <w:keepNext/>
                              <w:spacing w:before="0" w:after="0"/>
                              <w:jc w:val="left"/>
                              <w:rPr>
                                <w:rFonts w:eastAsia="Times New Roman" w:cs="Times New Roman"/>
                                <w:color w:val="000000"/>
                                <w:lang w:eastAsia="en-GB"/>
                              </w:rPr>
                            </w:pPr>
                            <w:r>
                              <w:rPr>
                                <w:rFonts w:eastAsia="Times New Roman" w:cs="Times New Roman"/>
                                <w:color w:val="000000"/>
                                <w:lang w:eastAsia="en-GB"/>
                              </w:rPr>
                              <w:t xml:space="preserve">Model accuracy is displayed as required. If an error occurred with displaying the accuracy it would display </w:t>
                            </w:r>
                            <w:r>
                              <w:rPr>
                                <w:rFonts w:eastAsia="Times New Roman" w:cs="Times New Roman"/>
                                <w:i/>
                                <w:iCs/>
                                <w:color w:val="000000"/>
                                <w:lang w:eastAsia="en-GB"/>
                              </w:rPr>
                              <w:t xml:space="preserve">N/A </w:t>
                            </w:r>
                            <w:r>
                              <w:rPr>
                                <w:rFonts w:eastAsia="Times New Roman" w:cs="Times New Roman"/>
                                <w:color w:val="000000"/>
                                <w:lang w:eastAsia="en-GB"/>
                              </w:rPr>
                              <w:t>indicating the accuracy is Not Available</w:t>
                            </w:r>
                          </w:p>
                        </w:tc>
                      </w:tr>
                    </w:tbl>
                    <w:p w14:paraId="7611E5EB" w14:textId="77777777" w:rsidR="008B4E64" w:rsidRPr="00F4123C" w:rsidRDefault="008B4E64" w:rsidP="008B4E64">
                      <w:pPr>
                        <w:pStyle w:val="Caption"/>
                        <w:jc w:val="both"/>
                      </w:pPr>
                    </w:p>
                  </w:txbxContent>
                </v:textbox>
                <w10:wrap type="topAndBottom" anchorx="margin" anchory="margin"/>
              </v:shape>
            </w:pict>
          </mc:Fallback>
        </mc:AlternateContent>
      </w:r>
    </w:p>
    <w:p w14:paraId="5CB59FE5" w14:textId="1DF240A9" w:rsidR="004D5248" w:rsidRDefault="004D5248" w:rsidP="00467237"/>
    <w:p w14:paraId="24CFA65C" w14:textId="7A1BE47A" w:rsidR="00BF60C9" w:rsidRDefault="00BF60C9" w:rsidP="00467237"/>
    <w:p w14:paraId="7653EB98" w14:textId="77777777" w:rsidR="00BF60C9" w:rsidRDefault="00BF60C9" w:rsidP="00467237"/>
    <w:p w14:paraId="78D205ED" w14:textId="77777777" w:rsidR="00BF60C9" w:rsidRDefault="00BF60C9" w:rsidP="00467237"/>
    <w:p w14:paraId="52E4B3CB" w14:textId="77777777" w:rsidR="00BF60C9" w:rsidRDefault="00BF60C9" w:rsidP="00467237"/>
    <w:p w14:paraId="620FF9CF" w14:textId="77777777" w:rsidR="006242C5" w:rsidRDefault="006242C5" w:rsidP="00467237"/>
    <w:p w14:paraId="0DD6B10A" w14:textId="77777777" w:rsidR="006242C5" w:rsidRDefault="006242C5" w:rsidP="00467237"/>
    <w:p w14:paraId="7A96067C" w14:textId="77777777" w:rsidR="00BF60C9" w:rsidRDefault="00BF60C9" w:rsidP="00467237"/>
    <w:p w14:paraId="5C83DF99" w14:textId="77777777" w:rsidR="00BF60C9" w:rsidRDefault="00BF60C9" w:rsidP="00467237"/>
    <w:p w14:paraId="2B23313F" w14:textId="4723C538" w:rsidR="006242C5" w:rsidRDefault="00E44165" w:rsidP="00467237">
      <w:r>
        <w:rPr>
          <w:noProof/>
        </w:rPr>
        <mc:AlternateContent>
          <mc:Choice Requires="wps">
            <w:drawing>
              <wp:anchor distT="0" distB="0" distL="114300" distR="114300" simplePos="0" relativeHeight="251658290" behindDoc="1" locked="0" layoutInCell="1" allowOverlap="1" wp14:anchorId="030FD605" wp14:editId="01DBB289">
                <wp:simplePos x="0" y="0"/>
                <wp:positionH relativeFrom="margin">
                  <wp:align>right</wp:align>
                </wp:positionH>
                <wp:positionV relativeFrom="margin">
                  <wp:align>top</wp:align>
                </wp:positionV>
                <wp:extent cx="5215255" cy="5821680"/>
                <wp:effectExtent l="0" t="0" r="4445" b="7620"/>
                <wp:wrapTopAndBottom/>
                <wp:docPr id="98" name="Text Box 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467" cy="5821680"/>
                        </a:xfrm>
                        <a:prstGeom prst="rect">
                          <a:avLst/>
                        </a:prstGeom>
                        <a:solidFill>
                          <a:srgbClr val="FFFFFF"/>
                        </a:solidFill>
                        <a:ln w="9525">
                          <a:noFill/>
                          <a:miter lim="800000"/>
                          <a:headEnd/>
                          <a:tailEnd/>
                        </a:ln>
                      </wps:spPr>
                      <wps:txbx>
                        <w:txbxContent>
                          <w:p w14:paraId="7178C5D6" w14:textId="5FB2E651" w:rsidR="00852B0B" w:rsidRDefault="00852B0B" w:rsidP="00852B0B">
                            <w:pPr>
                              <w:pStyle w:val="Caption"/>
                              <w:keepNext/>
                            </w:pPr>
                            <w:bookmarkStart w:id="177" w:name="_Toc117182589"/>
                            <w:r>
                              <w:t>Table 5.1.3.</w:t>
                            </w:r>
                            <w:r>
                              <w:fldChar w:fldCharType="begin"/>
                            </w:r>
                            <w:r>
                              <w:instrText>SEQ Table_5.1.3. \* ARABIC</w:instrText>
                            </w:r>
                            <w:r>
                              <w:fldChar w:fldCharType="separate"/>
                            </w:r>
                            <w:r w:rsidR="005E4A3F">
                              <w:rPr>
                                <w:noProof/>
                              </w:rPr>
                              <w:t>3</w:t>
                            </w:r>
                            <w:r>
                              <w:fldChar w:fldCharType="end"/>
                            </w:r>
                            <w:r>
                              <w:t>. Test Case for Testing the Option to View the Accuracy Curve of a Model in the Models GUI</w:t>
                            </w:r>
                            <w:bookmarkEnd w:id="177"/>
                          </w:p>
                          <w:tbl>
                            <w:tblPr>
                              <w:tblStyle w:val="TableGrid0"/>
                              <w:tblW w:w="5000" w:type="pct"/>
                              <w:jc w:val="center"/>
                              <w:tblInd w:w="0" w:type="dxa"/>
                              <w:tblCellMar>
                                <w:top w:w="14" w:type="dxa"/>
                                <w:left w:w="108" w:type="dxa"/>
                                <w:right w:w="51" w:type="dxa"/>
                              </w:tblCellMar>
                              <w:tblLook w:val="04A0" w:firstRow="1" w:lastRow="0" w:firstColumn="1" w:lastColumn="0" w:noHBand="0" w:noVBand="1"/>
                            </w:tblPr>
                            <w:tblGrid>
                              <w:gridCol w:w="608"/>
                              <w:gridCol w:w="1635"/>
                              <w:gridCol w:w="1592"/>
                              <w:gridCol w:w="1781"/>
                              <w:gridCol w:w="1186"/>
                              <w:gridCol w:w="1344"/>
                            </w:tblGrid>
                            <w:tr w:rsidR="00467237" w:rsidRPr="00EC7547" w14:paraId="6814C72D" w14:textId="77777777" w:rsidTr="00E44165">
                              <w:trPr>
                                <w:trHeight w:val="288"/>
                                <w:jc w:val="center"/>
                              </w:trPr>
                              <w:tc>
                                <w:tcPr>
                                  <w:tcW w:w="5000" w:type="pct"/>
                                  <w:gridSpan w:val="6"/>
                                  <w:tcBorders>
                                    <w:top w:val="single" w:sz="4" w:space="0" w:color="000000"/>
                                    <w:left w:val="single" w:sz="4" w:space="0" w:color="000000"/>
                                    <w:bottom w:val="single" w:sz="4" w:space="0" w:color="000000"/>
                                    <w:right w:val="single" w:sz="4" w:space="0" w:color="000000"/>
                                  </w:tcBorders>
                                </w:tcPr>
                                <w:p w14:paraId="414AA7D1" w14:textId="77777777" w:rsidR="00467237" w:rsidRPr="00EC7547" w:rsidRDefault="00467237"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ID: </w:t>
                                  </w:r>
                                  <w:r>
                                    <w:rPr>
                                      <w:rFonts w:eastAsia="Times New Roman" w:cs="Times New Roman"/>
                                      <w:color w:val="000000"/>
                                      <w:lang w:eastAsia="en-GB"/>
                                    </w:rPr>
                                    <w:t>2022-056-</w:t>
                                  </w:r>
                                  <w:r w:rsidRPr="00EC7547">
                                    <w:rPr>
                                      <w:rFonts w:eastAsia="Times New Roman" w:cs="Times New Roman"/>
                                      <w:color w:val="000000"/>
                                      <w:lang w:eastAsia="en-GB"/>
                                    </w:rPr>
                                    <w:t>IT</w:t>
                                  </w:r>
                                  <w:r>
                                    <w:rPr>
                                      <w:rFonts w:eastAsia="Times New Roman" w:cs="Times New Roman"/>
                                      <w:color w:val="000000"/>
                                      <w:lang w:eastAsia="en-GB"/>
                                    </w:rPr>
                                    <w:t>19064932</w:t>
                                  </w:r>
                                </w:p>
                              </w:tc>
                            </w:tr>
                            <w:tr w:rsidR="00467237" w:rsidRPr="00EC7547" w14:paraId="67C5D781" w14:textId="77777777" w:rsidTr="00E44165">
                              <w:trPr>
                                <w:trHeight w:val="288"/>
                                <w:jc w:val="center"/>
                              </w:trPr>
                              <w:tc>
                                <w:tcPr>
                                  <w:tcW w:w="5000" w:type="pct"/>
                                  <w:gridSpan w:val="6"/>
                                  <w:tcBorders>
                                    <w:top w:val="single" w:sz="4" w:space="0" w:color="000000"/>
                                    <w:left w:val="single" w:sz="4" w:space="0" w:color="000000"/>
                                    <w:bottom w:val="single" w:sz="4" w:space="0" w:color="000000"/>
                                    <w:right w:val="single" w:sz="4" w:space="0" w:color="000000"/>
                                  </w:tcBorders>
                                </w:tcPr>
                                <w:p w14:paraId="002A09C7" w14:textId="77777777" w:rsidR="00467237" w:rsidRPr="00B72178" w:rsidRDefault="00467237" w:rsidP="0011235B">
                                  <w:pPr>
                                    <w:spacing w:before="0" w:after="0"/>
                                    <w:jc w:val="left"/>
                                    <w:rPr>
                                      <w:rFonts w:eastAsia="Times New Roman" w:cs="Times New Roman"/>
                                      <w:bCs/>
                                      <w:color w:val="000000"/>
                                      <w:lang w:eastAsia="en-GB"/>
                                    </w:rPr>
                                  </w:pPr>
                                  <w:r w:rsidRPr="00EC7547">
                                    <w:rPr>
                                      <w:rFonts w:eastAsia="Times New Roman" w:cs="Times New Roman"/>
                                      <w:b/>
                                      <w:color w:val="000000"/>
                                      <w:lang w:eastAsia="en-GB"/>
                                    </w:rPr>
                                    <w:t xml:space="preserve">Project Name: </w:t>
                                  </w:r>
                                  <w:r>
                                    <w:rPr>
                                      <w:rFonts w:eastAsia="Times New Roman" w:cs="Times New Roman"/>
                                      <w:bCs/>
                                      <w:color w:val="000000"/>
                                      <w:lang w:eastAsia="en-GB"/>
                                    </w:rPr>
                                    <w:t>RASAC</w:t>
                                  </w:r>
                                </w:p>
                              </w:tc>
                            </w:tr>
                            <w:tr w:rsidR="00467237" w:rsidRPr="00EC7547" w14:paraId="3391925A" w14:textId="77777777" w:rsidTr="00E44165">
                              <w:trPr>
                                <w:trHeight w:val="288"/>
                                <w:jc w:val="center"/>
                              </w:trPr>
                              <w:tc>
                                <w:tcPr>
                                  <w:tcW w:w="5000" w:type="pct"/>
                                  <w:gridSpan w:val="6"/>
                                  <w:tcBorders>
                                    <w:top w:val="single" w:sz="4" w:space="0" w:color="000000"/>
                                    <w:left w:val="single" w:sz="4" w:space="0" w:color="000000"/>
                                    <w:bottom w:val="single" w:sz="4" w:space="0" w:color="000000"/>
                                    <w:right w:val="single" w:sz="4" w:space="0" w:color="000000"/>
                                  </w:tcBorders>
                                </w:tcPr>
                                <w:p w14:paraId="2BE96342" w14:textId="77777777" w:rsidR="00467237" w:rsidRPr="00797E20" w:rsidRDefault="00467237" w:rsidP="0011235B">
                                  <w:pPr>
                                    <w:spacing w:before="0" w:after="0"/>
                                    <w:jc w:val="left"/>
                                    <w:rPr>
                                      <w:rFonts w:eastAsia="Times New Roman" w:cs="Times New Roman"/>
                                      <w:bCs/>
                                      <w:color w:val="000000"/>
                                      <w:lang w:eastAsia="en-GB"/>
                                    </w:rPr>
                                  </w:pPr>
                                  <w:r w:rsidRPr="00EC7547">
                                    <w:rPr>
                                      <w:rFonts w:eastAsia="Times New Roman" w:cs="Times New Roman"/>
                                      <w:b/>
                                      <w:color w:val="000000"/>
                                      <w:lang w:eastAsia="en-GB"/>
                                    </w:rPr>
                                    <w:t xml:space="preserve">Project Function: </w:t>
                                  </w:r>
                                  <w:r>
                                    <w:rPr>
                                      <w:rFonts w:eastAsia="Times New Roman" w:cs="Times New Roman"/>
                                      <w:bCs/>
                                      <w:color w:val="000000"/>
                                      <w:lang w:eastAsia="en-GB"/>
                                    </w:rPr>
                                    <w:t>View a model’s accuracy curve</w:t>
                                  </w:r>
                                </w:p>
                              </w:tc>
                            </w:tr>
                            <w:tr w:rsidR="00467237" w:rsidRPr="00EC7547" w14:paraId="699E076B" w14:textId="77777777" w:rsidTr="00E44165">
                              <w:trPr>
                                <w:trHeight w:val="846"/>
                                <w:jc w:val="center"/>
                              </w:trPr>
                              <w:tc>
                                <w:tcPr>
                                  <w:tcW w:w="2354" w:type="pct"/>
                                  <w:gridSpan w:val="3"/>
                                  <w:tcBorders>
                                    <w:top w:val="single" w:sz="4" w:space="0" w:color="000000"/>
                                    <w:left w:val="single" w:sz="4" w:space="0" w:color="000000"/>
                                    <w:bottom w:val="single" w:sz="4" w:space="0" w:color="000000"/>
                                    <w:right w:val="single" w:sz="4" w:space="0" w:color="000000"/>
                                  </w:tcBorders>
                                </w:tcPr>
                                <w:p w14:paraId="72A84316" w14:textId="77777777" w:rsidR="00467237" w:rsidRPr="00EC7547" w:rsidRDefault="00467237"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case ID:</w:t>
                                  </w:r>
                                  <w:r w:rsidRPr="00EC7547">
                                    <w:rPr>
                                      <w:rFonts w:eastAsia="Times New Roman" w:cs="Times New Roman"/>
                                      <w:color w:val="000000"/>
                                      <w:lang w:eastAsia="en-GB"/>
                                    </w:rPr>
                                    <w:t xml:space="preserve"> 00</w:t>
                                  </w:r>
                                  <w:r>
                                    <w:rPr>
                                      <w:rFonts w:eastAsia="Times New Roman" w:cs="Times New Roman"/>
                                      <w:color w:val="000000"/>
                                      <w:lang w:eastAsia="en-GB"/>
                                    </w:rPr>
                                    <w:t>2</w:t>
                                  </w:r>
                                </w:p>
                              </w:tc>
                              <w:tc>
                                <w:tcPr>
                                  <w:tcW w:w="2646" w:type="pct"/>
                                  <w:gridSpan w:val="3"/>
                                  <w:tcBorders>
                                    <w:top w:val="single" w:sz="4" w:space="0" w:color="000000"/>
                                    <w:left w:val="single" w:sz="4" w:space="0" w:color="000000"/>
                                    <w:bottom w:val="single" w:sz="4" w:space="0" w:color="000000"/>
                                    <w:right w:val="single" w:sz="4" w:space="0" w:color="000000"/>
                                  </w:tcBorders>
                                </w:tcPr>
                                <w:p w14:paraId="3C228C44" w14:textId="77777777" w:rsidR="00467237" w:rsidRPr="00EC7547" w:rsidRDefault="00467237"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Test case designed by: </w:t>
                                  </w:r>
                                </w:p>
                                <w:p w14:paraId="146BEE7D" w14:textId="77777777" w:rsidR="00467237" w:rsidRPr="00EC7547" w:rsidRDefault="00467237"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ID No: </w:t>
                                  </w:r>
                                  <w:r w:rsidRPr="00EC7547">
                                    <w:rPr>
                                      <w:rFonts w:eastAsia="Times New Roman" w:cs="Times New Roman"/>
                                      <w:color w:val="000000"/>
                                      <w:lang w:eastAsia="en-GB"/>
                                    </w:rPr>
                                    <w:t>IT</w:t>
                                  </w:r>
                                  <w:r>
                                    <w:rPr>
                                      <w:rFonts w:eastAsia="Times New Roman" w:cs="Times New Roman"/>
                                      <w:color w:val="000000"/>
                                      <w:lang w:eastAsia="en-GB"/>
                                    </w:rPr>
                                    <w:t>19064932</w:t>
                                  </w:r>
                                </w:p>
                                <w:p w14:paraId="0BA8E677" w14:textId="77777777" w:rsidR="00467237" w:rsidRPr="00EC7547" w:rsidRDefault="00467237"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Name:</w:t>
                                  </w:r>
                                  <w:r>
                                    <w:rPr>
                                      <w:rFonts w:eastAsia="Times New Roman" w:cs="Times New Roman"/>
                                      <w:color w:val="000000"/>
                                      <w:lang w:eastAsia="en-GB"/>
                                    </w:rPr>
                                    <w:t xml:space="preserve"> Hameed M.S.</w:t>
                                  </w:r>
                                </w:p>
                              </w:tc>
                            </w:tr>
                            <w:tr w:rsidR="00467237" w:rsidRPr="00EC7547" w14:paraId="13A6A04B" w14:textId="77777777" w:rsidTr="00E44165">
                              <w:trPr>
                                <w:trHeight w:val="288"/>
                                <w:jc w:val="center"/>
                              </w:trPr>
                              <w:tc>
                                <w:tcPr>
                                  <w:tcW w:w="5000" w:type="pct"/>
                                  <w:gridSpan w:val="6"/>
                                  <w:tcBorders>
                                    <w:top w:val="single" w:sz="4" w:space="0" w:color="000000"/>
                                    <w:left w:val="single" w:sz="4" w:space="0" w:color="000000"/>
                                    <w:bottom w:val="single" w:sz="4" w:space="0" w:color="000000"/>
                                    <w:right w:val="single" w:sz="4" w:space="0" w:color="000000"/>
                                  </w:tcBorders>
                                </w:tcPr>
                                <w:p w14:paraId="6E8F89CE" w14:textId="77777777" w:rsidR="00467237" w:rsidRPr="00EC7547" w:rsidRDefault="00467237"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Priority (High/Medium/Low):</w:t>
                                  </w:r>
                                  <w:r w:rsidRPr="00EC7547">
                                    <w:rPr>
                                      <w:rFonts w:eastAsia="Times New Roman" w:cs="Times New Roman"/>
                                      <w:color w:val="000000"/>
                                      <w:lang w:eastAsia="en-GB"/>
                                    </w:rPr>
                                    <w:t xml:space="preserve"> </w:t>
                                  </w:r>
                                  <w:r>
                                    <w:rPr>
                                      <w:rFonts w:eastAsia="Times New Roman" w:cs="Times New Roman"/>
                                      <w:color w:val="000000"/>
                                      <w:lang w:eastAsia="en-GB"/>
                                    </w:rPr>
                                    <w:t>High</w:t>
                                  </w:r>
                                </w:p>
                              </w:tc>
                            </w:tr>
                            <w:tr w:rsidR="00467237" w:rsidRPr="00EC7547" w14:paraId="567EEC10" w14:textId="77777777" w:rsidTr="00E44165">
                              <w:trPr>
                                <w:trHeight w:val="305"/>
                                <w:jc w:val="center"/>
                              </w:trPr>
                              <w:tc>
                                <w:tcPr>
                                  <w:tcW w:w="5000" w:type="pct"/>
                                  <w:gridSpan w:val="6"/>
                                  <w:tcBorders>
                                    <w:top w:val="single" w:sz="4" w:space="0" w:color="000000"/>
                                    <w:left w:val="single" w:sz="4" w:space="0" w:color="000000"/>
                                    <w:bottom w:val="single" w:sz="4" w:space="0" w:color="000000"/>
                                    <w:right w:val="single" w:sz="4" w:space="0" w:color="000000"/>
                                  </w:tcBorders>
                                </w:tcPr>
                                <w:p w14:paraId="7A602BD8" w14:textId="77777777" w:rsidR="00467237" w:rsidRPr="00EC7547" w:rsidRDefault="00467237"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Description:</w:t>
                                  </w:r>
                                  <w:r w:rsidRPr="00EC7547">
                                    <w:rPr>
                                      <w:rFonts w:eastAsia="Times New Roman" w:cs="Times New Roman"/>
                                      <w:color w:val="000000"/>
                                      <w:lang w:eastAsia="en-GB"/>
                                    </w:rPr>
                                    <w:t xml:space="preserve"> </w:t>
                                  </w:r>
                                  <w:r>
                                    <w:rPr>
                                      <w:rFonts w:eastAsia="Times New Roman" w:cs="Times New Roman"/>
                                      <w:color w:val="000000"/>
                                      <w:lang w:eastAsia="en-GB"/>
                                    </w:rPr>
                                    <w:t>Viewing a model’s accuracy curve</w:t>
                                  </w:r>
                                </w:p>
                              </w:tc>
                            </w:tr>
                            <w:tr w:rsidR="00467237" w:rsidRPr="00EC7547" w14:paraId="6582809D" w14:textId="77777777" w:rsidTr="00E44165">
                              <w:trPr>
                                <w:trHeight w:val="341"/>
                                <w:jc w:val="center"/>
                              </w:trPr>
                              <w:tc>
                                <w:tcPr>
                                  <w:tcW w:w="5000" w:type="pct"/>
                                  <w:gridSpan w:val="6"/>
                                  <w:tcBorders>
                                    <w:top w:val="single" w:sz="4" w:space="0" w:color="000000"/>
                                    <w:left w:val="single" w:sz="4" w:space="0" w:color="000000"/>
                                    <w:bottom w:val="single" w:sz="4" w:space="0" w:color="000000"/>
                                    <w:right w:val="single" w:sz="4" w:space="0" w:color="000000"/>
                                  </w:tcBorders>
                                </w:tcPr>
                                <w:p w14:paraId="5E32FF8C" w14:textId="77777777" w:rsidR="00467237" w:rsidRPr="00467237" w:rsidRDefault="00467237" w:rsidP="0011235B">
                                  <w:pPr>
                                    <w:spacing w:before="0" w:after="0"/>
                                    <w:jc w:val="left"/>
                                    <w:rPr>
                                      <w:rFonts w:eastAsia="Times New Roman" w:cs="Times New Roman"/>
                                      <w:bCs/>
                                      <w:color w:val="000000"/>
                                      <w:lang w:eastAsia="en-GB"/>
                                    </w:rPr>
                                  </w:pPr>
                                  <w:r w:rsidRPr="00EC7547">
                                    <w:rPr>
                                      <w:rFonts w:eastAsia="Times New Roman" w:cs="Times New Roman"/>
                                      <w:b/>
                                      <w:color w:val="000000"/>
                                      <w:lang w:eastAsia="en-GB"/>
                                    </w:rPr>
                                    <w:t xml:space="preserve">Prerequisite: </w:t>
                                  </w:r>
                                  <w:r>
                                    <w:rPr>
                                      <w:rFonts w:eastAsia="Times New Roman" w:cs="Times New Roman"/>
                                      <w:bCs/>
                                      <w:color w:val="000000"/>
                                      <w:lang w:eastAsia="en-GB"/>
                                    </w:rPr>
                                    <w:t>Having a model that has already been trained</w:t>
                                  </w:r>
                                </w:p>
                              </w:tc>
                            </w:tr>
                            <w:tr w:rsidR="00467237" w:rsidRPr="00EC7547" w14:paraId="1D423376" w14:textId="77777777" w:rsidTr="00E44165">
                              <w:trPr>
                                <w:trHeight w:val="1401"/>
                                <w:jc w:val="center"/>
                              </w:trPr>
                              <w:tc>
                                <w:tcPr>
                                  <w:tcW w:w="5000" w:type="pct"/>
                                  <w:gridSpan w:val="6"/>
                                  <w:tcBorders>
                                    <w:top w:val="single" w:sz="4" w:space="0" w:color="000000"/>
                                    <w:left w:val="single" w:sz="4" w:space="0" w:color="000000"/>
                                    <w:bottom w:val="single" w:sz="4" w:space="0" w:color="000000"/>
                                    <w:right w:val="single" w:sz="4" w:space="0" w:color="000000"/>
                                  </w:tcBorders>
                                </w:tcPr>
                                <w:p w14:paraId="5A8CF04F" w14:textId="77777777" w:rsidR="00467237" w:rsidRPr="00EC7547" w:rsidRDefault="00467237"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Test Steps:  </w:t>
                                  </w:r>
                                </w:p>
                                <w:p w14:paraId="6BEBE867" w14:textId="77777777" w:rsidR="00467237" w:rsidRPr="006E595A" w:rsidRDefault="00467237" w:rsidP="0011235B">
                                  <w:pPr>
                                    <w:spacing w:before="0" w:after="0" w:line="279" w:lineRule="auto"/>
                                    <w:ind w:right="1733"/>
                                    <w:jc w:val="left"/>
                                    <w:rPr>
                                      <w:rFonts w:eastAsia="Times New Roman" w:cs="Times New Roman"/>
                                      <w:color w:val="000000"/>
                                      <w:lang w:eastAsia="en-GB"/>
                                    </w:rPr>
                                  </w:pPr>
                                  <w:r w:rsidRPr="00EC7547">
                                    <w:rPr>
                                      <w:rFonts w:eastAsia="Times New Roman" w:cs="Times New Roman"/>
                                      <w:color w:val="000000"/>
                                      <w:lang w:eastAsia="en-GB"/>
                                    </w:rPr>
                                    <w:t xml:space="preserve">Step 1: </w:t>
                                  </w:r>
                                  <w:r>
                                    <w:rPr>
                                      <w:rFonts w:eastAsia="Times New Roman" w:cs="Times New Roman"/>
                                      <w:color w:val="000000"/>
                                      <w:lang w:eastAsia="en-GB"/>
                                    </w:rPr>
                                    <w:t xml:space="preserve">Select the </w:t>
                                  </w:r>
                                  <w:r w:rsidRPr="00467237">
                                    <w:rPr>
                                      <w:rFonts w:eastAsia="Times New Roman" w:cs="Times New Roman"/>
                                      <w:i/>
                                      <w:iCs/>
                                      <w:color w:val="000000"/>
                                      <w:lang w:eastAsia="en-GB"/>
                                    </w:rPr>
                                    <w:t>Models</w:t>
                                  </w:r>
                                  <w:r>
                                    <w:rPr>
                                      <w:rFonts w:eastAsia="Times New Roman" w:cs="Times New Roman"/>
                                      <w:color w:val="000000"/>
                                      <w:lang w:eastAsia="en-GB"/>
                                    </w:rPr>
                                    <w:t xml:space="preserve"> UI</w:t>
                                  </w:r>
                                </w:p>
                                <w:p w14:paraId="543FB239" w14:textId="77777777" w:rsidR="00467237" w:rsidRDefault="00467237" w:rsidP="00467237">
                                  <w:pPr>
                                    <w:spacing w:before="0" w:after="0" w:line="279" w:lineRule="auto"/>
                                    <w:ind w:right="1733"/>
                                    <w:jc w:val="left"/>
                                    <w:rPr>
                                      <w:rFonts w:eastAsia="Times New Roman" w:cs="Times New Roman"/>
                                      <w:color w:val="000000"/>
                                      <w:lang w:eastAsia="en-GB"/>
                                    </w:rPr>
                                  </w:pPr>
                                  <w:r w:rsidRPr="00EC7547">
                                    <w:rPr>
                                      <w:rFonts w:eastAsia="Times New Roman" w:cs="Times New Roman"/>
                                      <w:color w:val="000000"/>
                                      <w:lang w:eastAsia="en-GB"/>
                                    </w:rPr>
                                    <w:t xml:space="preserve">Step </w:t>
                                  </w:r>
                                  <w:r>
                                    <w:rPr>
                                      <w:rFonts w:eastAsia="Times New Roman" w:cs="Times New Roman"/>
                                      <w:color w:val="000000"/>
                                      <w:lang w:eastAsia="en-GB"/>
                                    </w:rPr>
                                    <w:t>2</w:t>
                                  </w:r>
                                  <w:r w:rsidRPr="00EC7547">
                                    <w:rPr>
                                      <w:rFonts w:eastAsia="Times New Roman" w:cs="Times New Roman"/>
                                      <w:color w:val="000000"/>
                                      <w:lang w:eastAsia="en-GB"/>
                                    </w:rPr>
                                    <w:t>:</w:t>
                                  </w:r>
                                  <w:r>
                                    <w:rPr>
                                      <w:rFonts w:eastAsia="Times New Roman" w:cs="Times New Roman"/>
                                      <w:color w:val="000000"/>
                                      <w:lang w:eastAsia="en-GB"/>
                                    </w:rPr>
                                    <w:t xml:space="preserve"> Click the </w:t>
                                  </w:r>
                                  <w:r>
                                    <w:rPr>
                                      <w:rFonts w:eastAsia="Times New Roman" w:cs="Times New Roman"/>
                                      <w:i/>
                                      <w:iCs/>
                                      <w:color w:val="000000"/>
                                      <w:lang w:eastAsia="en-GB"/>
                                    </w:rPr>
                                    <w:t>Curve</w:t>
                                  </w:r>
                                  <w:r>
                                    <w:rPr>
                                      <w:rFonts w:eastAsia="Times New Roman" w:cs="Times New Roman"/>
                                      <w:color w:val="000000"/>
                                      <w:lang w:eastAsia="en-GB"/>
                                    </w:rPr>
                                    <w:t xml:space="preserve"> button of the trained model</w:t>
                                  </w:r>
                                </w:p>
                                <w:p w14:paraId="2AA529D2" w14:textId="77777777" w:rsidR="00467237" w:rsidRPr="004D73E7" w:rsidRDefault="00467237" w:rsidP="00467237">
                                  <w:pPr>
                                    <w:spacing w:before="0" w:after="0" w:line="279" w:lineRule="auto"/>
                                    <w:ind w:right="1733"/>
                                    <w:jc w:val="left"/>
                                    <w:rPr>
                                      <w:rFonts w:eastAsia="Times New Roman" w:cs="Times New Roman"/>
                                      <w:color w:val="000000"/>
                                      <w:lang w:eastAsia="en-GB"/>
                                    </w:rPr>
                                  </w:pPr>
                                  <w:r>
                                    <w:rPr>
                                      <w:rFonts w:eastAsia="Times New Roman" w:cs="Times New Roman"/>
                                      <w:color w:val="000000"/>
                                      <w:lang w:eastAsia="en-GB"/>
                                    </w:rPr>
                                    <w:t xml:space="preserve">Step 3: Click the </w:t>
                                  </w:r>
                                  <w:r>
                                    <w:rPr>
                                      <w:rFonts w:eastAsia="Times New Roman" w:cs="Times New Roman"/>
                                      <w:i/>
                                      <w:iCs/>
                                      <w:color w:val="000000"/>
                                      <w:lang w:eastAsia="en-GB"/>
                                    </w:rPr>
                                    <w:t xml:space="preserve">Accuracy Curve </w:t>
                                  </w:r>
                                  <w:r>
                                    <w:rPr>
                                      <w:rFonts w:eastAsia="Times New Roman" w:cs="Times New Roman"/>
                                      <w:color w:val="000000"/>
                                      <w:lang w:eastAsia="en-GB"/>
                                    </w:rPr>
                                    <w:t xml:space="preserve">radio button under </w:t>
                                  </w:r>
                                  <w:r w:rsidR="004D73E7">
                                    <w:rPr>
                                      <w:rFonts w:eastAsia="Times New Roman" w:cs="Times New Roman"/>
                                      <w:i/>
                                      <w:iCs/>
                                      <w:color w:val="000000"/>
                                      <w:lang w:eastAsia="en-GB"/>
                                    </w:rPr>
                                    <w:t xml:space="preserve">Choose Curve Type </w:t>
                                  </w:r>
                                  <w:r w:rsidR="004D73E7">
                                    <w:rPr>
                                      <w:rFonts w:eastAsia="Times New Roman" w:cs="Times New Roman"/>
                                      <w:color w:val="000000"/>
                                      <w:lang w:eastAsia="en-GB"/>
                                    </w:rPr>
                                    <w:t>in the new sliding window (selected by default)</w:t>
                                  </w:r>
                                </w:p>
                              </w:tc>
                            </w:tr>
                            <w:tr w:rsidR="00467237" w:rsidRPr="00EC7547" w14:paraId="0BD5B370" w14:textId="77777777" w:rsidTr="00E44165">
                              <w:trPr>
                                <w:trHeight w:val="566"/>
                                <w:jc w:val="center"/>
                              </w:trPr>
                              <w:tc>
                                <w:tcPr>
                                  <w:tcW w:w="374" w:type="pct"/>
                                  <w:tcBorders>
                                    <w:top w:val="single" w:sz="4" w:space="0" w:color="000000"/>
                                    <w:left w:val="single" w:sz="4" w:space="0" w:color="000000"/>
                                    <w:bottom w:val="single" w:sz="4" w:space="0" w:color="000000"/>
                                    <w:right w:val="single" w:sz="4" w:space="0" w:color="000000"/>
                                  </w:tcBorders>
                                </w:tcPr>
                                <w:p w14:paraId="0FBCE500" w14:textId="77777777" w:rsidR="00467237" w:rsidRPr="00EC7547" w:rsidRDefault="00467237"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Test ID </w:t>
                                  </w:r>
                                </w:p>
                              </w:tc>
                              <w:tc>
                                <w:tcPr>
                                  <w:tcW w:w="1004" w:type="pct"/>
                                  <w:tcBorders>
                                    <w:top w:val="single" w:sz="4" w:space="0" w:color="000000"/>
                                    <w:left w:val="single" w:sz="4" w:space="0" w:color="000000"/>
                                    <w:bottom w:val="single" w:sz="4" w:space="0" w:color="000000"/>
                                    <w:right w:val="single" w:sz="4" w:space="0" w:color="000000"/>
                                  </w:tcBorders>
                                </w:tcPr>
                                <w:p w14:paraId="5CA9EE24" w14:textId="77777777" w:rsidR="00467237" w:rsidRPr="00EC7547" w:rsidRDefault="00467237"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Test Inputs </w:t>
                                  </w:r>
                                </w:p>
                              </w:tc>
                              <w:tc>
                                <w:tcPr>
                                  <w:tcW w:w="977" w:type="pct"/>
                                  <w:tcBorders>
                                    <w:top w:val="single" w:sz="4" w:space="0" w:color="000000"/>
                                    <w:left w:val="single" w:sz="4" w:space="0" w:color="000000"/>
                                    <w:bottom w:val="single" w:sz="4" w:space="0" w:color="000000"/>
                                    <w:right w:val="single" w:sz="4" w:space="0" w:color="000000"/>
                                  </w:tcBorders>
                                </w:tcPr>
                                <w:p w14:paraId="7E21BD4E" w14:textId="77777777" w:rsidR="00467237" w:rsidRPr="00EC7547" w:rsidRDefault="00467237"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Expected Outputs </w:t>
                                  </w:r>
                                </w:p>
                              </w:tc>
                              <w:tc>
                                <w:tcPr>
                                  <w:tcW w:w="1093" w:type="pct"/>
                                  <w:tcBorders>
                                    <w:top w:val="single" w:sz="4" w:space="0" w:color="000000"/>
                                    <w:left w:val="single" w:sz="4" w:space="0" w:color="000000"/>
                                    <w:bottom w:val="single" w:sz="4" w:space="0" w:color="000000"/>
                                    <w:right w:val="single" w:sz="4" w:space="0" w:color="000000"/>
                                  </w:tcBorders>
                                </w:tcPr>
                                <w:p w14:paraId="6F685E8E" w14:textId="77777777" w:rsidR="00467237" w:rsidRPr="00EC7547" w:rsidRDefault="00467237"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Actual Output </w:t>
                                  </w:r>
                                </w:p>
                              </w:tc>
                              <w:tc>
                                <w:tcPr>
                                  <w:tcW w:w="727" w:type="pct"/>
                                  <w:tcBorders>
                                    <w:top w:val="single" w:sz="4" w:space="0" w:color="000000"/>
                                    <w:left w:val="single" w:sz="4" w:space="0" w:color="000000"/>
                                    <w:bottom w:val="single" w:sz="4" w:space="0" w:color="000000"/>
                                    <w:right w:val="single" w:sz="4" w:space="0" w:color="000000"/>
                                  </w:tcBorders>
                                </w:tcPr>
                                <w:p w14:paraId="12006C4B" w14:textId="77777777" w:rsidR="00467237" w:rsidRPr="00EC7547" w:rsidRDefault="00467237"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Result </w:t>
                                  </w:r>
                                </w:p>
                                <w:p w14:paraId="354732B8" w14:textId="77777777" w:rsidR="00467237" w:rsidRPr="00EC7547" w:rsidRDefault="00467237"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Pass/Fail) </w:t>
                                  </w:r>
                                </w:p>
                              </w:tc>
                              <w:tc>
                                <w:tcPr>
                                  <w:tcW w:w="825" w:type="pct"/>
                                  <w:tcBorders>
                                    <w:top w:val="single" w:sz="4" w:space="0" w:color="000000"/>
                                    <w:left w:val="single" w:sz="4" w:space="0" w:color="000000"/>
                                    <w:bottom w:val="single" w:sz="4" w:space="0" w:color="000000"/>
                                    <w:right w:val="single" w:sz="4" w:space="0" w:color="000000"/>
                                  </w:tcBorders>
                                </w:tcPr>
                                <w:p w14:paraId="07717C89" w14:textId="77777777" w:rsidR="00467237" w:rsidRPr="00EC7547" w:rsidRDefault="00467237"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Comments </w:t>
                                  </w:r>
                                </w:p>
                                <w:p w14:paraId="27C35662" w14:textId="77777777" w:rsidR="00467237" w:rsidRPr="00EC7547" w:rsidRDefault="00467237"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 </w:t>
                                  </w:r>
                                </w:p>
                              </w:tc>
                            </w:tr>
                            <w:tr w:rsidR="00467237" w:rsidRPr="00EC7547" w14:paraId="56785E69" w14:textId="77777777" w:rsidTr="00E44165">
                              <w:trPr>
                                <w:trHeight w:val="3169"/>
                                <w:jc w:val="center"/>
                              </w:trPr>
                              <w:tc>
                                <w:tcPr>
                                  <w:tcW w:w="374" w:type="pct"/>
                                  <w:tcBorders>
                                    <w:top w:val="single" w:sz="4" w:space="0" w:color="000000"/>
                                    <w:left w:val="single" w:sz="4" w:space="0" w:color="000000"/>
                                    <w:bottom w:val="single" w:sz="4" w:space="0" w:color="000000"/>
                                    <w:right w:val="single" w:sz="4" w:space="0" w:color="000000"/>
                                  </w:tcBorders>
                                </w:tcPr>
                                <w:p w14:paraId="20518E41" w14:textId="200471CE" w:rsidR="00467237" w:rsidRPr="00EC7547" w:rsidRDefault="00467237"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00</w:t>
                                  </w:r>
                                  <w:r w:rsidR="00F92D93">
                                    <w:rPr>
                                      <w:rFonts w:eastAsia="Times New Roman" w:cs="Times New Roman"/>
                                      <w:color w:val="000000"/>
                                      <w:lang w:eastAsia="en-GB"/>
                                    </w:rPr>
                                    <w:t>2</w:t>
                                  </w:r>
                                  <w:r w:rsidRPr="00EC7547">
                                    <w:rPr>
                                      <w:rFonts w:eastAsia="Times New Roman" w:cs="Times New Roman"/>
                                      <w:color w:val="000000"/>
                                      <w:lang w:eastAsia="en-GB"/>
                                    </w:rPr>
                                    <w:t xml:space="preserve"> </w:t>
                                  </w:r>
                                </w:p>
                              </w:tc>
                              <w:tc>
                                <w:tcPr>
                                  <w:tcW w:w="1004" w:type="pct"/>
                                  <w:tcBorders>
                                    <w:top w:val="single" w:sz="4" w:space="0" w:color="000000"/>
                                    <w:left w:val="single" w:sz="4" w:space="0" w:color="000000"/>
                                    <w:bottom w:val="single" w:sz="4" w:space="0" w:color="000000"/>
                                    <w:right w:val="single" w:sz="4" w:space="0" w:color="000000"/>
                                  </w:tcBorders>
                                </w:tcPr>
                                <w:p w14:paraId="73CB20C9" w14:textId="77777777" w:rsidR="00467237" w:rsidRPr="004D73E7" w:rsidRDefault="00467237" w:rsidP="0011235B">
                                  <w:pPr>
                                    <w:spacing w:before="0" w:after="0"/>
                                    <w:jc w:val="left"/>
                                    <w:rPr>
                                      <w:rFonts w:eastAsia="Times New Roman" w:cs="Times New Roman"/>
                                      <w:bCs/>
                                      <w:color w:val="000000"/>
                                      <w:lang w:eastAsia="en-GB"/>
                                    </w:rPr>
                                  </w:pPr>
                                  <w:r>
                                    <w:rPr>
                                      <w:rFonts w:eastAsia="Times New Roman" w:cs="Times New Roman"/>
                                      <w:bCs/>
                                      <w:color w:val="000000"/>
                                      <w:lang w:eastAsia="en-GB"/>
                                    </w:rPr>
                                    <w:t xml:space="preserve">Select the </w:t>
                                  </w:r>
                                  <w:r w:rsidR="004D73E7">
                                    <w:rPr>
                                      <w:rFonts w:eastAsia="Times New Roman" w:cs="Times New Roman"/>
                                      <w:bCs/>
                                      <w:i/>
                                      <w:iCs/>
                                      <w:color w:val="000000"/>
                                      <w:lang w:eastAsia="en-GB"/>
                                    </w:rPr>
                                    <w:t xml:space="preserve">Accuracy Curve </w:t>
                                  </w:r>
                                  <w:r w:rsidR="004D73E7">
                                    <w:rPr>
                                      <w:rFonts w:eastAsia="Times New Roman" w:cs="Times New Roman"/>
                                      <w:bCs/>
                                      <w:color w:val="000000"/>
                                      <w:lang w:eastAsia="en-GB"/>
                                    </w:rPr>
                                    <w:t>from the Models curve types</w:t>
                                  </w:r>
                                </w:p>
                              </w:tc>
                              <w:tc>
                                <w:tcPr>
                                  <w:tcW w:w="977" w:type="pct"/>
                                  <w:tcBorders>
                                    <w:top w:val="single" w:sz="4" w:space="0" w:color="000000"/>
                                    <w:left w:val="single" w:sz="4" w:space="0" w:color="000000"/>
                                    <w:bottom w:val="single" w:sz="4" w:space="0" w:color="000000"/>
                                    <w:right w:val="single" w:sz="4" w:space="0" w:color="000000"/>
                                  </w:tcBorders>
                                </w:tcPr>
                                <w:p w14:paraId="52B5C2AB" w14:textId="77777777" w:rsidR="00467237" w:rsidRPr="00467237" w:rsidRDefault="00467237" w:rsidP="00467237">
                                  <w:pPr>
                                    <w:spacing w:before="0" w:after="0" w:line="238" w:lineRule="auto"/>
                                    <w:jc w:val="left"/>
                                    <w:rPr>
                                      <w:rFonts w:eastAsia="Times New Roman" w:cs="Times New Roman"/>
                                      <w:color w:val="000000"/>
                                      <w:lang w:eastAsia="en-GB"/>
                                    </w:rPr>
                                  </w:pPr>
                                  <w:r>
                                    <w:rPr>
                                      <w:rFonts w:eastAsia="Times New Roman" w:cs="Times New Roman"/>
                                      <w:color w:val="000000"/>
                                      <w:lang w:eastAsia="en-GB"/>
                                    </w:rPr>
                                    <w:t>The model</w:t>
                                  </w:r>
                                  <w:r w:rsidR="004D73E7">
                                    <w:rPr>
                                      <w:rFonts w:eastAsia="Times New Roman" w:cs="Times New Roman"/>
                                      <w:color w:val="000000"/>
                                      <w:lang w:eastAsia="en-GB"/>
                                    </w:rPr>
                                    <w:t>’</w:t>
                                  </w:r>
                                  <w:r>
                                    <w:rPr>
                                      <w:rFonts w:eastAsia="Times New Roman" w:cs="Times New Roman"/>
                                      <w:color w:val="000000"/>
                                      <w:lang w:eastAsia="en-GB"/>
                                    </w:rPr>
                                    <w:t xml:space="preserve">s </w:t>
                                  </w:r>
                                  <w:r w:rsidR="004D73E7">
                                    <w:rPr>
                                      <w:rFonts w:eastAsia="Times New Roman" w:cs="Times New Roman"/>
                                      <w:color w:val="000000"/>
                                      <w:lang w:eastAsia="en-GB"/>
                                    </w:rPr>
                                    <w:t>accuracy curve is displayed</w:t>
                                  </w:r>
                                </w:p>
                              </w:tc>
                              <w:tc>
                                <w:tcPr>
                                  <w:tcW w:w="1093" w:type="pct"/>
                                  <w:tcBorders>
                                    <w:top w:val="single" w:sz="4" w:space="0" w:color="000000"/>
                                    <w:left w:val="single" w:sz="4" w:space="0" w:color="000000"/>
                                    <w:bottom w:val="single" w:sz="4" w:space="0" w:color="000000"/>
                                    <w:right w:val="single" w:sz="4" w:space="0" w:color="000000"/>
                                  </w:tcBorders>
                                </w:tcPr>
                                <w:p w14:paraId="21F9F982" w14:textId="77777777" w:rsidR="00467237" w:rsidRPr="00467237" w:rsidRDefault="004D73E7" w:rsidP="00467237">
                                  <w:pPr>
                                    <w:spacing w:before="0" w:after="0"/>
                                    <w:jc w:val="left"/>
                                    <w:rPr>
                                      <w:rFonts w:eastAsia="Times New Roman" w:cs="Times New Roman"/>
                                      <w:color w:val="000000"/>
                                      <w:lang w:eastAsia="en-GB"/>
                                    </w:rPr>
                                  </w:pPr>
                                  <w:r>
                                    <w:rPr>
                                      <w:rFonts w:eastAsia="Times New Roman" w:cs="Times New Roman"/>
                                      <w:color w:val="000000"/>
                                      <w:lang w:eastAsia="en-GB"/>
                                    </w:rPr>
                                    <w:t>The model’s accuracy curve is displayed</w:t>
                                  </w:r>
                                </w:p>
                              </w:tc>
                              <w:tc>
                                <w:tcPr>
                                  <w:tcW w:w="727" w:type="pct"/>
                                  <w:tcBorders>
                                    <w:top w:val="single" w:sz="4" w:space="0" w:color="000000"/>
                                    <w:left w:val="single" w:sz="4" w:space="0" w:color="000000"/>
                                    <w:bottom w:val="single" w:sz="4" w:space="0" w:color="000000"/>
                                    <w:right w:val="single" w:sz="4" w:space="0" w:color="000000"/>
                                  </w:tcBorders>
                                </w:tcPr>
                                <w:p w14:paraId="0DE5AC79" w14:textId="77777777" w:rsidR="00467237" w:rsidRPr="00EC7547" w:rsidRDefault="00467237" w:rsidP="0011235B">
                                  <w:pPr>
                                    <w:spacing w:before="0" w:after="0"/>
                                    <w:jc w:val="left"/>
                                    <w:rPr>
                                      <w:rFonts w:eastAsia="Times New Roman" w:cs="Times New Roman"/>
                                      <w:color w:val="000000"/>
                                      <w:lang w:eastAsia="en-GB"/>
                                    </w:rPr>
                                  </w:pPr>
                                  <w:r>
                                    <w:rPr>
                                      <w:rFonts w:eastAsia="Times New Roman" w:cs="Times New Roman"/>
                                      <w:color w:val="000000"/>
                                      <w:lang w:eastAsia="en-GB"/>
                                    </w:rPr>
                                    <w:t>Pass</w:t>
                                  </w:r>
                                </w:p>
                              </w:tc>
                              <w:tc>
                                <w:tcPr>
                                  <w:tcW w:w="825" w:type="pct"/>
                                  <w:tcBorders>
                                    <w:top w:val="single" w:sz="4" w:space="0" w:color="000000"/>
                                    <w:left w:val="single" w:sz="4" w:space="0" w:color="000000"/>
                                    <w:bottom w:val="single" w:sz="4" w:space="0" w:color="000000"/>
                                    <w:right w:val="single" w:sz="4" w:space="0" w:color="000000"/>
                                  </w:tcBorders>
                                </w:tcPr>
                                <w:p w14:paraId="3F1652EF" w14:textId="77777777" w:rsidR="00467237" w:rsidRPr="00467237" w:rsidRDefault="004D73E7" w:rsidP="0011235B">
                                  <w:pPr>
                                    <w:keepNext/>
                                    <w:spacing w:before="0" w:after="0"/>
                                    <w:jc w:val="left"/>
                                    <w:rPr>
                                      <w:rFonts w:eastAsia="Times New Roman" w:cs="Times New Roman"/>
                                      <w:color w:val="000000"/>
                                      <w:lang w:eastAsia="en-GB"/>
                                    </w:rPr>
                                  </w:pPr>
                                  <w:r>
                                    <w:rPr>
                                      <w:rFonts w:eastAsia="Times New Roman" w:cs="Times New Roman"/>
                                      <w:color w:val="000000"/>
                                      <w:lang w:eastAsia="en-GB"/>
                                    </w:rPr>
                                    <w:t>The model’s accuracy curve is displayed as required</w:t>
                                  </w:r>
                                </w:p>
                              </w:tc>
                            </w:tr>
                          </w:tbl>
                          <w:p w14:paraId="62CAB5D6" w14:textId="77777777" w:rsidR="00467237" w:rsidRPr="00F4123C" w:rsidRDefault="00467237" w:rsidP="00467237">
                            <w:pPr>
                              <w:pStyle w:val="Caption"/>
                              <w:jc w:val="both"/>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0FD605" id="Text Box 98" o:spid="_x0000_s1059" type="#_x0000_t202" style="position:absolute;left:0;text-align:left;margin-left:359.45pt;margin-top:0;width:410.65pt;height:458.4pt;z-index:-251658190;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" stroked="f">
                <v:textbox inset="1.44pt,1.44pt,1.44pt,1.44pt">
                  <w:txbxContent>
                    <w:p w14:paraId="7178C5D6" w14:textId="5FB2E651" w:rsidR="00852B0B" w:rsidRDefault="00852B0B" w:rsidP="00852B0B">
                      <w:pPr>
                        <w:pStyle w:val="Caption"/>
                        <w:keepNext/>
                      </w:pPr>
                      <w:bookmarkStart w:id="178" w:name="_Toc117182589"/>
                      <w:r>
                        <w:t>Table 5.1.3.</w:t>
                      </w:r>
                      <w:r>
                        <w:fldChar w:fldCharType="begin"/>
                      </w:r>
                      <w:r>
                        <w:instrText>SEQ Table_5.1.3. \* ARABIC</w:instrText>
                      </w:r>
                      <w:r>
                        <w:fldChar w:fldCharType="separate"/>
                      </w:r>
                      <w:r w:rsidR="005E4A3F">
                        <w:rPr>
                          <w:noProof/>
                        </w:rPr>
                        <w:t>3</w:t>
                      </w:r>
                      <w:r>
                        <w:fldChar w:fldCharType="end"/>
                      </w:r>
                      <w:r>
                        <w:t>. Test Case for Testing the Option to View the Accuracy Curve of a Model in the Models GUI</w:t>
                      </w:r>
                      <w:bookmarkEnd w:id="178"/>
                    </w:p>
                    <w:tbl>
                      <w:tblPr>
                        <w:tblStyle w:val="TableGrid0"/>
                        <w:tblW w:w="5000" w:type="pct"/>
                        <w:jc w:val="center"/>
                        <w:tblInd w:w="0" w:type="dxa"/>
                        <w:tblCellMar>
                          <w:top w:w="14" w:type="dxa"/>
                          <w:left w:w="108" w:type="dxa"/>
                          <w:right w:w="51" w:type="dxa"/>
                        </w:tblCellMar>
                        <w:tblLook w:val="04A0" w:firstRow="1" w:lastRow="0" w:firstColumn="1" w:lastColumn="0" w:noHBand="0" w:noVBand="1"/>
                      </w:tblPr>
                      <w:tblGrid>
                        <w:gridCol w:w="608"/>
                        <w:gridCol w:w="1635"/>
                        <w:gridCol w:w="1592"/>
                        <w:gridCol w:w="1781"/>
                        <w:gridCol w:w="1186"/>
                        <w:gridCol w:w="1344"/>
                      </w:tblGrid>
                      <w:tr w:rsidR="00467237" w:rsidRPr="00EC7547" w14:paraId="6814C72D" w14:textId="77777777" w:rsidTr="00E44165">
                        <w:trPr>
                          <w:trHeight w:val="288"/>
                          <w:jc w:val="center"/>
                        </w:trPr>
                        <w:tc>
                          <w:tcPr>
                            <w:tcW w:w="5000" w:type="pct"/>
                            <w:gridSpan w:val="6"/>
                            <w:tcBorders>
                              <w:top w:val="single" w:sz="4" w:space="0" w:color="000000"/>
                              <w:left w:val="single" w:sz="4" w:space="0" w:color="000000"/>
                              <w:bottom w:val="single" w:sz="4" w:space="0" w:color="000000"/>
                              <w:right w:val="single" w:sz="4" w:space="0" w:color="000000"/>
                            </w:tcBorders>
                          </w:tcPr>
                          <w:p w14:paraId="414AA7D1" w14:textId="77777777" w:rsidR="00467237" w:rsidRPr="00EC7547" w:rsidRDefault="00467237"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ID: </w:t>
                            </w:r>
                            <w:r>
                              <w:rPr>
                                <w:rFonts w:eastAsia="Times New Roman" w:cs="Times New Roman"/>
                                <w:color w:val="000000"/>
                                <w:lang w:eastAsia="en-GB"/>
                              </w:rPr>
                              <w:t>2022-056-</w:t>
                            </w:r>
                            <w:r w:rsidRPr="00EC7547">
                              <w:rPr>
                                <w:rFonts w:eastAsia="Times New Roman" w:cs="Times New Roman"/>
                                <w:color w:val="000000"/>
                                <w:lang w:eastAsia="en-GB"/>
                              </w:rPr>
                              <w:t>IT</w:t>
                            </w:r>
                            <w:r>
                              <w:rPr>
                                <w:rFonts w:eastAsia="Times New Roman" w:cs="Times New Roman"/>
                                <w:color w:val="000000"/>
                                <w:lang w:eastAsia="en-GB"/>
                              </w:rPr>
                              <w:t>19064932</w:t>
                            </w:r>
                          </w:p>
                        </w:tc>
                      </w:tr>
                      <w:tr w:rsidR="00467237" w:rsidRPr="00EC7547" w14:paraId="67C5D781" w14:textId="77777777" w:rsidTr="00E44165">
                        <w:trPr>
                          <w:trHeight w:val="288"/>
                          <w:jc w:val="center"/>
                        </w:trPr>
                        <w:tc>
                          <w:tcPr>
                            <w:tcW w:w="5000" w:type="pct"/>
                            <w:gridSpan w:val="6"/>
                            <w:tcBorders>
                              <w:top w:val="single" w:sz="4" w:space="0" w:color="000000"/>
                              <w:left w:val="single" w:sz="4" w:space="0" w:color="000000"/>
                              <w:bottom w:val="single" w:sz="4" w:space="0" w:color="000000"/>
                              <w:right w:val="single" w:sz="4" w:space="0" w:color="000000"/>
                            </w:tcBorders>
                          </w:tcPr>
                          <w:p w14:paraId="002A09C7" w14:textId="77777777" w:rsidR="00467237" w:rsidRPr="00B72178" w:rsidRDefault="00467237" w:rsidP="0011235B">
                            <w:pPr>
                              <w:spacing w:before="0" w:after="0"/>
                              <w:jc w:val="left"/>
                              <w:rPr>
                                <w:rFonts w:eastAsia="Times New Roman" w:cs="Times New Roman"/>
                                <w:bCs/>
                                <w:color w:val="000000"/>
                                <w:lang w:eastAsia="en-GB"/>
                              </w:rPr>
                            </w:pPr>
                            <w:r w:rsidRPr="00EC7547">
                              <w:rPr>
                                <w:rFonts w:eastAsia="Times New Roman" w:cs="Times New Roman"/>
                                <w:b/>
                                <w:color w:val="000000"/>
                                <w:lang w:eastAsia="en-GB"/>
                              </w:rPr>
                              <w:t xml:space="preserve">Project Name: </w:t>
                            </w:r>
                            <w:r>
                              <w:rPr>
                                <w:rFonts w:eastAsia="Times New Roman" w:cs="Times New Roman"/>
                                <w:bCs/>
                                <w:color w:val="000000"/>
                                <w:lang w:eastAsia="en-GB"/>
                              </w:rPr>
                              <w:t>RASAC</w:t>
                            </w:r>
                          </w:p>
                        </w:tc>
                      </w:tr>
                      <w:tr w:rsidR="00467237" w:rsidRPr="00EC7547" w14:paraId="3391925A" w14:textId="77777777" w:rsidTr="00E44165">
                        <w:trPr>
                          <w:trHeight w:val="288"/>
                          <w:jc w:val="center"/>
                        </w:trPr>
                        <w:tc>
                          <w:tcPr>
                            <w:tcW w:w="5000" w:type="pct"/>
                            <w:gridSpan w:val="6"/>
                            <w:tcBorders>
                              <w:top w:val="single" w:sz="4" w:space="0" w:color="000000"/>
                              <w:left w:val="single" w:sz="4" w:space="0" w:color="000000"/>
                              <w:bottom w:val="single" w:sz="4" w:space="0" w:color="000000"/>
                              <w:right w:val="single" w:sz="4" w:space="0" w:color="000000"/>
                            </w:tcBorders>
                          </w:tcPr>
                          <w:p w14:paraId="2BE96342" w14:textId="77777777" w:rsidR="00467237" w:rsidRPr="00797E20" w:rsidRDefault="00467237" w:rsidP="0011235B">
                            <w:pPr>
                              <w:spacing w:before="0" w:after="0"/>
                              <w:jc w:val="left"/>
                              <w:rPr>
                                <w:rFonts w:eastAsia="Times New Roman" w:cs="Times New Roman"/>
                                <w:bCs/>
                                <w:color w:val="000000"/>
                                <w:lang w:eastAsia="en-GB"/>
                              </w:rPr>
                            </w:pPr>
                            <w:r w:rsidRPr="00EC7547">
                              <w:rPr>
                                <w:rFonts w:eastAsia="Times New Roman" w:cs="Times New Roman"/>
                                <w:b/>
                                <w:color w:val="000000"/>
                                <w:lang w:eastAsia="en-GB"/>
                              </w:rPr>
                              <w:t xml:space="preserve">Project Function: </w:t>
                            </w:r>
                            <w:r>
                              <w:rPr>
                                <w:rFonts w:eastAsia="Times New Roman" w:cs="Times New Roman"/>
                                <w:bCs/>
                                <w:color w:val="000000"/>
                                <w:lang w:eastAsia="en-GB"/>
                              </w:rPr>
                              <w:t>View a model’s accuracy curve</w:t>
                            </w:r>
                          </w:p>
                        </w:tc>
                      </w:tr>
                      <w:tr w:rsidR="00467237" w:rsidRPr="00EC7547" w14:paraId="699E076B" w14:textId="77777777" w:rsidTr="00E44165">
                        <w:trPr>
                          <w:trHeight w:val="846"/>
                          <w:jc w:val="center"/>
                        </w:trPr>
                        <w:tc>
                          <w:tcPr>
                            <w:tcW w:w="2354" w:type="pct"/>
                            <w:gridSpan w:val="3"/>
                            <w:tcBorders>
                              <w:top w:val="single" w:sz="4" w:space="0" w:color="000000"/>
                              <w:left w:val="single" w:sz="4" w:space="0" w:color="000000"/>
                              <w:bottom w:val="single" w:sz="4" w:space="0" w:color="000000"/>
                              <w:right w:val="single" w:sz="4" w:space="0" w:color="000000"/>
                            </w:tcBorders>
                          </w:tcPr>
                          <w:p w14:paraId="72A84316" w14:textId="77777777" w:rsidR="00467237" w:rsidRPr="00EC7547" w:rsidRDefault="00467237"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case ID:</w:t>
                            </w:r>
                            <w:r w:rsidRPr="00EC7547">
                              <w:rPr>
                                <w:rFonts w:eastAsia="Times New Roman" w:cs="Times New Roman"/>
                                <w:color w:val="000000"/>
                                <w:lang w:eastAsia="en-GB"/>
                              </w:rPr>
                              <w:t xml:space="preserve"> 00</w:t>
                            </w:r>
                            <w:r>
                              <w:rPr>
                                <w:rFonts w:eastAsia="Times New Roman" w:cs="Times New Roman"/>
                                <w:color w:val="000000"/>
                                <w:lang w:eastAsia="en-GB"/>
                              </w:rPr>
                              <w:t>2</w:t>
                            </w:r>
                          </w:p>
                        </w:tc>
                        <w:tc>
                          <w:tcPr>
                            <w:tcW w:w="2646" w:type="pct"/>
                            <w:gridSpan w:val="3"/>
                            <w:tcBorders>
                              <w:top w:val="single" w:sz="4" w:space="0" w:color="000000"/>
                              <w:left w:val="single" w:sz="4" w:space="0" w:color="000000"/>
                              <w:bottom w:val="single" w:sz="4" w:space="0" w:color="000000"/>
                              <w:right w:val="single" w:sz="4" w:space="0" w:color="000000"/>
                            </w:tcBorders>
                          </w:tcPr>
                          <w:p w14:paraId="3C228C44" w14:textId="77777777" w:rsidR="00467237" w:rsidRPr="00EC7547" w:rsidRDefault="00467237"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Test case designed by: </w:t>
                            </w:r>
                          </w:p>
                          <w:p w14:paraId="146BEE7D" w14:textId="77777777" w:rsidR="00467237" w:rsidRPr="00EC7547" w:rsidRDefault="00467237"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ID No: </w:t>
                            </w:r>
                            <w:r w:rsidRPr="00EC7547">
                              <w:rPr>
                                <w:rFonts w:eastAsia="Times New Roman" w:cs="Times New Roman"/>
                                <w:color w:val="000000"/>
                                <w:lang w:eastAsia="en-GB"/>
                              </w:rPr>
                              <w:t>IT</w:t>
                            </w:r>
                            <w:r>
                              <w:rPr>
                                <w:rFonts w:eastAsia="Times New Roman" w:cs="Times New Roman"/>
                                <w:color w:val="000000"/>
                                <w:lang w:eastAsia="en-GB"/>
                              </w:rPr>
                              <w:t>19064932</w:t>
                            </w:r>
                          </w:p>
                          <w:p w14:paraId="0BA8E677" w14:textId="77777777" w:rsidR="00467237" w:rsidRPr="00EC7547" w:rsidRDefault="00467237"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Name:</w:t>
                            </w:r>
                            <w:r>
                              <w:rPr>
                                <w:rFonts w:eastAsia="Times New Roman" w:cs="Times New Roman"/>
                                <w:color w:val="000000"/>
                                <w:lang w:eastAsia="en-GB"/>
                              </w:rPr>
                              <w:t xml:space="preserve"> Hameed M.S.</w:t>
                            </w:r>
                          </w:p>
                        </w:tc>
                      </w:tr>
                      <w:tr w:rsidR="00467237" w:rsidRPr="00EC7547" w14:paraId="13A6A04B" w14:textId="77777777" w:rsidTr="00E44165">
                        <w:trPr>
                          <w:trHeight w:val="288"/>
                          <w:jc w:val="center"/>
                        </w:trPr>
                        <w:tc>
                          <w:tcPr>
                            <w:tcW w:w="5000" w:type="pct"/>
                            <w:gridSpan w:val="6"/>
                            <w:tcBorders>
                              <w:top w:val="single" w:sz="4" w:space="0" w:color="000000"/>
                              <w:left w:val="single" w:sz="4" w:space="0" w:color="000000"/>
                              <w:bottom w:val="single" w:sz="4" w:space="0" w:color="000000"/>
                              <w:right w:val="single" w:sz="4" w:space="0" w:color="000000"/>
                            </w:tcBorders>
                          </w:tcPr>
                          <w:p w14:paraId="6E8F89CE" w14:textId="77777777" w:rsidR="00467237" w:rsidRPr="00EC7547" w:rsidRDefault="00467237"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Priority (High/Medium/Low):</w:t>
                            </w:r>
                            <w:r w:rsidRPr="00EC7547">
                              <w:rPr>
                                <w:rFonts w:eastAsia="Times New Roman" w:cs="Times New Roman"/>
                                <w:color w:val="000000"/>
                                <w:lang w:eastAsia="en-GB"/>
                              </w:rPr>
                              <w:t xml:space="preserve"> </w:t>
                            </w:r>
                            <w:r>
                              <w:rPr>
                                <w:rFonts w:eastAsia="Times New Roman" w:cs="Times New Roman"/>
                                <w:color w:val="000000"/>
                                <w:lang w:eastAsia="en-GB"/>
                              </w:rPr>
                              <w:t>High</w:t>
                            </w:r>
                          </w:p>
                        </w:tc>
                      </w:tr>
                      <w:tr w:rsidR="00467237" w:rsidRPr="00EC7547" w14:paraId="567EEC10" w14:textId="77777777" w:rsidTr="00E44165">
                        <w:trPr>
                          <w:trHeight w:val="305"/>
                          <w:jc w:val="center"/>
                        </w:trPr>
                        <w:tc>
                          <w:tcPr>
                            <w:tcW w:w="5000" w:type="pct"/>
                            <w:gridSpan w:val="6"/>
                            <w:tcBorders>
                              <w:top w:val="single" w:sz="4" w:space="0" w:color="000000"/>
                              <w:left w:val="single" w:sz="4" w:space="0" w:color="000000"/>
                              <w:bottom w:val="single" w:sz="4" w:space="0" w:color="000000"/>
                              <w:right w:val="single" w:sz="4" w:space="0" w:color="000000"/>
                            </w:tcBorders>
                          </w:tcPr>
                          <w:p w14:paraId="7A602BD8" w14:textId="77777777" w:rsidR="00467237" w:rsidRPr="00EC7547" w:rsidRDefault="00467237"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Description:</w:t>
                            </w:r>
                            <w:r w:rsidRPr="00EC7547">
                              <w:rPr>
                                <w:rFonts w:eastAsia="Times New Roman" w:cs="Times New Roman"/>
                                <w:color w:val="000000"/>
                                <w:lang w:eastAsia="en-GB"/>
                              </w:rPr>
                              <w:t xml:space="preserve"> </w:t>
                            </w:r>
                            <w:r>
                              <w:rPr>
                                <w:rFonts w:eastAsia="Times New Roman" w:cs="Times New Roman"/>
                                <w:color w:val="000000"/>
                                <w:lang w:eastAsia="en-GB"/>
                              </w:rPr>
                              <w:t>Viewing a model’s accuracy curve</w:t>
                            </w:r>
                          </w:p>
                        </w:tc>
                      </w:tr>
                      <w:tr w:rsidR="00467237" w:rsidRPr="00EC7547" w14:paraId="6582809D" w14:textId="77777777" w:rsidTr="00E44165">
                        <w:trPr>
                          <w:trHeight w:val="341"/>
                          <w:jc w:val="center"/>
                        </w:trPr>
                        <w:tc>
                          <w:tcPr>
                            <w:tcW w:w="5000" w:type="pct"/>
                            <w:gridSpan w:val="6"/>
                            <w:tcBorders>
                              <w:top w:val="single" w:sz="4" w:space="0" w:color="000000"/>
                              <w:left w:val="single" w:sz="4" w:space="0" w:color="000000"/>
                              <w:bottom w:val="single" w:sz="4" w:space="0" w:color="000000"/>
                              <w:right w:val="single" w:sz="4" w:space="0" w:color="000000"/>
                            </w:tcBorders>
                          </w:tcPr>
                          <w:p w14:paraId="5E32FF8C" w14:textId="77777777" w:rsidR="00467237" w:rsidRPr="00467237" w:rsidRDefault="00467237" w:rsidP="0011235B">
                            <w:pPr>
                              <w:spacing w:before="0" w:after="0"/>
                              <w:jc w:val="left"/>
                              <w:rPr>
                                <w:rFonts w:eastAsia="Times New Roman" w:cs="Times New Roman"/>
                                <w:bCs/>
                                <w:color w:val="000000"/>
                                <w:lang w:eastAsia="en-GB"/>
                              </w:rPr>
                            </w:pPr>
                            <w:r w:rsidRPr="00EC7547">
                              <w:rPr>
                                <w:rFonts w:eastAsia="Times New Roman" w:cs="Times New Roman"/>
                                <w:b/>
                                <w:color w:val="000000"/>
                                <w:lang w:eastAsia="en-GB"/>
                              </w:rPr>
                              <w:t xml:space="preserve">Prerequisite: </w:t>
                            </w:r>
                            <w:r>
                              <w:rPr>
                                <w:rFonts w:eastAsia="Times New Roman" w:cs="Times New Roman"/>
                                <w:bCs/>
                                <w:color w:val="000000"/>
                                <w:lang w:eastAsia="en-GB"/>
                              </w:rPr>
                              <w:t>Having a model that has already been trained</w:t>
                            </w:r>
                          </w:p>
                        </w:tc>
                      </w:tr>
                      <w:tr w:rsidR="00467237" w:rsidRPr="00EC7547" w14:paraId="1D423376" w14:textId="77777777" w:rsidTr="00E44165">
                        <w:trPr>
                          <w:trHeight w:val="1401"/>
                          <w:jc w:val="center"/>
                        </w:trPr>
                        <w:tc>
                          <w:tcPr>
                            <w:tcW w:w="5000" w:type="pct"/>
                            <w:gridSpan w:val="6"/>
                            <w:tcBorders>
                              <w:top w:val="single" w:sz="4" w:space="0" w:color="000000"/>
                              <w:left w:val="single" w:sz="4" w:space="0" w:color="000000"/>
                              <w:bottom w:val="single" w:sz="4" w:space="0" w:color="000000"/>
                              <w:right w:val="single" w:sz="4" w:space="0" w:color="000000"/>
                            </w:tcBorders>
                          </w:tcPr>
                          <w:p w14:paraId="5A8CF04F" w14:textId="77777777" w:rsidR="00467237" w:rsidRPr="00EC7547" w:rsidRDefault="00467237"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Test Steps:  </w:t>
                            </w:r>
                          </w:p>
                          <w:p w14:paraId="6BEBE867" w14:textId="77777777" w:rsidR="00467237" w:rsidRPr="006E595A" w:rsidRDefault="00467237" w:rsidP="0011235B">
                            <w:pPr>
                              <w:spacing w:before="0" w:after="0" w:line="279" w:lineRule="auto"/>
                              <w:ind w:right="1733"/>
                              <w:jc w:val="left"/>
                              <w:rPr>
                                <w:rFonts w:eastAsia="Times New Roman" w:cs="Times New Roman"/>
                                <w:color w:val="000000"/>
                                <w:lang w:eastAsia="en-GB"/>
                              </w:rPr>
                            </w:pPr>
                            <w:r w:rsidRPr="00EC7547">
                              <w:rPr>
                                <w:rFonts w:eastAsia="Times New Roman" w:cs="Times New Roman"/>
                                <w:color w:val="000000"/>
                                <w:lang w:eastAsia="en-GB"/>
                              </w:rPr>
                              <w:t xml:space="preserve">Step 1: </w:t>
                            </w:r>
                            <w:r>
                              <w:rPr>
                                <w:rFonts w:eastAsia="Times New Roman" w:cs="Times New Roman"/>
                                <w:color w:val="000000"/>
                                <w:lang w:eastAsia="en-GB"/>
                              </w:rPr>
                              <w:t xml:space="preserve">Select the </w:t>
                            </w:r>
                            <w:r w:rsidRPr="00467237">
                              <w:rPr>
                                <w:rFonts w:eastAsia="Times New Roman" w:cs="Times New Roman"/>
                                <w:i/>
                                <w:iCs/>
                                <w:color w:val="000000"/>
                                <w:lang w:eastAsia="en-GB"/>
                              </w:rPr>
                              <w:t>Models</w:t>
                            </w:r>
                            <w:r>
                              <w:rPr>
                                <w:rFonts w:eastAsia="Times New Roman" w:cs="Times New Roman"/>
                                <w:color w:val="000000"/>
                                <w:lang w:eastAsia="en-GB"/>
                              </w:rPr>
                              <w:t xml:space="preserve"> UI</w:t>
                            </w:r>
                          </w:p>
                          <w:p w14:paraId="543FB239" w14:textId="77777777" w:rsidR="00467237" w:rsidRDefault="00467237" w:rsidP="00467237">
                            <w:pPr>
                              <w:spacing w:before="0" w:after="0" w:line="279" w:lineRule="auto"/>
                              <w:ind w:right="1733"/>
                              <w:jc w:val="left"/>
                              <w:rPr>
                                <w:rFonts w:eastAsia="Times New Roman" w:cs="Times New Roman"/>
                                <w:color w:val="000000"/>
                                <w:lang w:eastAsia="en-GB"/>
                              </w:rPr>
                            </w:pPr>
                            <w:r w:rsidRPr="00EC7547">
                              <w:rPr>
                                <w:rFonts w:eastAsia="Times New Roman" w:cs="Times New Roman"/>
                                <w:color w:val="000000"/>
                                <w:lang w:eastAsia="en-GB"/>
                              </w:rPr>
                              <w:t xml:space="preserve">Step </w:t>
                            </w:r>
                            <w:r>
                              <w:rPr>
                                <w:rFonts w:eastAsia="Times New Roman" w:cs="Times New Roman"/>
                                <w:color w:val="000000"/>
                                <w:lang w:eastAsia="en-GB"/>
                              </w:rPr>
                              <w:t>2</w:t>
                            </w:r>
                            <w:r w:rsidRPr="00EC7547">
                              <w:rPr>
                                <w:rFonts w:eastAsia="Times New Roman" w:cs="Times New Roman"/>
                                <w:color w:val="000000"/>
                                <w:lang w:eastAsia="en-GB"/>
                              </w:rPr>
                              <w:t>:</w:t>
                            </w:r>
                            <w:r>
                              <w:rPr>
                                <w:rFonts w:eastAsia="Times New Roman" w:cs="Times New Roman"/>
                                <w:color w:val="000000"/>
                                <w:lang w:eastAsia="en-GB"/>
                              </w:rPr>
                              <w:t xml:space="preserve"> Click the </w:t>
                            </w:r>
                            <w:r>
                              <w:rPr>
                                <w:rFonts w:eastAsia="Times New Roman" w:cs="Times New Roman"/>
                                <w:i/>
                                <w:iCs/>
                                <w:color w:val="000000"/>
                                <w:lang w:eastAsia="en-GB"/>
                              </w:rPr>
                              <w:t>Curve</w:t>
                            </w:r>
                            <w:r>
                              <w:rPr>
                                <w:rFonts w:eastAsia="Times New Roman" w:cs="Times New Roman"/>
                                <w:color w:val="000000"/>
                                <w:lang w:eastAsia="en-GB"/>
                              </w:rPr>
                              <w:t xml:space="preserve"> button of the trained model</w:t>
                            </w:r>
                          </w:p>
                          <w:p w14:paraId="2AA529D2" w14:textId="77777777" w:rsidR="00467237" w:rsidRPr="004D73E7" w:rsidRDefault="00467237" w:rsidP="00467237">
                            <w:pPr>
                              <w:spacing w:before="0" w:after="0" w:line="279" w:lineRule="auto"/>
                              <w:ind w:right="1733"/>
                              <w:jc w:val="left"/>
                              <w:rPr>
                                <w:rFonts w:eastAsia="Times New Roman" w:cs="Times New Roman"/>
                                <w:color w:val="000000"/>
                                <w:lang w:eastAsia="en-GB"/>
                              </w:rPr>
                            </w:pPr>
                            <w:r>
                              <w:rPr>
                                <w:rFonts w:eastAsia="Times New Roman" w:cs="Times New Roman"/>
                                <w:color w:val="000000"/>
                                <w:lang w:eastAsia="en-GB"/>
                              </w:rPr>
                              <w:t xml:space="preserve">Step 3: Click the </w:t>
                            </w:r>
                            <w:r>
                              <w:rPr>
                                <w:rFonts w:eastAsia="Times New Roman" w:cs="Times New Roman"/>
                                <w:i/>
                                <w:iCs/>
                                <w:color w:val="000000"/>
                                <w:lang w:eastAsia="en-GB"/>
                              </w:rPr>
                              <w:t xml:space="preserve">Accuracy Curve </w:t>
                            </w:r>
                            <w:r>
                              <w:rPr>
                                <w:rFonts w:eastAsia="Times New Roman" w:cs="Times New Roman"/>
                                <w:color w:val="000000"/>
                                <w:lang w:eastAsia="en-GB"/>
                              </w:rPr>
                              <w:t xml:space="preserve">radio button under </w:t>
                            </w:r>
                            <w:r w:rsidR="004D73E7">
                              <w:rPr>
                                <w:rFonts w:eastAsia="Times New Roman" w:cs="Times New Roman"/>
                                <w:i/>
                                <w:iCs/>
                                <w:color w:val="000000"/>
                                <w:lang w:eastAsia="en-GB"/>
                              </w:rPr>
                              <w:t xml:space="preserve">Choose Curve Type </w:t>
                            </w:r>
                            <w:r w:rsidR="004D73E7">
                              <w:rPr>
                                <w:rFonts w:eastAsia="Times New Roman" w:cs="Times New Roman"/>
                                <w:color w:val="000000"/>
                                <w:lang w:eastAsia="en-GB"/>
                              </w:rPr>
                              <w:t>in the new sliding window (selected by default)</w:t>
                            </w:r>
                          </w:p>
                        </w:tc>
                      </w:tr>
                      <w:tr w:rsidR="00467237" w:rsidRPr="00EC7547" w14:paraId="0BD5B370" w14:textId="77777777" w:rsidTr="00E44165">
                        <w:trPr>
                          <w:trHeight w:val="566"/>
                          <w:jc w:val="center"/>
                        </w:trPr>
                        <w:tc>
                          <w:tcPr>
                            <w:tcW w:w="374" w:type="pct"/>
                            <w:tcBorders>
                              <w:top w:val="single" w:sz="4" w:space="0" w:color="000000"/>
                              <w:left w:val="single" w:sz="4" w:space="0" w:color="000000"/>
                              <w:bottom w:val="single" w:sz="4" w:space="0" w:color="000000"/>
                              <w:right w:val="single" w:sz="4" w:space="0" w:color="000000"/>
                            </w:tcBorders>
                          </w:tcPr>
                          <w:p w14:paraId="0FBCE500" w14:textId="77777777" w:rsidR="00467237" w:rsidRPr="00EC7547" w:rsidRDefault="00467237"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Test ID </w:t>
                            </w:r>
                          </w:p>
                        </w:tc>
                        <w:tc>
                          <w:tcPr>
                            <w:tcW w:w="1004" w:type="pct"/>
                            <w:tcBorders>
                              <w:top w:val="single" w:sz="4" w:space="0" w:color="000000"/>
                              <w:left w:val="single" w:sz="4" w:space="0" w:color="000000"/>
                              <w:bottom w:val="single" w:sz="4" w:space="0" w:color="000000"/>
                              <w:right w:val="single" w:sz="4" w:space="0" w:color="000000"/>
                            </w:tcBorders>
                          </w:tcPr>
                          <w:p w14:paraId="5CA9EE24" w14:textId="77777777" w:rsidR="00467237" w:rsidRPr="00EC7547" w:rsidRDefault="00467237"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Test Inputs </w:t>
                            </w:r>
                          </w:p>
                        </w:tc>
                        <w:tc>
                          <w:tcPr>
                            <w:tcW w:w="977" w:type="pct"/>
                            <w:tcBorders>
                              <w:top w:val="single" w:sz="4" w:space="0" w:color="000000"/>
                              <w:left w:val="single" w:sz="4" w:space="0" w:color="000000"/>
                              <w:bottom w:val="single" w:sz="4" w:space="0" w:color="000000"/>
                              <w:right w:val="single" w:sz="4" w:space="0" w:color="000000"/>
                            </w:tcBorders>
                          </w:tcPr>
                          <w:p w14:paraId="7E21BD4E" w14:textId="77777777" w:rsidR="00467237" w:rsidRPr="00EC7547" w:rsidRDefault="00467237"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Expected Outputs </w:t>
                            </w:r>
                          </w:p>
                        </w:tc>
                        <w:tc>
                          <w:tcPr>
                            <w:tcW w:w="1093" w:type="pct"/>
                            <w:tcBorders>
                              <w:top w:val="single" w:sz="4" w:space="0" w:color="000000"/>
                              <w:left w:val="single" w:sz="4" w:space="0" w:color="000000"/>
                              <w:bottom w:val="single" w:sz="4" w:space="0" w:color="000000"/>
                              <w:right w:val="single" w:sz="4" w:space="0" w:color="000000"/>
                            </w:tcBorders>
                          </w:tcPr>
                          <w:p w14:paraId="6F685E8E" w14:textId="77777777" w:rsidR="00467237" w:rsidRPr="00EC7547" w:rsidRDefault="00467237"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Actual Output </w:t>
                            </w:r>
                          </w:p>
                        </w:tc>
                        <w:tc>
                          <w:tcPr>
                            <w:tcW w:w="727" w:type="pct"/>
                            <w:tcBorders>
                              <w:top w:val="single" w:sz="4" w:space="0" w:color="000000"/>
                              <w:left w:val="single" w:sz="4" w:space="0" w:color="000000"/>
                              <w:bottom w:val="single" w:sz="4" w:space="0" w:color="000000"/>
                              <w:right w:val="single" w:sz="4" w:space="0" w:color="000000"/>
                            </w:tcBorders>
                          </w:tcPr>
                          <w:p w14:paraId="12006C4B" w14:textId="77777777" w:rsidR="00467237" w:rsidRPr="00EC7547" w:rsidRDefault="00467237"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Result </w:t>
                            </w:r>
                          </w:p>
                          <w:p w14:paraId="354732B8" w14:textId="77777777" w:rsidR="00467237" w:rsidRPr="00EC7547" w:rsidRDefault="00467237"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Pass/Fail) </w:t>
                            </w:r>
                          </w:p>
                        </w:tc>
                        <w:tc>
                          <w:tcPr>
                            <w:tcW w:w="825" w:type="pct"/>
                            <w:tcBorders>
                              <w:top w:val="single" w:sz="4" w:space="0" w:color="000000"/>
                              <w:left w:val="single" w:sz="4" w:space="0" w:color="000000"/>
                              <w:bottom w:val="single" w:sz="4" w:space="0" w:color="000000"/>
                              <w:right w:val="single" w:sz="4" w:space="0" w:color="000000"/>
                            </w:tcBorders>
                          </w:tcPr>
                          <w:p w14:paraId="07717C89" w14:textId="77777777" w:rsidR="00467237" w:rsidRPr="00EC7547" w:rsidRDefault="00467237"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Comments </w:t>
                            </w:r>
                          </w:p>
                          <w:p w14:paraId="27C35662" w14:textId="77777777" w:rsidR="00467237" w:rsidRPr="00EC7547" w:rsidRDefault="00467237"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 </w:t>
                            </w:r>
                          </w:p>
                        </w:tc>
                      </w:tr>
                      <w:tr w:rsidR="00467237" w:rsidRPr="00EC7547" w14:paraId="56785E69" w14:textId="77777777" w:rsidTr="00E44165">
                        <w:trPr>
                          <w:trHeight w:val="3169"/>
                          <w:jc w:val="center"/>
                        </w:trPr>
                        <w:tc>
                          <w:tcPr>
                            <w:tcW w:w="374" w:type="pct"/>
                            <w:tcBorders>
                              <w:top w:val="single" w:sz="4" w:space="0" w:color="000000"/>
                              <w:left w:val="single" w:sz="4" w:space="0" w:color="000000"/>
                              <w:bottom w:val="single" w:sz="4" w:space="0" w:color="000000"/>
                              <w:right w:val="single" w:sz="4" w:space="0" w:color="000000"/>
                            </w:tcBorders>
                          </w:tcPr>
                          <w:p w14:paraId="20518E41" w14:textId="200471CE" w:rsidR="00467237" w:rsidRPr="00EC7547" w:rsidRDefault="00467237"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00</w:t>
                            </w:r>
                            <w:r w:rsidR="00F92D93">
                              <w:rPr>
                                <w:rFonts w:eastAsia="Times New Roman" w:cs="Times New Roman"/>
                                <w:color w:val="000000"/>
                                <w:lang w:eastAsia="en-GB"/>
                              </w:rPr>
                              <w:t>2</w:t>
                            </w:r>
                            <w:r w:rsidRPr="00EC7547">
                              <w:rPr>
                                <w:rFonts w:eastAsia="Times New Roman" w:cs="Times New Roman"/>
                                <w:color w:val="000000"/>
                                <w:lang w:eastAsia="en-GB"/>
                              </w:rPr>
                              <w:t xml:space="preserve"> </w:t>
                            </w:r>
                          </w:p>
                        </w:tc>
                        <w:tc>
                          <w:tcPr>
                            <w:tcW w:w="1004" w:type="pct"/>
                            <w:tcBorders>
                              <w:top w:val="single" w:sz="4" w:space="0" w:color="000000"/>
                              <w:left w:val="single" w:sz="4" w:space="0" w:color="000000"/>
                              <w:bottom w:val="single" w:sz="4" w:space="0" w:color="000000"/>
                              <w:right w:val="single" w:sz="4" w:space="0" w:color="000000"/>
                            </w:tcBorders>
                          </w:tcPr>
                          <w:p w14:paraId="73CB20C9" w14:textId="77777777" w:rsidR="00467237" w:rsidRPr="004D73E7" w:rsidRDefault="00467237" w:rsidP="0011235B">
                            <w:pPr>
                              <w:spacing w:before="0" w:after="0"/>
                              <w:jc w:val="left"/>
                              <w:rPr>
                                <w:rFonts w:eastAsia="Times New Roman" w:cs="Times New Roman"/>
                                <w:bCs/>
                                <w:color w:val="000000"/>
                                <w:lang w:eastAsia="en-GB"/>
                              </w:rPr>
                            </w:pPr>
                            <w:r>
                              <w:rPr>
                                <w:rFonts w:eastAsia="Times New Roman" w:cs="Times New Roman"/>
                                <w:bCs/>
                                <w:color w:val="000000"/>
                                <w:lang w:eastAsia="en-GB"/>
                              </w:rPr>
                              <w:t xml:space="preserve">Select the </w:t>
                            </w:r>
                            <w:r w:rsidR="004D73E7">
                              <w:rPr>
                                <w:rFonts w:eastAsia="Times New Roman" w:cs="Times New Roman"/>
                                <w:bCs/>
                                <w:i/>
                                <w:iCs/>
                                <w:color w:val="000000"/>
                                <w:lang w:eastAsia="en-GB"/>
                              </w:rPr>
                              <w:t xml:space="preserve">Accuracy Curve </w:t>
                            </w:r>
                            <w:r w:rsidR="004D73E7">
                              <w:rPr>
                                <w:rFonts w:eastAsia="Times New Roman" w:cs="Times New Roman"/>
                                <w:bCs/>
                                <w:color w:val="000000"/>
                                <w:lang w:eastAsia="en-GB"/>
                              </w:rPr>
                              <w:t>from the Models curve types</w:t>
                            </w:r>
                          </w:p>
                        </w:tc>
                        <w:tc>
                          <w:tcPr>
                            <w:tcW w:w="977" w:type="pct"/>
                            <w:tcBorders>
                              <w:top w:val="single" w:sz="4" w:space="0" w:color="000000"/>
                              <w:left w:val="single" w:sz="4" w:space="0" w:color="000000"/>
                              <w:bottom w:val="single" w:sz="4" w:space="0" w:color="000000"/>
                              <w:right w:val="single" w:sz="4" w:space="0" w:color="000000"/>
                            </w:tcBorders>
                          </w:tcPr>
                          <w:p w14:paraId="52B5C2AB" w14:textId="77777777" w:rsidR="00467237" w:rsidRPr="00467237" w:rsidRDefault="00467237" w:rsidP="00467237">
                            <w:pPr>
                              <w:spacing w:before="0" w:after="0" w:line="238" w:lineRule="auto"/>
                              <w:jc w:val="left"/>
                              <w:rPr>
                                <w:rFonts w:eastAsia="Times New Roman" w:cs="Times New Roman"/>
                                <w:color w:val="000000"/>
                                <w:lang w:eastAsia="en-GB"/>
                              </w:rPr>
                            </w:pPr>
                            <w:r>
                              <w:rPr>
                                <w:rFonts w:eastAsia="Times New Roman" w:cs="Times New Roman"/>
                                <w:color w:val="000000"/>
                                <w:lang w:eastAsia="en-GB"/>
                              </w:rPr>
                              <w:t>The model</w:t>
                            </w:r>
                            <w:r w:rsidR="004D73E7">
                              <w:rPr>
                                <w:rFonts w:eastAsia="Times New Roman" w:cs="Times New Roman"/>
                                <w:color w:val="000000"/>
                                <w:lang w:eastAsia="en-GB"/>
                              </w:rPr>
                              <w:t>’</w:t>
                            </w:r>
                            <w:r>
                              <w:rPr>
                                <w:rFonts w:eastAsia="Times New Roman" w:cs="Times New Roman"/>
                                <w:color w:val="000000"/>
                                <w:lang w:eastAsia="en-GB"/>
                              </w:rPr>
                              <w:t xml:space="preserve">s </w:t>
                            </w:r>
                            <w:r w:rsidR="004D73E7">
                              <w:rPr>
                                <w:rFonts w:eastAsia="Times New Roman" w:cs="Times New Roman"/>
                                <w:color w:val="000000"/>
                                <w:lang w:eastAsia="en-GB"/>
                              </w:rPr>
                              <w:t>accuracy curve is displayed</w:t>
                            </w:r>
                          </w:p>
                        </w:tc>
                        <w:tc>
                          <w:tcPr>
                            <w:tcW w:w="1093" w:type="pct"/>
                            <w:tcBorders>
                              <w:top w:val="single" w:sz="4" w:space="0" w:color="000000"/>
                              <w:left w:val="single" w:sz="4" w:space="0" w:color="000000"/>
                              <w:bottom w:val="single" w:sz="4" w:space="0" w:color="000000"/>
                              <w:right w:val="single" w:sz="4" w:space="0" w:color="000000"/>
                            </w:tcBorders>
                          </w:tcPr>
                          <w:p w14:paraId="21F9F982" w14:textId="77777777" w:rsidR="00467237" w:rsidRPr="00467237" w:rsidRDefault="004D73E7" w:rsidP="00467237">
                            <w:pPr>
                              <w:spacing w:before="0" w:after="0"/>
                              <w:jc w:val="left"/>
                              <w:rPr>
                                <w:rFonts w:eastAsia="Times New Roman" w:cs="Times New Roman"/>
                                <w:color w:val="000000"/>
                                <w:lang w:eastAsia="en-GB"/>
                              </w:rPr>
                            </w:pPr>
                            <w:r>
                              <w:rPr>
                                <w:rFonts w:eastAsia="Times New Roman" w:cs="Times New Roman"/>
                                <w:color w:val="000000"/>
                                <w:lang w:eastAsia="en-GB"/>
                              </w:rPr>
                              <w:t>The model’s accuracy curve is displayed</w:t>
                            </w:r>
                          </w:p>
                        </w:tc>
                        <w:tc>
                          <w:tcPr>
                            <w:tcW w:w="727" w:type="pct"/>
                            <w:tcBorders>
                              <w:top w:val="single" w:sz="4" w:space="0" w:color="000000"/>
                              <w:left w:val="single" w:sz="4" w:space="0" w:color="000000"/>
                              <w:bottom w:val="single" w:sz="4" w:space="0" w:color="000000"/>
                              <w:right w:val="single" w:sz="4" w:space="0" w:color="000000"/>
                            </w:tcBorders>
                          </w:tcPr>
                          <w:p w14:paraId="0DE5AC79" w14:textId="77777777" w:rsidR="00467237" w:rsidRPr="00EC7547" w:rsidRDefault="00467237" w:rsidP="0011235B">
                            <w:pPr>
                              <w:spacing w:before="0" w:after="0"/>
                              <w:jc w:val="left"/>
                              <w:rPr>
                                <w:rFonts w:eastAsia="Times New Roman" w:cs="Times New Roman"/>
                                <w:color w:val="000000"/>
                                <w:lang w:eastAsia="en-GB"/>
                              </w:rPr>
                            </w:pPr>
                            <w:r>
                              <w:rPr>
                                <w:rFonts w:eastAsia="Times New Roman" w:cs="Times New Roman"/>
                                <w:color w:val="000000"/>
                                <w:lang w:eastAsia="en-GB"/>
                              </w:rPr>
                              <w:t>Pass</w:t>
                            </w:r>
                          </w:p>
                        </w:tc>
                        <w:tc>
                          <w:tcPr>
                            <w:tcW w:w="825" w:type="pct"/>
                            <w:tcBorders>
                              <w:top w:val="single" w:sz="4" w:space="0" w:color="000000"/>
                              <w:left w:val="single" w:sz="4" w:space="0" w:color="000000"/>
                              <w:bottom w:val="single" w:sz="4" w:space="0" w:color="000000"/>
                              <w:right w:val="single" w:sz="4" w:space="0" w:color="000000"/>
                            </w:tcBorders>
                          </w:tcPr>
                          <w:p w14:paraId="3F1652EF" w14:textId="77777777" w:rsidR="00467237" w:rsidRPr="00467237" w:rsidRDefault="004D73E7" w:rsidP="0011235B">
                            <w:pPr>
                              <w:keepNext/>
                              <w:spacing w:before="0" w:after="0"/>
                              <w:jc w:val="left"/>
                              <w:rPr>
                                <w:rFonts w:eastAsia="Times New Roman" w:cs="Times New Roman"/>
                                <w:color w:val="000000"/>
                                <w:lang w:eastAsia="en-GB"/>
                              </w:rPr>
                            </w:pPr>
                            <w:r>
                              <w:rPr>
                                <w:rFonts w:eastAsia="Times New Roman" w:cs="Times New Roman"/>
                                <w:color w:val="000000"/>
                                <w:lang w:eastAsia="en-GB"/>
                              </w:rPr>
                              <w:t>The model’s accuracy curve is displayed as required</w:t>
                            </w:r>
                          </w:p>
                        </w:tc>
                      </w:tr>
                    </w:tbl>
                    <w:p w14:paraId="62CAB5D6" w14:textId="77777777" w:rsidR="00467237" w:rsidRPr="00F4123C" w:rsidRDefault="00467237" w:rsidP="00467237">
                      <w:pPr>
                        <w:pStyle w:val="Caption"/>
                        <w:jc w:val="both"/>
                      </w:pPr>
                    </w:p>
                  </w:txbxContent>
                </v:textbox>
                <w10:wrap type="topAndBottom" anchorx="margin" anchory="margin"/>
              </v:shape>
            </w:pict>
          </mc:Fallback>
        </mc:AlternateContent>
      </w:r>
    </w:p>
    <w:p w14:paraId="5224AAC6" w14:textId="3A05954E" w:rsidR="00467237" w:rsidRDefault="00467237" w:rsidP="00467237"/>
    <w:p w14:paraId="05CF38EB" w14:textId="77777777" w:rsidR="00467237" w:rsidRDefault="00467237" w:rsidP="00467237"/>
    <w:p w14:paraId="6CB84C5D" w14:textId="77777777" w:rsidR="00467237" w:rsidRDefault="00467237" w:rsidP="00467237"/>
    <w:p w14:paraId="53EA8537" w14:textId="77777777" w:rsidR="008B11FC" w:rsidRDefault="008B11FC" w:rsidP="00467237"/>
    <w:p w14:paraId="58A6AE86" w14:textId="77777777" w:rsidR="008B11FC" w:rsidRDefault="008B11FC" w:rsidP="00467237"/>
    <w:p w14:paraId="57F02F42" w14:textId="77777777" w:rsidR="008B11FC" w:rsidRDefault="008B11FC" w:rsidP="00467237"/>
    <w:p w14:paraId="4487D3C9" w14:textId="57A606FA" w:rsidR="008B11FC" w:rsidRDefault="008B11FC" w:rsidP="00467237">
      <w:r>
        <w:rPr>
          <w:noProof/>
        </w:rPr>
        <mc:AlternateContent>
          <mc:Choice Requires="wps">
            <w:drawing>
              <wp:anchor distT="0" distB="0" distL="114300" distR="114300" simplePos="0" relativeHeight="251658291" behindDoc="1" locked="0" layoutInCell="1" allowOverlap="1" wp14:anchorId="0ADFCAD4" wp14:editId="4D48E3D6">
                <wp:simplePos x="0" y="0"/>
                <wp:positionH relativeFrom="margin">
                  <wp:align>right</wp:align>
                </wp:positionH>
                <wp:positionV relativeFrom="margin">
                  <wp:align>top</wp:align>
                </wp:positionV>
                <wp:extent cx="5223510" cy="6042660"/>
                <wp:effectExtent l="0" t="0" r="0" b="0"/>
                <wp:wrapTopAndBottom/>
                <wp:docPr id="99" name="Text Box 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3934" cy="6042660"/>
                        </a:xfrm>
                        <a:prstGeom prst="rect">
                          <a:avLst/>
                        </a:prstGeom>
                        <a:solidFill>
                          <a:srgbClr val="FFFFFF"/>
                        </a:solidFill>
                        <a:ln w="9525">
                          <a:noFill/>
                          <a:miter lim="800000"/>
                          <a:headEnd/>
                          <a:tailEnd/>
                        </a:ln>
                      </wps:spPr>
                      <wps:txbx>
                        <w:txbxContent>
                          <w:p w14:paraId="1FCEDDA0" w14:textId="4738A9E1" w:rsidR="00852B0B" w:rsidRDefault="00852B0B" w:rsidP="00852B0B">
                            <w:pPr>
                              <w:pStyle w:val="Caption"/>
                              <w:keepNext/>
                            </w:pPr>
                            <w:bookmarkStart w:id="179" w:name="_Toc117182590"/>
                            <w:r>
                              <w:t>Table 5.1.3.</w:t>
                            </w:r>
                            <w:r>
                              <w:fldChar w:fldCharType="begin"/>
                            </w:r>
                            <w:r>
                              <w:instrText>SEQ Table_5.1.3. \* ARABIC</w:instrText>
                            </w:r>
                            <w:r>
                              <w:fldChar w:fldCharType="separate"/>
                            </w:r>
                            <w:r w:rsidR="005E4A3F">
                              <w:rPr>
                                <w:noProof/>
                              </w:rPr>
                              <w:t>4</w:t>
                            </w:r>
                            <w:r>
                              <w:fldChar w:fldCharType="end"/>
                            </w:r>
                            <w:r>
                              <w:t>. Test Case for Testing the Option to View the Loss Curve of a Model in the Models GUI</w:t>
                            </w:r>
                            <w:bookmarkEnd w:id="179"/>
                          </w:p>
                          <w:tbl>
                            <w:tblPr>
                              <w:tblStyle w:val="TableGrid0"/>
                              <w:tblW w:w="5000" w:type="pct"/>
                              <w:jc w:val="center"/>
                              <w:tblInd w:w="0" w:type="dxa"/>
                              <w:tblCellMar>
                                <w:top w:w="14" w:type="dxa"/>
                                <w:left w:w="108" w:type="dxa"/>
                                <w:right w:w="51" w:type="dxa"/>
                              </w:tblCellMar>
                              <w:tblLook w:val="04A0" w:firstRow="1" w:lastRow="0" w:firstColumn="1" w:lastColumn="0" w:noHBand="0" w:noVBand="1"/>
                            </w:tblPr>
                            <w:tblGrid>
                              <w:gridCol w:w="611"/>
                              <w:gridCol w:w="1638"/>
                              <w:gridCol w:w="1594"/>
                              <w:gridCol w:w="1784"/>
                              <w:gridCol w:w="1186"/>
                              <w:gridCol w:w="1346"/>
                            </w:tblGrid>
                            <w:tr w:rsidR="004D73E7" w:rsidRPr="00EC7547" w14:paraId="0034B28D" w14:textId="77777777" w:rsidTr="008B11FC">
                              <w:trPr>
                                <w:trHeight w:val="288"/>
                                <w:jc w:val="center"/>
                              </w:trPr>
                              <w:tc>
                                <w:tcPr>
                                  <w:tcW w:w="5000" w:type="pct"/>
                                  <w:gridSpan w:val="6"/>
                                  <w:tcBorders>
                                    <w:top w:val="single" w:sz="4" w:space="0" w:color="000000"/>
                                    <w:left w:val="single" w:sz="4" w:space="0" w:color="000000"/>
                                    <w:bottom w:val="single" w:sz="4" w:space="0" w:color="000000"/>
                                    <w:right w:val="single" w:sz="4" w:space="0" w:color="000000"/>
                                  </w:tcBorders>
                                </w:tcPr>
                                <w:p w14:paraId="5E19007D" w14:textId="77777777" w:rsidR="004D73E7" w:rsidRPr="00EC7547" w:rsidRDefault="004D73E7"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ID: </w:t>
                                  </w:r>
                                  <w:r>
                                    <w:rPr>
                                      <w:rFonts w:eastAsia="Times New Roman" w:cs="Times New Roman"/>
                                      <w:color w:val="000000"/>
                                      <w:lang w:eastAsia="en-GB"/>
                                    </w:rPr>
                                    <w:t>2022-056-</w:t>
                                  </w:r>
                                  <w:r w:rsidRPr="00EC7547">
                                    <w:rPr>
                                      <w:rFonts w:eastAsia="Times New Roman" w:cs="Times New Roman"/>
                                      <w:color w:val="000000"/>
                                      <w:lang w:eastAsia="en-GB"/>
                                    </w:rPr>
                                    <w:t>IT</w:t>
                                  </w:r>
                                  <w:r>
                                    <w:rPr>
                                      <w:rFonts w:eastAsia="Times New Roman" w:cs="Times New Roman"/>
                                      <w:color w:val="000000"/>
                                      <w:lang w:eastAsia="en-GB"/>
                                    </w:rPr>
                                    <w:t>19064932</w:t>
                                  </w:r>
                                </w:p>
                              </w:tc>
                            </w:tr>
                            <w:tr w:rsidR="004D73E7" w:rsidRPr="00EC7547" w14:paraId="5999B760" w14:textId="77777777" w:rsidTr="008B11FC">
                              <w:trPr>
                                <w:trHeight w:val="288"/>
                                <w:jc w:val="center"/>
                              </w:trPr>
                              <w:tc>
                                <w:tcPr>
                                  <w:tcW w:w="5000" w:type="pct"/>
                                  <w:gridSpan w:val="6"/>
                                  <w:tcBorders>
                                    <w:top w:val="single" w:sz="4" w:space="0" w:color="000000"/>
                                    <w:left w:val="single" w:sz="4" w:space="0" w:color="000000"/>
                                    <w:bottom w:val="single" w:sz="4" w:space="0" w:color="000000"/>
                                    <w:right w:val="single" w:sz="4" w:space="0" w:color="000000"/>
                                  </w:tcBorders>
                                </w:tcPr>
                                <w:p w14:paraId="00B2775C" w14:textId="77777777" w:rsidR="004D73E7" w:rsidRPr="00B72178" w:rsidRDefault="004D73E7" w:rsidP="0011235B">
                                  <w:pPr>
                                    <w:spacing w:before="0" w:after="0"/>
                                    <w:jc w:val="left"/>
                                    <w:rPr>
                                      <w:rFonts w:eastAsia="Times New Roman" w:cs="Times New Roman"/>
                                      <w:bCs/>
                                      <w:color w:val="000000"/>
                                      <w:lang w:eastAsia="en-GB"/>
                                    </w:rPr>
                                  </w:pPr>
                                  <w:r w:rsidRPr="00EC7547">
                                    <w:rPr>
                                      <w:rFonts w:eastAsia="Times New Roman" w:cs="Times New Roman"/>
                                      <w:b/>
                                      <w:color w:val="000000"/>
                                      <w:lang w:eastAsia="en-GB"/>
                                    </w:rPr>
                                    <w:t xml:space="preserve">Project Name: </w:t>
                                  </w:r>
                                  <w:r>
                                    <w:rPr>
                                      <w:rFonts w:eastAsia="Times New Roman" w:cs="Times New Roman"/>
                                      <w:bCs/>
                                      <w:color w:val="000000"/>
                                      <w:lang w:eastAsia="en-GB"/>
                                    </w:rPr>
                                    <w:t>RASAC</w:t>
                                  </w:r>
                                </w:p>
                              </w:tc>
                            </w:tr>
                            <w:tr w:rsidR="004D73E7" w:rsidRPr="00EC7547" w14:paraId="5D1F41EA" w14:textId="77777777" w:rsidTr="008B11FC">
                              <w:trPr>
                                <w:trHeight w:val="288"/>
                                <w:jc w:val="center"/>
                              </w:trPr>
                              <w:tc>
                                <w:tcPr>
                                  <w:tcW w:w="5000" w:type="pct"/>
                                  <w:gridSpan w:val="6"/>
                                  <w:tcBorders>
                                    <w:top w:val="single" w:sz="4" w:space="0" w:color="000000"/>
                                    <w:left w:val="single" w:sz="4" w:space="0" w:color="000000"/>
                                    <w:bottom w:val="single" w:sz="4" w:space="0" w:color="000000"/>
                                    <w:right w:val="single" w:sz="4" w:space="0" w:color="000000"/>
                                  </w:tcBorders>
                                </w:tcPr>
                                <w:p w14:paraId="791CB381" w14:textId="77777777" w:rsidR="004D73E7" w:rsidRPr="00797E20" w:rsidRDefault="004D73E7" w:rsidP="0011235B">
                                  <w:pPr>
                                    <w:spacing w:before="0" w:after="0"/>
                                    <w:jc w:val="left"/>
                                    <w:rPr>
                                      <w:rFonts w:eastAsia="Times New Roman" w:cs="Times New Roman"/>
                                      <w:bCs/>
                                      <w:color w:val="000000"/>
                                      <w:lang w:eastAsia="en-GB"/>
                                    </w:rPr>
                                  </w:pPr>
                                  <w:r w:rsidRPr="00EC7547">
                                    <w:rPr>
                                      <w:rFonts w:eastAsia="Times New Roman" w:cs="Times New Roman"/>
                                      <w:b/>
                                      <w:color w:val="000000"/>
                                      <w:lang w:eastAsia="en-GB"/>
                                    </w:rPr>
                                    <w:t xml:space="preserve">Project Function: </w:t>
                                  </w:r>
                                  <w:r>
                                    <w:rPr>
                                      <w:rFonts w:eastAsia="Times New Roman" w:cs="Times New Roman"/>
                                      <w:bCs/>
                                      <w:color w:val="000000"/>
                                      <w:lang w:eastAsia="en-GB"/>
                                    </w:rPr>
                                    <w:t>View a model’s loss curve</w:t>
                                  </w:r>
                                </w:p>
                              </w:tc>
                            </w:tr>
                            <w:tr w:rsidR="004D73E7" w:rsidRPr="00EC7547" w14:paraId="59672522" w14:textId="77777777" w:rsidTr="008B11FC">
                              <w:trPr>
                                <w:trHeight w:val="846"/>
                                <w:jc w:val="center"/>
                              </w:trPr>
                              <w:tc>
                                <w:tcPr>
                                  <w:tcW w:w="2354" w:type="pct"/>
                                  <w:gridSpan w:val="3"/>
                                  <w:tcBorders>
                                    <w:top w:val="single" w:sz="4" w:space="0" w:color="000000"/>
                                    <w:left w:val="single" w:sz="4" w:space="0" w:color="000000"/>
                                    <w:bottom w:val="single" w:sz="4" w:space="0" w:color="000000"/>
                                    <w:right w:val="single" w:sz="4" w:space="0" w:color="000000"/>
                                  </w:tcBorders>
                                </w:tcPr>
                                <w:p w14:paraId="13309723" w14:textId="77777777" w:rsidR="004D73E7" w:rsidRPr="00EC7547" w:rsidRDefault="004D73E7"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case ID:</w:t>
                                  </w:r>
                                  <w:r w:rsidRPr="00EC7547">
                                    <w:rPr>
                                      <w:rFonts w:eastAsia="Times New Roman" w:cs="Times New Roman"/>
                                      <w:color w:val="000000"/>
                                      <w:lang w:eastAsia="en-GB"/>
                                    </w:rPr>
                                    <w:t xml:space="preserve"> 00</w:t>
                                  </w:r>
                                  <w:r>
                                    <w:rPr>
                                      <w:rFonts w:eastAsia="Times New Roman" w:cs="Times New Roman"/>
                                      <w:color w:val="000000"/>
                                      <w:lang w:eastAsia="en-GB"/>
                                    </w:rPr>
                                    <w:t>3</w:t>
                                  </w:r>
                                </w:p>
                              </w:tc>
                              <w:tc>
                                <w:tcPr>
                                  <w:tcW w:w="2646" w:type="pct"/>
                                  <w:gridSpan w:val="3"/>
                                  <w:tcBorders>
                                    <w:top w:val="single" w:sz="4" w:space="0" w:color="000000"/>
                                    <w:left w:val="single" w:sz="4" w:space="0" w:color="000000"/>
                                    <w:bottom w:val="single" w:sz="4" w:space="0" w:color="000000"/>
                                    <w:right w:val="single" w:sz="4" w:space="0" w:color="000000"/>
                                  </w:tcBorders>
                                </w:tcPr>
                                <w:p w14:paraId="4A22C71F" w14:textId="77777777" w:rsidR="004D73E7" w:rsidRPr="00EC7547" w:rsidRDefault="004D73E7"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Test case designed by: </w:t>
                                  </w:r>
                                </w:p>
                                <w:p w14:paraId="333DCCF3" w14:textId="77777777" w:rsidR="004D73E7" w:rsidRPr="00EC7547" w:rsidRDefault="004D73E7"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ID No: </w:t>
                                  </w:r>
                                  <w:r w:rsidRPr="00EC7547">
                                    <w:rPr>
                                      <w:rFonts w:eastAsia="Times New Roman" w:cs="Times New Roman"/>
                                      <w:color w:val="000000"/>
                                      <w:lang w:eastAsia="en-GB"/>
                                    </w:rPr>
                                    <w:t>IT</w:t>
                                  </w:r>
                                  <w:r>
                                    <w:rPr>
                                      <w:rFonts w:eastAsia="Times New Roman" w:cs="Times New Roman"/>
                                      <w:color w:val="000000"/>
                                      <w:lang w:eastAsia="en-GB"/>
                                    </w:rPr>
                                    <w:t>19064932</w:t>
                                  </w:r>
                                </w:p>
                                <w:p w14:paraId="64EC5433" w14:textId="77777777" w:rsidR="004D73E7" w:rsidRPr="00EC7547" w:rsidRDefault="004D73E7"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Name:</w:t>
                                  </w:r>
                                  <w:r>
                                    <w:rPr>
                                      <w:rFonts w:eastAsia="Times New Roman" w:cs="Times New Roman"/>
                                      <w:color w:val="000000"/>
                                      <w:lang w:eastAsia="en-GB"/>
                                    </w:rPr>
                                    <w:t xml:space="preserve"> Hameed M.S.</w:t>
                                  </w:r>
                                </w:p>
                              </w:tc>
                            </w:tr>
                            <w:tr w:rsidR="004D73E7" w:rsidRPr="00EC7547" w14:paraId="0E36BBF3" w14:textId="77777777" w:rsidTr="008B11FC">
                              <w:trPr>
                                <w:trHeight w:val="288"/>
                                <w:jc w:val="center"/>
                              </w:trPr>
                              <w:tc>
                                <w:tcPr>
                                  <w:tcW w:w="5000" w:type="pct"/>
                                  <w:gridSpan w:val="6"/>
                                  <w:tcBorders>
                                    <w:top w:val="single" w:sz="4" w:space="0" w:color="000000"/>
                                    <w:left w:val="single" w:sz="4" w:space="0" w:color="000000"/>
                                    <w:bottom w:val="single" w:sz="4" w:space="0" w:color="000000"/>
                                    <w:right w:val="single" w:sz="4" w:space="0" w:color="000000"/>
                                  </w:tcBorders>
                                </w:tcPr>
                                <w:p w14:paraId="650865D0" w14:textId="77777777" w:rsidR="004D73E7" w:rsidRPr="00EC7547" w:rsidRDefault="004D73E7"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Priority (High/Medium/Low):</w:t>
                                  </w:r>
                                  <w:r w:rsidRPr="00EC7547">
                                    <w:rPr>
                                      <w:rFonts w:eastAsia="Times New Roman" w:cs="Times New Roman"/>
                                      <w:color w:val="000000"/>
                                      <w:lang w:eastAsia="en-GB"/>
                                    </w:rPr>
                                    <w:t xml:space="preserve"> </w:t>
                                  </w:r>
                                  <w:r>
                                    <w:rPr>
                                      <w:rFonts w:eastAsia="Times New Roman" w:cs="Times New Roman"/>
                                      <w:color w:val="000000"/>
                                      <w:lang w:eastAsia="en-GB"/>
                                    </w:rPr>
                                    <w:t>High</w:t>
                                  </w:r>
                                </w:p>
                              </w:tc>
                            </w:tr>
                            <w:tr w:rsidR="004D73E7" w:rsidRPr="00EC7547" w14:paraId="5DA76AA7" w14:textId="77777777" w:rsidTr="008B11FC">
                              <w:trPr>
                                <w:trHeight w:val="305"/>
                                <w:jc w:val="center"/>
                              </w:trPr>
                              <w:tc>
                                <w:tcPr>
                                  <w:tcW w:w="5000" w:type="pct"/>
                                  <w:gridSpan w:val="6"/>
                                  <w:tcBorders>
                                    <w:top w:val="single" w:sz="4" w:space="0" w:color="000000"/>
                                    <w:left w:val="single" w:sz="4" w:space="0" w:color="000000"/>
                                    <w:bottom w:val="single" w:sz="4" w:space="0" w:color="000000"/>
                                    <w:right w:val="single" w:sz="4" w:space="0" w:color="000000"/>
                                  </w:tcBorders>
                                </w:tcPr>
                                <w:p w14:paraId="64D51585" w14:textId="77777777" w:rsidR="004D73E7" w:rsidRPr="00EC7547" w:rsidRDefault="004D73E7"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Description:</w:t>
                                  </w:r>
                                  <w:r w:rsidRPr="00EC7547">
                                    <w:rPr>
                                      <w:rFonts w:eastAsia="Times New Roman" w:cs="Times New Roman"/>
                                      <w:color w:val="000000"/>
                                      <w:lang w:eastAsia="en-GB"/>
                                    </w:rPr>
                                    <w:t xml:space="preserve"> </w:t>
                                  </w:r>
                                  <w:r>
                                    <w:rPr>
                                      <w:rFonts w:eastAsia="Times New Roman" w:cs="Times New Roman"/>
                                      <w:color w:val="000000"/>
                                      <w:lang w:eastAsia="en-GB"/>
                                    </w:rPr>
                                    <w:t>Viewing a model’s loss curve</w:t>
                                  </w:r>
                                </w:p>
                              </w:tc>
                            </w:tr>
                            <w:tr w:rsidR="004D73E7" w:rsidRPr="00EC7547" w14:paraId="5140EB18" w14:textId="77777777" w:rsidTr="008B11FC">
                              <w:trPr>
                                <w:trHeight w:val="341"/>
                                <w:jc w:val="center"/>
                              </w:trPr>
                              <w:tc>
                                <w:tcPr>
                                  <w:tcW w:w="5000" w:type="pct"/>
                                  <w:gridSpan w:val="6"/>
                                  <w:tcBorders>
                                    <w:top w:val="single" w:sz="4" w:space="0" w:color="000000"/>
                                    <w:left w:val="single" w:sz="4" w:space="0" w:color="000000"/>
                                    <w:bottom w:val="single" w:sz="4" w:space="0" w:color="000000"/>
                                    <w:right w:val="single" w:sz="4" w:space="0" w:color="000000"/>
                                  </w:tcBorders>
                                </w:tcPr>
                                <w:p w14:paraId="7AB3729D" w14:textId="77777777" w:rsidR="004D73E7" w:rsidRPr="00467237" w:rsidRDefault="004D73E7" w:rsidP="0011235B">
                                  <w:pPr>
                                    <w:spacing w:before="0" w:after="0"/>
                                    <w:jc w:val="left"/>
                                    <w:rPr>
                                      <w:rFonts w:eastAsia="Times New Roman" w:cs="Times New Roman"/>
                                      <w:bCs/>
                                      <w:color w:val="000000"/>
                                      <w:lang w:eastAsia="en-GB"/>
                                    </w:rPr>
                                  </w:pPr>
                                  <w:r w:rsidRPr="00EC7547">
                                    <w:rPr>
                                      <w:rFonts w:eastAsia="Times New Roman" w:cs="Times New Roman"/>
                                      <w:b/>
                                      <w:color w:val="000000"/>
                                      <w:lang w:eastAsia="en-GB"/>
                                    </w:rPr>
                                    <w:t xml:space="preserve">Prerequisite: </w:t>
                                  </w:r>
                                  <w:r>
                                    <w:rPr>
                                      <w:rFonts w:eastAsia="Times New Roman" w:cs="Times New Roman"/>
                                      <w:bCs/>
                                      <w:color w:val="000000"/>
                                      <w:lang w:eastAsia="en-GB"/>
                                    </w:rPr>
                                    <w:t>Having a model that has already been trained</w:t>
                                  </w:r>
                                </w:p>
                              </w:tc>
                            </w:tr>
                            <w:tr w:rsidR="004D73E7" w:rsidRPr="00EC7547" w14:paraId="11FC5F64" w14:textId="77777777" w:rsidTr="008B11FC">
                              <w:trPr>
                                <w:trHeight w:val="1401"/>
                                <w:jc w:val="center"/>
                              </w:trPr>
                              <w:tc>
                                <w:tcPr>
                                  <w:tcW w:w="5000" w:type="pct"/>
                                  <w:gridSpan w:val="6"/>
                                  <w:tcBorders>
                                    <w:top w:val="single" w:sz="4" w:space="0" w:color="000000"/>
                                    <w:left w:val="single" w:sz="4" w:space="0" w:color="000000"/>
                                    <w:bottom w:val="single" w:sz="4" w:space="0" w:color="000000"/>
                                    <w:right w:val="single" w:sz="4" w:space="0" w:color="000000"/>
                                  </w:tcBorders>
                                </w:tcPr>
                                <w:p w14:paraId="4287CD83" w14:textId="77777777" w:rsidR="004D73E7" w:rsidRPr="00EC7547" w:rsidRDefault="004D73E7"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Test Steps:  </w:t>
                                  </w:r>
                                </w:p>
                                <w:p w14:paraId="6EE3F39A" w14:textId="77777777" w:rsidR="004D73E7" w:rsidRPr="006E595A" w:rsidRDefault="004D73E7" w:rsidP="0011235B">
                                  <w:pPr>
                                    <w:spacing w:before="0" w:after="0" w:line="279" w:lineRule="auto"/>
                                    <w:ind w:right="1733"/>
                                    <w:jc w:val="left"/>
                                    <w:rPr>
                                      <w:rFonts w:eastAsia="Times New Roman" w:cs="Times New Roman"/>
                                      <w:color w:val="000000"/>
                                      <w:lang w:eastAsia="en-GB"/>
                                    </w:rPr>
                                  </w:pPr>
                                  <w:r w:rsidRPr="00EC7547">
                                    <w:rPr>
                                      <w:rFonts w:eastAsia="Times New Roman" w:cs="Times New Roman"/>
                                      <w:color w:val="000000"/>
                                      <w:lang w:eastAsia="en-GB"/>
                                    </w:rPr>
                                    <w:t xml:space="preserve">Step 1: </w:t>
                                  </w:r>
                                  <w:r>
                                    <w:rPr>
                                      <w:rFonts w:eastAsia="Times New Roman" w:cs="Times New Roman"/>
                                      <w:color w:val="000000"/>
                                      <w:lang w:eastAsia="en-GB"/>
                                    </w:rPr>
                                    <w:t xml:space="preserve">Select the </w:t>
                                  </w:r>
                                  <w:r w:rsidRPr="00467237">
                                    <w:rPr>
                                      <w:rFonts w:eastAsia="Times New Roman" w:cs="Times New Roman"/>
                                      <w:i/>
                                      <w:iCs/>
                                      <w:color w:val="000000"/>
                                      <w:lang w:eastAsia="en-GB"/>
                                    </w:rPr>
                                    <w:t>Models</w:t>
                                  </w:r>
                                  <w:r>
                                    <w:rPr>
                                      <w:rFonts w:eastAsia="Times New Roman" w:cs="Times New Roman"/>
                                      <w:color w:val="000000"/>
                                      <w:lang w:eastAsia="en-GB"/>
                                    </w:rPr>
                                    <w:t xml:space="preserve"> UI</w:t>
                                  </w:r>
                                </w:p>
                                <w:p w14:paraId="3A05530E" w14:textId="77777777" w:rsidR="004D73E7" w:rsidRDefault="004D73E7" w:rsidP="00467237">
                                  <w:pPr>
                                    <w:spacing w:before="0" w:after="0" w:line="279" w:lineRule="auto"/>
                                    <w:ind w:right="1733"/>
                                    <w:jc w:val="left"/>
                                    <w:rPr>
                                      <w:rFonts w:eastAsia="Times New Roman" w:cs="Times New Roman"/>
                                      <w:color w:val="000000"/>
                                      <w:lang w:eastAsia="en-GB"/>
                                    </w:rPr>
                                  </w:pPr>
                                  <w:r w:rsidRPr="00EC7547">
                                    <w:rPr>
                                      <w:rFonts w:eastAsia="Times New Roman" w:cs="Times New Roman"/>
                                      <w:color w:val="000000"/>
                                      <w:lang w:eastAsia="en-GB"/>
                                    </w:rPr>
                                    <w:t xml:space="preserve">Step </w:t>
                                  </w:r>
                                  <w:r>
                                    <w:rPr>
                                      <w:rFonts w:eastAsia="Times New Roman" w:cs="Times New Roman"/>
                                      <w:color w:val="000000"/>
                                      <w:lang w:eastAsia="en-GB"/>
                                    </w:rPr>
                                    <w:t>2</w:t>
                                  </w:r>
                                  <w:r w:rsidRPr="00EC7547">
                                    <w:rPr>
                                      <w:rFonts w:eastAsia="Times New Roman" w:cs="Times New Roman"/>
                                      <w:color w:val="000000"/>
                                      <w:lang w:eastAsia="en-GB"/>
                                    </w:rPr>
                                    <w:t>:</w:t>
                                  </w:r>
                                  <w:r>
                                    <w:rPr>
                                      <w:rFonts w:eastAsia="Times New Roman" w:cs="Times New Roman"/>
                                      <w:color w:val="000000"/>
                                      <w:lang w:eastAsia="en-GB"/>
                                    </w:rPr>
                                    <w:t xml:space="preserve"> Click the </w:t>
                                  </w:r>
                                  <w:r>
                                    <w:rPr>
                                      <w:rFonts w:eastAsia="Times New Roman" w:cs="Times New Roman"/>
                                      <w:i/>
                                      <w:iCs/>
                                      <w:color w:val="000000"/>
                                      <w:lang w:eastAsia="en-GB"/>
                                    </w:rPr>
                                    <w:t>Curve</w:t>
                                  </w:r>
                                  <w:r>
                                    <w:rPr>
                                      <w:rFonts w:eastAsia="Times New Roman" w:cs="Times New Roman"/>
                                      <w:color w:val="000000"/>
                                      <w:lang w:eastAsia="en-GB"/>
                                    </w:rPr>
                                    <w:t xml:space="preserve"> button of the trained model</w:t>
                                  </w:r>
                                </w:p>
                                <w:p w14:paraId="79502084" w14:textId="77777777" w:rsidR="004D73E7" w:rsidRPr="004D73E7" w:rsidRDefault="004D73E7" w:rsidP="00467237">
                                  <w:pPr>
                                    <w:spacing w:before="0" w:after="0" w:line="279" w:lineRule="auto"/>
                                    <w:ind w:right="1733"/>
                                    <w:jc w:val="left"/>
                                    <w:rPr>
                                      <w:rFonts w:eastAsia="Times New Roman" w:cs="Times New Roman"/>
                                      <w:color w:val="000000"/>
                                      <w:lang w:eastAsia="en-GB"/>
                                    </w:rPr>
                                  </w:pPr>
                                  <w:r>
                                    <w:rPr>
                                      <w:rFonts w:eastAsia="Times New Roman" w:cs="Times New Roman"/>
                                      <w:color w:val="000000"/>
                                      <w:lang w:eastAsia="en-GB"/>
                                    </w:rPr>
                                    <w:t xml:space="preserve">Step 3: Click the </w:t>
                                  </w:r>
                                  <w:r>
                                    <w:rPr>
                                      <w:rFonts w:eastAsia="Times New Roman" w:cs="Times New Roman"/>
                                      <w:i/>
                                      <w:iCs/>
                                      <w:color w:val="000000"/>
                                      <w:lang w:eastAsia="en-GB"/>
                                    </w:rPr>
                                    <w:t xml:space="preserve">Loss Curve </w:t>
                                  </w:r>
                                  <w:r>
                                    <w:rPr>
                                      <w:rFonts w:eastAsia="Times New Roman" w:cs="Times New Roman"/>
                                      <w:color w:val="000000"/>
                                      <w:lang w:eastAsia="en-GB"/>
                                    </w:rPr>
                                    <w:t xml:space="preserve">radio button under </w:t>
                                  </w:r>
                                  <w:r>
                                    <w:rPr>
                                      <w:rFonts w:eastAsia="Times New Roman" w:cs="Times New Roman"/>
                                      <w:i/>
                                      <w:iCs/>
                                      <w:color w:val="000000"/>
                                      <w:lang w:eastAsia="en-GB"/>
                                    </w:rPr>
                                    <w:t xml:space="preserve">Choose Curve Type </w:t>
                                  </w:r>
                                  <w:r>
                                    <w:rPr>
                                      <w:rFonts w:eastAsia="Times New Roman" w:cs="Times New Roman"/>
                                      <w:color w:val="000000"/>
                                      <w:lang w:eastAsia="en-GB"/>
                                    </w:rPr>
                                    <w:t>in the new sliding window</w:t>
                                  </w:r>
                                </w:p>
                              </w:tc>
                            </w:tr>
                            <w:tr w:rsidR="004D73E7" w:rsidRPr="00EC7547" w14:paraId="2132482F" w14:textId="77777777" w:rsidTr="008B11FC">
                              <w:trPr>
                                <w:trHeight w:val="566"/>
                                <w:jc w:val="center"/>
                              </w:trPr>
                              <w:tc>
                                <w:tcPr>
                                  <w:tcW w:w="374" w:type="pct"/>
                                  <w:tcBorders>
                                    <w:top w:val="single" w:sz="4" w:space="0" w:color="000000"/>
                                    <w:left w:val="single" w:sz="4" w:space="0" w:color="000000"/>
                                    <w:bottom w:val="single" w:sz="4" w:space="0" w:color="000000"/>
                                    <w:right w:val="single" w:sz="4" w:space="0" w:color="000000"/>
                                  </w:tcBorders>
                                </w:tcPr>
                                <w:p w14:paraId="19E4477D" w14:textId="77777777" w:rsidR="004D73E7" w:rsidRPr="00EC7547" w:rsidRDefault="004D73E7"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Test ID </w:t>
                                  </w:r>
                                </w:p>
                              </w:tc>
                              <w:tc>
                                <w:tcPr>
                                  <w:tcW w:w="1004" w:type="pct"/>
                                  <w:tcBorders>
                                    <w:top w:val="single" w:sz="4" w:space="0" w:color="000000"/>
                                    <w:left w:val="single" w:sz="4" w:space="0" w:color="000000"/>
                                    <w:bottom w:val="single" w:sz="4" w:space="0" w:color="000000"/>
                                    <w:right w:val="single" w:sz="4" w:space="0" w:color="000000"/>
                                  </w:tcBorders>
                                </w:tcPr>
                                <w:p w14:paraId="659736D0" w14:textId="77777777" w:rsidR="004D73E7" w:rsidRPr="00EC7547" w:rsidRDefault="004D73E7"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Test Inputs </w:t>
                                  </w:r>
                                </w:p>
                              </w:tc>
                              <w:tc>
                                <w:tcPr>
                                  <w:tcW w:w="977" w:type="pct"/>
                                  <w:tcBorders>
                                    <w:top w:val="single" w:sz="4" w:space="0" w:color="000000"/>
                                    <w:left w:val="single" w:sz="4" w:space="0" w:color="000000"/>
                                    <w:bottom w:val="single" w:sz="4" w:space="0" w:color="000000"/>
                                    <w:right w:val="single" w:sz="4" w:space="0" w:color="000000"/>
                                  </w:tcBorders>
                                </w:tcPr>
                                <w:p w14:paraId="751EB070" w14:textId="77777777" w:rsidR="004D73E7" w:rsidRPr="00EC7547" w:rsidRDefault="004D73E7"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Expected Outputs </w:t>
                                  </w:r>
                                </w:p>
                              </w:tc>
                              <w:tc>
                                <w:tcPr>
                                  <w:tcW w:w="1093" w:type="pct"/>
                                  <w:tcBorders>
                                    <w:top w:val="single" w:sz="4" w:space="0" w:color="000000"/>
                                    <w:left w:val="single" w:sz="4" w:space="0" w:color="000000"/>
                                    <w:bottom w:val="single" w:sz="4" w:space="0" w:color="000000"/>
                                    <w:right w:val="single" w:sz="4" w:space="0" w:color="000000"/>
                                  </w:tcBorders>
                                </w:tcPr>
                                <w:p w14:paraId="3563A197" w14:textId="77777777" w:rsidR="004D73E7" w:rsidRPr="00EC7547" w:rsidRDefault="004D73E7"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Actual Output </w:t>
                                  </w:r>
                                </w:p>
                              </w:tc>
                              <w:tc>
                                <w:tcPr>
                                  <w:tcW w:w="727" w:type="pct"/>
                                  <w:tcBorders>
                                    <w:top w:val="single" w:sz="4" w:space="0" w:color="000000"/>
                                    <w:left w:val="single" w:sz="4" w:space="0" w:color="000000"/>
                                    <w:bottom w:val="single" w:sz="4" w:space="0" w:color="000000"/>
                                    <w:right w:val="single" w:sz="4" w:space="0" w:color="000000"/>
                                  </w:tcBorders>
                                </w:tcPr>
                                <w:p w14:paraId="4A3ADCB8" w14:textId="77777777" w:rsidR="004D73E7" w:rsidRPr="00EC7547" w:rsidRDefault="004D73E7"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Result </w:t>
                                  </w:r>
                                </w:p>
                                <w:p w14:paraId="4F3267E5" w14:textId="77777777" w:rsidR="004D73E7" w:rsidRPr="00EC7547" w:rsidRDefault="004D73E7"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Pass/Fail) </w:t>
                                  </w:r>
                                </w:p>
                              </w:tc>
                              <w:tc>
                                <w:tcPr>
                                  <w:tcW w:w="825" w:type="pct"/>
                                  <w:tcBorders>
                                    <w:top w:val="single" w:sz="4" w:space="0" w:color="000000"/>
                                    <w:left w:val="single" w:sz="4" w:space="0" w:color="000000"/>
                                    <w:bottom w:val="single" w:sz="4" w:space="0" w:color="000000"/>
                                    <w:right w:val="single" w:sz="4" w:space="0" w:color="000000"/>
                                  </w:tcBorders>
                                </w:tcPr>
                                <w:p w14:paraId="5BC888FE" w14:textId="77777777" w:rsidR="004D73E7" w:rsidRPr="00EC7547" w:rsidRDefault="004D73E7"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Comments </w:t>
                                  </w:r>
                                </w:p>
                                <w:p w14:paraId="373C5915" w14:textId="77777777" w:rsidR="004D73E7" w:rsidRPr="00EC7547" w:rsidRDefault="004D73E7"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 </w:t>
                                  </w:r>
                                </w:p>
                              </w:tc>
                            </w:tr>
                            <w:tr w:rsidR="004D73E7" w:rsidRPr="00EC7547" w14:paraId="675DC5C0" w14:textId="77777777" w:rsidTr="008B11FC">
                              <w:trPr>
                                <w:trHeight w:val="3169"/>
                                <w:jc w:val="center"/>
                              </w:trPr>
                              <w:tc>
                                <w:tcPr>
                                  <w:tcW w:w="374" w:type="pct"/>
                                  <w:tcBorders>
                                    <w:top w:val="single" w:sz="4" w:space="0" w:color="000000"/>
                                    <w:left w:val="single" w:sz="4" w:space="0" w:color="000000"/>
                                    <w:bottom w:val="single" w:sz="4" w:space="0" w:color="000000"/>
                                    <w:right w:val="single" w:sz="4" w:space="0" w:color="000000"/>
                                  </w:tcBorders>
                                </w:tcPr>
                                <w:p w14:paraId="2107E67A" w14:textId="77777777" w:rsidR="004D73E7" w:rsidRPr="00EC7547" w:rsidRDefault="004D73E7"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00</w:t>
                                  </w:r>
                                  <w:r>
                                    <w:rPr>
                                      <w:rFonts w:eastAsia="Times New Roman" w:cs="Times New Roman"/>
                                      <w:color w:val="000000"/>
                                      <w:lang w:eastAsia="en-GB"/>
                                    </w:rPr>
                                    <w:t>3</w:t>
                                  </w:r>
                                  <w:r w:rsidRPr="00EC7547">
                                    <w:rPr>
                                      <w:rFonts w:eastAsia="Times New Roman" w:cs="Times New Roman"/>
                                      <w:color w:val="000000"/>
                                      <w:lang w:eastAsia="en-GB"/>
                                    </w:rPr>
                                    <w:t xml:space="preserve"> </w:t>
                                  </w:r>
                                </w:p>
                              </w:tc>
                              <w:tc>
                                <w:tcPr>
                                  <w:tcW w:w="1004" w:type="pct"/>
                                  <w:tcBorders>
                                    <w:top w:val="single" w:sz="4" w:space="0" w:color="000000"/>
                                    <w:left w:val="single" w:sz="4" w:space="0" w:color="000000"/>
                                    <w:bottom w:val="single" w:sz="4" w:space="0" w:color="000000"/>
                                    <w:right w:val="single" w:sz="4" w:space="0" w:color="000000"/>
                                  </w:tcBorders>
                                </w:tcPr>
                                <w:p w14:paraId="4721A106" w14:textId="77777777" w:rsidR="004D73E7" w:rsidRPr="004D73E7" w:rsidRDefault="004D73E7" w:rsidP="0011235B">
                                  <w:pPr>
                                    <w:spacing w:before="0" w:after="0"/>
                                    <w:jc w:val="left"/>
                                    <w:rPr>
                                      <w:rFonts w:eastAsia="Times New Roman" w:cs="Times New Roman"/>
                                      <w:bCs/>
                                      <w:color w:val="000000"/>
                                      <w:lang w:eastAsia="en-GB"/>
                                    </w:rPr>
                                  </w:pPr>
                                  <w:r>
                                    <w:rPr>
                                      <w:rFonts w:eastAsia="Times New Roman" w:cs="Times New Roman"/>
                                      <w:bCs/>
                                      <w:color w:val="000000"/>
                                      <w:lang w:eastAsia="en-GB"/>
                                    </w:rPr>
                                    <w:t xml:space="preserve">Select the </w:t>
                                  </w:r>
                                  <w:r>
                                    <w:rPr>
                                      <w:rFonts w:eastAsia="Times New Roman" w:cs="Times New Roman"/>
                                      <w:bCs/>
                                      <w:i/>
                                      <w:iCs/>
                                      <w:color w:val="000000"/>
                                      <w:lang w:eastAsia="en-GB"/>
                                    </w:rPr>
                                    <w:t xml:space="preserve">Loss Curve </w:t>
                                  </w:r>
                                  <w:r>
                                    <w:rPr>
                                      <w:rFonts w:eastAsia="Times New Roman" w:cs="Times New Roman"/>
                                      <w:bCs/>
                                      <w:color w:val="000000"/>
                                      <w:lang w:eastAsia="en-GB"/>
                                    </w:rPr>
                                    <w:t>from the Models curve types</w:t>
                                  </w:r>
                                </w:p>
                              </w:tc>
                              <w:tc>
                                <w:tcPr>
                                  <w:tcW w:w="977" w:type="pct"/>
                                  <w:tcBorders>
                                    <w:top w:val="single" w:sz="4" w:space="0" w:color="000000"/>
                                    <w:left w:val="single" w:sz="4" w:space="0" w:color="000000"/>
                                    <w:bottom w:val="single" w:sz="4" w:space="0" w:color="000000"/>
                                    <w:right w:val="single" w:sz="4" w:space="0" w:color="000000"/>
                                  </w:tcBorders>
                                </w:tcPr>
                                <w:p w14:paraId="702B40B0" w14:textId="77777777" w:rsidR="004D73E7" w:rsidRPr="00467237" w:rsidRDefault="004D73E7" w:rsidP="00467237">
                                  <w:pPr>
                                    <w:spacing w:before="0" w:after="0" w:line="238" w:lineRule="auto"/>
                                    <w:jc w:val="left"/>
                                    <w:rPr>
                                      <w:rFonts w:eastAsia="Times New Roman" w:cs="Times New Roman"/>
                                      <w:color w:val="000000"/>
                                      <w:lang w:eastAsia="en-GB"/>
                                    </w:rPr>
                                  </w:pPr>
                                  <w:r>
                                    <w:rPr>
                                      <w:rFonts w:eastAsia="Times New Roman" w:cs="Times New Roman"/>
                                      <w:color w:val="000000"/>
                                      <w:lang w:eastAsia="en-GB"/>
                                    </w:rPr>
                                    <w:t>The model’s loss curve is displayed</w:t>
                                  </w:r>
                                </w:p>
                              </w:tc>
                              <w:tc>
                                <w:tcPr>
                                  <w:tcW w:w="1093" w:type="pct"/>
                                  <w:tcBorders>
                                    <w:top w:val="single" w:sz="4" w:space="0" w:color="000000"/>
                                    <w:left w:val="single" w:sz="4" w:space="0" w:color="000000"/>
                                    <w:bottom w:val="single" w:sz="4" w:space="0" w:color="000000"/>
                                    <w:right w:val="single" w:sz="4" w:space="0" w:color="000000"/>
                                  </w:tcBorders>
                                </w:tcPr>
                                <w:p w14:paraId="465D9427" w14:textId="77777777" w:rsidR="004D73E7" w:rsidRPr="00467237" w:rsidRDefault="004D73E7" w:rsidP="00467237">
                                  <w:pPr>
                                    <w:spacing w:before="0" w:after="0"/>
                                    <w:jc w:val="left"/>
                                    <w:rPr>
                                      <w:rFonts w:eastAsia="Times New Roman" w:cs="Times New Roman"/>
                                      <w:color w:val="000000"/>
                                      <w:lang w:eastAsia="en-GB"/>
                                    </w:rPr>
                                  </w:pPr>
                                  <w:r>
                                    <w:rPr>
                                      <w:rFonts w:eastAsia="Times New Roman" w:cs="Times New Roman"/>
                                      <w:color w:val="000000"/>
                                      <w:lang w:eastAsia="en-GB"/>
                                    </w:rPr>
                                    <w:t>The model’s loss curve is displayed</w:t>
                                  </w:r>
                                </w:p>
                              </w:tc>
                              <w:tc>
                                <w:tcPr>
                                  <w:tcW w:w="727" w:type="pct"/>
                                  <w:tcBorders>
                                    <w:top w:val="single" w:sz="4" w:space="0" w:color="000000"/>
                                    <w:left w:val="single" w:sz="4" w:space="0" w:color="000000"/>
                                    <w:bottom w:val="single" w:sz="4" w:space="0" w:color="000000"/>
                                    <w:right w:val="single" w:sz="4" w:space="0" w:color="000000"/>
                                  </w:tcBorders>
                                </w:tcPr>
                                <w:p w14:paraId="0F096B85" w14:textId="77777777" w:rsidR="004D73E7" w:rsidRPr="00EC7547" w:rsidRDefault="004D73E7" w:rsidP="0011235B">
                                  <w:pPr>
                                    <w:spacing w:before="0" w:after="0"/>
                                    <w:jc w:val="left"/>
                                    <w:rPr>
                                      <w:rFonts w:eastAsia="Times New Roman" w:cs="Times New Roman"/>
                                      <w:color w:val="000000"/>
                                      <w:lang w:eastAsia="en-GB"/>
                                    </w:rPr>
                                  </w:pPr>
                                  <w:r>
                                    <w:rPr>
                                      <w:rFonts w:eastAsia="Times New Roman" w:cs="Times New Roman"/>
                                      <w:color w:val="000000"/>
                                      <w:lang w:eastAsia="en-GB"/>
                                    </w:rPr>
                                    <w:t>Pass</w:t>
                                  </w:r>
                                </w:p>
                              </w:tc>
                              <w:tc>
                                <w:tcPr>
                                  <w:tcW w:w="825" w:type="pct"/>
                                  <w:tcBorders>
                                    <w:top w:val="single" w:sz="4" w:space="0" w:color="000000"/>
                                    <w:left w:val="single" w:sz="4" w:space="0" w:color="000000"/>
                                    <w:bottom w:val="single" w:sz="4" w:space="0" w:color="000000"/>
                                    <w:right w:val="single" w:sz="4" w:space="0" w:color="000000"/>
                                  </w:tcBorders>
                                </w:tcPr>
                                <w:p w14:paraId="776E8E80" w14:textId="77777777" w:rsidR="004D73E7" w:rsidRPr="00467237" w:rsidRDefault="004D73E7" w:rsidP="0011235B">
                                  <w:pPr>
                                    <w:keepNext/>
                                    <w:spacing w:before="0" w:after="0"/>
                                    <w:jc w:val="left"/>
                                    <w:rPr>
                                      <w:rFonts w:eastAsia="Times New Roman" w:cs="Times New Roman"/>
                                      <w:color w:val="000000"/>
                                      <w:lang w:eastAsia="en-GB"/>
                                    </w:rPr>
                                  </w:pPr>
                                  <w:r>
                                    <w:rPr>
                                      <w:rFonts w:eastAsia="Times New Roman" w:cs="Times New Roman"/>
                                      <w:color w:val="000000"/>
                                      <w:lang w:eastAsia="en-GB"/>
                                    </w:rPr>
                                    <w:t>The model’s loss curve is displayed as required</w:t>
                                  </w:r>
                                </w:p>
                              </w:tc>
                            </w:tr>
                          </w:tbl>
                          <w:p w14:paraId="13783D54" w14:textId="77777777" w:rsidR="004D73E7" w:rsidRPr="00F4123C" w:rsidRDefault="004D73E7" w:rsidP="004D73E7">
                            <w:pPr>
                              <w:pStyle w:val="Caption"/>
                              <w:jc w:val="both"/>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DFCAD4" id="Text Box 99" o:spid="_x0000_s1060" type="#_x0000_t202" style="position:absolute;left:0;text-align:left;margin-left:360.1pt;margin-top:0;width:411.3pt;height:475.8pt;z-index:-251658189;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" stroked="f">
                <v:textbox inset="1.44pt,1.44pt,1.44pt,1.44pt">
                  <w:txbxContent>
                    <w:p w14:paraId="1FCEDDA0" w14:textId="4738A9E1" w:rsidR="00852B0B" w:rsidRDefault="00852B0B" w:rsidP="00852B0B">
                      <w:pPr>
                        <w:pStyle w:val="Caption"/>
                        <w:keepNext/>
                      </w:pPr>
                      <w:bookmarkStart w:id="180" w:name="_Toc117182590"/>
                      <w:r>
                        <w:t>Table 5.1.3.</w:t>
                      </w:r>
                      <w:r>
                        <w:fldChar w:fldCharType="begin"/>
                      </w:r>
                      <w:r>
                        <w:instrText>SEQ Table_5.1.3. \* ARABIC</w:instrText>
                      </w:r>
                      <w:r>
                        <w:fldChar w:fldCharType="separate"/>
                      </w:r>
                      <w:r w:rsidR="005E4A3F">
                        <w:rPr>
                          <w:noProof/>
                        </w:rPr>
                        <w:t>4</w:t>
                      </w:r>
                      <w:r>
                        <w:fldChar w:fldCharType="end"/>
                      </w:r>
                      <w:r>
                        <w:t>. Test Case for Testing the Option to View the Loss Curve of a Model in the Models GUI</w:t>
                      </w:r>
                      <w:bookmarkEnd w:id="180"/>
                    </w:p>
                    <w:tbl>
                      <w:tblPr>
                        <w:tblStyle w:val="TableGrid0"/>
                        <w:tblW w:w="5000" w:type="pct"/>
                        <w:jc w:val="center"/>
                        <w:tblInd w:w="0" w:type="dxa"/>
                        <w:tblCellMar>
                          <w:top w:w="14" w:type="dxa"/>
                          <w:left w:w="108" w:type="dxa"/>
                          <w:right w:w="51" w:type="dxa"/>
                        </w:tblCellMar>
                        <w:tblLook w:val="04A0" w:firstRow="1" w:lastRow="0" w:firstColumn="1" w:lastColumn="0" w:noHBand="0" w:noVBand="1"/>
                      </w:tblPr>
                      <w:tblGrid>
                        <w:gridCol w:w="611"/>
                        <w:gridCol w:w="1638"/>
                        <w:gridCol w:w="1594"/>
                        <w:gridCol w:w="1784"/>
                        <w:gridCol w:w="1186"/>
                        <w:gridCol w:w="1346"/>
                      </w:tblGrid>
                      <w:tr w:rsidR="004D73E7" w:rsidRPr="00EC7547" w14:paraId="0034B28D" w14:textId="77777777" w:rsidTr="008B11FC">
                        <w:trPr>
                          <w:trHeight w:val="288"/>
                          <w:jc w:val="center"/>
                        </w:trPr>
                        <w:tc>
                          <w:tcPr>
                            <w:tcW w:w="5000" w:type="pct"/>
                            <w:gridSpan w:val="6"/>
                            <w:tcBorders>
                              <w:top w:val="single" w:sz="4" w:space="0" w:color="000000"/>
                              <w:left w:val="single" w:sz="4" w:space="0" w:color="000000"/>
                              <w:bottom w:val="single" w:sz="4" w:space="0" w:color="000000"/>
                              <w:right w:val="single" w:sz="4" w:space="0" w:color="000000"/>
                            </w:tcBorders>
                          </w:tcPr>
                          <w:p w14:paraId="5E19007D" w14:textId="77777777" w:rsidR="004D73E7" w:rsidRPr="00EC7547" w:rsidRDefault="004D73E7"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ID: </w:t>
                            </w:r>
                            <w:r>
                              <w:rPr>
                                <w:rFonts w:eastAsia="Times New Roman" w:cs="Times New Roman"/>
                                <w:color w:val="000000"/>
                                <w:lang w:eastAsia="en-GB"/>
                              </w:rPr>
                              <w:t>2022-056-</w:t>
                            </w:r>
                            <w:r w:rsidRPr="00EC7547">
                              <w:rPr>
                                <w:rFonts w:eastAsia="Times New Roman" w:cs="Times New Roman"/>
                                <w:color w:val="000000"/>
                                <w:lang w:eastAsia="en-GB"/>
                              </w:rPr>
                              <w:t>IT</w:t>
                            </w:r>
                            <w:r>
                              <w:rPr>
                                <w:rFonts w:eastAsia="Times New Roman" w:cs="Times New Roman"/>
                                <w:color w:val="000000"/>
                                <w:lang w:eastAsia="en-GB"/>
                              </w:rPr>
                              <w:t>19064932</w:t>
                            </w:r>
                          </w:p>
                        </w:tc>
                      </w:tr>
                      <w:tr w:rsidR="004D73E7" w:rsidRPr="00EC7547" w14:paraId="5999B760" w14:textId="77777777" w:rsidTr="008B11FC">
                        <w:trPr>
                          <w:trHeight w:val="288"/>
                          <w:jc w:val="center"/>
                        </w:trPr>
                        <w:tc>
                          <w:tcPr>
                            <w:tcW w:w="5000" w:type="pct"/>
                            <w:gridSpan w:val="6"/>
                            <w:tcBorders>
                              <w:top w:val="single" w:sz="4" w:space="0" w:color="000000"/>
                              <w:left w:val="single" w:sz="4" w:space="0" w:color="000000"/>
                              <w:bottom w:val="single" w:sz="4" w:space="0" w:color="000000"/>
                              <w:right w:val="single" w:sz="4" w:space="0" w:color="000000"/>
                            </w:tcBorders>
                          </w:tcPr>
                          <w:p w14:paraId="00B2775C" w14:textId="77777777" w:rsidR="004D73E7" w:rsidRPr="00B72178" w:rsidRDefault="004D73E7" w:rsidP="0011235B">
                            <w:pPr>
                              <w:spacing w:before="0" w:after="0"/>
                              <w:jc w:val="left"/>
                              <w:rPr>
                                <w:rFonts w:eastAsia="Times New Roman" w:cs="Times New Roman"/>
                                <w:bCs/>
                                <w:color w:val="000000"/>
                                <w:lang w:eastAsia="en-GB"/>
                              </w:rPr>
                            </w:pPr>
                            <w:r w:rsidRPr="00EC7547">
                              <w:rPr>
                                <w:rFonts w:eastAsia="Times New Roman" w:cs="Times New Roman"/>
                                <w:b/>
                                <w:color w:val="000000"/>
                                <w:lang w:eastAsia="en-GB"/>
                              </w:rPr>
                              <w:t xml:space="preserve">Project Name: </w:t>
                            </w:r>
                            <w:r>
                              <w:rPr>
                                <w:rFonts w:eastAsia="Times New Roman" w:cs="Times New Roman"/>
                                <w:bCs/>
                                <w:color w:val="000000"/>
                                <w:lang w:eastAsia="en-GB"/>
                              </w:rPr>
                              <w:t>RASAC</w:t>
                            </w:r>
                          </w:p>
                        </w:tc>
                      </w:tr>
                      <w:tr w:rsidR="004D73E7" w:rsidRPr="00EC7547" w14:paraId="5D1F41EA" w14:textId="77777777" w:rsidTr="008B11FC">
                        <w:trPr>
                          <w:trHeight w:val="288"/>
                          <w:jc w:val="center"/>
                        </w:trPr>
                        <w:tc>
                          <w:tcPr>
                            <w:tcW w:w="5000" w:type="pct"/>
                            <w:gridSpan w:val="6"/>
                            <w:tcBorders>
                              <w:top w:val="single" w:sz="4" w:space="0" w:color="000000"/>
                              <w:left w:val="single" w:sz="4" w:space="0" w:color="000000"/>
                              <w:bottom w:val="single" w:sz="4" w:space="0" w:color="000000"/>
                              <w:right w:val="single" w:sz="4" w:space="0" w:color="000000"/>
                            </w:tcBorders>
                          </w:tcPr>
                          <w:p w14:paraId="791CB381" w14:textId="77777777" w:rsidR="004D73E7" w:rsidRPr="00797E20" w:rsidRDefault="004D73E7" w:rsidP="0011235B">
                            <w:pPr>
                              <w:spacing w:before="0" w:after="0"/>
                              <w:jc w:val="left"/>
                              <w:rPr>
                                <w:rFonts w:eastAsia="Times New Roman" w:cs="Times New Roman"/>
                                <w:bCs/>
                                <w:color w:val="000000"/>
                                <w:lang w:eastAsia="en-GB"/>
                              </w:rPr>
                            </w:pPr>
                            <w:r w:rsidRPr="00EC7547">
                              <w:rPr>
                                <w:rFonts w:eastAsia="Times New Roman" w:cs="Times New Roman"/>
                                <w:b/>
                                <w:color w:val="000000"/>
                                <w:lang w:eastAsia="en-GB"/>
                              </w:rPr>
                              <w:t xml:space="preserve">Project Function: </w:t>
                            </w:r>
                            <w:r>
                              <w:rPr>
                                <w:rFonts w:eastAsia="Times New Roman" w:cs="Times New Roman"/>
                                <w:bCs/>
                                <w:color w:val="000000"/>
                                <w:lang w:eastAsia="en-GB"/>
                              </w:rPr>
                              <w:t>View a model’s loss curve</w:t>
                            </w:r>
                          </w:p>
                        </w:tc>
                      </w:tr>
                      <w:tr w:rsidR="004D73E7" w:rsidRPr="00EC7547" w14:paraId="59672522" w14:textId="77777777" w:rsidTr="008B11FC">
                        <w:trPr>
                          <w:trHeight w:val="846"/>
                          <w:jc w:val="center"/>
                        </w:trPr>
                        <w:tc>
                          <w:tcPr>
                            <w:tcW w:w="2354" w:type="pct"/>
                            <w:gridSpan w:val="3"/>
                            <w:tcBorders>
                              <w:top w:val="single" w:sz="4" w:space="0" w:color="000000"/>
                              <w:left w:val="single" w:sz="4" w:space="0" w:color="000000"/>
                              <w:bottom w:val="single" w:sz="4" w:space="0" w:color="000000"/>
                              <w:right w:val="single" w:sz="4" w:space="0" w:color="000000"/>
                            </w:tcBorders>
                          </w:tcPr>
                          <w:p w14:paraId="13309723" w14:textId="77777777" w:rsidR="004D73E7" w:rsidRPr="00EC7547" w:rsidRDefault="004D73E7"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case ID:</w:t>
                            </w:r>
                            <w:r w:rsidRPr="00EC7547">
                              <w:rPr>
                                <w:rFonts w:eastAsia="Times New Roman" w:cs="Times New Roman"/>
                                <w:color w:val="000000"/>
                                <w:lang w:eastAsia="en-GB"/>
                              </w:rPr>
                              <w:t xml:space="preserve"> 00</w:t>
                            </w:r>
                            <w:r>
                              <w:rPr>
                                <w:rFonts w:eastAsia="Times New Roman" w:cs="Times New Roman"/>
                                <w:color w:val="000000"/>
                                <w:lang w:eastAsia="en-GB"/>
                              </w:rPr>
                              <w:t>3</w:t>
                            </w:r>
                          </w:p>
                        </w:tc>
                        <w:tc>
                          <w:tcPr>
                            <w:tcW w:w="2646" w:type="pct"/>
                            <w:gridSpan w:val="3"/>
                            <w:tcBorders>
                              <w:top w:val="single" w:sz="4" w:space="0" w:color="000000"/>
                              <w:left w:val="single" w:sz="4" w:space="0" w:color="000000"/>
                              <w:bottom w:val="single" w:sz="4" w:space="0" w:color="000000"/>
                              <w:right w:val="single" w:sz="4" w:space="0" w:color="000000"/>
                            </w:tcBorders>
                          </w:tcPr>
                          <w:p w14:paraId="4A22C71F" w14:textId="77777777" w:rsidR="004D73E7" w:rsidRPr="00EC7547" w:rsidRDefault="004D73E7"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Test case designed by: </w:t>
                            </w:r>
                          </w:p>
                          <w:p w14:paraId="333DCCF3" w14:textId="77777777" w:rsidR="004D73E7" w:rsidRPr="00EC7547" w:rsidRDefault="004D73E7"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ID No: </w:t>
                            </w:r>
                            <w:r w:rsidRPr="00EC7547">
                              <w:rPr>
                                <w:rFonts w:eastAsia="Times New Roman" w:cs="Times New Roman"/>
                                <w:color w:val="000000"/>
                                <w:lang w:eastAsia="en-GB"/>
                              </w:rPr>
                              <w:t>IT</w:t>
                            </w:r>
                            <w:r>
                              <w:rPr>
                                <w:rFonts w:eastAsia="Times New Roman" w:cs="Times New Roman"/>
                                <w:color w:val="000000"/>
                                <w:lang w:eastAsia="en-GB"/>
                              </w:rPr>
                              <w:t>19064932</w:t>
                            </w:r>
                          </w:p>
                          <w:p w14:paraId="64EC5433" w14:textId="77777777" w:rsidR="004D73E7" w:rsidRPr="00EC7547" w:rsidRDefault="004D73E7"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Name:</w:t>
                            </w:r>
                            <w:r>
                              <w:rPr>
                                <w:rFonts w:eastAsia="Times New Roman" w:cs="Times New Roman"/>
                                <w:color w:val="000000"/>
                                <w:lang w:eastAsia="en-GB"/>
                              </w:rPr>
                              <w:t xml:space="preserve"> Hameed M.S.</w:t>
                            </w:r>
                          </w:p>
                        </w:tc>
                      </w:tr>
                      <w:tr w:rsidR="004D73E7" w:rsidRPr="00EC7547" w14:paraId="0E36BBF3" w14:textId="77777777" w:rsidTr="008B11FC">
                        <w:trPr>
                          <w:trHeight w:val="288"/>
                          <w:jc w:val="center"/>
                        </w:trPr>
                        <w:tc>
                          <w:tcPr>
                            <w:tcW w:w="5000" w:type="pct"/>
                            <w:gridSpan w:val="6"/>
                            <w:tcBorders>
                              <w:top w:val="single" w:sz="4" w:space="0" w:color="000000"/>
                              <w:left w:val="single" w:sz="4" w:space="0" w:color="000000"/>
                              <w:bottom w:val="single" w:sz="4" w:space="0" w:color="000000"/>
                              <w:right w:val="single" w:sz="4" w:space="0" w:color="000000"/>
                            </w:tcBorders>
                          </w:tcPr>
                          <w:p w14:paraId="650865D0" w14:textId="77777777" w:rsidR="004D73E7" w:rsidRPr="00EC7547" w:rsidRDefault="004D73E7"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Priority (High/Medium/Low):</w:t>
                            </w:r>
                            <w:r w:rsidRPr="00EC7547">
                              <w:rPr>
                                <w:rFonts w:eastAsia="Times New Roman" w:cs="Times New Roman"/>
                                <w:color w:val="000000"/>
                                <w:lang w:eastAsia="en-GB"/>
                              </w:rPr>
                              <w:t xml:space="preserve"> </w:t>
                            </w:r>
                            <w:r>
                              <w:rPr>
                                <w:rFonts w:eastAsia="Times New Roman" w:cs="Times New Roman"/>
                                <w:color w:val="000000"/>
                                <w:lang w:eastAsia="en-GB"/>
                              </w:rPr>
                              <w:t>High</w:t>
                            </w:r>
                          </w:p>
                        </w:tc>
                      </w:tr>
                      <w:tr w:rsidR="004D73E7" w:rsidRPr="00EC7547" w14:paraId="5DA76AA7" w14:textId="77777777" w:rsidTr="008B11FC">
                        <w:trPr>
                          <w:trHeight w:val="305"/>
                          <w:jc w:val="center"/>
                        </w:trPr>
                        <w:tc>
                          <w:tcPr>
                            <w:tcW w:w="5000" w:type="pct"/>
                            <w:gridSpan w:val="6"/>
                            <w:tcBorders>
                              <w:top w:val="single" w:sz="4" w:space="0" w:color="000000"/>
                              <w:left w:val="single" w:sz="4" w:space="0" w:color="000000"/>
                              <w:bottom w:val="single" w:sz="4" w:space="0" w:color="000000"/>
                              <w:right w:val="single" w:sz="4" w:space="0" w:color="000000"/>
                            </w:tcBorders>
                          </w:tcPr>
                          <w:p w14:paraId="64D51585" w14:textId="77777777" w:rsidR="004D73E7" w:rsidRPr="00EC7547" w:rsidRDefault="004D73E7"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Description:</w:t>
                            </w:r>
                            <w:r w:rsidRPr="00EC7547">
                              <w:rPr>
                                <w:rFonts w:eastAsia="Times New Roman" w:cs="Times New Roman"/>
                                <w:color w:val="000000"/>
                                <w:lang w:eastAsia="en-GB"/>
                              </w:rPr>
                              <w:t xml:space="preserve"> </w:t>
                            </w:r>
                            <w:r>
                              <w:rPr>
                                <w:rFonts w:eastAsia="Times New Roman" w:cs="Times New Roman"/>
                                <w:color w:val="000000"/>
                                <w:lang w:eastAsia="en-GB"/>
                              </w:rPr>
                              <w:t>Viewing a model’s loss curve</w:t>
                            </w:r>
                          </w:p>
                        </w:tc>
                      </w:tr>
                      <w:tr w:rsidR="004D73E7" w:rsidRPr="00EC7547" w14:paraId="5140EB18" w14:textId="77777777" w:rsidTr="008B11FC">
                        <w:trPr>
                          <w:trHeight w:val="341"/>
                          <w:jc w:val="center"/>
                        </w:trPr>
                        <w:tc>
                          <w:tcPr>
                            <w:tcW w:w="5000" w:type="pct"/>
                            <w:gridSpan w:val="6"/>
                            <w:tcBorders>
                              <w:top w:val="single" w:sz="4" w:space="0" w:color="000000"/>
                              <w:left w:val="single" w:sz="4" w:space="0" w:color="000000"/>
                              <w:bottom w:val="single" w:sz="4" w:space="0" w:color="000000"/>
                              <w:right w:val="single" w:sz="4" w:space="0" w:color="000000"/>
                            </w:tcBorders>
                          </w:tcPr>
                          <w:p w14:paraId="7AB3729D" w14:textId="77777777" w:rsidR="004D73E7" w:rsidRPr="00467237" w:rsidRDefault="004D73E7" w:rsidP="0011235B">
                            <w:pPr>
                              <w:spacing w:before="0" w:after="0"/>
                              <w:jc w:val="left"/>
                              <w:rPr>
                                <w:rFonts w:eastAsia="Times New Roman" w:cs="Times New Roman"/>
                                <w:bCs/>
                                <w:color w:val="000000"/>
                                <w:lang w:eastAsia="en-GB"/>
                              </w:rPr>
                            </w:pPr>
                            <w:r w:rsidRPr="00EC7547">
                              <w:rPr>
                                <w:rFonts w:eastAsia="Times New Roman" w:cs="Times New Roman"/>
                                <w:b/>
                                <w:color w:val="000000"/>
                                <w:lang w:eastAsia="en-GB"/>
                              </w:rPr>
                              <w:t xml:space="preserve">Prerequisite: </w:t>
                            </w:r>
                            <w:r>
                              <w:rPr>
                                <w:rFonts w:eastAsia="Times New Roman" w:cs="Times New Roman"/>
                                <w:bCs/>
                                <w:color w:val="000000"/>
                                <w:lang w:eastAsia="en-GB"/>
                              </w:rPr>
                              <w:t>Having a model that has already been trained</w:t>
                            </w:r>
                          </w:p>
                        </w:tc>
                      </w:tr>
                      <w:tr w:rsidR="004D73E7" w:rsidRPr="00EC7547" w14:paraId="11FC5F64" w14:textId="77777777" w:rsidTr="008B11FC">
                        <w:trPr>
                          <w:trHeight w:val="1401"/>
                          <w:jc w:val="center"/>
                        </w:trPr>
                        <w:tc>
                          <w:tcPr>
                            <w:tcW w:w="5000" w:type="pct"/>
                            <w:gridSpan w:val="6"/>
                            <w:tcBorders>
                              <w:top w:val="single" w:sz="4" w:space="0" w:color="000000"/>
                              <w:left w:val="single" w:sz="4" w:space="0" w:color="000000"/>
                              <w:bottom w:val="single" w:sz="4" w:space="0" w:color="000000"/>
                              <w:right w:val="single" w:sz="4" w:space="0" w:color="000000"/>
                            </w:tcBorders>
                          </w:tcPr>
                          <w:p w14:paraId="4287CD83" w14:textId="77777777" w:rsidR="004D73E7" w:rsidRPr="00EC7547" w:rsidRDefault="004D73E7"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Test Steps:  </w:t>
                            </w:r>
                          </w:p>
                          <w:p w14:paraId="6EE3F39A" w14:textId="77777777" w:rsidR="004D73E7" w:rsidRPr="006E595A" w:rsidRDefault="004D73E7" w:rsidP="0011235B">
                            <w:pPr>
                              <w:spacing w:before="0" w:after="0" w:line="279" w:lineRule="auto"/>
                              <w:ind w:right="1733"/>
                              <w:jc w:val="left"/>
                              <w:rPr>
                                <w:rFonts w:eastAsia="Times New Roman" w:cs="Times New Roman"/>
                                <w:color w:val="000000"/>
                                <w:lang w:eastAsia="en-GB"/>
                              </w:rPr>
                            </w:pPr>
                            <w:r w:rsidRPr="00EC7547">
                              <w:rPr>
                                <w:rFonts w:eastAsia="Times New Roman" w:cs="Times New Roman"/>
                                <w:color w:val="000000"/>
                                <w:lang w:eastAsia="en-GB"/>
                              </w:rPr>
                              <w:t xml:space="preserve">Step 1: </w:t>
                            </w:r>
                            <w:r>
                              <w:rPr>
                                <w:rFonts w:eastAsia="Times New Roman" w:cs="Times New Roman"/>
                                <w:color w:val="000000"/>
                                <w:lang w:eastAsia="en-GB"/>
                              </w:rPr>
                              <w:t xml:space="preserve">Select the </w:t>
                            </w:r>
                            <w:r w:rsidRPr="00467237">
                              <w:rPr>
                                <w:rFonts w:eastAsia="Times New Roman" w:cs="Times New Roman"/>
                                <w:i/>
                                <w:iCs/>
                                <w:color w:val="000000"/>
                                <w:lang w:eastAsia="en-GB"/>
                              </w:rPr>
                              <w:t>Models</w:t>
                            </w:r>
                            <w:r>
                              <w:rPr>
                                <w:rFonts w:eastAsia="Times New Roman" w:cs="Times New Roman"/>
                                <w:color w:val="000000"/>
                                <w:lang w:eastAsia="en-GB"/>
                              </w:rPr>
                              <w:t xml:space="preserve"> UI</w:t>
                            </w:r>
                          </w:p>
                          <w:p w14:paraId="3A05530E" w14:textId="77777777" w:rsidR="004D73E7" w:rsidRDefault="004D73E7" w:rsidP="00467237">
                            <w:pPr>
                              <w:spacing w:before="0" w:after="0" w:line="279" w:lineRule="auto"/>
                              <w:ind w:right="1733"/>
                              <w:jc w:val="left"/>
                              <w:rPr>
                                <w:rFonts w:eastAsia="Times New Roman" w:cs="Times New Roman"/>
                                <w:color w:val="000000"/>
                                <w:lang w:eastAsia="en-GB"/>
                              </w:rPr>
                            </w:pPr>
                            <w:r w:rsidRPr="00EC7547">
                              <w:rPr>
                                <w:rFonts w:eastAsia="Times New Roman" w:cs="Times New Roman"/>
                                <w:color w:val="000000"/>
                                <w:lang w:eastAsia="en-GB"/>
                              </w:rPr>
                              <w:t xml:space="preserve">Step </w:t>
                            </w:r>
                            <w:r>
                              <w:rPr>
                                <w:rFonts w:eastAsia="Times New Roman" w:cs="Times New Roman"/>
                                <w:color w:val="000000"/>
                                <w:lang w:eastAsia="en-GB"/>
                              </w:rPr>
                              <w:t>2</w:t>
                            </w:r>
                            <w:r w:rsidRPr="00EC7547">
                              <w:rPr>
                                <w:rFonts w:eastAsia="Times New Roman" w:cs="Times New Roman"/>
                                <w:color w:val="000000"/>
                                <w:lang w:eastAsia="en-GB"/>
                              </w:rPr>
                              <w:t>:</w:t>
                            </w:r>
                            <w:r>
                              <w:rPr>
                                <w:rFonts w:eastAsia="Times New Roman" w:cs="Times New Roman"/>
                                <w:color w:val="000000"/>
                                <w:lang w:eastAsia="en-GB"/>
                              </w:rPr>
                              <w:t xml:space="preserve"> Click the </w:t>
                            </w:r>
                            <w:r>
                              <w:rPr>
                                <w:rFonts w:eastAsia="Times New Roman" w:cs="Times New Roman"/>
                                <w:i/>
                                <w:iCs/>
                                <w:color w:val="000000"/>
                                <w:lang w:eastAsia="en-GB"/>
                              </w:rPr>
                              <w:t>Curve</w:t>
                            </w:r>
                            <w:r>
                              <w:rPr>
                                <w:rFonts w:eastAsia="Times New Roman" w:cs="Times New Roman"/>
                                <w:color w:val="000000"/>
                                <w:lang w:eastAsia="en-GB"/>
                              </w:rPr>
                              <w:t xml:space="preserve"> button of the trained model</w:t>
                            </w:r>
                          </w:p>
                          <w:p w14:paraId="79502084" w14:textId="77777777" w:rsidR="004D73E7" w:rsidRPr="004D73E7" w:rsidRDefault="004D73E7" w:rsidP="00467237">
                            <w:pPr>
                              <w:spacing w:before="0" w:after="0" w:line="279" w:lineRule="auto"/>
                              <w:ind w:right="1733"/>
                              <w:jc w:val="left"/>
                              <w:rPr>
                                <w:rFonts w:eastAsia="Times New Roman" w:cs="Times New Roman"/>
                                <w:color w:val="000000"/>
                                <w:lang w:eastAsia="en-GB"/>
                              </w:rPr>
                            </w:pPr>
                            <w:r>
                              <w:rPr>
                                <w:rFonts w:eastAsia="Times New Roman" w:cs="Times New Roman"/>
                                <w:color w:val="000000"/>
                                <w:lang w:eastAsia="en-GB"/>
                              </w:rPr>
                              <w:t xml:space="preserve">Step 3: Click the </w:t>
                            </w:r>
                            <w:r>
                              <w:rPr>
                                <w:rFonts w:eastAsia="Times New Roman" w:cs="Times New Roman"/>
                                <w:i/>
                                <w:iCs/>
                                <w:color w:val="000000"/>
                                <w:lang w:eastAsia="en-GB"/>
                              </w:rPr>
                              <w:t xml:space="preserve">Loss Curve </w:t>
                            </w:r>
                            <w:r>
                              <w:rPr>
                                <w:rFonts w:eastAsia="Times New Roman" w:cs="Times New Roman"/>
                                <w:color w:val="000000"/>
                                <w:lang w:eastAsia="en-GB"/>
                              </w:rPr>
                              <w:t xml:space="preserve">radio button under </w:t>
                            </w:r>
                            <w:r>
                              <w:rPr>
                                <w:rFonts w:eastAsia="Times New Roman" w:cs="Times New Roman"/>
                                <w:i/>
                                <w:iCs/>
                                <w:color w:val="000000"/>
                                <w:lang w:eastAsia="en-GB"/>
                              </w:rPr>
                              <w:t xml:space="preserve">Choose Curve Type </w:t>
                            </w:r>
                            <w:r>
                              <w:rPr>
                                <w:rFonts w:eastAsia="Times New Roman" w:cs="Times New Roman"/>
                                <w:color w:val="000000"/>
                                <w:lang w:eastAsia="en-GB"/>
                              </w:rPr>
                              <w:t>in the new sliding window</w:t>
                            </w:r>
                          </w:p>
                        </w:tc>
                      </w:tr>
                      <w:tr w:rsidR="004D73E7" w:rsidRPr="00EC7547" w14:paraId="2132482F" w14:textId="77777777" w:rsidTr="008B11FC">
                        <w:trPr>
                          <w:trHeight w:val="566"/>
                          <w:jc w:val="center"/>
                        </w:trPr>
                        <w:tc>
                          <w:tcPr>
                            <w:tcW w:w="374" w:type="pct"/>
                            <w:tcBorders>
                              <w:top w:val="single" w:sz="4" w:space="0" w:color="000000"/>
                              <w:left w:val="single" w:sz="4" w:space="0" w:color="000000"/>
                              <w:bottom w:val="single" w:sz="4" w:space="0" w:color="000000"/>
                              <w:right w:val="single" w:sz="4" w:space="0" w:color="000000"/>
                            </w:tcBorders>
                          </w:tcPr>
                          <w:p w14:paraId="19E4477D" w14:textId="77777777" w:rsidR="004D73E7" w:rsidRPr="00EC7547" w:rsidRDefault="004D73E7"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Test ID </w:t>
                            </w:r>
                          </w:p>
                        </w:tc>
                        <w:tc>
                          <w:tcPr>
                            <w:tcW w:w="1004" w:type="pct"/>
                            <w:tcBorders>
                              <w:top w:val="single" w:sz="4" w:space="0" w:color="000000"/>
                              <w:left w:val="single" w:sz="4" w:space="0" w:color="000000"/>
                              <w:bottom w:val="single" w:sz="4" w:space="0" w:color="000000"/>
                              <w:right w:val="single" w:sz="4" w:space="0" w:color="000000"/>
                            </w:tcBorders>
                          </w:tcPr>
                          <w:p w14:paraId="659736D0" w14:textId="77777777" w:rsidR="004D73E7" w:rsidRPr="00EC7547" w:rsidRDefault="004D73E7"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Test Inputs </w:t>
                            </w:r>
                          </w:p>
                        </w:tc>
                        <w:tc>
                          <w:tcPr>
                            <w:tcW w:w="977" w:type="pct"/>
                            <w:tcBorders>
                              <w:top w:val="single" w:sz="4" w:space="0" w:color="000000"/>
                              <w:left w:val="single" w:sz="4" w:space="0" w:color="000000"/>
                              <w:bottom w:val="single" w:sz="4" w:space="0" w:color="000000"/>
                              <w:right w:val="single" w:sz="4" w:space="0" w:color="000000"/>
                            </w:tcBorders>
                          </w:tcPr>
                          <w:p w14:paraId="751EB070" w14:textId="77777777" w:rsidR="004D73E7" w:rsidRPr="00EC7547" w:rsidRDefault="004D73E7"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Expected Outputs </w:t>
                            </w:r>
                          </w:p>
                        </w:tc>
                        <w:tc>
                          <w:tcPr>
                            <w:tcW w:w="1093" w:type="pct"/>
                            <w:tcBorders>
                              <w:top w:val="single" w:sz="4" w:space="0" w:color="000000"/>
                              <w:left w:val="single" w:sz="4" w:space="0" w:color="000000"/>
                              <w:bottom w:val="single" w:sz="4" w:space="0" w:color="000000"/>
                              <w:right w:val="single" w:sz="4" w:space="0" w:color="000000"/>
                            </w:tcBorders>
                          </w:tcPr>
                          <w:p w14:paraId="3563A197" w14:textId="77777777" w:rsidR="004D73E7" w:rsidRPr="00EC7547" w:rsidRDefault="004D73E7"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Actual Output </w:t>
                            </w:r>
                          </w:p>
                        </w:tc>
                        <w:tc>
                          <w:tcPr>
                            <w:tcW w:w="727" w:type="pct"/>
                            <w:tcBorders>
                              <w:top w:val="single" w:sz="4" w:space="0" w:color="000000"/>
                              <w:left w:val="single" w:sz="4" w:space="0" w:color="000000"/>
                              <w:bottom w:val="single" w:sz="4" w:space="0" w:color="000000"/>
                              <w:right w:val="single" w:sz="4" w:space="0" w:color="000000"/>
                            </w:tcBorders>
                          </w:tcPr>
                          <w:p w14:paraId="4A3ADCB8" w14:textId="77777777" w:rsidR="004D73E7" w:rsidRPr="00EC7547" w:rsidRDefault="004D73E7"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Result </w:t>
                            </w:r>
                          </w:p>
                          <w:p w14:paraId="4F3267E5" w14:textId="77777777" w:rsidR="004D73E7" w:rsidRPr="00EC7547" w:rsidRDefault="004D73E7"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Pass/Fail) </w:t>
                            </w:r>
                          </w:p>
                        </w:tc>
                        <w:tc>
                          <w:tcPr>
                            <w:tcW w:w="825" w:type="pct"/>
                            <w:tcBorders>
                              <w:top w:val="single" w:sz="4" w:space="0" w:color="000000"/>
                              <w:left w:val="single" w:sz="4" w:space="0" w:color="000000"/>
                              <w:bottom w:val="single" w:sz="4" w:space="0" w:color="000000"/>
                              <w:right w:val="single" w:sz="4" w:space="0" w:color="000000"/>
                            </w:tcBorders>
                          </w:tcPr>
                          <w:p w14:paraId="5BC888FE" w14:textId="77777777" w:rsidR="004D73E7" w:rsidRPr="00EC7547" w:rsidRDefault="004D73E7"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Comments </w:t>
                            </w:r>
                          </w:p>
                          <w:p w14:paraId="373C5915" w14:textId="77777777" w:rsidR="004D73E7" w:rsidRPr="00EC7547" w:rsidRDefault="004D73E7"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 </w:t>
                            </w:r>
                          </w:p>
                        </w:tc>
                      </w:tr>
                      <w:tr w:rsidR="004D73E7" w:rsidRPr="00EC7547" w14:paraId="675DC5C0" w14:textId="77777777" w:rsidTr="008B11FC">
                        <w:trPr>
                          <w:trHeight w:val="3169"/>
                          <w:jc w:val="center"/>
                        </w:trPr>
                        <w:tc>
                          <w:tcPr>
                            <w:tcW w:w="374" w:type="pct"/>
                            <w:tcBorders>
                              <w:top w:val="single" w:sz="4" w:space="0" w:color="000000"/>
                              <w:left w:val="single" w:sz="4" w:space="0" w:color="000000"/>
                              <w:bottom w:val="single" w:sz="4" w:space="0" w:color="000000"/>
                              <w:right w:val="single" w:sz="4" w:space="0" w:color="000000"/>
                            </w:tcBorders>
                          </w:tcPr>
                          <w:p w14:paraId="2107E67A" w14:textId="77777777" w:rsidR="004D73E7" w:rsidRPr="00EC7547" w:rsidRDefault="004D73E7"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00</w:t>
                            </w:r>
                            <w:r>
                              <w:rPr>
                                <w:rFonts w:eastAsia="Times New Roman" w:cs="Times New Roman"/>
                                <w:color w:val="000000"/>
                                <w:lang w:eastAsia="en-GB"/>
                              </w:rPr>
                              <w:t>3</w:t>
                            </w:r>
                            <w:r w:rsidRPr="00EC7547">
                              <w:rPr>
                                <w:rFonts w:eastAsia="Times New Roman" w:cs="Times New Roman"/>
                                <w:color w:val="000000"/>
                                <w:lang w:eastAsia="en-GB"/>
                              </w:rPr>
                              <w:t xml:space="preserve"> </w:t>
                            </w:r>
                          </w:p>
                        </w:tc>
                        <w:tc>
                          <w:tcPr>
                            <w:tcW w:w="1004" w:type="pct"/>
                            <w:tcBorders>
                              <w:top w:val="single" w:sz="4" w:space="0" w:color="000000"/>
                              <w:left w:val="single" w:sz="4" w:space="0" w:color="000000"/>
                              <w:bottom w:val="single" w:sz="4" w:space="0" w:color="000000"/>
                              <w:right w:val="single" w:sz="4" w:space="0" w:color="000000"/>
                            </w:tcBorders>
                          </w:tcPr>
                          <w:p w14:paraId="4721A106" w14:textId="77777777" w:rsidR="004D73E7" w:rsidRPr="004D73E7" w:rsidRDefault="004D73E7" w:rsidP="0011235B">
                            <w:pPr>
                              <w:spacing w:before="0" w:after="0"/>
                              <w:jc w:val="left"/>
                              <w:rPr>
                                <w:rFonts w:eastAsia="Times New Roman" w:cs="Times New Roman"/>
                                <w:bCs/>
                                <w:color w:val="000000"/>
                                <w:lang w:eastAsia="en-GB"/>
                              </w:rPr>
                            </w:pPr>
                            <w:r>
                              <w:rPr>
                                <w:rFonts w:eastAsia="Times New Roman" w:cs="Times New Roman"/>
                                <w:bCs/>
                                <w:color w:val="000000"/>
                                <w:lang w:eastAsia="en-GB"/>
                              </w:rPr>
                              <w:t xml:space="preserve">Select the </w:t>
                            </w:r>
                            <w:r>
                              <w:rPr>
                                <w:rFonts w:eastAsia="Times New Roman" w:cs="Times New Roman"/>
                                <w:bCs/>
                                <w:i/>
                                <w:iCs/>
                                <w:color w:val="000000"/>
                                <w:lang w:eastAsia="en-GB"/>
                              </w:rPr>
                              <w:t xml:space="preserve">Loss Curve </w:t>
                            </w:r>
                            <w:r>
                              <w:rPr>
                                <w:rFonts w:eastAsia="Times New Roman" w:cs="Times New Roman"/>
                                <w:bCs/>
                                <w:color w:val="000000"/>
                                <w:lang w:eastAsia="en-GB"/>
                              </w:rPr>
                              <w:t>from the Models curve types</w:t>
                            </w:r>
                          </w:p>
                        </w:tc>
                        <w:tc>
                          <w:tcPr>
                            <w:tcW w:w="977" w:type="pct"/>
                            <w:tcBorders>
                              <w:top w:val="single" w:sz="4" w:space="0" w:color="000000"/>
                              <w:left w:val="single" w:sz="4" w:space="0" w:color="000000"/>
                              <w:bottom w:val="single" w:sz="4" w:space="0" w:color="000000"/>
                              <w:right w:val="single" w:sz="4" w:space="0" w:color="000000"/>
                            </w:tcBorders>
                          </w:tcPr>
                          <w:p w14:paraId="702B40B0" w14:textId="77777777" w:rsidR="004D73E7" w:rsidRPr="00467237" w:rsidRDefault="004D73E7" w:rsidP="00467237">
                            <w:pPr>
                              <w:spacing w:before="0" w:after="0" w:line="238" w:lineRule="auto"/>
                              <w:jc w:val="left"/>
                              <w:rPr>
                                <w:rFonts w:eastAsia="Times New Roman" w:cs="Times New Roman"/>
                                <w:color w:val="000000"/>
                                <w:lang w:eastAsia="en-GB"/>
                              </w:rPr>
                            </w:pPr>
                            <w:r>
                              <w:rPr>
                                <w:rFonts w:eastAsia="Times New Roman" w:cs="Times New Roman"/>
                                <w:color w:val="000000"/>
                                <w:lang w:eastAsia="en-GB"/>
                              </w:rPr>
                              <w:t>The model’s loss curve is displayed</w:t>
                            </w:r>
                          </w:p>
                        </w:tc>
                        <w:tc>
                          <w:tcPr>
                            <w:tcW w:w="1093" w:type="pct"/>
                            <w:tcBorders>
                              <w:top w:val="single" w:sz="4" w:space="0" w:color="000000"/>
                              <w:left w:val="single" w:sz="4" w:space="0" w:color="000000"/>
                              <w:bottom w:val="single" w:sz="4" w:space="0" w:color="000000"/>
                              <w:right w:val="single" w:sz="4" w:space="0" w:color="000000"/>
                            </w:tcBorders>
                          </w:tcPr>
                          <w:p w14:paraId="465D9427" w14:textId="77777777" w:rsidR="004D73E7" w:rsidRPr="00467237" w:rsidRDefault="004D73E7" w:rsidP="00467237">
                            <w:pPr>
                              <w:spacing w:before="0" w:after="0"/>
                              <w:jc w:val="left"/>
                              <w:rPr>
                                <w:rFonts w:eastAsia="Times New Roman" w:cs="Times New Roman"/>
                                <w:color w:val="000000"/>
                                <w:lang w:eastAsia="en-GB"/>
                              </w:rPr>
                            </w:pPr>
                            <w:r>
                              <w:rPr>
                                <w:rFonts w:eastAsia="Times New Roman" w:cs="Times New Roman"/>
                                <w:color w:val="000000"/>
                                <w:lang w:eastAsia="en-GB"/>
                              </w:rPr>
                              <w:t>The model’s loss curve is displayed</w:t>
                            </w:r>
                          </w:p>
                        </w:tc>
                        <w:tc>
                          <w:tcPr>
                            <w:tcW w:w="727" w:type="pct"/>
                            <w:tcBorders>
                              <w:top w:val="single" w:sz="4" w:space="0" w:color="000000"/>
                              <w:left w:val="single" w:sz="4" w:space="0" w:color="000000"/>
                              <w:bottom w:val="single" w:sz="4" w:space="0" w:color="000000"/>
                              <w:right w:val="single" w:sz="4" w:space="0" w:color="000000"/>
                            </w:tcBorders>
                          </w:tcPr>
                          <w:p w14:paraId="0F096B85" w14:textId="77777777" w:rsidR="004D73E7" w:rsidRPr="00EC7547" w:rsidRDefault="004D73E7" w:rsidP="0011235B">
                            <w:pPr>
                              <w:spacing w:before="0" w:after="0"/>
                              <w:jc w:val="left"/>
                              <w:rPr>
                                <w:rFonts w:eastAsia="Times New Roman" w:cs="Times New Roman"/>
                                <w:color w:val="000000"/>
                                <w:lang w:eastAsia="en-GB"/>
                              </w:rPr>
                            </w:pPr>
                            <w:r>
                              <w:rPr>
                                <w:rFonts w:eastAsia="Times New Roman" w:cs="Times New Roman"/>
                                <w:color w:val="000000"/>
                                <w:lang w:eastAsia="en-GB"/>
                              </w:rPr>
                              <w:t>Pass</w:t>
                            </w:r>
                          </w:p>
                        </w:tc>
                        <w:tc>
                          <w:tcPr>
                            <w:tcW w:w="825" w:type="pct"/>
                            <w:tcBorders>
                              <w:top w:val="single" w:sz="4" w:space="0" w:color="000000"/>
                              <w:left w:val="single" w:sz="4" w:space="0" w:color="000000"/>
                              <w:bottom w:val="single" w:sz="4" w:space="0" w:color="000000"/>
                              <w:right w:val="single" w:sz="4" w:space="0" w:color="000000"/>
                            </w:tcBorders>
                          </w:tcPr>
                          <w:p w14:paraId="776E8E80" w14:textId="77777777" w:rsidR="004D73E7" w:rsidRPr="00467237" w:rsidRDefault="004D73E7" w:rsidP="0011235B">
                            <w:pPr>
                              <w:keepNext/>
                              <w:spacing w:before="0" w:after="0"/>
                              <w:jc w:val="left"/>
                              <w:rPr>
                                <w:rFonts w:eastAsia="Times New Roman" w:cs="Times New Roman"/>
                                <w:color w:val="000000"/>
                                <w:lang w:eastAsia="en-GB"/>
                              </w:rPr>
                            </w:pPr>
                            <w:r>
                              <w:rPr>
                                <w:rFonts w:eastAsia="Times New Roman" w:cs="Times New Roman"/>
                                <w:color w:val="000000"/>
                                <w:lang w:eastAsia="en-GB"/>
                              </w:rPr>
                              <w:t>The model’s loss curve is displayed as required</w:t>
                            </w:r>
                          </w:p>
                        </w:tc>
                      </w:tr>
                    </w:tbl>
                    <w:p w14:paraId="13783D54" w14:textId="77777777" w:rsidR="004D73E7" w:rsidRPr="00F4123C" w:rsidRDefault="004D73E7" w:rsidP="004D73E7">
                      <w:pPr>
                        <w:pStyle w:val="Caption"/>
                        <w:jc w:val="both"/>
                      </w:pPr>
                    </w:p>
                  </w:txbxContent>
                </v:textbox>
                <w10:wrap type="topAndBottom" anchorx="margin" anchory="margin"/>
              </v:shape>
            </w:pict>
          </mc:Fallback>
        </mc:AlternateContent>
      </w:r>
    </w:p>
    <w:p w14:paraId="2FAEC655" w14:textId="77777777" w:rsidR="004D73E7" w:rsidRDefault="004D73E7" w:rsidP="00467237"/>
    <w:p w14:paraId="458C5C31" w14:textId="6E9E6904" w:rsidR="004D73E7" w:rsidRDefault="008B11FC" w:rsidP="00467237">
      <w:r>
        <w:rPr>
          <w:noProof/>
        </w:rPr>
        <mc:AlternateContent>
          <mc:Choice Requires="wps">
            <w:drawing>
              <wp:anchor distT="0" distB="0" distL="114300" distR="114300" simplePos="0" relativeHeight="251658311" behindDoc="1" locked="0" layoutInCell="1" allowOverlap="1" wp14:anchorId="7D5F4164" wp14:editId="6F32A220">
                <wp:simplePos x="0" y="0"/>
                <wp:positionH relativeFrom="margin">
                  <wp:align>right</wp:align>
                </wp:positionH>
                <wp:positionV relativeFrom="margin">
                  <wp:posOffset>-1058</wp:posOffset>
                </wp:positionV>
                <wp:extent cx="5223510" cy="6891655"/>
                <wp:effectExtent l="0" t="0" r="0" b="4445"/>
                <wp:wrapTopAndBottom/>
                <wp:docPr id="100" name="Text Box 1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3510" cy="6891866"/>
                        </a:xfrm>
                        <a:prstGeom prst="rect">
                          <a:avLst/>
                        </a:prstGeom>
                        <a:solidFill>
                          <a:srgbClr val="FFFFFF"/>
                        </a:solidFill>
                        <a:ln w="9525">
                          <a:noFill/>
                          <a:miter lim="800000"/>
                          <a:headEnd/>
                          <a:tailEnd/>
                        </a:ln>
                      </wps:spPr>
                      <wps:txbx>
                        <w:txbxContent>
                          <w:p w14:paraId="5A0D3FB7" w14:textId="328F7B3B" w:rsidR="008B11FC" w:rsidRDefault="008B11FC" w:rsidP="008B11FC">
                            <w:pPr>
                              <w:pStyle w:val="Caption"/>
                              <w:keepNext/>
                            </w:pPr>
                            <w:bookmarkStart w:id="181" w:name="_Ref117181627"/>
                            <w:bookmarkStart w:id="182" w:name="_Toc117182591"/>
                            <w:r>
                              <w:t>Table 5.1.3.</w:t>
                            </w:r>
                            <w:r>
                              <w:fldChar w:fldCharType="begin"/>
                            </w:r>
                            <w:r>
                              <w:instrText>SEQ Table_5.1.3. \* ARABIC</w:instrText>
                            </w:r>
                            <w:r>
                              <w:fldChar w:fldCharType="separate"/>
                            </w:r>
                            <w:r w:rsidR="005E4A3F">
                              <w:rPr>
                                <w:noProof/>
                              </w:rPr>
                              <w:t>5</w:t>
                            </w:r>
                            <w:r>
                              <w:fldChar w:fldCharType="end"/>
                            </w:r>
                            <w:bookmarkEnd w:id="181"/>
                            <w:r>
                              <w:t>. Test Case for Testing the Option to View the Accuracy Curve of a Model in the Models GUI</w:t>
                            </w:r>
                            <w:bookmarkEnd w:id="182"/>
                          </w:p>
                          <w:tbl>
                            <w:tblPr>
                              <w:tblStyle w:val="TableGrid0"/>
                              <w:tblW w:w="5000" w:type="pct"/>
                              <w:jc w:val="center"/>
                              <w:tblInd w:w="0" w:type="dxa"/>
                              <w:tblCellMar>
                                <w:top w:w="14" w:type="dxa"/>
                                <w:left w:w="108" w:type="dxa"/>
                                <w:right w:w="51" w:type="dxa"/>
                              </w:tblCellMar>
                              <w:tblLook w:val="04A0" w:firstRow="1" w:lastRow="0" w:firstColumn="1" w:lastColumn="0" w:noHBand="0" w:noVBand="1"/>
                            </w:tblPr>
                            <w:tblGrid>
                              <w:gridCol w:w="611"/>
                              <w:gridCol w:w="1638"/>
                              <w:gridCol w:w="1594"/>
                              <w:gridCol w:w="1784"/>
                              <w:gridCol w:w="1186"/>
                              <w:gridCol w:w="1346"/>
                            </w:tblGrid>
                            <w:tr w:rsidR="008B11FC" w:rsidRPr="00EC7547" w14:paraId="70193FAF" w14:textId="77777777" w:rsidTr="008B11FC">
                              <w:trPr>
                                <w:trHeight w:val="288"/>
                                <w:jc w:val="center"/>
                              </w:trPr>
                              <w:tc>
                                <w:tcPr>
                                  <w:tcW w:w="5000" w:type="pct"/>
                                  <w:gridSpan w:val="6"/>
                                  <w:tcBorders>
                                    <w:top w:val="single" w:sz="4" w:space="0" w:color="000000"/>
                                    <w:left w:val="single" w:sz="4" w:space="0" w:color="000000"/>
                                    <w:bottom w:val="single" w:sz="4" w:space="0" w:color="000000"/>
                                    <w:right w:val="single" w:sz="4" w:space="0" w:color="000000"/>
                                  </w:tcBorders>
                                </w:tcPr>
                                <w:p w14:paraId="495229C5" w14:textId="77777777" w:rsidR="008B11FC" w:rsidRPr="00EC7547" w:rsidRDefault="008B11FC"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ID: </w:t>
                                  </w:r>
                                  <w:r>
                                    <w:rPr>
                                      <w:rFonts w:eastAsia="Times New Roman" w:cs="Times New Roman"/>
                                      <w:color w:val="000000"/>
                                      <w:lang w:eastAsia="en-GB"/>
                                    </w:rPr>
                                    <w:t>2022-056-</w:t>
                                  </w:r>
                                  <w:r w:rsidRPr="00EC7547">
                                    <w:rPr>
                                      <w:rFonts w:eastAsia="Times New Roman" w:cs="Times New Roman"/>
                                      <w:color w:val="000000"/>
                                      <w:lang w:eastAsia="en-GB"/>
                                    </w:rPr>
                                    <w:t>IT</w:t>
                                  </w:r>
                                  <w:r>
                                    <w:rPr>
                                      <w:rFonts w:eastAsia="Times New Roman" w:cs="Times New Roman"/>
                                      <w:color w:val="000000"/>
                                      <w:lang w:eastAsia="en-GB"/>
                                    </w:rPr>
                                    <w:t>19064932</w:t>
                                  </w:r>
                                </w:p>
                              </w:tc>
                            </w:tr>
                            <w:tr w:rsidR="008B11FC" w:rsidRPr="00EC7547" w14:paraId="6F6FFB7E" w14:textId="77777777" w:rsidTr="008B11FC">
                              <w:trPr>
                                <w:trHeight w:val="288"/>
                                <w:jc w:val="center"/>
                              </w:trPr>
                              <w:tc>
                                <w:tcPr>
                                  <w:tcW w:w="5000" w:type="pct"/>
                                  <w:gridSpan w:val="6"/>
                                  <w:tcBorders>
                                    <w:top w:val="single" w:sz="4" w:space="0" w:color="000000"/>
                                    <w:left w:val="single" w:sz="4" w:space="0" w:color="000000"/>
                                    <w:bottom w:val="single" w:sz="4" w:space="0" w:color="000000"/>
                                    <w:right w:val="single" w:sz="4" w:space="0" w:color="000000"/>
                                  </w:tcBorders>
                                </w:tcPr>
                                <w:p w14:paraId="13AD039B" w14:textId="77777777" w:rsidR="008B11FC" w:rsidRPr="00B72178" w:rsidRDefault="008B11FC" w:rsidP="0011235B">
                                  <w:pPr>
                                    <w:spacing w:before="0" w:after="0"/>
                                    <w:jc w:val="left"/>
                                    <w:rPr>
                                      <w:rFonts w:eastAsia="Times New Roman" w:cs="Times New Roman"/>
                                      <w:bCs/>
                                      <w:color w:val="000000"/>
                                      <w:lang w:eastAsia="en-GB"/>
                                    </w:rPr>
                                  </w:pPr>
                                  <w:r w:rsidRPr="00EC7547">
                                    <w:rPr>
                                      <w:rFonts w:eastAsia="Times New Roman" w:cs="Times New Roman"/>
                                      <w:b/>
                                      <w:color w:val="000000"/>
                                      <w:lang w:eastAsia="en-GB"/>
                                    </w:rPr>
                                    <w:t xml:space="preserve">Project Name: </w:t>
                                  </w:r>
                                  <w:r>
                                    <w:rPr>
                                      <w:rFonts w:eastAsia="Times New Roman" w:cs="Times New Roman"/>
                                      <w:bCs/>
                                      <w:color w:val="000000"/>
                                      <w:lang w:eastAsia="en-GB"/>
                                    </w:rPr>
                                    <w:t>RASAC</w:t>
                                  </w:r>
                                </w:p>
                              </w:tc>
                            </w:tr>
                            <w:tr w:rsidR="008B11FC" w:rsidRPr="00EC7547" w14:paraId="1D2C6966" w14:textId="77777777" w:rsidTr="008B11FC">
                              <w:trPr>
                                <w:trHeight w:val="288"/>
                                <w:jc w:val="center"/>
                              </w:trPr>
                              <w:tc>
                                <w:tcPr>
                                  <w:tcW w:w="5000" w:type="pct"/>
                                  <w:gridSpan w:val="6"/>
                                  <w:tcBorders>
                                    <w:top w:val="single" w:sz="4" w:space="0" w:color="000000"/>
                                    <w:left w:val="single" w:sz="4" w:space="0" w:color="000000"/>
                                    <w:bottom w:val="single" w:sz="4" w:space="0" w:color="000000"/>
                                    <w:right w:val="single" w:sz="4" w:space="0" w:color="000000"/>
                                  </w:tcBorders>
                                </w:tcPr>
                                <w:p w14:paraId="360FF4BB" w14:textId="77777777" w:rsidR="008B11FC" w:rsidRPr="00797E20" w:rsidRDefault="008B11FC" w:rsidP="0011235B">
                                  <w:pPr>
                                    <w:spacing w:before="0" w:after="0"/>
                                    <w:jc w:val="left"/>
                                    <w:rPr>
                                      <w:rFonts w:eastAsia="Times New Roman" w:cs="Times New Roman"/>
                                      <w:bCs/>
                                      <w:color w:val="000000"/>
                                      <w:lang w:eastAsia="en-GB"/>
                                    </w:rPr>
                                  </w:pPr>
                                  <w:r w:rsidRPr="00EC7547">
                                    <w:rPr>
                                      <w:rFonts w:eastAsia="Times New Roman" w:cs="Times New Roman"/>
                                      <w:b/>
                                      <w:color w:val="000000"/>
                                      <w:lang w:eastAsia="en-GB"/>
                                    </w:rPr>
                                    <w:t xml:space="preserve">Project Function: </w:t>
                                  </w:r>
                                  <w:r>
                                    <w:rPr>
                                      <w:rFonts w:eastAsia="Times New Roman" w:cs="Times New Roman"/>
                                      <w:bCs/>
                                      <w:color w:val="000000"/>
                                      <w:lang w:eastAsia="en-GB"/>
                                    </w:rPr>
                                    <w:t>Suggesting the best epoch</w:t>
                                  </w:r>
                                </w:p>
                              </w:tc>
                            </w:tr>
                            <w:tr w:rsidR="008B11FC" w:rsidRPr="00EC7547" w14:paraId="5A4F5C3E" w14:textId="77777777" w:rsidTr="008B11FC">
                              <w:trPr>
                                <w:trHeight w:val="846"/>
                                <w:jc w:val="center"/>
                              </w:trPr>
                              <w:tc>
                                <w:tcPr>
                                  <w:tcW w:w="2354" w:type="pct"/>
                                  <w:gridSpan w:val="3"/>
                                  <w:tcBorders>
                                    <w:top w:val="single" w:sz="4" w:space="0" w:color="000000"/>
                                    <w:left w:val="single" w:sz="4" w:space="0" w:color="000000"/>
                                    <w:bottom w:val="single" w:sz="4" w:space="0" w:color="000000"/>
                                    <w:right w:val="single" w:sz="4" w:space="0" w:color="000000"/>
                                  </w:tcBorders>
                                </w:tcPr>
                                <w:p w14:paraId="4BD44220" w14:textId="77777777" w:rsidR="008B11FC" w:rsidRPr="00EC7547" w:rsidRDefault="008B11FC"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case ID:</w:t>
                                  </w:r>
                                  <w:r w:rsidRPr="00EC7547">
                                    <w:rPr>
                                      <w:rFonts w:eastAsia="Times New Roman" w:cs="Times New Roman"/>
                                      <w:color w:val="000000"/>
                                      <w:lang w:eastAsia="en-GB"/>
                                    </w:rPr>
                                    <w:t xml:space="preserve"> 00</w:t>
                                  </w:r>
                                  <w:r>
                                    <w:rPr>
                                      <w:rFonts w:eastAsia="Times New Roman" w:cs="Times New Roman"/>
                                      <w:color w:val="000000"/>
                                      <w:lang w:eastAsia="en-GB"/>
                                    </w:rPr>
                                    <w:t>4</w:t>
                                  </w:r>
                                </w:p>
                              </w:tc>
                              <w:tc>
                                <w:tcPr>
                                  <w:tcW w:w="2646" w:type="pct"/>
                                  <w:gridSpan w:val="3"/>
                                  <w:tcBorders>
                                    <w:top w:val="single" w:sz="4" w:space="0" w:color="000000"/>
                                    <w:left w:val="single" w:sz="4" w:space="0" w:color="000000"/>
                                    <w:bottom w:val="single" w:sz="4" w:space="0" w:color="000000"/>
                                    <w:right w:val="single" w:sz="4" w:space="0" w:color="000000"/>
                                  </w:tcBorders>
                                </w:tcPr>
                                <w:p w14:paraId="28F997D3" w14:textId="77777777" w:rsidR="008B11FC" w:rsidRPr="00EC7547" w:rsidRDefault="008B11FC"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Test case designed by: </w:t>
                                  </w:r>
                                </w:p>
                                <w:p w14:paraId="0A423719" w14:textId="77777777" w:rsidR="008B11FC" w:rsidRPr="00EC7547" w:rsidRDefault="008B11FC"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ID No: </w:t>
                                  </w:r>
                                  <w:r w:rsidRPr="00EC7547">
                                    <w:rPr>
                                      <w:rFonts w:eastAsia="Times New Roman" w:cs="Times New Roman"/>
                                      <w:color w:val="000000"/>
                                      <w:lang w:eastAsia="en-GB"/>
                                    </w:rPr>
                                    <w:t>IT</w:t>
                                  </w:r>
                                  <w:r>
                                    <w:rPr>
                                      <w:rFonts w:eastAsia="Times New Roman" w:cs="Times New Roman"/>
                                      <w:color w:val="000000"/>
                                      <w:lang w:eastAsia="en-GB"/>
                                    </w:rPr>
                                    <w:t>19064932</w:t>
                                  </w:r>
                                </w:p>
                                <w:p w14:paraId="29486B76" w14:textId="77777777" w:rsidR="008B11FC" w:rsidRPr="00EC7547" w:rsidRDefault="008B11FC"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Name:</w:t>
                                  </w:r>
                                  <w:r>
                                    <w:rPr>
                                      <w:rFonts w:eastAsia="Times New Roman" w:cs="Times New Roman"/>
                                      <w:color w:val="000000"/>
                                      <w:lang w:eastAsia="en-GB"/>
                                    </w:rPr>
                                    <w:t xml:space="preserve"> Hameed M.S.</w:t>
                                  </w:r>
                                </w:p>
                              </w:tc>
                            </w:tr>
                            <w:tr w:rsidR="008B11FC" w:rsidRPr="00EC7547" w14:paraId="5EB351B7" w14:textId="77777777" w:rsidTr="008B11FC">
                              <w:trPr>
                                <w:trHeight w:val="288"/>
                                <w:jc w:val="center"/>
                              </w:trPr>
                              <w:tc>
                                <w:tcPr>
                                  <w:tcW w:w="5000" w:type="pct"/>
                                  <w:gridSpan w:val="6"/>
                                  <w:tcBorders>
                                    <w:top w:val="single" w:sz="4" w:space="0" w:color="000000"/>
                                    <w:left w:val="single" w:sz="4" w:space="0" w:color="000000"/>
                                    <w:bottom w:val="single" w:sz="4" w:space="0" w:color="000000"/>
                                    <w:right w:val="single" w:sz="4" w:space="0" w:color="000000"/>
                                  </w:tcBorders>
                                </w:tcPr>
                                <w:p w14:paraId="31929037" w14:textId="77777777" w:rsidR="008B11FC" w:rsidRPr="00EC7547" w:rsidRDefault="008B11FC"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Priority (High/Medium/Low):</w:t>
                                  </w:r>
                                  <w:r w:rsidRPr="00EC7547">
                                    <w:rPr>
                                      <w:rFonts w:eastAsia="Times New Roman" w:cs="Times New Roman"/>
                                      <w:color w:val="000000"/>
                                      <w:lang w:eastAsia="en-GB"/>
                                    </w:rPr>
                                    <w:t xml:space="preserve"> </w:t>
                                  </w:r>
                                  <w:r>
                                    <w:rPr>
                                      <w:rFonts w:eastAsia="Times New Roman" w:cs="Times New Roman"/>
                                      <w:color w:val="000000"/>
                                      <w:lang w:eastAsia="en-GB"/>
                                    </w:rPr>
                                    <w:t>High</w:t>
                                  </w:r>
                                </w:p>
                              </w:tc>
                            </w:tr>
                            <w:tr w:rsidR="008B11FC" w:rsidRPr="00EC7547" w14:paraId="20E11503" w14:textId="77777777" w:rsidTr="008B11FC">
                              <w:trPr>
                                <w:trHeight w:val="305"/>
                                <w:jc w:val="center"/>
                              </w:trPr>
                              <w:tc>
                                <w:tcPr>
                                  <w:tcW w:w="5000" w:type="pct"/>
                                  <w:gridSpan w:val="6"/>
                                  <w:tcBorders>
                                    <w:top w:val="single" w:sz="4" w:space="0" w:color="000000"/>
                                    <w:left w:val="single" w:sz="4" w:space="0" w:color="000000"/>
                                    <w:bottom w:val="single" w:sz="4" w:space="0" w:color="000000"/>
                                    <w:right w:val="single" w:sz="4" w:space="0" w:color="000000"/>
                                  </w:tcBorders>
                                </w:tcPr>
                                <w:p w14:paraId="2052BB1D" w14:textId="77777777" w:rsidR="008B11FC" w:rsidRPr="00EC7547" w:rsidRDefault="008B11FC"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Description:</w:t>
                                  </w:r>
                                  <w:r w:rsidRPr="00EC7547">
                                    <w:rPr>
                                      <w:rFonts w:eastAsia="Times New Roman" w:cs="Times New Roman"/>
                                      <w:color w:val="000000"/>
                                      <w:lang w:eastAsia="en-GB"/>
                                    </w:rPr>
                                    <w:t xml:space="preserve"> </w:t>
                                  </w:r>
                                  <w:r>
                                    <w:rPr>
                                      <w:rFonts w:eastAsia="Times New Roman" w:cs="Times New Roman"/>
                                      <w:color w:val="000000"/>
                                      <w:lang w:eastAsia="en-GB"/>
                                    </w:rPr>
                                    <w:t>Checking the best epoch suggested by the UI</w:t>
                                  </w:r>
                                </w:p>
                              </w:tc>
                            </w:tr>
                            <w:tr w:rsidR="008B11FC" w:rsidRPr="00EC7547" w14:paraId="0F79614B" w14:textId="77777777" w:rsidTr="008B11FC">
                              <w:trPr>
                                <w:trHeight w:val="341"/>
                                <w:jc w:val="center"/>
                              </w:trPr>
                              <w:tc>
                                <w:tcPr>
                                  <w:tcW w:w="5000" w:type="pct"/>
                                  <w:gridSpan w:val="6"/>
                                  <w:tcBorders>
                                    <w:top w:val="single" w:sz="4" w:space="0" w:color="000000"/>
                                    <w:left w:val="single" w:sz="4" w:space="0" w:color="000000"/>
                                    <w:bottom w:val="single" w:sz="4" w:space="0" w:color="000000"/>
                                    <w:right w:val="single" w:sz="4" w:space="0" w:color="000000"/>
                                  </w:tcBorders>
                                </w:tcPr>
                                <w:p w14:paraId="75EFE6E2" w14:textId="77777777" w:rsidR="008B11FC" w:rsidRPr="00467237" w:rsidRDefault="008B11FC" w:rsidP="0011235B">
                                  <w:pPr>
                                    <w:spacing w:before="0" w:after="0"/>
                                    <w:jc w:val="left"/>
                                    <w:rPr>
                                      <w:rFonts w:eastAsia="Times New Roman" w:cs="Times New Roman"/>
                                      <w:bCs/>
                                      <w:color w:val="000000"/>
                                      <w:lang w:eastAsia="en-GB"/>
                                    </w:rPr>
                                  </w:pPr>
                                  <w:r w:rsidRPr="00EC7547">
                                    <w:rPr>
                                      <w:rFonts w:eastAsia="Times New Roman" w:cs="Times New Roman"/>
                                      <w:b/>
                                      <w:color w:val="000000"/>
                                      <w:lang w:eastAsia="en-GB"/>
                                    </w:rPr>
                                    <w:t xml:space="preserve">Prerequisite: </w:t>
                                  </w:r>
                                  <w:r>
                                    <w:rPr>
                                      <w:rFonts w:eastAsia="Times New Roman" w:cs="Times New Roman"/>
                                      <w:bCs/>
                                      <w:color w:val="000000"/>
                                      <w:lang w:eastAsia="en-GB"/>
                                    </w:rPr>
                                    <w:t>Having a model that has already been trained</w:t>
                                  </w:r>
                                </w:p>
                              </w:tc>
                            </w:tr>
                            <w:tr w:rsidR="008B11FC" w:rsidRPr="00EC7547" w14:paraId="1649A529" w14:textId="77777777" w:rsidTr="008B11FC">
                              <w:trPr>
                                <w:trHeight w:val="1401"/>
                                <w:jc w:val="center"/>
                              </w:trPr>
                              <w:tc>
                                <w:tcPr>
                                  <w:tcW w:w="5000" w:type="pct"/>
                                  <w:gridSpan w:val="6"/>
                                  <w:tcBorders>
                                    <w:top w:val="single" w:sz="4" w:space="0" w:color="000000"/>
                                    <w:left w:val="single" w:sz="4" w:space="0" w:color="000000"/>
                                    <w:bottom w:val="single" w:sz="4" w:space="0" w:color="000000"/>
                                    <w:right w:val="single" w:sz="4" w:space="0" w:color="000000"/>
                                  </w:tcBorders>
                                </w:tcPr>
                                <w:p w14:paraId="3E963105" w14:textId="77777777" w:rsidR="008B11FC" w:rsidRPr="00EC7547" w:rsidRDefault="008B11FC"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Test Steps:  </w:t>
                                  </w:r>
                                </w:p>
                                <w:p w14:paraId="22E35E31" w14:textId="77777777" w:rsidR="008B11FC" w:rsidRPr="006E595A" w:rsidRDefault="008B11FC" w:rsidP="0011235B">
                                  <w:pPr>
                                    <w:spacing w:before="0" w:after="0" w:line="279" w:lineRule="auto"/>
                                    <w:ind w:right="1733"/>
                                    <w:jc w:val="left"/>
                                    <w:rPr>
                                      <w:rFonts w:eastAsia="Times New Roman" w:cs="Times New Roman"/>
                                      <w:color w:val="000000"/>
                                      <w:lang w:eastAsia="en-GB"/>
                                    </w:rPr>
                                  </w:pPr>
                                  <w:r w:rsidRPr="00EC7547">
                                    <w:rPr>
                                      <w:rFonts w:eastAsia="Times New Roman" w:cs="Times New Roman"/>
                                      <w:color w:val="000000"/>
                                      <w:lang w:eastAsia="en-GB"/>
                                    </w:rPr>
                                    <w:t xml:space="preserve">Step 1: </w:t>
                                  </w:r>
                                  <w:r>
                                    <w:rPr>
                                      <w:rFonts w:eastAsia="Times New Roman" w:cs="Times New Roman"/>
                                      <w:color w:val="000000"/>
                                      <w:lang w:eastAsia="en-GB"/>
                                    </w:rPr>
                                    <w:t xml:space="preserve">Select the </w:t>
                                  </w:r>
                                  <w:r w:rsidRPr="00467237">
                                    <w:rPr>
                                      <w:rFonts w:eastAsia="Times New Roman" w:cs="Times New Roman"/>
                                      <w:i/>
                                      <w:iCs/>
                                      <w:color w:val="000000"/>
                                      <w:lang w:eastAsia="en-GB"/>
                                    </w:rPr>
                                    <w:t>Models</w:t>
                                  </w:r>
                                  <w:r>
                                    <w:rPr>
                                      <w:rFonts w:eastAsia="Times New Roman" w:cs="Times New Roman"/>
                                      <w:color w:val="000000"/>
                                      <w:lang w:eastAsia="en-GB"/>
                                    </w:rPr>
                                    <w:t xml:space="preserve"> UI</w:t>
                                  </w:r>
                                </w:p>
                                <w:p w14:paraId="07A13B52" w14:textId="77777777" w:rsidR="008B11FC" w:rsidRDefault="008B11FC" w:rsidP="00467237">
                                  <w:pPr>
                                    <w:spacing w:before="0" w:after="0" w:line="279" w:lineRule="auto"/>
                                    <w:ind w:right="1733"/>
                                    <w:jc w:val="left"/>
                                    <w:rPr>
                                      <w:rFonts w:eastAsia="Times New Roman" w:cs="Times New Roman"/>
                                      <w:color w:val="000000"/>
                                      <w:lang w:eastAsia="en-GB"/>
                                    </w:rPr>
                                  </w:pPr>
                                  <w:r w:rsidRPr="00EC7547">
                                    <w:rPr>
                                      <w:rFonts w:eastAsia="Times New Roman" w:cs="Times New Roman"/>
                                      <w:color w:val="000000"/>
                                      <w:lang w:eastAsia="en-GB"/>
                                    </w:rPr>
                                    <w:t xml:space="preserve">Step </w:t>
                                  </w:r>
                                  <w:r>
                                    <w:rPr>
                                      <w:rFonts w:eastAsia="Times New Roman" w:cs="Times New Roman"/>
                                      <w:color w:val="000000"/>
                                      <w:lang w:eastAsia="en-GB"/>
                                    </w:rPr>
                                    <w:t>2</w:t>
                                  </w:r>
                                  <w:r w:rsidRPr="00EC7547">
                                    <w:rPr>
                                      <w:rFonts w:eastAsia="Times New Roman" w:cs="Times New Roman"/>
                                      <w:color w:val="000000"/>
                                      <w:lang w:eastAsia="en-GB"/>
                                    </w:rPr>
                                    <w:t>:</w:t>
                                  </w:r>
                                  <w:r>
                                    <w:rPr>
                                      <w:rFonts w:eastAsia="Times New Roman" w:cs="Times New Roman"/>
                                      <w:color w:val="000000"/>
                                      <w:lang w:eastAsia="en-GB"/>
                                    </w:rPr>
                                    <w:t xml:space="preserve"> Click the </w:t>
                                  </w:r>
                                  <w:r>
                                    <w:rPr>
                                      <w:rFonts w:eastAsia="Times New Roman" w:cs="Times New Roman"/>
                                      <w:i/>
                                      <w:iCs/>
                                      <w:color w:val="000000"/>
                                      <w:lang w:eastAsia="en-GB"/>
                                    </w:rPr>
                                    <w:t>Curve</w:t>
                                  </w:r>
                                  <w:r>
                                    <w:rPr>
                                      <w:rFonts w:eastAsia="Times New Roman" w:cs="Times New Roman"/>
                                      <w:color w:val="000000"/>
                                      <w:lang w:eastAsia="en-GB"/>
                                    </w:rPr>
                                    <w:t xml:space="preserve"> button of the trained model</w:t>
                                  </w:r>
                                </w:p>
                                <w:p w14:paraId="4F6D7122" w14:textId="77777777" w:rsidR="008B11FC" w:rsidRDefault="008B11FC" w:rsidP="00467237">
                                  <w:pPr>
                                    <w:spacing w:before="0" w:after="0" w:line="279" w:lineRule="auto"/>
                                    <w:ind w:right="1733"/>
                                    <w:jc w:val="left"/>
                                    <w:rPr>
                                      <w:rFonts w:eastAsia="Times New Roman" w:cs="Times New Roman"/>
                                      <w:color w:val="000000"/>
                                      <w:lang w:eastAsia="en-GB"/>
                                    </w:rPr>
                                  </w:pPr>
                                  <w:r>
                                    <w:rPr>
                                      <w:rFonts w:eastAsia="Times New Roman" w:cs="Times New Roman"/>
                                      <w:color w:val="000000"/>
                                      <w:lang w:eastAsia="en-GB"/>
                                    </w:rPr>
                                    <w:t>Step 3: Scroll down</w:t>
                                  </w:r>
                                  <w:r>
                                    <w:rPr>
                                      <w:rFonts w:eastAsia="Times New Roman" w:cs="Times New Roman"/>
                                      <w:i/>
                                      <w:iCs/>
                                      <w:color w:val="000000"/>
                                      <w:lang w:eastAsia="en-GB"/>
                                    </w:rPr>
                                    <w:t xml:space="preserve"> </w:t>
                                  </w:r>
                                  <w:r>
                                    <w:rPr>
                                      <w:rFonts w:eastAsia="Times New Roman" w:cs="Times New Roman"/>
                                      <w:color w:val="000000"/>
                                      <w:lang w:eastAsia="en-GB"/>
                                    </w:rPr>
                                    <w:t xml:space="preserve">in the new sliding window to the </w:t>
                                  </w:r>
                                  <w:r>
                                    <w:rPr>
                                      <w:rFonts w:eastAsia="Times New Roman" w:cs="Times New Roman"/>
                                      <w:i/>
                                      <w:iCs/>
                                      <w:color w:val="000000"/>
                                      <w:lang w:eastAsia="en-GB"/>
                                    </w:rPr>
                                    <w:t xml:space="preserve">Curve Insights </w:t>
                                  </w:r>
                                  <w:r>
                                    <w:rPr>
                                      <w:rFonts w:eastAsia="Times New Roman" w:cs="Times New Roman"/>
                                      <w:color w:val="000000"/>
                                      <w:lang w:eastAsia="en-GB"/>
                                    </w:rPr>
                                    <w:t>section</w:t>
                                  </w:r>
                                </w:p>
                                <w:p w14:paraId="349A15F8" w14:textId="77777777" w:rsidR="008B11FC" w:rsidRPr="003B5BD6" w:rsidRDefault="008B11FC" w:rsidP="00467237">
                                  <w:pPr>
                                    <w:spacing w:before="0" w:after="0" w:line="279" w:lineRule="auto"/>
                                    <w:ind w:right="1733"/>
                                    <w:jc w:val="left"/>
                                    <w:rPr>
                                      <w:rFonts w:eastAsia="Times New Roman" w:cs="Times New Roman"/>
                                      <w:color w:val="000000"/>
                                      <w:lang w:eastAsia="en-GB"/>
                                    </w:rPr>
                                  </w:pPr>
                                  <w:r>
                                    <w:rPr>
                                      <w:rFonts w:eastAsia="Times New Roman" w:cs="Times New Roman"/>
                                      <w:color w:val="000000"/>
                                      <w:lang w:eastAsia="en-GB"/>
                                    </w:rPr>
                                    <w:t xml:space="preserve">Step 4: Slide to change the </w:t>
                                  </w:r>
                                  <w:r>
                                    <w:rPr>
                                      <w:rFonts w:eastAsia="Times New Roman" w:cs="Times New Roman"/>
                                      <w:i/>
                                      <w:iCs/>
                                      <w:color w:val="000000"/>
                                      <w:lang w:eastAsia="en-GB"/>
                                    </w:rPr>
                                    <w:t xml:space="preserve">Patience Interval </w:t>
                                  </w:r>
                                  <w:r>
                                    <w:rPr>
                                      <w:rFonts w:eastAsia="Times New Roman" w:cs="Times New Roman"/>
                                      <w:color w:val="000000"/>
                                      <w:lang w:eastAsia="en-GB"/>
                                    </w:rPr>
                                    <w:t>value as required</w:t>
                                  </w:r>
                                </w:p>
                              </w:tc>
                            </w:tr>
                            <w:tr w:rsidR="008B11FC" w:rsidRPr="00EC7547" w14:paraId="435BD98A" w14:textId="77777777" w:rsidTr="008B11FC">
                              <w:trPr>
                                <w:trHeight w:val="566"/>
                                <w:jc w:val="center"/>
                              </w:trPr>
                              <w:tc>
                                <w:tcPr>
                                  <w:tcW w:w="374" w:type="pct"/>
                                  <w:tcBorders>
                                    <w:top w:val="single" w:sz="4" w:space="0" w:color="000000"/>
                                    <w:left w:val="single" w:sz="4" w:space="0" w:color="000000"/>
                                    <w:bottom w:val="single" w:sz="4" w:space="0" w:color="000000"/>
                                    <w:right w:val="single" w:sz="4" w:space="0" w:color="000000"/>
                                  </w:tcBorders>
                                </w:tcPr>
                                <w:p w14:paraId="2251D61C" w14:textId="77777777" w:rsidR="008B11FC" w:rsidRPr="00EC7547" w:rsidRDefault="008B11FC"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Test ID </w:t>
                                  </w:r>
                                </w:p>
                              </w:tc>
                              <w:tc>
                                <w:tcPr>
                                  <w:tcW w:w="1004" w:type="pct"/>
                                  <w:tcBorders>
                                    <w:top w:val="single" w:sz="4" w:space="0" w:color="000000"/>
                                    <w:left w:val="single" w:sz="4" w:space="0" w:color="000000"/>
                                    <w:bottom w:val="single" w:sz="4" w:space="0" w:color="000000"/>
                                    <w:right w:val="single" w:sz="4" w:space="0" w:color="000000"/>
                                  </w:tcBorders>
                                </w:tcPr>
                                <w:p w14:paraId="388FBD33" w14:textId="77777777" w:rsidR="008B11FC" w:rsidRPr="00EC7547" w:rsidRDefault="008B11FC"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Test Inputs </w:t>
                                  </w:r>
                                </w:p>
                              </w:tc>
                              <w:tc>
                                <w:tcPr>
                                  <w:tcW w:w="977" w:type="pct"/>
                                  <w:tcBorders>
                                    <w:top w:val="single" w:sz="4" w:space="0" w:color="000000"/>
                                    <w:left w:val="single" w:sz="4" w:space="0" w:color="000000"/>
                                    <w:bottom w:val="single" w:sz="4" w:space="0" w:color="000000"/>
                                    <w:right w:val="single" w:sz="4" w:space="0" w:color="000000"/>
                                  </w:tcBorders>
                                </w:tcPr>
                                <w:p w14:paraId="7D5A1CDF" w14:textId="77777777" w:rsidR="008B11FC" w:rsidRPr="00EC7547" w:rsidRDefault="008B11FC"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Expected Outputs </w:t>
                                  </w:r>
                                </w:p>
                              </w:tc>
                              <w:tc>
                                <w:tcPr>
                                  <w:tcW w:w="1093" w:type="pct"/>
                                  <w:tcBorders>
                                    <w:top w:val="single" w:sz="4" w:space="0" w:color="000000"/>
                                    <w:left w:val="single" w:sz="4" w:space="0" w:color="000000"/>
                                    <w:bottom w:val="single" w:sz="4" w:space="0" w:color="000000"/>
                                    <w:right w:val="single" w:sz="4" w:space="0" w:color="000000"/>
                                  </w:tcBorders>
                                </w:tcPr>
                                <w:p w14:paraId="0512A4EE" w14:textId="77777777" w:rsidR="008B11FC" w:rsidRPr="00EC7547" w:rsidRDefault="008B11FC"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Actual Output </w:t>
                                  </w:r>
                                </w:p>
                              </w:tc>
                              <w:tc>
                                <w:tcPr>
                                  <w:tcW w:w="727" w:type="pct"/>
                                  <w:tcBorders>
                                    <w:top w:val="single" w:sz="4" w:space="0" w:color="000000"/>
                                    <w:left w:val="single" w:sz="4" w:space="0" w:color="000000"/>
                                    <w:bottom w:val="single" w:sz="4" w:space="0" w:color="000000"/>
                                    <w:right w:val="single" w:sz="4" w:space="0" w:color="000000"/>
                                  </w:tcBorders>
                                </w:tcPr>
                                <w:p w14:paraId="374DF323" w14:textId="77777777" w:rsidR="008B11FC" w:rsidRPr="00EC7547" w:rsidRDefault="008B11FC"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Result </w:t>
                                  </w:r>
                                </w:p>
                                <w:p w14:paraId="447553CA" w14:textId="77777777" w:rsidR="008B11FC" w:rsidRPr="00EC7547" w:rsidRDefault="008B11FC"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Pass/Fail) </w:t>
                                  </w:r>
                                </w:p>
                              </w:tc>
                              <w:tc>
                                <w:tcPr>
                                  <w:tcW w:w="825" w:type="pct"/>
                                  <w:tcBorders>
                                    <w:top w:val="single" w:sz="4" w:space="0" w:color="000000"/>
                                    <w:left w:val="single" w:sz="4" w:space="0" w:color="000000"/>
                                    <w:bottom w:val="single" w:sz="4" w:space="0" w:color="000000"/>
                                    <w:right w:val="single" w:sz="4" w:space="0" w:color="000000"/>
                                  </w:tcBorders>
                                </w:tcPr>
                                <w:p w14:paraId="641C508F" w14:textId="77777777" w:rsidR="008B11FC" w:rsidRPr="00EC7547" w:rsidRDefault="008B11FC"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Comments </w:t>
                                  </w:r>
                                </w:p>
                                <w:p w14:paraId="2D4B7889" w14:textId="77777777" w:rsidR="008B11FC" w:rsidRPr="00EC7547" w:rsidRDefault="008B11FC"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 </w:t>
                                  </w:r>
                                </w:p>
                              </w:tc>
                            </w:tr>
                            <w:tr w:rsidR="008B11FC" w:rsidRPr="00EC7547" w14:paraId="0E4DB031" w14:textId="77777777" w:rsidTr="008B11FC">
                              <w:trPr>
                                <w:trHeight w:val="3169"/>
                                <w:jc w:val="center"/>
                              </w:trPr>
                              <w:tc>
                                <w:tcPr>
                                  <w:tcW w:w="374" w:type="pct"/>
                                  <w:tcBorders>
                                    <w:top w:val="single" w:sz="4" w:space="0" w:color="000000"/>
                                    <w:left w:val="single" w:sz="4" w:space="0" w:color="000000"/>
                                    <w:bottom w:val="single" w:sz="4" w:space="0" w:color="000000"/>
                                    <w:right w:val="single" w:sz="4" w:space="0" w:color="000000"/>
                                  </w:tcBorders>
                                </w:tcPr>
                                <w:p w14:paraId="1302119D" w14:textId="59631F7D" w:rsidR="001A175C" w:rsidRDefault="008B11FC"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00</w:t>
                                  </w:r>
                                  <w:r w:rsidR="00DC0D53">
                                    <w:rPr>
                                      <w:rFonts w:eastAsia="Times New Roman" w:cs="Times New Roman"/>
                                      <w:color w:val="000000"/>
                                      <w:lang w:eastAsia="en-GB"/>
                                    </w:rPr>
                                    <w:t>4</w:t>
                                  </w:r>
                                </w:p>
                                <w:p w14:paraId="35B55EB2" w14:textId="516A6C9B" w:rsidR="008B11FC" w:rsidRPr="00EC7547" w:rsidRDefault="008B11FC"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 </w:t>
                                  </w:r>
                                </w:p>
                              </w:tc>
                              <w:tc>
                                <w:tcPr>
                                  <w:tcW w:w="1004" w:type="pct"/>
                                  <w:tcBorders>
                                    <w:top w:val="single" w:sz="4" w:space="0" w:color="000000"/>
                                    <w:left w:val="single" w:sz="4" w:space="0" w:color="000000"/>
                                    <w:bottom w:val="single" w:sz="4" w:space="0" w:color="000000"/>
                                    <w:right w:val="single" w:sz="4" w:space="0" w:color="000000"/>
                                  </w:tcBorders>
                                </w:tcPr>
                                <w:p w14:paraId="09FEAB28" w14:textId="77777777" w:rsidR="008B11FC" w:rsidRPr="003B5BD6" w:rsidRDefault="008B11FC" w:rsidP="0011235B">
                                  <w:pPr>
                                    <w:spacing w:before="0" w:after="0"/>
                                    <w:jc w:val="left"/>
                                    <w:rPr>
                                      <w:rFonts w:eastAsia="Times New Roman" w:cs="Times New Roman"/>
                                      <w:bCs/>
                                      <w:color w:val="000000"/>
                                      <w:lang w:eastAsia="en-GB"/>
                                    </w:rPr>
                                  </w:pPr>
                                  <w:r>
                                    <w:rPr>
                                      <w:rFonts w:eastAsia="Times New Roman" w:cs="Times New Roman"/>
                                      <w:bCs/>
                                      <w:color w:val="000000"/>
                                      <w:lang w:eastAsia="en-GB"/>
                                    </w:rPr>
                                    <w:t xml:space="preserve">Changing the </w:t>
                                  </w:r>
                                  <w:r>
                                    <w:rPr>
                                      <w:rFonts w:eastAsia="Times New Roman" w:cs="Times New Roman"/>
                                      <w:bCs/>
                                      <w:i/>
                                      <w:iCs/>
                                      <w:color w:val="000000"/>
                                      <w:lang w:eastAsia="en-GB"/>
                                    </w:rPr>
                                    <w:t xml:space="preserve">Patience Interval </w:t>
                                  </w:r>
                                  <w:r>
                                    <w:rPr>
                                      <w:rFonts w:eastAsia="Times New Roman" w:cs="Times New Roman"/>
                                      <w:bCs/>
                                      <w:color w:val="000000"/>
                                      <w:lang w:eastAsia="en-GB"/>
                                    </w:rPr>
                                    <w:t>value by sliding the slider back and forth</w:t>
                                  </w:r>
                                </w:p>
                              </w:tc>
                              <w:tc>
                                <w:tcPr>
                                  <w:tcW w:w="977" w:type="pct"/>
                                  <w:tcBorders>
                                    <w:top w:val="single" w:sz="4" w:space="0" w:color="000000"/>
                                    <w:left w:val="single" w:sz="4" w:space="0" w:color="000000"/>
                                    <w:bottom w:val="single" w:sz="4" w:space="0" w:color="000000"/>
                                    <w:right w:val="single" w:sz="4" w:space="0" w:color="000000"/>
                                  </w:tcBorders>
                                </w:tcPr>
                                <w:p w14:paraId="09F8E4DE" w14:textId="77777777" w:rsidR="008B11FC" w:rsidRPr="00467237" w:rsidRDefault="008B11FC" w:rsidP="00467237">
                                  <w:pPr>
                                    <w:spacing w:before="0" w:after="0" w:line="238" w:lineRule="auto"/>
                                    <w:jc w:val="left"/>
                                    <w:rPr>
                                      <w:rFonts w:eastAsia="Times New Roman" w:cs="Times New Roman"/>
                                      <w:color w:val="000000"/>
                                      <w:lang w:eastAsia="en-GB"/>
                                    </w:rPr>
                                  </w:pPr>
                                  <w:r>
                                    <w:rPr>
                                      <w:rFonts w:eastAsia="Times New Roman" w:cs="Times New Roman"/>
                                      <w:color w:val="000000"/>
                                      <w:lang w:eastAsia="en-GB"/>
                                    </w:rPr>
                                    <w:t>An appropriate value is suggested as the best epoch. (The lowest epoch at a given point is returned as the best epoch. Ideally, larger patience interval value returns a higher best epoch value)</w:t>
                                  </w:r>
                                </w:p>
                              </w:tc>
                              <w:tc>
                                <w:tcPr>
                                  <w:tcW w:w="1093" w:type="pct"/>
                                  <w:tcBorders>
                                    <w:top w:val="single" w:sz="4" w:space="0" w:color="000000"/>
                                    <w:left w:val="single" w:sz="4" w:space="0" w:color="000000"/>
                                    <w:bottom w:val="single" w:sz="4" w:space="0" w:color="000000"/>
                                    <w:right w:val="single" w:sz="4" w:space="0" w:color="000000"/>
                                  </w:tcBorders>
                                </w:tcPr>
                                <w:p w14:paraId="2C70C921" w14:textId="77777777" w:rsidR="008B11FC" w:rsidRPr="00467237" w:rsidRDefault="008B11FC" w:rsidP="00467237">
                                  <w:pPr>
                                    <w:spacing w:before="0" w:after="0"/>
                                    <w:jc w:val="left"/>
                                    <w:rPr>
                                      <w:rFonts w:eastAsia="Times New Roman" w:cs="Times New Roman"/>
                                      <w:color w:val="000000"/>
                                      <w:lang w:eastAsia="en-GB"/>
                                    </w:rPr>
                                  </w:pPr>
                                  <w:r>
                                    <w:rPr>
                                      <w:rFonts w:eastAsia="Times New Roman" w:cs="Times New Roman"/>
                                      <w:color w:val="000000"/>
                                      <w:lang w:eastAsia="en-GB"/>
                                    </w:rPr>
                                    <w:t>An appropriate value is suggested as the best epoch</w:t>
                                  </w:r>
                                </w:p>
                              </w:tc>
                              <w:tc>
                                <w:tcPr>
                                  <w:tcW w:w="727" w:type="pct"/>
                                  <w:tcBorders>
                                    <w:top w:val="single" w:sz="4" w:space="0" w:color="000000"/>
                                    <w:left w:val="single" w:sz="4" w:space="0" w:color="000000"/>
                                    <w:bottom w:val="single" w:sz="4" w:space="0" w:color="000000"/>
                                    <w:right w:val="single" w:sz="4" w:space="0" w:color="000000"/>
                                  </w:tcBorders>
                                </w:tcPr>
                                <w:p w14:paraId="7DE0BE77" w14:textId="77777777" w:rsidR="008B11FC" w:rsidRPr="00EC7547" w:rsidRDefault="008B11FC" w:rsidP="0011235B">
                                  <w:pPr>
                                    <w:spacing w:before="0" w:after="0"/>
                                    <w:jc w:val="left"/>
                                    <w:rPr>
                                      <w:rFonts w:eastAsia="Times New Roman" w:cs="Times New Roman"/>
                                      <w:color w:val="000000"/>
                                      <w:lang w:eastAsia="en-GB"/>
                                    </w:rPr>
                                  </w:pPr>
                                  <w:r>
                                    <w:rPr>
                                      <w:rFonts w:eastAsia="Times New Roman" w:cs="Times New Roman"/>
                                      <w:color w:val="000000"/>
                                      <w:lang w:eastAsia="en-GB"/>
                                    </w:rPr>
                                    <w:t>Pass</w:t>
                                  </w:r>
                                </w:p>
                              </w:tc>
                              <w:tc>
                                <w:tcPr>
                                  <w:tcW w:w="825" w:type="pct"/>
                                  <w:tcBorders>
                                    <w:top w:val="single" w:sz="4" w:space="0" w:color="000000"/>
                                    <w:left w:val="single" w:sz="4" w:space="0" w:color="000000"/>
                                    <w:bottom w:val="single" w:sz="4" w:space="0" w:color="000000"/>
                                    <w:right w:val="single" w:sz="4" w:space="0" w:color="000000"/>
                                  </w:tcBorders>
                                </w:tcPr>
                                <w:p w14:paraId="31F7E660" w14:textId="77777777" w:rsidR="008B11FC" w:rsidRPr="00467237" w:rsidRDefault="008B11FC" w:rsidP="0011235B">
                                  <w:pPr>
                                    <w:keepNext/>
                                    <w:spacing w:before="0" w:after="0"/>
                                    <w:jc w:val="left"/>
                                    <w:rPr>
                                      <w:rFonts w:eastAsia="Times New Roman" w:cs="Times New Roman"/>
                                      <w:color w:val="000000"/>
                                      <w:lang w:eastAsia="en-GB"/>
                                    </w:rPr>
                                  </w:pPr>
                                  <w:r>
                                    <w:rPr>
                                      <w:rFonts w:eastAsia="Times New Roman" w:cs="Times New Roman"/>
                                      <w:color w:val="000000"/>
                                      <w:lang w:eastAsia="en-GB"/>
                                    </w:rPr>
                                    <w:t>The algorithm suggesting the best epoch works as required</w:t>
                                  </w:r>
                                </w:p>
                              </w:tc>
                            </w:tr>
                          </w:tbl>
                          <w:p w14:paraId="556D0DEF" w14:textId="77777777" w:rsidR="008B11FC" w:rsidRPr="00F4123C" w:rsidRDefault="008B11FC" w:rsidP="008B11FC">
                            <w:pPr>
                              <w:pStyle w:val="Caption"/>
                              <w:jc w:val="both"/>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5F4164" id="Text Box 100" o:spid="_x0000_s1061" type="#_x0000_t202" style="position:absolute;left:0;text-align:left;margin-left:360.1pt;margin-top:-.1pt;width:411.3pt;height:542.65pt;z-index:-251658169;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" stroked="f">
                <v:textbox inset="1.44pt,1.44pt,1.44pt,1.44pt">
                  <w:txbxContent>
                    <w:p w14:paraId="5A0D3FB7" w14:textId="328F7B3B" w:rsidR="008B11FC" w:rsidRDefault="008B11FC" w:rsidP="008B11FC">
                      <w:pPr>
                        <w:pStyle w:val="Caption"/>
                        <w:keepNext/>
                      </w:pPr>
                      <w:bookmarkStart w:id="183" w:name="_Ref117181627"/>
                      <w:bookmarkStart w:id="184" w:name="_Toc117182591"/>
                      <w:r>
                        <w:t>Table 5.1.3.</w:t>
                      </w:r>
                      <w:r>
                        <w:fldChar w:fldCharType="begin"/>
                      </w:r>
                      <w:r>
                        <w:instrText>SEQ Table_5.1.3. \* ARABIC</w:instrText>
                      </w:r>
                      <w:r>
                        <w:fldChar w:fldCharType="separate"/>
                      </w:r>
                      <w:r w:rsidR="005E4A3F">
                        <w:rPr>
                          <w:noProof/>
                        </w:rPr>
                        <w:t>5</w:t>
                      </w:r>
                      <w:r>
                        <w:fldChar w:fldCharType="end"/>
                      </w:r>
                      <w:bookmarkEnd w:id="183"/>
                      <w:r>
                        <w:t>. Test Case for Testing the Option to View the Accuracy Curve of a Model in the Models GUI</w:t>
                      </w:r>
                      <w:bookmarkEnd w:id="184"/>
                    </w:p>
                    <w:tbl>
                      <w:tblPr>
                        <w:tblStyle w:val="TableGrid0"/>
                        <w:tblW w:w="5000" w:type="pct"/>
                        <w:jc w:val="center"/>
                        <w:tblInd w:w="0" w:type="dxa"/>
                        <w:tblCellMar>
                          <w:top w:w="14" w:type="dxa"/>
                          <w:left w:w="108" w:type="dxa"/>
                          <w:right w:w="51" w:type="dxa"/>
                        </w:tblCellMar>
                        <w:tblLook w:val="04A0" w:firstRow="1" w:lastRow="0" w:firstColumn="1" w:lastColumn="0" w:noHBand="0" w:noVBand="1"/>
                      </w:tblPr>
                      <w:tblGrid>
                        <w:gridCol w:w="611"/>
                        <w:gridCol w:w="1638"/>
                        <w:gridCol w:w="1594"/>
                        <w:gridCol w:w="1784"/>
                        <w:gridCol w:w="1186"/>
                        <w:gridCol w:w="1346"/>
                      </w:tblGrid>
                      <w:tr w:rsidR="008B11FC" w:rsidRPr="00EC7547" w14:paraId="70193FAF" w14:textId="77777777" w:rsidTr="008B11FC">
                        <w:trPr>
                          <w:trHeight w:val="288"/>
                          <w:jc w:val="center"/>
                        </w:trPr>
                        <w:tc>
                          <w:tcPr>
                            <w:tcW w:w="5000" w:type="pct"/>
                            <w:gridSpan w:val="6"/>
                            <w:tcBorders>
                              <w:top w:val="single" w:sz="4" w:space="0" w:color="000000"/>
                              <w:left w:val="single" w:sz="4" w:space="0" w:color="000000"/>
                              <w:bottom w:val="single" w:sz="4" w:space="0" w:color="000000"/>
                              <w:right w:val="single" w:sz="4" w:space="0" w:color="000000"/>
                            </w:tcBorders>
                          </w:tcPr>
                          <w:p w14:paraId="495229C5" w14:textId="77777777" w:rsidR="008B11FC" w:rsidRPr="00EC7547" w:rsidRDefault="008B11FC"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ID: </w:t>
                            </w:r>
                            <w:r>
                              <w:rPr>
                                <w:rFonts w:eastAsia="Times New Roman" w:cs="Times New Roman"/>
                                <w:color w:val="000000"/>
                                <w:lang w:eastAsia="en-GB"/>
                              </w:rPr>
                              <w:t>2022-056-</w:t>
                            </w:r>
                            <w:r w:rsidRPr="00EC7547">
                              <w:rPr>
                                <w:rFonts w:eastAsia="Times New Roman" w:cs="Times New Roman"/>
                                <w:color w:val="000000"/>
                                <w:lang w:eastAsia="en-GB"/>
                              </w:rPr>
                              <w:t>IT</w:t>
                            </w:r>
                            <w:r>
                              <w:rPr>
                                <w:rFonts w:eastAsia="Times New Roman" w:cs="Times New Roman"/>
                                <w:color w:val="000000"/>
                                <w:lang w:eastAsia="en-GB"/>
                              </w:rPr>
                              <w:t>19064932</w:t>
                            </w:r>
                          </w:p>
                        </w:tc>
                      </w:tr>
                      <w:tr w:rsidR="008B11FC" w:rsidRPr="00EC7547" w14:paraId="6F6FFB7E" w14:textId="77777777" w:rsidTr="008B11FC">
                        <w:trPr>
                          <w:trHeight w:val="288"/>
                          <w:jc w:val="center"/>
                        </w:trPr>
                        <w:tc>
                          <w:tcPr>
                            <w:tcW w:w="5000" w:type="pct"/>
                            <w:gridSpan w:val="6"/>
                            <w:tcBorders>
                              <w:top w:val="single" w:sz="4" w:space="0" w:color="000000"/>
                              <w:left w:val="single" w:sz="4" w:space="0" w:color="000000"/>
                              <w:bottom w:val="single" w:sz="4" w:space="0" w:color="000000"/>
                              <w:right w:val="single" w:sz="4" w:space="0" w:color="000000"/>
                            </w:tcBorders>
                          </w:tcPr>
                          <w:p w14:paraId="13AD039B" w14:textId="77777777" w:rsidR="008B11FC" w:rsidRPr="00B72178" w:rsidRDefault="008B11FC" w:rsidP="0011235B">
                            <w:pPr>
                              <w:spacing w:before="0" w:after="0"/>
                              <w:jc w:val="left"/>
                              <w:rPr>
                                <w:rFonts w:eastAsia="Times New Roman" w:cs="Times New Roman"/>
                                <w:bCs/>
                                <w:color w:val="000000"/>
                                <w:lang w:eastAsia="en-GB"/>
                              </w:rPr>
                            </w:pPr>
                            <w:r w:rsidRPr="00EC7547">
                              <w:rPr>
                                <w:rFonts w:eastAsia="Times New Roman" w:cs="Times New Roman"/>
                                <w:b/>
                                <w:color w:val="000000"/>
                                <w:lang w:eastAsia="en-GB"/>
                              </w:rPr>
                              <w:t xml:space="preserve">Project Name: </w:t>
                            </w:r>
                            <w:r>
                              <w:rPr>
                                <w:rFonts w:eastAsia="Times New Roman" w:cs="Times New Roman"/>
                                <w:bCs/>
                                <w:color w:val="000000"/>
                                <w:lang w:eastAsia="en-GB"/>
                              </w:rPr>
                              <w:t>RASAC</w:t>
                            </w:r>
                          </w:p>
                        </w:tc>
                      </w:tr>
                      <w:tr w:rsidR="008B11FC" w:rsidRPr="00EC7547" w14:paraId="1D2C6966" w14:textId="77777777" w:rsidTr="008B11FC">
                        <w:trPr>
                          <w:trHeight w:val="288"/>
                          <w:jc w:val="center"/>
                        </w:trPr>
                        <w:tc>
                          <w:tcPr>
                            <w:tcW w:w="5000" w:type="pct"/>
                            <w:gridSpan w:val="6"/>
                            <w:tcBorders>
                              <w:top w:val="single" w:sz="4" w:space="0" w:color="000000"/>
                              <w:left w:val="single" w:sz="4" w:space="0" w:color="000000"/>
                              <w:bottom w:val="single" w:sz="4" w:space="0" w:color="000000"/>
                              <w:right w:val="single" w:sz="4" w:space="0" w:color="000000"/>
                            </w:tcBorders>
                          </w:tcPr>
                          <w:p w14:paraId="360FF4BB" w14:textId="77777777" w:rsidR="008B11FC" w:rsidRPr="00797E20" w:rsidRDefault="008B11FC" w:rsidP="0011235B">
                            <w:pPr>
                              <w:spacing w:before="0" w:after="0"/>
                              <w:jc w:val="left"/>
                              <w:rPr>
                                <w:rFonts w:eastAsia="Times New Roman" w:cs="Times New Roman"/>
                                <w:bCs/>
                                <w:color w:val="000000"/>
                                <w:lang w:eastAsia="en-GB"/>
                              </w:rPr>
                            </w:pPr>
                            <w:r w:rsidRPr="00EC7547">
                              <w:rPr>
                                <w:rFonts w:eastAsia="Times New Roman" w:cs="Times New Roman"/>
                                <w:b/>
                                <w:color w:val="000000"/>
                                <w:lang w:eastAsia="en-GB"/>
                              </w:rPr>
                              <w:t xml:space="preserve">Project Function: </w:t>
                            </w:r>
                            <w:r>
                              <w:rPr>
                                <w:rFonts w:eastAsia="Times New Roman" w:cs="Times New Roman"/>
                                <w:bCs/>
                                <w:color w:val="000000"/>
                                <w:lang w:eastAsia="en-GB"/>
                              </w:rPr>
                              <w:t>Suggesting the best epoch</w:t>
                            </w:r>
                          </w:p>
                        </w:tc>
                      </w:tr>
                      <w:tr w:rsidR="008B11FC" w:rsidRPr="00EC7547" w14:paraId="5A4F5C3E" w14:textId="77777777" w:rsidTr="008B11FC">
                        <w:trPr>
                          <w:trHeight w:val="846"/>
                          <w:jc w:val="center"/>
                        </w:trPr>
                        <w:tc>
                          <w:tcPr>
                            <w:tcW w:w="2354" w:type="pct"/>
                            <w:gridSpan w:val="3"/>
                            <w:tcBorders>
                              <w:top w:val="single" w:sz="4" w:space="0" w:color="000000"/>
                              <w:left w:val="single" w:sz="4" w:space="0" w:color="000000"/>
                              <w:bottom w:val="single" w:sz="4" w:space="0" w:color="000000"/>
                              <w:right w:val="single" w:sz="4" w:space="0" w:color="000000"/>
                            </w:tcBorders>
                          </w:tcPr>
                          <w:p w14:paraId="4BD44220" w14:textId="77777777" w:rsidR="008B11FC" w:rsidRPr="00EC7547" w:rsidRDefault="008B11FC"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case ID:</w:t>
                            </w:r>
                            <w:r w:rsidRPr="00EC7547">
                              <w:rPr>
                                <w:rFonts w:eastAsia="Times New Roman" w:cs="Times New Roman"/>
                                <w:color w:val="000000"/>
                                <w:lang w:eastAsia="en-GB"/>
                              </w:rPr>
                              <w:t xml:space="preserve"> 00</w:t>
                            </w:r>
                            <w:r>
                              <w:rPr>
                                <w:rFonts w:eastAsia="Times New Roman" w:cs="Times New Roman"/>
                                <w:color w:val="000000"/>
                                <w:lang w:eastAsia="en-GB"/>
                              </w:rPr>
                              <w:t>4</w:t>
                            </w:r>
                          </w:p>
                        </w:tc>
                        <w:tc>
                          <w:tcPr>
                            <w:tcW w:w="2646" w:type="pct"/>
                            <w:gridSpan w:val="3"/>
                            <w:tcBorders>
                              <w:top w:val="single" w:sz="4" w:space="0" w:color="000000"/>
                              <w:left w:val="single" w:sz="4" w:space="0" w:color="000000"/>
                              <w:bottom w:val="single" w:sz="4" w:space="0" w:color="000000"/>
                              <w:right w:val="single" w:sz="4" w:space="0" w:color="000000"/>
                            </w:tcBorders>
                          </w:tcPr>
                          <w:p w14:paraId="28F997D3" w14:textId="77777777" w:rsidR="008B11FC" w:rsidRPr="00EC7547" w:rsidRDefault="008B11FC"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Test case designed by: </w:t>
                            </w:r>
                          </w:p>
                          <w:p w14:paraId="0A423719" w14:textId="77777777" w:rsidR="008B11FC" w:rsidRPr="00EC7547" w:rsidRDefault="008B11FC"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ID No: </w:t>
                            </w:r>
                            <w:r w:rsidRPr="00EC7547">
                              <w:rPr>
                                <w:rFonts w:eastAsia="Times New Roman" w:cs="Times New Roman"/>
                                <w:color w:val="000000"/>
                                <w:lang w:eastAsia="en-GB"/>
                              </w:rPr>
                              <w:t>IT</w:t>
                            </w:r>
                            <w:r>
                              <w:rPr>
                                <w:rFonts w:eastAsia="Times New Roman" w:cs="Times New Roman"/>
                                <w:color w:val="000000"/>
                                <w:lang w:eastAsia="en-GB"/>
                              </w:rPr>
                              <w:t>19064932</w:t>
                            </w:r>
                          </w:p>
                          <w:p w14:paraId="29486B76" w14:textId="77777777" w:rsidR="008B11FC" w:rsidRPr="00EC7547" w:rsidRDefault="008B11FC"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Name:</w:t>
                            </w:r>
                            <w:r>
                              <w:rPr>
                                <w:rFonts w:eastAsia="Times New Roman" w:cs="Times New Roman"/>
                                <w:color w:val="000000"/>
                                <w:lang w:eastAsia="en-GB"/>
                              </w:rPr>
                              <w:t xml:space="preserve"> Hameed M.S.</w:t>
                            </w:r>
                          </w:p>
                        </w:tc>
                      </w:tr>
                      <w:tr w:rsidR="008B11FC" w:rsidRPr="00EC7547" w14:paraId="5EB351B7" w14:textId="77777777" w:rsidTr="008B11FC">
                        <w:trPr>
                          <w:trHeight w:val="288"/>
                          <w:jc w:val="center"/>
                        </w:trPr>
                        <w:tc>
                          <w:tcPr>
                            <w:tcW w:w="5000" w:type="pct"/>
                            <w:gridSpan w:val="6"/>
                            <w:tcBorders>
                              <w:top w:val="single" w:sz="4" w:space="0" w:color="000000"/>
                              <w:left w:val="single" w:sz="4" w:space="0" w:color="000000"/>
                              <w:bottom w:val="single" w:sz="4" w:space="0" w:color="000000"/>
                              <w:right w:val="single" w:sz="4" w:space="0" w:color="000000"/>
                            </w:tcBorders>
                          </w:tcPr>
                          <w:p w14:paraId="31929037" w14:textId="77777777" w:rsidR="008B11FC" w:rsidRPr="00EC7547" w:rsidRDefault="008B11FC"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Priority (High/Medium/Low):</w:t>
                            </w:r>
                            <w:r w:rsidRPr="00EC7547">
                              <w:rPr>
                                <w:rFonts w:eastAsia="Times New Roman" w:cs="Times New Roman"/>
                                <w:color w:val="000000"/>
                                <w:lang w:eastAsia="en-GB"/>
                              </w:rPr>
                              <w:t xml:space="preserve"> </w:t>
                            </w:r>
                            <w:r>
                              <w:rPr>
                                <w:rFonts w:eastAsia="Times New Roman" w:cs="Times New Roman"/>
                                <w:color w:val="000000"/>
                                <w:lang w:eastAsia="en-GB"/>
                              </w:rPr>
                              <w:t>High</w:t>
                            </w:r>
                          </w:p>
                        </w:tc>
                      </w:tr>
                      <w:tr w:rsidR="008B11FC" w:rsidRPr="00EC7547" w14:paraId="20E11503" w14:textId="77777777" w:rsidTr="008B11FC">
                        <w:trPr>
                          <w:trHeight w:val="305"/>
                          <w:jc w:val="center"/>
                        </w:trPr>
                        <w:tc>
                          <w:tcPr>
                            <w:tcW w:w="5000" w:type="pct"/>
                            <w:gridSpan w:val="6"/>
                            <w:tcBorders>
                              <w:top w:val="single" w:sz="4" w:space="0" w:color="000000"/>
                              <w:left w:val="single" w:sz="4" w:space="0" w:color="000000"/>
                              <w:bottom w:val="single" w:sz="4" w:space="0" w:color="000000"/>
                              <w:right w:val="single" w:sz="4" w:space="0" w:color="000000"/>
                            </w:tcBorders>
                          </w:tcPr>
                          <w:p w14:paraId="2052BB1D" w14:textId="77777777" w:rsidR="008B11FC" w:rsidRPr="00EC7547" w:rsidRDefault="008B11FC"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Description:</w:t>
                            </w:r>
                            <w:r w:rsidRPr="00EC7547">
                              <w:rPr>
                                <w:rFonts w:eastAsia="Times New Roman" w:cs="Times New Roman"/>
                                <w:color w:val="000000"/>
                                <w:lang w:eastAsia="en-GB"/>
                              </w:rPr>
                              <w:t xml:space="preserve"> </w:t>
                            </w:r>
                            <w:r>
                              <w:rPr>
                                <w:rFonts w:eastAsia="Times New Roman" w:cs="Times New Roman"/>
                                <w:color w:val="000000"/>
                                <w:lang w:eastAsia="en-GB"/>
                              </w:rPr>
                              <w:t>Checking the best epoch suggested by the UI</w:t>
                            </w:r>
                          </w:p>
                        </w:tc>
                      </w:tr>
                      <w:tr w:rsidR="008B11FC" w:rsidRPr="00EC7547" w14:paraId="0F79614B" w14:textId="77777777" w:rsidTr="008B11FC">
                        <w:trPr>
                          <w:trHeight w:val="341"/>
                          <w:jc w:val="center"/>
                        </w:trPr>
                        <w:tc>
                          <w:tcPr>
                            <w:tcW w:w="5000" w:type="pct"/>
                            <w:gridSpan w:val="6"/>
                            <w:tcBorders>
                              <w:top w:val="single" w:sz="4" w:space="0" w:color="000000"/>
                              <w:left w:val="single" w:sz="4" w:space="0" w:color="000000"/>
                              <w:bottom w:val="single" w:sz="4" w:space="0" w:color="000000"/>
                              <w:right w:val="single" w:sz="4" w:space="0" w:color="000000"/>
                            </w:tcBorders>
                          </w:tcPr>
                          <w:p w14:paraId="75EFE6E2" w14:textId="77777777" w:rsidR="008B11FC" w:rsidRPr="00467237" w:rsidRDefault="008B11FC" w:rsidP="0011235B">
                            <w:pPr>
                              <w:spacing w:before="0" w:after="0"/>
                              <w:jc w:val="left"/>
                              <w:rPr>
                                <w:rFonts w:eastAsia="Times New Roman" w:cs="Times New Roman"/>
                                <w:bCs/>
                                <w:color w:val="000000"/>
                                <w:lang w:eastAsia="en-GB"/>
                              </w:rPr>
                            </w:pPr>
                            <w:r w:rsidRPr="00EC7547">
                              <w:rPr>
                                <w:rFonts w:eastAsia="Times New Roman" w:cs="Times New Roman"/>
                                <w:b/>
                                <w:color w:val="000000"/>
                                <w:lang w:eastAsia="en-GB"/>
                              </w:rPr>
                              <w:t xml:space="preserve">Prerequisite: </w:t>
                            </w:r>
                            <w:r>
                              <w:rPr>
                                <w:rFonts w:eastAsia="Times New Roman" w:cs="Times New Roman"/>
                                <w:bCs/>
                                <w:color w:val="000000"/>
                                <w:lang w:eastAsia="en-GB"/>
                              </w:rPr>
                              <w:t>Having a model that has already been trained</w:t>
                            </w:r>
                          </w:p>
                        </w:tc>
                      </w:tr>
                      <w:tr w:rsidR="008B11FC" w:rsidRPr="00EC7547" w14:paraId="1649A529" w14:textId="77777777" w:rsidTr="008B11FC">
                        <w:trPr>
                          <w:trHeight w:val="1401"/>
                          <w:jc w:val="center"/>
                        </w:trPr>
                        <w:tc>
                          <w:tcPr>
                            <w:tcW w:w="5000" w:type="pct"/>
                            <w:gridSpan w:val="6"/>
                            <w:tcBorders>
                              <w:top w:val="single" w:sz="4" w:space="0" w:color="000000"/>
                              <w:left w:val="single" w:sz="4" w:space="0" w:color="000000"/>
                              <w:bottom w:val="single" w:sz="4" w:space="0" w:color="000000"/>
                              <w:right w:val="single" w:sz="4" w:space="0" w:color="000000"/>
                            </w:tcBorders>
                          </w:tcPr>
                          <w:p w14:paraId="3E963105" w14:textId="77777777" w:rsidR="008B11FC" w:rsidRPr="00EC7547" w:rsidRDefault="008B11FC" w:rsidP="0011235B">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Test Steps:  </w:t>
                            </w:r>
                          </w:p>
                          <w:p w14:paraId="22E35E31" w14:textId="77777777" w:rsidR="008B11FC" w:rsidRPr="006E595A" w:rsidRDefault="008B11FC" w:rsidP="0011235B">
                            <w:pPr>
                              <w:spacing w:before="0" w:after="0" w:line="279" w:lineRule="auto"/>
                              <w:ind w:right="1733"/>
                              <w:jc w:val="left"/>
                              <w:rPr>
                                <w:rFonts w:eastAsia="Times New Roman" w:cs="Times New Roman"/>
                                <w:color w:val="000000"/>
                                <w:lang w:eastAsia="en-GB"/>
                              </w:rPr>
                            </w:pPr>
                            <w:r w:rsidRPr="00EC7547">
                              <w:rPr>
                                <w:rFonts w:eastAsia="Times New Roman" w:cs="Times New Roman"/>
                                <w:color w:val="000000"/>
                                <w:lang w:eastAsia="en-GB"/>
                              </w:rPr>
                              <w:t xml:space="preserve">Step 1: </w:t>
                            </w:r>
                            <w:r>
                              <w:rPr>
                                <w:rFonts w:eastAsia="Times New Roman" w:cs="Times New Roman"/>
                                <w:color w:val="000000"/>
                                <w:lang w:eastAsia="en-GB"/>
                              </w:rPr>
                              <w:t xml:space="preserve">Select the </w:t>
                            </w:r>
                            <w:r w:rsidRPr="00467237">
                              <w:rPr>
                                <w:rFonts w:eastAsia="Times New Roman" w:cs="Times New Roman"/>
                                <w:i/>
                                <w:iCs/>
                                <w:color w:val="000000"/>
                                <w:lang w:eastAsia="en-GB"/>
                              </w:rPr>
                              <w:t>Models</w:t>
                            </w:r>
                            <w:r>
                              <w:rPr>
                                <w:rFonts w:eastAsia="Times New Roman" w:cs="Times New Roman"/>
                                <w:color w:val="000000"/>
                                <w:lang w:eastAsia="en-GB"/>
                              </w:rPr>
                              <w:t xml:space="preserve"> UI</w:t>
                            </w:r>
                          </w:p>
                          <w:p w14:paraId="07A13B52" w14:textId="77777777" w:rsidR="008B11FC" w:rsidRDefault="008B11FC" w:rsidP="00467237">
                            <w:pPr>
                              <w:spacing w:before="0" w:after="0" w:line="279" w:lineRule="auto"/>
                              <w:ind w:right="1733"/>
                              <w:jc w:val="left"/>
                              <w:rPr>
                                <w:rFonts w:eastAsia="Times New Roman" w:cs="Times New Roman"/>
                                <w:color w:val="000000"/>
                                <w:lang w:eastAsia="en-GB"/>
                              </w:rPr>
                            </w:pPr>
                            <w:r w:rsidRPr="00EC7547">
                              <w:rPr>
                                <w:rFonts w:eastAsia="Times New Roman" w:cs="Times New Roman"/>
                                <w:color w:val="000000"/>
                                <w:lang w:eastAsia="en-GB"/>
                              </w:rPr>
                              <w:t xml:space="preserve">Step </w:t>
                            </w:r>
                            <w:r>
                              <w:rPr>
                                <w:rFonts w:eastAsia="Times New Roman" w:cs="Times New Roman"/>
                                <w:color w:val="000000"/>
                                <w:lang w:eastAsia="en-GB"/>
                              </w:rPr>
                              <w:t>2</w:t>
                            </w:r>
                            <w:r w:rsidRPr="00EC7547">
                              <w:rPr>
                                <w:rFonts w:eastAsia="Times New Roman" w:cs="Times New Roman"/>
                                <w:color w:val="000000"/>
                                <w:lang w:eastAsia="en-GB"/>
                              </w:rPr>
                              <w:t>:</w:t>
                            </w:r>
                            <w:r>
                              <w:rPr>
                                <w:rFonts w:eastAsia="Times New Roman" w:cs="Times New Roman"/>
                                <w:color w:val="000000"/>
                                <w:lang w:eastAsia="en-GB"/>
                              </w:rPr>
                              <w:t xml:space="preserve"> Click the </w:t>
                            </w:r>
                            <w:r>
                              <w:rPr>
                                <w:rFonts w:eastAsia="Times New Roman" w:cs="Times New Roman"/>
                                <w:i/>
                                <w:iCs/>
                                <w:color w:val="000000"/>
                                <w:lang w:eastAsia="en-GB"/>
                              </w:rPr>
                              <w:t>Curve</w:t>
                            </w:r>
                            <w:r>
                              <w:rPr>
                                <w:rFonts w:eastAsia="Times New Roman" w:cs="Times New Roman"/>
                                <w:color w:val="000000"/>
                                <w:lang w:eastAsia="en-GB"/>
                              </w:rPr>
                              <w:t xml:space="preserve"> button of the trained model</w:t>
                            </w:r>
                          </w:p>
                          <w:p w14:paraId="4F6D7122" w14:textId="77777777" w:rsidR="008B11FC" w:rsidRDefault="008B11FC" w:rsidP="00467237">
                            <w:pPr>
                              <w:spacing w:before="0" w:after="0" w:line="279" w:lineRule="auto"/>
                              <w:ind w:right="1733"/>
                              <w:jc w:val="left"/>
                              <w:rPr>
                                <w:rFonts w:eastAsia="Times New Roman" w:cs="Times New Roman"/>
                                <w:color w:val="000000"/>
                                <w:lang w:eastAsia="en-GB"/>
                              </w:rPr>
                            </w:pPr>
                            <w:r>
                              <w:rPr>
                                <w:rFonts w:eastAsia="Times New Roman" w:cs="Times New Roman"/>
                                <w:color w:val="000000"/>
                                <w:lang w:eastAsia="en-GB"/>
                              </w:rPr>
                              <w:t>Step 3: Scroll down</w:t>
                            </w:r>
                            <w:r>
                              <w:rPr>
                                <w:rFonts w:eastAsia="Times New Roman" w:cs="Times New Roman"/>
                                <w:i/>
                                <w:iCs/>
                                <w:color w:val="000000"/>
                                <w:lang w:eastAsia="en-GB"/>
                              </w:rPr>
                              <w:t xml:space="preserve"> </w:t>
                            </w:r>
                            <w:r>
                              <w:rPr>
                                <w:rFonts w:eastAsia="Times New Roman" w:cs="Times New Roman"/>
                                <w:color w:val="000000"/>
                                <w:lang w:eastAsia="en-GB"/>
                              </w:rPr>
                              <w:t xml:space="preserve">in the new sliding window to the </w:t>
                            </w:r>
                            <w:r>
                              <w:rPr>
                                <w:rFonts w:eastAsia="Times New Roman" w:cs="Times New Roman"/>
                                <w:i/>
                                <w:iCs/>
                                <w:color w:val="000000"/>
                                <w:lang w:eastAsia="en-GB"/>
                              </w:rPr>
                              <w:t xml:space="preserve">Curve Insights </w:t>
                            </w:r>
                            <w:r>
                              <w:rPr>
                                <w:rFonts w:eastAsia="Times New Roman" w:cs="Times New Roman"/>
                                <w:color w:val="000000"/>
                                <w:lang w:eastAsia="en-GB"/>
                              </w:rPr>
                              <w:t>section</w:t>
                            </w:r>
                          </w:p>
                          <w:p w14:paraId="349A15F8" w14:textId="77777777" w:rsidR="008B11FC" w:rsidRPr="003B5BD6" w:rsidRDefault="008B11FC" w:rsidP="00467237">
                            <w:pPr>
                              <w:spacing w:before="0" w:after="0" w:line="279" w:lineRule="auto"/>
                              <w:ind w:right="1733"/>
                              <w:jc w:val="left"/>
                              <w:rPr>
                                <w:rFonts w:eastAsia="Times New Roman" w:cs="Times New Roman"/>
                                <w:color w:val="000000"/>
                                <w:lang w:eastAsia="en-GB"/>
                              </w:rPr>
                            </w:pPr>
                            <w:r>
                              <w:rPr>
                                <w:rFonts w:eastAsia="Times New Roman" w:cs="Times New Roman"/>
                                <w:color w:val="000000"/>
                                <w:lang w:eastAsia="en-GB"/>
                              </w:rPr>
                              <w:t xml:space="preserve">Step 4: Slide to change the </w:t>
                            </w:r>
                            <w:r>
                              <w:rPr>
                                <w:rFonts w:eastAsia="Times New Roman" w:cs="Times New Roman"/>
                                <w:i/>
                                <w:iCs/>
                                <w:color w:val="000000"/>
                                <w:lang w:eastAsia="en-GB"/>
                              </w:rPr>
                              <w:t xml:space="preserve">Patience Interval </w:t>
                            </w:r>
                            <w:r>
                              <w:rPr>
                                <w:rFonts w:eastAsia="Times New Roman" w:cs="Times New Roman"/>
                                <w:color w:val="000000"/>
                                <w:lang w:eastAsia="en-GB"/>
                              </w:rPr>
                              <w:t>value as required</w:t>
                            </w:r>
                          </w:p>
                        </w:tc>
                      </w:tr>
                      <w:tr w:rsidR="008B11FC" w:rsidRPr="00EC7547" w14:paraId="435BD98A" w14:textId="77777777" w:rsidTr="008B11FC">
                        <w:trPr>
                          <w:trHeight w:val="566"/>
                          <w:jc w:val="center"/>
                        </w:trPr>
                        <w:tc>
                          <w:tcPr>
                            <w:tcW w:w="374" w:type="pct"/>
                            <w:tcBorders>
                              <w:top w:val="single" w:sz="4" w:space="0" w:color="000000"/>
                              <w:left w:val="single" w:sz="4" w:space="0" w:color="000000"/>
                              <w:bottom w:val="single" w:sz="4" w:space="0" w:color="000000"/>
                              <w:right w:val="single" w:sz="4" w:space="0" w:color="000000"/>
                            </w:tcBorders>
                          </w:tcPr>
                          <w:p w14:paraId="2251D61C" w14:textId="77777777" w:rsidR="008B11FC" w:rsidRPr="00EC7547" w:rsidRDefault="008B11FC"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Test ID </w:t>
                            </w:r>
                          </w:p>
                        </w:tc>
                        <w:tc>
                          <w:tcPr>
                            <w:tcW w:w="1004" w:type="pct"/>
                            <w:tcBorders>
                              <w:top w:val="single" w:sz="4" w:space="0" w:color="000000"/>
                              <w:left w:val="single" w:sz="4" w:space="0" w:color="000000"/>
                              <w:bottom w:val="single" w:sz="4" w:space="0" w:color="000000"/>
                              <w:right w:val="single" w:sz="4" w:space="0" w:color="000000"/>
                            </w:tcBorders>
                          </w:tcPr>
                          <w:p w14:paraId="388FBD33" w14:textId="77777777" w:rsidR="008B11FC" w:rsidRPr="00EC7547" w:rsidRDefault="008B11FC"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Test Inputs </w:t>
                            </w:r>
                          </w:p>
                        </w:tc>
                        <w:tc>
                          <w:tcPr>
                            <w:tcW w:w="977" w:type="pct"/>
                            <w:tcBorders>
                              <w:top w:val="single" w:sz="4" w:space="0" w:color="000000"/>
                              <w:left w:val="single" w:sz="4" w:space="0" w:color="000000"/>
                              <w:bottom w:val="single" w:sz="4" w:space="0" w:color="000000"/>
                              <w:right w:val="single" w:sz="4" w:space="0" w:color="000000"/>
                            </w:tcBorders>
                          </w:tcPr>
                          <w:p w14:paraId="7D5A1CDF" w14:textId="77777777" w:rsidR="008B11FC" w:rsidRPr="00EC7547" w:rsidRDefault="008B11FC"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Expected Outputs </w:t>
                            </w:r>
                          </w:p>
                        </w:tc>
                        <w:tc>
                          <w:tcPr>
                            <w:tcW w:w="1093" w:type="pct"/>
                            <w:tcBorders>
                              <w:top w:val="single" w:sz="4" w:space="0" w:color="000000"/>
                              <w:left w:val="single" w:sz="4" w:space="0" w:color="000000"/>
                              <w:bottom w:val="single" w:sz="4" w:space="0" w:color="000000"/>
                              <w:right w:val="single" w:sz="4" w:space="0" w:color="000000"/>
                            </w:tcBorders>
                          </w:tcPr>
                          <w:p w14:paraId="0512A4EE" w14:textId="77777777" w:rsidR="008B11FC" w:rsidRPr="00EC7547" w:rsidRDefault="008B11FC"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Actual Output </w:t>
                            </w:r>
                          </w:p>
                        </w:tc>
                        <w:tc>
                          <w:tcPr>
                            <w:tcW w:w="727" w:type="pct"/>
                            <w:tcBorders>
                              <w:top w:val="single" w:sz="4" w:space="0" w:color="000000"/>
                              <w:left w:val="single" w:sz="4" w:space="0" w:color="000000"/>
                              <w:bottom w:val="single" w:sz="4" w:space="0" w:color="000000"/>
                              <w:right w:val="single" w:sz="4" w:space="0" w:color="000000"/>
                            </w:tcBorders>
                          </w:tcPr>
                          <w:p w14:paraId="374DF323" w14:textId="77777777" w:rsidR="008B11FC" w:rsidRPr="00EC7547" w:rsidRDefault="008B11FC"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Result </w:t>
                            </w:r>
                          </w:p>
                          <w:p w14:paraId="447553CA" w14:textId="77777777" w:rsidR="008B11FC" w:rsidRPr="00EC7547" w:rsidRDefault="008B11FC"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Pass/Fail) </w:t>
                            </w:r>
                          </w:p>
                        </w:tc>
                        <w:tc>
                          <w:tcPr>
                            <w:tcW w:w="825" w:type="pct"/>
                            <w:tcBorders>
                              <w:top w:val="single" w:sz="4" w:space="0" w:color="000000"/>
                              <w:left w:val="single" w:sz="4" w:space="0" w:color="000000"/>
                              <w:bottom w:val="single" w:sz="4" w:space="0" w:color="000000"/>
                              <w:right w:val="single" w:sz="4" w:space="0" w:color="000000"/>
                            </w:tcBorders>
                          </w:tcPr>
                          <w:p w14:paraId="641C508F" w14:textId="77777777" w:rsidR="008B11FC" w:rsidRPr="00EC7547" w:rsidRDefault="008B11FC"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Comments </w:t>
                            </w:r>
                          </w:p>
                          <w:p w14:paraId="2D4B7889" w14:textId="77777777" w:rsidR="008B11FC" w:rsidRPr="00EC7547" w:rsidRDefault="008B11FC"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 </w:t>
                            </w:r>
                          </w:p>
                        </w:tc>
                      </w:tr>
                      <w:tr w:rsidR="008B11FC" w:rsidRPr="00EC7547" w14:paraId="0E4DB031" w14:textId="77777777" w:rsidTr="008B11FC">
                        <w:trPr>
                          <w:trHeight w:val="3169"/>
                          <w:jc w:val="center"/>
                        </w:trPr>
                        <w:tc>
                          <w:tcPr>
                            <w:tcW w:w="374" w:type="pct"/>
                            <w:tcBorders>
                              <w:top w:val="single" w:sz="4" w:space="0" w:color="000000"/>
                              <w:left w:val="single" w:sz="4" w:space="0" w:color="000000"/>
                              <w:bottom w:val="single" w:sz="4" w:space="0" w:color="000000"/>
                              <w:right w:val="single" w:sz="4" w:space="0" w:color="000000"/>
                            </w:tcBorders>
                          </w:tcPr>
                          <w:p w14:paraId="1302119D" w14:textId="59631F7D" w:rsidR="001A175C" w:rsidRDefault="008B11FC"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00</w:t>
                            </w:r>
                            <w:r w:rsidR="00DC0D53">
                              <w:rPr>
                                <w:rFonts w:eastAsia="Times New Roman" w:cs="Times New Roman"/>
                                <w:color w:val="000000"/>
                                <w:lang w:eastAsia="en-GB"/>
                              </w:rPr>
                              <w:t>4</w:t>
                            </w:r>
                          </w:p>
                          <w:p w14:paraId="35B55EB2" w14:textId="516A6C9B" w:rsidR="008B11FC" w:rsidRPr="00EC7547" w:rsidRDefault="008B11FC" w:rsidP="0011235B">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 </w:t>
                            </w:r>
                          </w:p>
                        </w:tc>
                        <w:tc>
                          <w:tcPr>
                            <w:tcW w:w="1004" w:type="pct"/>
                            <w:tcBorders>
                              <w:top w:val="single" w:sz="4" w:space="0" w:color="000000"/>
                              <w:left w:val="single" w:sz="4" w:space="0" w:color="000000"/>
                              <w:bottom w:val="single" w:sz="4" w:space="0" w:color="000000"/>
                              <w:right w:val="single" w:sz="4" w:space="0" w:color="000000"/>
                            </w:tcBorders>
                          </w:tcPr>
                          <w:p w14:paraId="09FEAB28" w14:textId="77777777" w:rsidR="008B11FC" w:rsidRPr="003B5BD6" w:rsidRDefault="008B11FC" w:rsidP="0011235B">
                            <w:pPr>
                              <w:spacing w:before="0" w:after="0"/>
                              <w:jc w:val="left"/>
                              <w:rPr>
                                <w:rFonts w:eastAsia="Times New Roman" w:cs="Times New Roman"/>
                                <w:bCs/>
                                <w:color w:val="000000"/>
                                <w:lang w:eastAsia="en-GB"/>
                              </w:rPr>
                            </w:pPr>
                            <w:r>
                              <w:rPr>
                                <w:rFonts w:eastAsia="Times New Roman" w:cs="Times New Roman"/>
                                <w:bCs/>
                                <w:color w:val="000000"/>
                                <w:lang w:eastAsia="en-GB"/>
                              </w:rPr>
                              <w:t xml:space="preserve">Changing the </w:t>
                            </w:r>
                            <w:r>
                              <w:rPr>
                                <w:rFonts w:eastAsia="Times New Roman" w:cs="Times New Roman"/>
                                <w:bCs/>
                                <w:i/>
                                <w:iCs/>
                                <w:color w:val="000000"/>
                                <w:lang w:eastAsia="en-GB"/>
                              </w:rPr>
                              <w:t xml:space="preserve">Patience Interval </w:t>
                            </w:r>
                            <w:r>
                              <w:rPr>
                                <w:rFonts w:eastAsia="Times New Roman" w:cs="Times New Roman"/>
                                <w:bCs/>
                                <w:color w:val="000000"/>
                                <w:lang w:eastAsia="en-GB"/>
                              </w:rPr>
                              <w:t>value by sliding the slider back and forth</w:t>
                            </w:r>
                          </w:p>
                        </w:tc>
                        <w:tc>
                          <w:tcPr>
                            <w:tcW w:w="977" w:type="pct"/>
                            <w:tcBorders>
                              <w:top w:val="single" w:sz="4" w:space="0" w:color="000000"/>
                              <w:left w:val="single" w:sz="4" w:space="0" w:color="000000"/>
                              <w:bottom w:val="single" w:sz="4" w:space="0" w:color="000000"/>
                              <w:right w:val="single" w:sz="4" w:space="0" w:color="000000"/>
                            </w:tcBorders>
                          </w:tcPr>
                          <w:p w14:paraId="09F8E4DE" w14:textId="77777777" w:rsidR="008B11FC" w:rsidRPr="00467237" w:rsidRDefault="008B11FC" w:rsidP="00467237">
                            <w:pPr>
                              <w:spacing w:before="0" w:after="0" w:line="238" w:lineRule="auto"/>
                              <w:jc w:val="left"/>
                              <w:rPr>
                                <w:rFonts w:eastAsia="Times New Roman" w:cs="Times New Roman"/>
                                <w:color w:val="000000"/>
                                <w:lang w:eastAsia="en-GB"/>
                              </w:rPr>
                            </w:pPr>
                            <w:r>
                              <w:rPr>
                                <w:rFonts w:eastAsia="Times New Roman" w:cs="Times New Roman"/>
                                <w:color w:val="000000"/>
                                <w:lang w:eastAsia="en-GB"/>
                              </w:rPr>
                              <w:t>An appropriate value is suggested as the best epoch. (The lowest epoch at a given point is returned as the best epoch. Ideally, larger patience interval value returns a higher best epoch value)</w:t>
                            </w:r>
                          </w:p>
                        </w:tc>
                        <w:tc>
                          <w:tcPr>
                            <w:tcW w:w="1093" w:type="pct"/>
                            <w:tcBorders>
                              <w:top w:val="single" w:sz="4" w:space="0" w:color="000000"/>
                              <w:left w:val="single" w:sz="4" w:space="0" w:color="000000"/>
                              <w:bottom w:val="single" w:sz="4" w:space="0" w:color="000000"/>
                              <w:right w:val="single" w:sz="4" w:space="0" w:color="000000"/>
                            </w:tcBorders>
                          </w:tcPr>
                          <w:p w14:paraId="2C70C921" w14:textId="77777777" w:rsidR="008B11FC" w:rsidRPr="00467237" w:rsidRDefault="008B11FC" w:rsidP="00467237">
                            <w:pPr>
                              <w:spacing w:before="0" w:after="0"/>
                              <w:jc w:val="left"/>
                              <w:rPr>
                                <w:rFonts w:eastAsia="Times New Roman" w:cs="Times New Roman"/>
                                <w:color w:val="000000"/>
                                <w:lang w:eastAsia="en-GB"/>
                              </w:rPr>
                            </w:pPr>
                            <w:r>
                              <w:rPr>
                                <w:rFonts w:eastAsia="Times New Roman" w:cs="Times New Roman"/>
                                <w:color w:val="000000"/>
                                <w:lang w:eastAsia="en-GB"/>
                              </w:rPr>
                              <w:t>An appropriate value is suggested as the best epoch</w:t>
                            </w:r>
                          </w:p>
                        </w:tc>
                        <w:tc>
                          <w:tcPr>
                            <w:tcW w:w="727" w:type="pct"/>
                            <w:tcBorders>
                              <w:top w:val="single" w:sz="4" w:space="0" w:color="000000"/>
                              <w:left w:val="single" w:sz="4" w:space="0" w:color="000000"/>
                              <w:bottom w:val="single" w:sz="4" w:space="0" w:color="000000"/>
                              <w:right w:val="single" w:sz="4" w:space="0" w:color="000000"/>
                            </w:tcBorders>
                          </w:tcPr>
                          <w:p w14:paraId="7DE0BE77" w14:textId="77777777" w:rsidR="008B11FC" w:rsidRPr="00EC7547" w:rsidRDefault="008B11FC" w:rsidP="0011235B">
                            <w:pPr>
                              <w:spacing w:before="0" w:after="0"/>
                              <w:jc w:val="left"/>
                              <w:rPr>
                                <w:rFonts w:eastAsia="Times New Roman" w:cs="Times New Roman"/>
                                <w:color w:val="000000"/>
                                <w:lang w:eastAsia="en-GB"/>
                              </w:rPr>
                            </w:pPr>
                            <w:r>
                              <w:rPr>
                                <w:rFonts w:eastAsia="Times New Roman" w:cs="Times New Roman"/>
                                <w:color w:val="000000"/>
                                <w:lang w:eastAsia="en-GB"/>
                              </w:rPr>
                              <w:t>Pass</w:t>
                            </w:r>
                          </w:p>
                        </w:tc>
                        <w:tc>
                          <w:tcPr>
                            <w:tcW w:w="825" w:type="pct"/>
                            <w:tcBorders>
                              <w:top w:val="single" w:sz="4" w:space="0" w:color="000000"/>
                              <w:left w:val="single" w:sz="4" w:space="0" w:color="000000"/>
                              <w:bottom w:val="single" w:sz="4" w:space="0" w:color="000000"/>
                              <w:right w:val="single" w:sz="4" w:space="0" w:color="000000"/>
                            </w:tcBorders>
                          </w:tcPr>
                          <w:p w14:paraId="31F7E660" w14:textId="77777777" w:rsidR="008B11FC" w:rsidRPr="00467237" w:rsidRDefault="008B11FC" w:rsidP="0011235B">
                            <w:pPr>
                              <w:keepNext/>
                              <w:spacing w:before="0" w:after="0"/>
                              <w:jc w:val="left"/>
                              <w:rPr>
                                <w:rFonts w:eastAsia="Times New Roman" w:cs="Times New Roman"/>
                                <w:color w:val="000000"/>
                                <w:lang w:eastAsia="en-GB"/>
                              </w:rPr>
                            </w:pPr>
                            <w:r>
                              <w:rPr>
                                <w:rFonts w:eastAsia="Times New Roman" w:cs="Times New Roman"/>
                                <w:color w:val="000000"/>
                                <w:lang w:eastAsia="en-GB"/>
                              </w:rPr>
                              <w:t>The algorithm suggesting the best epoch works as required</w:t>
                            </w:r>
                          </w:p>
                        </w:tc>
                      </w:tr>
                    </w:tbl>
                    <w:p w14:paraId="556D0DEF" w14:textId="77777777" w:rsidR="008B11FC" w:rsidRPr="00F4123C" w:rsidRDefault="008B11FC" w:rsidP="008B11FC">
                      <w:pPr>
                        <w:pStyle w:val="Caption"/>
                        <w:jc w:val="both"/>
                      </w:pPr>
                    </w:p>
                  </w:txbxContent>
                </v:textbox>
                <w10:wrap type="topAndBottom" anchorx="margin" anchory="margin"/>
              </v:shape>
            </w:pict>
          </mc:Fallback>
        </mc:AlternateContent>
      </w:r>
    </w:p>
    <w:p w14:paraId="03D9687D" w14:textId="77777777" w:rsidR="004D73E7" w:rsidRDefault="004D73E7" w:rsidP="00467237"/>
    <w:p w14:paraId="52C509B4" w14:textId="77777777" w:rsidR="004D73E7" w:rsidRDefault="004D73E7" w:rsidP="00467237"/>
    <w:p w14:paraId="04A5984A" w14:textId="47B58F17" w:rsidR="0081273B" w:rsidRDefault="0081273B" w:rsidP="000F405D">
      <w:pPr>
        <w:pStyle w:val="Heading2"/>
        <w:numPr>
          <w:ilvl w:val="1"/>
          <w:numId w:val="1"/>
        </w:numPr>
        <w:spacing w:before="0" w:after="240" w:line="360" w:lineRule="auto"/>
      </w:pPr>
      <w:bookmarkStart w:id="185" w:name="_Toc117182566"/>
      <w:r>
        <w:t>Research Findings</w:t>
      </w:r>
      <w:bookmarkEnd w:id="185"/>
    </w:p>
    <w:p w14:paraId="1D0C2A02" w14:textId="6DA74392" w:rsidR="0081273B" w:rsidRDefault="0081273B" w:rsidP="000F405D">
      <w:pPr>
        <w:pStyle w:val="Heading2"/>
        <w:numPr>
          <w:ilvl w:val="2"/>
          <w:numId w:val="1"/>
        </w:numPr>
        <w:spacing w:before="0" w:after="240" w:line="360" w:lineRule="auto"/>
      </w:pPr>
      <w:bookmarkStart w:id="186" w:name="_Toc117182567"/>
      <w:r>
        <w:t>Codeless Model Improvement Research Findings</w:t>
      </w:r>
      <w:bookmarkEnd w:id="186"/>
    </w:p>
    <w:p w14:paraId="0BDB496B" w14:textId="21EDE2AE" w:rsidR="0081273B" w:rsidRPr="0081273B" w:rsidRDefault="0034156D" w:rsidP="000A40F4">
      <w:pPr>
        <w:spacing w:before="0" w:line="360" w:lineRule="auto"/>
        <w:ind w:firstLine="360"/>
      </w:pPr>
      <w:r>
        <w:t>Initially, the idea was to create a drag and drop UI, where users can drag and drop the components they need. But the drag and drop approach did not seem intuitive since each component has their own set of parameters that need to be set and dragging and dropping components complicated the process beating the whole purpose of the research which was to simplify the process.</w:t>
      </w:r>
    </w:p>
    <w:p w14:paraId="009199D6" w14:textId="4B5E3006" w:rsidR="0034156D" w:rsidRPr="0081273B" w:rsidRDefault="0034156D" w:rsidP="000A40F4">
      <w:pPr>
        <w:spacing w:before="0" w:line="360" w:lineRule="auto"/>
        <w:ind w:firstLine="360"/>
      </w:pPr>
      <w:r>
        <w:t xml:space="preserve">It was then decided to provide checkboxes to tick the required components and reduce the number of textboxes where possible and replace them with dropdowns to reduce the possibility of the user inserting an invalid input. </w:t>
      </w:r>
      <w:proofErr w:type="gramStart"/>
      <w:r>
        <w:t>Also</w:t>
      </w:r>
      <w:proofErr w:type="gramEnd"/>
      <w:r>
        <w:t xml:space="preserve"> a feature was added to select the configurations of an existing model, which makes it convenient for users that plan on using the same components while only changing values of a few parameters</w:t>
      </w:r>
      <w:r w:rsidR="00A54FBD">
        <w:t>.</w:t>
      </w:r>
    </w:p>
    <w:p w14:paraId="55FA6C96" w14:textId="616A644D" w:rsidR="0007751B" w:rsidRDefault="0081273B" w:rsidP="00C276C0">
      <w:pPr>
        <w:pStyle w:val="Heading2"/>
        <w:numPr>
          <w:ilvl w:val="2"/>
          <w:numId w:val="1"/>
        </w:numPr>
        <w:spacing w:before="0" w:after="240" w:line="360" w:lineRule="auto"/>
      </w:pPr>
      <w:bookmarkStart w:id="187" w:name="_Toc117182568"/>
      <w:r>
        <w:t xml:space="preserve">Model Performance Evaluation </w:t>
      </w:r>
      <w:r w:rsidR="0007751B">
        <w:t>Research Findings</w:t>
      </w:r>
      <w:bookmarkEnd w:id="187"/>
    </w:p>
    <w:p w14:paraId="3EB63F2E" w14:textId="0783D19B" w:rsidR="0081273B" w:rsidRDefault="0081273B" w:rsidP="00C276C0">
      <w:pPr>
        <w:spacing w:before="0" w:line="360" w:lineRule="auto"/>
        <w:ind w:firstLine="360"/>
      </w:pPr>
      <w:r>
        <w:t>Initially</w:t>
      </w:r>
      <w:r w:rsidR="0007692C">
        <w:t>,</w:t>
      </w:r>
      <w:r>
        <w:t xml:space="preserve"> the idea was to try and predict where the learning curve of a model would head based on the curve generated by the existing epochs to decide whether the model can be trained further or not. </w:t>
      </w:r>
      <w:r w:rsidR="0007692C">
        <w:t>T</w:t>
      </w:r>
      <w:r>
        <w:t>o achieve this, accuracy curve data points of a little over 100 epochs were taken and several models were used to predict where the curve would lead</w:t>
      </w:r>
      <w:r w:rsidR="0007692C">
        <w:t xml:space="preserve"> </w:t>
      </w:r>
      <w:r>
        <w:t>up until the 500</w:t>
      </w:r>
      <w:r w:rsidRPr="00AD61C3">
        <w:rPr>
          <w:vertAlign w:val="superscript"/>
        </w:rPr>
        <w:t>th</w:t>
      </w:r>
      <w:r>
        <w:t xml:space="preserve"> epoch mark as seen </w:t>
      </w:r>
      <w:r w:rsidR="0007692C">
        <w:t xml:space="preserve">in </w:t>
      </w:r>
      <w:r w:rsidR="0007692C">
        <w:fldChar w:fldCharType="begin"/>
      </w:r>
      <w:r w:rsidR="0007692C">
        <w:instrText xml:space="preserve"> REF _Ref116959248 \h </w:instrText>
      </w:r>
      <w:r w:rsidR="00814C7E">
        <w:instrText xml:space="preserve"> \* MERGEFORMAT </w:instrText>
      </w:r>
      <w:r w:rsidR="0007692C">
        <w:fldChar w:fldCharType="separate"/>
      </w:r>
      <w:r w:rsidR="005E4A3F">
        <w:t>Figure 5.2.2.1</w:t>
      </w:r>
      <w:r w:rsidR="0007692C">
        <w:fldChar w:fldCharType="end"/>
      </w:r>
      <w:r w:rsidR="0007692C">
        <w:t xml:space="preserve">. </w:t>
      </w:r>
      <w:r>
        <w:t>As can be seen, neither of the models provided a satisfactory prediction of the accuracy curve. The models used and denoted in the Figure are explained further below</w:t>
      </w:r>
      <w:r w:rsidR="00864018">
        <w:t>.</w:t>
      </w:r>
    </w:p>
    <w:p w14:paraId="70A2A18C" w14:textId="0F24B0C5" w:rsidR="0081273B" w:rsidRDefault="0081273B" w:rsidP="00901DBC">
      <w:pPr>
        <w:pStyle w:val="ListParagraph"/>
        <w:numPr>
          <w:ilvl w:val="0"/>
          <w:numId w:val="19"/>
        </w:numPr>
        <w:spacing w:before="0" w:line="360" w:lineRule="auto"/>
        <w:ind w:left="720"/>
      </w:pPr>
      <w:r w:rsidRPr="0007692C">
        <w:rPr>
          <w:b/>
          <w:bCs/>
        </w:rPr>
        <w:t>original_y</w:t>
      </w:r>
      <w:r w:rsidR="0007692C">
        <w:t xml:space="preserve"> – These are the normal data points</w:t>
      </w:r>
    </w:p>
    <w:p w14:paraId="17DCC96F" w14:textId="77777777" w:rsidR="00901DBC" w:rsidRDefault="00901DBC" w:rsidP="00901DBC">
      <w:pPr>
        <w:pStyle w:val="ListParagraph"/>
        <w:spacing w:before="0" w:line="360" w:lineRule="auto"/>
      </w:pPr>
    </w:p>
    <w:p w14:paraId="0B5AF209" w14:textId="291A1DEE" w:rsidR="00901DBC" w:rsidRDefault="0081273B" w:rsidP="00901DBC">
      <w:pPr>
        <w:pStyle w:val="ListParagraph"/>
        <w:numPr>
          <w:ilvl w:val="0"/>
          <w:numId w:val="19"/>
        </w:numPr>
        <w:spacing w:before="0" w:line="360" w:lineRule="auto"/>
        <w:ind w:left="720"/>
      </w:pPr>
      <w:bookmarkStart w:id="188" w:name="_Ref116960712"/>
      <w:r w:rsidRPr="0007692C">
        <w:rPr>
          <w:b/>
          <w:bCs/>
        </w:rPr>
        <w:t>interpolated_y</w:t>
      </w:r>
      <w:r w:rsidR="0007692C">
        <w:t xml:space="preserve"> – Using interpolation to try and guess the remaining data points</w:t>
      </w:r>
      <w:bookmarkEnd w:id="188"/>
    </w:p>
    <w:p w14:paraId="05B2AF3E" w14:textId="77777777" w:rsidR="00901DBC" w:rsidRDefault="00901DBC" w:rsidP="00901DBC">
      <w:pPr>
        <w:pStyle w:val="ListParagraph"/>
        <w:spacing w:before="0" w:line="360" w:lineRule="auto"/>
      </w:pPr>
    </w:p>
    <w:p w14:paraId="1FFD7DBC" w14:textId="75C18534" w:rsidR="0081273B" w:rsidRPr="00901DBC" w:rsidRDefault="0081273B" w:rsidP="00901DBC">
      <w:pPr>
        <w:pStyle w:val="ListParagraph"/>
        <w:numPr>
          <w:ilvl w:val="0"/>
          <w:numId w:val="19"/>
        </w:numPr>
        <w:spacing w:before="0" w:line="360" w:lineRule="auto"/>
        <w:ind w:left="720"/>
        <w:rPr>
          <w:b/>
          <w:bCs/>
        </w:rPr>
      </w:pPr>
      <w:r w:rsidRPr="0007692C">
        <w:rPr>
          <w:b/>
          <w:bCs/>
        </w:rPr>
        <w:t>smoothed_ interpolated_y</w:t>
      </w:r>
      <w:r w:rsidR="00814C7E">
        <w:rPr>
          <w:b/>
          <w:bCs/>
        </w:rPr>
        <w:t xml:space="preserve"> – </w:t>
      </w:r>
      <w:r w:rsidR="00814C7E">
        <w:t xml:space="preserve">Smoothing the curves obtained from </w:t>
      </w:r>
      <w:r w:rsidR="00814C7E">
        <w:fldChar w:fldCharType="begin"/>
      </w:r>
      <w:r w:rsidR="00814C7E">
        <w:instrText xml:space="preserve"> REF _Ref116960712 \n \h </w:instrText>
      </w:r>
      <w:r w:rsidR="00814C7E">
        <w:fldChar w:fldCharType="separate"/>
      </w:r>
      <w:r w:rsidR="005E4A3F">
        <w:t>2</w:t>
      </w:r>
      <w:r w:rsidR="00814C7E">
        <w:fldChar w:fldCharType="end"/>
      </w:r>
      <w:r w:rsidR="00814C7E">
        <w:t xml:space="preserve"> above</w:t>
      </w:r>
    </w:p>
    <w:p w14:paraId="61AB2426" w14:textId="77777777" w:rsidR="00901DBC" w:rsidRPr="0007692C" w:rsidRDefault="00901DBC" w:rsidP="00901DBC">
      <w:pPr>
        <w:pStyle w:val="ListParagraph"/>
        <w:spacing w:before="0" w:line="360" w:lineRule="auto"/>
        <w:rPr>
          <w:b/>
          <w:bCs/>
        </w:rPr>
      </w:pPr>
    </w:p>
    <w:p w14:paraId="7F89CF30" w14:textId="3D503BD8" w:rsidR="00901DBC" w:rsidRPr="00901DBC" w:rsidRDefault="0081273B" w:rsidP="00901DBC">
      <w:pPr>
        <w:pStyle w:val="ListParagraph"/>
        <w:numPr>
          <w:ilvl w:val="0"/>
          <w:numId w:val="19"/>
        </w:numPr>
        <w:spacing w:before="0" w:line="360" w:lineRule="auto"/>
        <w:ind w:left="720"/>
        <w:rPr>
          <w:b/>
          <w:bCs/>
        </w:rPr>
      </w:pPr>
      <w:r w:rsidRPr="0007692C">
        <w:rPr>
          <w:b/>
          <w:bCs/>
        </w:rPr>
        <w:t>numpy_polyfit_y_deg=3</w:t>
      </w:r>
      <w:r w:rsidR="00814C7E">
        <w:rPr>
          <w:b/>
          <w:bCs/>
        </w:rPr>
        <w:t xml:space="preserve"> – </w:t>
      </w:r>
      <w:r w:rsidR="00814C7E">
        <w:t xml:space="preserve">Using the </w:t>
      </w:r>
      <w:r w:rsidR="00814C7E" w:rsidRPr="00814C7E">
        <w:rPr>
          <w:i/>
          <w:iCs/>
        </w:rPr>
        <w:t>polyfit</w:t>
      </w:r>
      <w:r w:rsidR="00814C7E">
        <w:t xml:space="preserve"> method from the NumPy library. This uses least squares polynomial fitting with a 3</w:t>
      </w:r>
      <w:r w:rsidR="00814C7E" w:rsidRPr="00814C7E">
        <w:rPr>
          <w:vertAlign w:val="superscript"/>
        </w:rPr>
        <w:t>rd</w:t>
      </w:r>
      <w:r w:rsidR="00814C7E">
        <w:t xml:space="preserve"> degree fitting polynomial.</w:t>
      </w:r>
    </w:p>
    <w:p w14:paraId="5F0936D7" w14:textId="77777777" w:rsidR="00901DBC" w:rsidRPr="0007692C" w:rsidRDefault="00901DBC" w:rsidP="00901DBC">
      <w:pPr>
        <w:pStyle w:val="ListParagraph"/>
        <w:spacing w:before="0" w:line="360" w:lineRule="auto"/>
        <w:rPr>
          <w:b/>
          <w:bCs/>
        </w:rPr>
      </w:pPr>
    </w:p>
    <w:p w14:paraId="093918E2" w14:textId="65E84334" w:rsidR="00901DBC" w:rsidRPr="00901DBC" w:rsidRDefault="0081273B" w:rsidP="00901DBC">
      <w:pPr>
        <w:pStyle w:val="ListParagraph"/>
        <w:numPr>
          <w:ilvl w:val="0"/>
          <w:numId w:val="19"/>
        </w:numPr>
        <w:spacing w:before="0" w:line="360" w:lineRule="auto"/>
        <w:ind w:left="720"/>
        <w:rPr>
          <w:b/>
          <w:bCs/>
        </w:rPr>
      </w:pPr>
      <w:r w:rsidRPr="0007692C">
        <w:rPr>
          <w:b/>
          <w:bCs/>
        </w:rPr>
        <w:t>svr_poly_deg=3</w:t>
      </w:r>
      <w:r w:rsidR="00814C7E">
        <w:rPr>
          <w:b/>
          <w:bCs/>
        </w:rPr>
        <w:t xml:space="preserve"> – </w:t>
      </w:r>
      <w:r w:rsidR="00814C7E">
        <w:t xml:space="preserve">Using Epsilon-Support Vector Regression with a </w:t>
      </w:r>
      <w:r w:rsidR="00814C7E" w:rsidRPr="00814C7E">
        <w:rPr>
          <w:i/>
          <w:iCs/>
        </w:rPr>
        <w:t>poly</w:t>
      </w:r>
      <w:r w:rsidR="00814C7E">
        <w:rPr>
          <w:i/>
          <w:iCs/>
        </w:rPr>
        <w:t xml:space="preserve"> </w:t>
      </w:r>
      <w:r w:rsidR="00814C7E">
        <w:t>kernel and the degree of the polynomial kernel function set to 3.</w:t>
      </w:r>
    </w:p>
    <w:p w14:paraId="13218D5E" w14:textId="77777777" w:rsidR="00901DBC" w:rsidRPr="0007692C" w:rsidRDefault="00901DBC" w:rsidP="00901DBC">
      <w:pPr>
        <w:pStyle w:val="ListParagraph"/>
        <w:spacing w:before="0" w:line="360" w:lineRule="auto"/>
        <w:rPr>
          <w:b/>
          <w:bCs/>
        </w:rPr>
      </w:pPr>
    </w:p>
    <w:p w14:paraId="6DC74AE6" w14:textId="7E670B27" w:rsidR="00901DBC" w:rsidRPr="00901DBC" w:rsidRDefault="0081273B" w:rsidP="00901DBC">
      <w:pPr>
        <w:pStyle w:val="ListParagraph"/>
        <w:numPr>
          <w:ilvl w:val="0"/>
          <w:numId w:val="19"/>
        </w:numPr>
        <w:spacing w:before="0" w:line="360" w:lineRule="auto"/>
        <w:ind w:left="720"/>
        <w:rPr>
          <w:b/>
          <w:bCs/>
        </w:rPr>
      </w:pPr>
      <w:r w:rsidRPr="0007692C">
        <w:rPr>
          <w:b/>
          <w:bCs/>
        </w:rPr>
        <w:t>svr_rbf</w:t>
      </w:r>
      <w:r w:rsidR="00814C7E">
        <w:rPr>
          <w:b/>
          <w:bCs/>
        </w:rPr>
        <w:t xml:space="preserve"> - </w:t>
      </w:r>
      <w:r w:rsidR="00814C7E">
        <w:t xml:space="preserve">Using Epsilon-Support Vector Regression with </w:t>
      </w:r>
      <w:r w:rsidR="003058C1">
        <w:t>the hyperparameters being</w:t>
      </w:r>
      <w:r w:rsidR="00814C7E">
        <w:t xml:space="preserve"> kernel</w:t>
      </w:r>
      <w:proofErr w:type="gramStart"/>
      <w:r w:rsidR="003058C1" w:rsidRPr="003058C1">
        <w:t>=</w:t>
      </w:r>
      <w:r w:rsidR="003058C1">
        <w:t>”rbf</w:t>
      </w:r>
      <w:proofErr w:type="gramEnd"/>
      <w:r w:rsidR="003058C1">
        <w:t>”, C=1.0, epsilon=0.2.</w:t>
      </w:r>
    </w:p>
    <w:p w14:paraId="00A24F42" w14:textId="77777777" w:rsidR="00901DBC" w:rsidRPr="0007692C" w:rsidRDefault="00901DBC" w:rsidP="00901DBC">
      <w:pPr>
        <w:pStyle w:val="ListParagraph"/>
        <w:spacing w:before="0" w:line="360" w:lineRule="auto"/>
        <w:rPr>
          <w:b/>
          <w:bCs/>
        </w:rPr>
      </w:pPr>
    </w:p>
    <w:p w14:paraId="213525A6" w14:textId="7E7E7ABB" w:rsidR="00A4644C" w:rsidRPr="00A4644C" w:rsidRDefault="0081273B" w:rsidP="00A4644C">
      <w:pPr>
        <w:pStyle w:val="ListParagraph"/>
        <w:numPr>
          <w:ilvl w:val="0"/>
          <w:numId w:val="19"/>
        </w:numPr>
        <w:spacing w:before="0" w:line="360" w:lineRule="auto"/>
        <w:ind w:left="720"/>
        <w:rPr>
          <w:b/>
          <w:bCs/>
        </w:rPr>
      </w:pPr>
      <w:r w:rsidRPr="0007692C">
        <w:rPr>
          <w:b/>
          <w:bCs/>
        </w:rPr>
        <w:t>m_svr_rbf</w:t>
      </w:r>
      <w:r w:rsidR="00814C7E">
        <w:rPr>
          <w:b/>
          <w:bCs/>
        </w:rPr>
        <w:t xml:space="preserve"> </w:t>
      </w:r>
      <w:r w:rsidR="003058C1">
        <w:rPr>
          <w:b/>
          <w:bCs/>
        </w:rPr>
        <w:t>–</w:t>
      </w:r>
      <w:r w:rsidR="00814C7E">
        <w:rPr>
          <w:b/>
          <w:bCs/>
        </w:rPr>
        <w:t xml:space="preserve"> </w:t>
      </w:r>
      <w:r w:rsidR="003058C1">
        <w:t xml:space="preserve">Using Epsilon-Support Vector Regression with the hyperparameters being </w:t>
      </w:r>
      <w:r w:rsidR="003058C1" w:rsidRPr="003058C1">
        <w:t>kernel</w:t>
      </w:r>
      <w:proofErr w:type="gramStart"/>
      <w:r w:rsidR="003058C1" w:rsidRPr="003058C1">
        <w:t>=</w:t>
      </w:r>
      <w:r w:rsidR="003058C1">
        <w:t>”rbf</w:t>
      </w:r>
      <w:proofErr w:type="gramEnd"/>
      <w:r w:rsidR="003058C1">
        <w:t>”, C=100, gamma=0.1, and epsilon=0.1.</w:t>
      </w:r>
    </w:p>
    <w:p w14:paraId="668541AB" w14:textId="77777777" w:rsidR="00A4644C" w:rsidRPr="0007692C" w:rsidRDefault="00A4644C" w:rsidP="00A4644C">
      <w:pPr>
        <w:pStyle w:val="ListParagraph"/>
        <w:spacing w:before="0" w:line="360" w:lineRule="auto"/>
        <w:rPr>
          <w:b/>
          <w:bCs/>
        </w:rPr>
      </w:pPr>
    </w:p>
    <w:p w14:paraId="2FCFD669" w14:textId="1787AF90" w:rsidR="0081273B" w:rsidRPr="0007692C" w:rsidRDefault="0081273B" w:rsidP="00901DBC">
      <w:pPr>
        <w:pStyle w:val="ListParagraph"/>
        <w:numPr>
          <w:ilvl w:val="0"/>
          <w:numId w:val="19"/>
        </w:numPr>
        <w:spacing w:before="0" w:line="360" w:lineRule="auto"/>
        <w:ind w:left="720"/>
        <w:rPr>
          <w:b/>
          <w:bCs/>
        </w:rPr>
      </w:pPr>
      <w:r w:rsidRPr="0007692C">
        <w:rPr>
          <w:b/>
          <w:bCs/>
        </w:rPr>
        <w:t>sklearn_poly_deg=??</w:t>
      </w:r>
      <w:r w:rsidR="00814C7E">
        <w:rPr>
          <w:b/>
          <w:bCs/>
        </w:rPr>
        <w:t xml:space="preserve"> </w:t>
      </w:r>
      <w:r w:rsidR="003058C1">
        <w:rPr>
          <w:b/>
          <w:bCs/>
        </w:rPr>
        <w:t>–</w:t>
      </w:r>
      <w:r w:rsidR="00814C7E">
        <w:rPr>
          <w:b/>
          <w:bCs/>
        </w:rPr>
        <w:t xml:space="preserve"> </w:t>
      </w:r>
      <w:r w:rsidR="003058C1">
        <w:t>sklearn’s</w:t>
      </w:r>
      <w:r w:rsidR="003058C1">
        <w:rPr>
          <w:b/>
          <w:bCs/>
        </w:rPr>
        <w:t xml:space="preserve"> </w:t>
      </w:r>
      <w:r w:rsidR="003058C1">
        <w:t>linear regression with polynomial features were used along with grid search to auto adjust the degree value between 2 and 10.</w:t>
      </w:r>
    </w:p>
    <w:p w14:paraId="1CECAD04" w14:textId="0E02515A" w:rsidR="0081273B" w:rsidRDefault="0081273B" w:rsidP="00A4644C">
      <w:pPr>
        <w:spacing w:before="0" w:line="360" w:lineRule="auto"/>
        <w:ind w:firstLine="360"/>
      </w:pPr>
      <w:r>
        <w:t xml:space="preserve">Since the attempt at trying to predict the path of the accuracy curve was unsuccessful, it was decided to try and suggest what the best epoch is for a given model based on the epochs used to train the model. </w:t>
      </w:r>
      <w:r w:rsidR="0007692C">
        <w:t>T</w:t>
      </w:r>
      <w:r>
        <w:t>o achieve this an algorithm was buil</w:t>
      </w:r>
      <w:r w:rsidR="0007692C">
        <w:t>t</w:t>
      </w:r>
      <w:r>
        <w:t>, by using</w:t>
      </w:r>
      <w:r w:rsidR="0007692C">
        <w:t xml:space="preserve"> the</w:t>
      </w:r>
      <w:r>
        <w:t xml:space="preserve"> moving average, moving standard deviation, and the number of epochs to </w:t>
      </w:r>
      <w:proofErr w:type="gramStart"/>
      <w:r>
        <w:t>take into account</w:t>
      </w:r>
      <w:proofErr w:type="gramEnd"/>
      <w:r>
        <w:t xml:space="preserve"> when performing the calculations on the values of the loss curve data points of each epoch, to suggest the best epoch. This is done on the train and test data points of </w:t>
      </w:r>
      <w:r w:rsidR="0007692C">
        <w:t>the</w:t>
      </w:r>
      <w:r>
        <w:t xml:space="preserve"> loss curves, first</w:t>
      </w:r>
      <w:r w:rsidR="0007692C">
        <w:t>,</w:t>
      </w:r>
      <w:r>
        <w:t xml:space="preserve"> the train</w:t>
      </w:r>
      <w:r w:rsidR="0007692C">
        <w:t>ing</w:t>
      </w:r>
      <w:r>
        <w:t xml:space="preserve"> dataset is </w:t>
      </w:r>
      <w:proofErr w:type="gramStart"/>
      <w:r>
        <w:t>taken</w:t>
      </w:r>
      <w:proofErr w:type="gramEnd"/>
      <w:r>
        <w:t xml:space="preserve"> and the moving average is calculated for the data points taking into account the number of epochs to consider for it, which is referred to as the patience interval in this component and is chosen by the user. Once the moving average is calculated, the two times positive and</w:t>
      </w:r>
      <w:r w:rsidR="0007692C">
        <w:t xml:space="preserve"> the</w:t>
      </w:r>
      <w:r>
        <w:t xml:space="preserve"> negative moving standard deviation is calculated for the data</w:t>
      </w:r>
      <w:r w:rsidR="0007692C">
        <w:t xml:space="preserve"> </w:t>
      </w:r>
      <w:r>
        <w:t>points, and the two curves are plotted above and below the original train loss curve. These two bands are also called Bollinger bands which are used in stock trading. Next, the test</w:t>
      </w:r>
      <w:r w:rsidR="0007692C">
        <w:t>ing</w:t>
      </w:r>
      <w:r>
        <w:t xml:space="preserve"> data points are considered</w:t>
      </w:r>
      <w:r w:rsidR="0007692C">
        <w:t>,</w:t>
      </w:r>
      <w:r>
        <w:t xml:space="preserve"> and the first data</w:t>
      </w:r>
      <w:r w:rsidR="0007692C">
        <w:t xml:space="preserve"> </w:t>
      </w:r>
      <w:r>
        <w:t>point is considered as the lowest epoch, and then each corresponding epoch which is lower than the previous and is within the two, test curve moving standard deviations is considered as the new lowest epoch. The reason for checking whether the epoch is within the two, test curve moving standard deviations is to make sure the test curve is not deviating away from the train</w:t>
      </w:r>
      <w:r w:rsidR="0007692C">
        <w:t>ing</w:t>
      </w:r>
      <w:r>
        <w:t xml:space="preserve"> curve more than necessary which would suggest the model is overfitting, </w:t>
      </w:r>
      <w:proofErr w:type="gramStart"/>
      <w:r>
        <w:t>and also</w:t>
      </w:r>
      <w:proofErr w:type="gramEnd"/>
      <w:r>
        <w:t xml:space="preserve"> to avoid considering epochs which are outliers. Once an epoch is taken as the lowest epoch, the number given as the patience interval is the number of epochs that will be checked from the current lowest epoch to find a</w:t>
      </w:r>
      <w:r w:rsidR="0007692C">
        <w:t>n</w:t>
      </w:r>
      <w:r>
        <w:t xml:space="preserve"> epoch than is lower than the current epoch, and if a lower epoch is not found within the number of epochs mentioned by the patience interval, the algorithm is </w:t>
      </w:r>
      <w:r w:rsidR="00864018">
        <w:t>terminated,</w:t>
      </w:r>
      <w:r>
        <w:t xml:space="preserve"> and the current lowest epoch is returned as the </w:t>
      </w:r>
      <w:r w:rsidR="00814C7E">
        <w:rPr>
          <w:noProof/>
        </w:rPr>
        <mc:AlternateContent>
          <mc:Choice Requires="wps">
            <w:drawing>
              <wp:anchor distT="0" distB="0" distL="114300" distR="114300" simplePos="0" relativeHeight="251658289" behindDoc="1" locked="0" layoutInCell="1" allowOverlap="1" wp14:anchorId="66EAD3FC" wp14:editId="09CC999C">
                <wp:simplePos x="0" y="0"/>
                <wp:positionH relativeFrom="margin">
                  <wp:align>right</wp:align>
                </wp:positionH>
                <wp:positionV relativeFrom="margin">
                  <wp:posOffset>715010</wp:posOffset>
                </wp:positionV>
                <wp:extent cx="4976495" cy="3208020"/>
                <wp:effectExtent l="0" t="0" r="0" b="0"/>
                <wp:wrapTopAndBottom/>
                <wp:docPr id="92" name="Text Box 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76495" cy="3208020"/>
                        </a:xfrm>
                        <a:prstGeom prst="rect">
                          <a:avLst/>
                        </a:prstGeom>
                        <a:solidFill>
                          <a:srgbClr val="FFFFFF"/>
                        </a:solidFill>
                        <a:ln w="9525">
                          <a:noFill/>
                          <a:miter lim="800000"/>
                          <a:headEnd/>
                          <a:tailEnd/>
                        </a:ln>
                      </wps:spPr>
                      <wps:txbx>
                        <w:txbxContent>
                          <w:p w14:paraId="1B2FF3DF" w14:textId="77777777" w:rsidR="0007692C" w:rsidRDefault="0007692C" w:rsidP="0007692C">
                            <w:pPr>
                              <w:pStyle w:val="Caption"/>
                              <w:keepNext/>
                              <w:jc w:val="both"/>
                            </w:pPr>
                            <w:r>
                              <w:rPr>
                                <w:noProof/>
                              </w:rPr>
                              <w:drawing>
                                <wp:inline distT="0" distB="0" distL="0" distR="0" wp14:anchorId="33204AE7" wp14:editId="225D13AF">
                                  <wp:extent cx="5166995" cy="2670243"/>
                                  <wp:effectExtent l="0" t="0" r="0" b="0"/>
                                  <wp:docPr id="93" name="Picture 9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Chart, bar chart&#10;&#10;Description automatically generated"/>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166995" cy="2670243"/>
                                          </a:xfrm>
                                          <a:prstGeom prst="rect">
                                            <a:avLst/>
                                          </a:prstGeom>
                                          <a:noFill/>
                                          <a:ln>
                                            <a:noFill/>
                                          </a:ln>
                                        </pic:spPr>
                                      </pic:pic>
                                    </a:graphicData>
                                  </a:graphic>
                                </wp:inline>
                              </w:drawing>
                            </w:r>
                          </w:p>
                          <w:p w14:paraId="19AB6F9B" w14:textId="41761844" w:rsidR="0007692C" w:rsidRDefault="0007692C" w:rsidP="0007692C">
                            <w:pPr>
                              <w:pStyle w:val="Caption"/>
                            </w:pPr>
                            <w:bookmarkStart w:id="189" w:name="_Ref116959248"/>
                            <w:r>
                              <w:t>Figure 5.2.2.</w:t>
                            </w:r>
                            <w:r>
                              <w:fldChar w:fldCharType="begin"/>
                            </w:r>
                            <w:r>
                              <w:instrText>SEQ Figure_5.2.2. \* ARABIC</w:instrText>
                            </w:r>
                            <w:r>
                              <w:fldChar w:fldCharType="separate"/>
                            </w:r>
                            <w:r w:rsidR="005E4A3F">
                              <w:rPr>
                                <w:noProof/>
                              </w:rPr>
                              <w:t>1</w:t>
                            </w:r>
                            <w:r>
                              <w:fldChar w:fldCharType="end"/>
                            </w:r>
                            <w:bookmarkEnd w:id="189"/>
                            <w:r>
                              <w:t xml:space="preserve">. </w:t>
                            </w:r>
                            <w:r w:rsidR="004C311A">
                              <w:t>ML</w:t>
                            </w:r>
                            <w:r>
                              <w:t xml:space="preserve"> models used to predict the path of the accuracy curve</w:t>
                            </w:r>
                          </w:p>
                          <w:p w14:paraId="5496A9ED" w14:textId="1830977A" w:rsidR="0007692C" w:rsidRPr="00F4123C" w:rsidRDefault="0007692C" w:rsidP="0007692C">
                            <w:pPr>
                              <w:pStyle w:val="Caption"/>
                              <w:jc w:val="both"/>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EAD3FC" id="Text Box 92" o:spid="_x0000_s1062" type="#_x0000_t202" style="position:absolute;left:0;text-align:left;margin-left:340.65pt;margin-top:56.3pt;width:391.85pt;height:252.6pt;z-index:-251658191;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" stroked="f">
                <v:textbox inset="1.44pt,1.44pt,1.44pt,1.44pt">
                  <w:txbxContent>
                    <w:p w14:paraId="1B2FF3DF" w14:textId="77777777" w:rsidR="0007692C" w:rsidRDefault="0007692C" w:rsidP="0007692C">
                      <w:pPr>
                        <w:pStyle w:val="Caption"/>
                        <w:keepNext/>
                        <w:jc w:val="both"/>
                      </w:pPr>
                      <w:r>
                        <w:rPr>
                          <w:noProof/>
                        </w:rPr>
                        <w:drawing>
                          <wp:inline distT="0" distB="0" distL="0" distR="0" wp14:anchorId="33204AE7" wp14:editId="225D13AF">
                            <wp:extent cx="5166995" cy="2670243"/>
                            <wp:effectExtent l="0" t="0" r="0" b="0"/>
                            <wp:docPr id="93" name="Picture 9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Chart, bar chart&#10;&#10;Description automatically generated"/>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166995" cy="2670243"/>
                                    </a:xfrm>
                                    <a:prstGeom prst="rect">
                                      <a:avLst/>
                                    </a:prstGeom>
                                    <a:noFill/>
                                    <a:ln>
                                      <a:noFill/>
                                    </a:ln>
                                  </pic:spPr>
                                </pic:pic>
                              </a:graphicData>
                            </a:graphic>
                          </wp:inline>
                        </w:drawing>
                      </w:r>
                    </w:p>
                    <w:p w14:paraId="19AB6F9B" w14:textId="41761844" w:rsidR="0007692C" w:rsidRDefault="0007692C" w:rsidP="0007692C">
                      <w:pPr>
                        <w:pStyle w:val="Caption"/>
                      </w:pPr>
                      <w:bookmarkStart w:id="190" w:name="_Ref116959248"/>
                      <w:r>
                        <w:t>Figure 5.2.2.</w:t>
                      </w:r>
                      <w:r>
                        <w:fldChar w:fldCharType="begin"/>
                      </w:r>
                      <w:r>
                        <w:instrText>SEQ Figure_5.2.2. \* ARABIC</w:instrText>
                      </w:r>
                      <w:r>
                        <w:fldChar w:fldCharType="separate"/>
                      </w:r>
                      <w:r w:rsidR="005E4A3F">
                        <w:rPr>
                          <w:noProof/>
                        </w:rPr>
                        <w:t>1</w:t>
                      </w:r>
                      <w:r>
                        <w:fldChar w:fldCharType="end"/>
                      </w:r>
                      <w:bookmarkEnd w:id="190"/>
                      <w:r>
                        <w:t xml:space="preserve">. </w:t>
                      </w:r>
                      <w:r w:rsidR="004C311A">
                        <w:t>ML</w:t>
                      </w:r>
                      <w:r>
                        <w:t xml:space="preserve"> models used to predict the path of the accuracy curve</w:t>
                      </w:r>
                    </w:p>
                    <w:p w14:paraId="5496A9ED" w14:textId="1830977A" w:rsidR="0007692C" w:rsidRPr="00F4123C" w:rsidRDefault="0007692C" w:rsidP="0007692C">
                      <w:pPr>
                        <w:pStyle w:val="Caption"/>
                        <w:jc w:val="both"/>
                      </w:pPr>
                    </w:p>
                  </w:txbxContent>
                </v:textbox>
                <w10:wrap type="topAndBottom" anchorx="margin" anchory="margin"/>
              </v:shape>
            </w:pict>
          </mc:Fallback>
        </mc:AlternateContent>
      </w:r>
      <w:r>
        <w:t>best epoch.</w:t>
      </w:r>
    </w:p>
    <w:p w14:paraId="4E817436" w14:textId="76A62F43" w:rsidR="0007751B" w:rsidRDefault="0053359E" w:rsidP="00A4644C">
      <w:pPr>
        <w:pStyle w:val="Heading2"/>
        <w:numPr>
          <w:ilvl w:val="1"/>
          <w:numId w:val="1"/>
        </w:numPr>
        <w:spacing w:before="0" w:after="240" w:line="360" w:lineRule="auto"/>
      </w:pPr>
      <w:r>
        <w:t>Discussion</w:t>
      </w:r>
    </w:p>
    <w:p w14:paraId="60701F57" w14:textId="13FCF7D6" w:rsidR="0053359E" w:rsidRPr="0053359E" w:rsidRDefault="0034156D" w:rsidP="00A4644C">
      <w:pPr>
        <w:spacing w:before="0" w:line="360" w:lineRule="auto"/>
        <w:ind w:firstLine="360"/>
      </w:pPr>
      <w:r>
        <w:t xml:space="preserve">In this component, it was found that using the GUI created to configure the </w:t>
      </w:r>
      <w:r w:rsidR="004C311A">
        <w:t>ML</w:t>
      </w:r>
      <w:r>
        <w:t xml:space="preserve"> pipeline and policy components drastically reduced the configuration time as explained in section </w:t>
      </w:r>
      <w:r>
        <w:fldChar w:fldCharType="begin"/>
      </w:r>
      <w:r>
        <w:instrText xml:space="preserve"> REF _Ref117088279 \n \h  \* MERGEFORMAT </w:instrText>
      </w:r>
      <w:r>
        <w:fldChar w:fldCharType="separate"/>
      </w:r>
      <w:r w:rsidR="005E4A3F">
        <w:t>5.1.2</w:t>
      </w:r>
      <w:r>
        <w:fldChar w:fldCharType="end"/>
      </w:r>
      <w:r>
        <w:t>. According to which, there is a 449% increase in efficiency.</w:t>
      </w:r>
      <w:r w:rsidR="00A54FBD">
        <w:t xml:space="preserve"> To put it in timing, that on average 12 minutes and 43 seconds to manually type a YAML configuration file compared to 2 mins and 16 seconds on average to use the GUI to configure the same configurations.</w:t>
      </w:r>
      <w:r>
        <w:t xml:space="preserve"> Also using the GUI to configure the components eliminates the need to be familiar with the syntax of each component and their parameters, and users do not face any runtime errors due to syntax errors which they normally would when manually typing and configuring a YAML configuration file.</w:t>
      </w:r>
    </w:p>
    <w:p w14:paraId="11A87A50" w14:textId="1340C10D" w:rsidR="00A54FBD" w:rsidRDefault="00A54FBD" w:rsidP="00A4644C">
      <w:pPr>
        <w:spacing w:before="0" w:line="360" w:lineRule="auto"/>
        <w:ind w:firstLine="360"/>
      </w:pPr>
      <w:r>
        <w:t xml:space="preserve">Section </w:t>
      </w:r>
      <w:r>
        <w:fldChar w:fldCharType="begin"/>
      </w:r>
      <w:r>
        <w:instrText xml:space="preserve"> REF _Ref117125289 \n \h </w:instrText>
      </w:r>
      <w:r>
        <w:fldChar w:fldCharType="separate"/>
      </w:r>
      <w:r w:rsidR="005E4A3F">
        <w:t>5.1.3</w:t>
      </w:r>
      <w:r>
        <w:fldChar w:fldCharType="end"/>
      </w:r>
      <w:r>
        <w:t xml:space="preserve"> proves the reliability of the algorithm and the result is shown instantaneously proving the efficiency of the algorithm. This enables users to effortlessly evaluate models choose the best performing model, or else improve the existing model based on the provided evaluation.</w:t>
      </w:r>
    </w:p>
    <w:p w14:paraId="686333A8" w14:textId="4ECDDEC4" w:rsidR="00A54FBD" w:rsidRDefault="00A54FBD" w:rsidP="00A4644C">
      <w:pPr>
        <w:spacing w:before="0" w:line="360" w:lineRule="auto"/>
        <w:ind w:firstLine="360"/>
      </w:pPr>
      <w:r>
        <w:t xml:space="preserve">RASAC has been extensively tested and can run on both Windows and Linux operating systems and on Docker without any issues. RASAC can be utilized by any Rasa chatbot developer and integrate it with any project that uses Rasa 2.8.8 since RASAC is available as an open-source package. The selected Rasa version is an actively developed version by Rasa HQ, making RASAC available to more extensive set of developers. As mentioned in sections </w:t>
      </w:r>
      <w:r>
        <w:fldChar w:fldCharType="begin"/>
      </w:r>
      <w:r>
        <w:instrText xml:space="preserve"> REF _Ref117129034 \n \h </w:instrText>
      </w:r>
      <w:r>
        <w:fldChar w:fldCharType="separate"/>
      </w:r>
      <w:r w:rsidR="005E4A3F">
        <w:t>5.1.1</w:t>
      </w:r>
      <w:r>
        <w:fldChar w:fldCharType="end"/>
      </w:r>
      <w:r>
        <w:t xml:space="preserve"> through </w:t>
      </w:r>
      <w:r>
        <w:fldChar w:fldCharType="begin"/>
      </w:r>
      <w:r>
        <w:instrText xml:space="preserve"> REF _Ref117129038 \n \h </w:instrText>
      </w:r>
      <w:r>
        <w:fldChar w:fldCharType="separate"/>
      </w:r>
      <w:r w:rsidR="005E4A3F">
        <w:t>5.1.3</w:t>
      </w:r>
      <w:r>
        <w:fldChar w:fldCharType="end"/>
      </w:r>
      <w:r>
        <w:t>, the RASAC package is constantly worked on to improve and enhance the provided feature sets.</w:t>
      </w:r>
    </w:p>
    <w:p w14:paraId="4C354974" w14:textId="352D0C92" w:rsidR="00A54FBD" w:rsidRPr="0053359E" w:rsidRDefault="00A54FBD" w:rsidP="00A4644C">
      <w:pPr>
        <w:spacing w:before="0" w:line="360" w:lineRule="auto"/>
        <w:ind w:firstLine="360"/>
      </w:pPr>
      <w:r>
        <w:t>Since the RASAC package is open-source and the implemented solutions are relatively novel, close attention has been paid to the maintainability of the code. All Python-based code adheres to the PEP8 style guide, and each module utilizes Python docstrings to state the purpose of the functions, classes, and methods. RASAC also provides a comprehensive documentation on RASAC CLI, GUI, and Python API. It makes it easy for an interested individual to easily contribute to the project or refer to and understand the source code with minimum effort.</w:t>
      </w:r>
    </w:p>
    <w:p w14:paraId="732412BD" w14:textId="74B5D230" w:rsidR="0053359E" w:rsidRDefault="002E2279" w:rsidP="00A4644C">
      <w:pPr>
        <w:pStyle w:val="Heading2"/>
        <w:numPr>
          <w:ilvl w:val="1"/>
          <w:numId w:val="1"/>
        </w:numPr>
        <w:spacing w:before="0" w:after="240" w:line="360" w:lineRule="auto"/>
      </w:pPr>
      <w:r>
        <w:t xml:space="preserve">Individual </w:t>
      </w:r>
      <w:r w:rsidR="0053359E">
        <w:t>Contribution</w:t>
      </w:r>
      <w:r>
        <w:t xml:space="preserve"> to the Overall Research</w:t>
      </w:r>
    </w:p>
    <w:p w14:paraId="7796F853" w14:textId="7633F45B" w:rsidR="002E2279" w:rsidRDefault="005D602A" w:rsidP="00A4644C">
      <w:pPr>
        <w:spacing w:before="0" w:line="360" w:lineRule="auto"/>
        <w:ind w:firstLine="360"/>
      </w:pPr>
      <w:r>
        <w:t xml:space="preserve">Section </w:t>
      </w:r>
      <w:r>
        <w:fldChar w:fldCharType="begin"/>
      </w:r>
      <w:r>
        <w:instrText xml:space="preserve"> REF _Ref117103425 \n \h  \* MERGEFORMAT </w:instrText>
      </w:r>
      <w:r>
        <w:fldChar w:fldCharType="separate"/>
      </w:r>
      <w:r w:rsidR="005E4A3F">
        <w:t>4.8</w:t>
      </w:r>
      <w:r>
        <w:fldChar w:fldCharType="end"/>
      </w:r>
      <w:r>
        <w:t xml:space="preserve"> clearly states in the detail the individual research component’s contribution towards the overall outcome of the research. This research component is responsible for enabling conversational AI model configuration, training, and validation in the Kolloqe chatbot development platform, by simplifying the </w:t>
      </w:r>
      <w:proofErr w:type="gramStart"/>
      <w:r>
        <w:t>aforementioned tasks</w:t>
      </w:r>
      <w:proofErr w:type="gramEnd"/>
      <w:r>
        <w:t>.</w:t>
      </w:r>
      <w:r w:rsidR="00553842">
        <w:t xml:space="preserve"> Refer to sections </w:t>
      </w:r>
      <w:r w:rsidR="00553842">
        <w:fldChar w:fldCharType="begin"/>
      </w:r>
      <w:r w:rsidR="00553842">
        <w:instrText xml:space="preserve"> REF _Ref117103773 \n \h </w:instrText>
      </w:r>
      <w:r w:rsidR="00553842">
        <w:fldChar w:fldCharType="separate"/>
      </w:r>
      <w:r w:rsidR="005E4A3F">
        <w:t>4.4</w:t>
      </w:r>
      <w:r w:rsidR="00553842">
        <w:fldChar w:fldCharType="end"/>
      </w:r>
      <w:r w:rsidR="00553842">
        <w:t xml:space="preserve"> and </w:t>
      </w:r>
      <w:r w:rsidR="00553842">
        <w:fldChar w:fldCharType="begin"/>
      </w:r>
      <w:r w:rsidR="00553842">
        <w:instrText xml:space="preserve"> REF _Ref117103776 \n \h </w:instrText>
      </w:r>
      <w:r w:rsidR="00553842">
        <w:fldChar w:fldCharType="separate"/>
      </w:r>
      <w:r w:rsidR="005E4A3F">
        <w:t>4.5</w:t>
      </w:r>
      <w:r w:rsidR="00553842">
        <w:fldChar w:fldCharType="end"/>
      </w:r>
      <w:r w:rsidR="00553842">
        <w:t xml:space="preserve"> for more detailed explanations regarding the individual research contributions.</w:t>
      </w:r>
    </w:p>
    <w:p w14:paraId="446267CB" w14:textId="77777777" w:rsidR="0034156D" w:rsidRPr="002E2279" w:rsidRDefault="0034156D" w:rsidP="00E13E45">
      <w:pPr>
        <w:spacing w:line="360" w:lineRule="auto"/>
      </w:pPr>
    </w:p>
    <w:p w14:paraId="5836F62A" w14:textId="2F639347" w:rsidR="00A7763B" w:rsidRDefault="000A5E13" w:rsidP="00A4644C">
      <w:pPr>
        <w:pStyle w:val="Heading1"/>
        <w:numPr>
          <w:ilvl w:val="0"/>
          <w:numId w:val="1"/>
        </w:numPr>
        <w:spacing w:before="0" w:after="240" w:line="360" w:lineRule="auto"/>
      </w:pPr>
      <w:r>
        <w:t>C</w:t>
      </w:r>
      <w:r w:rsidR="00562E45" w:rsidRPr="00562E45">
        <w:t>onclusion</w:t>
      </w:r>
    </w:p>
    <w:p w14:paraId="125EFE2F" w14:textId="1514653D" w:rsidR="0053359E" w:rsidRDefault="00FD3AC7" w:rsidP="00A4644C">
      <w:pPr>
        <w:spacing w:before="0" w:line="360" w:lineRule="auto"/>
        <w:ind w:firstLine="360"/>
      </w:pPr>
      <w:r>
        <w:t>Conversational AI models need to constantly be configured</w:t>
      </w:r>
      <w:r w:rsidR="00306560">
        <w:t xml:space="preserve"> and </w:t>
      </w:r>
      <w:r>
        <w:t>trained to keep the model</w:t>
      </w:r>
      <w:r w:rsidR="004A1CC6">
        <w:t xml:space="preserve"> updated to be able to handle </w:t>
      </w:r>
      <w:r w:rsidR="00EB35A0">
        <w:t>complex queries that are handed to them</w:t>
      </w:r>
      <w:r w:rsidR="0076340E">
        <w:t xml:space="preserve"> and </w:t>
      </w:r>
      <w:r w:rsidR="00C370EB">
        <w:t xml:space="preserve">converse in </w:t>
      </w:r>
      <w:r w:rsidR="00306560">
        <w:t>natural conversations</w:t>
      </w:r>
      <w:r w:rsidR="00C370EB">
        <w:t>.</w:t>
      </w:r>
      <w:r w:rsidR="00473C7A">
        <w:t xml:space="preserve"> </w:t>
      </w:r>
      <w:r w:rsidR="0034156D">
        <w:t>Configuring and training models</w:t>
      </w:r>
      <w:r w:rsidR="00473C7A">
        <w:t xml:space="preserve"> requires expertise since the developers need to be familiar with the framework used, understand </w:t>
      </w:r>
      <w:r w:rsidR="0034156D">
        <w:t>how to</w:t>
      </w:r>
      <w:r w:rsidR="00473C7A">
        <w:t xml:space="preserve"> configure the backend files, and invoke the necessary CLI commands to train a model.</w:t>
      </w:r>
      <w:r w:rsidR="008E055D">
        <w:t xml:space="preserve"> Then again, just training alone does not </w:t>
      </w:r>
      <w:r w:rsidR="00995D06">
        <w:t>suffice</w:t>
      </w:r>
      <w:r w:rsidR="00E74A05">
        <w:t xml:space="preserve"> since it is vital that the model that performs best is chosen</w:t>
      </w:r>
      <w:r w:rsidR="00665BFB">
        <w:t>.</w:t>
      </w:r>
      <w:r w:rsidR="008E14D2">
        <w:t xml:space="preserve"> </w:t>
      </w:r>
      <w:r w:rsidR="0034156D">
        <w:t>Choosing the best performing model</w:t>
      </w:r>
      <w:r w:rsidR="008E14D2">
        <w:t xml:space="preserve"> is vital since a model could have high accuracy but that would not </w:t>
      </w:r>
      <w:r w:rsidR="00665BFB">
        <w:t>directly make it the best-performing model since the model could be overfitted.</w:t>
      </w:r>
      <w:r w:rsidR="00B910C7">
        <w:t xml:space="preserve"> Hence, it is important to evaluate a model before deciding on the best model.</w:t>
      </w:r>
      <w:r w:rsidR="00473C7A">
        <w:t xml:space="preserve"> Sections </w:t>
      </w:r>
      <w:r w:rsidR="00473C7A">
        <w:fldChar w:fldCharType="begin"/>
      </w:r>
      <w:r w:rsidR="00473C7A">
        <w:instrText xml:space="preserve"> REF _Ref117106192 \n \h </w:instrText>
      </w:r>
      <w:r w:rsidR="00473C7A">
        <w:fldChar w:fldCharType="separate"/>
      </w:r>
      <w:r w:rsidR="005E4A3F">
        <w:t>1</w:t>
      </w:r>
      <w:r w:rsidR="00473C7A">
        <w:fldChar w:fldCharType="end"/>
      </w:r>
      <w:r w:rsidR="00473C7A">
        <w:t xml:space="preserve"> and </w:t>
      </w:r>
      <w:r w:rsidR="00473C7A">
        <w:fldChar w:fldCharType="begin"/>
      </w:r>
      <w:r w:rsidR="00473C7A">
        <w:instrText xml:space="preserve"> REF _Ref94026462 \n \h </w:instrText>
      </w:r>
      <w:r w:rsidR="00473C7A">
        <w:fldChar w:fldCharType="separate"/>
      </w:r>
      <w:r w:rsidR="005E4A3F">
        <w:t>2</w:t>
      </w:r>
      <w:r w:rsidR="00473C7A">
        <w:fldChar w:fldCharType="end"/>
      </w:r>
      <w:r w:rsidR="00473C7A">
        <w:t xml:space="preserve"> of this dissertation, discuss in de</w:t>
      </w:r>
      <w:r w:rsidR="0034156D">
        <w:t>pth</w:t>
      </w:r>
      <w:r w:rsidR="00473C7A">
        <w:t xml:space="preserve"> the challenges mentioned above and compare existing solutions and their</w:t>
      </w:r>
      <w:r w:rsidR="0087542E">
        <w:t xml:space="preserve"> drawbacks.</w:t>
      </w:r>
    </w:p>
    <w:p w14:paraId="38F25429" w14:textId="581D2833" w:rsidR="0034156D" w:rsidRDefault="0034156D" w:rsidP="00A4644C">
      <w:pPr>
        <w:spacing w:before="0" w:line="360" w:lineRule="auto"/>
        <w:ind w:firstLine="360"/>
      </w:pPr>
      <w:r>
        <w:t xml:space="preserve">To the address the issues and drawbacks mentioned above, the author of this research has successfully delivered RASAC, a novel approach that provides the user with a GUI to configure </w:t>
      </w:r>
      <w:r w:rsidR="004C311A">
        <w:t>ML</w:t>
      </w:r>
      <w:r>
        <w:t xml:space="preserve"> pipeline and policy components, train the configured models, and evaluate the trained models, all using just the GUI, without having to deal with the backend or any CLI commands. RASAC comes as </w:t>
      </w:r>
      <w:proofErr w:type="gramStart"/>
      <w:r>
        <w:t>a</w:t>
      </w:r>
      <w:proofErr w:type="gramEnd"/>
      <w:r>
        <w:t xml:space="preserve"> efficient, modular, open-source, and production-grade Python package that developers can integrate with Rasa 2.8.8 chatbot projects. Interested individuals can contribute to the open-source package and utilize it for research or other related work in the NLP domain.</w:t>
      </w:r>
    </w:p>
    <w:p w14:paraId="29CB1375" w14:textId="28787108" w:rsidR="0034156D" w:rsidRDefault="0034156D" w:rsidP="00A4644C">
      <w:pPr>
        <w:spacing w:before="0" w:line="360" w:lineRule="auto"/>
        <w:ind w:firstLine="360"/>
      </w:pPr>
      <w:r>
        <w:t xml:space="preserve">Section </w:t>
      </w:r>
      <w:r>
        <w:fldChar w:fldCharType="begin"/>
      </w:r>
      <w:r>
        <w:instrText xml:space="preserve"> REF _Ref117108772 \n \h </w:instrText>
      </w:r>
      <w:r>
        <w:fldChar w:fldCharType="separate"/>
      </w:r>
      <w:r w:rsidR="005E4A3F">
        <w:t>5</w:t>
      </w:r>
      <w:r>
        <w:fldChar w:fldCharType="end"/>
      </w:r>
      <w:r>
        <w:t xml:space="preserve"> of this dissertation elaborates on how testing and evaluation was conducted on the research approaches. The experiments carried out demonstrated how the implemented solution for configuring pipeline and policy components drastically increased the efficiency by over 400% by reducing the time taken to configure a model compared to the traditional approach. Also, it was proven that the algorithm was able to predict the best epoch </w:t>
      </w:r>
      <w:proofErr w:type="gramStart"/>
      <w:r>
        <w:t>similar to</w:t>
      </w:r>
      <w:proofErr w:type="gramEnd"/>
      <w:r>
        <w:t xml:space="preserve"> how a person that is well versed in evaluating learning curves would have predicted it.</w:t>
      </w:r>
    </w:p>
    <w:p w14:paraId="1F6F8C43" w14:textId="5417D7FD" w:rsidR="0034156D" w:rsidRDefault="0034156D" w:rsidP="00A4644C">
      <w:pPr>
        <w:spacing w:before="0" w:line="360" w:lineRule="auto"/>
        <w:ind w:firstLine="360"/>
      </w:pPr>
      <w:r>
        <w:t xml:space="preserve">Finally, this research component, RASAC, was integrated into Kolloqe: the conversational AI development platform delivered by the overall research, allowing developers to configure, train, and evaluate </w:t>
      </w:r>
      <w:r w:rsidR="004C311A">
        <w:t>ML</w:t>
      </w:r>
      <w:r>
        <w:t xml:space="preserve"> models using just GUI.</w:t>
      </w:r>
    </w:p>
    <w:p w14:paraId="426FFE76" w14:textId="77777777" w:rsidR="0034156D" w:rsidRDefault="0034156D" w:rsidP="00864018">
      <w:pPr>
        <w:spacing w:line="360" w:lineRule="auto"/>
        <w:ind w:firstLine="360"/>
      </w:pPr>
    </w:p>
    <w:p w14:paraId="44FBCF78" w14:textId="77777777" w:rsidR="0053359E" w:rsidRPr="0053359E" w:rsidRDefault="0053359E" w:rsidP="0053359E"/>
    <w:p w14:paraId="4FA544DA" w14:textId="77777777" w:rsidR="00EE3EA0" w:rsidRDefault="00EE3EA0" w:rsidP="00A7763B">
      <w:pPr>
        <w:spacing w:before="0" w:after="0" w:line="360" w:lineRule="auto"/>
      </w:pPr>
    </w:p>
    <w:p w14:paraId="06B8C403" w14:textId="77777777" w:rsidR="00EE3EA0" w:rsidRDefault="00EE3EA0" w:rsidP="00A7763B">
      <w:pPr>
        <w:spacing w:before="0" w:after="0" w:line="360" w:lineRule="auto"/>
      </w:pPr>
    </w:p>
    <w:p w14:paraId="4D170C93" w14:textId="77777777" w:rsidR="00EE3EA0" w:rsidRDefault="00EE3EA0" w:rsidP="00A7763B">
      <w:pPr>
        <w:spacing w:before="0" w:after="0" w:line="360" w:lineRule="auto"/>
      </w:pPr>
    </w:p>
    <w:p w14:paraId="21FCD221" w14:textId="77777777" w:rsidR="00EE3EA0" w:rsidRDefault="00EE3EA0" w:rsidP="00A7763B">
      <w:pPr>
        <w:spacing w:before="0" w:after="0" w:line="360" w:lineRule="auto"/>
      </w:pPr>
    </w:p>
    <w:p w14:paraId="17C3898A" w14:textId="77777777" w:rsidR="00EE3EA0" w:rsidRDefault="00EE3EA0" w:rsidP="00A7763B">
      <w:pPr>
        <w:spacing w:before="0" w:after="0" w:line="360" w:lineRule="auto"/>
      </w:pPr>
    </w:p>
    <w:p w14:paraId="25420CC3" w14:textId="77777777" w:rsidR="00EE3EA0" w:rsidRDefault="00EE3EA0" w:rsidP="00A7763B">
      <w:pPr>
        <w:spacing w:before="0" w:after="0" w:line="360" w:lineRule="auto"/>
      </w:pPr>
    </w:p>
    <w:p w14:paraId="2BCDC92F" w14:textId="77777777" w:rsidR="00EE3EA0" w:rsidRDefault="00EE3EA0" w:rsidP="00A7763B">
      <w:pPr>
        <w:spacing w:before="0" w:after="0" w:line="360" w:lineRule="auto"/>
      </w:pPr>
    </w:p>
    <w:p w14:paraId="2B092C69" w14:textId="77777777" w:rsidR="00EE3EA0" w:rsidRDefault="00EE3EA0" w:rsidP="00A7763B">
      <w:pPr>
        <w:spacing w:before="0" w:after="0" w:line="360" w:lineRule="auto"/>
      </w:pPr>
    </w:p>
    <w:p w14:paraId="137CA396" w14:textId="77777777" w:rsidR="00EE3EA0" w:rsidRDefault="00EE3EA0" w:rsidP="00A7763B">
      <w:pPr>
        <w:spacing w:before="0" w:after="0" w:line="360" w:lineRule="auto"/>
      </w:pPr>
    </w:p>
    <w:p w14:paraId="21E52136" w14:textId="77777777" w:rsidR="00EE3EA0" w:rsidRDefault="00EE3EA0" w:rsidP="00A7763B">
      <w:pPr>
        <w:spacing w:before="0" w:after="0" w:line="360" w:lineRule="auto"/>
      </w:pPr>
    </w:p>
    <w:p w14:paraId="6ED5BD70" w14:textId="77777777" w:rsidR="00EE3EA0" w:rsidRDefault="00EE3EA0" w:rsidP="00A7763B">
      <w:pPr>
        <w:spacing w:before="0" w:after="0" w:line="360" w:lineRule="auto"/>
      </w:pPr>
    </w:p>
    <w:p w14:paraId="33A9A4FE" w14:textId="77777777" w:rsidR="00EE3EA0" w:rsidRDefault="00EE3EA0" w:rsidP="00A7763B">
      <w:pPr>
        <w:spacing w:before="0" w:after="0" w:line="360" w:lineRule="auto"/>
      </w:pPr>
    </w:p>
    <w:p w14:paraId="3D6B46CD" w14:textId="77777777" w:rsidR="0034156D" w:rsidRDefault="0034156D" w:rsidP="00A7763B">
      <w:pPr>
        <w:spacing w:before="0" w:after="0" w:line="360" w:lineRule="auto"/>
      </w:pPr>
    </w:p>
    <w:p w14:paraId="188F0295" w14:textId="77777777" w:rsidR="0034156D" w:rsidRDefault="0034156D" w:rsidP="00A7763B">
      <w:pPr>
        <w:spacing w:before="0" w:after="0" w:line="360" w:lineRule="auto"/>
      </w:pPr>
    </w:p>
    <w:p w14:paraId="0409303A" w14:textId="77777777" w:rsidR="0034156D" w:rsidRDefault="0034156D" w:rsidP="00A7763B">
      <w:pPr>
        <w:spacing w:before="0" w:after="0" w:line="360" w:lineRule="auto"/>
      </w:pPr>
    </w:p>
    <w:p w14:paraId="626B9045" w14:textId="77777777" w:rsidR="0034156D" w:rsidRDefault="0034156D" w:rsidP="00A7763B">
      <w:pPr>
        <w:spacing w:before="0" w:after="0" w:line="360" w:lineRule="auto"/>
      </w:pPr>
    </w:p>
    <w:p w14:paraId="07F262BE" w14:textId="77777777" w:rsidR="0034156D" w:rsidRDefault="0034156D" w:rsidP="00A7763B">
      <w:pPr>
        <w:spacing w:before="0" w:after="0" w:line="360" w:lineRule="auto"/>
      </w:pPr>
    </w:p>
    <w:p w14:paraId="65DB106D" w14:textId="77777777" w:rsidR="0034156D" w:rsidRDefault="0034156D" w:rsidP="00A7763B">
      <w:pPr>
        <w:spacing w:before="0" w:after="0" w:line="360" w:lineRule="auto"/>
      </w:pPr>
    </w:p>
    <w:p w14:paraId="6F1F2ABC" w14:textId="77777777" w:rsidR="0034156D" w:rsidRDefault="0034156D" w:rsidP="00A7763B">
      <w:pPr>
        <w:spacing w:before="0" w:after="0" w:line="360" w:lineRule="auto"/>
      </w:pPr>
    </w:p>
    <w:p w14:paraId="2A53D610" w14:textId="77777777" w:rsidR="0034156D" w:rsidRDefault="0034156D" w:rsidP="00A7763B">
      <w:pPr>
        <w:spacing w:before="0" w:after="0" w:line="360" w:lineRule="auto"/>
      </w:pPr>
    </w:p>
    <w:p w14:paraId="7B87BC1B" w14:textId="77777777" w:rsidR="0034156D" w:rsidRDefault="0034156D" w:rsidP="00A7763B">
      <w:pPr>
        <w:spacing w:before="0" w:after="0" w:line="360" w:lineRule="auto"/>
      </w:pPr>
    </w:p>
    <w:p w14:paraId="70B2ADD5" w14:textId="77777777" w:rsidR="0034156D" w:rsidRDefault="0034156D" w:rsidP="00A7763B">
      <w:pPr>
        <w:spacing w:before="0" w:after="0" w:line="360" w:lineRule="auto"/>
      </w:pPr>
    </w:p>
    <w:p w14:paraId="1CAD0D39" w14:textId="77777777" w:rsidR="0034156D" w:rsidRDefault="0034156D" w:rsidP="00A7763B">
      <w:pPr>
        <w:spacing w:before="0" w:after="0" w:line="360" w:lineRule="auto"/>
      </w:pPr>
    </w:p>
    <w:p w14:paraId="278B6C6B" w14:textId="77777777" w:rsidR="008F5D38" w:rsidRDefault="008F5D38" w:rsidP="00BA67EC">
      <w:pPr>
        <w:spacing w:before="0" w:after="0" w:line="360" w:lineRule="auto"/>
      </w:pPr>
    </w:p>
    <w:p w14:paraId="154D35CE" w14:textId="3A6EED3C" w:rsidR="00A72D1B" w:rsidRPr="00156C48" w:rsidRDefault="00A72D1B" w:rsidP="00156C48">
      <w:pPr>
        <w:pStyle w:val="Heading1"/>
        <w:spacing w:before="0" w:after="240" w:line="360" w:lineRule="auto"/>
        <w:rPr>
          <w:rFonts w:cs="Times New Roman"/>
        </w:rPr>
      </w:pPr>
      <w:r w:rsidRPr="009B30D9">
        <w:rPr>
          <w:rFonts w:cs="Times New Roman"/>
        </w:rPr>
        <w:t>References</w:t>
      </w:r>
    </w:p>
    <w:p w14:paraId="387D361F" w14:textId="50F405F8" w:rsidR="00F623D6" w:rsidRDefault="00F623D6" w:rsidP="00F623D6">
      <w:pPr>
        <w:pStyle w:val="ListParagraph"/>
        <w:numPr>
          <w:ilvl w:val="0"/>
          <w:numId w:val="2"/>
        </w:numPr>
        <w:spacing w:before="0" w:after="0" w:line="360" w:lineRule="auto"/>
        <w:ind w:left="851" w:hanging="567"/>
        <w:jc w:val="left"/>
      </w:pPr>
      <w:bookmarkStart w:id="191" w:name="_Ref116927171"/>
      <w:bookmarkStart w:id="192" w:name="_Ref93785985"/>
      <w:r w:rsidRPr="00F623D6">
        <w:t xml:space="preserve">Turing, A.M.: Computing machinery and intelligence. Mind 59, 433–460 (1950). </w:t>
      </w:r>
      <w:hyperlink r:id="rId66" w:history="1">
        <w:r w:rsidRPr="00BD5C51">
          <w:rPr>
            <w:rStyle w:val="Hyperlink"/>
          </w:rPr>
          <w:t>https://doi.org/10.1093/mind/LIX.236.433</w:t>
        </w:r>
      </w:hyperlink>
      <w:bookmarkEnd w:id="191"/>
    </w:p>
    <w:p w14:paraId="5DC0B1D5" w14:textId="77777777" w:rsidR="00C308AE" w:rsidRDefault="00C308AE" w:rsidP="00C308AE">
      <w:pPr>
        <w:pStyle w:val="ListParagraph"/>
        <w:spacing w:before="0" w:after="0" w:line="360" w:lineRule="auto"/>
        <w:ind w:left="851"/>
        <w:jc w:val="left"/>
      </w:pPr>
    </w:p>
    <w:p w14:paraId="4548B050" w14:textId="1EB99983" w:rsidR="004536FF" w:rsidRDefault="004536FF" w:rsidP="00F623D6">
      <w:pPr>
        <w:pStyle w:val="ListParagraph"/>
        <w:numPr>
          <w:ilvl w:val="0"/>
          <w:numId w:val="2"/>
        </w:numPr>
        <w:spacing w:before="0" w:after="0" w:line="360" w:lineRule="auto"/>
        <w:ind w:left="851" w:hanging="567"/>
        <w:jc w:val="left"/>
      </w:pPr>
      <w:bookmarkStart w:id="193" w:name="_Ref116927403"/>
      <w:r w:rsidRPr="004536FF">
        <w:t xml:space="preserve">Brandtzaeg, P.B., Følstad, A.: Why people use chatbots. In: Kompatsiaris, I., et al. (eds.) Internet Science, pp. 377–392. Springer, Cham (2017). </w:t>
      </w:r>
      <w:hyperlink r:id="rId67" w:history="1">
        <w:r w:rsidR="00C308AE" w:rsidRPr="00BD5C51">
          <w:rPr>
            <w:rStyle w:val="Hyperlink"/>
          </w:rPr>
          <w:t>https://doi.org/10.1007/978-3-319-70284-1_30</w:t>
        </w:r>
      </w:hyperlink>
      <w:bookmarkEnd w:id="193"/>
    </w:p>
    <w:p w14:paraId="1254690E" w14:textId="77777777" w:rsidR="00C308AE" w:rsidRDefault="00C308AE" w:rsidP="00C308AE">
      <w:pPr>
        <w:spacing w:before="0" w:after="0" w:line="360" w:lineRule="auto"/>
        <w:jc w:val="left"/>
      </w:pPr>
    </w:p>
    <w:p w14:paraId="56A0F44F" w14:textId="6B571B0C" w:rsidR="00C308AE" w:rsidRDefault="00C308AE" w:rsidP="00F623D6">
      <w:pPr>
        <w:pStyle w:val="ListParagraph"/>
        <w:numPr>
          <w:ilvl w:val="0"/>
          <w:numId w:val="2"/>
        </w:numPr>
        <w:spacing w:before="0" w:after="0" w:line="360" w:lineRule="auto"/>
        <w:ind w:left="851" w:hanging="567"/>
        <w:jc w:val="left"/>
      </w:pPr>
      <w:bookmarkStart w:id="194" w:name="_Ref116927627"/>
      <w:r w:rsidRPr="00C308AE">
        <w:t xml:space="preserve">Weizenbaum, J.: ELIZA—a computer program for the study of natural language communication between man and machine. Commun. ACM 9, 36–45 (1966). </w:t>
      </w:r>
      <w:hyperlink r:id="rId68" w:history="1">
        <w:r w:rsidR="00D70203" w:rsidRPr="00BD5C51">
          <w:rPr>
            <w:rStyle w:val="Hyperlink"/>
          </w:rPr>
          <w:t>https://doi.org/10.1145/365153.365168</w:t>
        </w:r>
      </w:hyperlink>
      <w:bookmarkEnd w:id="194"/>
    </w:p>
    <w:p w14:paraId="07B58144" w14:textId="77777777" w:rsidR="00D70203" w:rsidRDefault="00D70203" w:rsidP="00D70203">
      <w:pPr>
        <w:pStyle w:val="ListParagraph"/>
      </w:pPr>
    </w:p>
    <w:p w14:paraId="26D9C629" w14:textId="182653BC" w:rsidR="00D70203" w:rsidRDefault="00D70203" w:rsidP="00F623D6">
      <w:pPr>
        <w:pStyle w:val="ListParagraph"/>
        <w:numPr>
          <w:ilvl w:val="0"/>
          <w:numId w:val="2"/>
        </w:numPr>
        <w:spacing w:before="0" w:after="0" w:line="360" w:lineRule="auto"/>
        <w:ind w:left="851" w:hanging="567"/>
        <w:jc w:val="left"/>
      </w:pPr>
      <w:bookmarkStart w:id="195" w:name="_Ref116927779"/>
      <w:r w:rsidRPr="00D70203">
        <w:t xml:space="preserve">M. Mnasri, “Recent advances in conversational </w:t>
      </w:r>
      <w:proofErr w:type="gramStart"/>
      <w:r w:rsidRPr="00D70203">
        <w:t>NLP :</w:t>
      </w:r>
      <w:proofErr w:type="gramEnd"/>
      <w:r w:rsidRPr="00D70203">
        <w:t xml:space="preserve"> Towards the standardization of Chatbot building,” arXiv [cs.CL], 2019.</w:t>
      </w:r>
      <w:bookmarkEnd w:id="195"/>
    </w:p>
    <w:p w14:paraId="5E8226B4" w14:textId="77777777" w:rsidR="00DD06F3" w:rsidRDefault="00DD06F3" w:rsidP="00DD06F3">
      <w:pPr>
        <w:pStyle w:val="ListParagraph"/>
      </w:pPr>
    </w:p>
    <w:p w14:paraId="7140D040" w14:textId="08EC6327" w:rsidR="00DD06F3" w:rsidRDefault="00DD06F3" w:rsidP="00F623D6">
      <w:pPr>
        <w:pStyle w:val="ListParagraph"/>
        <w:numPr>
          <w:ilvl w:val="0"/>
          <w:numId w:val="2"/>
        </w:numPr>
        <w:spacing w:before="0" w:after="0" w:line="360" w:lineRule="auto"/>
        <w:ind w:left="851" w:hanging="567"/>
        <w:jc w:val="left"/>
      </w:pPr>
      <w:bookmarkStart w:id="196" w:name="_Ref116928006"/>
      <w:r w:rsidRPr="00DD06F3">
        <w:t>Scopus.com. [Online]. Available: https://www.scopus.com. [Accessed: 17-Oct-2022].</w:t>
      </w:r>
      <w:bookmarkEnd w:id="196"/>
    </w:p>
    <w:p w14:paraId="6F1F0D51" w14:textId="77777777" w:rsidR="00E03FA2" w:rsidRDefault="00E03FA2" w:rsidP="00E03FA2">
      <w:pPr>
        <w:pStyle w:val="ListParagraph"/>
      </w:pPr>
    </w:p>
    <w:p w14:paraId="792A8436" w14:textId="7A074812" w:rsidR="00E03FA2" w:rsidRDefault="00E03FA2" w:rsidP="00F623D6">
      <w:pPr>
        <w:pStyle w:val="ListParagraph"/>
        <w:numPr>
          <w:ilvl w:val="0"/>
          <w:numId w:val="2"/>
        </w:numPr>
        <w:spacing w:before="0" w:after="0" w:line="360" w:lineRule="auto"/>
        <w:ind w:left="851" w:hanging="567"/>
        <w:jc w:val="left"/>
      </w:pPr>
      <w:bookmarkStart w:id="197" w:name="_Ref116928314"/>
      <w:r w:rsidRPr="00E03FA2">
        <w:t xml:space="preserve">T. Bocklisch, J. Faulkner, N. Pawlowski, A. Nichol, “Rasa: </w:t>
      </w:r>
      <w:proofErr w:type="gramStart"/>
      <w:r w:rsidRPr="00E03FA2">
        <w:t>Open Source</w:t>
      </w:r>
      <w:proofErr w:type="gramEnd"/>
      <w:r w:rsidRPr="00E03FA2">
        <w:t xml:space="preserve"> Language Understanding and Dialogue Management,” 2017. [Online]. Available: </w:t>
      </w:r>
      <w:hyperlink r:id="rId69" w:history="1">
        <w:r w:rsidR="00091C12" w:rsidRPr="00BD5C51">
          <w:rPr>
            <w:rStyle w:val="Hyperlink"/>
          </w:rPr>
          <w:t>https://arxiv.org/abs/1712.05181</w:t>
        </w:r>
      </w:hyperlink>
      <w:bookmarkEnd w:id="197"/>
    </w:p>
    <w:p w14:paraId="0464C3E5" w14:textId="77777777" w:rsidR="00091C12" w:rsidRDefault="00091C12" w:rsidP="00091C12">
      <w:pPr>
        <w:pStyle w:val="ListParagraph"/>
      </w:pPr>
    </w:p>
    <w:p w14:paraId="6B00589E" w14:textId="0EE394B6" w:rsidR="00091C12" w:rsidRDefault="00091C12" w:rsidP="00F623D6">
      <w:pPr>
        <w:pStyle w:val="ListParagraph"/>
        <w:numPr>
          <w:ilvl w:val="0"/>
          <w:numId w:val="2"/>
        </w:numPr>
        <w:spacing w:before="0" w:after="0" w:line="360" w:lineRule="auto"/>
        <w:ind w:left="851" w:hanging="567"/>
        <w:jc w:val="left"/>
      </w:pPr>
      <w:bookmarkStart w:id="198" w:name="_Ref116928626"/>
      <w:r w:rsidRPr="00091C12">
        <w:t>“Dialogflow,” Google Cloud. [Online]. Available: https://cloud.google.com/dialogflow. [Accessed: 17-Oct-2022].</w:t>
      </w:r>
      <w:bookmarkEnd w:id="198"/>
    </w:p>
    <w:p w14:paraId="658A7B2D" w14:textId="77777777" w:rsidR="00091C12" w:rsidRDefault="00091C12" w:rsidP="00091C12">
      <w:pPr>
        <w:pStyle w:val="ListParagraph"/>
      </w:pPr>
    </w:p>
    <w:p w14:paraId="75B96CA9" w14:textId="40000F9D" w:rsidR="00091C12" w:rsidRDefault="00091C12" w:rsidP="00F623D6">
      <w:pPr>
        <w:pStyle w:val="ListParagraph"/>
        <w:numPr>
          <w:ilvl w:val="0"/>
          <w:numId w:val="2"/>
        </w:numPr>
        <w:spacing w:before="0" w:after="0" w:line="360" w:lineRule="auto"/>
        <w:ind w:left="851" w:hanging="567"/>
        <w:jc w:val="left"/>
      </w:pPr>
      <w:bookmarkStart w:id="199" w:name="_Ref116928760"/>
      <w:r w:rsidRPr="00091C12">
        <w:t>Amazon.com. [Online]. Available: https://aws.amazon.com/lex/. [Accessed: 17-Oct-2022].</w:t>
      </w:r>
      <w:bookmarkEnd w:id="199"/>
    </w:p>
    <w:p w14:paraId="24982E01" w14:textId="77777777" w:rsidR="00091C12" w:rsidRDefault="00091C12" w:rsidP="00091C12">
      <w:pPr>
        <w:pStyle w:val="ListParagraph"/>
      </w:pPr>
    </w:p>
    <w:p w14:paraId="06E1EEF0" w14:textId="41A913F9" w:rsidR="00091C12" w:rsidRDefault="00091C12" w:rsidP="00F623D6">
      <w:pPr>
        <w:pStyle w:val="ListParagraph"/>
        <w:numPr>
          <w:ilvl w:val="0"/>
          <w:numId w:val="2"/>
        </w:numPr>
        <w:spacing w:before="0" w:after="0" w:line="360" w:lineRule="auto"/>
        <w:ind w:left="851" w:hanging="567"/>
        <w:jc w:val="left"/>
      </w:pPr>
      <w:bookmarkStart w:id="200" w:name="_Ref116929007"/>
      <w:r w:rsidRPr="00091C12">
        <w:t>Luis.ai. [Online]. Available: https://www.luis.ai/. [Accessed: 17-Oct-2022].</w:t>
      </w:r>
      <w:bookmarkEnd w:id="200"/>
    </w:p>
    <w:p w14:paraId="5DD4B786" w14:textId="77777777" w:rsidR="00E03DCB" w:rsidRDefault="00E03DCB" w:rsidP="00E03DCB">
      <w:pPr>
        <w:pStyle w:val="ListParagraph"/>
      </w:pPr>
    </w:p>
    <w:p w14:paraId="7EDF7692" w14:textId="0C889FCE" w:rsidR="00E03DCB" w:rsidRDefault="00E03DCB" w:rsidP="00F623D6">
      <w:pPr>
        <w:pStyle w:val="ListParagraph"/>
        <w:numPr>
          <w:ilvl w:val="0"/>
          <w:numId w:val="2"/>
        </w:numPr>
        <w:spacing w:before="0" w:after="0" w:line="360" w:lineRule="auto"/>
        <w:ind w:left="851" w:hanging="567"/>
        <w:jc w:val="left"/>
      </w:pPr>
      <w:bookmarkStart w:id="201" w:name="_Ref116930222"/>
      <w:r w:rsidRPr="00E03DCB">
        <w:t xml:space="preserve">G. Caldarini, S. Jaf, K. McGarry, “A Literature Survey of Recent Advances in Chatbots,” 2022. [Online]. Available: </w:t>
      </w:r>
      <w:hyperlink r:id="rId70" w:history="1">
        <w:r w:rsidR="004465BF" w:rsidRPr="00BD5C51">
          <w:rPr>
            <w:rStyle w:val="Hyperlink"/>
          </w:rPr>
          <w:t>https://arxiv.org/abs/2201.06657</w:t>
        </w:r>
      </w:hyperlink>
      <w:bookmarkEnd w:id="201"/>
    </w:p>
    <w:p w14:paraId="70674CB1" w14:textId="77777777" w:rsidR="004465BF" w:rsidRDefault="004465BF" w:rsidP="004465BF">
      <w:pPr>
        <w:pStyle w:val="ListParagraph"/>
      </w:pPr>
    </w:p>
    <w:p w14:paraId="771FF1F1" w14:textId="72BC6624" w:rsidR="004465BF" w:rsidRDefault="004465BF" w:rsidP="00F623D6">
      <w:pPr>
        <w:pStyle w:val="ListParagraph"/>
        <w:numPr>
          <w:ilvl w:val="0"/>
          <w:numId w:val="2"/>
        </w:numPr>
        <w:spacing w:before="0" w:after="0" w:line="360" w:lineRule="auto"/>
        <w:ind w:left="851" w:hanging="567"/>
        <w:jc w:val="left"/>
      </w:pPr>
      <w:bookmarkStart w:id="202" w:name="_Ref116930235"/>
      <w:r w:rsidRPr="004465BF">
        <w:t>Z. Luvsandorj, “Introduction to NLP - part 4: Supervised text classification model in python,” Medium, 19-Dec-2021. [Online]. Available: https://towardsdatascience.com/introduction-to-nlp-part-4-supervised-text-classification-model-in-python-96e9709b4267. [Accessed: 06-Feb-2022].</w:t>
      </w:r>
      <w:bookmarkEnd w:id="202"/>
    </w:p>
    <w:p w14:paraId="52870ED7" w14:textId="77777777" w:rsidR="000F1C7D" w:rsidRDefault="000F1C7D" w:rsidP="000F1C7D">
      <w:pPr>
        <w:pStyle w:val="ListParagraph"/>
      </w:pPr>
    </w:p>
    <w:p w14:paraId="72DAE4C3" w14:textId="3F3001C1" w:rsidR="000F1C7D" w:rsidRDefault="000F1C7D" w:rsidP="00F623D6">
      <w:pPr>
        <w:pStyle w:val="ListParagraph"/>
        <w:numPr>
          <w:ilvl w:val="0"/>
          <w:numId w:val="2"/>
        </w:numPr>
        <w:spacing w:before="0" w:after="0" w:line="360" w:lineRule="auto"/>
        <w:ind w:left="851" w:hanging="567"/>
        <w:jc w:val="left"/>
      </w:pPr>
      <w:bookmarkStart w:id="203" w:name="_Ref116930400"/>
      <w:r w:rsidRPr="000F1C7D">
        <w:t>“Conversational AI: What it is, why you should care and how to do it right,” Social Media Marketing &amp; Management Dashboard, 15-Dec-2021. [Online]. Available: https://blog.hootsuite.com/conversational-ai/. [Accessed: 28-Jan-2022].</w:t>
      </w:r>
      <w:bookmarkEnd w:id="203"/>
    </w:p>
    <w:p w14:paraId="079023A0" w14:textId="77777777" w:rsidR="000F1C7D" w:rsidRDefault="000F1C7D" w:rsidP="000F1C7D">
      <w:pPr>
        <w:pStyle w:val="ListParagraph"/>
      </w:pPr>
    </w:p>
    <w:p w14:paraId="78B6600F" w14:textId="6D770E14" w:rsidR="000F1C7D" w:rsidRDefault="00116482" w:rsidP="00F623D6">
      <w:pPr>
        <w:pStyle w:val="ListParagraph"/>
        <w:numPr>
          <w:ilvl w:val="0"/>
          <w:numId w:val="2"/>
        </w:numPr>
        <w:spacing w:before="0" w:after="0" w:line="360" w:lineRule="auto"/>
        <w:ind w:left="851" w:hanging="567"/>
        <w:jc w:val="left"/>
      </w:pPr>
      <w:bookmarkStart w:id="204" w:name="_Ref116930448"/>
      <w:r w:rsidRPr="00116482">
        <w:t>X. Ying, “An overview of overfitting and its solutions”, in Journal of Physics: Conference Series, 2019, vol 1168, bl 022022.</w:t>
      </w:r>
      <w:bookmarkEnd w:id="204"/>
    </w:p>
    <w:p w14:paraId="15049BCB" w14:textId="77777777" w:rsidR="002A4EF1" w:rsidRDefault="002A4EF1" w:rsidP="002A4EF1">
      <w:pPr>
        <w:pStyle w:val="ListParagraph"/>
      </w:pPr>
    </w:p>
    <w:p w14:paraId="6A2127E6" w14:textId="23D72BD8" w:rsidR="002A4EF1" w:rsidRDefault="002A4EF1" w:rsidP="00F623D6">
      <w:pPr>
        <w:pStyle w:val="ListParagraph"/>
        <w:numPr>
          <w:ilvl w:val="0"/>
          <w:numId w:val="2"/>
        </w:numPr>
        <w:spacing w:before="0" w:after="0" w:line="360" w:lineRule="auto"/>
        <w:ind w:left="851" w:hanging="567"/>
        <w:jc w:val="left"/>
      </w:pPr>
      <w:bookmarkStart w:id="205" w:name="_Ref116931056"/>
      <w:r w:rsidRPr="002A4EF1">
        <w:t>G. Paris, D. Robilliard, en C. Fonlupt, “Exploring overfitting in genetic programming”, in Lecture Notes in Computer Science, Berlin, Heidelberg: Springer Berlin Heidelberg, 2004, bll 267–277.</w:t>
      </w:r>
      <w:bookmarkEnd w:id="205"/>
    </w:p>
    <w:p w14:paraId="312703C8" w14:textId="77777777" w:rsidR="008750C2" w:rsidRDefault="008750C2" w:rsidP="008750C2">
      <w:pPr>
        <w:pStyle w:val="ListParagraph"/>
      </w:pPr>
    </w:p>
    <w:p w14:paraId="2C6EC923" w14:textId="7D97605C" w:rsidR="008750C2" w:rsidRDefault="008750C2" w:rsidP="00F623D6">
      <w:pPr>
        <w:pStyle w:val="ListParagraph"/>
        <w:numPr>
          <w:ilvl w:val="0"/>
          <w:numId w:val="2"/>
        </w:numPr>
        <w:spacing w:before="0" w:after="0" w:line="360" w:lineRule="auto"/>
        <w:ind w:left="851" w:hanging="567"/>
        <w:jc w:val="left"/>
      </w:pPr>
      <w:bookmarkStart w:id="206" w:name="_Ref116931455"/>
      <w:r w:rsidRPr="008750C2">
        <w:t>D. D. Jensen en P. R. Cohen, “Multiple comparisons in induction algorithms”, Machine Learning, vol 38, no 3, bll 309–338, 2000.</w:t>
      </w:r>
      <w:bookmarkEnd w:id="206"/>
    </w:p>
    <w:p w14:paraId="3EC4377E" w14:textId="77777777" w:rsidR="00AB1C0F" w:rsidRDefault="00AB1C0F" w:rsidP="00AB1C0F">
      <w:pPr>
        <w:pStyle w:val="ListParagraph"/>
      </w:pPr>
    </w:p>
    <w:p w14:paraId="7A237ECB" w14:textId="109FE6B5" w:rsidR="00AB1C0F" w:rsidRDefault="00AB1C0F" w:rsidP="00F623D6">
      <w:pPr>
        <w:pStyle w:val="ListParagraph"/>
        <w:numPr>
          <w:ilvl w:val="0"/>
          <w:numId w:val="2"/>
        </w:numPr>
        <w:spacing w:before="0" w:after="0" w:line="360" w:lineRule="auto"/>
        <w:ind w:left="851" w:hanging="567"/>
        <w:jc w:val="left"/>
      </w:pPr>
      <w:bookmarkStart w:id="207" w:name="_Ref116931543"/>
      <w:r w:rsidRPr="00AB1C0F">
        <w:t xml:space="preserve">By: IBM Cloud Education, “What is </w:t>
      </w:r>
      <w:proofErr w:type="gramStart"/>
      <w:r w:rsidRPr="00AB1C0F">
        <w:t>underfitting?,</w:t>
      </w:r>
      <w:proofErr w:type="gramEnd"/>
      <w:r w:rsidRPr="00AB1C0F">
        <w:t>” IBM. [Online]. Available: https://www.ibm.com/cloud/learn/underfitting. [Accessed: 28-Jan-2022].</w:t>
      </w:r>
      <w:bookmarkEnd w:id="207"/>
    </w:p>
    <w:p w14:paraId="021E2C35" w14:textId="77777777" w:rsidR="00B36239" w:rsidRDefault="00B36239" w:rsidP="00B36239">
      <w:pPr>
        <w:pStyle w:val="ListParagraph"/>
      </w:pPr>
    </w:p>
    <w:p w14:paraId="7155C2C6" w14:textId="24FF21BE" w:rsidR="00B36239" w:rsidRDefault="00B36239" w:rsidP="00F623D6">
      <w:pPr>
        <w:pStyle w:val="ListParagraph"/>
        <w:numPr>
          <w:ilvl w:val="0"/>
          <w:numId w:val="2"/>
        </w:numPr>
        <w:spacing w:before="0" w:after="0" w:line="360" w:lineRule="auto"/>
        <w:ind w:left="851" w:hanging="567"/>
        <w:jc w:val="left"/>
      </w:pPr>
      <w:bookmarkStart w:id="208" w:name="_Ref116933393"/>
      <w:r w:rsidRPr="00B36239">
        <w:t>M. A. Babyak, “What you see may not be what you get: a brief, nontechnical introduction to overfitting in regression-type models”, Psychosomatic medicine, vol 66, no 3, bll 411–421, 2004.</w:t>
      </w:r>
      <w:bookmarkEnd w:id="208"/>
    </w:p>
    <w:p w14:paraId="53C8E97A" w14:textId="77777777" w:rsidR="002148EA" w:rsidRDefault="002148EA" w:rsidP="002148EA">
      <w:pPr>
        <w:pStyle w:val="ListParagraph"/>
      </w:pPr>
    </w:p>
    <w:p w14:paraId="36AE3235" w14:textId="5066FACE" w:rsidR="002148EA" w:rsidRDefault="002148EA" w:rsidP="00F623D6">
      <w:pPr>
        <w:pStyle w:val="ListParagraph"/>
        <w:numPr>
          <w:ilvl w:val="0"/>
          <w:numId w:val="2"/>
        </w:numPr>
        <w:spacing w:before="0" w:after="0" w:line="360" w:lineRule="auto"/>
        <w:ind w:left="851" w:hanging="567"/>
        <w:jc w:val="left"/>
      </w:pPr>
      <w:bookmarkStart w:id="209" w:name="_Ref116933410"/>
      <w:r w:rsidRPr="002148EA">
        <w:t>G. Varoquaux, L. Buitinck, G. Louppe, O. Grisel, F. Pedregosa, en A. Mueller, “Scikit-learn: Machine learning without learning the machinery”, GetMobile: Mobile Computing and Communications, vol 19, no 1, bll 29–33, 2015.</w:t>
      </w:r>
      <w:bookmarkEnd w:id="209"/>
    </w:p>
    <w:p w14:paraId="5AB6A9F7" w14:textId="77777777" w:rsidR="002148EA" w:rsidRDefault="002148EA" w:rsidP="002148EA">
      <w:pPr>
        <w:pStyle w:val="ListParagraph"/>
      </w:pPr>
    </w:p>
    <w:p w14:paraId="27D2BD58" w14:textId="4C53D580" w:rsidR="002148EA" w:rsidRDefault="0085530F" w:rsidP="00F623D6">
      <w:pPr>
        <w:pStyle w:val="ListParagraph"/>
        <w:numPr>
          <w:ilvl w:val="0"/>
          <w:numId w:val="2"/>
        </w:numPr>
        <w:spacing w:before="0" w:after="0" w:line="360" w:lineRule="auto"/>
        <w:ind w:left="851" w:hanging="567"/>
        <w:jc w:val="left"/>
      </w:pPr>
      <w:bookmarkStart w:id="210" w:name="_Ref116933434"/>
      <w:r w:rsidRPr="0085530F">
        <w:t xml:space="preserve">F. Pedregosa et al., “Scikit-learn: Machine learning in Python. the Journal of machine Learning research </w:t>
      </w:r>
      <w:proofErr w:type="gramStart"/>
      <w:r w:rsidRPr="0085530F">
        <w:t>12 ”</w:t>
      </w:r>
      <w:proofErr w:type="gramEnd"/>
      <w:r w:rsidRPr="0085530F">
        <w:t>, 2011.</w:t>
      </w:r>
      <w:bookmarkEnd w:id="210"/>
    </w:p>
    <w:p w14:paraId="065812D5" w14:textId="77777777" w:rsidR="00731CC0" w:rsidRDefault="00731CC0" w:rsidP="00731CC0">
      <w:pPr>
        <w:pStyle w:val="ListParagraph"/>
      </w:pPr>
    </w:p>
    <w:p w14:paraId="1A77F0A8" w14:textId="44A6EA90" w:rsidR="00731CC0" w:rsidRDefault="00731CC0" w:rsidP="00F623D6">
      <w:pPr>
        <w:pStyle w:val="ListParagraph"/>
        <w:numPr>
          <w:ilvl w:val="0"/>
          <w:numId w:val="2"/>
        </w:numPr>
        <w:spacing w:before="0" w:after="0" w:line="360" w:lineRule="auto"/>
        <w:ind w:left="851" w:hanging="567"/>
        <w:jc w:val="left"/>
      </w:pPr>
      <w:bookmarkStart w:id="211" w:name="_Ref116933569"/>
      <w:r w:rsidRPr="00731CC0">
        <w:t>K. Team, “Simple. flexible. powerful.,” Keras. [Online]. Available: https://keras.io/. [Accessed: 08-Feb-2022].</w:t>
      </w:r>
      <w:bookmarkEnd w:id="211"/>
    </w:p>
    <w:p w14:paraId="1D76831D" w14:textId="77777777" w:rsidR="00A87490" w:rsidRDefault="00A87490" w:rsidP="00A87490">
      <w:pPr>
        <w:pStyle w:val="ListParagraph"/>
      </w:pPr>
    </w:p>
    <w:p w14:paraId="50C48030" w14:textId="4E433489" w:rsidR="00A87490" w:rsidRDefault="00A87490" w:rsidP="00F623D6">
      <w:pPr>
        <w:pStyle w:val="ListParagraph"/>
        <w:numPr>
          <w:ilvl w:val="0"/>
          <w:numId w:val="2"/>
        </w:numPr>
        <w:spacing w:before="0" w:after="0" w:line="360" w:lineRule="auto"/>
        <w:ind w:left="851" w:hanging="567"/>
        <w:jc w:val="left"/>
      </w:pPr>
      <w:bookmarkStart w:id="212" w:name="_Ref116933685"/>
      <w:r w:rsidRPr="00A87490">
        <w:t xml:space="preserve">“Introduction to rasa X,” </w:t>
      </w:r>
      <w:proofErr w:type="gramStart"/>
      <w:r w:rsidRPr="00A87490">
        <w:t>Open source</w:t>
      </w:r>
      <w:proofErr w:type="gramEnd"/>
      <w:r w:rsidRPr="00A87490">
        <w:t xml:space="preserve"> conversational AI, 10-Dec-2021. [Online]. Available: https://rasa.com/docs/rasa-x/. [Accessed: 22-Jan-2022].</w:t>
      </w:r>
      <w:bookmarkEnd w:id="212"/>
    </w:p>
    <w:p w14:paraId="1DF12DD7" w14:textId="77777777" w:rsidR="003A323B" w:rsidRDefault="003A323B" w:rsidP="003A323B">
      <w:pPr>
        <w:pStyle w:val="ListParagraph"/>
      </w:pPr>
    </w:p>
    <w:p w14:paraId="07067633" w14:textId="563B0BB8" w:rsidR="003A323B" w:rsidRDefault="003A323B" w:rsidP="00F623D6">
      <w:pPr>
        <w:pStyle w:val="ListParagraph"/>
        <w:numPr>
          <w:ilvl w:val="0"/>
          <w:numId w:val="2"/>
        </w:numPr>
        <w:spacing w:before="0" w:after="0" w:line="360" w:lineRule="auto"/>
        <w:ind w:left="851" w:hanging="567"/>
        <w:jc w:val="left"/>
      </w:pPr>
      <w:bookmarkStart w:id="213" w:name="_Ref116936634"/>
      <w:r w:rsidRPr="003A323B">
        <w:t>“Facebook,” Facebook.com. [Online]. Available: https://www.facebook.com/business/news/insights/5-reasons-messaging-is-taking-flight-with-travelers. [Accessed: 17-Oct-2022].</w:t>
      </w:r>
      <w:bookmarkEnd w:id="213"/>
    </w:p>
    <w:p w14:paraId="30093F73" w14:textId="77777777" w:rsidR="00A50689" w:rsidRDefault="00A50689" w:rsidP="00A50689">
      <w:pPr>
        <w:pStyle w:val="ListParagraph"/>
      </w:pPr>
    </w:p>
    <w:p w14:paraId="58D9A12E" w14:textId="07824E0E" w:rsidR="00A50689" w:rsidRDefault="00A50689" w:rsidP="00F623D6">
      <w:pPr>
        <w:pStyle w:val="ListParagraph"/>
        <w:numPr>
          <w:ilvl w:val="0"/>
          <w:numId w:val="2"/>
        </w:numPr>
        <w:spacing w:before="0" w:after="0" w:line="360" w:lineRule="auto"/>
        <w:ind w:left="851" w:hanging="567"/>
        <w:jc w:val="left"/>
      </w:pPr>
      <w:bookmarkStart w:id="214" w:name="_Ref116936759"/>
      <w:r w:rsidRPr="00A50689">
        <w:t xml:space="preserve">J. Lee, “Do virtual reference librarians dream of digital reference </w:t>
      </w:r>
      <w:proofErr w:type="gramStart"/>
      <w:r w:rsidRPr="00A50689">
        <w:t>questions?:</w:t>
      </w:r>
      <w:proofErr w:type="gramEnd"/>
      <w:r w:rsidRPr="00A50689">
        <w:t xml:space="preserve"> A qualitative and quantitative analysis of email and chat reference”, Australian Academic &amp; Research Libraries, vol 35, no 2, bll 95–110, 2004.</w:t>
      </w:r>
      <w:bookmarkEnd w:id="214"/>
    </w:p>
    <w:p w14:paraId="6ABA18D0" w14:textId="77777777" w:rsidR="0068402F" w:rsidRDefault="0068402F" w:rsidP="0068402F">
      <w:pPr>
        <w:pStyle w:val="ListParagraph"/>
      </w:pPr>
    </w:p>
    <w:p w14:paraId="2E50BEF2" w14:textId="236DD245" w:rsidR="0068402F" w:rsidRDefault="0068402F" w:rsidP="00F623D6">
      <w:pPr>
        <w:pStyle w:val="ListParagraph"/>
        <w:numPr>
          <w:ilvl w:val="0"/>
          <w:numId w:val="2"/>
        </w:numPr>
        <w:spacing w:before="0" w:after="0" w:line="360" w:lineRule="auto"/>
        <w:ind w:left="851" w:hanging="567"/>
        <w:jc w:val="left"/>
      </w:pPr>
      <w:bookmarkStart w:id="215" w:name="_Ref116936960"/>
      <w:r w:rsidRPr="0068402F">
        <w:t>M. A. Nezami en R. Rukham, “Crowdsourced NLP Retraining Engine in Chatbots”, in International Conference on Emerging Technologies and Intelligent Systems, 2021, bll 311–320.</w:t>
      </w:r>
      <w:bookmarkEnd w:id="215"/>
    </w:p>
    <w:p w14:paraId="2D6F19E5" w14:textId="77777777" w:rsidR="00C61135" w:rsidRDefault="00C61135" w:rsidP="00C61135">
      <w:pPr>
        <w:pStyle w:val="ListParagraph"/>
      </w:pPr>
    </w:p>
    <w:p w14:paraId="209FCC58" w14:textId="699CF028" w:rsidR="00C61135" w:rsidRDefault="0053778C" w:rsidP="00F623D6">
      <w:pPr>
        <w:pStyle w:val="ListParagraph"/>
        <w:numPr>
          <w:ilvl w:val="0"/>
          <w:numId w:val="2"/>
        </w:numPr>
        <w:spacing w:before="0" w:after="0" w:line="360" w:lineRule="auto"/>
        <w:ind w:left="851" w:hanging="567"/>
        <w:jc w:val="left"/>
      </w:pPr>
      <w:bookmarkStart w:id="216" w:name="_Ref116937787"/>
      <w:r w:rsidRPr="0053778C">
        <w:t>“Print Edition - The Sunday Times, Sri Lanka,” Sundaytimes.lk. [Online]. Available: https://www.sundaytimes.lk/. [Accessed: 17-Oct-2022].</w:t>
      </w:r>
      <w:bookmarkEnd w:id="216"/>
    </w:p>
    <w:p w14:paraId="20BB838B" w14:textId="77777777" w:rsidR="0053778C" w:rsidRDefault="0053778C" w:rsidP="0053778C">
      <w:pPr>
        <w:pStyle w:val="ListParagraph"/>
      </w:pPr>
    </w:p>
    <w:p w14:paraId="1A6B4825" w14:textId="613ECCD2" w:rsidR="0053778C" w:rsidRDefault="00E8225A" w:rsidP="00F623D6">
      <w:pPr>
        <w:pStyle w:val="ListParagraph"/>
        <w:numPr>
          <w:ilvl w:val="0"/>
          <w:numId w:val="2"/>
        </w:numPr>
        <w:spacing w:before="0" w:after="0" w:line="360" w:lineRule="auto"/>
        <w:ind w:left="851" w:hanging="567"/>
        <w:jc w:val="left"/>
      </w:pPr>
      <w:r w:rsidRPr="00E8225A">
        <w:t>Dailynews.lk. [Online]. Available: http://www.dailynews.lk. [Accessed: 17-Oct-2022].</w:t>
      </w:r>
    </w:p>
    <w:p w14:paraId="1DEE7579" w14:textId="77777777" w:rsidR="00E8225A" w:rsidRDefault="00E8225A" w:rsidP="00E8225A">
      <w:pPr>
        <w:pStyle w:val="ListParagraph"/>
      </w:pPr>
    </w:p>
    <w:p w14:paraId="7D9A279C" w14:textId="7C60C59C" w:rsidR="00E8225A" w:rsidRDefault="006603C5" w:rsidP="00F623D6">
      <w:pPr>
        <w:pStyle w:val="ListParagraph"/>
        <w:numPr>
          <w:ilvl w:val="0"/>
          <w:numId w:val="2"/>
        </w:numPr>
        <w:spacing w:before="0" w:after="0" w:line="360" w:lineRule="auto"/>
        <w:ind w:left="851" w:hanging="567"/>
        <w:jc w:val="left"/>
      </w:pPr>
      <w:bookmarkStart w:id="217" w:name="_Ref116937802"/>
      <w:r w:rsidRPr="006603C5">
        <w:t>Sundayobserver.lk. [Online]. Available: http://www.sundayobserver.lk/. [Accessed: 17-Oct-2022].</w:t>
      </w:r>
      <w:bookmarkEnd w:id="217"/>
    </w:p>
    <w:p w14:paraId="50D4CEEC" w14:textId="77777777" w:rsidR="00242640" w:rsidRDefault="00242640" w:rsidP="00242640">
      <w:pPr>
        <w:pStyle w:val="ListParagraph"/>
      </w:pPr>
    </w:p>
    <w:p w14:paraId="083E15BE" w14:textId="65C0E58E" w:rsidR="00242640" w:rsidRDefault="009568CA" w:rsidP="00F623D6">
      <w:pPr>
        <w:pStyle w:val="ListParagraph"/>
        <w:numPr>
          <w:ilvl w:val="0"/>
          <w:numId w:val="2"/>
        </w:numPr>
        <w:spacing w:before="0" w:after="0" w:line="360" w:lineRule="auto"/>
        <w:ind w:left="851" w:hanging="567"/>
        <w:jc w:val="left"/>
      </w:pPr>
      <w:bookmarkStart w:id="218" w:name="_Ref116944751"/>
      <w:r w:rsidRPr="009568CA">
        <w:t>“SLIIT support desk,” Sliit.lk. [Online]. Available: https://support.sliit.lk/. [Accessed: 17-Oct-2022].</w:t>
      </w:r>
      <w:bookmarkEnd w:id="218"/>
    </w:p>
    <w:p w14:paraId="4EE07700" w14:textId="77777777" w:rsidR="00A601C9" w:rsidRDefault="00A601C9" w:rsidP="00A601C9">
      <w:pPr>
        <w:pStyle w:val="ListParagraph"/>
      </w:pPr>
    </w:p>
    <w:p w14:paraId="7A3142E6" w14:textId="603D5846" w:rsidR="00A601C9" w:rsidRDefault="00A601C9" w:rsidP="00F623D6">
      <w:pPr>
        <w:pStyle w:val="ListParagraph"/>
        <w:numPr>
          <w:ilvl w:val="0"/>
          <w:numId w:val="2"/>
        </w:numPr>
        <w:spacing w:before="0" w:after="0" w:line="360" w:lineRule="auto"/>
        <w:ind w:left="851" w:hanging="567"/>
        <w:jc w:val="left"/>
      </w:pPr>
      <w:r w:rsidRPr="00A601C9">
        <w:t>“Curtin university Australian degrees,” SLIIT, 08-Sep-2021. [Online]. Available: https://sliitinternational.lk/. [Accessed: 17-Oct-2022].</w:t>
      </w:r>
    </w:p>
    <w:p w14:paraId="07ED9427" w14:textId="77777777" w:rsidR="00CC3B60" w:rsidRDefault="00CC3B60" w:rsidP="00CC3B60">
      <w:pPr>
        <w:pStyle w:val="ListParagraph"/>
      </w:pPr>
    </w:p>
    <w:p w14:paraId="21565452" w14:textId="0026B21D" w:rsidR="00CC3B60" w:rsidRDefault="00CC3B60" w:rsidP="00F623D6">
      <w:pPr>
        <w:pStyle w:val="ListParagraph"/>
        <w:numPr>
          <w:ilvl w:val="0"/>
          <w:numId w:val="2"/>
        </w:numPr>
        <w:spacing w:before="0" w:after="0" w:line="360" w:lineRule="auto"/>
        <w:ind w:left="851" w:hanging="567"/>
        <w:jc w:val="left"/>
      </w:pPr>
      <w:r w:rsidRPr="00CC3B60">
        <w:t>“SLIIT,” SLIIT. [Online]. Available: https://www.sliit.lk/. [Accessed: 17-Oct-2022].</w:t>
      </w:r>
    </w:p>
    <w:p w14:paraId="10FBAD3A" w14:textId="77777777" w:rsidR="004B7170" w:rsidRDefault="004B7170" w:rsidP="004B7170">
      <w:pPr>
        <w:pStyle w:val="ListParagraph"/>
      </w:pPr>
    </w:p>
    <w:p w14:paraId="4A2BE4F7" w14:textId="3816541D" w:rsidR="004B7170" w:rsidRDefault="004B7170" w:rsidP="00F623D6">
      <w:pPr>
        <w:pStyle w:val="ListParagraph"/>
        <w:numPr>
          <w:ilvl w:val="0"/>
          <w:numId w:val="2"/>
        </w:numPr>
        <w:spacing w:before="0" w:after="0" w:line="360" w:lineRule="auto"/>
        <w:ind w:left="851" w:hanging="567"/>
        <w:jc w:val="left"/>
      </w:pPr>
      <w:r w:rsidRPr="004B7170">
        <w:t>“William angliss institute @ SLIIT - William angliss institute @ SLIIT,” William Angliss Institute @ SLIIT. [Online]. Available: https://www.cahm.lk/. [Accessed: 17-Oct-2022].</w:t>
      </w:r>
    </w:p>
    <w:p w14:paraId="4380666E" w14:textId="77777777" w:rsidR="004B7170" w:rsidRDefault="004B7170" w:rsidP="004B7170">
      <w:pPr>
        <w:pStyle w:val="ListParagraph"/>
      </w:pPr>
    </w:p>
    <w:p w14:paraId="2DA8E5B0" w14:textId="5C1EA266" w:rsidR="004B7170" w:rsidRDefault="0017107B" w:rsidP="00F623D6">
      <w:pPr>
        <w:pStyle w:val="ListParagraph"/>
        <w:numPr>
          <w:ilvl w:val="0"/>
          <w:numId w:val="2"/>
        </w:numPr>
        <w:spacing w:before="0" w:after="0" w:line="360" w:lineRule="auto"/>
        <w:ind w:left="851" w:hanging="567"/>
        <w:jc w:val="left"/>
      </w:pPr>
      <w:bookmarkStart w:id="219" w:name="_Ref116944779"/>
      <w:r w:rsidRPr="0017107B">
        <w:t>Sliit.lk. [Online]. Available: https://library.sliit.lk/. [Accessed: 17-Oct-2022].</w:t>
      </w:r>
      <w:bookmarkEnd w:id="219"/>
    </w:p>
    <w:p w14:paraId="23BC2326" w14:textId="77777777" w:rsidR="00511879" w:rsidRDefault="00511879" w:rsidP="00511879">
      <w:pPr>
        <w:pStyle w:val="ListParagraph"/>
      </w:pPr>
    </w:p>
    <w:p w14:paraId="269B0283" w14:textId="0157129C" w:rsidR="00511879" w:rsidRDefault="00511879" w:rsidP="00F623D6">
      <w:pPr>
        <w:pStyle w:val="ListParagraph"/>
        <w:numPr>
          <w:ilvl w:val="0"/>
          <w:numId w:val="2"/>
        </w:numPr>
        <w:spacing w:before="0" w:after="0" w:line="360" w:lineRule="auto"/>
        <w:ind w:left="851" w:hanging="567"/>
        <w:jc w:val="left"/>
      </w:pPr>
      <w:bookmarkStart w:id="220" w:name="_Ref116945312"/>
      <w:r w:rsidRPr="00511879">
        <w:t>“</w:t>
      </w:r>
      <w:proofErr w:type="gramStart"/>
      <w:r w:rsidRPr="00511879">
        <w:t>datasets</w:t>
      </w:r>
      <w:proofErr w:type="gramEnd"/>
      <w:r w:rsidRPr="00511879">
        <w:t>: Textual datasets scraped and collected from publicly available websites and digital documents.” [Online]. Available: https://github.com/kolloqe/datasets. [Accessed: 17-Oct-2022].</w:t>
      </w:r>
      <w:bookmarkEnd w:id="220"/>
    </w:p>
    <w:p w14:paraId="3D13EC30" w14:textId="77777777" w:rsidR="00B0589E" w:rsidRDefault="00B0589E" w:rsidP="00B0589E">
      <w:pPr>
        <w:pStyle w:val="ListParagraph"/>
      </w:pPr>
    </w:p>
    <w:p w14:paraId="1747EB20" w14:textId="73324CD7" w:rsidR="00B0589E" w:rsidRDefault="00B0589E" w:rsidP="00F623D6">
      <w:pPr>
        <w:pStyle w:val="ListParagraph"/>
        <w:numPr>
          <w:ilvl w:val="0"/>
          <w:numId w:val="2"/>
        </w:numPr>
        <w:spacing w:before="0" w:after="0" w:line="360" w:lineRule="auto"/>
        <w:ind w:left="851" w:hanging="567"/>
        <w:jc w:val="left"/>
      </w:pPr>
      <w:bookmarkStart w:id="221" w:name="_Ref116945740"/>
      <w:r w:rsidRPr="00B0589E">
        <w:t>“Training data format,” Rasa.com. [Online]. Available: https://rasa.com/docs/rasa/training-data-format/. [Accessed: 17-Oct-2022].</w:t>
      </w:r>
      <w:bookmarkEnd w:id="221"/>
    </w:p>
    <w:p w14:paraId="01817267" w14:textId="77777777" w:rsidR="00BB4810" w:rsidRDefault="00BB4810" w:rsidP="00BB4810">
      <w:pPr>
        <w:pStyle w:val="ListParagraph"/>
      </w:pPr>
    </w:p>
    <w:p w14:paraId="3B95EBBD" w14:textId="14E3D2FA" w:rsidR="00BB4810" w:rsidRDefault="00BB4810" w:rsidP="00F623D6">
      <w:pPr>
        <w:pStyle w:val="ListParagraph"/>
        <w:numPr>
          <w:ilvl w:val="0"/>
          <w:numId w:val="2"/>
        </w:numPr>
        <w:spacing w:before="0" w:after="0" w:line="360" w:lineRule="auto"/>
        <w:ind w:left="851" w:hanging="567"/>
        <w:jc w:val="left"/>
      </w:pPr>
      <w:bookmarkStart w:id="222" w:name="_Ref116945883"/>
      <w:r w:rsidRPr="00BB4810">
        <w:t>“Npm: Bollinger-bands,” npm. [Online]. Available: https://www.npmjs.com/package/bollinger-bands. [Accessed: 16-Oct-2022].</w:t>
      </w:r>
      <w:bookmarkEnd w:id="222"/>
    </w:p>
    <w:p w14:paraId="6EDEE281" w14:textId="77777777" w:rsidR="00CB0792" w:rsidRDefault="00CB0792" w:rsidP="00CB0792">
      <w:pPr>
        <w:pStyle w:val="ListParagraph"/>
      </w:pPr>
    </w:p>
    <w:p w14:paraId="4E1DF8CE" w14:textId="2EFD09E5" w:rsidR="00CB0792" w:rsidRDefault="00CB0792" w:rsidP="00F623D6">
      <w:pPr>
        <w:pStyle w:val="ListParagraph"/>
        <w:numPr>
          <w:ilvl w:val="0"/>
          <w:numId w:val="2"/>
        </w:numPr>
        <w:spacing w:before="0" w:after="0" w:line="360" w:lineRule="auto"/>
        <w:ind w:left="851" w:hanging="567"/>
        <w:jc w:val="left"/>
      </w:pPr>
      <w:bookmarkStart w:id="223" w:name="_Ref116946143"/>
      <w:r w:rsidRPr="00CB0792">
        <w:t>“Rasac,” PyPI. [Online]. Available: https://pypi.org/project/rasac/. [Accessed: 16-Oct-2022].</w:t>
      </w:r>
      <w:bookmarkEnd w:id="223"/>
    </w:p>
    <w:p w14:paraId="7BF86686" w14:textId="77777777" w:rsidR="00CB0792" w:rsidRDefault="00CB0792" w:rsidP="00CB0792">
      <w:pPr>
        <w:pStyle w:val="ListParagraph"/>
      </w:pPr>
    </w:p>
    <w:p w14:paraId="65B8C207" w14:textId="2ED93FD0" w:rsidR="00CB0792" w:rsidRDefault="007F0513" w:rsidP="00F623D6">
      <w:pPr>
        <w:pStyle w:val="ListParagraph"/>
        <w:numPr>
          <w:ilvl w:val="0"/>
          <w:numId w:val="2"/>
        </w:numPr>
        <w:spacing w:before="0" w:after="0" w:line="360" w:lineRule="auto"/>
        <w:ind w:left="851" w:hanging="567"/>
        <w:jc w:val="left"/>
      </w:pPr>
      <w:bookmarkStart w:id="224" w:name="_Ref116946179"/>
      <w:r w:rsidRPr="007F0513">
        <w:t>T. Preston-Werner, “Semantic Versioning 2.0.0,” Semantic Versioning. [Online]. Available: https://semver.org/. [Accessed: 16-Oct-2022].</w:t>
      </w:r>
      <w:bookmarkEnd w:id="224"/>
    </w:p>
    <w:p w14:paraId="60D8390C" w14:textId="77777777" w:rsidR="007F0513" w:rsidRDefault="007F0513" w:rsidP="007F0513">
      <w:pPr>
        <w:pStyle w:val="ListParagraph"/>
      </w:pPr>
    </w:p>
    <w:p w14:paraId="28C46E63" w14:textId="7525270F" w:rsidR="0026406D" w:rsidRDefault="007F0513" w:rsidP="00BA67EC">
      <w:pPr>
        <w:pStyle w:val="ListParagraph"/>
        <w:numPr>
          <w:ilvl w:val="0"/>
          <w:numId w:val="2"/>
        </w:numPr>
        <w:spacing w:before="0" w:after="0" w:line="360" w:lineRule="auto"/>
        <w:ind w:left="851" w:hanging="567"/>
        <w:jc w:val="left"/>
      </w:pPr>
      <w:bookmarkStart w:id="225" w:name="_Ref116949302"/>
      <w:r>
        <w:t>“Waitress,” PyPI.</w:t>
      </w:r>
      <w:r w:rsidRPr="007F0513">
        <w:t xml:space="preserve"> [Online]. Available: https://pypi.org/project/waitress/. [Accessed: 17-Oct-2022].</w:t>
      </w:r>
      <w:bookmarkEnd w:id="192"/>
      <w:bookmarkEnd w:id="225"/>
    </w:p>
    <w:p w14:paraId="28852E71" w14:textId="77777777" w:rsidR="0026406D" w:rsidRDefault="0026406D" w:rsidP="00BA67EC">
      <w:pPr>
        <w:spacing w:before="0" w:after="0" w:line="360" w:lineRule="auto"/>
        <w:jc w:val="left"/>
      </w:pPr>
    </w:p>
    <w:p w14:paraId="54AB1459" w14:textId="77777777" w:rsidR="0026406D" w:rsidRDefault="0026406D" w:rsidP="00BA67EC">
      <w:pPr>
        <w:spacing w:before="0" w:after="0" w:line="360" w:lineRule="auto"/>
        <w:jc w:val="left"/>
      </w:pPr>
    </w:p>
    <w:p w14:paraId="09B99A13" w14:textId="77777777" w:rsidR="0026406D" w:rsidRDefault="0026406D" w:rsidP="00BA67EC">
      <w:pPr>
        <w:spacing w:before="0" w:after="0" w:line="360" w:lineRule="auto"/>
        <w:jc w:val="left"/>
      </w:pPr>
    </w:p>
    <w:p w14:paraId="17357C81" w14:textId="410B735C" w:rsidR="0053359E" w:rsidRDefault="00F22BAE" w:rsidP="00156C48">
      <w:pPr>
        <w:pStyle w:val="Heading1"/>
        <w:spacing w:before="0" w:after="240" w:line="360" w:lineRule="auto"/>
      </w:pPr>
      <w:r>
        <w:rPr>
          <w:noProof/>
        </w:rPr>
        <mc:AlternateContent>
          <mc:Choice Requires="wps">
            <w:drawing>
              <wp:anchor distT="0" distB="0" distL="114300" distR="114300" simplePos="0" relativeHeight="251658292" behindDoc="1" locked="0" layoutInCell="1" allowOverlap="1" wp14:anchorId="23FD4631" wp14:editId="6F555C52">
                <wp:simplePos x="0" y="0"/>
                <wp:positionH relativeFrom="margin">
                  <wp:align>right</wp:align>
                </wp:positionH>
                <wp:positionV relativeFrom="margin">
                  <wp:posOffset>463550</wp:posOffset>
                </wp:positionV>
                <wp:extent cx="5212715" cy="6438900"/>
                <wp:effectExtent l="0" t="0" r="6985" b="0"/>
                <wp:wrapTopAndBottom/>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2715" cy="6438900"/>
                        </a:xfrm>
                        <a:prstGeom prst="rect">
                          <a:avLst/>
                        </a:prstGeom>
                        <a:solidFill>
                          <a:srgbClr val="FFFFFF"/>
                        </a:solidFill>
                        <a:ln w="9525">
                          <a:noFill/>
                          <a:miter lim="800000"/>
                          <a:headEnd/>
                          <a:tailEnd/>
                        </a:ln>
                      </wps:spPr>
                      <wps:txbx>
                        <w:txbxContent>
                          <w:tbl>
                            <w:tblPr>
                              <w:tblW w:w="819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955"/>
                              <w:gridCol w:w="5235"/>
                            </w:tblGrid>
                            <w:tr w:rsidR="00F22BAE" w:rsidRPr="004C311A" w14:paraId="68DDE1CC" w14:textId="77777777">
                              <w:tc>
                                <w:tcPr>
                                  <w:tcW w:w="2955" w:type="dxa"/>
                                  <w:tcBorders>
                                    <w:top w:val="nil"/>
                                    <w:left w:val="nil"/>
                                    <w:bottom w:val="nil"/>
                                    <w:right w:val="nil"/>
                                  </w:tcBorders>
                                  <w:shd w:val="clear" w:color="auto" w:fill="auto"/>
                                  <w:hideMark/>
                                </w:tcPr>
                                <w:p w14:paraId="5B37D7A9" w14:textId="77777777" w:rsidR="00F22BAE" w:rsidRPr="004C311A" w:rsidRDefault="00F22BAE" w:rsidP="00B85344">
                                  <w:pPr>
                                    <w:spacing w:before="0" w:line="360" w:lineRule="auto"/>
                                    <w:jc w:val="left"/>
                                    <w:textAlignment w:val="baseline"/>
                                    <w:rPr>
                                      <w:rFonts w:ascii="Segoe UI" w:eastAsia="Times New Roman" w:hAnsi="Segoe UI" w:cs="Segoe UI"/>
                                      <w:sz w:val="18"/>
                                      <w:szCs w:val="18"/>
                                      <w:lang w:val="en-GB" w:eastAsia="en-GB"/>
                                    </w:rPr>
                                  </w:pPr>
                                  <w:r w:rsidRPr="004C311A">
                                    <w:rPr>
                                      <w:rFonts w:eastAsia="Times New Roman" w:cs="Times New Roman"/>
                                      <w:szCs w:val="24"/>
                                      <w:lang w:eastAsia="en-GB"/>
                                    </w:rPr>
                                    <w:t>Term</w:t>
                                  </w:r>
                                  <w:r w:rsidRPr="004C311A">
                                    <w:rPr>
                                      <w:rFonts w:eastAsia="Times New Roman" w:cs="Times New Roman"/>
                                      <w:szCs w:val="24"/>
                                      <w:lang w:val="en-GB" w:eastAsia="en-GB"/>
                                    </w:rPr>
                                    <w:t> </w:t>
                                  </w:r>
                                </w:p>
                              </w:tc>
                              <w:tc>
                                <w:tcPr>
                                  <w:tcW w:w="5235" w:type="dxa"/>
                                  <w:tcBorders>
                                    <w:top w:val="nil"/>
                                    <w:left w:val="nil"/>
                                    <w:bottom w:val="nil"/>
                                    <w:right w:val="nil"/>
                                  </w:tcBorders>
                                  <w:shd w:val="clear" w:color="auto" w:fill="auto"/>
                                  <w:hideMark/>
                                </w:tcPr>
                                <w:p w14:paraId="08596755" w14:textId="77777777" w:rsidR="00F22BAE" w:rsidRPr="004C311A" w:rsidRDefault="00F22BAE" w:rsidP="00B85344">
                                  <w:pPr>
                                    <w:spacing w:before="0" w:line="360" w:lineRule="auto"/>
                                    <w:jc w:val="left"/>
                                    <w:textAlignment w:val="baseline"/>
                                    <w:rPr>
                                      <w:rFonts w:ascii="Segoe UI" w:eastAsia="Times New Roman" w:hAnsi="Segoe UI" w:cs="Segoe UI"/>
                                      <w:sz w:val="18"/>
                                      <w:szCs w:val="18"/>
                                      <w:lang w:val="en-GB" w:eastAsia="en-GB"/>
                                    </w:rPr>
                                  </w:pPr>
                                  <w:r w:rsidRPr="004C311A">
                                    <w:rPr>
                                      <w:rFonts w:eastAsia="Times New Roman" w:cs="Times New Roman"/>
                                      <w:szCs w:val="24"/>
                                      <w:lang w:eastAsia="en-GB"/>
                                    </w:rPr>
                                    <w:t>Definition</w:t>
                                  </w:r>
                                  <w:r w:rsidRPr="004C311A">
                                    <w:rPr>
                                      <w:rFonts w:eastAsia="Times New Roman" w:cs="Times New Roman"/>
                                      <w:szCs w:val="24"/>
                                      <w:lang w:val="en-GB" w:eastAsia="en-GB"/>
                                    </w:rPr>
                                    <w:t> </w:t>
                                  </w:r>
                                </w:p>
                              </w:tc>
                            </w:tr>
                            <w:tr w:rsidR="00F22BAE" w:rsidRPr="004C311A" w14:paraId="61858DD0" w14:textId="77777777">
                              <w:trPr>
                                <w:trHeight w:val="1035"/>
                              </w:trPr>
                              <w:tc>
                                <w:tcPr>
                                  <w:tcW w:w="2955" w:type="dxa"/>
                                  <w:tcBorders>
                                    <w:top w:val="nil"/>
                                    <w:left w:val="nil"/>
                                    <w:bottom w:val="nil"/>
                                    <w:right w:val="nil"/>
                                  </w:tcBorders>
                                  <w:shd w:val="clear" w:color="auto" w:fill="auto"/>
                                  <w:hideMark/>
                                </w:tcPr>
                                <w:p w14:paraId="232C389C" w14:textId="77777777" w:rsidR="00F22BAE" w:rsidRPr="004C311A" w:rsidRDefault="00F22BAE" w:rsidP="00B85344">
                                  <w:pPr>
                                    <w:spacing w:before="0" w:line="360" w:lineRule="auto"/>
                                    <w:jc w:val="left"/>
                                    <w:textAlignment w:val="baseline"/>
                                    <w:rPr>
                                      <w:rFonts w:ascii="Segoe UI" w:eastAsia="Times New Roman" w:hAnsi="Segoe UI" w:cs="Segoe UI"/>
                                      <w:sz w:val="18"/>
                                      <w:szCs w:val="18"/>
                                      <w:lang w:val="en-GB" w:eastAsia="en-GB"/>
                                    </w:rPr>
                                  </w:pPr>
                                  <w:r w:rsidRPr="004C311A">
                                    <w:rPr>
                                      <w:rFonts w:eastAsia="Times New Roman" w:cs="Times New Roman"/>
                                      <w:szCs w:val="24"/>
                                      <w:lang w:eastAsia="en-GB"/>
                                    </w:rPr>
                                    <w:t>Artificial Intelligence (AI)</w:t>
                                  </w:r>
                                  <w:r w:rsidRPr="004C311A">
                                    <w:rPr>
                                      <w:rFonts w:eastAsia="Times New Roman" w:cs="Times New Roman"/>
                                      <w:szCs w:val="24"/>
                                      <w:lang w:val="en-GB" w:eastAsia="en-GB"/>
                                    </w:rPr>
                                    <w:t> </w:t>
                                  </w:r>
                                </w:p>
                              </w:tc>
                              <w:tc>
                                <w:tcPr>
                                  <w:tcW w:w="5235" w:type="dxa"/>
                                  <w:tcBorders>
                                    <w:top w:val="nil"/>
                                    <w:left w:val="nil"/>
                                    <w:bottom w:val="nil"/>
                                    <w:right w:val="nil"/>
                                  </w:tcBorders>
                                  <w:shd w:val="clear" w:color="auto" w:fill="auto"/>
                                  <w:hideMark/>
                                </w:tcPr>
                                <w:p w14:paraId="728488EB" w14:textId="77777777" w:rsidR="00F22BAE" w:rsidRPr="004C311A" w:rsidRDefault="00F22BAE" w:rsidP="00B85344">
                                  <w:pPr>
                                    <w:spacing w:before="0" w:line="360" w:lineRule="auto"/>
                                    <w:jc w:val="left"/>
                                    <w:textAlignment w:val="baseline"/>
                                    <w:rPr>
                                      <w:rFonts w:ascii="Segoe UI" w:eastAsia="Times New Roman" w:hAnsi="Segoe UI" w:cs="Segoe UI"/>
                                      <w:sz w:val="18"/>
                                      <w:szCs w:val="18"/>
                                      <w:lang w:val="en-GB" w:eastAsia="en-GB"/>
                                    </w:rPr>
                                  </w:pPr>
                                  <w:r w:rsidRPr="004C311A">
                                    <w:rPr>
                                      <w:rFonts w:eastAsia="Times New Roman" w:cs="Times New Roman"/>
                                      <w:szCs w:val="24"/>
                                      <w:lang w:eastAsia="en-GB"/>
                                    </w:rPr>
                                    <w:t>A field of study and often refers to the intelligence demonstrated by machines in contrast to natural intelligence.</w:t>
                                  </w:r>
                                  <w:r w:rsidRPr="004C311A">
                                    <w:rPr>
                                      <w:rFonts w:eastAsia="Times New Roman" w:cs="Times New Roman"/>
                                      <w:szCs w:val="24"/>
                                      <w:lang w:val="en-GB" w:eastAsia="en-GB"/>
                                    </w:rPr>
                                    <w:t> </w:t>
                                  </w:r>
                                </w:p>
                              </w:tc>
                            </w:tr>
                            <w:tr w:rsidR="00F22BAE" w:rsidRPr="004C311A" w14:paraId="5B83C532" w14:textId="77777777">
                              <w:trPr>
                                <w:trHeight w:val="1035"/>
                              </w:trPr>
                              <w:tc>
                                <w:tcPr>
                                  <w:tcW w:w="2955" w:type="dxa"/>
                                  <w:tcBorders>
                                    <w:top w:val="nil"/>
                                    <w:left w:val="nil"/>
                                    <w:bottom w:val="nil"/>
                                    <w:right w:val="nil"/>
                                  </w:tcBorders>
                                  <w:shd w:val="clear" w:color="auto" w:fill="auto"/>
                                </w:tcPr>
                                <w:p w14:paraId="5B9E5ADF" w14:textId="77777777" w:rsidR="00F22BAE" w:rsidRPr="004C311A" w:rsidRDefault="00F22BAE" w:rsidP="00B85344">
                                  <w:pPr>
                                    <w:spacing w:before="0" w:line="360" w:lineRule="auto"/>
                                    <w:jc w:val="left"/>
                                    <w:textAlignment w:val="baseline"/>
                                    <w:rPr>
                                      <w:rFonts w:eastAsia="Times New Roman" w:cs="Times New Roman"/>
                                      <w:szCs w:val="24"/>
                                      <w:lang w:eastAsia="en-GB"/>
                                    </w:rPr>
                                  </w:pPr>
                                  <w:r>
                                    <w:rPr>
                                      <w:rFonts w:eastAsia="Times New Roman" w:cs="Times New Roman"/>
                                      <w:szCs w:val="24"/>
                                      <w:lang w:eastAsia="en-GB"/>
                                    </w:rPr>
                                    <w:t>Epoch</w:t>
                                  </w:r>
                                </w:p>
                              </w:tc>
                              <w:tc>
                                <w:tcPr>
                                  <w:tcW w:w="5235" w:type="dxa"/>
                                  <w:tcBorders>
                                    <w:top w:val="nil"/>
                                    <w:left w:val="nil"/>
                                    <w:bottom w:val="nil"/>
                                    <w:right w:val="nil"/>
                                  </w:tcBorders>
                                  <w:shd w:val="clear" w:color="auto" w:fill="auto"/>
                                </w:tcPr>
                                <w:p w14:paraId="651115F2" w14:textId="77777777" w:rsidR="00F22BAE" w:rsidRPr="004C311A" w:rsidRDefault="00F22BAE" w:rsidP="00B85344">
                                  <w:pPr>
                                    <w:spacing w:before="0" w:line="360" w:lineRule="auto"/>
                                    <w:jc w:val="left"/>
                                    <w:textAlignment w:val="baseline"/>
                                    <w:rPr>
                                      <w:rFonts w:eastAsia="Times New Roman" w:cs="Times New Roman"/>
                                      <w:szCs w:val="24"/>
                                      <w:lang w:eastAsia="en-GB"/>
                                    </w:rPr>
                                  </w:pPr>
                                  <w:r>
                                    <w:rPr>
                                      <w:rFonts w:eastAsia="Times New Roman" w:cs="Times New Roman"/>
                                      <w:szCs w:val="24"/>
                                      <w:lang w:eastAsia="en-GB"/>
                                    </w:rPr>
                                    <w:t>T</w:t>
                                  </w:r>
                                  <w:r w:rsidRPr="004C311A">
                                    <w:rPr>
                                      <w:rFonts w:eastAsia="Times New Roman" w:cs="Times New Roman"/>
                                      <w:szCs w:val="24"/>
                                      <w:lang w:eastAsia="en-GB"/>
                                    </w:rPr>
                                    <w:t>he number of passes of the entire training dataset the machine learning algorithm has completed</w:t>
                                  </w:r>
                                </w:p>
                              </w:tc>
                            </w:tr>
                            <w:tr w:rsidR="00F22BAE" w:rsidRPr="004C311A" w14:paraId="6D7CAECE" w14:textId="77777777">
                              <w:tc>
                                <w:tcPr>
                                  <w:tcW w:w="2955" w:type="dxa"/>
                                  <w:tcBorders>
                                    <w:top w:val="nil"/>
                                    <w:left w:val="nil"/>
                                    <w:bottom w:val="nil"/>
                                    <w:right w:val="nil"/>
                                  </w:tcBorders>
                                  <w:shd w:val="clear" w:color="auto" w:fill="auto"/>
                                  <w:hideMark/>
                                </w:tcPr>
                                <w:p w14:paraId="6930F8A9" w14:textId="77777777" w:rsidR="00F22BAE" w:rsidRPr="004C311A" w:rsidRDefault="00F22BAE" w:rsidP="00B85344">
                                  <w:pPr>
                                    <w:spacing w:before="0" w:line="360" w:lineRule="auto"/>
                                    <w:jc w:val="left"/>
                                    <w:textAlignment w:val="baseline"/>
                                    <w:rPr>
                                      <w:rFonts w:ascii="Segoe UI" w:eastAsia="Times New Roman" w:hAnsi="Segoe UI" w:cs="Segoe UI"/>
                                      <w:sz w:val="18"/>
                                      <w:szCs w:val="18"/>
                                      <w:lang w:val="en-GB" w:eastAsia="en-GB"/>
                                    </w:rPr>
                                  </w:pPr>
                                  <w:r w:rsidRPr="004C311A">
                                    <w:rPr>
                                      <w:rFonts w:eastAsia="Times New Roman" w:cs="Times New Roman"/>
                                      <w:szCs w:val="24"/>
                                      <w:lang w:eastAsia="en-GB"/>
                                    </w:rPr>
                                    <w:t>Machine Learning (ML)</w:t>
                                  </w:r>
                                  <w:r w:rsidRPr="004C311A">
                                    <w:rPr>
                                      <w:rFonts w:eastAsia="Times New Roman" w:cs="Times New Roman"/>
                                      <w:szCs w:val="24"/>
                                      <w:lang w:val="en-GB" w:eastAsia="en-GB"/>
                                    </w:rPr>
                                    <w:t> </w:t>
                                  </w:r>
                                </w:p>
                              </w:tc>
                              <w:tc>
                                <w:tcPr>
                                  <w:tcW w:w="5235" w:type="dxa"/>
                                  <w:tcBorders>
                                    <w:top w:val="nil"/>
                                    <w:left w:val="nil"/>
                                    <w:bottom w:val="nil"/>
                                    <w:right w:val="nil"/>
                                  </w:tcBorders>
                                  <w:shd w:val="clear" w:color="auto" w:fill="auto"/>
                                  <w:hideMark/>
                                </w:tcPr>
                                <w:p w14:paraId="16C06202" w14:textId="77777777" w:rsidR="00F22BAE" w:rsidRPr="004C311A" w:rsidRDefault="00F22BAE" w:rsidP="00B85344">
                                  <w:pPr>
                                    <w:spacing w:before="0" w:line="360" w:lineRule="auto"/>
                                    <w:jc w:val="left"/>
                                    <w:textAlignment w:val="baseline"/>
                                    <w:rPr>
                                      <w:rFonts w:ascii="Segoe UI" w:eastAsia="Times New Roman" w:hAnsi="Segoe UI" w:cs="Segoe UI"/>
                                      <w:sz w:val="18"/>
                                      <w:szCs w:val="18"/>
                                      <w:lang w:val="en-GB" w:eastAsia="en-GB"/>
                                    </w:rPr>
                                  </w:pPr>
                                  <w:r w:rsidRPr="004C311A">
                                    <w:rPr>
                                      <w:rFonts w:eastAsia="Times New Roman" w:cs="Times New Roman"/>
                                      <w:szCs w:val="24"/>
                                      <w:lang w:eastAsia="en-GB"/>
                                    </w:rPr>
                                    <w:t>A subfield of AI that concerns development of methods that leverages on data to improve performance in executing a task or set of tasks.</w:t>
                                  </w:r>
                                  <w:r w:rsidRPr="004C311A">
                                    <w:rPr>
                                      <w:rFonts w:eastAsia="Times New Roman" w:cs="Times New Roman"/>
                                      <w:szCs w:val="24"/>
                                      <w:lang w:val="en-GB" w:eastAsia="en-GB"/>
                                    </w:rPr>
                                    <w:t> </w:t>
                                  </w:r>
                                </w:p>
                              </w:tc>
                            </w:tr>
                            <w:tr w:rsidR="00F22BAE" w:rsidRPr="004C311A" w14:paraId="65EDE63F" w14:textId="77777777">
                              <w:tc>
                                <w:tcPr>
                                  <w:tcW w:w="2955" w:type="dxa"/>
                                  <w:tcBorders>
                                    <w:top w:val="nil"/>
                                    <w:left w:val="nil"/>
                                    <w:bottom w:val="nil"/>
                                    <w:right w:val="nil"/>
                                  </w:tcBorders>
                                  <w:shd w:val="clear" w:color="auto" w:fill="auto"/>
                                  <w:hideMark/>
                                </w:tcPr>
                                <w:p w14:paraId="634B0AFF" w14:textId="77777777" w:rsidR="00F22BAE" w:rsidRPr="004C311A" w:rsidRDefault="00F22BAE" w:rsidP="00B85344">
                                  <w:pPr>
                                    <w:spacing w:before="0" w:line="360" w:lineRule="auto"/>
                                    <w:jc w:val="left"/>
                                    <w:textAlignment w:val="baseline"/>
                                    <w:rPr>
                                      <w:rFonts w:ascii="Segoe UI" w:eastAsia="Times New Roman" w:hAnsi="Segoe UI" w:cs="Segoe UI"/>
                                      <w:sz w:val="18"/>
                                      <w:szCs w:val="18"/>
                                      <w:lang w:val="en-GB" w:eastAsia="en-GB"/>
                                    </w:rPr>
                                  </w:pPr>
                                  <w:r w:rsidRPr="004C311A">
                                    <w:rPr>
                                      <w:rFonts w:eastAsia="Times New Roman" w:cs="Times New Roman"/>
                                      <w:szCs w:val="24"/>
                                      <w:lang w:eastAsia="en-GB"/>
                                    </w:rPr>
                                    <w:t>Natural Language Processing (NLP)</w:t>
                                  </w:r>
                                  <w:r w:rsidRPr="004C311A">
                                    <w:rPr>
                                      <w:rFonts w:eastAsia="Times New Roman" w:cs="Times New Roman"/>
                                      <w:szCs w:val="24"/>
                                      <w:lang w:val="en-GB" w:eastAsia="en-GB"/>
                                    </w:rPr>
                                    <w:t> </w:t>
                                  </w:r>
                                </w:p>
                              </w:tc>
                              <w:tc>
                                <w:tcPr>
                                  <w:tcW w:w="5235" w:type="dxa"/>
                                  <w:tcBorders>
                                    <w:top w:val="nil"/>
                                    <w:left w:val="nil"/>
                                    <w:bottom w:val="nil"/>
                                    <w:right w:val="nil"/>
                                  </w:tcBorders>
                                  <w:shd w:val="clear" w:color="auto" w:fill="auto"/>
                                  <w:hideMark/>
                                </w:tcPr>
                                <w:p w14:paraId="50F1C3B5" w14:textId="77777777" w:rsidR="00F22BAE" w:rsidRPr="004C311A" w:rsidRDefault="00F22BAE" w:rsidP="00B85344">
                                  <w:pPr>
                                    <w:spacing w:before="0" w:line="360" w:lineRule="auto"/>
                                    <w:jc w:val="left"/>
                                    <w:textAlignment w:val="baseline"/>
                                    <w:rPr>
                                      <w:rFonts w:ascii="Segoe UI" w:eastAsia="Times New Roman" w:hAnsi="Segoe UI" w:cs="Segoe UI"/>
                                      <w:sz w:val="18"/>
                                      <w:szCs w:val="18"/>
                                      <w:lang w:val="en-GB" w:eastAsia="en-GB"/>
                                    </w:rPr>
                                  </w:pPr>
                                  <w:r w:rsidRPr="004C311A">
                                    <w:rPr>
                                      <w:rFonts w:eastAsia="Times New Roman" w:cs="Times New Roman"/>
                                      <w:szCs w:val="24"/>
                                      <w:lang w:eastAsia="en-GB"/>
                                    </w:rPr>
                                    <w:t>A subfield of linguistics, computer science, and artificial intelligence that concerns how to enable machines to process enormous quantities of natural language data.</w:t>
                                  </w:r>
                                  <w:r w:rsidRPr="004C311A">
                                    <w:rPr>
                                      <w:rFonts w:eastAsia="Times New Roman" w:cs="Times New Roman"/>
                                      <w:szCs w:val="24"/>
                                      <w:lang w:val="en-GB" w:eastAsia="en-GB"/>
                                    </w:rPr>
                                    <w:t> </w:t>
                                  </w:r>
                                </w:p>
                              </w:tc>
                            </w:tr>
                            <w:tr w:rsidR="00F22BAE" w:rsidRPr="004C311A" w14:paraId="65379951" w14:textId="77777777">
                              <w:tc>
                                <w:tcPr>
                                  <w:tcW w:w="2955" w:type="dxa"/>
                                  <w:tcBorders>
                                    <w:top w:val="nil"/>
                                    <w:left w:val="nil"/>
                                    <w:bottom w:val="nil"/>
                                    <w:right w:val="nil"/>
                                  </w:tcBorders>
                                  <w:shd w:val="clear" w:color="auto" w:fill="auto"/>
                                  <w:hideMark/>
                                </w:tcPr>
                                <w:p w14:paraId="72A6E383" w14:textId="77777777" w:rsidR="00F22BAE" w:rsidRPr="004C311A" w:rsidRDefault="00F22BAE" w:rsidP="00B85344">
                                  <w:pPr>
                                    <w:spacing w:before="0" w:line="360" w:lineRule="auto"/>
                                    <w:jc w:val="left"/>
                                    <w:textAlignment w:val="baseline"/>
                                    <w:rPr>
                                      <w:rFonts w:ascii="Segoe UI" w:eastAsia="Times New Roman" w:hAnsi="Segoe UI" w:cs="Segoe UI"/>
                                      <w:sz w:val="18"/>
                                      <w:szCs w:val="18"/>
                                      <w:lang w:val="en-GB" w:eastAsia="en-GB"/>
                                    </w:rPr>
                                  </w:pPr>
                                  <w:r w:rsidRPr="004C311A">
                                    <w:rPr>
                                      <w:rFonts w:eastAsia="Times New Roman" w:cs="Times New Roman"/>
                                      <w:szCs w:val="24"/>
                                      <w:lang w:eastAsia="en-GB"/>
                                    </w:rPr>
                                    <w:t>Rasa Open-Source</w:t>
                                  </w:r>
                                  <w:r w:rsidRPr="004C311A">
                                    <w:rPr>
                                      <w:rFonts w:eastAsia="Times New Roman" w:cs="Times New Roman"/>
                                      <w:szCs w:val="24"/>
                                      <w:lang w:val="en-GB" w:eastAsia="en-GB"/>
                                    </w:rPr>
                                    <w:t> </w:t>
                                  </w:r>
                                </w:p>
                              </w:tc>
                              <w:tc>
                                <w:tcPr>
                                  <w:tcW w:w="5235" w:type="dxa"/>
                                  <w:tcBorders>
                                    <w:top w:val="nil"/>
                                    <w:left w:val="nil"/>
                                    <w:bottom w:val="nil"/>
                                    <w:right w:val="nil"/>
                                  </w:tcBorders>
                                  <w:shd w:val="clear" w:color="auto" w:fill="auto"/>
                                  <w:hideMark/>
                                </w:tcPr>
                                <w:p w14:paraId="0773169F" w14:textId="77777777" w:rsidR="00F22BAE" w:rsidRPr="004C311A" w:rsidRDefault="00F22BAE" w:rsidP="00B85344">
                                  <w:pPr>
                                    <w:spacing w:before="0" w:line="360" w:lineRule="auto"/>
                                    <w:jc w:val="left"/>
                                    <w:textAlignment w:val="baseline"/>
                                    <w:rPr>
                                      <w:rFonts w:ascii="Segoe UI" w:eastAsia="Times New Roman" w:hAnsi="Segoe UI" w:cs="Segoe UI"/>
                                      <w:sz w:val="18"/>
                                      <w:szCs w:val="18"/>
                                      <w:lang w:val="en-GB" w:eastAsia="en-GB"/>
                                    </w:rPr>
                                  </w:pPr>
                                  <w:r w:rsidRPr="004C311A">
                                    <w:rPr>
                                      <w:rFonts w:eastAsia="Times New Roman" w:cs="Times New Roman"/>
                                      <w:szCs w:val="24"/>
                                      <w:lang w:eastAsia="en-GB"/>
                                    </w:rPr>
                                    <w:t>An open-source conversational AI development platform developed and maintained by Rasa HQ</w:t>
                                  </w:r>
                                  <w:r w:rsidRPr="004C311A">
                                    <w:rPr>
                                      <w:rFonts w:eastAsia="Times New Roman" w:cs="Times New Roman"/>
                                      <w:szCs w:val="24"/>
                                      <w:lang w:val="en-GB" w:eastAsia="en-GB"/>
                                    </w:rPr>
                                    <w:t> </w:t>
                                  </w:r>
                                </w:p>
                              </w:tc>
                            </w:tr>
                            <w:tr w:rsidR="00F22BAE" w:rsidRPr="004C311A" w14:paraId="51857422" w14:textId="77777777">
                              <w:tc>
                                <w:tcPr>
                                  <w:tcW w:w="2955" w:type="dxa"/>
                                  <w:tcBorders>
                                    <w:top w:val="nil"/>
                                    <w:left w:val="nil"/>
                                    <w:bottom w:val="nil"/>
                                    <w:right w:val="nil"/>
                                  </w:tcBorders>
                                  <w:shd w:val="clear" w:color="auto" w:fill="auto"/>
                                  <w:hideMark/>
                                </w:tcPr>
                                <w:p w14:paraId="2101A42D" w14:textId="77777777" w:rsidR="00F22BAE" w:rsidRPr="004C311A" w:rsidRDefault="00F22BAE" w:rsidP="00B85344">
                                  <w:pPr>
                                    <w:spacing w:before="0" w:line="360" w:lineRule="auto"/>
                                    <w:jc w:val="left"/>
                                    <w:textAlignment w:val="baseline"/>
                                    <w:rPr>
                                      <w:rFonts w:ascii="Segoe UI" w:eastAsia="Times New Roman" w:hAnsi="Segoe UI" w:cs="Segoe UI"/>
                                      <w:sz w:val="18"/>
                                      <w:szCs w:val="18"/>
                                      <w:lang w:val="en-GB" w:eastAsia="en-GB"/>
                                    </w:rPr>
                                  </w:pPr>
                                  <w:r w:rsidRPr="004C311A">
                                    <w:rPr>
                                      <w:rFonts w:eastAsia="Times New Roman" w:cs="Times New Roman"/>
                                      <w:szCs w:val="24"/>
                                      <w:lang w:eastAsia="en-GB"/>
                                    </w:rPr>
                                    <w:t>Training Dataset</w:t>
                                  </w:r>
                                  <w:r w:rsidRPr="004C311A">
                                    <w:rPr>
                                      <w:rFonts w:eastAsia="Times New Roman" w:cs="Times New Roman"/>
                                      <w:szCs w:val="24"/>
                                      <w:lang w:val="en-GB" w:eastAsia="en-GB"/>
                                    </w:rPr>
                                    <w:t> </w:t>
                                  </w:r>
                                </w:p>
                              </w:tc>
                              <w:tc>
                                <w:tcPr>
                                  <w:tcW w:w="5235" w:type="dxa"/>
                                  <w:tcBorders>
                                    <w:top w:val="nil"/>
                                    <w:left w:val="nil"/>
                                    <w:bottom w:val="nil"/>
                                    <w:right w:val="nil"/>
                                  </w:tcBorders>
                                  <w:shd w:val="clear" w:color="auto" w:fill="auto"/>
                                  <w:hideMark/>
                                </w:tcPr>
                                <w:p w14:paraId="57040D77" w14:textId="77777777" w:rsidR="00F22BAE" w:rsidRPr="004C311A" w:rsidRDefault="00F22BAE" w:rsidP="00B85344">
                                  <w:pPr>
                                    <w:spacing w:before="0" w:line="360" w:lineRule="auto"/>
                                    <w:jc w:val="left"/>
                                    <w:textAlignment w:val="baseline"/>
                                    <w:rPr>
                                      <w:rFonts w:ascii="Segoe UI" w:eastAsia="Times New Roman" w:hAnsi="Segoe UI" w:cs="Segoe UI"/>
                                      <w:sz w:val="18"/>
                                      <w:szCs w:val="18"/>
                                      <w:lang w:val="en-GB" w:eastAsia="en-GB"/>
                                    </w:rPr>
                                  </w:pPr>
                                  <w:r w:rsidRPr="004C311A">
                                    <w:rPr>
                                      <w:rFonts w:eastAsia="Times New Roman" w:cs="Times New Roman"/>
                                      <w:szCs w:val="24"/>
                                      <w:lang w:eastAsia="en-GB"/>
                                    </w:rPr>
                                    <w:t>A comprehensive set of data utilized to train machine learning and deep learning models</w:t>
                                  </w:r>
                                  <w:r w:rsidRPr="004C311A">
                                    <w:rPr>
                                      <w:rFonts w:eastAsia="Times New Roman" w:cs="Times New Roman"/>
                                      <w:szCs w:val="24"/>
                                      <w:lang w:val="en-GB" w:eastAsia="en-GB"/>
                                    </w:rPr>
                                    <w:t> </w:t>
                                  </w:r>
                                </w:p>
                              </w:tc>
                            </w:tr>
                            <w:tr w:rsidR="00F22BAE" w:rsidRPr="004C311A" w14:paraId="58EAC499" w14:textId="77777777">
                              <w:tc>
                                <w:tcPr>
                                  <w:tcW w:w="2955" w:type="dxa"/>
                                  <w:tcBorders>
                                    <w:top w:val="nil"/>
                                    <w:left w:val="nil"/>
                                    <w:bottom w:val="nil"/>
                                    <w:right w:val="nil"/>
                                  </w:tcBorders>
                                  <w:shd w:val="clear" w:color="auto" w:fill="auto"/>
                                  <w:hideMark/>
                                </w:tcPr>
                                <w:p w14:paraId="07C51765" w14:textId="77777777" w:rsidR="00F22BAE" w:rsidRPr="004C311A" w:rsidRDefault="00F22BAE" w:rsidP="00B85344">
                                  <w:pPr>
                                    <w:spacing w:before="0" w:line="360" w:lineRule="auto"/>
                                    <w:jc w:val="left"/>
                                    <w:textAlignment w:val="baseline"/>
                                    <w:rPr>
                                      <w:rFonts w:ascii="Segoe UI" w:eastAsia="Times New Roman" w:hAnsi="Segoe UI" w:cs="Segoe UI"/>
                                      <w:sz w:val="18"/>
                                      <w:szCs w:val="18"/>
                                      <w:lang w:val="en-GB" w:eastAsia="en-GB"/>
                                    </w:rPr>
                                  </w:pPr>
                                  <w:r w:rsidRPr="004C311A">
                                    <w:rPr>
                                      <w:rFonts w:eastAsia="Times New Roman" w:cs="Times New Roman"/>
                                      <w:szCs w:val="24"/>
                                      <w:lang w:eastAsia="en-GB"/>
                                    </w:rPr>
                                    <w:t>Holdout Set</w:t>
                                  </w:r>
                                  <w:r w:rsidRPr="004C311A">
                                    <w:rPr>
                                      <w:rFonts w:eastAsia="Times New Roman" w:cs="Times New Roman"/>
                                      <w:szCs w:val="24"/>
                                      <w:lang w:val="en-GB" w:eastAsia="en-GB"/>
                                    </w:rPr>
                                    <w:t> </w:t>
                                  </w:r>
                                </w:p>
                              </w:tc>
                              <w:tc>
                                <w:tcPr>
                                  <w:tcW w:w="5235" w:type="dxa"/>
                                  <w:tcBorders>
                                    <w:top w:val="nil"/>
                                    <w:left w:val="nil"/>
                                    <w:bottom w:val="nil"/>
                                    <w:right w:val="nil"/>
                                  </w:tcBorders>
                                  <w:shd w:val="clear" w:color="auto" w:fill="auto"/>
                                  <w:hideMark/>
                                </w:tcPr>
                                <w:p w14:paraId="2F1F2568" w14:textId="77777777" w:rsidR="00F22BAE" w:rsidRPr="004C311A" w:rsidRDefault="00F22BAE" w:rsidP="00B85344">
                                  <w:pPr>
                                    <w:spacing w:before="0" w:line="360" w:lineRule="auto"/>
                                    <w:jc w:val="left"/>
                                    <w:textAlignment w:val="baseline"/>
                                    <w:rPr>
                                      <w:rFonts w:ascii="Segoe UI" w:eastAsia="Times New Roman" w:hAnsi="Segoe UI" w:cs="Segoe UI"/>
                                      <w:sz w:val="18"/>
                                      <w:szCs w:val="18"/>
                                      <w:lang w:val="en-GB" w:eastAsia="en-GB"/>
                                    </w:rPr>
                                  </w:pPr>
                                  <w:r w:rsidRPr="004C311A">
                                    <w:rPr>
                                      <w:rFonts w:eastAsia="Times New Roman" w:cs="Times New Roman"/>
                                      <w:szCs w:val="24"/>
                                      <w:lang w:eastAsia="en-GB"/>
                                    </w:rPr>
                                    <w:t>A portion of the dataset held back to provide a final estimation of a machine learning or deep learning model performance after training</w:t>
                                  </w:r>
                                  <w:r w:rsidRPr="004C311A">
                                    <w:rPr>
                                      <w:rFonts w:eastAsia="Times New Roman" w:cs="Times New Roman"/>
                                      <w:szCs w:val="24"/>
                                      <w:lang w:val="en-GB" w:eastAsia="en-GB"/>
                                    </w:rPr>
                                    <w:t> </w:t>
                                  </w:r>
                                </w:p>
                              </w:tc>
                            </w:tr>
                            <w:tr w:rsidR="00F22BAE" w:rsidRPr="004C311A" w14:paraId="57CFAADF" w14:textId="77777777">
                              <w:tc>
                                <w:tcPr>
                                  <w:tcW w:w="2955" w:type="dxa"/>
                                  <w:tcBorders>
                                    <w:top w:val="nil"/>
                                    <w:left w:val="nil"/>
                                    <w:bottom w:val="nil"/>
                                    <w:right w:val="nil"/>
                                  </w:tcBorders>
                                  <w:shd w:val="clear" w:color="auto" w:fill="auto"/>
                                  <w:hideMark/>
                                </w:tcPr>
                                <w:p w14:paraId="4184F5CD" w14:textId="77777777" w:rsidR="00F22BAE" w:rsidRPr="004C311A" w:rsidRDefault="00F22BAE" w:rsidP="00B85344">
                                  <w:pPr>
                                    <w:spacing w:before="0" w:line="360" w:lineRule="auto"/>
                                    <w:jc w:val="left"/>
                                    <w:textAlignment w:val="baseline"/>
                                    <w:rPr>
                                      <w:rFonts w:ascii="Segoe UI" w:eastAsia="Times New Roman" w:hAnsi="Segoe UI" w:cs="Segoe UI"/>
                                      <w:sz w:val="18"/>
                                      <w:szCs w:val="18"/>
                                      <w:lang w:val="en-GB" w:eastAsia="en-GB"/>
                                    </w:rPr>
                                  </w:pPr>
                                  <w:r w:rsidRPr="004C311A">
                                    <w:rPr>
                                      <w:rFonts w:eastAsia="Times New Roman" w:cs="Times New Roman"/>
                                      <w:szCs w:val="24"/>
                                      <w:lang w:val="en-GB" w:eastAsia="en-GB"/>
                                    </w:rPr>
                                    <w:t> </w:t>
                                  </w:r>
                                </w:p>
                              </w:tc>
                              <w:tc>
                                <w:tcPr>
                                  <w:tcW w:w="5235" w:type="dxa"/>
                                  <w:tcBorders>
                                    <w:top w:val="nil"/>
                                    <w:left w:val="nil"/>
                                    <w:bottom w:val="nil"/>
                                    <w:right w:val="nil"/>
                                  </w:tcBorders>
                                  <w:shd w:val="clear" w:color="auto" w:fill="auto"/>
                                  <w:hideMark/>
                                </w:tcPr>
                                <w:p w14:paraId="24D6999C" w14:textId="77777777" w:rsidR="00F22BAE" w:rsidRPr="004C311A" w:rsidRDefault="00F22BAE" w:rsidP="00B85344">
                                  <w:pPr>
                                    <w:spacing w:before="0" w:line="360" w:lineRule="auto"/>
                                    <w:jc w:val="left"/>
                                    <w:textAlignment w:val="baseline"/>
                                    <w:rPr>
                                      <w:rFonts w:ascii="Segoe UI" w:eastAsia="Times New Roman" w:hAnsi="Segoe UI" w:cs="Segoe UI"/>
                                      <w:sz w:val="18"/>
                                      <w:szCs w:val="18"/>
                                      <w:lang w:val="en-GB" w:eastAsia="en-GB"/>
                                    </w:rPr>
                                  </w:pPr>
                                  <w:r w:rsidRPr="004C311A">
                                    <w:rPr>
                                      <w:rFonts w:eastAsia="Times New Roman" w:cs="Times New Roman"/>
                                      <w:szCs w:val="24"/>
                                      <w:lang w:eastAsia="en-GB"/>
                                    </w:rPr>
                                    <w:t>The task of associating words, phrases, queries, or expressions with an exact category in NLP</w:t>
                                  </w:r>
                                  <w:r w:rsidRPr="004C311A">
                                    <w:rPr>
                                      <w:rFonts w:eastAsia="Times New Roman" w:cs="Times New Roman"/>
                                      <w:szCs w:val="24"/>
                                      <w:lang w:val="en-GB" w:eastAsia="en-GB"/>
                                    </w:rPr>
                                    <w:t> </w:t>
                                  </w:r>
                                </w:p>
                              </w:tc>
                            </w:tr>
                          </w:tbl>
                          <w:p w14:paraId="72CCD049" w14:textId="77777777" w:rsidR="00A41A9B" w:rsidRPr="00F4123C" w:rsidRDefault="00A41A9B" w:rsidP="00B85344">
                            <w:pPr>
                              <w:pStyle w:val="Caption"/>
                              <w:spacing w:after="240" w:line="360" w:lineRule="auto"/>
                              <w:jc w:val="both"/>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FD4631" id="Text Box 49" o:spid="_x0000_s1063" type="#_x0000_t202" style="position:absolute;margin-left:359.25pt;margin-top:36.5pt;width:410.45pt;height:507pt;z-index:-251658188;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" stroked="f">
                <v:textbox inset="1.44pt,1.44pt,1.44pt,1.44pt">
                  <w:txbxContent>
                    <w:tbl>
                      <w:tblPr>
                        <w:tblW w:w="819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955"/>
                        <w:gridCol w:w="5235"/>
                      </w:tblGrid>
                      <w:tr w:rsidR="00F22BAE" w:rsidRPr="004C311A" w14:paraId="68DDE1CC" w14:textId="77777777">
                        <w:tc>
                          <w:tcPr>
                            <w:tcW w:w="2955" w:type="dxa"/>
                            <w:tcBorders>
                              <w:top w:val="nil"/>
                              <w:left w:val="nil"/>
                              <w:bottom w:val="nil"/>
                              <w:right w:val="nil"/>
                            </w:tcBorders>
                            <w:shd w:val="clear" w:color="auto" w:fill="auto"/>
                            <w:hideMark/>
                          </w:tcPr>
                          <w:p w14:paraId="5B37D7A9" w14:textId="77777777" w:rsidR="00F22BAE" w:rsidRPr="004C311A" w:rsidRDefault="00F22BAE" w:rsidP="00B85344">
                            <w:pPr>
                              <w:spacing w:before="0" w:line="360" w:lineRule="auto"/>
                              <w:jc w:val="left"/>
                              <w:textAlignment w:val="baseline"/>
                              <w:rPr>
                                <w:rFonts w:ascii="Segoe UI" w:eastAsia="Times New Roman" w:hAnsi="Segoe UI" w:cs="Segoe UI"/>
                                <w:sz w:val="18"/>
                                <w:szCs w:val="18"/>
                                <w:lang w:val="en-GB" w:eastAsia="en-GB"/>
                              </w:rPr>
                            </w:pPr>
                            <w:r w:rsidRPr="004C311A">
                              <w:rPr>
                                <w:rFonts w:eastAsia="Times New Roman" w:cs="Times New Roman"/>
                                <w:szCs w:val="24"/>
                                <w:lang w:eastAsia="en-GB"/>
                              </w:rPr>
                              <w:t>Term</w:t>
                            </w:r>
                            <w:r w:rsidRPr="004C311A">
                              <w:rPr>
                                <w:rFonts w:eastAsia="Times New Roman" w:cs="Times New Roman"/>
                                <w:szCs w:val="24"/>
                                <w:lang w:val="en-GB" w:eastAsia="en-GB"/>
                              </w:rPr>
                              <w:t> </w:t>
                            </w:r>
                          </w:p>
                        </w:tc>
                        <w:tc>
                          <w:tcPr>
                            <w:tcW w:w="5235" w:type="dxa"/>
                            <w:tcBorders>
                              <w:top w:val="nil"/>
                              <w:left w:val="nil"/>
                              <w:bottom w:val="nil"/>
                              <w:right w:val="nil"/>
                            </w:tcBorders>
                            <w:shd w:val="clear" w:color="auto" w:fill="auto"/>
                            <w:hideMark/>
                          </w:tcPr>
                          <w:p w14:paraId="08596755" w14:textId="77777777" w:rsidR="00F22BAE" w:rsidRPr="004C311A" w:rsidRDefault="00F22BAE" w:rsidP="00B85344">
                            <w:pPr>
                              <w:spacing w:before="0" w:line="360" w:lineRule="auto"/>
                              <w:jc w:val="left"/>
                              <w:textAlignment w:val="baseline"/>
                              <w:rPr>
                                <w:rFonts w:ascii="Segoe UI" w:eastAsia="Times New Roman" w:hAnsi="Segoe UI" w:cs="Segoe UI"/>
                                <w:sz w:val="18"/>
                                <w:szCs w:val="18"/>
                                <w:lang w:val="en-GB" w:eastAsia="en-GB"/>
                              </w:rPr>
                            </w:pPr>
                            <w:r w:rsidRPr="004C311A">
                              <w:rPr>
                                <w:rFonts w:eastAsia="Times New Roman" w:cs="Times New Roman"/>
                                <w:szCs w:val="24"/>
                                <w:lang w:eastAsia="en-GB"/>
                              </w:rPr>
                              <w:t>Definition</w:t>
                            </w:r>
                            <w:r w:rsidRPr="004C311A">
                              <w:rPr>
                                <w:rFonts w:eastAsia="Times New Roman" w:cs="Times New Roman"/>
                                <w:szCs w:val="24"/>
                                <w:lang w:val="en-GB" w:eastAsia="en-GB"/>
                              </w:rPr>
                              <w:t> </w:t>
                            </w:r>
                          </w:p>
                        </w:tc>
                      </w:tr>
                      <w:tr w:rsidR="00F22BAE" w:rsidRPr="004C311A" w14:paraId="61858DD0" w14:textId="77777777">
                        <w:trPr>
                          <w:trHeight w:val="1035"/>
                        </w:trPr>
                        <w:tc>
                          <w:tcPr>
                            <w:tcW w:w="2955" w:type="dxa"/>
                            <w:tcBorders>
                              <w:top w:val="nil"/>
                              <w:left w:val="nil"/>
                              <w:bottom w:val="nil"/>
                              <w:right w:val="nil"/>
                            </w:tcBorders>
                            <w:shd w:val="clear" w:color="auto" w:fill="auto"/>
                            <w:hideMark/>
                          </w:tcPr>
                          <w:p w14:paraId="232C389C" w14:textId="77777777" w:rsidR="00F22BAE" w:rsidRPr="004C311A" w:rsidRDefault="00F22BAE" w:rsidP="00B85344">
                            <w:pPr>
                              <w:spacing w:before="0" w:line="360" w:lineRule="auto"/>
                              <w:jc w:val="left"/>
                              <w:textAlignment w:val="baseline"/>
                              <w:rPr>
                                <w:rFonts w:ascii="Segoe UI" w:eastAsia="Times New Roman" w:hAnsi="Segoe UI" w:cs="Segoe UI"/>
                                <w:sz w:val="18"/>
                                <w:szCs w:val="18"/>
                                <w:lang w:val="en-GB" w:eastAsia="en-GB"/>
                              </w:rPr>
                            </w:pPr>
                            <w:r w:rsidRPr="004C311A">
                              <w:rPr>
                                <w:rFonts w:eastAsia="Times New Roman" w:cs="Times New Roman"/>
                                <w:szCs w:val="24"/>
                                <w:lang w:eastAsia="en-GB"/>
                              </w:rPr>
                              <w:t>Artificial Intelligence (AI)</w:t>
                            </w:r>
                            <w:r w:rsidRPr="004C311A">
                              <w:rPr>
                                <w:rFonts w:eastAsia="Times New Roman" w:cs="Times New Roman"/>
                                <w:szCs w:val="24"/>
                                <w:lang w:val="en-GB" w:eastAsia="en-GB"/>
                              </w:rPr>
                              <w:t> </w:t>
                            </w:r>
                          </w:p>
                        </w:tc>
                        <w:tc>
                          <w:tcPr>
                            <w:tcW w:w="5235" w:type="dxa"/>
                            <w:tcBorders>
                              <w:top w:val="nil"/>
                              <w:left w:val="nil"/>
                              <w:bottom w:val="nil"/>
                              <w:right w:val="nil"/>
                            </w:tcBorders>
                            <w:shd w:val="clear" w:color="auto" w:fill="auto"/>
                            <w:hideMark/>
                          </w:tcPr>
                          <w:p w14:paraId="728488EB" w14:textId="77777777" w:rsidR="00F22BAE" w:rsidRPr="004C311A" w:rsidRDefault="00F22BAE" w:rsidP="00B85344">
                            <w:pPr>
                              <w:spacing w:before="0" w:line="360" w:lineRule="auto"/>
                              <w:jc w:val="left"/>
                              <w:textAlignment w:val="baseline"/>
                              <w:rPr>
                                <w:rFonts w:ascii="Segoe UI" w:eastAsia="Times New Roman" w:hAnsi="Segoe UI" w:cs="Segoe UI"/>
                                <w:sz w:val="18"/>
                                <w:szCs w:val="18"/>
                                <w:lang w:val="en-GB" w:eastAsia="en-GB"/>
                              </w:rPr>
                            </w:pPr>
                            <w:r w:rsidRPr="004C311A">
                              <w:rPr>
                                <w:rFonts w:eastAsia="Times New Roman" w:cs="Times New Roman"/>
                                <w:szCs w:val="24"/>
                                <w:lang w:eastAsia="en-GB"/>
                              </w:rPr>
                              <w:t>A field of study and often refers to the intelligence demonstrated by machines in contrast to natural intelligence.</w:t>
                            </w:r>
                            <w:r w:rsidRPr="004C311A">
                              <w:rPr>
                                <w:rFonts w:eastAsia="Times New Roman" w:cs="Times New Roman"/>
                                <w:szCs w:val="24"/>
                                <w:lang w:val="en-GB" w:eastAsia="en-GB"/>
                              </w:rPr>
                              <w:t> </w:t>
                            </w:r>
                          </w:p>
                        </w:tc>
                      </w:tr>
                      <w:tr w:rsidR="00F22BAE" w:rsidRPr="004C311A" w14:paraId="5B83C532" w14:textId="77777777">
                        <w:trPr>
                          <w:trHeight w:val="1035"/>
                        </w:trPr>
                        <w:tc>
                          <w:tcPr>
                            <w:tcW w:w="2955" w:type="dxa"/>
                            <w:tcBorders>
                              <w:top w:val="nil"/>
                              <w:left w:val="nil"/>
                              <w:bottom w:val="nil"/>
                              <w:right w:val="nil"/>
                            </w:tcBorders>
                            <w:shd w:val="clear" w:color="auto" w:fill="auto"/>
                          </w:tcPr>
                          <w:p w14:paraId="5B9E5ADF" w14:textId="77777777" w:rsidR="00F22BAE" w:rsidRPr="004C311A" w:rsidRDefault="00F22BAE" w:rsidP="00B85344">
                            <w:pPr>
                              <w:spacing w:before="0" w:line="360" w:lineRule="auto"/>
                              <w:jc w:val="left"/>
                              <w:textAlignment w:val="baseline"/>
                              <w:rPr>
                                <w:rFonts w:eastAsia="Times New Roman" w:cs="Times New Roman"/>
                                <w:szCs w:val="24"/>
                                <w:lang w:eastAsia="en-GB"/>
                              </w:rPr>
                            </w:pPr>
                            <w:r>
                              <w:rPr>
                                <w:rFonts w:eastAsia="Times New Roman" w:cs="Times New Roman"/>
                                <w:szCs w:val="24"/>
                                <w:lang w:eastAsia="en-GB"/>
                              </w:rPr>
                              <w:t>Epoch</w:t>
                            </w:r>
                          </w:p>
                        </w:tc>
                        <w:tc>
                          <w:tcPr>
                            <w:tcW w:w="5235" w:type="dxa"/>
                            <w:tcBorders>
                              <w:top w:val="nil"/>
                              <w:left w:val="nil"/>
                              <w:bottom w:val="nil"/>
                              <w:right w:val="nil"/>
                            </w:tcBorders>
                            <w:shd w:val="clear" w:color="auto" w:fill="auto"/>
                          </w:tcPr>
                          <w:p w14:paraId="651115F2" w14:textId="77777777" w:rsidR="00F22BAE" w:rsidRPr="004C311A" w:rsidRDefault="00F22BAE" w:rsidP="00B85344">
                            <w:pPr>
                              <w:spacing w:before="0" w:line="360" w:lineRule="auto"/>
                              <w:jc w:val="left"/>
                              <w:textAlignment w:val="baseline"/>
                              <w:rPr>
                                <w:rFonts w:eastAsia="Times New Roman" w:cs="Times New Roman"/>
                                <w:szCs w:val="24"/>
                                <w:lang w:eastAsia="en-GB"/>
                              </w:rPr>
                            </w:pPr>
                            <w:r>
                              <w:rPr>
                                <w:rFonts w:eastAsia="Times New Roman" w:cs="Times New Roman"/>
                                <w:szCs w:val="24"/>
                                <w:lang w:eastAsia="en-GB"/>
                              </w:rPr>
                              <w:t>T</w:t>
                            </w:r>
                            <w:r w:rsidRPr="004C311A">
                              <w:rPr>
                                <w:rFonts w:eastAsia="Times New Roman" w:cs="Times New Roman"/>
                                <w:szCs w:val="24"/>
                                <w:lang w:eastAsia="en-GB"/>
                              </w:rPr>
                              <w:t>he number of passes of the entire training dataset the machine learning algorithm has completed</w:t>
                            </w:r>
                          </w:p>
                        </w:tc>
                      </w:tr>
                      <w:tr w:rsidR="00F22BAE" w:rsidRPr="004C311A" w14:paraId="6D7CAECE" w14:textId="77777777">
                        <w:tc>
                          <w:tcPr>
                            <w:tcW w:w="2955" w:type="dxa"/>
                            <w:tcBorders>
                              <w:top w:val="nil"/>
                              <w:left w:val="nil"/>
                              <w:bottom w:val="nil"/>
                              <w:right w:val="nil"/>
                            </w:tcBorders>
                            <w:shd w:val="clear" w:color="auto" w:fill="auto"/>
                            <w:hideMark/>
                          </w:tcPr>
                          <w:p w14:paraId="6930F8A9" w14:textId="77777777" w:rsidR="00F22BAE" w:rsidRPr="004C311A" w:rsidRDefault="00F22BAE" w:rsidP="00B85344">
                            <w:pPr>
                              <w:spacing w:before="0" w:line="360" w:lineRule="auto"/>
                              <w:jc w:val="left"/>
                              <w:textAlignment w:val="baseline"/>
                              <w:rPr>
                                <w:rFonts w:ascii="Segoe UI" w:eastAsia="Times New Roman" w:hAnsi="Segoe UI" w:cs="Segoe UI"/>
                                <w:sz w:val="18"/>
                                <w:szCs w:val="18"/>
                                <w:lang w:val="en-GB" w:eastAsia="en-GB"/>
                              </w:rPr>
                            </w:pPr>
                            <w:r w:rsidRPr="004C311A">
                              <w:rPr>
                                <w:rFonts w:eastAsia="Times New Roman" w:cs="Times New Roman"/>
                                <w:szCs w:val="24"/>
                                <w:lang w:eastAsia="en-GB"/>
                              </w:rPr>
                              <w:t>Machine Learning (ML)</w:t>
                            </w:r>
                            <w:r w:rsidRPr="004C311A">
                              <w:rPr>
                                <w:rFonts w:eastAsia="Times New Roman" w:cs="Times New Roman"/>
                                <w:szCs w:val="24"/>
                                <w:lang w:val="en-GB" w:eastAsia="en-GB"/>
                              </w:rPr>
                              <w:t> </w:t>
                            </w:r>
                          </w:p>
                        </w:tc>
                        <w:tc>
                          <w:tcPr>
                            <w:tcW w:w="5235" w:type="dxa"/>
                            <w:tcBorders>
                              <w:top w:val="nil"/>
                              <w:left w:val="nil"/>
                              <w:bottom w:val="nil"/>
                              <w:right w:val="nil"/>
                            </w:tcBorders>
                            <w:shd w:val="clear" w:color="auto" w:fill="auto"/>
                            <w:hideMark/>
                          </w:tcPr>
                          <w:p w14:paraId="16C06202" w14:textId="77777777" w:rsidR="00F22BAE" w:rsidRPr="004C311A" w:rsidRDefault="00F22BAE" w:rsidP="00B85344">
                            <w:pPr>
                              <w:spacing w:before="0" w:line="360" w:lineRule="auto"/>
                              <w:jc w:val="left"/>
                              <w:textAlignment w:val="baseline"/>
                              <w:rPr>
                                <w:rFonts w:ascii="Segoe UI" w:eastAsia="Times New Roman" w:hAnsi="Segoe UI" w:cs="Segoe UI"/>
                                <w:sz w:val="18"/>
                                <w:szCs w:val="18"/>
                                <w:lang w:val="en-GB" w:eastAsia="en-GB"/>
                              </w:rPr>
                            </w:pPr>
                            <w:r w:rsidRPr="004C311A">
                              <w:rPr>
                                <w:rFonts w:eastAsia="Times New Roman" w:cs="Times New Roman"/>
                                <w:szCs w:val="24"/>
                                <w:lang w:eastAsia="en-GB"/>
                              </w:rPr>
                              <w:t>A subfield of AI that concerns development of methods that leverages on data to improve performance in executing a task or set of tasks.</w:t>
                            </w:r>
                            <w:r w:rsidRPr="004C311A">
                              <w:rPr>
                                <w:rFonts w:eastAsia="Times New Roman" w:cs="Times New Roman"/>
                                <w:szCs w:val="24"/>
                                <w:lang w:val="en-GB" w:eastAsia="en-GB"/>
                              </w:rPr>
                              <w:t> </w:t>
                            </w:r>
                          </w:p>
                        </w:tc>
                      </w:tr>
                      <w:tr w:rsidR="00F22BAE" w:rsidRPr="004C311A" w14:paraId="65EDE63F" w14:textId="77777777">
                        <w:tc>
                          <w:tcPr>
                            <w:tcW w:w="2955" w:type="dxa"/>
                            <w:tcBorders>
                              <w:top w:val="nil"/>
                              <w:left w:val="nil"/>
                              <w:bottom w:val="nil"/>
                              <w:right w:val="nil"/>
                            </w:tcBorders>
                            <w:shd w:val="clear" w:color="auto" w:fill="auto"/>
                            <w:hideMark/>
                          </w:tcPr>
                          <w:p w14:paraId="634B0AFF" w14:textId="77777777" w:rsidR="00F22BAE" w:rsidRPr="004C311A" w:rsidRDefault="00F22BAE" w:rsidP="00B85344">
                            <w:pPr>
                              <w:spacing w:before="0" w:line="360" w:lineRule="auto"/>
                              <w:jc w:val="left"/>
                              <w:textAlignment w:val="baseline"/>
                              <w:rPr>
                                <w:rFonts w:ascii="Segoe UI" w:eastAsia="Times New Roman" w:hAnsi="Segoe UI" w:cs="Segoe UI"/>
                                <w:sz w:val="18"/>
                                <w:szCs w:val="18"/>
                                <w:lang w:val="en-GB" w:eastAsia="en-GB"/>
                              </w:rPr>
                            </w:pPr>
                            <w:r w:rsidRPr="004C311A">
                              <w:rPr>
                                <w:rFonts w:eastAsia="Times New Roman" w:cs="Times New Roman"/>
                                <w:szCs w:val="24"/>
                                <w:lang w:eastAsia="en-GB"/>
                              </w:rPr>
                              <w:t>Natural Language Processing (NLP)</w:t>
                            </w:r>
                            <w:r w:rsidRPr="004C311A">
                              <w:rPr>
                                <w:rFonts w:eastAsia="Times New Roman" w:cs="Times New Roman"/>
                                <w:szCs w:val="24"/>
                                <w:lang w:val="en-GB" w:eastAsia="en-GB"/>
                              </w:rPr>
                              <w:t> </w:t>
                            </w:r>
                          </w:p>
                        </w:tc>
                        <w:tc>
                          <w:tcPr>
                            <w:tcW w:w="5235" w:type="dxa"/>
                            <w:tcBorders>
                              <w:top w:val="nil"/>
                              <w:left w:val="nil"/>
                              <w:bottom w:val="nil"/>
                              <w:right w:val="nil"/>
                            </w:tcBorders>
                            <w:shd w:val="clear" w:color="auto" w:fill="auto"/>
                            <w:hideMark/>
                          </w:tcPr>
                          <w:p w14:paraId="50F1C3B5" w14:textId="77777777" w:rsidR="00F22BAE" w:rsidRPr="004C311A" w:rsidRDefault="00F22BAE" w:rsidP="00B85344">
                            <w:pPr>
                              <w:spacing w:before="0" w:line="360" w:lineRule="auto"/>
                              <w:jc w:val="left"/>
                              <w:textAlignment w:val="baseline"/>
                              <w:rPr>
                                <w:rFonts w:ascii="Segoe UI" w:eastAsia="Times New Roman" w:hAnsi="Segoe UI" w:cs="Segoe UI"/>
                                <w:sz w:val="18"/>
                                <w:szCs w:val="18"/>
                                <w:lang w:val="en-GB" w:eastAsia="en-GB"/>
                              </w:rPr>
                            </w:pPr>
                            <w:r w:rsidRPr="004C311A">
                              <w:rPr>
                                <w:rFonts w:eastAsia="Times New Roman" w:cs="Times New Roman"/>
                                <w:szCs w:val="24"/>
                                <w:lang w:eastAsia="en-GB"/>
                              </w:rPr>
                              <w:t>A subfield of linguistics, computer science, and artificial intelligence that concerns how to enable machines to process enormous quantities of natural language data.</w:t>
                            </w:r>
                            <w:r w:rsidRPr="004C311A">
                              <w:rPr>
                                <w:rFonts w:eastAsia="Times New Roman" w:cs="Times New Roman"/>
                                <w:szCs w:val="24"/>
                                <w:lang w:val="en-GB" w:eastAsia="en-GB"/>
                              </w:rPr>
                              <w:t> </w:t>
                            </w:r>
                          </w:p>
                        </w:tc>
                      </w:tr>
                      <w:tr w:rsidR="00F22BAE" w:rsidRPr="004C311A" w14:paraId="65379951" w14:textId="77777777">
                        <w:tc>
                          <w:tcPr>
                            <w:tcW w:w="2955" w:type="dxa"/>
                            <w:tcBorders>
                              <w:top w:val="nil"/>
                              <w:left w:val="nil"/>
                              <w:bottom w:val="nil"/>
                              <w:right w:val="nil"/>
                            </w:tcBorders>
                            <w:shd w:val="clear" w:color="auto" w:fill="auto"/>
                            <w:hideMark/>
                          </w:tcPr>
                          <w:p w14:paraId="72A6E383" w14:textId="77777777" w:rsidR="00F22BAE" w:rsidRPr="004C311A" w:rsidRDefault="00F22BAE" w:rsidP="00B85344">
                            <w:pPr>
                              <w:spacing w:before="0" w:line="360" w:lineRule="auto"/>
                              <w:jc w:val="left"/>
                              <w:textAlignment w:val="baseline"/>
                              <w:rPr>
                                <w:rFonts w:ascii="Segoe UI" w:eastAsia="Times New Roman" w:hAnsi="Segoe UI" w:cs="Segoe UI"/>
                                <w:sz w:val="18"/>
                                <w:szCs w:val="18"/>
                                <w:lang w:val="en-GB" w:eastAsia="en-GB"/>
                              </w:rPr>
                            </w:pPr>
                            <w:r w:rsidRPr="004C311A">
                              <w:rPr>
                                <w:rFonts w:eastAsia="Times New Roman" w:cs="Times New Roman"/>
                                <w:szCs w:val="24"/>
                                <w:lang w:eastAsia="en-GB"/>
                              </w:rPr>
                              <w:t>Rasa Open-Source</w:t>
                            </w:r>
                            <w:r w:rsidRPr="004C311A">
                              <w:rPr>
                                <w:rFonts w:eastAsia="Times New Roman" w:cs="Times New Roman"/>
                                <w:szCs w:val="24"/>
                                <w:lang w:val="en-GB" w:eastAsia="en-GB"/>
                              </w:rPr>
                              <w:t> </w:t>
                            </w:r>
                          </w:p>
                        </w:tc>
                        <w:tc>
                          <w:tcPr>
                            <w:tcW w:w="5235" w:type="dxa"/>
                            <w:tcBorders>
                              <w:top w:val="nil"/>
                              <w:left w:val="nil"/>
                              <w:bottom w:val="nil"/>
                              <w:right w:val="nil"/>
                            </w:tcBorders>
                            <w:shd w:val="clear" w:color="auto" w:fill="auto"/>
                            <w:hideMark/>
                          </w:tcPr>
                          <w:p w14:paraId="0773169F" w14:textId="77777777" w:rsidR="00F22BAE" w:rsidRPr="004C311A" w:rsidRDefault="00F22BAE" w:rsidP="00B85344">
                            <w:pPr>
                              <w:spacing w:before="0" w:line="360" w:lineRule="auto"/>
                              <w:jc w:val="left"/>
                              <w:textAlignment w:val="baseline"/>
                              <w:rPr>
                                <w:rFonts w:ascii="Segoe UI" w:eastAsia="Times New Roman" w:hAnsi="Segoe UI" w:cs="Segoe UI"/>
                                <w:sz w:val="18"/>
                                <w:szCs w:val="18"/>
                                <w:lang w:val="en-GB" w:eastAsia="en-GB"/>
                              </w:rPr>
                            </w:pPr>
                            <w:r w:rsidRPr="004C311A">
                              <w:rPr>
                                <w:rFonts w:eastAsia="Times New Roman" w:cs="Times New Roman"/>
                                <w:szCs w:val="24"/>
                                <w:lang w:eastAsia="en-GB"/>
                              </w:rPr>
                              <w:t>An open-source conversational AI development platform developed and maintained by Rasa HQ</w:t>
                            </w:r>
                            <w:r w:rsidRPr="004C311A">
                              <w:rPr>
                                <w:rFonts w:eastAsia="Times New Roman" w:cs="Times New Roman"/>
                                <w:szCs w:val="24"/>
                                <w:lang w:val="en-GB" w:eastAsia="en-GB"/>
                              </w:rPr>
                              <w:t> </w:t>
                            </w:r>
                          </w:p>
                        </w:tc>
                      </w:tr>
                      <w:tr w:rsidR="00F22BAE" w:rsidRPr="004C311A" w14:paraId="51857422" w14:textId="77777777">
                        <w:tc>
                          <w:tcPr>
                            <w:tcW w:w="2955" w:type="dxa"/>
                            <w:tcBorders>
                              <w:top w:val="nil"/>
                              <w:left w:val="nil"/>
                              <w:bottom w:val="nil"/>
                              <w:right w:val="nil"/>
                            </w:tcBorders>
                            <w:shd w:val="clear" w:color="auto" w:fill="auto"/>
                            <w:hideMark/>
                          </w:tcPr>
                          <w:p w14:paraId="2101A42D" w14:textId="77777777" w:rsidR="00F22BAE" w:rsidRPr="004C311A" w:rsidRDefault="00F22BAE" w:rsidP="00B85344">
                            <w:pPr>
                              <w:spacing w:before="0" w:line="360" w:lineRule="auto"/>
                              <w:jc w:val="left"/>
                              <w:textAlignment w:val="baseline"/>
                              <w:rPr>
                                <w:rFonts w:ascii="Segoe UI" w:eastAsia="Times New Roman" w:hAnsi="Segoe UI" w:cs="Segoe UI"/>
                                <w:sz w:val="18"/>
                                <w:szCs w:val="18"/>
                                <w:lang w:val="en-GB" w:eastAsia="en-GB"/>
                              </w:rPr>
                            </w:pPr>
                            <w:r w:rsidRPr="004C311A">
                              <w:rPr>
                                <w:rFonts w:eastAsia="Times New Roman" w:cs="Times New Roman"/>
                                <w:szCs w:val="24"/>
                                <w:lang w:eastAsia="en-GB"/>
                              </w:rPr>
                              <w:t>Training Dataset</w:t>
                            </w:r>
                            <w:r w:rsidRPr="004C311A">
                              <w:rPr>
                                <w:rFonts w:eastAsia="Times New Roman" w:cs="Times New Roman"/>
                                <w:szCs w:val="24"/>
                                <w:lang w:val="en-GB" w:eastAsia="en-GB"/>
                              </w:rPr>
                              <w:t> </w:t>
                            </w:r>
                          </w:p>
                        </w:tc>
                        <w:tc>
                          <w:tcPr>
                            <w:tcW w:w="5235" w:type="dxa"/>
                            <w:tcBorders>
                              <w:top w:val="nil"/>
                              <w:left w:val="nil"/>
                              <w:bottom w:val="nil"/>
                              <w:right w:val="nil"/>
                            </w:tcBorders>
                            <w:shd w:val="clear" w:color="auto" w:fill="auto"/>
                            <w:hideMark/>
                          </w:tcPr>
                          <w:p w14:paraId="57040D77" w14:textId="77777777" w:rsidR="00F22BAE" w:rsidRPr="004C311A" w:rsidRDefault="00F22BAE" w:rsidP="00B85344">
                            <w:pPr>
                              <w:spacing w:before="0" w:line="360" w:lineRule="auto"/>
                              <w:jc w:val="left"/>
                              <w:textAlignment w:val="baseline"/>
                              <w:rPr>
                                <w:rFonts w:ascii="Segoe UI" w:eastAsia="Times New Roman" w:hAnsi="Segoe UI" w:cs="Segoe UI"/>
                                <w:sz w:val="18"/>
                                <w:szCs w:val="18"/>
                                <w:lang w:val="en-GB" w:eastAsia="en-GB"/>
                              </w:rPr>
                            </w:pPr>
                            <w:r w:rsidRPr="004C311A">
                              <w:rPr>
                                <w:rFonts w:eastAsia="Times New Roman" w:cs="Times New Roman"/>
                                <w:szCs w:val="24"/>
                                <w:lang w:eastAsia="en-GB"/>
                              </w:rPr>
                              <w:t>A comprehensive set of data utilized to train machine learning and deep learning models</w:t>
                            </w:r>
                            <w:r w:rsidRPr="004C311A">
                              <w:rPr>
                                <w:rFonts w:eastAsia="Times New Roman" w:cs="Times New Roman"/>
                                <w:szCs w:val="24"/>
                                <w:lang w:val="en-GB" w:eastAsia="en-GB"/>
                              </w:rPr>
                              <w:t> </w:t>
                            </w:r>
                          </w:p>
                        </w:tc>
                      </w:tr>
                      <w:tr w:rsidR="00F22BAE" w:rsidRPr="004C311A" w14:paraId="58EAC499" w14:textId="77777777">
                        <w:tc>
                          <w:tcPr>
                            <w:tcW w:w="2955" w:type="dxa"/>
                            <w:tcBorders>
                              <w:top w:val="nil"/>
                              <w:left w:val="nil"/>
                              <w:bottom w:val="nil"/>
                              <w:right w:val="nil"/>
                            </w:tcBorders>
                            <w:shd w:val="clear" w:color="auto" w:fill="auto"/>
                            <w:hideMark/>
                          </w:tcPr>
                          <w:p w14:paraId="07C51765" w14:textId="77777777" w:rsidR="00F22BAE" w:rsidRPr="004C311A" w:rsidRDefault="00F22BAE" w:rsidP="00B85344">
                            <w:pPr>
                              <w:spacing w:before="0" w:line="360" w:lineRule="auto"/>
                              <w:jc w:val="left"/>
                              <w:textAlignment w:val="baseline"/>
                              <w:rPr>
                                <w:rFonts w:ascii="Segoe UI" w:eastAsia="Times New Roman" w:hAnsi="Segoe UI" w:cs="Segoe UI"/>
                                <w:sz w:val="18"/>
                                <w:szCs w:val="18"/>
                                <w:lang w:val="en-GB" w:eastAsia="en-GB"/>
                              </w:rPr>
                            </w:pPr>
                            <w:r w:rsidRPr="004C311A">
                              <w:rPr>
                                <w:rFonts w:eastAsia="Times New Roman" w:cs="Times New Roman"/>
                                <w:szCs w:val="24"/>
                                <w:lang w:eastAsia="en-GB"/>
                              </w:rPr>
                              <w:t>Holdout Set</w:t>
                            </w:r>
                            <w:r w:rsidRPr="004C311A">
                              <w:rPr>
                                <w:rFonts w:eastAsia="Times New Roman" w:cs="Times New Roman"/>
                                <w:szCs w:val="24"/>
                                <w:lang w:val="en-GB" w:eastAsia="en-GB"/>
                              </w:rPr>
                              <w:t> </w:t>
                            </w:r>
                          </w:p>
                        </w:tc>
                        <w:tc>
                          <w:tcPr>
                            <w:tcW w:w="5235" w:type="dxa"/>
                            <w:tcBorders>
                              <w:top w:val="nil"/>
                              <w:left w:val="nil"/>
                              <w:bottom w:val="nil"/>
                              <w:right w:val="nil"/>
                            </w:tcBorders>
                            <w:shd w:val="clear" w:color="auto" w:fill="auto"/>
                            <w:hideMark/>
                          </w:tcPr>
                          <w:p w14:paraId="2F1F2568" w14:textId="77777777" w:rsidR="00F22BAE" w:rsidRPr="004C311A" w:rsidRDefault="00F22BAE" w:rsidP="00B85344">
                            <w:pPr>
                              <w:spacing w:before="0" w:line="360" w:lineRule="auto"/>
                              <w:jc w:val="left"/>
                              <w:textAlignment w:val="baseline"/>
                              <w:rPr>
                                <w:rFonts w:ascii="Segoe UI" w:eastAsia="Times New Roman" w:hAnsi="Segoe UI" w:cs="Segoe UI"/>
                                <w:sz w:val="18"/>
                                <w:szCs w:val="18"/>
                                <w:lang w:val="en-GB" w:eastAsia="en-GB"/>
                              </w:rPr>
                            </w:pPr>
                            <w:r w:rsidRPr="004C311A">
                              <w:rPr>
                                <w:rFonts w:eastAsia="Times New Roman" w:cs="Times New Roman"/>
                                <w:szCs w:val="24"/>
                                <w:lang w:eastAsia="en-GB"/>
                              </w:rPr>
                              <w:t>A portion of the dataset held back to provide a final estimation of a machine learning or deep learning model performance after training</w:t>
                            </w:r>
                            <w:r w:rsidRPr="004C311A">
                              <w:rPr>
                                <w:rFonts w:eastAsia="Times New Roman" w:cs="Times New Roman"/>
                                <w:szCs w:val="24"/>
                                <w:lang w:val="en-GB" w:eastAsia="en-GB"/>
                              </w:rPr>
                              <w:t> </w:t>
                            </w:r>
                          </w:p>
                        </w:tc>
                      </w:tr>
                      <w:tr w:rsidR="00F22BAE" w:rsidRPr="004C311A" w14:paraId="57CFAADF" w14:textId="77777777">
                        <w:tc>
                          <w:tcPr>
                            <w:tcW w:w="2955" w:type="dxa"/>
                            <w:tcBorders>
                              <w:top w:val="nil"/>
                              <w:left w:val="nil"/>
                              <w:bottom w:val="nil"/>
                              <w:right w:val="nil"/>
                            </w:tcBorders>
                            <w:shd w:val="clear" w:color="auto" w:fill="auto"/>
                            <w:hideMark/>
                          </w:tcPr>
                          <w:p w14:paraId="4184F5CD" w14:textId="77777777" w:rsidR="00F22BAE" w:rsidRPr="004C311A" w:rsidRDefault="00F22BAE" w:rsidP="00B85344">
                            <w:pPr>
                              <w:spacing w:before="0" w:line="360" w:lineRule="auto"/>
                              <w:jc w:val="left"/>
                              <w:textAlignment w:val="baseline"/>
                              <w:rPr>
                                <w:rFonts w:ascii="Segoe UI" w:eastAsia="Times New Roman" w:hAnsi="Segoe UI" w:cs="Segoe UI"/>
                                <w:sz w:val="18"/>
                                <w:szCs w:val="18"/>
                                <w:lang w:val="en-GB" w:eastAsia="en-GB"/>
                              </w:rPr>
                            </w:pPr>
                            <w:r w:rsidRPr="004C311A">
                              <w:rPr>
                                <w:rFonts w:eastAsia="Times New Roman" w:cs="Times New Roman"/>
                                <w:szCs w:val="24"/>
                                <w:lang w:val="en-GB" w:eastAsia="en-GB"/>
                              </w:rPr>
                              <w:t> </w:t>
                            </w:r>
                          </w:p>
                        </w:tc>
                        <w:tc>
                          <w:tcPr>
                            <w:tcW w:w="5235" w:type="dxa"/>
                            <w:tcBorders>
                              <w:top w:val="nil"/>
                              <w:left w:val="nil"/>
                              <w:bottom w:val="nil"/>
                              <w:right w:val="nil"/>
                            </w:tcBorders>
                            <w:shd w:val="clear" w:color="auto" w:fill="auto"/>
                            <w:hideMark/>
                          </w:tcPr>
                          <w:p w14:paraId="24D6999C" w14:textId="77777777" w:rsidR="00F22BAE" w:rsidRPr="004C311A" w:rsidRDefault="00F22BAE" w:rsidP="00B85344">
                            <w:pPr>
                              <w:spacing w:before="0" w:line="360" w:lineRule="auto"/>
                              <w:jc w:val="left"/>
                              <w:textAlignment w:val="baseline"/>
                              <w:rPr>
                                <w:rFonts w:ascii="Segoe UI" w:eastAsia="Times New Roman" w:hAnsi="Segoe UI" w:cs="Segoe UI"/>
                                <w:sz w:val="18"/>
                                <w:szCs w:val="18"/>
                                <w:lang w:val="en-GB" w:eastAsia="en-GB"/>
                              </w:rPr>
                            </w:pPr>
                            <w:r w:rsidRPr="004C311A">
                              <w:rPr>
                                <w:rFonts w:eastAsia="Times New Roman" w:cs="Times New Roman"/>
                                <w:szCs w:val="24"/>
                                <w:lang w:eastAsia="en-GB"/>
                              </w:rPr>
                              <w:t>The task of associating words, phrases, queries, or expressions with an exact category in NLP</w:t>
                            </w:r>
                            <w:r w:rsidRPr="004C311A">
                              <w:rPr>
                                <w:rFonts w:eastAsia="Times New Roman" w:cs="Times New Roman"/>
                                <w:szCs w:val="24"/>
                                <w:lang w:val="en-GB" w:eastAsia="en-GB"/>
                              </w:rPr>
                              <w:t> </w:t>
                            </w:r>
                          </w:p>
                        </w:tc>
                      </w:tr>
                    </w:tbl>
                    <w:p w14:paraId="72CCD049" w14:textId="77777777" w:rsidR="00A41A9B" w:rsidRPr="00F4123C" w:rsidRDefault="00A41A9B" w:rsidP="00B85344">
                      <w:pPr>
                        <w:pStyle w:val="Caption"/>
                        <w:spacing w:after="240" w:line="360" w:lineRule="auto"/>
                        <w:jc w:val="both"/>
                      </w:pPr>
                    </w:p>
                  </w:txbxContent>
                </v:textbox>
                <w10:wrap type="topAndBottom" anchorx="margin" anchory="margin"/>
              </v:shape>
            </w:pict>
          </mc:Fallback>
        </mc:AlternateContent>
      </w:r>
      <w:r w:rsidR="0053359E">
        <w:rPr>
          <w:rFonts w:cs="Times New Roman"/>
        </w:rPr>
        <w:t>G</w:t>
      </w:r>
      <w:r w:rsidR="0053359E" w:rsidRPr="006759B2">
        <w:rPr>
          <w:rFonts w:cs="Times New Roman"/>
        </w:rPr>
        <w:t>lossary</w:t>
      </w:r>
    </w:p>
    <w:p w14:paraId="6A1B4258" w14:textId="59E87218" w:rsidR="0053359E" w:rsidRDefault="0053359E" w:rsidP="0053359E"/>
    <w:p w14:paraId="128FEF2D" w14:textId="79F60DAB" w:rsidR="00A72D1B" w:rsidRDefault="0053359E" w:rsidP="00F9345D">
      <w:pPr>
        <w:pStyle w:val="Heading1"/>
        <w:spacing w:before="0" w:after="240" w:line="360" w:lineRule="auto"/>
        <w:rPr>
          <w:rFonts w:cs="Times New Roman"/>
        </w:rPr>
      </w:pPr>
      <w:bookmarkStart w:id="226" w:name="_Toc117182574"/>
      <w:r>
        <w:rPr>
          <w:rFonts w:cs="Times New Roman"/>
        </w:rPr>
        <w:t>A</w:t>
      </w:r>
      <w:r w:rsidR="00A72D1B">
        <w:rPr>
          <w:rFonts w:cs="Times New Roman"/>
        </w:rPr>
        <w:t>ppendices</w:t>
      </w:r>
      <w:bookmarkEnd w:id="226"/>
    </w:p>
    <w:p w14:paraId="36D75DB3" w14:textId="77777777" w:rsidR="00A72D1B" w:rsidRPr="00334970" w:rsidRDefault="00A72D1B" w:rsidP="006A2162">
      <w:pPr>
        <w:pStyle w:val="Heading2"/>
        <w:spacing w:before="0" w:after="240" w:line="360" w:lineRule="auto"/>
      </w:pPr>
      <w:bookmarkStart w:id="227" w:name="_Toc117182575"/>
      <w:r w:rsidRPr="009B30D9">
        <w:t xml:space="preserve">Appendix A: </w:t>
      </w:r>
      <w:r>
        <w:t>Survey Form</w:t>
      </w:r>
      <w:bookmarkEnd w:id="227"/>
    </w:p>
    <w:p w14:paraId="4E67B13E" w14:textId="0E83B714" w:rsidR="00A72D1B" w:rsidRDefault="00A32994" w:rsidP="00BA67EC">
      <w:pPr>
        <w:spacing w:before="0" w:after="0" w:line="360" w:lineRule="auto"/>
        <w:jc w:val="left"/>
      </w:pPr>
      <w:r>
        <w:rPr>
          <w:noProof/>
        </w:rPr>
        <mc:AlternateContent>
          <mc:Choice Requires="wps">
            <w:drawing>
              <wp:anchor distT="0" distB="0" distL="114300" distR="114300" simplePos="0" relativeHeight="251658242" behindDoc="0" locked="0" layoutInCell="1" allowOverlap="1" wp14:anchorId="1467098F" wp14:editId="60420F05">
                <wp:simplePos x="0" y="0"/>
                <wp:positionH relativeFrom="column">
                  <wp:posOffset>266065</wp:posOffset>
                </wp:positionH>
                <wp:positionV relativeFrom="paragraph">
                  <wp:posOffset>5622925</wp:posOffset>
                </wp:positionV>
                <wp:extent cx="4753610" cy="635"/>
                <wp:effectExtent l="0" t="0" r="8890" b="0"/>
                <wp:wrapTopAndBottom/>
                <wp:docPr id="22" name="Text Box 22"/>
                <wp:cNvGraphicFramePr/>
                <a:graphic xmlns:a="http://schemas.openxmlformats.org/drawingml/2006/main">
                  <a:graphicData uri="http://schemas.microsoft.com/office/word/2010/wordprocessingShape">
                    <wps:wsp>
                      <wps:cNvSpPr txBox="1"/>
                      <wps:spPr>
                        <a:xfrm>
                          <a:off x="0" y="0"/>
                          <a:ext cx="4753610" cy="635"/>
                        </a:xfrm>
                        <a:prstGeom prst="rect">
                          <a:avLst/>
                        </a:prstGeom>
                        <a:solidFill>
                          <a:prstClr val="white"/>
                        </a:solidFill>
                        <a:ln>
                          <a:noFill/>
                        </a:ln>
                      </wps:spPr>
                      <wps:txbx>
                        <w:txbxContent>
                          <w:p w14:paraId="11919DED" w14:textId="2A5B6A11" w:rsidR="00A32994" w:rsidRPr="00F14C23" w:rsidRDefault="00A32994" w:rsidP="00A32994">
                            <w:pPr>
                              <w:pStyle w:val="Caption"/>
                              <w:jc w:val="left"/>
                              <w:rPr>
                                <w:sz w:val="24"/>
                              </w:rPr>
                            </w:pPr>
                            <w:r>
                              <w:t>Figure A.</w:t>
                            </w:r>
                            <w:r>
                              <w:fldChar w:fldCharType="begin"/>
                            </w:r>
                            <w:r>
                              <w:instrText>SEQ Figure_A. \* ARABIC</w:instrText>
                            </w:r>
                            <w:r>
                              <w:fldChar w:fldCharType="separate"/>
                            </w:r>
                            <w:r w:rsidR="005E4A3F">
                              <w:rPr>
                                <w:noProof/>
                              </w:rPr>
                              <w:t>1</w:t>
                            </w:r>
                            <w:r>
                              <w:fldChar w:fldCharType="end"/>
                            </w:r>
                            <w:r>
                              <w:t>: Complete survey form questions and responses – part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467098F" id="Text Box 22" o:spid="_x0000_s1064" type="#_x0000_t202" style="position:absolute;margin-left:20.95pt;margin-top:442.75pt;width:374.3pt;height:.05pt;z-index:25165824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" stroked="f">
                <v:textbox style="mso-fit-shape-to-text:t" inset="0,0,0,0">
                  <w:txbxContent>
                    <w:p w14:paraId="11919DED" w14:textId="2A5B6A11" w:rsidR="00A32994" w:rsidRPr="00F14C23" w:rsidRDefault="00A32994" w:rsidP="00A32994">
                      <w:pPr>
                        <w:pStyle w:val="Caption"/>
                        <w:jc w:val="left"/>
                        <w:rPr>
                          <w:sz w:val="24"/>
                        </w:rPr>
                      </w:pPr>
                      <w:r>
                        <w:t>Figure A.</w:t>
                      </w:r>
                      <w:r>
                        <w:fldChar w:fldCharType="begin"/>
                      </w:r>
                      <w:r>
                        <w:instrText>SEQ Figure_A. \* ARABIC</w:instrText>
                      </w:r>
                      <w:r>
                        <w:fldChar w:fldCharType="separate"/>
                      </w:r>
                      <w:r w:rsidR="005E4A3F">
                        <w:rPr>
                          <w:noProof/>
                        </w:rPr>
                        <w:t>1</w:t>
                      </w:r>
                      <w:r>
                        <w:fldChar w:fldCharType="end"/>
                      </w:r>
                      <w:r>
                        <w:t>: Complete survey form questions and responses – part 1</w:t>
                      </w:r>
                    </w:p>
                  </w:txbxContent>
                </v:textbox>
                <w10:wrap type="topAndBottom"/>
              </v:shape>
            </w:pict>
          </mc:Fallback>
        </mc:AlternateContent>
      </w:r>
    </w:p>
    <w:p w14:paraId="673E9256" w14:textId="7F3AD17D" w:rsidR="00A72D1B" w:rsidRDefault="00CF3A08" w:rsidP="00BA67EC">
      <w:pPr>
        <w:spacing w:before="0" w:after="0" w:line="360" w:lineRule="auto"/>
        <w:jc w:val="left"/>
      </w:pPr>
      <w:r w:rsidRPr="00CF3A08">
        <w:rPr>
          <w:noProof/>
        </w:rPr>
        <w:drawing>
          <wp:anchor distT="0" distB="0" distL="114300" distR="114300" simplePos="0" relativeHeight="251658241" behindDoc="0" locked="0" layoutInCell="1" allowOverlap="1" wp14:anchorId="704AFAD8" wp14:editId="30C4EEEB">
            <wp:simplePos x="0" y="0"/>
            <wp:positionH relativeFrom="column">
              <wp:posOffset>693</wp:posOffset>
            </wp:positionH>
            <wp:positionV relativeFrom="paragraph">
              <wp:posOffset>-1097</wp:posOffset>
            </wp:positionV>
            <wp:extent cx="5221605" cy="5458460"/>
            <wp:effectExtent l="0" t="0" r="0" b="8890"/>
            <wp:wrapTopAndBottom/>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5221605" cy="5458460"/>
                    </a:xfrm>
                    <a:prstGeom prst="rect">
                      <a:avLst/>
                    </a:prstGeom>
                  </pic:spPr>
                </pic:pic>
              </a:graphicData>
            </a:graphic>
          </wp:anchor>
        </w:drawing>
      </w:r>
    </w:p>
    <w:p w14:paraId="64AC145B" w14:textId="3DFC975C" w:rsidR="00CF3A08" w:rsidRDefault="00CF3A08" w:rsidP="00BA67EC">
      <w:pPr>
        <w:spacing w:before="0" w:after="0" w:line="360" w:lineRule="auto"/>
        <w:jc w:val="left"/>
      </w:pPr>
    </w:p>
    <w:p w14:paraId="36A14F13" w14:textId="77777777" w:rsidR="00A32994" w:rsidRDefault="00A32994" w:rsidP="00BA67EC">
      <w:pPr>
        <w:spacing w:before="0" w:after="0" w:line="360" w:lineRule="auto"/>
        <w:jc w:val="left"/>
      </w:pPr>
    </w:p>
    <w:p w14:paraId="2A76A77C" w14:textId="77777777" w:rsidR="00A32994" w:rsidRDefault="00A32994" w:rsidP="00BA67EC">
      <w:pPr>
        <w:spacing w:before="0" w:after="0" w:line="360" w:lineRule="auto"/>
        <w:jc w:val="left"/>
      </w:pPr>
    </w:p>
    <w:p w14:paraId="2514FCAC" w14:textId="77777777" w:rsidR="00A32994" w:rsidRDefault="00A32994" w:rsidP="00BA67EC">
      <w:pPr>
        <w:spacing w:before="0" w:after="0" w:line="360" w:lineRule="auto"/>
        <w:jc w:val="left"/>
      </w:pPr>
    </w:p>
    <w:p w14:paraId="4E681760" w14:textId="77777777" w:rsidR="00A32994" w:rsidRDefault="00A32994" w:rsidP="00BA67EC">
      <w:pPr>
        <w:spacing w:before="0" w:after="0" w:line="360" w:lineRule="auto"/>
        <w:jc w:val="left"/>
      </w:pPr>
    </w:p>
    <w:p w14:paraId="0F7686FE" w14:textId="77777777" w:rsidR="00A32994" w:rsidRDefault="00A32994" w:rsidP="00BA67EC">
      <w:pPr>
        <w:spacing w:before="0" w:after="0" w:line="360" w:lineRule="auto"/>
        <w:jc w:val="left"/>
      </w:pPr>
    </w:p>
    <w:p w14:paraId="274FA47B" w14:textId="052AE96C" w:rsidR="00A32994" w:rsidRDefault="00A32994" w:rsidP="00BA67EC">
      <w:pPr>
        <w:spacing w:before="0" w:after="0" w:line="360" w:lineRule="auto"/>
        <w:jc w:val="left"/>
      </w:pPr>
      <w:r>
        <w:rPr>
          <w:noProof/>
        </w:rPr>
        <mc:AlternateContent>
          <mc:Choice Requires="wps">
            <w:drawing>
              <wp:anchor distT="0" distB="0" distL="114300" distR="114300" simplePos="0" relativeHeight="251658248" behindDoc="0" locked="0" layoutInCell="1" allowOverlap="1" wp14:anchorId="5A49767A" wp14:editId="03C76CE8">
                <wp:simplePos x="0" y="0"/>
                <wp:positionH relativeFrom="column">
                  <wp:posOffset>249555</wp:posOffset>
                </wp:positionH>
                <wp:positionV relativeFrom="paragraph">
                  <wp:posOffset>5091430</wp:posOffset>
                </wp:positionV>
                <wp:extent cx="4708525"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4708525" cy="635"/>
                        </a:xfrm>
                        <a:prstGeom prst="rect">
                          <a:avLst/>
                        </a:prstGeom>
                        <a:solidFill>
                          <a:prstClr val="white"/>
                        </a:solidFill>
                        <a:ln>
                          <a:noFill/>
                        </a:ln>
                      </wps:spPr>
                      <wps:txbx>
                        <w:txbxContent>
                          <w:p w14:paraId="1078CBB0" w14:textId="1BE0D10B" w:rsidR="00A32994" w:rsidRPr="00E66F6B" w:rsidRDefault="00A32994" w:rsidP="00A32994">
                            <w:pPr>
                              <w:pStyle w:val="Caption"/>
                              <w:jc w:val="left"/>
                              <w:rPr>
                                <w:sz w:val="24"/>
                              </w:rPr>
                            </w:pPr>
                            <w:r>
                              <w:t>Figure A.</w:t>
                            </w:r>
                            <w:r>
                              <w:fldChar w:fldCharType="begin"/>
                            </w:r>
                            <w:r>
                              <w:instrText>SEQ Figure_A. \* ARABIC</w:instrText>
                            </w:r>
                            <w:r>
                              <w:fldChar w:fldCharType="separate"/>
                            </w:r>
                            <w:r w:rsidR="005E4A3F">
                              <w:rPr>
                                <w:noProof/>
                              </w:rPr>
                              <w:t>2</w:t>
                            </w:r>
                            <w:r>
                              <w:fldChar w:fldCharType="end"/>
                            </w:r>
                            <w:r>
                              <w:t>: Complete survey form questions and responses – part 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A49767A" id="Text Box 23" o:spid="_x0000_s1065" type="#_x0000_t202" style="position:absolute;margin-left:19.65pt;margin-top:400.9pt;width:370.75pt;height:.05pt;z-index:2516582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" stroked="f">
                <v:textbox style="mso-fit-shape-to-text:t" inset="0,0,0,0">
                  <w:txbxContent>
                    <w:p w14:paraId="1078CBB0" w14:textId="1BE0D10B" w:rsidR="00A32994" w:rsidRPr="00E66F6B" w:rsidRDefault="00A32994" w:rsidP="00A32994">
                      <w:pPr>
                        <w:pStyle w:val="Caption"/>
                        <w:jc w:val="left"/>
                        <w:rPr>
                          <w:sz w:val="24"/>
                        </w:rPr>
                      </w:pPr>
                      <w:r>
                        <w:t>Figure A.</w:t>
                      </w:r>
                      <w:r>
                        <w:fldChar w:fldCharType="begin"/>
                      </w:r>
                      <w:r>
                        <w:instrText>SEQ Figure_A. \* ARABIC</w:instrText>
                      </w:r>
                      <w:r>
                        <w:fldChar w:fldCharType="separate"/>
                      </w:r>
                      <w:r w:rsidR="005E4A3F">
                        <w:rPr>
                          <w:noProof/>
                        </w:rPr>
                        <w:t>2</w:t>
                      </w:r>
                      <w:r>
                        <w:fldChar w:fldCharType="end"/>
                      </w:r>
                      <w:r>
                        <w:t>: Complete survey form questions and responses – part 2</w:t>
                      </w:r>
                    </w:p>
                  </w:txbxContent>
                </v:textbox>
                <w10:wrap type="topAndBottom"/>
              </v:shape>
            </w:pict>
          </mc:Fallback>
        </mc:AlternateContent>
      </w:r>
      <w:r w:rsidRPr="0057717D">
        <w:rPr>
          <w:noProof/>
        </w:rPr>
        <w:drawing>
          <wp:anchor distT="0" distB="0" distL="114300" distR="114300" simplePos="0" relativeHeight="251658247" behindDoc="0" locked="0" layoutInCell="1" allowOverlap="1" wp14:anchorId="1CA7D670" wp14:editId="6DDA3896">
            <wp:simplePos x="0" y="0"/>
            <wp:positionH relativeFrom="column">
              <wp:posOffset>0</wp:posOffset>
            </wp:positionH>
            <wp:positionV relativeFrom="paragraph">
              <wp:posOffset>262890</wp:posOffset>
            </wp:positionV>
            <wp:extent cx="5207751" cy="4771390"/>
            <wp:effectExtent l="0" t="0" r="0" b="0"/>
            <wp:wrapTopAndBottom/>
            <wp:docPr id="12" name="Picture 1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pie chart&#10;&#10;Description automatically generated"/>
                    <pic:cNvPicPr/>
                  </pic:nvPicPr>
                  <pic:blipFill rotWithShape="1">
                    <a:blip r:embed="rId72">
                      <a:extLst>
                        <a:ext uri="{28A0092B-C50C-407E-A947-70E740481C1C}">
                          <a14:useLocalDpi xmlns:a14="http://schemas.microsoft.com/office/drawing/2010/main" val="0"/>
                        </a:ext>
                      </a:extLst>
                    </a:blip>
                    <a:srcRect l="265"/>
                    <a:stretch/>
                  </pic:blipFill>
                  <pic:spPr bwMode="auto">
                    <a:xfrm>
                      <a:off x="0" y="0"/>
                      <a:ext cx="5207751" cy="4771390"/>
                    </a:xfrm>
                    <a:prstGeom prst="rect">
                      <a:avLst/>
                    </a:prstGeom>
                    <a:ln>
                      <a:noFill/>
                    </a:ln>
                    <a:extLst>
                      <a:ext uri="{53640926-AAD7-44D8-BBD7-CCE9431645EC}">
                        <a14:shadowObscured xmlns:a14="http://schemas.microsoft.com/office/drawing/2010/main"/>
                      </a:ext>
                    </a:extLst>
                  </pic:spPr>
                </pic:pic>
              </a:graphicData>
            </a:graphic>
          </wp:anchor>
        </w:drawing>
      </w:r>
    </w:p>
    <w:p w14:paraId="658E9848" w14:textId="77777777" w:rsidR="00CF3A08" w:rsidRDefault="00CF3A08" w:rsidP="00BA67EC">
      <w:pPr>
        <w:spacing w:before="0" w:after="0" w:line="360" w:lineRule="auto"/>
        <w:jc w:val="left"/>
      </w:pPr>
    </w:p>
    <w:p w14:paraId="656CBAA7" w14:textId="77777777" w:rsidR="00CF3A08" w:rsidRDefault="00CF3A08" w:rsidP="00BA67EC">
      <w:pPr>
        <w:spacing w:before="0" w:after="0" w:line="360" w:lineRule="auto"/>
        <w:jc w:val="left"/>
      </w:pPr>
    </w:p>
    <w:p w14:paraId="4850AEAE" w14:textId="77777777" w:rsidR="00CF3A08" w:rsidRDefault="00CF3A08" w:rsidP="00BA67EC">
      <w:pPr>
        <w:spacing w:before="0" w:after="0" w:line="360" w:lineRule="auto"/>
        <w:jc w:val="left"/>
      </w:pPr>
    </w:p>
    <w:p w14:paraId="79B38EBB" w14:textId="77777777" w:rsidR="0057717D" w:rsidRDefault="0057717D" w:rsidP="00BA67EC">
      <w:pPr>
        <w:spacing w:before="0" w:after="0" w:line="360" w:lineRule="auto"/>
        <w:jc w:val="left"/>
      </w:pPr>
    </w:p>
    <w:p w14:paraId="03BF98DF" w14:textId="77777777" w:rsidR="00A32994" w:rsidRDefault="00A32994" w:rsidP="00BA67EC">
      <w:pPr>
        <w:spacing w:before="0" w:after="0" w:line="360" w:lineRule="auto"/>
        <w:jc w:val="left"/>
      </w:pPr>
    </w:p>
    <w:p w14:paraId="2084C4E0" w14:textId="77777777" w:rsidR="00A32994" w:rsidRDefault="00A32994" w:rsidP="00BA67EC">
      <w:pPr>
        <w:spacing w:before="0" w:after="0" w:line="360" w:lineRule="auto"/>
        <w:jc w:val="left"/>
      </w:pPr>
    </w:p>
    <w:p w14:paraId="26CE9DC7" w14:textId="77777777" w:rsidR="00A32994" w:rsidRDefault="00A32994" w:rsidP="00BA67EC">
      <w:pPr>
        <w:spacing w:before="0" w:after="0" w:line="360" w:lineRule="auto"/>
        <w:jc w:val="left"/>
      </w:pPr>
    </w:p>
    <w:p w14:paraId="6FCA5E3C" w14:textId="77777777" w:rsidR="00A32994" w:rsidRDefault="00A32994" w:rsidP="00BA67EC">
      <w:pPr>
        <w:spacing w:before="0" w:after="0" w:line="360" w:lineRule="auto"/>
        <w:jc w:val="left"/>
      </w:pPr>
    </w:p>
    <w:p w14:paraId="0250450C" w14:textId="77777777" w:rsidR="00A32994" w:rsidRDefault="00A32994" w:rsidP="00BA67EC">
      <w:pPr>
        <w:spacing w:before="0" w:after="0" w:line="360" w:lineRule="auto"/>
        <w:jc w:val="left"/>
      </w:pPr>
    </w:p>
    <w:p w14:paraId="2636886D" w14:textId="77777777" w:rsidR="00A32994" w:rsidRDefault="00A32994" w:rsidP="00BA67EC">
      <w:pPr>
        <w:spacing w:before="0" w:after="0" w:line="360" w:lineRule="auto"/>
        <w:jc w:val="left"/>
      </w:pPr>
    </w:p>
    <w:p w14:paraId="1247C5B0" w14:textId="77777777" w:rsidR="0057717D" w:rsidRDefault="0057717D" w:rsidP="00BA67EC">
      <w:pPr>
        <w:spacing w:before="0" w:after="0" w:line="360" w:lineRule="auto"/>
        <w:jc w:val="left"/>
      </w:pPr>
    </w:p>
    <w:p w14:paraId="10D745BF" w14:textId="13841EC0" w:rsidR="0057717D" w:rsidRDefault="00A32994" w:rsidP="00BA67EC">
      <w:pPr>
        <w:spacing w:before="0" w:after="0" w:line="360" w:lineRule="auto"/>
        <w:jc w:val="left"/>
      </w:pPr>
      <w:r>
        <w:rPr>
          <w:noProof/>
        </w:rPr>
        <mc:AlternateContent>
          <mc:Choice Requires="wps">
            <w:drawing>
              <wp:anchor distT="0" distB="0" distL="114300" distR="114300" simplePos="0" relativeHeight="251658250" behindDoc="0" locked="0" layoutInCell="1" allowOverlap="1" wp14:anchorId="4E9C6B24" wp14:editId="6ED501A4">
                <wp:simplePos x="0" y="0"/>
                <wp:positionH relativeFrom="column">
                  <wp:posOffset>222250</wp:posOffset>
                </wp:positionH>
                <wp:positionV relativeFrom="paragraph">
                  <wp:posOffset>4973320</wp:posOffset>
                </wp:positionV>
                <wp:extent cx="4777740" cy="635"/>
                <wp:effectExtent l="0" t="0" r="3810" b="0"/>
                <wp:wrapTopAndBottom/>
                <wp:docPr id="24" name="Text Box 24"/>
                <wp:cNvGraphicFramePr/>
                <a:graphic xmlns:a="http://schemas.openxmlformats.org/drawingml/2006/main">
                  <a:graphicData uri="http://schemas.microsoft.com/office/word/2010/wordprocessingShape">
                    <wps:wsp>
                      <wps:cNvSpPr txBox="1"/>
                      <wps:spPr>
                        <a:xfrm>
                          <a:off x="0" y="0"/>
                          <a:ext cx="4777740" cy="635"/>
                        </a:xfrm>
                        <a:prstGeom prst="rect">
                          <a:avLst/>
                        </a:prstGeom>
                        <a:solidFill>
                          <a:prstClr val="white"/>
                        </a:solidFill>
                        <a:ln>
                          <a:noFill/>
                        </a:ln>
                      </wps:spPr>
                      <wps:txbx>
                        <w:txbxContent>
                          <w:p w14:paraId="58717436" w14:textId="47D0A9BC" w:rsidR="00A32994" w:rsidRPr="007903C8" w:rsidRDefault="00A32994" w:rsidP="00A32994">
                            <w:pPr>
                              <w:pStyle w:val="Caption"/>
                              <w:jc w:val="left"/>
                              <w:rPr>
                                <w:sz w:val="24"/>
                              </w:rPr>
                            </w:pPr>
                            <w:r>
                              <w:t>Figure A.</w:t>
                            </w:r>
                            <w:r>
                              <w:fldChar w:fldCharType="begin"/>
                            </w:r>
                            <w:r>
                              <w:instrText>SEQ Figure_A. \* ARABIC</w:instrText>
                            </w:r>
                            <w:r>
                              <w:fldChar w:fldCharType="separate"/>
                            </w:r>
                            <w:r w:rsidR="005E4A3F">
                              <w:rPr>
                                <w:noProof/>
                              </w:rPr>
                              <w:t>3</w:t>
                            </w:r>
                            <w:r>
                              <w:fldChar w:fldCharType="end"/>
                            </w:r>
                            <w:r w:rsidRPr="009D4767">
                              <w:t xml:space="preserve">: Complete survey form questions and responses – part </w:t>
                            </w:r>
                            <w:r>
                              <w:t>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E9C6B24" id="Text Box 24" o:spid="_x0000_s1066" type="#_x0000_t202" style="position:absolute;margin-left:17.5pt;margin-top:391.6pt;width:376.2pt;height:.05pt;z-index:25165825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" stroked="f">
                <v:textbox style="mso-fit-shape-to-text:t" inset="0,0,0,0">
                  <w:txbxContent>
                    <w:p w14:paraId="58717436" w14:textId="47D0A9BC" w:rsidR="00A32994" w:rsidRPr="007903C8" w:rsidRDefault="00A32994" w:rsidP="00A32994">
                      <w:pPr>
                        <w:pStyle w:val="Caption"/>
                        <w:jc w:val="left"/>
                        <w:rPr>
                          <w:sz w:val="24"/>
                        </w:rPr>
                      </w:pPr>
                      <w:r>
                        <w:t>Figure A.</w:t>
                      </w:r>
                      <w:r>
                        <w:fldChar w:fldCharType="begin"/>
                      </w:r>
                      <w:r>
                        <w:instrText>SEQ Figure_A. \* ARABIC</w:instrText>
                      </w:r>
                      <w:r>
                        <w:fldChar w:fldCharType="separate"/>
                      </w:r>
                      <w:r w:rsidR="005E4A3F">
                        <w:rPr>
                          <w:noProof/>
                        </w:rPr>
                        <w:t>3</w:t>
                      </w:r>
                      <w:r>
                        <w:fldChar w:fldCharType="end"/>
                      </w:r>
                      <w:r w:rsidRPr="009D4767">
                        <w:t xml:space="preserve">: Complete survey form questions and responses – part </w:t>
                      </w:r>
                      <w:r>
                        <w:t>3</w:t>
                      </w:r>
                    </w:p>
                  </w:txbxContent>
                </v:textbox>
                <w10:wrap type="topAndBottom"/>
              </v:shape>
            </w:pict>
          </mc:Fallback>
        </mc:AlternateContent>
      </w:r>
      <w:r w:rsidR="006D783B" w:rsidRPr="006D783B">
        <w:rPr>
          <w:noProof/>
        </w:rPr>
        <w:drawing>
          <wp:anchor distT="0" distB="0" distL="114300" distR="114300" simplePos="0" relativeHeight="251658249" behindDoc="0" locked="0" layoutInCell="1" allowOverlap="1" wp14:anchorId="2A491D0F" wp14:editId="71E0FEDA">
            <wp:simplePos x="0" y="0"/>
            <wp:positionH relativeFrom="column">
              <wp:posOffset>693</wp:posOffset>
            </wp:positionH>
            <wp:positionV relativeFrom="paragraph">
              <wp:posOffset>115</wp:posOffset>
            </wp:positionV>
            <wp:extent cx="5221605" cy="4916805"/>
            <wp:effectExtent l="0" t="0" r="0" b="0"/>
            <wp:wrapTopAndBottom/>
            <wp:docPr id="13" name="Picture 1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pie chart&#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5221605" cy="4916805"/>
                    </a:xfrm>
                    <a:prstGeom prst="rect">
                      <a:avLst/>
                    </a:prstGeom>
                  </pic:spPr>
                </pic:pic>
              </a:graphicData>
            </a:graphic>
          </wp:anchor>
        </w:drawing>
      </w:r>
    </w:p>
    <w:p w14:paraId="4FCD6EB2" w14:textId="77777777" w:rsidR="006D783B" w:rsidRDefault="006D783B" w:rsidP="00BA67EC">
      <w:pPr>
        <w:spacing w:before="0" w:after="0" w:line="360" w:lineRule="auto"/>
        <w:jc w:val="left"/>
      </w:pPr>
    </w:p>
    <w:p w14:paraId="1A9A5CD1" w14:textId="77777777" w:rsidR="00E10801" w:rsidRDefault="00E10801" w:rsidP="00BA67EC">
      <w:pPr>
        <w:spacing w:before="0" w:after="0" w:line="360" w:lineRule="auto"/>
        <w:jc w:val="left"/>
      </w:pPr>
    </w:p>
    <w:p w14:paraId="01D098C1" w14:textId="77777777" w:rsidR="00E10801" w:rsidRDefault="00E10801" w:rsidP="00BA67EC">
      <w:pPr>
        <w:spacing w:before="0" w:after="0" w:line="360" w:lineRule="auto"/>
        <w:jc w:val="left"/>
      </w:pPr>
    </w:p>
    <w:p w14:paraId="7D5F9C11" w14:textId="77777777" w:rsidR="00E10801" w:rsidRDefault="00E10801" w:rsidP="00BA67EC">
      <w:pPr>
        <w:spacing w:before="0" w:after="0" w:line="360" w:lineRule="auto"/>
        <w:jc w:val="left"/>
      </w:pPr>
    </w:p>
    <w:p w14:paraId="29452D4C" w14:textId="77777777" w:rsidR="00E10801" w:rsidRDefault="00E10801" w:rsidP="00BA67EC">
      <w:pPr>
        <w:spacing w:before="0" w:after="0" w:line="360" w:lineRule="auto"/>
        <w:jc w:val="left"/>
      </w:pPr>
    </w:p>
    <w:p w14:paraId="1550504F" w14:textId="77777777" w:rsidR="00E10801" w:rsidRDefault="00E10801" w:rsidP="00BA67EC">
      <w:pPr>
        <w:spacing w:before="0" w:after="0" w:line="360" w:lineRule="auto"/>
        <w:jc w:val="left"/>
      </w:pPr>
    </w:p>
    <w:p w14:paraId="5210BA0F" w14:textId="77777777" w:rsidR="00E10801" w:rsidRDefault="00E10801" w:rsidP="00BA67EC">
      <w:pPr>
        <w:spacing w:before="0" w:after="0" w:line="360" w:lineRule="auto"/>
        <w:jc w:val="left"/>
      </w:pPr>
    </w:p>
    <w:p w14:paraId="3A903522" w14:textId="77777777" w:rsidR="00E10801" w:rsidRDefault="00E10801" w:rsidP="00BA67EC">
      <w:pPr>
        <w:spacing w:before="0" w:after="0" w:line="360" w:lineRule="auto"/>
        <w:jc w:val="left"/>
      </w:pPr>
    </w:p>
    <w:p w14:paraId="19697EC2" w14:textId="77777777" w:rsidR="00E10801" w:rsidRDefault="00E10801" w:rsidP="00BA67EC">
      <w:pPr>
        <w:spacing w:before="0" w:after="0" w:line="360" w:lineRule="auto"/>
        <w:jc w:val="left"/>
      </w:pPr>
    </w:p>
    <w:p w14:paraId="06056F57" w14:textId="77777777" w:rsidR="00E10801" w:rsidRDefault="00E10801" w:rsidP="00BA67EC">
      <w:pPr>
        <w:spacing w:before="0" w:after="0" w:line="360" w:lineRule="auto"/>
        <w:jc w:val="left"/>
      </w:pPr>
    </w:p>
    <w:p w14:paraId="5405036C" w14:textId="77777777" w:rsidR="00E10801" w:rsidRDefault="00E10801" w:rsidP="00BA67EC">
      <w:pPr>
        <w:spacing w:before="0" w:after="0" w:line="360" w:lineRule="auto"/>
        <w:jc w:val="left"/>
      </w:pPr>
    </w:p>
    <w:p w14:paraId="33BC90FA" w14:textId="004BC8C8" w:rsidR="006D783B" w:rsidRDefault="00E10801" w:rsidP="00BA67EC">
      <w:pPr>
        <w:spacing w:before="0" w:after="0" w:line="360" w:lineRule="auto"/>
        <w:jc w:val="left"/>
      </w:pPr>
      <w:r>
        <w:rPr>
          <w:noProof/>
        </w:rPr>
        <mc:AlternateContent>
          <mc:Choice Requires="wps">
            <w:drawing>
              <wp:anchor distT="0" distB="0" distL="114300" distR="114300" simplePos="0" relativeHeight="251658252" behindDoc="0" locked="0" layoutInCell="1" allowOverlap="1" wp14:anchorId="76625374" wp14:editId="2CCF2D8E">
                <wp:simplePos x="0" y="0"/>
                <wp:positionH relativeFrom="column">
                  <wp:posOffset>270510</wp:posOffset>
                </wp:positionH>
                <wp:positionV relativeFrom="paragraph">
                  <wp:posOffset>5243830</wp:posOffset>
                </wp:positionV>
                <wp:extent cx="4681220" cy="635"/>
                <wp:effectExtent l="0" t="0" r="5080" b="0"/>
                <wp:wrapTopAndBottom/>
                <wp:docPr id="25" name="Text Box 25"/>
                <wp:cNvGraphicFramePr/>
                <a:graphic xmlns:a="http://schemas.openxmlformats.org/drawingml/2006/main">
                  <a:graphicData uri="http://schemas.microsoft.com/office/word/2010/wordprocessingShape">
                    <wps:wsp>
                      <wps:cNvSpPr txBox="1"/>
                      <wps:spPr>
                        <a:xfrm>
                          <a:off x="0" y="0"/>
                          <a:ext cx="4681220" cy="635"/>
                        </a:xfrm>
                        <a:prstGeom prst="rect">
                          <a:avLst/>
                        </a:prstGeom>
                        <a:solidFill>
                          <a:prstClr val="white"/>
                        </a:solidFill>
                        <a:ln>
                          <a:noFill/>
                        </a:ln>
                      </wps:spPr>
                      <wps:txbx>
                        <w:txbxContent>
                          <w:p w14:paraId="46D1F90A" w14:textId="09285703" w:rsidR="00E10801" w:rsidRPr="00FC4CAA" w:rsidRDefault="00E10801" w:rsidP="00E10801">
                            <w:pPr>
                              <w:pStyle w:val="Caption"/>
                              <w:jc w:val="left"/>
                              <w:rPr>
                                <w:sz w:val="24"/>
                              </w:rPr>
                            </w:pPr>
                            <w:r>
                              <w:t>Figure A.</w:t>
                            </w:r>
                            <w:r>
                              <w:fldChar w:fldCharType="begin"/>
                            </w:r>
                            <w:r>
                              <w:instrText>SEQ Figure_A. \* ARABIC</w:instrText>
                            </w:r>
                            <w:r>
                              <w:fldChar w:fldCharType="separate"/>
                            </w:r>
                            <w:r w:rsidR="005E4A3F">
                              <w:rPr>
                                <w:noProof/>
                              </w:rPr>
                              <w:t>4</w:t>
                            </w:r>
                            <w:r>
                              <w:fldChar w:fldCharType="end"/>
                            </w:r>
                            <w:r w:rsidRPr="00097683">
                              <w:t xml:space="preserve">: Complete survey form questions and responses – part </w:t>
                            </w:r>
                            <w:r>
                              <w:t>4</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6625374" id="Text Box 25" o:spid="_x0000_s1067" type="#_x0000_t202" style="position:absolute;margin-left:21.3pt;margin-top:412.9pt;width:368.6pt;height:.05pt;z-index:2516582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" stroked="f">
                <v:textbox style="mso-fit-shape-to-text:t" inset="0,0,0,0">
                  <w:txbxContent>
                    <w:p w14:paraId="46D1F90A" w14:textId="09285703" w:rsidR="00E10801" w:rsidRPr="00FC4CAA" w:rsidRDefault="00E10801" w:rsidP="00E10801">
                      <w:pPr>
                        <w:pStyle w:val="Caption"/>
                        <w:jc w:val="left"/>
                        <w:rPr>
                          <w:sz w:val="24"/>
                        </w:rPr>
                      </w:pPr>
                      <w:r>
                        <w:t>Figure A.</w:t>
                      </w:r>
                      <w:r>
                        <w:fldChar w:fldCharType="begin"/>
                      </w:r>
                      <w:r>
                        <w:instrText>SEQ Figure_A. \* ARABIC</w:instrText>
                      </w:r>
                      <w:r>
                        <w:fldChar w:fldCharType="separate"/>
                      </w:r>
                      <w:r w:rsidR="005E4A3F">
                        <w:rPr>
                          <w:noProof/>
                        </w:rPr>
                        <w:t>4</w:t>
                      </w:r>
                      <w:r>
                        <w:fldChar w:fldCharType="end"/>
                      </w:r>
                      <w:r w:rsidRPr="00097683">
                        <w:t xml:space="preserve">: Complete survey form questions and responses – part </w:t>
                      </w:r>
                      <w:r>
                        <w:t>4</w:t>
                      </w:r>
                    </w:p>
                  </w:txbxContent>
                </v:textbox>
                <w10:wrap type="topAndBottom"/>
              </v:shape>
            </w:pict>
          </mc:Fallback>
        </mc:AlternateContent>
      </w:r>
      <w:r w:rsidR="00581491" w:rsidRPr="00581491">
        <w:rPr>
          <w:noProof/>
        </w:rPr>
        <w:drawing>
          <wp:anchor distT="0" distB="0" distL="114300" distR="114300" simplePos="0" relativeHeight="251658251" behindDoc="0" locked="0" layoutInCell="1" allowOverlap="1" wp14:anchorId="514BA4EB" wp14:editId="01B77B89">
            <wp:simplePos x="0" y="0"/>
            <wp:positionH relativeFrom="column">
              <wp:posOffset>693</wp:posOffset>
            </wp:positionH>
            <wp:positionV relativeFrom="paragraph">
              <wp:posOffset>115</wp:posOffset>
            </wp:positionV>
            <wp:extent cx="5221605" cy="5184775"/>
            <wp:effectExtent l="0" t="0" r="0" b="0"/>
            <wp:wrapTopAndBottom/>
            <wp:docPr id="14" name="Picture 14" descr="Chart, application,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application, pie chart&#10;&#10;Description automatically generated"/>
                    <pic:cNvPicPr/>
                  </pic:nvPicPr>
                  <pic:blipFill>
                    <a:blip r:embed="rId74">
                      <a:extLst>
                        <a:ext uri="{28A0092B-C50C-407E-A947-70E740481C1C}">
                          <a14:useLocalDpi xmlns:a14="http://schemas.microsoft.com/office/drawing/2010/main" val="0"/>
                        </a:ext>
                      </a:extLst>
                    </a:blip>
                    <a:stretch>
                      <a:fillRect/>
                    </a:stretch>
                  </pic:blipFill>
                  <pic:spPr>
                    <a:xfrm>
                      <a:off x="0" y="0"/>
                      <a:ext cx="5221605" cy="5184775"/>
                    </a:xfrm>
                    <a:prstGeom prst="rect">
                      <a:avLst/>
                    </a:prstGeom>
                  </pic:spPr>
                </pic:pic>
              </a:graphicData>
            </a:graphic>
          </wp:anchor>
        </w:drawing>
      </w:r>
    </w:p>
    <w:p w14:paraId="174F20A3" w14:textId="77777777" w:rsidR="00581491" w:rsidRDefault="00581491" w:rsidP="00BA67EC">
      <w:pPr>
        <w:spacing w:before="0" w:after="0" w:line="360" w:lineRule="auto"/>
        <w:jc w:val="left"/>
      </w:pPr>
    </w:p>
    <w:p w14:paraId="165167DE" w14:textId="77777777" w:rsidR="00581491" w:rsidRDefault="00581491" w:rsidP="00BA67EC">
      <w:pPr>
        <w:spacing w:before="0" w:after="0" w:line="360" w:lineRule="auto"/>
        <w:jc w:val="left"/>
      </w:pPr>
    </w:p>
    <w:p w14:paraId="3AA05EC9" w14:textId="77777777" w:rsidR="00143F73" w:rsidRDefault="00143F73" w:rsidP="00BA67EC">
      <w:pPr>
        <w:spacing w:before="0" w:after="0" w:line="360" w:lineRule="auto"/>
        <w:jc w:val="left"/>
      </w:pPr>
    </w:p>
    <w:p w14:paraId="6ADB24BA" w14:textId="77777777" w:rsidR="00143F73" w:rsidRDefault="00143F73" w:rsidP="00BA67EC">
      <w:pPr>
        <w:spacing w:before="0" w:after="0" w:line="360" w:lineRule="auto"/>
        <w:jc w:val="left"/>
      </w:pPr>
    </w:p>
    <w:p w14:paraId="158D0702" w14:textId="77777777" w:rsidR="00143F73" w:rsidRDefault="00143F73" w:rsidP="00BA67EC">
      <w:pPr>
        <w:spacing w:before="0" w:after="0" w:line="360" w:lineRule="auto"/>
        <w:jc w:val="left"/>
      </w:pPr>
    </w:p>
    <w:p w14:paraId="204E5495" w14:textId="77777777" w:rsidR="00143F73" w:rsidRDefault="00143F73" w:rsidP="00BA67EC">
      <w:pPr>
        <w:spacing w:before="0" w:after="0" w:line="360" w:lineRule="auto"/>
        <w:jc w:val="left"/>
      </w:pPr>
    </w:p>
    <w:p w14:paraId="087F7E92" w14:textId="77777777" w:rsidR="00143F73" w:rsidRDefault="00143F73" w:rsidP="00BA67EC">
      <w:pPr>
        <w:spacing w:before="0" w:after="0" w:line="360" w:lineRule="auto"/>
        <w:jc w:val="left"/>
      </w:pPr>
    </w:p>
    <w:p w14:paraId="64F0E0D5" w14:textId="77777777" w:rsidR="00143F73" w:rsidRDefault="00143F73" w:rsidP="00BA67EC">
      <w:pPr>
        <w:spacing w:before="0" w:after="0" w:line="360" w:lineRule="auto"/>
        <w:jc w:val="left"/>
      </w:pPr>
    </w:p>
    <w:p w14:paraId="5991BEEC" w14:textId="77777777" w:rsidR="00143F73" w:rsidRDefault="00143F73" w:rsidP="00BA67EC">
      <w:pPr>
        <w:spacing w:before="0" w:after="0" w:line="360" w:lineRule="auto"/>
        <w:jc w:val="left"/>
      </w:pPr>
    </w:p>
    <w:p w14:paraId="5678D48D" w14:textId="7FEA7CCE" w:rsidR="00143F73" w:rsidRDefault="00143F73" w:rsidP="00BA67EC">
      <w:pPr>
        <w:spacing w:before="0" w:after="0" w:line="360" w:lineRule="auto"/>
        <w:jc w:val="left"/>
      </w:pPr>
    </w:p>
    <w:p w14:paraId="42A65C94" w14:textId="621CF21E" w:rsidR="00EB3D2C" w:rsidRDefault="00EB3D2C" w:rsidP="00BA67EC">
      <w:pPr>
        <w:spacing w:before="0" w:after="0" w:line="360" w:lineRule="auto"/>
        <w:jc w:val="left"/>
      </w:pPr>
      <w:r>
        <w:rPr>
          <w:noProof/>
        </w:rPr>
        <mc:AlternateContent>
          <mc:Choice Requires="wps">
            <w:drawing>
              <wp:anchor distT="0" distB="0" distL="114300" distR="114300" simplePos="0" relativeHeight="251658254" behindDoc="0" locked="0" layoutInCell="1" allowOverlap="1" wp14:anchorId="798FDFBF" wp14:editId="2C210341">
                <wp:simplePos x="0" y="0"/>
                <wp:positionH relativeFrom="column">
                  <wp:posOffset>256540</wp:posOffset>
                </wp:positionH>
                <wp:positionV relativeFrom="paragraph">
                  <wp:posOffset>4952423</wp:posOffset>
                </wp:positionV>
                <wp:extent cx="4223385" cy="635"/>
                <wp:effectExtent l="0" t="0" r="5715" b="0"/>
                <wp:wrapTopAndBottom/>
                <wp:docPr id="27" name="Text Box 27"/>
                <wp:cNvGraphicFramePr/>
                <a:graphic xmlns:a="http://schemas.openxmlformats.org/drawingml/2006/main">
                  <a:graphicData uri="http://schemas.microsoft.com/office/word/2010/wordprocessingShape">
                    <wps:wsp>
                      <wps:cNvSpPr txBox="1"/>
                      <wps:spPr>
                        <a:xfrm>
                          <a:off x="0" y="0"/>
                          <a:ext cx="4223385" cy="635"/>
                        </a:xfrm>
                        <a:prstGeom prst="rect">
                          <a:avLst/>
                        </a:prstGeom>
                        <a:solidFill>
                          <a:prstClr val="white"/>
                        </a:solidFill>
                        <a:ln>
                          <a:noFill/>
                        </a:ln>
                      </wps:spPr>
                      <wps:txbx>
                        <w:txbxContent>
                          <w:p w14:paraId="0E3000CC" w14:textId="116AF7B6" w:rsidR="00EB3D2C" w:rsidRPr="00FA1B9F" w:rsidRDefault="00EB3D2C" w:rsidP="00EB3D2C">
                            <w:pPr>
                              <w:pStyle w:val="Caption"/>
                              <w:jc w:val="left"/>
                              <w:rPr>
                                <w:sz w:val="24"/>
                              </w:rPr>
                            </w:pPr>
                            <w:r>
                              <w:t xml:space="preserve">Figure A. </w:t>
                            </w:r>
                            <w:r>
                              <w:fldChar w:fldCharType="begin"/>
                            </w:r>
                            <w:r>
                              <w:instrText>SEQ Figure_A. \* ARABIC</w:instrText>
                            </w:r>
                            <w:r>
                              <w:fldChar w:fldCharType="separate"/>
                            </w:r>
                            <w:r w:rsidR="005E4A3F">
                              <w:rPr>
                                <w:noProof/>
                              </w:rPr>
                              <w:t>5</w:t>
                            </w:r>
                            <w:r>
                              <w:fldChar w:fldCharType="end"/>
                            </w:r>
                            <w:r w:rsidRPr="007D4D05">
                              <w:t xml:space="preserve">: Complete survey form questions and responses – part </w:t>
                            </w:r>
                            <w:r>
                              <w:t>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98FDFBF" id="Text Box 27" o:spid="_x0000_s1068" type="#_x0000_t202" style="position:absolute;margin-left:20.2pt;margin-top:389.95pt;width:332.55pt;height:.05pt;z-index:25165825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" stroked="f">
                <v:textbox style="mso-fit-shape-to-text:t" inset="0,0,0,0">
                  <w:txbxContent>
                    <w:p w14:paraId="0E3000CC" w14:textId="116AF7B6" w:rsidR="00EB3D2C" w:rsidRPr="00FA1B9F" w:rsidRDefault="00EB3D2C" w:rsidP="00EB3D2C">
                      <w:pPr>
                        <w:pStyle w:val="Caption"/>
                        <w:jc w:val="left"/>
                        <w:rPr>
                          <w:sz w:val="24"/>
                        </w:rPr>
                      </w:pPr>
                      <w:r>
                        <w:t xml:space="preserve">Figure A. </w:t>
                      </w:r>
                      <w:r>
                        <w:fldChar w:fldCharType="begin"/>
                      </w:r>
                      <w:r>
                        <w:instrText>SEQ Figure_A. \* ARABIC</w:instrText>
                      </w:r>
                      <w:r>
                        <w:fldChar w:fldCharType="separate"/>
                      </w:r>
                      <w:r w:rsidR="005E4A3F">
                        <w:rPr>
                          <w:noProof/>
                        </w:rPr>
                        <w:t>5</w:t>
                      </w:r>
                      <w:r>
                        <w:fldChar w:fldCharType="end"/>
                      </w:r>
                      <w:r w:rsidRPr="007D4D05">
                        <w:t xml:space="preserve">: Complete survey form questions and responses – part </w:t>
                      </w:r>
                      <w:r>
                        <w:t>5</w:t>
                      </w:r>
                    </w:p>
                  </w:txbxContent>
                </v:textbox>
                <w10:wrap type="topAndBottom"/>
              </v:shape>
            </w:pict>
          </mc:Fallback>
        </mc:AlternateContent>
      </w:r>
      <w:r w:rsidRPr="00901C8D">
        <w:rPr>
          <w:noProof/>
        </w:rPr>
        <w:drawing>
          <wp:anchor distT="0" distB="0" distL="114300" distR="114300" simplePos="0" relativeHeight="251658253" behindDoc="0" locked="0" layoutInCell="1" allowOverlap="1" wp14:anchorId="6DB8D9B0" wp14:editId="0B8157A5">
            <wp:simplePos x="0" y="0"/>
            <wp:positionH relativeFrom="margin">
              <wp:align>center</wp:align>
            </wp:positionH>
            <wp:positionV relativeFrom="paragraph">
              <wp:posOffset>34637</wp:posOffset>
            </wp:positionV>
            <wp:extent cx="5221605" cy="4800600"/>
            <wp:effectExtent l="0" t="0" r="0" b="0"/>
            <wp:wrapTopAndBottom/>
            <wp:docPr id="16" name="Picture 1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pie chart&#10;&#10;Description automatically generated"/>
                    <pic:cNvPicPr/>
                  </pic:nvPicPr>
                  <pic:blipFill>
                    <a:blip r:embed="rId75">
                      <a:extLst>
                        <a:ext uri="{28A0092B-C50C-407E-A947-70E740481C1C}">
                          <a14:useLocalDpi xmlns:a14="http://schemas.microsoft.com/office/drawing/2010/main" val="0"/>
                        </a:ext>
                      </a:extLst>
                    </a:blip>
                    <a:stretch>
                      <a:fillRect/>
                    </a:stretch>
                  </pic:blipFill>
                  <pic:spPr>
                    <a:xfrm>
                      <a:off x="0" y="0"/>
                      <a:ext cx="5221605" cy="4800600"/>
                    </a:xfrm>
                    <a:prstGeom prst="rect">
                      <a:avLst/>
                    </a:prstGeom>
                  </pic:spPr>
                </pic:pic>
              </a:graphicData>
            </a:graphic>
          </wp:anchor>
        </w:drawing>
      </w:r>
    </w:p>
    <w:p w14:paraId="591CE252" w14:textId="4D3512AB" w:rsidR="00581491" w:rsidRDefault="00581491" w:rsidP="00BA67EC">
      <w:pPr>
        <w:spacing w:before="0" w:after="0" w:line="360" w:lineRule="auto"/>
        <w:jc w:val="left"/>
      </w:pPr>
    </w:p>
    <w:p w14:paraId="67537A57" w14:textId="77777777" w:rsidR="00EB3D2C" w:rsidRDefault="00EB3D2C" w:rsidP="00BA67EC">
      <w:pPr>
        <w:spacing w:before="0" w:after="0" w:line="360" w:lineRule="auto"/>
        <w:jc w:val="left"/>
      </w:pPr>
    </w:p>
    <w:p w14:paraId="63AE5DA8" w14:textId="77777777" w:rsidR="00EB3D2C" w:rsidRDefault="00EB3D2C" w:rsidP="00BA67EC">
      <w:pPr>
        <w:spacing w:before="0" w:after="0" w:line="360" w:lineRule="auto"/>
        <w:jc w:val="left"/>
      </w:pPr>
    </w:p>
    <w:p w14:paraId="0171ED28" w14:textId="77777777" w:rsidR="00EB3D2C" w:rsidRDefault="00EB3D2C" w:rsidP="00BA67EC">
      <w:pPr>
        <w:spacing w:before="0" w:after="0" w:line="360" w:lineRule="auto"/>
        <w:jc w:val="left"/>
      </w:pPr>
    </w:p>
    <w:p w14:paraId="4A732918" w14:textId="77777777" w:rsidR="00EB3D2C" w:rsidRDefault="00EB3D2C" w:rsidP="00BA67EC">
      <w:pPr>
        <w:spacing w:before="0" w:after="0" w:line="360" w:lineRule="auto"/>
        <w:jc w:val="left"/>
      </w:pPr>
    </w:p>
    <w:p w14:paraId="74262E95" w14:textId="77777777" w:rsidR="00EB3D2C" w:rsidRDefault="00EB3D2C" w:rsidP="00BA67EC">
      <w:pPr>
        <w:spacing w:before="0" w:after="0" w:line="360" w:lineRule="auto"/>
        <w:jc w:val="left"/>
      </w:pPr>
    </w:p>
    <w:p w14:paraId="6746486B" w14:textId="77777777" w:rsidR="00EB3D2C" w:rsidRDefault="00EB3D2C" w:rsidP="00BA67EC">
      <w:pPr>
        <w:spacing w:before="0" w:after="0" w:line="360" w:lineRule="auto"/>
        <w:jc w:val="left"/>
      </w:pPr>
    </w:p>
    <w:p w14:paraId="74EC7BB6" w14:textId="77777777" w:rsidR="00EB3D2C" w:rsidRDefault="00EB3D2C" w:rsidP="00BA67EC">
      <w:pPr>
        <w:spacing w:before="0" w:after="0" w:line="360" w:lineRule="auto"/>
        <w:jc w:val="left"/>
      </w:pPr>
    </w:p>
    <w:p w14:paraId="194D028F" w14:textId="77777777" w:rsidR="00EB3D2C" w:rsidRDefault="00EB3D2C" w:rsidP="00BA67EC">
      <w:pPr>
        <w:spacing w:before="0" w:after="0" w:line="360" w:lineRule="auto"/>
        <w:jc w:val="left"/>
      </w:pPr>
    </w:p>
    <w:p w14:paraId="6786C3E4" w14:textId="77777777" w:rsidR="00EB3D2C" w:rsidRDefault="00EB3D2C" w:rsidP="00BA67EC">
      <w:pPr>
        <w:spacing w:before="0" w:after="0" w:line="360" w:lineRule="auto"/>
        <w:jc w:val="left"/>
      </w:pPr>
    </w:p>
    <w:p w14:paraId="19779F29" w14:textId="00032556" w:rsidR="00EB3D2C" w:rsidRDefault="00EB3D2C" w:rsidP="00BA67EC">
      <w:pPr>
        <w:spacing w:before="0" w:after="0" w:line="360" w:lineRule="auto"/>
        <w:jc w:val="left"/>
      </w:pPr>
      <w:r>
        <w:rPr>
          <w:noProof/>
        </w:rPr>
        <mc:AlternateContent>
          <mc:Choice Requires="wps">
            <w:drawing>
              <wp:anchor distT="0" distB="0" distL="114300" distR="114300" simplePos="0" relativeHeight="251658256" behindDoc="0" locked="0" layoutInCell="1" allowOverlap="1" wp14:anchorId="13BBF969" wp14:editId="6EAA377B">
                <wp:simplePos x="0" y="0"/>
                <wp:positionH relativeFrom="column">
                  <wp:posOffset>270510</wp:posOffset>
                </wp:positionH>
                <wp:positionV relativeFrom="paragraph">
                  <wp:posOffset>4918075</wp:posOffset>
                </wp:positionV>
                <wp:extent cx="4681220" cy="635"/>
                <wp:effectExtent l="0" t="0" r="5080" b="0"/>
                <wp:wrapTopAndBottom/>
                <wp:docPr id="28" name="Text Box 28"/>
                <wp:cNvGraphicFramePr/>
                <a:graphic xmlns:a="http://schemas.openxmlformats.org/drawingml/2006/main">
                  <a:graphicData uri="http://schemas.microsoft.com/office/word/2010/wordprocessingShape">
                    <wps:wsp>
                      <wps:cNvSpPr txBox="1"/>
                      <wps:spPr>
                        <a:xfrm>
                          <a:off x="0" y="0"/>
                          <a:ext cx="4681220" cy="635"/>
                        </a:xfrm>
                        <a:prstGeom prst="rect">
                          <a:avLst/>
                        </a:prstGeom>
                        <a:solidFill>
                          <a:prstClr val="white"/>
                        </a:solidFill>
                        <a:ln>
                          <a:noFill/>
                        </a:ln>
                      </wps:spPr>
                      <wps:txbx>
                        <w:txbxContent>
                          <w:p w14:paraId="2F30D90A" w14:textId="1EB61AE7" w:rsidR="00EB3D2C" w:rsidRPr="00ED567B" w:rsidRDefault="00EB3D2C" w:rsidP="00EB3D2C">
                            <w:pPr>
                              <w:pStyle w:val="Caption"/>
                              <w:jc w:val="left"/>
                              <w:rPr>
                                <w:sz w:val="24"/>
                              </w:rPr>
                            </w:pPr>
                            <w:r>
                              <w:t>Figure A.</w:t>
                            </w:r>
                            <w:r>
                              <w:fldChar w:fldCharType="begin"/>
                            </w:r>
                            <w:r>
                              <w:instrText>SEQ Figure_A. \* ARABIC</w:instrText>
                            </w:r>
                            <w:r>
                              <w:fldChar w:fldCharType="separate"/>
                            </w:r>
                            <w:r w:rsidR="005E4A3F">
                              <w:rPr>
                                <w:noProof/>
                              </w:rPr>
                              <w:t>6</w:t>
                            </w:r>
                            <w:r>
                              <w:fldChar w:fldCharType="end"/>
                            </w:r>
                            <w:r w:rsidRPr="007D4D05">
                              <w:t>: Complete survey form questions and responses – part</w:t>
                            </w:r>
                            <w:r>
                              <w:t xml:space="preserve"> 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3BBF969" id="Text Box 28" o:spid="_x0000_s1069" type="#_x0000_t202" style="position:absolute;margin-left:21.3pt;margin-top:387.25pt;width:368.6pt;height:.05pt;z-index:2516582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" stroked="f">
                <v:textbox style="mso-fit-shape-to-text:t" inset="0,0,0,0">
                  <w:txbxContent>
                    <w:p w14:paraId="2F30D90A" w14:textId="1EB61AE7" w:rsidR="00EB3D2C" w:rsidRPr="00ED567B" w:rsidRDefault="00EB3D2C" w:rsidP="00EB3D2C">
                      <w:pPr>
                        <w:pStyle w:val="Caption"/>
                        <w:jc w:val="left"/>
                        <w:rPr>
                          <w:sz w:val="24"/>
                        </w:rPr>
                      </w:pPr>
                      <w:r>
                        <w:t>Figure A.</w:t>
                      </w:r>
                      <w:r>
                        <w:fldChar w:fldCharType="begin"/>
                      </w:r>
                      <w:r>
                        <w:instrText>SEQ Figure_A. \* ARABIC</w:instrText>
                      </w:r>
                      <w:r>
                        <w:fldChar w:fldCharType="separate"/>
                      </w:r>
                      <w:r w:rsidR="005E4A3F">
                        <w:rPr>
                          <w:noProof/>
                        </w:rPr>
                        <w:t>6</w:t>
                      </w:r>
                      <w:r>
                        <w:fldChar w:fldCharType="end"/>
                      </w:r>
                      <w:r w:rsidRPr="007D4D05">
                        <w:t>: Complete survey form questions and responses – part</w:t>
                      </w:r>
                      <w:r>
                        <w:t xml:space="preserve"> 6</w:t>
                      </w:r>
                    </w:p>
                  </w:txbxContent>
                </v:textbox>
                <w10:wrap type="topAndBottom"/>
              </v:shape>
            </w:pict>
          </mc:Fallback>
        </mc:AlternateContent>
      </w:r>
      <w:r w:rsidRPr="009B7EE7">
        <w:rPr>
          <w:noProof/>
        </w:rPr>
        <w:drawing>
          <wp:anchor distT="0" distB="0" distL="114300" distR="114300" simplePos="0" relativeHeight="251658255" behindDoc="0" locked="0" layoutInCell="1" allowOverlap="1" wp14:anchorId="31E168AE" wp14:editId="454DF698">
            <wp:simplePos x="0" y="0"/>
            <wp:positionH relativeFrom="column">
              <wp:posOffset>635</wp:posOffset>
            </wp:positionH>
            <wp:positionV relativeFrom="paragraph">
              <wp:posOffset>262890</wp:posOffset>
            </wp:positionV>
            <wp:extent cx="5221605" cy="4601210"/>
            <wp:effectExtent l="0" t="0" r="0" b="8890"/>
            <wp:wrapTopAndBottom/>
            <wp:docPr id="15" name="Picture 1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pie chart&#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5221605" cy="4601210"/>
                    </a:xfrm>
                    <a:prstGeom prst="rect">
                      <a:avLst/>
                    </a:prstGeom>
                  </pic:spPr>
                </pic:pic>
              </a:graphicData>
            </a:graphic>
          </wp:anchor>
        </w:drawing>
      </w:r>
    </w:p>
    <w:p w14:paraId="38D73F70" w14:textId="77777777" w:rsidR="00EB3D2C" w:rsidRDefault="00EB3D2C" w:rsidP="00BA67EC">
      <w:pPr>
        <w:spacing w:before="0" w:after="0" w:line="360" w:lineRule="auto"/>
        <w:jc w:val="left"/>
      </w:pPr>
    </w:p>
    <w:p w14:paraId="6308E040" w14:textId="10A9F5B1" w:rsidR="009B7EE7" w:rsidRDefault="009B7EE7" w:rsidP="00BA67EC">
      <w:pPr>
        <w:spacing w:before="0" w:after="0" w:line="360" w:lineRule="auto"/>
        <w:jc w:val="left"/>
      </w:pPr>
    </w:p>
    <w:p w14:paraId="398B4C0A" w14:textId="27ED29C4" w:rsidR="009B7EE7" w:rsidRDefault="009B7EE7" w:rsidP="00BA67EC">
      <w:pPr>
        <w:spacing w:before="0" w:after="0" w:line="360" w:lineRule="auto"/>
        <w:jc w:val="left"/>
      </w:pPr>
    </w:p>
    <w:p w14:paraId="7BDEF831" w14:textId="17BED518" w:rsidR="00901C8D" w:rsidRDefault="00901C8D" w:rsidP="00BA67EC">
      <w:pPr>
        <w:spacing w:before="0" w:after="0" w:line="360" w:lineRule="auto"/>
        <w:jc w:val="left"/>
      </w:pPr>
    </w:p>
    <w:p w14:paraId="719C233B" w14:textId="77777777" w:rsidR="00EB3D2C" w:rsidRDefault="00EB3D2C" w:rsidP="00BA67EC">
      <w:pPr>
        <w:spacing w:before="0" w:after="0" w:line="360" w:lineRule="auto"/>
        <w:jc w:val="left"/>
      </w:pPr>
    </w:p>
    <w:p w14:paraId="43A1153D" w14:textId="77777777" w:rsidR="00EB3D2C" w:rsidRDefault="00EB3D2C" w:rsidP="00BA67EC">
      <w:pPr>
        <w:spacing w:before="0" w:after="0" w:line="360" w:lineRule="auto"/>
        <w:jc w:val="left"/>
      </w:pPr>
    </w:p>
    <w:p w14:paraId="674B2E13" w14:textId="77777777" w:rsidR="00EB3D2C" w:rsidRDefault="00EB3D2C" w:rsidP="00BA67EC">
      <w:pPr>
        <w:spacing w:before="0" w:after="0" w:line="360" w:lineRule="auto"/>
        <w:jc w:val="left"/>
      </w:pPr>
    </w:p>
    <w:p w14:paraId="343450F1" w14:textId="77777777" w:rsidR="00EB3D2C" w:rsidRDefault="00EB3D2C" w:rsidP="00BA67EC">
      <w:pPr>
        <w:spacing w:before="0" w:after="0" w:line="360" w:lineRule="auto"/>
        <w:jc w:val="left"/>
      </w:pPr>
    </w:p>
    <w:p w14:paraId="0C6A7C3D" w14:textId="77777777" w:rsidR="00EB3D2C" w:rsidRDefault="00EB3D2C" w:rsidP="00BA67EC">
      <w:pPr>
        <w:spacing w:before="0" w:after="0" w:line="360" w:lineRule="auto"/>
        <w:jc w:val="left"/>
      </w:pPr>
    </w:p>
    <w:p w14:paraId="0F45AB7D" w14:textId="77777777" w:rsidR="00EB3D2C" w:rsidRDefault="00EB3D2C" w:rsidP="00BA67EC">
      <w:pPr>
        <w:spacing w:before="0" w:after="0" w:line="360" w:lineRule="auto"/>
        <w:jc w:val="left"/>
      </w:pPr>
    </w:p>
    <w:p w14:paraId="217893CB" w14:textId="77777777" w:rsidR="00EB3D2C" w:rsidRDefault="00EB3D2C" w:rsidP="00BA67EC">
      <w:pPr>
        <w:spacing w:before="0" w:after="0" w:line="360" w:lineRule="auto"/>
        <w:jc w:val="left"/>
      </w:pPr>
    </w:p>
    <w:p w14:paraId="5E7CD179" w14:textId="77777777" w:rsidR="00EB3D2C" w:rsidRDefault="00EB3D2C" w:rsidP="00BA67EC">
      <w:pPr>
        <w:spacing w:before="0" w:after="0" w:line="360" w:lineRule="auto"/>
        <w:jc w:val="left"/>
      </w:pPr>
    </w:p>
    <w:p w14:paraId="579B4129" w14:textId="0787492A" w:rsidR="00901C8D" w:rsidRDefault="00977100" w:rsidP="00BA67EC">
      <w:pPr>
        <w:spacing w:before="0" w:after="0" w:line="360" w:lineRule="auto"/>
        <w:jc w:val="left"/>
      </w:pPr>
      <w:r>
        <w:rPr>
          <w:noProof/>
        </w:rPr>
        <mc:AlternateContent>
          <mc:Choice Requires="wps">
            <w:drawing>
              <wp:anchor distT="0" distB="0" distL="114300" distR="114300" simplePos="0" relativeHeight="251658258" behindDoc="0" locked="0" layoutInCell="1" allowOverlap="1" wp14:anchorId="6C0E926B" wp14:editId="7AEACA01">
                <wp:simplePos x="0" y="0"/>
                <wp:positionH relativeFrom="column">
                  <wp:posOffset>249555</wp:posOffset>
                </wp:positionH>
                <wp:positionV relativeFrom="paragraph">
                  <wp:posOffset>5125720</wp:posOffset>
                </wp:positionV>
                <wp:extent cx="4722495" cy="635"/>
                <wp:effectExtent l="0" t="0" r="1905" b="0"/>
                <wp:wrapTopAndBottom/>
                <wp:docPr id="30" name="Text Box 30"/>
                <wp:cNvGraphicFramePr/>
                <a:graphic xmlns:a="http://schemas.openxmlformats.org/drawingml/2006/main">
                  <a:graphicData uri="http://schemas.microsoft.com/office/word/2010/wordprocessingShape">
                    <wps:wsp>
                      <wps:cNvSpPr txBox="1"/>
                      <wps:spPr>
                        <a:xfrm>
                          <a:off x="0" y="0"/>
                          <a:ext cx="4722495" cy="635"/>
                        </a:xfrm>
                        <a:prstGeom prst="rect">
                          <a:avLst/>
                        </a:prstGeom>
                        <a:solidFill>
                          <a:prstClr val="white"/>
                        </a:solidFill>
                        <a:ln>
                          <a:noFill/>
                        </a:ln>
                      </wps:spPr>
                      <wps:txbx>
                        <w:txbxContent>
                          <w:p w14:paraId="55506032" w14:textId="5143F4B9" w:rsidR="00977100" w:rsidRPr="001D344D" w:rsidRDefault="00977100" w:rsidP="00977100">
                            <w:pPr>
                              <w:pStyle w:val="Caption"/>
                              <w:jc w:val="left"/>
                              <w:rPr>
                                <w:sz w:val="24"/>
                              </w:rPr>
                            </w:pPr>
                            <w:r>
                              <w:t>Figure A.</w:t>
                            </w:r>
                            <w:r>
                              <w:fldChar w:fldCharType="begin"/>
                            </w:r>
                            <w:r>
                              <w:instrText>SEQ Figure_A. \* ARABIC</w:instrText>
                            </w:r>
                            <w:r>
                              <w:fldChar w:fldCharType="separate"/>
                            </w:r>
                            <w:r w:rsidR="005E4A3F">
                              <w:rPr>
                                <w:noProof/>
                              </w:rPr>
                              <w:t>7</w:t>
                            </w:r>
                            <w:r>
                              <w:fldChar w:fldCharType="end"/>
                            </w:r>
                            <w:r w:rsidRPr="00EF1903">
                              <w:t xml:space="preserve">: Complete survey form questions and responses – part </w:t>
                            </w:r>
                            <w:r>
                              <w:t>7</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C0E926B" id="Text Box 30" o:spid="_x0000_s1070" type="#_x0000_t202" style="position:absolute;margin-left:19.65pt;margin-top:403.6pt;width:371.85pt;height:.05pt;z-index:25165825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" stroked="f">
                <v:textbox style="mso-fit-shape-to-text:t" inset="0,0,0,0">
                  <w:txbxContent>
                    <w:p w14:paraId="55506032" w14:textId="5143F4B9" w:rsidR="00977100" w:rsidRPr="001D344D" w:rsidRDefault="00977100" w:rsidP="00977100">
                      <w:pPr>
                        <w:pStyle w:val="Caption"/>
                        <w:jc w:val="left"/>
                        <w:rPr>
                          <w:sz w:val="24"/>
                        </w:rPr>
                      </w:pPr>
                      <w:r>
                        <w:t>Figure A.</w:t>
                      </w:r>
                      <w:r>
                        <w:fldChar w:fldCharType="begin"/>
                      </w:r>
                      <w:r>
                        <w:instrText>SEQ Figure_A. \* ARABIC</w:instrText>
                      </w:r>
                      <w:r>
                        <w:fldChar w:fldCharType="separate"/>
                      </w:r>
                      <w:r w:rsidR="005E4A3F">
                        <w:rPr>
                          <w:noProof/>
                        </w:rPr>
                        <w:t>7</w:t>
                      </w:r>
                      <w:r>
                        <w:fldChar w:fldCharType="end"/>
                      </w:r>
                      <w:r w:rsidRPr="00EF1903">
                        <w:t xml:space="preserve">: Complete survey form questions and responses – part </w:t>
                      </w:r>
                      <w:r>
                        <w:t>7</w:t>
                      </w:r>
                    </w:p>
                  </w:txbxContent>
                </v:textbox>
                <w10:wrap type="topAndBottom"/>
              </v:shape>
            </w:pict>
          </mc:Fallback>
        </mc:AlternateContent>
      </w:r>
      <w:r w:rsidR="00901C8D" w:rsidRPr="00901C8D">
        <w:rPr>
          <w:noProof/>
        </w:rPr>
        <w:drawing>
          <wp:anchor distT="0" distB="0" distL="114300" distR="114300" simplePos="0" relativeHeight="251658257" behindDoc="0" locked="0" layoutInCell="1" allowOverlap="1" wp14:anchorId="05DDAE06" wp14:editId="0E504193">
            <wp:simplePos x="0" y="0"/>
            <wp:positionH relativeFrom="column">
              <wp:posOffset>693</wp:posOffset>
            </wp:positionH>
            <wp:positionV relativeFrom="paragraph">
              <wp:posOffset>115</wp:posOffset>
            </wp:positionV>
            <wp:extent cx="5221605" cy="5066665"/>
            <wp:effectExtent l="0" t="0" r="0" b="635"/>
            <wp:wrapTopAndBottom/>
            <wp:docPr id="17" name="Picture 17"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pie chart&#10;&#10;Description automatically generated"/>
                    <pic:cNvPicPr/>
                  </pic:nvPicPr>
                  <pic:blipFill>
                    <a:blip r:embed="rId77">
                      <a:extLst>
                        <a:ext uri="{28A0092B-C50C-407E-A947-70E740481C1C}">
                          <a14:useLocalDpi xmlns:a14="http://schemas.microsoft.com/office/drawing/2010/main" val="0"/>
                        </a:ext>
                      </a:extLst>
                    </a:blip>
                    <a:stretch>
                      <a:fillRect/>
                    </a:stretch>
                  </pic:blipFill>
                  <pic:spPr>
                    <a:xfrm>
                      <a:off x="0" y="0"/>
                      <a:ext cx="5221605" cy="5066665"/>
                    </a:xfrm>
                    <a:prstGeom prst="rect">
                      <a:avLst/>
                    </a:prstGeom>
                  </pic:spPr>
                </pic:pic>
              </a:graphicData>
            </a:graphic>
          </wp:anchor>
        </w:drawing>
      </w:r>
    </w:p>
    <w:p w14:paraId="19A8DF75" w14:textId="77777777" w:rsidR="00901C8D" w:rsidRDefault="00901C8D" w:rsidP="00BA67EC">
      <w:pPr>
        <w:spacing w:before="0" w:after="0" w:line="360" w:lineRule="auto"/>
        <w:jc w:val="left"/>
      </w:pPr>
    </w:p>
    <w:p w14:paraId="4C6CB167" w14:textId="77777777" w:rsidR="00977100" w:rsidRDefault="00977100" w:rsidP="00BA67EC">
      <w:pPr>
        <w:spacing w:before="0" w:after="0" w:line="360" w:lineRule="auto"/>
        <w:jc w:val="left"/>
      </w:pPr>
    </w:p>
    <w:p w14:paraId="7947F057" w14:textId="77777777" w:rsidR="00977100" w:rsidRDefault="00977100" w:rsidP="00BA67EC">
      <w:pPr>
        <w:spacing w:before="0" w:after="0" w:line="360" w:lineRule="auto"/>
        <w:jc w:val="left"/>
      </w:pPr>
    </w:p>
    <w:p w14:paraId="34B14DC9" w14:textId="77777777" w:rsidR="00977100" w:rsidRDefault="00977100" w:rsidP="00BA67EC">
      <w:pPr>
        <w:spacing w:before="0" w:after="0" w:line="360" w:lineRule="auto"/>
        <w:jc w:val="left"/>
      </w:pPr>
    </w:p>
    <w:p w14:paraId="100A94BB" w14:textId="77777777" w:rsidR="00977100" w:rsidRDefault="00977100" w:rsidP="00BA67EC">
      <w:pPr>
        <w:spacing w:before="0" w:after="0" w:line="360" w:lineRule="auto"/>
        <w:jc w:val="left"/>
      </w:pPr>
    </w:p>
    <w:p w14:paraId="5809D5A7" w14:textId="77777777" w:rsidR="00977100" w:rsidRDefault="00977100" w:rsidP="00BA67EC">
      <w:pPr>
        <w:spacing w:before="0" w:after="0" w:line="360" w:lineRule="auto"/>
        <w:jc w:val="left"/>
      </w:pPr>
    </w:p>
    <w:p w14:paraId="643B93F0" w14:textId="77777777" w:rsidR="00977100" w:rsidRDefault="00977100" w:rsidP="00BA67EC">
      <w:pPr>
        <w:spacing w:before="0" w:after="0" w:line="360" w:lineRule="auto"/>
        <w:jc w:val="left"/>
      </w:pPr>
    </w:p>
    <w:p w14:paraId="198CCEA5" w14:textId="77777777" w:rsidR="00977100" w:rsidRDefault="00977100" w:rsidP="00BA67EC">
      <w:pPr>
        <w:spacing w:before="0" w:after="0" w:line="360" w:lineRule="auto"/>
        <w:jc w:val="left"/>
      </w:pPr>
    </w:p>
    <w:p w14:paraId="3C33A9C9" w14:textId="77777777" w:rsidR="00977100" w:rsidRDefault="00977100" w:rsidP="00BA67EC">
      <w:pPr>
        <w:spacing w:before="0" w:after="0" w:line="360" w:lineRule="auto"/>
        <w:jc w:val="left"/>
      </w:pPr>
    </w:p>
    <w:p w14:paraId="412FE7E0" w14:textId="77777777" w:rsidR="00901C8D" w:rsidRDefault="00901C8D" w:rsidP="00BA67EC">
      <w:pPr>
        <w:spacing w:before="0" w:after="0" w:line="360" w:lineRule="auto"/>
        <w:jc w:val="left"/>
      </w:pPr>
    </w:p>
    <w:p w14:paraId="376FD6C3" w14:textId="2D2CA713" w:rsidR="00901C8D" w:rsidRDefault="00233DDB" w:rsidP="00BA67EC">
      <w:pPr>
        <w:spacing w:before="0" w:after="0" w:line="360" w:lineRule="auto"/>
        <w:jc w:val="left"/>
      </w:pPr>
      <w:r>
        <w:rPr>
          <w:noProof/>
        </w:rPr>
        <mc:AlternateContent>
          <mc:Choice Requires="wps">
            <w:drawing>
              <wp:anchor distT="0" distB="0" distL="114300" distR="114300" simplePos="0" relativeHeight="251658260" behindDoc="0" locked="0" layoutInCell="1" allowOverlap="1" wp14:anchorId="25124D69" wp14:editId="10083CE6">
                <wp:simplePos x="0" y="0"/>
                <wp:positionH relativeFrom="column">
                  <wp:posOffset>263525</wp:posOffset>
                </wp:positionH>
                <wp:positionV relativeFrom="paragraph">
                  <wp:posOffset>4980305</wp:posOffset>
                </wp:positionV>
                <wp:extent cx="4694555" cy="635"/>
                <wp:effectExtent l="0" t="0" r="0" b="0"/>
                <wp:wrapTopAndBottom/>
                <wp:docPr id="31" name="Text Box 31"/>
                <wp:cNvGraphicFramePr/>
                <a:graphic xmlns:a="http://schemas.openxmlformats.org/drawingml/2006/main">
                  <a:graphicData uri="http://schemas.microsoft.com/office/word/2010/wordprocessingShape">
                    <wps:wsp>
                      <wps:cNvSpPr txBox="1"/>
                      <wps:spPr>
                        <a:xfrm>
                          <a:off x="0" y="0"/>
                          <a:ext cx="4694555" cy="635"/>
                        </a:xfrm>
                        <a:prstGeom prst="rect">
                          <a:avLst/>
                        </a:prstGeom>
                        <a:solidFill>
                          <a:prstClr val="white"/>
                        </a:solidFill>
                        <a:ln>
                          <a:noFill/>
                        </a:ln>
                      </wps:spPr>
                      <wps:txbx>
                        <w:txbxContent>
                          <w:p w14:paraId="297CA0AC" w14:textId="3CE0AAC3" w:rsidR="00233DDB" w:rsidRPr="0072006E" w:rsidRDefault="00233DDB" w:rsidP="00233DDB">
                            <w:pPr>
                              <w:pStyle w:val="Caption"/>
                              <w:jc w:val="left"/>
                              <w:rPr>
                                <w:sz w:val="24"/>
                              </w:rPr>
                            </w:pPr>
                            <w:r>
                              <w:t>Figure A.</w:t>
                            </w:r>
                            <w:r>
                              <w:fldChar w:fldCharType="begin"/>
                            </w:r>
                            <w:r>
                              <w:instrText>SEQ Figure_A. \* ARABIC</w:instrText>
                            </w:r>
                            <w:r>
                              <w:fldChar w:fldCharType="separate"/>
                            </w:r>
                            <w:r w:rsidR="005E4A3F">
                              <w:rPr>
                                <w:noProof/>
                              </w:rPr>
                              <w:t>8</w:t>
                            </w:r>
                            <w:r>
                              <w:fldChar w:fldCharType="end"/>
                            </w:r>
                            <w:r w:rsidRPr="00FE1ED5">
                              <w:t xml:space="preserve">: Complete survey form questions and responses – part </w:t>
                            </w:r>
                            <w:r>
                              <w:t>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5124D69" id="Text Box 31" o:spid="_x0000_s1071" type="#_x0000_t202" style="position:absolute;margin-left:20.75pt;margin-top:392.15pt;width:369.65pt;height:.05pt;z-index:2516582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" stroked="f">
                <v:textbox style="mso-fit-shape-to-text:t" inset="0,0,0,0">
                  <w:txbxContent>
                    <w:p w14:paraId="297CA0AC" w14:textId="3CE0AAC3" w:rsidR="00233DDB" w:rsidRPr="0072006E" w:rsidRDefault="00233DDB" w:rsidP="00233DDB">
                      <w:pPr>
                        <w:pStyle w:val="Caption"/>
                        <w:jc w:val="left"/>
                        <w:rPr>
                          <w:sz w:val="24"/>
                        </w:rPr>
                      </w:pPr>
                      <w:r>
                        <w:t>Figure A.</w:t>
                      </w:r>
                      <w:r>
                        <w:fldChar w:fldCharType="begin"/>
                      </w:r>
                      <w:r>
                        <w:instrText>SEQ Figure_A. \* ARABIC</w:instrText>
                      </w:r>
                      <w:r>
                        <w:fldChar w:fldCharType="separate"/>
                      </w:r>
                      <w:r w:rsidR="005E4A3F">
                        <w:rPr>
                          <w:noProof/>
                        </w:rPr>
                        <w:t>8</w:t>
                      </w:r>
                      <w:r>
                        <w:fldChar w:fldCharType="end"/>
                      </w:r>
                      <w:r w:rsidRPr="00FE1ED5">
                        <w:t xml:space="preserve">: Complete survey form questions and responses – part </w:t>
                      </w:r>
                      <w:r>
                        <w:t>8</w:t>
                      </w:r>
                    </w:p>
                  </w:txbxContent>
                </v:textbox>
                <w10:wrap type="topAndBottom"/>
              </v:shape>
            </w:pict>
          </mc:Fallback>
        </mc:AlternateContent>
      </w:r>
      <w:r w:rsidR="00A33B82" w:rsidRPr="00A33B82">
        <w:rPr>
          <w:noProof/>
        </w:rPr>
        <w:drawing>
          <wp:anchor distT="0" distB="0" distL="114300" distR="114300" simplePos="0" relativeHeight="251658259" behindDoc="0" locked="0" layoutInCell="1" allowOverlap="1" wp14:anchorId="273AA383" wp14:editId="75FDF213">
            <wp:simplePos x="0" y="0"/>
            <wp:positionH relativeFrom="column">
              <wp:posOffset>693</wp:posOffset>
            </wp:positionH>
            <wp:positionV relativeFrom="paragraph">
              <wp:posOffset>115</wp:posOffset>
            </wp:positionV>
            <wp:extent cx="5221605" cy="4924425"/>
            <wp:effectExtent l="0" t="0" r="0" b="9525"/>
            <wp:wrapTopAndBottom/>
            <wp:docPr id="18" name="Picture 18" descr="Graphical user interface, chart, application,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chart, application, pie chart&#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5221605" cy="4924425"/>
                    </a:xfrm>
                    <a:prstGeom prst="rect">
                      <a:avLst/>
                    </a:prstGeom>
                  </pic:spPr>
                </pic:pic>
              </a:graphicData>
            </a:graphic>
          </wp:anchor>
        </w:drawing>
      </w:r>
    </w:p>
    <w:p w14:paraId="1B3965E2" w14:textId="77777777" w:rsidR="00A33B82" w:rsidRDefault="00A33B82" w:rsidP="00BA67EC">
      <w:pPr>
        <w:spacing w:before="0" w:after="0" w:line="360" w:lineRule="auto"/>
        <w:jc w:val="left"/>
      </w:pPr>
    </w:p>
    <w:p w14:paraId="001DCEF7" w14:textId="77777777" w:rsidR="00A33B82" w:rsidRDefault="00A33B82" w:rsidP="00BA67EC">
      <w:pPr>
        <w:spacing w:before="0" w:after="0" w:line="360" w:lineRule="auto"/>
        <w:jc w:val="left"/>
      </w:pPr>
    </w:p>
    <w:p w14:paraId="33AAF4D6" w14:textId="77777777" w:rsidR="00156237" w:rsidRDefault="00156237" w:rsidP="00BA67EC">
      <w:pPr>
        <w:spacing w:before="0" w:after="0" w:line="360" w:lineRule="auto"/>
        <w:jc w:val="left"/>
      </w:pPr>
    </w:p>
    <w:p w14:paraId="75168271" w14:textId="77777777" w:rsidR="00156237" w:rsidRDefault="00156237" w:rsidP="00BA67EC">
      <w:pPr>
        <w:spacing w:before="0" w:after="0" w:line="360" w:lineRule="auto"/>
        <w:jc w:val="left"/>
      </w:pPr>
    </w:p>
    <w:p w14:paraId="6EA9904B" w14:textId="77777777" w:rsidR="00156237" w:rsidRDefault="00156237" w:rsidP="00BA67EC">
      <w:pPr>
        <w:spacing w:before="0" w:after="0" w:line="360" w:lineRule="auto"/>
        <w:jc w:val="left"/>
      </w:pPr>
    </w:p>
    <w:p w14:paraId="0AD46FE9" w14:textId="77777777" w:rsidR="00156237" w:rsidRDefault="00156237" w:rsidP="00BA67EC">
      <w:pPr>
        <w:spacing w:before="0" w:after="0" w:line="360" w:lineRule="auto"/>
        <w:jc w:val="left"/>
      </w:pPr>
    </w:p>
    <w:p w14:paraId="37B4DFB9" w14:textId="77777777" w:rsidR="00156237" w:rsidRDefault="00156237" w:rsidP="00BA67EC">
      <w:pPr>
        <w:spacing w:before="0" w:after="0" w:line="360" w:lineRule="auto"/>
        <w:jc w:val="left"/>
      </w:pPr>
    </w:p>
    <w:p w14:paraId="24BFE1FB" w14:textId="77777777" w:rsidR="00156237" w:rsidRDefault="00156237" w:rsidP="00BA67EC">
      <w:pPr>
        <w:spacing w:before="0" w:after="0" w:line="360" w:lineRule="auto"/>
        <w:jc w:val="left"/>
      </w:pPr>
    </w:p>
    <w:p w14:paraId="5C6A2082" w14:textId="77777777" w:rsidR="00156237" w:rsidRDefault="00156237" w:rsidP="00BA67EC">
      <w:pPr>
        <w:spacing w:before="0" w:after="0" w:line="360" w:lineRule="auto"/>
        <w:jc w:val="left"/>
      </w:pPr>
    </w:p>
    <w:p w14:paraId="0A90682A" w14:textId="77777777" w:rsidR="00156237" w:rsidRDefault="00156237" w:rsidP="00BA67EC">
      <w:pPr>
        <w:spacing w:before="0" w:after="0" w:line="360" w:lineRule="auto"/>
        <w:jc w:val="left"/>
      </w:pPr>
    </w:p>
    <w:p w14:paraId="415A7E13" w14:textId="77777777" w:rsidR="00156237" w:rsidRDefault="00156237" w:rsidP="00BA67EC">
      <w:pPr>
        <w:spacing w:before="0" w:after="0" w:line="360" w:lineRule="auto"/>
        <w:jc w:val="left"/>
      </w:pPr>
    </w:p>
    <w:p w14:paraId="297188EB" w14:textId="46AE0D0E" w:rsidR="00A33B82" w:rsidRDefault="00156237" w:rsidP="00BA67EC">
      <w:pPr>
        <w:spacing w:before="0" w:after="0" w:line="360" w:lineRule="auto"/>
        <w:jc w:val="left"/>
      </w:pPr>
      <w:r>
        <w:rPr>
          <w:noProof/>
        </w:rPr>
        <mc:AlternateContent>
          <mc:Choice Requires="wps">
            <w:drawing>
              <wp:anchor distT="0" distB="0" distL="114300" distR="114300" simplePos="0" relativeHeight="251658262" behindDoc="0" locked="0" layoutInCell="1" allowOverlap="1" wp14:anchorId="1E379FA4" wp14:editId="04D440C4">
                <wp:simplePos x="0" y="0"/>
                <wp:positionH relativeFrom="column">
                  <wp:posOffset>249555</wp:posOffset>
                </wp:positionH>
                <wp:positionV relativeFrom="paragraph">
                  <wp:posOffset>4820920</wp:posOffset>
                </wp:positionV>
                <wp:extent cx="4722495" cy="635"/>
                <wp:effectExtent l="0" t="0" r="1905" b="0"/>
                <wp:wrapTopAndBottom/>
                <wp:docPr id="32" name="Text Box 32"/>
                <wp:cNvGraphicFramePr/>
                <a:graphic xmlns:a="http://schemas.openxmlformats.org/drawingml/2006/main">
                  <a:graphicData uri="http://schemas.microsoft.com/office/word/2010/wordprocessingShape">
                    <wps:wsp>
                      <wps:cNvSpPr txBox="1"/>
                      <wps:spPr>
                        <a:xfrm>
                          <a:off x="0" y="0"/>
                          <a:ext cx="4722495" cy="635"/>
                        </a:xfrm>
                        <a:prstGeom prst="rect">
                          <a:avLst/>
                        </a:prstGeom>
                        <a:solidFill>
                          <a:prstClr val="white"/>
                        </a:solidFill>
                        <a:ln>
                          <a:noFill/>
                        </a:ln>
                      </wps:spPr>
                      <wps:txbx>
                        <w:txbxContent>
                          <w:p w14:paraId="6E7CD96D" w14:textId="3EB5B441" w:rsidR="00156237" w:rsidRPr="00BA1065" w:rsidRDefault="00156237" w:rsidP="00156237">
                            <w:pPr>
                              <w:pStyle w:val="Caption"/>
                              <w:jc w:val="left"/>
                              <w:rPr>
                                <w:sz w:val="24"/>
                              </w:rPr>
                            </w:pPr>
                            <w:r>
                              <w:t>Figure A.</w:t>
                            </w:r>
                            <w:r>
                              <w:fldChar w:fldCharType="begin"/>
                            </w:r>
                            <w:r>
                              <w:instrText>SEQ Figure_A. \* ARABIC</w:instrText>
                            </w:r>
                            <w:r>
                              <w:fldChar w:fldCharType="separate"/>
                            </w:r>
                            <w:r w:rsidR="005E4A3F">
                              <w:rPr>
                                <w:noProof/>
                              </w:rPr>
                              <w:t>9</w:t>
                            </w:r>
                            <w:r>
                              <w:fldChar w:fldCharType="end"/>
                            </w:r>
                            <w:r w:rsidRPr="007D4B57">
                              <w:t xml:space="preserve">: Complete survey form questions and responses – part </w:t>
                            </w:r>
                            <w:r>
                              <w:t>9</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E379FA4" id="Text Box 32" o:spid="_x0000_s1072" type="#_x0000_t202" style="position:absolute;margin-left:19.65pt;margin-top:379.6pt;width:371.85pt;height:.05pt;z-index:25165826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" stroked="f">
                <v:textbox style="mso-fit-shape-to-text:t" inset="0,0,0,0">
                  <w:txbxContent>
                    <w:p w14:paraId="6E7CD96D" w14:textId="3EB5B441" w:rsidR="00156237" w:rsidRPr="00BA1065" w:rsidRDefault="00156237" w:rsidP="00156237">
                      <w:pPr>
                        <w:pStyle w:val="Caption"/>
                        <w:jc w:val="left"/>
                        <w:rPr>
                          <w:sz w:val="24"/>
                        </w:rPr>
                      </w:pPr>
                      <w:r>
                        <w:t>Figure A.</w:t>
                      </w:r>
                      <w:r>
                        <w:fldChar w:fldCharType="begin"/>
                      </w:r>
                      <w:r>
                        <w:instrText>SEQ Figure_A. \* ARABIC</w:instrText>
                      </w:r>
                      <w:r>
                        <w:fldChar w:fldCharType="separate"/>
                      </w:r>
                      <w:r w:rsidR="005E4A3F">
                        <w:rPr>
                          <w:noProof/>
                        </w:rPr>
                        <w:t>9</w:t>
                      </w:r>
                      <w:r>
                        <w:fldChar w:fldCharType="end"/>
                      </w:r>
                      <w:r w:rsidRPr="007D4B57">
                        <w:t xml:space="preserve">: Complete survey form questions and responses – part </w:t>
                      </w:r>
                      <w:r>
                        <w:t>9</w:t>
                      </w:r>
                    </w:p>
                  </w:txbxContent>
                </v:textbox>
                <w10:wrap type="topAndBottom"/>
              </v:shape>
            </w:pict>
          </mc:Fallback>
        </mc:AlternateContent>
      </w:r>
      <w:r w:rsidR="00057820" w:rsidRPr="00057820">
        <w:rPr>
          <w:noProof/>
        </w:rPr>
        <w:drawing>
          <wp:anchor distT="0" distB="0" distL="114300" distR="114300" simplePos="0" relativeHeight="251658261" behindDoc="0" locked="0" layoutInCell="1" allowOverlap="1" wp14:anchorId="18CF7476" wp14:editId="4DF5F9D9">
            <wp:simplePos x="0" y="0"/>
            <wp:positionH relativeFrom="column">
              <wp:posOffset>693</wp:posOffset>
            </wp:positionH>
            <wp:positionV relativeFrom="paragraph">
              <wp:posOffset>115</wp:posOffset>
            </wp:positionV>
            <wp:extent cx="5221605" cy="4761230"/>
            <wp:effectExtent l="0" t="0" r="0" b="1270"/>
            <wp:wrapTopAndBottom/>
            <wp:docPr id="19" name="Picture 19" descr="Chart, application,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application, pie chart&#10;&#10;Description automatically generated"/>
                    <pic:cNvPicPr/>
                  </pic:nvPicPr>
                  <pic:blipFill>
                    <a:blip r:embed="rId79">
                      <a:extLst>
                        <a:ext uri="{28A0092B-C50C-407E-A947-70E740481C1C}">
                          <a14:useLocalDpi xmlns:a14="http://schemas.microsoft.com/office/drawing/2010/main" val="0"/>
                        </a:ext>
                      </a:extLst>
                    </a:blip>
                    <a:stretch>
                      <a:fillRect/>
                    </a:stretch>
                  </pic:blipFill>
                  <pic:spPr>
                    <a:xfrm>
                      <a:off x="0" y="0"/>
                      <a:ext cx="5221605" cy="4761230"/>
                    </a:xfrm>
                    <a:prstGeom prst="rect">
                      <a:avLst/>
                    </a:prstGeom>
                  </pic:spPr>
                </pic:pic>
              </a:graphicData>
            </a:graphic>
          </wp:anchor>
        </w:drawing>
      </w:r>
    </w:p>
    <w:p w14:paraId="441813CE" w14:textId="77777777" w:rsidR="00057820" w:rsidRDefault="00057820" w:rsidP="00BA67EC">
      <w:pPr>
        <w:spacing w:before="0" w:after="0" w:line="360" w:lineRule="auto"/>
        <w:jc w:val="left"/>
      </w:pPr>
    </w:p>
    <w:p w14:paraId="5EA0200A" w14:textId="77777777" w:rsidR="00057820" w:rsidRDefault="00057820" w:rsidP="00BA67EC">
      <w:pPr>
        <w:spacing w:before="0" w:after="0" w:line="360" w:lineRule="auto"/>
        <w:jc w:val="left"/>
      </w:pPr>
    </w:p>
    <w:p w14:paraId="763BE443" w14:textId="77777777" w:rsidR="00156237" w:rsidRDefault="00156237" w:rsidP="00BA67EC">
      <w:pPr>
        <w:spacing w:before="0" w:after="0" w:line="360" w:lineRule="auto"/>
        <w:jc w:val="left"/>
      </w:pPr>
    </w:p>
    <w:p w14:paraId="03D26937" w14:textId="77777777" w:rsidR="00156237" w:rsidRDefault="00156237" w:rsidP="00BA67EC">
      <w:pPr>
        <w:spacing w:before="0" w:after="0" w:line="360" w:lineRule="auto"/>
        <w:jc w:val="left"/>
      </w:pPr>
    </w:p>
    <w:p w14:paraId="3D9248A8" w14:textId="77777777" w:rsidR="00156237" w:rsidRDefault="00156237" w:rsidP="00BA67EC">
      <w:pPr>
        <w:spacing w:before="0" w:after="0" w:line="360" w:lineRule="auto"/>
        <w:jc w:val="left"/>
      </w:pPr>
    </w:p>
    <w:p w14:paraId="2C74AC38" w14:textId="77777777" w:rsidR="00156237" w:rsidRDefault="00156237" w:rsidP="00BA67EC">
      <w:pPr>
        <w:spacing w:before="0" w:after="0" w:line="360" w:lineRule="auto"/>
        <w:jc w:val="left"/>
      </w:pPr>
    </w:p>
    <w:p w14:paraId="75630817" w14:textId="77777777" w:rsidR="00156237" w:rsidRDefault="00156237" w:rsidP="00BA67EC">
      <w:pPr>
        <w:spacing w:before="0" w:after="0" w:line="360" w:lineRule="auto"/>
        <w:jc w:val="left"/>
      </w:pPr>
    </w:p>
    <w:p w14:paraId="20F02EDA" w14:textId="77777777" w:rsidR="00156237" w:rsidRDefault="00156237" w:rsidP="00BA67EC">
      <w:pPr>
        <w:spacing w:before="0" w:after="0" w:line="360" w:lineRule="auto"/>
        <w:jc w:val="left"/>
      </w:pPr>
    </w:p>
    <w:p w14:paraId="3BC5E69E" w14:textId="77777777" w:rsidR="00156237" w:rsidRDefault="00156237" w:rsidP="00BA67EC">
      <w:pPr>
        <w:spacing w:before="0" w:after="0" w:line="360" w:lineRule="auto"/>
        <w:jc w:val="left"/>
      </w:pPr>
    </w:p>
    <w:p w14:paraId="03CBB6E9" w14:textId="77777777" w:rsidR="00156237" w:rsidRDefault="00156237" w:rsidP="00BA67EC">
      <w:pPr>
        <w:spacing w:before="0" w:after="0" w:line="360" w:lineRule="auto"/>
        <w:jc w:val="left"/>
      </w:pPr>
    </w:p>
    <w:p w14:paraId="34FF9B82" w14:textId="77777777" w:rsidR="00156237" w:rsidRDefault="00156237" w:rsidP="00BA67EC">
      <w:pPr>
        <w:spacing w:before="0" w:after="0" w:line="360" w:lineRule="auto"/>
        <w:jc w:val="left"/>
      </w:pPr>
    </w:p>
    <w:p w14:paraId="75D89220" w14:textId="6D108005" w:rsidR="00057820" w:rsidRDefault="00156237" w:rsidP="00BA67EC">
      <w:pPr>
        <w:spacing w:before="0" w:after="0" w:line="360" w:lineRule="auto"/>
        <w:jc w:val="left"/>
      </w:pPr>
      <w:r>
        <w:rPr>
          <w:noProof/>
        </w:rPr>
        <mc:AlternateContent>
          <mc:Choice Requires="wps">
            <w:drawing>
              <wp:anchor distT="0" distB="0" distL="114300" distR="114300" simplePos="0" relativeHeight="251658264" behindDoc="0" locked="0" layoutInCell="1" allowOverlap="1" wp14:anchorId="2D0C3515" wp14:editId="6899928D">
                <wp:simplePos x="0" y="0"/>
                <wp:positionH relativeFrom="margin">
                  <wp:posOffset>215265</wp:posOffset>
                </wp:positionH>
                <wp:positionV relativeFrom="paragraph">
                  <wp:posOffset>5112385</wp:posOffset>
                </wp:positionV>
                <wp:extent cx="4791075" cy="635"/>
                <wp:effectExtent l="0" t="0" r="9525" b="0"/>
                <wp:wrapTopAndBottom/>
                <wp:docPr id="33" name="Text Box 33"/>
                <wp:cNvGraphicFramePr/>
                <a:graphic xmlns:a="http://schemas.openxmlformats.org/drawingml/2006/main">
                  <a:graphicData uri="http://schemas.microsoft.com/office/word/2010/wordprocessingShape">
                    <wps:wsp>
                      <wps:cNvSpPr txBox="1"/>
                      <wps:spPr>
                        <a:xfrm>
                          <a:off x="0" y="0"/>
                          <a:ext cx="4791075" cy="635"/>
                        </a:xfrm>
                        <a:prstGeom prst="rect">
                          <a:avLst/>
                        </a:prstGeom>
                        <a:solidFill>
                          <a:prstClr val="white"/>
                        </a:solidFill>
                        <a:ln>
                          <a:noFill/>
                        </a:ln>
                      </wps:spPr>
                      <wps:txbx>
                        <w:txbxContent>
                          <w:p w14:paraId="5B62818A" w14:textId="4DED1925" w:rsidR="00156237" w:rsidRPr="00D44A35" w:rsidRDefault="00156237" w:rsidP="00156237">
                            <w:pPr>
                              <w:pStyle w:val="Caption"/>
                              <w:jc w:val="left"/>
                              <w:rPr>
                                <w:sz w:val="24"/>
                              </w:rPr>
                            </w:pPr>
                            <w:r>
                              <w:t>Figure A.</w:t>
                            </w:r>
                            <w:r>
                              <w:fldChar w:fldCharType="begin"/>
                            </w:r>
                            <w:r>
                              <w:instrText>SEQ Figure_A. \* ARABIC</w:instrText>
                            </w:r>
                            <w:r>
                              <w:fldChar w:fldCharType="separate"/>
                            </w:r>
                            <w:r w:rsidR="005E4A3F">
                              <w:rPr>
                                <w:noProof/>
                              </w:rPr>
                              <w:t>10</w:t>
                            </w:r>
                            <w:r>
                              <w:fldChar w:fldCharType="end"/>
                            </w:r>
                            <w:r w:rsidRPr="004A6952">
                              <w:t xml:space="preserve">: Complete survey form questions and responses – part </w:t>
                            </w:r>
                            <w:r>
                              <w:t>10</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D0C3515" id="Text Box 33" o:spid="_x0000_s1073" type="#_x0000_t202" style="position:absolute;margin-left:16.95pt;margin-top:402.55pt;width:377.25pt;height:.05pt;z-index:2516582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" stroked="f">
                <v:textbox style="mso-fit-shape-to-text:t" inset="0,0,0,0">
                  <w:txbxContent>
                    <w:p w14:paraId="5B62818A" w14:textId="4DED1925" w:rsidR="00156237" w:rsidRPr="00D44A35" w:rsidRDefault="00156237" w:rsidP="00156237">
                      <w:pPr>
                        <w:pStyle w:val="Caption"/>
                        <w:jc w:val="left"/>
                        <w:rPr>
                          <w:sz w:val="24"/>
                        </w:rPr>
                      </w:pPr>
                      <w:r>
                        <w:t>Figure A.</w:t>
                      </w:r>
                      <w:r>
                        <w:fldChar w:fldCharType="begin"/>
                      </w:r>
                      <w:r>
                        <w:instrText>SEQ Figure_A. \* ARABIC</w:instrText>
                      </w:r>
                      <w:r>
                        <w:fldChar w:fldCharType="separate"/>
                      </w:r>
                      <w:r w:rsidR="005E4A3F">
                        <w:rPr>
                          <w:noProof/>
                        </w:rPr>
                        <w:t>10</w:t>
                      </w:r>
                      <w:r>
                        <w:fldChar w:fldCharType="end"/>
                      </w:r>
                      <w:r w:rsidRPr="004A6952">
                        <w:t xml:space="preserve">: Complete survey form questions and responses – part </w:t>
                      </w:r>
                      <w:r>
                        <w:t>10</w:t>
                      </w:r>
                    </w:p>
                  </w:txbxContent>
                </v:textbox>
                <w10:wrap type="topAndBottom" anchorx="margin"/>
              </v:shape>
            </w:pict>
          </mc:Fallback>
        </mc:AlternateContent>
      </w:r>
      <w:r w:rsidR="00057820" w:rsidRPr="00057820">
        <w:rPr>
          <w:noProof/>
        </w:rPr>
        <w:drawing>
          <wp:anchor distT="0" distB="0" distL="114300" distR="114300" simplePos="0" relativeHeight="251658263" behindDoc="0" locked="0" layoutInCell="1" allowOverlap="1" wp14:anchorId="0F9FF7D8" wp14:editId="393C746D">
            <wp:simplePos x="0" y="0"/>
            <wp:positionH relativeFrom="column">
              <wp:posOffset>693</wp:posOffset>
            </wp:positionH>
            <wp:positionV relativeFrom="paragraph">
              <wp:posOffset>115</wp:posOffset>
            </wp:positionV>
            <wp:extent cx="5221605" cy="5057775"/>
            <wp:effectExtent l="0" t="0" r="0" b="9525"/>
            <wp:wrapTopAndBottom/>
            <wp:docPr id="20" name="Picture 20"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pie chart&#10;&#10;Description automatically generated"/>
                    <pic:cNvPicPr/>
                  </pic:nvPicPr>
                  <pic:blipFill>
                    <a:blip r:embed="rId80">
                      <a:extLst>
                        <a:ext uri="{28A0092B-C50C-407E-A947-70E740481C1C}">
                          <a14:useLocalDpi xmlns:a14="http://schemas.microsoft.com/office/drawing/2010/main" val="0"/>
                        </a:ext>
                      </a:extLst>
                    </a:blip>
                    <a:stretch>
                      <a:fillRect/>
                    </a:stretch>
                  </pic:blipFill>
                  <pic:spPr>
                    <a:xfrm>
                      <a:off x="0" y="0"/>
                      <a:ext cx="5221605" cy="5057775"/>
                    </a:xfrm>
                    <a:prstGeom prst="rect">
                      <a:avLst/>
                    </a:prstGeom>
                  </pic:spPr>
                </pic:pic>
              </a:graphicData>
            </a:graphic>
          </wp:anchor>
        </w:drawing>
      </w:r>
    </w:p>
    <w:p w14:paraId="2C56DCE9" w14:textId="77777777" w:rsidR="00057820" w:rsidRDefault="00057820" w:rsidP="00BA67EC">
      <w:pPr>
        <w:spacing w:before="0" w:after="0" w:line="360" w:lineRule="auto"/>
        <w:jc w:val="left"/>
      </w:pPr>
    </w:p>
    <w:p w14:paraId="2B956C54" w14:textId="77777777" w:rsidR="00057820" w:rsidRDefault="00057820" w:rsidP="00BA67EC">
      <w:pPr>
        <w:spacing w:before="0" w:after="0" w:line="360" w:lineRule="auto"/>
        <w:jc w:val="left"/>
      </w:pPr>
    </w:p>
    <w:p w14:paraId="059E96A4" w14:textId="77777777" w:rsidR="00AA5511" w:rsidRDefault="00AA5511" w:rsidP="00BA67EC">
      <w:pPr>
        <w:spacing w:before="0" w:after="0" w:line="360" w:lineRule="auto"/>
        <w:jc w:val="left"/>
      </w:pPr>
    </w:p>
    <w:p w14:paraId="6B1FFC54" w14:textId="77777777" w:rsidR="00AA5511" w:rsidRDefault="00AA5511" w:rsidP="00BA67EC">
      <w:pPr>
        <w:spacing w:before="0" w:after="0" w:line="360" w:lineRule="auto"/>
        <w:jc w:val="left"/>
      </w:pPr>
    </w:p>
    <w:p w14:paraId="7C372624" w14:textId="77777777" w:rsidR="00AA5511" w:rsidRDefault="00AA5511" w:rsidP="00BA67EC">
      <w:pPr>
        <w:spacing w:before="0" w:after="0" w:line="360" w:lineRule="auto"/>
        <w:jc w:val="left"/>
      </w:pPr>
    </w:p>
    <w:p w14:paraId="45FF2D61" w14:textId="77777777" w:rsidR="00AA5511" w:rsidRDefault="00AA5511" w:rsidP="00BA67EC">
      <w:pPr>
        <w:spacing w:before="0" w:after="0" w:line="360" w:lineRule="auto"/>
        <w:jc w:val="left"/>
      </w:pPr>
    </w:p>
    <w:p w14:paraId="73A6A1A6" w14:textId="77777777" w:rsidR="00AA5511" w:rsidRDefault="00AA5511" w:rsidP="00BA67EC">
      <w:pPr>
        <w:spacing w:before="0" w:after="0" w:line="360" w:lineRule="auto"/>
        <w:jc w:val="left"/>
      </w:pPr>
    </w:p>
    <w:p w14:paraId="04EEA2C7" w14:textId="77777777" w:rsidR="00AA5511" w:rsidRDefault="00AA5511" w:rsidP="00BA67EC">
      <w:pPr>
        <w:spacing w:before="0" w:after="0" w:line="360" w:lineRule="auto"/>
        <w:jc w:val="left"/>
      </w:pPr>
    </w:p>
    <w:p w14:paraId="35D5E8C8" w14:textId="77777777" w:rsidR="00AA5511" w:rsidRDefault="00AA5511" w:rsidP="00BA67EC">
      <w:pPr>
        <w:spacing w:before="0" w:after="0" w:line="360" w:lineRule="auto"/>
        <w:jc w:val="left"/>
      </w:pPr>
    </w:p>
    <w:p w14:paraId="1B214DD3" w14:textId="77777777" w:rsidR="00AA5511" w:rsidRDefault="00AA5511" w:rsidP="00BA67EC">
      <w:pPr>
        <w:spacing w:before="0" w:after="0" w:line="360" w:lineRule="auto"/>
        <w:jc w:val="left"/>
      </w:pPr>
    </w:p>
    <w:p w14:paraId="55EC5468" w14:textId="41EF2623" w:rsidR="00057820" w:rsidRDefault="00AA5511" w:rsidP="00BA67EC">
      <w:pPr>
        <w:spacing w:before="0" w:after="0" w:line="360" w:lineRule="auto"/>
        <w:jc w:val="left"/>
      </w:pPr>
      <w:r>
        <w:rPr>
          <w:noProof/>
        </w:rPr>
        <mc:AlternateContent>
          <mc:Choice Requires="wps">
            <w:drawing>
              <wp:anchor distT="0" distB="0" distL="114300" distR="114300" simplePos="0" relativeHeight="251658266" behindDoc="0" locked="0" layoutInCell="1" allowOverlap="1" wp14:anchorId="0E96D21A" wp14:editId="040DBD70">
                <wp:simplePos x="0" y="0"/>
                <wp:positionH relativeFrom="column">
                  <wp:posOffset>229235</wp:posOffset>
                </wp:positionH>
                <wp:positionV relativeFrom="paragraph">
                  <wp:posOffset>5472430</wp:posOffset>
                </wp:positionV>
                <wp:extent cx="4763770" cy="635"/>
                <wp:effectExtent l="0" t="0" r="0" b="0"/>
                <wp:wrapTopAndBottom/>
                <wp:docPr id="34" name="Text Box 34"/>
                <wp:cNvGraphicFramePr/>
                <a:graphic xmlns:a="http://schemas.openxmlformats.org/drawingml/2006/main">
                  <a:graphicData uri="http://schemas.microsoft.com/office/word/2010/wordprocessingShape">
                    <wps:wsp>
                      <wps:cNvSpPr txBox="1"/>
                      <wps:spPr>
                        <a:xfrm>
                          <a:off x="0" y="0"/>
                          <a:ext cx="4763770" cy="635"/>
                        </a:xfrm>
                        <a:prstGeom prst="rect">
                          <a:avLst/>
                        </a:prstGeom>
                        <a:solidFill>
                          <a:prstClr val="white"/>
                        </a:solidFill>
                        <a:ln>
                          <a:noFill/>
                        </a:ln>
                      </wps:spPr>
                      <wps:txbx>
                        <w:txbxContent>
                          <w:p w14:paraId="3E5E47A4" w14:textId="5F1489E6" w:rsidR="00AA5511" w:rsidRPr="00CB661D" w:rsidRDefault="00AA5511" w:rsidP="00AA5511">
                            <w:pPr>
                              <w:pStyle w:val="Caption"/>
                              <w:jc w:val="left"/>
                              <w:rPr>
                                <w:sz w:val="24"/>
                              </w:rPr>
                            </w:pPr>
                            <w:r>
                              <w:t>Figure A.</w:t>
                            </w:r>
                            <w:r>
                              <w:fldChar w:fldCharType="begin"/>
                            </w:r>
                            <w:r>
                              <w:instrText>SEQ Figure_A. \* ARABIC</w:instrText>
                            </w:r>
                            <w:r>
                              <w:fldChar w:fldCharType="separate"/>
                            </w:r>
                            <w:r w:rsidR="005E4A3F">
                              <w:rPr>
                                <w:noProof/>
                              </w:rPr>
                              <w:t>11</w:t>
                            </w:r>
                            <w:r>
                              <w:fldChar w:fldCharType="end"/>
                            </w:r>
                            <w:r w:rsidRPr="00AD3399">
                              <w:t xml:space="preserve">: Complete survey form questions and responses – part </w:t>
                            </w:r>
                            <w:r>
                              <w:t>1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E96D21A" id="Text Box 34" o:spid="_x0000_s1074" type="#_x0000_t202" style="position:absolute;margin-left:18.05pt;margin-top:430.9pt;width:375.1pt;height:.05pt;z-index:25165826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" stroked="f">
                <v:textbox style="mso-fit-shape-to-text:t" inset="0,0,0,0">
                  <w:txbxContent>
                    <w:p w14:paraId="3E5E47A4" w14:textId="5F1489E6" w:rsidR="00AA5511" w:rsidRPr="00CB661D" w:rsidRDefault="00AA5511" w:rsidP="00AA5511">
                      <w:pPr>
                        <w:pStyle w:val="Caption"/>
                        <w:jc w:val="left"/>
                        <w:rPr>
                          <w:sz w:val="24"/>
                        </w:rPr>
                      </w:pPr>
                      <w:r>
                        <w:t>Figure A.</w:t>
                      </w:r>
                      <w:r>
                        <w:fldChar w:fldCharType="begin"/>
                      </w:r>
                      <w:r>
                        <w:instrText>SEQ Figure_A. \* ARABIC</w:instrText>
                      </w:r>
                      <w:r>
                        <w:fldChar w:fldCharType="separate"/>
                      </w:r>
                      <w:r w:rsidR="005E4A3F">
                        <w:rPr>
                          <w:noProof/>
                        </w:rPr>
                        <w:t>11</w:t>
                      </w:r>
                      <w:r>
                        <w:fldChar w:fldCharType="end"/>
                      </w:r>
                      <w:r w:rsidRPr="00AD3399">
                        <w:t xml:space="preserve">: Complete survey form questions and responses – part </w:t>
                      </w:r>
                      <w:r>
                        <w:t>11</w:t>
                      </w:r>
                    </w:p>
                  </w:txbxContent>
                </v:textbox>
                <w10:wrap type="topAndBottom"/>
              </v:shape>
            </w:pict>
          </mc:Fallback>
        </mc:AlternateContent>
      </w:r>
      <w:r w:rsidR="00983C48" w:rsidRPr="00983C48">
        <w:rPr>
          <w:noProof/>
        </w:rPr>
        <w:drawing>
          <wp:anchor distT="0" distB="0" distL="114300" distR="114300" simplePos="0" relativeHeight="251658265" behindDoc="0" locked="0" layoutInCell="1" allowOverlap="1" wp14:anchorId="67CBA56F" wp14:editId="6B72C2F6">
            <wp:simplePos x="0" y="0"/>
            <wp:positionH relativeFrom="column">
              <wp:posOffset>693</wp:posOffset>
            </wp:positionH>
            <wp:positionV relativeFrom="paragraph">
              <wp:posOffset>115</wp:posOffset>
            </wp:positionV>
            <wp:extent cx="5221605" cy="5415280"/>
            <wp:effectExtent l="0" t="0" r="0" b="0"/>
            <wp:wrapTopAndBottom/>
            <wp:docPr id="21" name="Picture 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10;&#10;Description automatically generated"/>
                    <pic:cNvPicPr/>
                  </pic:nvPicPr>
                  <pic:blipFill>
                    <a:blip r:embed="rId81">
                      <a:extLst>
                        <a:ext uri="{28A0092B-C50C-407E-A947-70E740481C1C}">
                          <a14:useLocalDpi xmlns:a14="http://schemas.microsoft.com/office/drawing/2010/main" val="0"/>
                        </a:ext>
                      </a:extLst>
                    </a:blip>
                    <a:stretch>
                      <a:fillRect/>
                    </a:stretch>
                  </pic:blipFill>
                  <pic:spPr>
                    <a:xfrm>
                      <a:off x="0" y="0"/>
                      <a:ext cx="5221605" cy="5415280"/>
                    </a:xfrm>
                    <a:prstGeom prst="rect">
                      <a:avLst/>
                    </a:prstGeom>
                  </pic:spPr>
                </pic:pic>
              </a:graphicData>
            </a:graphic>
          </wp:anchor>
        </w:drawing>
      </w:r>
    </w:p>
    <w:p w14:paraId="2784AB13" w14:textId="77777777" w:rsidR="005D0F26" w:rsidRDefault="005D0F26" w:rsidP="00BA67EC">
      <w:pPr>
        <w:spacing w:before="0" w:after="0" w:line="360" w:lineRule="auto"/>
        <w:jc w:val="left"/>
      </w:pPr>
    </w:p>
    <w:p w14:paraId="7916795A" w14:textId="77777777" w:rsidR="008B428E" w:rsidRDefault="008B428E" w:rsidP="00BA67EC">
      <w:pPr>
        <w:spacing w:before="0" w:after="0" w:line="360" w:lineRule="auto"/>
        <w:jc w:val="left"/>
      </w:pPr>
    </w:p>
    <w:p w14:paraId="4F452383" w14:textId="77777777" w:rsidR="008B428E" w:rsidRDefault="008B428E" w:rsidP="00BA67EC">
      <w:pPr>
        <w:spacing w:before="0" w:after="0" w:line="360" w:lineRule="auto"/>
        <w:jc w:val="left"/>
      </w:pPr>
    </w:p>
    <w:p w14:paraId="2C6581FB" w14:textId="77777777" w:rsidR="008B428E" w:rsidRDefault="008B428E" w:rsidP="00BA67EC">
      <w:pPr>
        <w:spacing w:before="0" w:after="0" w:line="360" w:lineRule="auto"/>
        <w:jc w:val="left"/>
      </w:pPr>
    </w:p>
    <w:p w14:paraId="02951788" w14:textId="77777777" w:rsidR="008B428E" w:rsidRDefault="008B428E" w:rsidP="00BA67EC">
      <w:pPr>
        <w:spacing w:before="0" w:after="0" w:line="360" w:lineRule="auto"/>
        <w:jc w:val="left"/>
      </w:pPr>
    </w:p>
    <w:p w14:paraId="21128454" w14:textId="77777777" w:rsidR="008B428E" w:rsidRDefault="008B428E" w:rsidP="00BA67EC">
      <w:pPr>
        <w:spacing w:before="0" w:after="0" w:line="360" w:lineRule="auto"/>
        <w:jc w:val="left"/>
      </w:pPr>
    </w:p>
    <w:p w14:paraId="5840B0E0" w14:textId="77777777" w:rsidR="008B428E" w:rsidRDefault="008B428E" w:rsidP="00BA67EC">
      <w:pPr>
        <w:spacing w:before="0" w:after="0" w:line="360" w:lineRule="auto"/>
        <w:jc w:val="left"/>
      </w:pPr>
    </w:p>
    <w:p w14:paraId="3FE68C9B" w14:textId="77777777" w:rsidR="008B428E" w:rsidRDefault="008B428E" w:rsidP="00BA67EC">
      <w:pPr>
        <w:spacing w:before="0" w:after="0" w:line="360" w:lineRule="auto"/>
        <w:jc w:val="left"/>
      </w:pPr>
    </w:p>
    <w:p w14:paraId="242A3A26" w14:textId="77777777" w:rsidR="008B428E" w:rsidRDefault="008B428E" w:rsidP="00BA67EC">
      <w:pPr>
        <w:spacing w:before="0" w:after="0" w:line="360" w:lineRule="auto"/>
        <w:jc w:val="left"/>
      </w:pPr>
    </w:p>
    <w:p w14:paraId="4B9052A7" w14:textId="6A3C60B0" w:rsidR="002961B0" w:rsidRDefault="008B428E" w:rsidP="001C4A33">
      <w:pPr>
        <w:pStyle w:val="Heading2"/>
        <w:spacing w:before="0" w:line="360" w:lineRule="auto"/>
      </w:pPr>
      <w:bookmarkStart w:id="228" w:name="_Toc117182576"/>
      <w:r w:rsidRPr="008B428E">
        <w:t xml:space="preserve">Appendix B: </w:t>
      </w:r>
      <w:r w:rsidR="002961B0">
        <w:t>RASAC Server User Interfaces</w:t>
      </w:r>
      <w:r w:rsidR="00DD420D">
        <w:rPr>
          <w:noProof/>
        </w:rPr>
        <mc:AlternateContent>
          <mc:Choice Requires="wps">
            <w:drawing>
              <wp:anchor distT="0" distB="0" distL="114300" distR="114300" simplePos="0" relativeHeight="251658293" behindDoc="1" locked="0" layoutInCell="1" allowOverlap="1" wp14:anchorId="5DD5F4F1" wp14:editId="0921E3B9">
                <wp:simplePos x="0" y="0"/>
                <wp:positionH relativeFrom="margin">
                  <wp:align>left</wp:align>
                </wp:positionH>
                <wp:positionV relativeFrom="margin">
                  <wp:posOffset>818515</wp:posOffset>
                </wp:positionV>
                <wp:extent cx="5212715" cy="5897880"/>
                <wp:effectExtent l="0" t="0" r="6985" b="7620"/>
                <wp:wrapTopAndBottom/>
                <wp:docPr id="5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2715" cy="5897880"/>
                        </a:xfrm>
                        <a:prstGeom prst="rect">
                          <a:avLst/>
                        </a:prstGeom>
                        <a:solidFill>
                          <a:srgbClr val="FFFFFF"/>
                        </a:solidFill>
                        <a:ln w="9525">
                          <a:noFill/>
                          <a:miter lim="800000"/>
                          <a:headEnd/>
                          <a:tailEnd/>
                        </a:ln>
                      </wps:spPr>
                      <wps:txbx>
                        <w:txbxContent>
                          <w:p w14:paraId="41B22A5E" w14:textId="77777777" w:rsidR="001C4A33" w:rsidRDefault="001C4A33" w:rsidP="001C4A33">
                            <w:pPr>
                              <w:pStyle w:val="Caption"/>
                              <w:keepNext/>
                              <w:jc w:val="both"/>
                            </w:pPr>
                            <w:r>
                              <w:rPr>
                                <w:noProof/>
                              </w:rPr>
                              <w:drawing>
                                <wp:inline distT="0" distB="0" distL="0" distR="0" wp14:anchorId="54BE60E9" wp14:editId="35E00044">
                                  <wp:extent cx="5158740" cy="5394960"/>
                                  <wp:effectExtent l="0" t="0" r="381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158740" cy="5394960"/>
                                          </a:xfrm>
                                          <a:prstGeom prst="rect">
                                            <a:avLst/>
                                          </a:prstGeom>
                                          <a:noFill/>
                                          <a:ln>
                                            <a:noFill/>
                                          </a:ln>
                                        </pic:spPr>
                                      </pic:pic>
                                    </a:graphicData>
                                  </a:graphic>
                                </wp:inline>
                              </w:drawing>
                            </w:r>
                          </w:p>
                          <w:p w14:paraId="6B1028FE" w14:textId="03B3D063" w:rsidR="001C4A33" w:rsidRDefault="001C4A33" w:rsidP="001C4A33">
                            <w:pPr>
                              <w:pStyle w:val="Caption"/>
                            </w:pPr>
                            <w:r>
                              <w:t>Figure B.</w:t>
                            </w:r>
                            <w:r w:rsidR="00E829A8">
                              <w:fldChar w:fldCharType="begin"/>
                            </w:r>
                            <w:r w:rsidR="00E829A8">
                              <w:instrText xml:space="preserve"> SEQ Figure_B. \* ARABIC </w:instrText>
                            </w:r>
                            <w:r w:rsidR="00E829A8">
                              <w:fldChar w:fldCharType="separate"/>
                            </w:r>
                            <w:r w:rsidR="005E4A3F">
                              <w:rPr>
                                <w:noProof/>
                              </w:rPr>
                              <w:t>1</w:t>
                            </w:r>
                            <w:r w:rsidR="00E829A8">
                              <w:rPr>
                                <w:noProof/>
                              </w:rPr>
                              <w:fldChar w:fldCharType="end"/>
                            </w:r>
                            <w:r>
                              <w:t>. RASAC Server Configurations Interface</w:t>
                            </w:r>
                          </w:p>
                          <w:p w14:paraId="6EB90A78" w14:textId="75406010" w:rsidR="00DD420D" w:rsidRPr="00F4123C" w:rsidRDefault="00DD420D" w:rsidP="00DD420D">
                            <w:pPr>
                              <w:pStyle w:val="Caption"/>
                              <w:jc w:val="both"/>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D5F4F1" id="Text Box 50" o:spid="_x0000_s1075" type="#_x0000_t202" style="position:absolute;margin-left:0;margin-top:64.45pt;width:410.45pt;height:464.4pt;z-index:-251658187;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" stroked="f">
                <v:textbox inset="1.44pt,1.44pt,1.44pt,1.44pt">
                  <w:txbxContent>
                    <w:p w14:paraId="41B22A5E" w14:textId="77777777" w:rsidR="001C4A33" w:rsidRDefault="001C4A33" w:rsidP="001C4A33">
                      <w:pPr>
                        <w:pStyle w:val="Caption"/>
                        <w:keepNext/>
                        <w:jc w:val="both"/>
                      </w:pPr>
                      <w:r>
                        <w:rPr>
                          <w:noProof/>
                        </w:rPr>
                        <w:drawing>
                          <wp:inline distT="0" distB="0" distL="0" distR="0" wp14:anchorId="54BE60E9" wp14:editId="35E00044">
                            <wp:extent cx="5158740" cy="5394960"/>
                            <wp:effectExtent l="0" t="0" r="381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158740" cy="5394960"/>
                                    </a:xfrm>
                                    <a:prstGeom prst="rect">
                                      <a:avLst/>
                                    </a:prstGeom>
                                    <a:noFill/>
                                    <a:ln>
                                      <a:noFill/>
                                    </a:ln>
                                  </pic:spPr>
                                </pic:pic>
                              </a:graphicData>
                            </a:graphic>
                          </wp:inline>
                        </w:drawing>
                      </w:r>
                    </w:p>
                    <w:p w14:paraId="6B1028FE" w14:textId="03B3D063" w:rsidR="001C4A33" w:rsidRDefault="001C4A33" w:rsidP="001C4A33">
                      <w:pPr>
                        <w:pStyle w:val="Caption"/>
                      </w:pPr>
                      <w:r>
                        <w:t>Figure B.</w:t>
                      </w:r>
                      <w:r w:rsidR="00E829A8">
                        <w:fldChar w:fldCharType="begin"/>
                      </w:r>
                      <w:r w:rsidR="00E829A8">
                        <w:instrText xml:space="preserve"> SEQ Figure_B. \* ARABIC </w:instrText>
                      </w:r>
                      <w:r w:rsidR="00E829A8">
                        <w:fldChar w:fldCharType="separate"/>
                      </w:r>
                      <w:r w:rsidR="005E4A3F">
                        <w:rPr>
                          <w:noProof/>
                        </w:rPr>
                        <w:t>1</w:t>
                      </w:r>
                      <w:r w:rsidR="00E829A8">
                        <w:rPr>
                          <w:noProof/>
                        </w:rPr>
                        <w:fldChar w:fldCharType="end"/>
                      </w:r>
                      <w:r>
                        <w:t>. RASAC Server Configurations Interface</w:t>
                      </w:r>
                    </w:p>
                    <w:p w14:paraId="6EB90A78" w14:textId="75406010" w:rsidR="00DD420D" w:rsidRPr="00F4123C" w:rsidRDefault="00DD420D" w:rsidP="00DD420D">
                      <w:pPr>
                        <w:pStyle w:val="Caption"/>
                        <w:jc w:val="both"/>
                      </w:pPr>
                    </w:p>
                  </w:txbxContent>
                </v:textbox>
                <w10:wrap type="topAndBottom" anchorx="margin" anchory="margin"/>
              </v:shape>
            </w:pict>
          </mc:Fallback>
        </mc:AlternateContent>
      </w:r>
      <w:bookmarkEnd w:id="228"/>
    </w:p>
    <w:p w14:paraId="28B4AF9A" w14:textId="77777777" w:rsidR="002961B0" w:rsidRDefault="002961B0" w:rsidP="002961B0"/>
    <w:p w14:paraId="386AF136" w14:textId="77777777" w:rsidR="002961B0" w:rsidRDefault="002961B0" w:rsidP="002961B0"/>
    <w:p w14:paraId="190B86B8" w14:textId="77777777" w:rsidR="002961B0" w:rsidRDefault="002961B0" w:rsidP="002961B0"/>
    <w:p w14:paraId="1918BF77" w14:textId="77777777" w:rsidR="002961B0" w:rsidRDefault="002961B0" w:rsidP="002961B0"/>
    <w:p w14:paraId="77CF1133" w14:textId="77777777" w:rsidR="002961B0" w:rsidRDefault="002961B0" w:rsidP="002961B0"/>
    <w:p w14:paraId="20055CFF" w14:textId="77777777" w:rsidR="002961B0" w:rsidRDefault="002961B0" w:rsidP="002961B0"/>
    <w:p w14:paraId="4A86F006" w14:textId="1F61AA29" w:rsidR="002961B0" w:rsidRDefault="00FB2411" w:rsidP="002961B0">
      <w:r>
        <w:rPr>
          <w:noProof/>
        </w:rPr>
        <mc:AlternateContent>
          <mc:Choice Requires="wps">
            <w:drawing>
              <wp:anchor distT="0" distB="0" distL="114300" distR="114300" simplePos="0" relativeHeight="251658294" behindDoc="1" locked="0" layoutInCell="1" allowOverlap="1" wp14:anchorId="00C9B1AD" wp14:editId="13FDC8CE">
                <wp:simplePos x="0" y="0"/>
                <wp:positionH relativeFrom="margin">
                  <wp:posOffset>0</wp:posOffset>
                </wp:positionH>
                <wp:positionV relativeFrom="margin">
                  <wp:posOffset>342265</wp:posOffset>
                </wp:positionV>
                <wp:extent cx="5212800" cy="3375660"/>
                <wp:effectExtent l="0" t="0" r="6985" b="0"/>
                <wp:wrapTopAndBottom/>
                <wp:docPr id="52"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2800" cy="3375660"/>
                        </a:xfrm>
                        <a:prstGeom prst="rect">
                          <a:avLst/>
                        </a:prstGeom>
                        <a:solidFill>
                          <a:srgbClr val="FFFFFF"/>
                        </a:solidFill>
                        <a:ln w="9525">
                          <a:noFill/>
                          <a:miter lim="800000"/>
                          <a:headEnd/>
                          <a:tailEnd/>
                        </a:ln>
                      </wps:spPr>
                      <wps:txbx>
                        <w:txbxContent>
                          <w:p w14:paraId="32DB0979" w14:textId="77777777" w:rsidR="00FB2411" w:rsidRDefault="00FB2411" w:rsidP="00FB2411">
                            <w:pPr>
                              <w:pStyle w:val="Caption"/>
                              <w:keepNext/>
                              <w:jc w:val="both"/>
                            </w:pPr>
                            <w:r>
                              <w:rPr>
                                <w:noProof/>
                              </w:rPr>
                              <w:drawing>
                                <wp:inline distT="0" distB="0" distL="0" distR="0" wp14:anchorId="1DDCC919" wp14:editId="6BBEE5EE">
                                  <wp:extent cx="5166995" cy="2844165"/>
                                  <wp:effectExtent l="0" t="0" r="0" b="0"/>
                                  <wp:docPr id="53" name="Picture 5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application&#10;&#10;Description automatically generated"/>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166995" cy="2844165"/>
                                          </a:xfrm>
                                          <a:prstGeom prst="rect">
                                            <a:avLst/>
                                          </a:prstGeom>
                                          <a:noFill/>
                                          <a:ln>
                                            <a:noFill/>
                                          </a:ln>
                                        </pic:spPr>
                                      </pic:pic>
                                    </a:graphicData>
                                  </a:graphic>
                                </wp:inline>
                              </w:drawing>
                            </w:r>
                          </w:p>
                          <w:p w14:paraId="18074405" w14:textId="1B7A76B3" w:rsidR="00FB2411" w:rsidRDefault="00FB2411" w:rsidP="00FB2411">
                            <w:pPr>
                              <w:pStyle w:val="Caption"/>
                            </w:pPr>
                            <w:r>
                              <w:t>Figure B.</w:t>
                            </w:r>
                            <w:r w:rsidR="00E829A8">
                              <w:fldChar w:fldCharType="begin"/>
                            </w:r>
                            <w:r w:rsidR="00E829A8">
                              <w:instrText xml:space="preserve"> SEQ Figure_B. \* ARABIC </w:instrText>
                            </w:r>
                            <w:r w:rsidR="00E829A8">
                              <w:fldChar w:fldCharType="separate"/>
                            </w:r>
                            <w:r w:rsidR="005E4A3F">
                              <w:rPr>
                                <w:noProof/>
                              </w:rPr>
                              <w:t>2</w:t>
                            </w:r>
                            <w:r w:rsidR="00E829A8">
                              <w:rPr>
                                <w:noProof/>
                              </w:rPr>
                              <w:fldChar w:fldCharType="end"/>
                            </w:r>
                            <w:r>
                              <w:t>. RASAC Server Configurations Interface – List of Models</w:t>
                            </w:r>
                          </w:p>
                          <w:p w14:paraId="6AE4D663" w14:textId="0BBB7DF0" w:rsidR="00FB2411" w:rsidRPr="00F4123C" w:rsidRDefault="00FB2411" w:rsidP="00FB2411">
                            <w:pPr>
                              <w:pStyle w:val="Caption"/>
                              <w:jc w:val="both"/>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C9B1AD" id="Text Box 52" o:spid="_x0000_s1076" type="#_x0000_t202" style="position:absolute;left:0;text-align:left;margin-left:0;margin-top:26.95pt;width:410.45pt;height:265.8pt;z-index:-25165818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" stroked="f">
                <v:textbox inset="1.44pt,1.44pt,1.44pt,1.44pt">
                  <w:txbxContent>
                    <w:p w14:paraId="32DB0979" w14:textId="77777777" w:rsidR="00FB2411" w:rsidRDefault="00FB2411" w:rsidP="00FB2411">
                      <w:pPr>
                        <w:pStyle w:val="Caption"/>
                        <w:keepNext/>
                        <w:jc w:val="both"/>
                      </w:pPr>
                      <w:r>
                        <w:rPr>
                          <w:noProof/>
                        </w:rPr>
                        <w:drawing>
                          <wp:inline distT="0" distB="0" distL="0" distR="0" wp14:anchorId="1DDCC919" wp14:editId="6BBEE5EE">
                            <wp:extent cx="5166995" cy="2844165"/>
                            <wp:effectExtent l="0" t="0" r="0" b="0"/>
                            <wp:docPr id="53" name="Picture 5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application&#10;&#10;Description automatically generated"/>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166995" cy="2844165"/>
                                    </a:xfrm>
                                    <a:prstGeom prst="rect">
                                      <a:avLst/>
                                    </a:prstGeom>
                                    <a:noFill/>
                                    <a:ln>
                                      <a:noFill/>
                                    </a:ln>
                                  </pic:spPr>
                                </pic:pic>
                              </a:graphicData>
                            </a:graphic>
                          </wp:inline>
                        </w:drawing>
                      </w:r>
                    </w:p>
                    <w:p w14:paraId="18074405" w14:textId="1B7A76B3" w:rsidR="00FB2411" w:rsidRDefault="00FB2411" w:rsidP="00FB2411">
                      <w:pPr>
                        <w:pStyle w:val="Caption"/>
                      </w:pPr>
                      <w:r>
                        <w:t>Figure B.</w:t>
                      </w:r>
                      <w:r w:rsidR="00E829A8">
                        <w:fldChar w:fldCharType="begin"/>
                      </w:r>
                      <w:r w:rsidR="00E829A8">
                        <w:instrText xml:space="preserve"> SEQ Figure_B. \* ARABIC </w:instrText>
                      </w:r>
                      <w:r w:rsidR="00E829A8">
                        <w:fldChar w:fldCharType="separate"/>
                      </w:r>
                      <w:r w:rsidR="005E4A3F">
                        <w:rPr>
                          <w:noProof/>
                        </w:rPr>
                        <w:t>2</w:t>
                      </w:r>
                      <w:r w:rsidR="00E829A8">
                        <w:rPr>
                          <w:noProof/>
                        </w:rPr>
                        <w:fldChar w:fldCharType="end"/>
                      </w:r>
                      <w:r>
                        <w:t>. RASAC Server Configurations Interface – List of Models</w:t>
                      </w:r>
                    </w:p>
                    <w:p w14:paraId="6AE4D663" w14:textId="0BBB7DF0" w:rsidR="00FB2411" w:rsidRPr="00F4123C" w:rsidRDefault="00FB2411" w:rsidP="00FB2411">
                      <w:pPr>
                        <w:pStyle w:val="Caption"/>
                        <w:jc w:val="both"/>
                      </w:pPr>
                    </w:p>
                  </w:txbxContent>
                </v:textbox>
                <w10:wrap type="topAndBottom" anchorx="margin" anchory="margin"/>
              </v:shape>
            </w:pict>
          </mc:Fallback>
        </mc:AlternateContent>
      </w:r>
    </w:p>
    <w:p w14:paraId="2C1C2816" w14:textId="77777777" w:rsidR="002961B0" w:rsidRDefault="002961B0" w:rsidP="002961B0"/>
    <w:p w14:paraId="161AD95C" w14:textId="550AB272" w:rsidR="002961B0" w:rsidRDefault="002961B0" w:rsidP="002961B0"/>
    <w:p w14:paraId="784E8167" w14:textId="2313AE97" w:rsidR="002961B0" w:rsidRDefault="00FB4BC7" w:rsidP="002961B0">
      <w:r>
        <w:rPr>
          <w:noProof/>
        </w:rPr>
        <mc:AlternateContent>
          <mc:Choice Requires="wps">
            <w:drawing>
              <wp:anchor distT="0" distB="0" distL="114300" distR="114300" simplePos="0" relativeHeight="251658296" behindDoc="1" locked="0" layoutInCell="1" allowOverlap="1" wp14:anchorId="451D89F5" wp14:editId="1DDB2AD1">
                <wp:simplePos x="0" y="0"/>
                <wp:positionH relativeFrom="margin">
                  <wp:align>right</wp:align>
                </wp:positionH>
                <wp:positionV relativeFrom="margin">
                  <wp:align>bottom</wp:align>
                </wp:positionV>
                <wp:extent cx="5212715" cy="3589020"/>
                <wp:effectExtent l="0" t="0" r="7620" b="0"/>
                <wp:wrapTopAndBottom/>
                <wp:docPr id="56"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2715" cy="3589020"/>
                        </a:xfrm>
                        <a:prstGeom prst="rect">
                          <a:avLst/>
                        </a:prstGeom>
                        <a:solidFill>
                          <a:srgbClr val="FFFFFF"/>
                        </a:solidFill>
                        <a:ln w="9525">
                          <a:noFill/>
                          <a:miter lim="800000"/>
                          <a:headEnd/>
                          <a:tailEnd/>
                        </a:ln>
                      </wps:spPr>
                      <wps:txbx>
                        <w:txbxContent>
                          <w:p w14:paraId="6C78DA72" w14:textId="77777777" w:rsidR="00530B6B" w:rsidRDefault="00530B6B" w:rsidP="00530B6B">
                            <w:pPr>
                              <w:pStyle w:val="Caption"/>
                              <w:keepNext/>
                              <w:jc w:val="both"/>
                            </w:pPr>
                            <w:r>
                              <w:rPr>
                                <w:noProof/>
                              </w:rPr>
                              <w:drawing>
                                <wp:inline distT="0" distB="0" distL="0" distR="0" wp14:anchorId="285F7590" wp14:editId="1FB79339">
                                  <wp:extent cx="5166360" cy="32385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166360" cy="3238500"/>
                                          </a:xfrm>
                                          <a:prstGeom prst="rect">
                                            <a:avLst/>
                                          </a:prstGeom>
                                          <a:noFill/>
                                          <a:ln>
                                            <a:noFill/>
                                          </a:ln>
                                        </pic:spPr>
                                      </pic:pic>
                                    </a:graphicData>
                                  </a:graphic>
                                </wp:inline>
                              </w:drawing>
                            </w:r>
                          </w:p>
                          <w:p w14:paraId="73613F99" w14:textId="28D50245" w:rsidR="00530B6B" w:rsidRDefault="00530B6B" w:rsidP="00530B6B">
                            <w:pPr>
                              <w:pStyle w:val="Caption"/>
                            </w:pPr>
                            <w:r>
                              <w:t>Figure B.</w:t>
                            </w:r>
                            <w:r w:rsidR="00E829A8">
                              <w:fldChar w:fldCharType="begin"/>
                            </w:r>
                            <w:r w:rsidR="00E829A8">
                              <w:instrText xml:space="preserve"> SEQ Figure_B. \* ARABIC </w:instrText>
                            </w:r>
                            <w:r w:rsidR="00E829A8">
                              <w:fldChar w:fldCharType="separate"/>
                            </w:r>
                            <w:r w:rsidR="005E4A3F">
                              <w:rPr>
                                <w:noProof/>
                              </w:rPr>
                              <w:t>3</w:t>
                            </w:r>
                            <w:r w:rsidR="00E829A8">
                              <w:rPr>
                                <w:noProof/>
                              </w:rPr>
                              <w:fldChar w:fldCharType="end"/>
                            </w:r>
                            <w:r>
                              <w:t>. View of the Accuracy Curve of a Model</w:t>
                            </w:r>
                          </w:p>
                          <w:p w14:paraId="66BB9A4D" w14:textId="0C53232B" w:rsidR="00FB4BC7" w:rsidRPr="00F4123C" w:rsidRDefault="00FB4BC7" w:rsidP="00FB4BC7">
                            <w:pPr>
                              <w:pStyle w:val="Caption"/>
                              <w:jc w:val="both"/>
                            </w:pPr>
                          </w:p>
                        </w:txbxContent>
                      </wps:txbx>
                      <wps:bodyPr rot="0" vert="horz" wrap="non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1D89F5" id="Text Box 56" o:spid="_x0000_s1077" type="#_x0000_t202" style="position:absolute;left:0;text-align:left;margin-left:359.25pt;margin-top:0;width:410.45pt;height:282.6pt;z-index:-251658184;visibility:visible;mso-wrap-style:none;mso-width-percent:0;mso-height-percent:0;mso-wrap-distance-left:9pt;mso-wrap-distance-top:0;mso-wrap-distance-right:9pt;mso-wrap-distance-bottom:0;mso-position-horizontal:right;mso-position-horizontal-relative:margin;mso-position-vertical:bottom;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" stroked="f">
                <v:textbox inset="1.44pt,1.44pt,1.44pt,1.44pt">
                  <w:txbxContent>
                    <w:p w14:paraId="6C78DA72" w14:textId="77777777" w:rsidR="00530B6B" w:rsidRDefault="00530B6B" w:rsidP="00530B6B">
                      <w:pPr>
                        <w:pStyle w:val="Caption"/>
                        <w:keepNext/>
                        <w:jc w:val="both"/>
                      </w:pPr>
                      <w:r>
                        <w:rPr>
                          <w:noProof/>
                        </w:rPr>
                        <w:drawing>
                          <wp:inline distT="0" distB="0" distL="0" distR="0" wp14:anchorId="285F7590" wp14:editId="1FB79339">
                            <wp:extent cx="5166360" cy="32385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166360" cy="3238500"/>
                                    </a:xfrm>
                                    <a:prstGeom prst="rect">
                                      <a:avLst/>
                                    </a:prstGeom>
                                    <a:noFill/>
                                    <a:ln>
                                      <a:noFill/>
                                    </a:ln>
                                  </pic:spPr>
                                </pic:pic>
                              </a:graphicData>
                            </a:graphic>
                          </wp:inline>
                        </w:drawing>
                      </w:r>
                    </w:p>
                    <w:p w14:paraId="73613F99" w14:textId="28D50245" w:rsidR="00530B6B" w:rsidRDefault="00530B6B" w:rsidP="00530B6B">
                      <w:pPr>
                        <w:pStyle w:val="Caption"/>
                      </w:pPr>
                      <w:r>
                        <w:t>Figure B.</w:t>
                      </w:r>
                      <w:r w:rsidR="00E829A8">
                        <w:fldChar w:fldCharType="begin"/>
                      </w:r>
                      <w:r w:rsidR="00E829A8">
                        <w:instrText xml:space="preserve"> SEQ Figure_B. \* ARABIC </w:instrText>
                      </w:r>
                      <w:r w:rsidR="00E829A8">
                        <w:fldChar w:fldCharType="separate"/>
                      </w:r>
                      <w:r w:rsidR="005E4A3F">
                        <w:rPr>
                          <w:noProof/>
                        </w:rPr>
                        <w:t>3</w:t>
                      </w:r>
                      <w:r w:rsidR="00E829A8">
                        <w:rPr>
                          <w:noProof/>
                        </w:rPr>
                        <w:fldChar w:fldCharType="end"/>
                      </w:r>
                      <w:r>
                        <w:t>. View of the Accuracy Curve of a Model</w:t>
                      </w:r>
                    </w:p>
                    <w:p w14:paraId="66BB9A4D" w14:textId="0C53232B" w:rsidR="00FB4BC7" w:rsidRPr="00F4123C" w:rsidRDefault="00FB4BC7" w:rsidP="00FB4BC7">
                      <w:pPr>
                        <w:pStyle w:val="Caption"/>
                        <w:jc w:val="both"/>
                      </w:pPr>
                    </w:p>
                  </w:txbxContent>
                </v:textbox>
                <w10:wrap type="topAndBottom" anchorx="margin" anchory="margin"/>
              </v:shape>
            </w:pict>
          </mc:Fallback>
        </mc:AlternateContent>
      </w:r>
    </w:p>
    <w:p w14:paraId="550FF5E3" w14:textId="397DE1EC" w:rsidR="002961B0" w:rsidRDefault="002961B0" w:rsidP="002961B0"/>
    <w:p w14:paraId="537C0814" w14:textId="1B79EEBE" w:rsidR="005F1535" w:rsidRDefault="00691BD2" w:rsidP="002961B0">
      <w:r>
        <w:rPr>
          <w:noProof/>
        </w:rPr>
        <mc:AlternateContent>
          <mc:Choice Requires="wps">
            <w:drawing>
              <wp:anchor distT="0" distB="0" distL="114300" distR="114300" simplePos="0" relativeHeight="251658297" behindDoc="1" locked="0" layoutInCell="1" allowOverlap="1" wp14:anchorId="2FC8C0EC" wp14:editId="085C9469">
                <wp:simplePos x="0" y="0"/>
                <wp:positionH relativeFrom="margin">
                  <wp:align>left</wp:align>
                </wp:positionH>
                <wp:positionV relativeFrom="margin">
                  <wp:posOffset>684530</wp:posOffset>
                </wp:positionV>
                <wp:extent cx="5212715" cy="3672840"/>
                <wp:effectExtent l="0" t="0" r="0" b="3810"/>
                <wp:wrapTopAndBottom/>
                <wp:docPr id="58"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2715" cy="3672840"/>
                        </a:xfrm>
                        <a:prstGeom prst="rect">
                          <a:avLst/>
                        </a:prstGeom>
                        <a:solidFill>
                          <a:srgbClr val="FFFFFF"/>
                        </a:solidFill>
                        <a:ln w="9525">
                          <a:noFill/>
                          <a:miter lim="800000"/>
                          <a:headEnd/>
                          <a:tailEnd/>
                        </a:ln>
                      </wps:spPr>
                      <wps:txbx>
                        <w:txbxContent>
                          <w:p w14:paraId="5577E390" w14:textId="77777777" w:rsidR="00691BD2" w:rsidRDefault="00691BD2" w:rsidP="00691BD2">
                            <w:pPr>
                              <w:pStyle w:val="Caption"/>
                              <w:keepNext/>
                              <w:jc w:val="both"/>
                            </w:pPr>
                            <w:r>
                              <w:rPr>
                                <w:noProof/>
                              </w:rPr>
                              <w:drawing>
                                <wp:inline distT="0" distB="0" distL="0" distR="0" wp14:anchorId="4ADF5808" wp14:editId="366A249D">
                                  <wp:extent cx="5158740" cy="3215640"/>
                                  <wp:effectExtent l="0" t="0" r="381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158740" cy="3215640"/>
                                          </a:xfrm>
                                          <a:prstGeom prst="rect">
                                            <a:avLst/>
                                          </a:prstGeom>
                                          <a:noFill/>
                                          <a:ln>
                                            <a:noFill/>
                                          </a:ln>
                                        </pic:spPr>
                                      </pic:pic>
                                    </a:graphicData>
                                  </a:graphic>
                                </wp:inline>
                              </w:drawing>
                            </w:r>
                          </w:p>
                          <w:p w14:paraId="7361EC6B" w14:textId="667C9A2A" w:rsidR="00691BD2" w:rsidRDefault="00691BD2" w:rsidP="00691BD2">
                            <w:pPr>
                              <w:pStyle w:val="Caption"/>
                            </w:pPr>
                            <w:r>
                              <w:t>Figure B.</w:t>
                            </w:r>
                            <w:r w:rsidR="00E829A8">
                              <w:fldChar w:fldCharType="begin"/>
                            </w:r>
                            <w:r w:rsidR="00E829A8">
                              <w:instrText xml:space="preserve"> SEQ Figure_B. \* ARABIC </w:instrText>
                            </w:r>
                            <w:r w:rsidR="00E829A8">
                              <w:fldChar w:fldCharType="separate"/>
                            </w:r>
                            <w:r w:rsidR="005E4A3F">
                              <w:rPr>
                                <w:noProof/>
                              </w:rPr>
                              <w:t>4</w:t>
                            </w:r>
                            <w:r w:rsidR="00E829A8">
                              <w:rPr>
                                <w:noProof/>
                              </w:rPr>
                              <w:fldChar w:fldCharType="end"/>
                            </w:r>
                            <w:r>
                              <w:t>. View of the Loss Curve of a Model</w:t>
                            </w:r>
                          </w:p>
                          <w:p w14:paraId="0EFDFD90" w14:textId="222DE35B" w:rsidR="00691BD2" w:rsidRPr="00F4123C" w:rsidRDefault="00691BD2" w:rsidP="00691BD2">
                            <w:pPr>
                              <w:pStyle w:val="Caption"/>
                              <w:jc w:val="both"/>
                            </w:pPr>
                          </w:p>
                        </w:txbxContent>
                      </wps:txbx>
                      <wps:bodyPr rot="0" vert="horz" wrap="non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C8C0EC" id="Text Box 58" o:spid="_x0000_s1078" type="#_x0000_t202" style="position:absolute;left:0;text-align:left;margin-left:0;margin-top:53.9pt;width:410.45pt;height:289.2pt;z-index:-251658183;visibility:visible;mso-wrap-style:non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" stroked="f">
                <v:textbox inset="1.44pt,1.44pt,1.44pt,1.44pt">
                  <w:txbxContent>
                    <w:p w14:paraId="5577E390" w14:textId="77777777" w:rsidR="00691BD2" w:rsidRDefault="00691BD2" w:rsidP="00691BD2">
                      <w:pPr>
                        <w:pStyle w:val="Caption"/>
                        <w:keepNext/>
                        <w:jc w:val="both"/>
                      </w:pPr>
                      <w:r>
                        <w:rPr>
                          <w:noProof/>
                        </w:rPr>
                        <w:drawing>
                          <wp:inline distT="0" distB="0" distL="0" distR="0" wp14:anchorId="4ADF5808" wp14:editId="366A249D">
                            <wp:extent cx="5158740" cy="3215640"/>
                            <wp:effectExtent l="0" t="0" r="381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158740" cy="3215640"/>
                                    </a:xfrm>
                                    <a:prstGeom prst="rect">
                                      <a:avLst/>
                                    </a:prstGeom>
                                    <a:noFill/>
                                    <a:ln>
                                      <a:noFill/>
                                    </a:ln>
                                  </pic:spPr>
                                </pic:pic>
                              </a:graphicData>
                            </a:graphic>
                          </wp:inline>
                        </w:drawing>
                      </w:r>
                    </w:p>
                    <w:p w14:paraId="7361EC6B" w14:textId="667C9A2A" w:rsidR="00691BD2" w:rsidRDefault="00691BD2" w:rsidP="00691BD2">
                      <w:pPr>
                        <w:pStyle w:val="Caption"/>
                      </w:pPr>
                      <w:r>
                        <w:t>Figure B.</w:t>
                      </w:r>
                      <w:r w:rsidR="00E829A8">
                        <w:fldChar w:fldCharType="begin"/>
                      </w:r>
                      <w:r w:rsidR="00E829A8">
                        <w:instrText xml:space="preserve"> SEQ Figure_B. \* ARABIC </w:instrText>
                      </w:r>
                      <w:r w:rsidR="00E829A8">
                        <w:fldChar w:fldCharType="separate"/>
                      </w:r>
                      <w:r w:rsidR="005E4A3F">
                        <w:rPr>
                          <w:noProof/>
                        </w:rPr>
                        <w:t>4</w:t>
                      </w:r>
                      <w:r w:rsidR="00E829A8">
                        <w:rPr>
                          <w:noProof/>
                        </w:rPr>
                        <w:fldChar w:fldCharType="end"/>
                      </w:r>
                      <w:r>
                        <w:t>. View of the Loss Curve of a Model</w:t>
                      </w:r>
                    </w:p>
                    <w:p w14:paraId="0EFDFD90" w14:textId="222DE35B" w:rsidR="00691BD2" w:rsidRPr="00F4123C" w:rsidRDefault="00691BD2" w:rsidP="00691BD2">
                      <w:pPr>
                        <w:pStyle w:val="Caption"/>
                        <w:jc w:val="both"/>
                      </w:pPr>
                    </w:p>
                  </w:txbxContent>
                </v:textbox>
                <w10:wrap type="topAndBottom" anchorx="margin" anchory="margin"/>
              </v:shape>
            </w:pict>
          </mc:Fallback>
        </mc:AlternateContent>
      </w:r>
    </w:p>
    <w:p w14:paraId="4DBD7686" w14:textId="31C6D3A7" w:rsidR="002961B0" w:rsidRDefault="002961B0" w:rsidP="002961B0"/>
    <w:p w14:paraId="4D0B9ED5" w14:textId="46989CFD" w:rsidR="002961B0" w:rsidRDefault="002961B0" w:rsidP="002961B0"/>
    <w:p w14:paraId="29FF3832" w14:textId="701795EB" w:rsidR="002961B0" w:rsidRDefault="00AA335A" w:rsidP="002961B0">
      <w:r>
        <w:rPr>
          <w:noProof/>
        </w:rPr>
        <mc:AlternateContent>
          <mc:Choice Requires="wps">
            <w:drawing>
              <wp:anchor distT="0" distB="0" distL="114300" distR="114300" simplePos="0" relativeHeight="251658298" behindDoc="1" locked="0" layoutInCell="1" allowOverlap="1" wp14:anchorId="53DF4E02" wp14:editId="571750D3">
                <wp:simplePos x="0" y="0"/>
                <wp:positionH relativeFrom="margin">
                  <wp:align>left</wp:align>
                </wp:positionH>
                <wp:positionV relativeFrom="margin">
                  <wp:posOffset>5386070</wp:posOffset>
                </wp:positionV>
                <wp:extent cx="5212715" cy="3208020"/>
                <wp:effectExtent l="0" t="0" r="0" b="0"/>
                <wp:wrapTopAndBottom/>
                <wp:docPr id="60"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2715" cy="3208020"/>
                        </a:xfrm>
                        <a:prstGeom prst="rect">
                          <a:avLst/>
                        </a:prstGeom>
                        <a:solidFill>
                          <a:srgbClr val="FFFFFF"/>
                        </a:solidFill>
                        <a:ln w="9525">
                          <a:noFill/>
                          <a:miter lim="800000"/>
                          <a:headEnd/>
                          <a:tailEnd/>
                        </a:ln>
                      </wps:spPr>
                      <wps:txbx>
                        <w:txbxContent>
                          <w:p w14:paraId="7DD72294" w14:textId="77777777" w:rsidR="00AA335A" w:rsidRDefault="00AA335A" w:rsidP="00AA335A">
                            <w:pPr>
                              <w:pStyle w:val="Caption"/>
                              <w:keepNext/>
                              <w:jc w:val="both"/>
                            </w:pPr>
                            <w:r>
                              <w:rPr>
                                <w:noProof/>
                              </w:rPr>
                              <w:drawing>
                                <wp:inline distT="0" distB="0" distL="0" distR="0" wp14:anchorId="395A6443" wp14:editId="4EC822E4">
                                  <wp:extent cx="5158740" cy="2811780"/>
                                  <wp:effectExtent l="0" t="0" r="3810" b="762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158740" cy="2811780"/>
                                          </a:xfrm>
                                          <a:prstGeom prst="rect">
                                            <a:avLst/>
                                          </a:prstGeom>
                                          <a:noFill/>
                                          <a:ln>
                                            <a:noFill/>
                                          </a:ln>
                                        </pic:spPr>
                                      </pic:pic>
                                    </a:graphicData>
                                  </a:graphic>
                                </wp:inline>
                              </w:drawing>
                            </w:r>
                          </w:p>
                          <w:p w14:paraId="41567935" w14:textId="03AE9BAA" w:rsidR="00AA335A" w:rsidRDefault="00AA335A" w:rsidP="00AA335A">
                            <w:pPr>
                              <w:pStyle w:val="Caption"/>
                            </w:pPr>
                            <w:r>
                              <w:t>Figure B.</w:t>
                            </w:r>
                            <w:r w:rsidR="00E829A8">
                              <w:fldChar w:fldCharType="begin"/>
                            </w:r>
                            <w:r w:rsidR="00E829A8">
                              <w:instrText xml:space="preserve"> SEQ Figure_B. \* ARABIC </w:instrText>
                            </w:r>
                            <w:r w:rsidR="00E829A8">
                              <w:fldChar w:fldCharType="separate"/>
                            </w:r>
                            <w:r w:rsidR="005E4A3F">
                              <w:rPr>
                                <w:noProof/>
                              </w:rPr>
                              <w:t>5</w:t>
                            </w:r>
                            <w:r w:rsidR="00E829A8">
                              <w:rPr>
                                <w:noProof/>
                              </w:rPr>
                              <w:fldChar w:fldCharType="end"/>
                            </w:r>
                            <w:r>
                              <w:t>. View of the Best Epoch Suggested of a Model</w:t>
                            </w:r>
                          </w:p>
                          <w:p w14:paraId="4AB01323" w14:textId="1EF6D1B0" w:rsidR="00AA335A" w:rsidRPr="00F4123C" w:rsidRDefault="00AA335A" w:rsidP="00AA335A">
                            <w:pPr>
                              <w:pStyle w:val="Caption"/>
                              <w:jc w:val="both"/>
                            </w:pPr>
                          </w:p>
                        </w:txbxContent>
                      </wps:txbx>
                      <wps:bodyPr rot="0" vert="horz" wrap="non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DF4E02" id="Text Box 60" o:spid="_x0000_s1079" type="#_x0000_t202" style="position:absolute;left:0;text-align:left;margin-left:0;margin-top:424.1pt;width:410.45pt;height:252.6pt;z-index:-251658182;visibility:visible;mso-wrap-style:non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" stroked="f">
                <v:textbox inset="1.44pt,1.44pt,1.44pt,1.44pt">
                  <w:txbxContent>
                    <w:p w14:paraId="7DD72294" w14:textId="77777777" w:rsidR="00AA335A" w:rsidRDefault="00AA335A" w:rsidP="00AA335A">
                      <w:pPr>
                        <w:pStyle w:val="Caption"/>
                        <w:keepNext/>
                        <w:jc w:val="both"/>
                      </w:pPr>
                      <w:r>
                        <w:rPr>
                          <w:noProof/>
                        </w:rPr>
                        <w:drawing>
                          <wp:inline distT="0" distB="0" distL="0" distR="0" wp14:anchorId="395A6443" wp14:editId="4EC822E4">
                            <wp:extent cx="5158740" cy="2811780"/>
                            <wp:effectExtent l="0" t="0" r="3810" b="762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158740" cy="2811780"/>
                                    </a:xfrm>
                                    <a:prstGeom prst="rect">
                                      <a:avLst/>
                                    </a:prstGeom>
                                    <a:noFill/>
                                    <a:ln>
                                      <a:noFill/>
                                    </a:ln>
                                  </pic:spPr>
                                </pic:pic>
                              </a:graphicData>
                            </a:graphic>
                          </wp:inline>
                        </w:drawing>
                      </w:r>
                    </w:p>
                    <w:p w14:paraId="41567935" w14:textId="03AE9BAA" w:rsidR="00AA335A" w:rsidRDefault="00AA335A" w:rsidP="00AA335A">
                      <w:pPr>
                        <w:pStyle w:val="Caption"/>
                      </w:pPr>
                      <w:r>
                        <w:t>Figure B.</w:t>
                      </w:r>
                      <w:r w:rsidR="00E829A8">
                        <w:fldChar w:fldCharType="begin"/>
                      </w:r>
                      <w:r w:rsidR="00E829A8">
                        <w:instrText xml:space="preserve"> SEQ Figure_B. \* ARABIC </w:instrText>
                      </w:r>
                      <w:r w:rsidR="00E829A8">
                        <w:fldChar w:fldCharType="separate"/>
                      </w:r>
                      <w:r w:rsidR="005E4A3F">
                        <w:rPr>
                          <w:noProof/>
                        </w:rPr>
                        <w:t>5</w:t>
                      </w:r>
                      <w:r w:rsidR="00E829A8">
                        <w:rPr>
                          <w:noProof/>
                        </w:rPr>
                        <w:fldChar w:fldCharType="end"/>
                      </w:r>
                      <w:r>
                        <w:t>. View of the Best Epoch Suggested of a Model</w:t>
                      </w:r>
                    </w:p>
                    <w:p w14:paraId="4AB01323" w14:textId="1EF6D1B0" w:rsidR="00AA335A" w:rsidRPr="00F4123C" w:rsidRDefault="00AA335A" w:rsidP="00AA335A">
                      <w:pPr>
                        <w:pStyle w:val="Caption"/>
                        <w:jc w:val="both"/>
                      </w:pPr>
                    </w:p>
                  </w:txbxContent>
                </v:textbox>
                <w10:wrap type="topAndBottom" anchorx="margin" anchory="margin"/>
              </v:shape>
            </w:pict>
          </mc:Fallback>
        </mc:AlternateContent>
      </w:r>
    </w:p>
    <w:p w14:paraId="64B85412" w14:textId="294ED539" w:rsidR="007529BD" w:rsidRDefault="003E5EB1" w:rsidP="002961B0">
      <w:r>
        <w:rPr>
          <w:noProof/>
        </w:rPr>
        <mc:AlternateContent>
          <mc:Choice Requires="wps">
            <w:drawing>
              <wp:anchor distT="0" distB="0" distL="114300" distR="114300" simplePos="0" relativeHeight="251658295" behindDoc="1" locked="0" layoutInCell="1" allowOverlap="1" wp14:anchorId="6DD41EDC" wp14:editId="4DC1091C">
                <wp:simplePos x="0" y="0"/>
                <wp:positionH relativeFrom="margin">
                  <wp:align>right</wp:align>
                </wp:positionH>
                <wp:positionV relativeFrom="margin">
                  <wp:posOffset>-191770</wp:posOffset>
                </wp:positionV>
                <wp:extent cx="5212715" cy="2834640"/>
                <wp:effectExtent l="0" t="0" r="7620" b="3810"/>
                <wp:wrapTopAndBottom/>
                <wp:docPr id="54"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2715" cy="2834640"/>
                        </a:xfrm>
                        <a:prstGeom prst="rect">
                          <a:avLst/>
                        </a:prstGeom>
                        <a:solidFill>
                          <a:srgbClr val="FFFFFF"/>
                        </a:solidFill>
                        <a:ln w="9525">
                          <a:noFill/>
                          <a:miter lim="800000"/>
                          <a:headEnd/>
                          <a:tailEnd/>
                        </a:ln>
                      </wps:spPr>
                      <wps:txbx>
                        <w:txbxContent>
                          <w:p w14:paraId="139F39FB" w14:textId="77777777" w:rsidR="007529BD" w:rsidRDefault="007529BD" w:rsidP="007529BD">
                            <w:pPr>
                              <w:pStyle w:val="Caption"/>
                              <w:keepNext/>
                              <w:jc w:val="both"/>
                            </w:pPr>
                            <w:r>
                              <w:rPr>
                                <w:noProof/>
                              </w:rPr>
                              <w:drawing>
                                <wp:inline distT="0" distB="0" distL="0" distR="0" wp14:anchorId="57A1338C" wp14:editId="462893C8">
                                  <wp:extent cx="5166360" cy="240792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166360" cy="2407920"/>
                                          </a:xfrm>
                                          <a:prstGeom prst="rect">
                                            <a:avLst/>
                                          </a:prstGeom>
                                          <a:noFill/>
                                          <a:ln>
                                            <a:noFill/>
                                          </a:ln>
                                        </pic:spPr>
                                      </pic:pic>
                                    </a:graphicData>
                                  </a:graphic>
                                </wp:inline>
                              </w:drawing>
                            </w:r>
                          </w:p>
                          <w:p w14:paraId="5E8018EA" w14:textId="1720D352" w:rsidR="007529BD" w:rsidRDefault="007529BD" w:rsidP="007529BD">
                            <w:pPr>
                              <w:pStyle w:val="Caption"/>
                            </w:pPr>
                            <w:r>
                              <w:t>Figure B.</w:t>
                            </w:r>
                            <w:r w:rsidR="00E829A8">
                              <w:fldChar w:fldCharType="begin"/>
                            </w:r>
                            <w:r w:rsidR="00E829A8">
                              <w:instrText xml:space="preserve"> SEQ Figure_B. \* ARABIC </w:instrText>
                            </w:r>
                            <w:r w:rsidR="00E829A8">
                              <w:fldChar w:fldCharType="separate"/>
                            </w:r>
                            <w:r w:rsidR="005E4A3F">
                              <w:rPr>
                                <w:noProof/>
                              </w:rPr>
                              <w:t>6</w:t>
                            </w:r>
                            <w:r w:rsidR="00E829A8">
                              <w:rPr>
                                <w:noProof/>
                              </w:rPr>
                              <w:fldChar w:fldCharType="end"/>
                            </w:r>
                            <w:r>
                              <w:t>. RASAC Server Version Overlay</w:t>
                            </w:r>
                          </w:p>
                          <w:p w14:paraId="584ED4F6" w14:textId="5ECDAE29" w:rsidR="005F1535" w:rsidRPr="00F4123C" w:rsidRDefault="005F1535" w:rsidP="005F1535">
                            <w:pPr>
                              <w:pStyle w:val="Caption"/>
                              <w:jc w:val="both"/>
                            </w:pPr>
                          </w:p>
                        </w:txbxContent>
                      </wps:txbx>
                      <wps:bodyPr rot="0" vert="horz" wrap="non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D41EDC" id="Text Box 54" o:spid="_x0000_s1080" type="#_x0000_t202" style="position:absolute;left:0;text-align:left;margin-left:359.25pt;margin-top:-15.1pt;width:410.45pt;height:223.2pt;z-index:-251658185;visibility:visible;mso-wrap-style:non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" stroked="f">
                <v:textbox inset="1.44pt,1.44pt,1.44pt,1.44pt">
                  <w:txbxContent>
                    <w:p w14:paraId="139F39FB" w14:textId="77777777" w:rsidR="007529BD" w:rsidRDefault="007529BD" w:rsidP="007529BD">
                      <w:pPr>
                        <w:pStyle w:val="Caption"/>
                        <w:keepNext/>
                        <w:jc w:val="both"/>
                      </w:pPr>
                      <w:r>
                        <w:rPr>
                          <w:noProof/>
                        </w:rPr>
                        <w:drawing>
                          <wp:inline distT="0" distB="0" distL="0" distR="0" wp14:anchorId="57A1338C" wp14:editId="462893C8">
                            <wp:extent cx="5166360" cy="240792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166360" cy="2407920"/>
                                    </a:xfrm>
                                    <a:prstGeom prst="rect">
                                      <a:avLst/>
                                    </a:prstGeom>
                                    <a:noFill/>
                                    <a:ln>
                                      <a:noFill/>
                                    </a:ln>
                                  </pic:spPr>
                                </pic:pic>
                              </a:graphicData>
                            </a:graphic>
                          </wp:inline>
                        </w:drawing>
                      </w:r>
                    </w:p>
                    <w:p w14:paraId="5E8018EA" w14:textId="1720D352" w:rsidR="007529BD" w:rsidRDefault="007529BD" w:rsidP="007529BD">
                      <w:pPr>
                        <w:pStyle w:val="Caption"/>
                      </w:pPr>
                      <w:r>
                        <w:t>Figure B.</w:t>
                      </w:r>
                      <w:r w:rsidR="00E829A8">
                        <w:fldChar w:fldCharType="begin"/>
                      </w:r>
                      <w:r w:rsidR="00E829A8">
                        <w:instrText xml:space="preserve"> SEQ Figure_B. \* ARABIC </w:instrText>
                      </w:r>
                      <w:r w:rsidR="00E829A8">
                        <w:fldChar w:fldCharType="separate"/>
                      </w:r>
                      <w:r w:rsidR="005E4A3F">
                        <w:rPr>
                          <w:noProof/>
                        </w:rPr>
                        <w:t>6</w:t>
                      </w:r>
                      <w:r w:rsidR="00E829A8">
                        <w:rPr>
                          <w:noProof/>
                        </w:rPr>
                        <w:fldChar w:fldCharType="end"/>
                      </w:r>
                      <w:r>
                        <w:t>. RASAC Server Version Overlay</w:t>
                      </w:r>
                    </w:p>
                    <w:p w14:paraId="584ED4F6" w14:textId="5ECDAE29" w:rsidR="005F1535" w:rsidRPr="00F4123C" w:rsidRDefault="005F1535" w:rsidP="005F1535">
                      <w:pPr>
                        <w:pStyle w:val="Caption"/>
                        <w:jc w:val="both"/>
                      </w:pPr>
                    </w:p>
                  </w:txbxContent>
                </v:textbox>
                <w10:wrap type="topAndBottom" anchorx="margin" anchory="margin"/>
              </v:shape>
            </w:pict>
          </mc:Fallback>
        </mc:AlternateContent>
      </w:r>
    </w:p>
    <w:p w14:paraId="15C5A539" w14:textId="4BB0D082" w:rsidR="007529BD" w:rsidRDefault="007529BD" w:rsidP="002961B0"/>
    <w:p w14:paraId="38801E6B" w14:textId="0E1133CC" w:rsidR="007529BD" w:rsidRDefault="008251CC" w:rsidP="002961B0">
      <w:r>
        <w:rPr>
          <w:noProof/>
        </w:rPr>
        <mc:AlternateContent>
          <mc:Choice Requires="wps">
            <w:drawing>
              <wp:anchor distT="0" distB="0" distL="114300" distR="114300" simplePos="0" relativeHeight="251658299" behindDoc="1" locked="0" layoutInCell="1" allowOverlap="1" wp14:anchorId="4C851ED8" wp14:editId="552AF166">
                <wp:simplePos x="0" y="0"/>
                <wp:positionH relativeFrom="margin">
                  <wp:align>right</wp:align>
                </wp:positionH>
                <wp:positionV relativeFrom="margin">
                  <wp:posOffset>3671570</wp:posOffset>
                </wp:positionV>
                <wp:extent cx="5212715" cy="2857500"/>
                <wp:effectExtent l="0" t="0" r="7620" b="0"/>
                <wp:wrapTopAndBottom/>
                <wp:docPr id="63"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2715" cy="2857500"/>
                        </a:xfrm>
                        <a:prstGeom prst="rect">
                          <a:avLst/>
                        </a:prstGeom>
                        <a:solidFill>
                          <a:srgbClr val="FFFFFF"/>
                        </a:solidFill>
                        <a:ln w="9525">
                          <a:noFill/>
                          <a:miter lim="800000"/>
                          <a:headEnd/>
                          <a:tailEnd/>
                        </a:ln>
                      </wps:spPr>
                      <wps:txbx>
                        <w:txbxContent>
                          <w:p w14:paraId="5EBDD06C" w14:textId="77777777" w:rsidR="008251CC" w:rsidRDefault="008251CC" w:rsidP="008251CC">
                            <w:pPr>
                              <w:pStyle w:val="Caption"/>
                              <w:keepNext/>
                              <w:jc w:val="both"/>
                            </w:pPr>
                            <w:r>
                              <w:rPr>
                                <w:noProof/>
                              </w:rPr>
                              <w:drawing>
                                <wp:inline distT="0" distB="0" distL="0" distR="0" wp14:anchorId="15A14D2E" wp14:editId="41D32EDA">
                                  <wp:extent cx="5166360" cy="240030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166360" cy="2400300"/>
                                          </a:xfrm>
                                          <a:prstGeom prst="rect">
                                            <a:avLst/>
                                          </a:prstGeom>
                                          <a:noFill/>
                                          <a:ln>
                                            <a:noFill/>
                                          </a:ln>
                                        </pic:spPr>
                                      </pic:pic>
                                    </a:graphicData>
                                  </a:graphic>
                                </wp:inline>
                              </w:drawing>
                            </w:r>
                          </w:p>
                          <w:p w14:paraId="32F1951A" w14:textId="5BCE0267" w:rsidR="008251CC" w:rsidRDefault="008251CC" w:rsidP="008251CC">
                            <w:pPr>
                              <w:pStyle w:val="Caption"/>
                            </w:pPr>
                            <w:r>
                              <w:t>Figure B.</w:t>
                            </w:r>
                            <w:r w:rsidR="00E829A8">
                              <w:fldChar w:fldCharType="begin"/>
                            </w:r>
                            <w:r w:rsidR="00E829A8">
                              <w:instrText xml:space="preserve"> SEQ Figure_B. \* ARABIC </w:instrText>
                            </w:r>
                            <w:r w:rsidR="00E829A8">
                              <w:fldChar w:fldCharType="separate"/>
                            </w:r>
                            <w:r w:rsidR="005E4A3F">
                              <w:rPr>
                                <w:noProof/>
                              </w:rPr>
                              <w:t>7</w:t>
                            </w:r>
                            <w:r w:rsidR="00E829A8">
                              <w:rPr>
                                <w:noProof/>
                              </w:rPr>
                              <w:fldChar w:fldCharType="end"/>
                            </w:r>
                            <w:r>
                              <w:t>. Kolloqe Server Dark Mode</w:t>
                            </w:r>
                          </w:p>
                          <w:p w14:paraId="495E1D56" w14:textId="465C51E0" w:rsidR="008251CC" w:rsidRPr="00F4123C" w:rsidRDefault="008251CC" w:rsidP="008251CC">
                            <w:pPr>
                              <w:pStyle w:val="Caption"/>
                              <w:jc w:val="both"/>
                            </w:pPr>
                          </w:p>
                        </w:txbxContent>
                      </wps:txbx>
                      <wps:bodyPr rot="0" vert="horz" wrap="non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851ED8" id="Text Box 63" o:spid="_x0000_s1081" type="#_x0000_t202" style="position:absolute;left:0;text-align:left;margin-left:359.25pt;margin-top:289.1pt;width:410.45pt;height:225pt;z-index:-251658181;visibility:visible;mso-wrap-style:non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" stroked="f">
                <v:textbox inset="1.44pt,1.44pt,1.44pt,1.44pt">
                  <w:txbxContent>
                    <w:p w14:paraId="5EBDD06C" w14:textId="77777777" w:rsidR="008251CC" w:rsidRDefault="008251CC" w:rsidP="008251CC">
                      <w:pPr>
                        <w:pStyle w:val="Caption"/>
                        <w:keepNext/>
                        <w:jc w:val="both"/>
                      </w:pPr>
                      <w:r>
                        <w:rPr>
                          <w:noProof/>
                        </w:rPr>
                        <w:drawing>
                          <wp:inline distT="0" distB="0" distL="0" distR="0" wp14:anchorId="15A14D2E" wp14:editId="41D32EDA">
                            <wp:extent cx="5166360" cy="240030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166360" cy="2400300"/>
                                    </a:xfrm>
                                    <a:prstGeom prst="rect">
                                      <a:avLst/>
                                    </a:prstGeom>
                                    <a:noFill/>
                                    <a:ln>
                                      <a:noFill/>
                                    </a:ln>
                                  </pic:spPr>
                                </pic:pic>
                              </a:graphicData>
                            </a:graphic>
                          </wp:inline>
                        </w:drawing>
                      </w:r>
                    </w:p>
                    <w:p w14:paraId="32F1951A" w14:textId="5BCE0267" w:rsidR="008251CC" w:rsidRDefault="008251CC" w:rsidP="008251CC">
                      <w:pPr>
                        <w:pStyle w:val="Caption"/>
                      </w:pPr>
                      <w:r>
                        <w:t>Figure B.</w:t>
                      </w:r>
                      <w:r w:rsidR="00E829A8">
                        <w:fldChar w:fldCharType="begin"/>
                      </w:r>
                      <w:r w:rsidR="00E829A8">
                        <w:instrText xml:space="preserve"> SEQ Figure_B. \* ARABIC </w:instrText>
                      </w:r>
                      <w:r w:rsidR="00E829A8">
                        <w:fldChar w:fldCharType="separate"/>
                      </w:r>
                      <w:r w:rsidR="005E4A3F">
                        <w:rPr>
                          <w:noProof/>
                        </w:rPr>
                        <w:t>7</w:t>
                      </w:r>
                      <w:r w:rsidR="00E829A8">
                        <w:rPr>
                          <w:noProof/>
                        </w:rPr>
                        <w:fldChar w:fldCharType="end"/>
                      </w:r>
                      <w:r>
                        <w:t>. Kolloqe Server Dark Mode</w:t>
                      </w:r>
                    </w:p>
                    <w:p w14:paraId="495E1D56" w14:textId="465C51E0" w:rsidR="008251CC" w:rsidRPr="00F4123C" w:rsidRDefault="008251CC" w:rsidP="008251CC">
                      <w:pPr>
                        <w:pStyle w:val="Caption"/>
                        <w:jc w:val="both"/>
                      </w:pPr>
                    </w:p>
                  </w:txbxContent>
                </v:textbox>
                <w10:wrap type="topAndBottom" anchorx="margin" anchory="margin"/>
              </v:shape>
            </w:pict>
          </mc:Fallback>
        </mc:AlternateContent>
      </w:r>
    </w:p>
    <w:p w14:paraId="1099DAB1" w14:textId="1FF1A51E" w:rsidR="007529BD" w:rsidRDefault="007529BD" w:rsidP="002961B0"/>
    <w:p w14:paraId="217302E7" w14:textId="77777777" w:rsidR="003E5EB1" w:rsidRDefault="003E5EB1" w:rsidP="002961B0"/>
    <w:p w14:paraId="24D656EA" w14:textId="72EDD69A" w:rsidR="003E5EB1" w:rsidRDefault="003E5EB1" w:rsidP="002961B0"/>
    <w:p w14:paraId="6BD3E19B" w14:textId="32E02CAC" w:rsidR="003E5EB1" w:rsidRDefault="003E5EB1" w:rsidP="002961B0"/>
    <w:p w14:paraId="4AE00B0C" w14:textId="0C865BC9" w:rsidR="003E5EB1" w:rsidRDefault="003E5EB1" w:rsidP="002961B0"/>
    <w:p w14:paraId="032C460A" w14:textId="53CC4664" w:rsidR="003E5EB1" w:rsidRDefault="003058C1" w:rsidP="002961B0">
      <w:r>
        <w:rPr>
          <w:noProof/>
        </w:rPr>
        <mc:AlternateContent>
          <mc:Choice Requires="wps">
            <w:drawing>
              <wp:anchor distT="0" distB="0" distL="114300" distR="114300" simplePos="0" relativeHeight="251658300" behindDoc="1" locked="0" layoutInCell="1" allowOverlap="1" wp14:anchorId="6B138927" wp14:editId="7C8E81EA">
                <wp:simplePos x="0" y="0"/>
                <wp:positionH relativeFrom="margin">
                  <wp:align>left</wp:align>
                </wp:positionH>
                <wp:positionV relativeFrom="margin">
                  <wp:posOffset>341630</wp:posOffset>
                </wp:positionV>
                <wp:extent cx="5212715" cy="2895600"/>
                <wp:effectExtent l="0" t="0" r="0" b="0"/>
                <wp:wrapTopAndBottom/>
                <wp:docPr id="68"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2715" cy="2895600"/>
                        </a:xfrm>
                        <a:prstGeom prst="rect">
                          <a:avLst/>
                        </a:prstGeom>
                        <a:solidFill>
                          <a:srgbClr val="FFFFFF"/>
                        </a:solidFill>
                        <a:ln w="9525">
                          <a:noFill/>
                          <a:miter lim="800000"/>
                          <a:headEnd/>
                          <a:tailEnd/>
                        </a:ln>
                      </wps:spPr>
                      <wps:txbx>
                        <w:txbxContent>
                          <w:p w14:paraId="7E6CD6D1" w14:textId="77777777" w:rsidR="003058C1" w:rsidRDefault="003058C1" w:rsidP="003058C1">
                            <w:pPr>
                              <w:pStyle w:val="Caption"/>
                              <w:keepNext/>
                              <w:jc w:val="both"/>
                            </w:pPr>
                            <w:r>
                              <w:rPr>
                                <w:noProof/>
                              </w:rPr>
                              <w:drawing>
                                <wp:inline distT="0" distB="0" distL="0" distR="0" wp14:anchorId="0FAEF809" wp14:editId="1CB3C050">
                                  <wp:extent cx="5158740" cy="2415540"/>
                                  <wp:effectExtent l="0" t="0" r="3810" b="381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158740" cy="2415540"/>
                                          </a:xfrm>
                                          <a:prstGeom prst="rect">
                                            <a:avLst/>
                                          </a:prstGeom>
                                          <a:noFill/>
                                          <a:ln>
                                            <a:noFill/>
                                          </a:ln>
                                        </pic:spPr>
                                      </pic:pic>
                                    </a:graphicData>
                                  </a:graphic>
                                </wp:inline>
                              </w:drawing>
                            </w:r>
                          </w:p>
                          <w:p w14:paraId="307A0364" w14:textId="5209D7E4" w:rsidR="003058C1" w:rsidRDefault="003058C1" w:rsidP="003058C1">
                            <w:pPr>
                              <w:pStyle w:val="Caption"/>
                            </w:pPr>
                            <w:r>
                              <w:t>Figure B.</w:t>
                            </w:r>
                            <w:r w:rsidR="00E829A8">
                              <w:fldChar w:fldCharType="begin"/>
                            </w:r>
                            <w:r w:rsidR="00E829A8">
                              <w:instrText xml:space="preserve"> SEQ Figure_B. \* ARABIC </w:instrText>
                            </w:r>
                            <w:r w:rsidR="00E829A8">
                              <w:fldChar w:fldCharType="separate"/>
                            </w:r>
                            <w:r w:rsidR="005E4A3F">
                              <w:rPr>
                                <w:noProof/>
                              </w:rPr>
                              <w:t>8</w:t>
                            </w:r>
                            <w:r w:rsidR="00E829A8">
                              <w:rPr>
                                <w:noProof/>
                              </w:rPr>
                              <w:fldChar w:fldCharType="end"/>
                            </w:r>
                            <w:r>
                              <w:t>. RASAC UI integrated into Kolloqe Developer Console</w:t>
                            </w:r>
                          </w:p>
                          <w:p w14:paraId="1AEE7B5E" w14:textId="50DE6245" w:rsidR="003058C1" w:rsidRPr="00F4123C" w:rsidRDefault="003058C1" w:rsidP="003058C1">
                            <w:pPr>
                              <w:pStyle w:val="Caption"/>
                              <w:jc w:val="both"/>
                            </w:pPr>
                          </w:p>
                        </w:txbxContent>
                      </wps:txbx>
                      <wps:bodyPr rot="0" vert="horz" wrap="non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138927" id="Text Box 68" o:spid="_x0000_s1082" type="#_x0000_t202" style="position:absolute;left:0;text-align:left;margin-left:0;margin-top:26.9pt;width:410.45pt;height:228pt;z-index:-251658180;visibility:visible;mso-wrap-style:non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" stroked="f">
                <v:textbox inset="1.44pt,1.44pt,1.44pt,1.44pt">
                  <w:txbxContent>
                    <w:p w14:paraId="7E6CD6D1" w14:textId="77777777" w:rsidR="003058C1" w:rsidRDefault="003058C1" w:rsidP="003058C1">
                      <w:pPr>
                        <w:pStyle w:val="Caption"/>
                        <w:keepNext/>
                        <w:jc w:val="both"/>
                      </w:pPr>
                      <w:r>
                        <w:rPr>
                          <w:noProof/>
                        </w:rPr>
                        <w:drawing>
                          <wp:inline distT="0" distB="0" distL="0" distR="0" wp14:anchorId="0FAEF809" wp14:editId="1CB3C050">
                            <wp:extent cx="5158740" cy="2415540"/>
                            <wp:effectExtent l="0" t="0" r="3810" b="381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158740" cy="2415540"/>
                                    </a:xfrm>
                                    <a:prstGeom prst="rect">
                                      <a:avLst/>
                                    </a:prstGeom>
                                    <a:noFill/>
                                    <a:ln>
                                      <a:noFill/>
                                    </a:ln>
                                  </pic:spPr>
                                </pic:pic>
                              </a:graphicData>
                            </a:graphic>
                          </wp:inline>
                        </w:drawing>
                      </w:r>
                    </w:p>
                    <w:p w14:paraId="307A0364" w14:textId="5209D7E4" w:rsidR="003058C1" w:rsidRDefault="003058C1" w:rsidP="003058C1">
                      <w:pPr>
                        <w:pStyle w:val="Caption"/>
                      </w:pPr>
                      <w:r>
                        <w:t>Figure B.</w:t>
                      </w:r>
                      <w:r w:rsidR="00E829A8">
                        <w:fldChar w:fldCharType="begin"/>
                      </w:r>
                      <w:r w:rsidR="00E829A8">
                        <w:instrText xml:space="preserve"> SEQ Figure_B. \* ARABIC </w:instrText>
                      </w:r>
                      <w:r w:rsidR="00E829A8">
                        <w:fldChar w:fldCharType="separate"/>
                      </w:r>
                      <w:r w:rsidR="005E4A3F">
                        <w:rPr>
                          <w:noProof/>
                        </w:rPr>
                        <w:t>8</w:t>
                      </w:r>
                      <w:r w:rsidR="00E829A8">
                        <w:rPr>
                          <w:noProof/>
                        </w:rPr>
                        <w:fldChar w:fldCharType="end"/>
                      </w:r>
                      <w:r>
                        <w:t>. RASAC UI integrated into Kolloqe Developer Console</w:t>
                      </w:r>
                    </w:p>
                    <w:p w14:paraId="1AEE7B5E" w14:textId="50DE6245" w:rsidR="003058C1" w:rsidRPr="00F4123C" w:rsidRDefault="003058C1" w:rsidP="003058C1">
                      <w:pPr>
                        <w:pStyle w:val="Caption"/>
                        <w:jc w:val="both"/>
                      </w:pPr>
                    </w:p>
                  </w:txbxContent>
                </v:textbox>
                <w10:wrap type="topAndBottom" anchorx="margin" anchory="margin"/>
              </v:shape>
            </w:pict>
          </mc:Fallback>
        </mc:AlternateContent>
      </w:r>
    </w:p>
    <w:p w14:paraId="11872CFC" w14:textId="5BE4B575" w:rsidR="007529BD" w:rsidRDefault="007529BD" w:rsidP="002961B0"/>
    <w:p w14:paraId="5B1810F5" w14:textId="68C1BFCE" w:rsidR="007529BD" w:rsidRDefault="007529BD" w:rsidP="002961B0"/>
    <w:p w14:paraId="116B4E55" w14:textId="77777777" w:rsidR="007529BD" w:rsidRPr="002961B0" w:rsidRDefault="007529BD" w:rsidP="002961B0"/>
    <w:p w14:paraId="7F5A214B" w14:textId="50A54520" w:rsidR="008B428E" w:rsidRDefault="008B428E" w:rsidP="008B428E">
      <w:pPr>
        <w:pStyle w:val="Heading2"/>
        <w:spacing w:before="0" w:line="360" w:lineRule="auto"/>
      </w:pPr>
      <w:bookmarkStart w:id="229" w:name="_Toc117182577"/>
      <w:r w:rsidRPr="008B428E">
        <w:t xml:space="preserve">Appendix </w:t>
      </w:r>
      <w:r w:rsidR="002961B0">
        <w:t>C</w:t>
      </w:r>
      <w:r w:rsidRPr="008B428E">
        <w:t>: Supervision Confirmation Emails</w:t>
      </w:r>
      <w:bookmarkEnd w:id="229"/>
    </w:p>
    <w:p w14:paraId="6A98E483" w14:textId="67D66F7E" w:rsidR="00D504C4" w:rsidRDefault="008E3AFE" w:rsidP="00BA67EC">
      <w:pPr>
        <w:spacing w:before="0" w:after="0" w:line="360" w:lineRule="auto"/>
        <w:jc w:val="left"/>
      </w:pPr>
      <w:r>
        <w:rPr>
          <w:noProof/>
        </w:rPr>
        <mc:AlternateContent>
          <mc:Choice Requires="wps">
            <w:drawing>
              <wp:anchor distT="0" distB="0" distL="114300" distR="114300" simplePos="0" relativeHeight="251658245" behindDoc="0" locked="0" layoutInCell="1" allowOverlap="1" wp14:anchorId="2BB31116" wp14:editId="6C450905">
                <wp:simplePos x="0" y="0"/>
                <wp:positionH relativeFrom="column">
                  <wp:posOffset>20955</wp:posOffset>
                </wp:positionH>
                <wp:positionV relativeFrom="paragraph">
                  <wp:posOffset>1938655</wp:posOffset>
                </wp:positionV>
                <wp:extent cx="5173980" cy="635"/>
                <wp:effectExtent l="0" t="0" r="0" b="0"/>
                <wp:wrapTopAndBottom/>
                <wp:docPr id="37" name="Text Box 37"/>
                <wp:cNvGraphicFramePr/>
                <a:graphic xmlns:a="http://schemas.openxmlformats.org/drawingml/2006/main">
                  <a:graphicData uri="http://schemas.microsoft.com/office/word/2010/wordprocessingShape">
                    <wps:wsp>
                      <wps:cNvSpPr txBox="1"/>
                      <wps:spPr>
                        <a:xfrm>
                          <a:off x="0" y="0"/>
                          <a:ext cx="5173980" cy="635"/>
                        </a:xfrm>
                        <a:prstGeom prst="rect">
                          <a:avLst/>
                        </a:prstGeom>
                        <a:solidFill>
                          <a:prstClr val="white"/>
                        </a:solidFill>
                        <a:ln>
                          <a:noFill/>
                        </a:ln>
                      </wps:spPr>
                      <wps:txbx>
                        <w:txbxContent>
                          <w:p w14:paraId="31913DC8" w14:textId="6380DB35" w:rsidR="008E3AFE" w:rsidRPr="008572BD" w:rsidRDefault="008E3AFE" w:rsidP="005D1709">
                            <w:pPr>
                              <w:pStyle w:val="Caption"/>
                              <w:jc w:val="left"/>
                              <w:rPr>
                                <w:noProof/>
                                <w:sz w:val="24"/>
                              </w:rPr>
                            </w:pPr>
                            <w:r>
                              <w:t>Figure B.</w:t>
                            </w:r>
                            <w:r w:rsidR="00E829A8">
                              <w:fldChar w:fldCharType="begin"/>
                            </w:r>
                            <w:r w:rsidR="00E829A8">
                              <w:instrText xml:space="preserve"> SEQ Figure_B. \* ARABIC </w:instrText>
                            </w:r>
                            <w:r w:rsidR="00E829A8">
                              <w:fldChar w:fldCharType="separate"/>
                            </w:r>
                            <w:r w:rsidR="005E4A3F">
                              <w:rPr>
                                <w:noProof/>
                              </w:rPr>
                              <w:t>9</w:t>
                            </w:r>
                            <w:r w:rsidR="00E829A8">
                              <w:rPr>
                                <w:noProof/>
                              </w:rPr>
                              <w:fldChar w:fldCharType="end"/>
                            </w:r>
                            <w:r>
                              <w:t>:</w:t>
                            </w:r>
                            <w:r w:rsidR="00F644B3">
                              <w:t xml:space="preserve"> </w:t>
                            </w:r>
                            <w:r w:rsidR="00F644B3" w:rsidRPr="00F644B3">
                              <w:t>Research project supervision confirmation emai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BB31116" id="Text Box 37" o:spid="_x0000_s1083" type="#_x0000_t202" style="position:absolute;margin-left:1.65pt;margin-top:152.65pt;width:407.4pt;height:.05pt;z-index:25165824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" stroked="f">
                <v:textbox style="mso-fit-shape-to-text:t" inset="0,0,0,0">
                  <w:txbxContent>
                    <w:p w14:paraId="31913DC8" w14:textId="6380DB35" w:rsidR="008E3AFE" w:rsidRPr="008572BD" w:rsidRDefault="008E3AFE" w:rsidP="005D1709">
                      <w:pPr>
                        <w:pStyle w:val="Caption"/>
                        <w:jc w:val="left"/>
                        <w:rPr>
                          <w:noProof/>
                          <w:sz w:val="24"/>
                        </w:rPr>
                      </w:pPr>
                      <w:r>
                        <w:t>Figure B.</w:t>
                      </w:r>
                      <w:r w:rsidR="00E829A8">
                        <w:fldChar w:fldCharType="begin"/>
                      </w:r>
                      <w:r w:rsidR="00E829A8">
                        <w:instrText xml:space="preserve"> SEQ Figure_B. \* ARABIC </w:instrText>
                      </w:r>
                      <w:r w:rsidR="00E829A8">
                        <w:fldChar w:fldCharType="separate"/>
                      </w:r>
                      <w:r w:rsidR="005E4A3F">
                        <w:rPr>
                          <w:noProof/>
                        </w:rPr>
                        <w:t>9</w:t>
                      </w:r>
                      <w:r w:rsidR="00E829A8">
                        <w:rPr>
                          <w:noProof/>
                        </w:rPr>
                        <w:fldChar w:fldCharType="end"/>
                      </w:r>
                      <w:r>
                        <w:t>:</w:t>
                      </w:r>
                      <w:r w:rsidR="00F644B3">
                        <w:t xml:space="preserve"> </w:t>
                      </w:r>
                      <w:r w:rsidR="00F644B3" w:rsidRPr="00F644B3">
                        <w:t>Research project supervision confirmation email</w:t>
                      </w:r>
                    </w:p>
                  </w:txbxContent>
                </v:textbox>
                <w10:wrap type="topAndBottom"/>
              </v:shape>
            </w:pict>
          </mc:Fallback>
        </mc:AlternateContent>
      </w:r>
      <w:r w:rsidR="00331358">
        <w:rPr>
          <w:noProof/>
        </w:rPr>
        <w:drawing>
          <wp:anchor distT="0" distB="0" distL="114300" distR="114300" simplePos="0" relativeHeight="251658243" behindDoc="0" locked="0" layoutInCell="1" allowOverlap="1" wp14:anchorId="71268EE1" wp14:editId="327D2539">
            <wp:simplePos x="0" y="0"/>
            <wp:positionH relativeFrom="margin">
              <wp:posOffset>20955</wp:posOffset>
            </wp:positionH>
            <wp:positionV relativeFrom="paragraph">
              <wp:posOffset>198120</wp:posOffset>
            </wp:positionV>
            <wp:extent cx="5173980" cy="1683385"/>
            <wp:effectExtent l="19050" t="19050" r="26670" b="12065"/>
            <wp:wrapTopAndBottom/>
            <wp:docPr id="26" name="Picture 2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email&#10;&#10;Description automatically generated"/>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5173980" cy="168338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5C218D25" w14:textId="77777777" w:rsidR="00F3536C" w:rsidRDefault="00F3536C" w:rsidP="00BA67EC">
      <w:pPr>
        <w:spacing w:before="0" w:after="0" w:line="360" w:lineRule="auto"/>
        <w:jc w:val="left"/>
      </w:pPr>
    </w:p>
    <w:p w14:paraId="1BDBD308" w14:textId="685691BA" w:rsidR="00331358" w:rsidRDefault="005D1709" w:rsidP="00BA67EC">
      <w:pPr>
        <w:spacing w:before="0" w:after="0" w:line="360" w:lineRule="auto"/>
        <w:jc w:val="left"/>
      </w:pPr>
      <w:r>
        <w:rPr>
          <w:noProof/>
        </w:rPr>
        <mc:AlternateContent>
          <mc:Choice Requires="wps">
            <w:drawing>
              <wp:anchor distT="0" distB="0" distL="114300" distR="114300" simplePos="0" relativeHeight="251658246" behindDoc="0" locked="0" layoutInCell="1" allowOverlap="1" wp14:anchorId="05CD905E" wp14:editId="06687604">
                <wp:simplePos x="0" y="0"/>
                <wp:positionH relativeFrom="column">
                  <wp:posOffset>20955</wp:posOffset>
                </wp:positionH>
                <wp:positionV relativeFrom="paragraph">
                  <wp:posOffset>1975485</wp:posOffset>
                </wp:positionV>
                <wp:extent cx="5185410" cy="635"/>
                <wp:effectExtent l="0" t="0" r="0" b="0"/>
                <wp:wrapTopAndBottom/>
                <wp:docPr id="42" name="Text Box 42"/>
                <wp:cNvGraphicFramePr/>
                <a:graphic xmlns:a="http://schemas.openxmlformats.org/drawingml/2006/main">
                  <a:graphicData uri="http://schemas.microsoft.com/office/word/2010/wordprocessingShape">
                    <wps:wsp>
                      <wps:cNvSpPr txBox="1"/>
                      <wps:spPr>
                        <a:xfrm>
                          <a:off x="0" y="0"/>
                          <a:ext cx="5185410" cy="635"/>
                        </a:xfrm>
                        <a:prstGeom prst="rect">
                          <a:avLst/>
                        </a:prstGeom>
                        <a:solidFill>
                          <a:prstClr val="white"/>
                        </a:solidFill>
                        <a:ln>
                          <a:noFill/>
                        </a:ln>
                      </wps:spPr>
                      <wps:txbx>
                        <w:txbxContent>
                          <w:p w14:paraId="79A86DEB" w14:textId="48786F11" w:rsidR="005D1709" w:rsidRPr="00043CE1" w:rsidRDefault="005D1709" w:rsidP="005D1709">
                            <w:pPr>
                              <w:pStyle w:val="Caption"/>
                              <w:jc w:val="left"/>
                              <w:rPr>
                                <w:noProof/>
                                <w:sz w:val="24"/>
                              </w:rPr>
                            </w:pPr>
                            <w:r>
                              <w:t xml:space="preserve">Figure B. </w:t>
                            </w:r>
                            <w:r w:rsidR="00E829A8">
                              <w:fldChar w:fldCharType="begin"/>
                            </w:r>
                            <w:r w:rsidR="00E829A8">
                              <w:instrText xml:space="preserve"> SEQ Figure_B. \* ARABIC </w:instrText>
                            </w:r>
                            <w:r w:rsidR="00E829A8">
                              <w:fldChar w:fldCharType="separate"/>
                            </w:r>
                            <w:r w:rsidR="005E4A3F">
                              <w:rPr>
                                <w:noProof/>
                              </w:rPr>
                              <w:t>10</w:t>
                            </w:r>
                            <w:r w:rsidR="00E829A8">
                              <w:rPr>
                                <w:noProof/>
                              </w:rPr>
                              <w:fldChar w:fldCharType="end"/>
                            </w:r>
                            <w:r>
                              <w:t>:</w:t>
                            </w:r>
                            <w:r w:rsidR="00F3536C">
                              <w:t xml:space="preserve"> </w:t>
                            </w:r>
                            <w:r w:rsidR="00F3536C" w:rsidRPr="00F3536C">
                              <w:t>Research project co-supervision confirmation emai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5CD905E" id="Text Box 42" o:spid="_x0000_s1084" type="#_x0000_t202" style="position:absolute;margin-left:1.65pt;margin-top:155.55pt;width:408.3pt;height:.05pt;z-index:25165824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" stroked="f">
                <v:textbox style="mso-fit-shape-to-text:t" inset="0,0,0,0">
                  <w:txbxContent>
                    <w:p w14:paraId="79A86DEB" w14:textId="48786F11" w:rsidR="005D1709" w:rsidRPr="00043CE1" w:rsidRDefault="005D1709" w:rsidP="005D1709">
                      <w:pPr>
                        <w:pStyle w:val="Caption"/>
                        <w:jc w:val="left"/>
                        <w:rPr>
                          <w:noProof/>
                          <w:sz w:val="24"/>
                        </w:rPr>
                      </w:pPr>
                      <w:r>
                        <w:t xml:space="preserve">Figure B. </w:t>
                      </w:r>
                      <w:r w:rsidR="00E829A8">
                        <w:fldChar w:fldCharType="begin"/>
                      </w:r>
                      <w:r w:rsidR="00E829A8">
                        <w:instrText xml:space="preserve"> SEQ Figure_B. \* ARABIC </w:instrText>
                      </w:r>
                      <w:r w:rsidR="00E829A8">
                        <w:fldChar w:fldCharType="separate"/>
                      </w:r>
                      <w:r w:rsidR="005E4A3F">
                        <w:rPr>
                          <w:noProof/>
                        </w:rPr>
                        <w:t>10</w:t>
                      </w:r>
                      <w:r w:rsidR="00E829A8">
                        <w:rPr>
                          <w:noProof/>
                        </w:rPr>
                        <w:fldChar w:fldCharType="end"/>
                      </w:r>
                      <w:r>
                        <w:t>:</w:t>
                      </w:r>
                      <w:r w:rsidR="00F3536C">
                        <w:t xml:space="preserve"> </w:t>
                      </w:r>
                      <w:r w:rsidR="00F3536C" w:rsidRPr="00F3536C">
                        <w:t>Research project co-supervision confirmation email</w:t>
                      </w:r>
                    </w:p>
                  </w:txbxContent>
                </v:textbox>
                <w10:wrap type="topAndBottom"/>
              </v:shape>
            </w:pict>
          </mc:Fallback>
        </mc:AlternateContent>
      </w:r>
      <w:r w:rsidR="008E3AFE">
        <w:rPr>
          <w:noProof/>
        </w:rPr>
        <w:drawing>
          <wp:anchor distT="0" distB="0" distL="114300" distR="114300" simplePos="0" relativeHeight="251658244" behindDoc="0" locked="0" layoutInCell="1" allowOverlap="1" wp14:anchorId="48CC6100" wp14:editId="12AAA225">
            <wp:simplePos x="0" y="0"/>
            <wp:positionH relativeFrom="margin">
              <wp:align>right</wp:align>
            </wp:positionH>
            <wp:positionV relativeFrom="paragraph">
              <wp:posOffset>284480</wp:posOffset>
            </wp:positionV>
            <wp:extent cx="5185410" cy="1633855"/>
            <wp:effectExtent l="19050" t="19050" r="15240" b="23495"/>
            <wp:wrapTopAndBottom/>
            <wp:docPr id="35" name="Picture 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 application, email&#10;&#10;Description automatically generated"/>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85410" cy="163385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1B2F4649" w14:textId="77777777" w:rsidR="00331358" w:rsidRDefault="00331358" w:rsidP="00BA67EC">
      <w:pPr>
        <w:spacing w:before="0" w:after="0" w:line="360" w:lineRule="auto"/>
        <w:jc w:val="left"/>
      </w:pPr>
    </w:p>
    <w:p w14:paraId="1380531D" w14:textId="77777777" w:rsidR="009B6CB1" w:rsidRDefault="009B6CB1" w:rsidP="00BA67EC">
      <w:pPr>
        <w:spacing w:before="0" w:after="0" w:line="360" w:lineRule="auto"/>
        <w:jc w:val="left"/>
      </w:pPr>
    </w:p>
    <w:p w14:paraId="71DDEDF5" w14:textId="77777777" w:rsidR="009B6CB1" w:rsidRDefault="009B6CB1" w:rsidP="00BA67EC">
      <w:pPr>
        <w:spacing w:before="0" w:after="0" w:line="360" w:lineRule="auto"/>
        <w:jc w:val="left"/>
      </w:pPr>
    </w:p>
    <w:p w14:paraId="6E753F36" w14:textId="77777777" w:rsidR="009B6CB1" w:rsidRDefault="009B6CB1" w:rsidP="00BA67EC">
      <w:pPr>
        <w:spacing w:before="0" w:after="0" w:line="360" w:lineRule="auto"/>
        <w:jc w:val="left"/>
      </w:pPr>
    </w:p>
    <w:p w14:paraId="592DF185" w14:textId="77777777" w:rsidR="009B6CB1" w:rsidRDefault="009B6CB1" w:rsidP="00BA67EC">
      <w:pPr>
        <w:spacing w:before="0" w:after="0" w:line="360" w:lineRule="auto"/>
        <w:jc w:val="left"/>
      </w:pPr>
    </w:p>
    <w:p w14:paraId="16C9A1BE" w14:textId="77777777" w:rsidR="009B6CB1" w:rsidRDefault="009B6CB1" w:rsidP="00BA67EC">
      <w:pPr>
        <w:spacing w:before="0" w:after="0" w:line="360" w:lineRule="auto"/>
        <w:jc w:val="left"/>
      </w:pPr>
    </w:p>
    <w:p w14:paraId="78081FCB" w14:textId="77777777" w:rsidR="009B6CB1" w:rsidRDefault="009B6CB1" w:rsidP="00BA67EC">
      <w:pPr>
        <w:spacing w:before="0" w:after="0" w:line="360" w:lineRule="auto"/>
        <w:jc w:val="left"/>
      </w:pPr>
    </w:p>
    <w:p w14:paraId="49C915D9" w14:textId="77777777" w:rsidR="009B6CB1" w:rsidRDefault="009B6CB1" w:rsidP="00BA67EC">
      <w:pPr>
        <w:spacing w:before="0" w:after="0" w:line="360" w:lineRule="auto"/>
        <w:jc w:val="left"/>
      </w:pPr>
    </w:p>
    <w:p w14:paraId="47A73C3F" w14:textId="77777777" w:rsidR="009B6CB1" w:rsidRDefault="009B6CB1" w:rsidP="00BA67EC">
      <w:pPr>
        <w:spacing w:before="0" w:after="0" w:line="360" w:lineRule="auto"/>
        <w:jc w:val="left"/>
      </w:pPr>
    </w:p>
    <w:p w14:paraId="7054FA54" w14:textId="3832787D" w:rsidR="009B6CB1" w:rsidRDefault="009B6CB1" w:rsidP="00BA67EC">
      <w:pPr>
        <w:spacing w:before="0" w:after="0" w:line="360" w:lineRule="auto"/>
        <w:jc w:val="left"/>
      </w:pPr>
    </w:p>
    <w:p w14:paraId="7E932D52" w14:textId="3832787D" w:rsidR="00971E27" w:rsidRDefault="00971E27">
      <w:pPr>
        <w:spacing w:before="0" w:after="0" w:line="360" w:lineRule="auto"/>
        <w:jc w:val="left"/>
      </w:pPr>
    </w:p>
    <w:sectPr w:rsidR="00971E27" w:rsidSect="00E2120F">
      <w:footerReference w:type="default" r:id="rId92"/>
      <w:pgSz w:w="11909" w:h="16834" w:code="9"/>
      <w:pgMar w:top="1418" w:right="1418" w:bottom="2268" w:left="226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A2D650" w14:textId="77777777" w:rsidR="006B61BD" w:rsidRDefault="006B61BD" w:rsidP="00D16E64">
      <w:pPr>
        <w:spacing w:before="0" w:after="0" w:line="240" w:lineRule="auto"/>
      </w:pPr>
      <w:r>
        <w:separator/>
      </w:r>
    </w:p>
  </w:endnote>
  <w:endnote w:type="continuationSeparator" w:id="0">
    <w:p w14:paraId="311CF54A" w14:textId="77777777" w:rsidR="006B61BD" w:rsidRDefault="006B61BD" w:rsidP="00D16E64">
      <w:pPr>
        <w:spacing w:before="0" w:after="0" w:line="240" w:lineRule="auto"/>
      </w:pPr>
      <w:r>
        <w:continuationSeparator/>
      </w:r>
    </w:p>
  </w:endnote>
  <w:endnote w:type="continuationNotice" w:id="1">
    <w:p w14:paraId="398E751B" w14:textId="77777777" w:rsidR="006B61BD" w:rsidRDefault="006B61BD">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8240923"/>
      <w:docPartObj>
        <w:docPartGallery w:val="Page Numbers (Bottom of Page)"/>
        <w:docPartUnique/>
      </w:docPartObj>
    </w:sdtPr>
    <w:sdtEndPr>
      <w:rPr>
        <w:noProof/>
      </w:rPr>
    </w:sdtEndPr>
    <w:sdtContent>
      <w:p w14:paraId="2CA783A2" w14:textId="72DD3041" w:rsidR="009458F0" w:rsidRDefault="009458F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CB32709" w14:textId="77777777" w:rsidR="00727E72" w:rsidRDefault="00727E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34882924"/>
      <w:docPartObj>
        <w:docPartGallery w:val="Page Numbers (Bottom of Page)"/>
        <w:docPartUnique/>
      </w:docPartObj>
    </w:sdtPr>
    <w:sdtEndPr>
      <w:rPr>
        <w:noProof/>
      </w:rPr>
    </w:sdtEndPr>
    <w:sdtContent>
      <w:p w14:paraId="0F02933F" w14:textId="1B153D6A" w:rsidR="00E2120F" w:rsidRDefault="00E2120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04BA888" w14:textId="77777777" w:rsidR="00E2120F" w:rsidRDefault="00E212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8248D2" w14:textId="77777777" w:rsidR="006B61BD" w:rsidRDefault="006B61BD" w:rsidP="00D16E64">
      <w:pPr>
        <w:spacing w:before="0" w:after="0" w:line="240" w:lineRule="auto"/>
      </w:pPr>
      <w:r>
        <w:separator/>
      </w:r>
    </w:p>
  </w:footnote>
  <w:footnote w:type="continuationSeparator" w:id="0">
    <w:p w14:paraId="2B2388AC" w14:textId="77777777" w:rsidR="006B61BD" w:rsidRDefault="006B61BD" w:rsidP="00D16E64">
      <w:pPr>
        <w:spacing w:before="0" w:after="0" w:line="240" w:lineRule="auto"/>
      </w:pPr>
      <w:r>
        <w:continuationSeparator/>
      </w:r>
    </w:p>
  </w:footnote>
  <w:footnote w:type="continuationNotice" w:id="1">
    <w:p w14:paraId="44EA5870" w14:textId="77777777" w:rsidR="006B61BD" w:rsidRDefault="006B61BD">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099745" w14:textId="0B567A66" w:rsidR="009458F0" w:rsidRDefault="009458F0">
    <w:pPr>
      <w:pStyle w:val="Header"/>
      <w:jc w:val="center"/>
    </w:pPr>
  </w:p>
  <w:p w14:paraId="4D936F9E" w14:textId="77777777" w:rsidR="009458F0" w:rsidRDefault="009458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46754"/>
    <w:multiLevelType w:val="hybridMultilevel"/>
    <w:tmpl w:val="8DDCC4AE"/>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856596"/>
    <w:multiLevelType w:val="multilevel"/>
    <w:tmpl w:val="AA1C88D4"/>
    <w:numStyleLink w:val="Style1"/>
  </w:abstractNum>
  <w:abstractNum w:abstractNumId="2" w15:restartNumberingAfterBreak="0">
    <w:nsid w:val="064E0062"/>
    <w:multiLevelType w:val="multilevel"/>
    <w:tmpl w:val="C3B0BB14"/>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B3F2FFA"/>
    <w:multiLevelType w:val="multilevel"/>
    <w:tmpl w:val="F9224928"/>
    <w:lvl w:ilvl="0">
      <w:start w:val="1"/>
      <w:numFmt w:val="decimal"/>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BBA0274"/>
    <w:multiLevelType w:val="hybridMultilevel"/>
    <w:tmpl w:val="C972D312"/>
    <w:lvl w:ilvl="0" w:tplc="FF62E7EE">
      <w:start w:val="1"/>
      <w:numFmt w:val="decimal"/>
      <w:lvlText w:val="%1."/>
      <w:lvlJc w:val="left"/>
      <w:pPr>
        <w:ind w:left="1080" w:hanging="360"/>
      </w:pPr>
      <w:rPr>
        <w:b w:val="0"/>
        <w:bCs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0CA01A0F"/>
    <w:multiLevelType w:val="multilevel"/>
    <w:tmpl w:val="E1CE38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E864A32"/>
    <w:multiLevelType w:val="hybridMultilevel"/>
    <w:tmpl w:val="3FC253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2B70FC"/>
    <w:multiLevelType w:val="hybridMultilevel"/>
    <w:tmpl w:val="93C0967C"/>
    <w:lvl w:ilvl="0" w:tplc="04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19725F3C"/>
    <w:multiLevelType w:val="hybridMultilevel"/>
    <w:tmpl w:val="78467B22"/>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6E97A1C"/>
    <w:multiLevelType w:val="hybridMultilevel"/>
    <w:tmpl w:val="8B642034"/>
    <w:lvl w:ilvl="0" w:tplc="04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29345C3C"/>
    <w:multiLevelType w:val="hybridMultilevel"/>
    <w:tmpl w:val="500083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4967EB"/>
    <w:multiLevelType w:val="hybridMultilevel"/>
    <w:tmpl w:val="E4EE02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3F6FA7"/>
    <w:multiLevelType w:val="hybridMultilevel"/>
    <w:tmpl w:val="45646792"/>
    <w:lvl w:ilvl="0" w:tplc="04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D941B59"/>
    <w:multiLevelType w:val="multilevel"/>
    <w:tmpl w:val="DC765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48B540A"/>
    <w:multiLevelType w:val="hybridMultilevel"/>
    <w:tmpl w:val="A9549F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9D657E"/>
    <w:multiLevelType w:val="hybridMultilevel"/>
    <w:tmpl w:val="CFB87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1376786"/>
    <w:multiLevelType w:val="hybridMultilevel"/>
    <w:tmpl w:val="BF246458"/>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ABE7520"/>
    <w:multiLevelType w:val="multilevel"/>
    <w:tmpl w:val="AA1C88D4"/>
    <w:styleLink w:val="Style1"/>
    <w:lvl w:ilvl="0">
      <w:start w:val="1"/>
      <w:numFmt w:val="decimal"/>
      <w:lvlText w:val="[%1]. "/>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7705522A"/>
    <w:multiLevelType w:val="hybridMultilevel"/>
    <w:tmpl w:val="A8FA3344"/>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ABD6F22"/>
    <w:multiLevelType w:val="hybridMultilevel"/>
    <w:tmpl w:val="4B6841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2914675">
    <w:abstractNumId w:val="2"/>
  </w:num>
  <w:num w:numId="2" w16cid:durableId="4070764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6818884">
    <w:abstractNumId w:val="17"/>
  </w:num>
  <w:num w:numId="4" w16cid:durableId="1450664355">
    <w:abstractNumId w:val="15"/>
  </w:num>
  <w:num w:numId="5" w16cid:durableId="2033917314">
    <w:abstractNumId w:val="6"/>
  </w:num>
  <w:num w:numId="6" w16cid:durableId="1980374216">
    <w:abstractNumId w:val="10"/>
  </w:num>
  <w:num w:numId="7" w16cid:durableId="2016877440">
    <w:abstractNumId w:val="11"/>
  </w:num>
  <w:num w:numId="8" w16cid:durableId="1453088191">
    <w:abstractNumId w:val="5"/>
  </w:num>
  <w:num w:numId="9" w16cid:durableId="1136218376">
    <w:abstractNumId w:val="14"/>
  </w:num>
  <w:num w:numId="10" w16cid:durableId="1434982652">
    <w:abstractNumId w:val="3"/>
  </w:num>
  <w:num w:numId="11" w16cid:durableId="2028484847">
    <w:abstractNumId w:val="18"/>
  </w:num>
  <w:num w:numId="12" w16cid:durableId="87819918">
    <w:abstractNumId w:val="8"/>
  </w:num>
  <w:num w:numId="13" w16cid:durableId="105388887">
    <w:abstractNumId w:val="7"/>
  </w:num>
  <w:num w:numId="14" w16cid:durableId="580480425">
    <w:abstractNumId w:val="13"/>
  </w:num>
  <w:num w:numId="15" w16cid:durableId="129858817">
    <w:abstractNumId w:val="16"/>
  </w:num>
  <w:num w:numId="16" w16cid:durableId="1663464405">
    <w:abstractNumId w:val="0"/>
  </w:num>
  <w:num w:numId="17" w16cid:durableId="1640571933">
    <w:abstractNumId w:val="9"/>
  </w:num>
  <w:num w:numId="18" w16cid:durableId="901411181">
    <w:abstractNumId w:val="12"/>
  </w:num>
  <w:num w:numId="19" w16cid:durableId="69277293">
    <w:abstractNumId w:val="4"/>
  </w:num>
  <w:num w:numId="20" w16cid:durableId="473565213">
    <w:abstractNumId w:val="1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3NTMFEoZmliZGhko6SsGpxcWZ+XkgBYbmtQBmhd55LQAAAA=="/>
  </w:docVars>
  <w:rsids>
    <w:rsidRoot w:val="00E65D1C"/>
    <w:rsid w:val="00000491"/>
    <w:rsid w:val="00000ACD"/>
    <w:rsid w:val="00000FC1"/>
    <w:rsid w:val="000016FE"/>
    <w:rsid w:val="0000209E"/>
    <w:rsid w:val="00002753"/>
    <w:rsid w:val="0000319A"/>
    <w:rsid w:val="00003472"/>
    <w:rsid w:val="00003B33"/>
    <w:rsid w:val="0000493E"/>
    <w:rsid w:val="00004AFD"/>
    <w:rsid w:val="00004CD5"/>
    <w:rsid w:val="00004FCE"/>
    <w:rsid w:val="00005161"/>
    <w:rsid w:val="00005412"/>
    <w:rsid w:val="00006BFC"/>
    <w:rsid w:val="00006E00"/>
    <w:rsid w:val="00006F91"/>
    <w:rsid w:val="00006FD7"/>
    <w:rsid w:val="000070A2"/>
    <w:rsid w:val="0000742B"/>
    <w:rsid w:val="0000778A"/>
    <w:rsid w:val="00010AAE"/>
    <w:rsid w:val="000115B5"/>
    <w:rsid w:val="00011BF0"/>
    <w:rsid w:val="00012153"/>
    <w:rsid w:val="00012A87"/>
    <w:rsid w:val="00012A9C"/>
    <w:rsid w:val="00012BAD"/>
    <w:rsid w:val="00013121"/>
    <w:rsid w:val="00013568"/>
    <w:rsid w:val="000135D1"/>
    <w:rsid w:val="0001369C"/>
    <w:rsid w:val="000146F9"/>
    <w:rsid w:val="00014FD9"/>
    <w:rsid w:val="00015063"/>
    <w:rsid w:val="000150D3"/>
    <w:rsid w:val="00015840"/>
    <w:rsid w:val="00016284"/>
    <w:rsid w:val="00016376"/>
    <w:rsid w:val="00016704"/>
    <w:rsid w:val="00016717"/>
    <w:rsid w:val="00016AD0"/>
    <w:rsid w:val="00016DB1"/>
    <w:rsid w:val="000172DA"/>
    <w:rsid w:val="0001765A"/>
    <w:rsid w:val="000177DA"/>
    <w:rsid w:val="00017C4D"/>
    <w:rsid w:val="000201D2"/>
    <w:rsid w:val="000201EB"/>
    <w:rsid w:val="0002068A"/>
    <w:rsid w:val="000208BA"/>
    <w:rsid w:val="000213EB"/>
    <w:rsid w:val="00021A07"/>
    <w:rsid w:val="00021BAE"/>
    <w:rsid w:val="00021D65"/>
    <w:rsid w:val="00021D8E"/>
    <w:rsid w:val="00021E3F"/>
    <w:rsid w:val="00022234"/>
    <w:rsid w:val="000241E3"/>
    <w:rsid w:val="000247AD"/>
    <w:rsid w:val="00024A29"/>
    <w:rsid w:val="00026871"/>
    <w:rsid w:val="000269B7"/>
    <w:rsid w:val="00027572"/>
    <w:rsid w:val="000276FA"/>
    <w:rsid w:val="0002779B"/>
    <w:rsid w:val="000279DF"/>
    <w:rsid w:val="000279E0"/>
    <w:rsid w:val="00030024"/>
    <w:rsid w:val="000302F6"/>
    <w:rsid w:val="00030435"/>
    <w:rsid w:val="00030941"/>
    <w:rsid w:val="000309B8"/>
    <w:rsid w:val="00030C89"/>
    <w:rsid w:val="000313C8"/>
    <w:rsid w:val="000317C5"/>
    <w:rsid w:val="00031D77"/>
    <w:rsid w:val="00032297"/>
    <w:rsid w:val="00032A82"/>
    <w:rsid w:val="00032CD9"/>
    <w:rsid w:val="00033452"/>
    <w:rsid w:val="000346B7"/>
    <w:rsid w:val="00034A93"/>
    <w:rsid w:val="000353C1"/>
    <w:rsid w:val="00035FFD"/>
    <w:rsid w:val="00036652"/>
    <w:rsid w:val="00036EBF"/>
    <w:rsid w:val="00036FD6"/>
    <w:rsid w:val="00037097"/>
    <w:rsid w:val="00037F62"/>
    <w:rsid w:val="000406E2"/>
    <w:rsid w:val="000407A8"/>
    <w:rsid w:val="00041514"/>
    <w:rsid w:val="00041994"/>
    <w:rsid w:val="000434CC"/>
    <w:rsid w:val="00043D03"/>
    <w:rsid w:val="00043F77"/>
    <w:rsid w:val="00044279"/>
    <w:rsid w:val="0004438D"/>
    <w:rsid w:val="00044830"/>
    <w:rsid w:val="00044B15"/>
    <w:rsid w:val="00045135"/>
    <w:rsid w:val="000455FF"/>
    <w:rsid w:val="00045835"/>
    <w:rsid w:val="0004593F"/>
    <w:rsid w:val="000460E6"/>
    <w:rsid w:val="000502AB"/>
    <w:rsid w:val="000506A5"/>
    <w:rsid w:val="00050C79"/>
    <w:rsid w:val="000511D7"/>
    <w:rsid w:val="000515FC"/>
    <w:rsid w:val="000518CE"/>
    <w:rsid w:val="00051BFD"/>
    <w:rsid w:val="00051C98"/>
    <w:rsid w:val="00051E59"/>
    <w:rsid w:val="000524D9"/>
    <w:rsid w:val="000528EF"/>
    <w:rsid w:val="00052D9C"/>
    <w:rsid w:val="00053230"/>
    <w:rsid w:val="0005386C"/>
    <w:rsid w:val="00053C03"/>
    <w:rsid w:val="000544B5"/>
    <w:rsid w:val="00054925"/>
    <w:rsid w:val="000555D6"/>
    <w:rsid w:val="00055CD7"/>
    <w:rsid w:val="00055D31"/>
    <w:rsid w:val="0005671C"/>
    <w:rsid w:val="000567E4"/>
    <w:rsid w:val="00056DF4"/>
    <w:rsid w:val="0005715E"/>
    <w:rsid w:val="0005731C"/>
    <w:rsid w:val="00057820"/>
    <w:rsid w:val="000578F1"/>
    <w:rsid w:val="00057A41"/>
    <w:rsid w:val="000602CC"/>
    <w:rsid w:val="00060591"/>
    <w:rsid w:val="0006079A"/>
    <w:rsid w:val="00060DC5"/>
    <w:rsid w:val="00060F65"/>
    <w:rsid w:val="00061371"/>
    <w:rsid w:val="00061E7C"/>
    <w:rsid w:val="000620BB"/>
    <w:rsid w:val="00062133"/>
    <w:rsid w:val="00062CEC"/>
    <w:rsid w:val="00062DC6"/>
    <w:rsid w:val="000635D2"/>
    <w:rsid w:val="000640E3"/>
    <w:rsid w:val="000640F6"/>
    <w:rsid w:val="0006533B"/>
    <w:rsid w:val="000661C2"/>
    <w:rsid w:val="000664D5"/>
    <w:rsid w:val="00066C55"/>
    <w:rsid w:val="00066F00"/>
    <w:rsid w:val="00067479"/>
    <w:rsid w:val="0006760D"/>
    <w:rsid w:val="00067744"/>
    <w:rsid w:val="00067FFD"/>
    <w:rsid w:val="0007039F"/>
    <w:rsid w:val="000704D0"/>
    <w:rsid w:val="00071656"/>
    <w:rsid w:val="0007188A"/>
    <w:rsid w:val="00071893"/>
    <w:rsid w:val="00071A39"/>
    <w:rsid w:val="00071B7E"/>
    <w:rsid w:val="00072454"/>
    <w:rsid w:val="000735A5"/>
    <w:rsid w:val="00073841"/>
    <w:rsid w:val="00073D52"/>
    <w:rsid w:val="0007475E"/>
    <w:rsid w:val="00074EEA"/>
    <w:rsid w:val="00074F14"/>
    <w:rsid w:val="000755D0"/>
    <w:rsid w:val="0007575E"/>
    <w:rsid w:val="00075CE6"/>
    <w:rsid w:val="0007615A"/>
    <w:rsid w:val="00076499"/>
    <w:rsid w:val="000765E0"/>
    <w:rsid w:val="0007692C"/>
    <w:rsid w:val="00076DBF"/>
    <w:rsid w:val="0007751B"/>
    <w:rsid w:val="00077CFA"/>
    <w:rsid w:val="00077DE8"/>
    <w:rsid w:val="0008037B"/>
    <w:rsid w:val="00081362"/>
    <w:rsid w:val="000813DF"/>
    <w:rsid w:val="00081406"/>
    <w:rsid w:val="00081796"/>
    <w:rsid w:val="0008227F"/>
    <w:rsid w:val="000822AC"/>
    <w:rsid w:val="00082590"/>
    <w:rsid w:val="0008458E"/>
    <w:rsid w:val="000846E5"/>
    <w:rsid w:val="000850E1"/>
    <w:rsid w:val="000864CC"/>
    <w:rsid w:val="00086B6F"/>
    <w:rsid w:val="00087B9F"/>
    <w:rsid w:val="00087C90"/>
    <w:rsid w:val="00087CE9"/>
    <w:rsid w:val="00090B0E"/>
    <w:rsid w:val="00091013"/>
    <w:rsid w:val="000910D6"/>
    <w:rsid w:val="0009115F"/>
    <w:rsid w:val="0009143B"/>
    <w:rsid w:val="00091C12"/>
    <w:rsid w:val="000920FC"/>
    <w:rsid w:val="00092ACE"/>
    <w:rsid w:val="00092D55"/>
    <w:rsid w:val="00093C21"/>
    <w:rsid w:val="000947A3"/>
    <w:rsid w:val="000947F9"/>
    <w:rsid w:val="00094957"/>
    <w:rsid w:val="00095414"/>
    <w:rsid w:val="00095AA2"/>
    <w:rsid w:val="0009659F"/>
    <w:rsid w:val="0009675D"/>
    <w:rsid w:val="0009700D"/>
    <w:rsid w:val="000970A4"/>
    <w:rsid w:val="000975C7"/>
    <w:rsid w:val="000975E5"/>
    <w:rsid w:val="00097795"/>
    <w:rsid w:val="0009788D"/>
    <w:rsid w:val="00097F55"/>
    <w:rsid w:val="000A0115"/>
    <w:rsid w:val="000A1A4D"/>
    <w:rsid w:val="000A1C07"/>
    <w:rsid w:val="000A205A"/>
    <w:rsid w:val="000A2C9E"/>
    <w:rsid w:val="000A30A7"/>
    <w:rsid w:val="000A3FC3"/>
    <w:rsid w:val="000A40F4"/>
    <w:rsid w:val="000A481E"/>
    <w:rsid w:val="000A49DA"/>
    <w:rsid w:val="000A4AA0"/>
    <w:rsid w:val="000A4B3C"/>
    <w:rsid w:val="000A4BE7"/>
    <w:rsid w:val="000A4C1D"/>
    <w:rsid w:val="000A5216"/>
    <w:rsid w:val="000A5E13"/>
    <w:rsid w:val="000A6470"/>
    <w:rsid w:val="000A66CC"/>
    <w:rsid w:val="000A70C3"/>
    <w:rsid w:val="000A737F"/>
    <w:rsid w:val="000A7544"/>
    <w:rsid w:val="000B0467"/>
    <w:rsid w:val="000B0B44"/>
    <w:rsid w:val="000B14B1"/>
    <w:rsid w:val="000B14FF"/>
    <w:rsid w:val="000B1680"/>
    <w:rsid w:val="000B1E69"/>
    <w:rsid w:val="000B29C6"/>
    <w:rsid w:val="000B2B63"/>
    <w:rsid w:val="000B2E93"/>
    <w:rsid w:val="000B3AAC"/>
    <w:rsid w:val="000B3E0E"/>
    <w:rsid w:val="000B4901"/>
    <w:rsid w:val="000B5CD3"/>
    <w:rsid w:val="000B5DDE"/>
    <w:rsid w:val="000B5E02"/>
    <w:rsid w:val="000B5FEA"/>
    <w:rsid w:val="000B65D2"/>
    <w:rsid w:val="000B6C86"/>
    <w:rsid w:val="000B6EBF"/>
    <w:rsid w:val="000B7272"/>
    <w:rsid w:val="000B78D0"/>
    <w:rsid w:val="000B7929"/>
    <w:rsid w:val="000C0573"/>
    <w:rsid w:val="000C05F0"/>
    <w:rsid w:val="000C077D"/>
    <w:rsid w:val="000C08FA"/>
    <w:rsid w:val="000C0BB2"/>
    <w:rsid w:val="000C15AC"/>
    <w:rsid w:val="000C173A"/>
    <w:rsid w:val="000C2EC1"/>
    <w:rsid w:val="000C3670"/>
    <w:rsid w:val="000C4671"/>
    <w:rsid w:val="000C467C"/>
    <w:rsid w:val="000C5734"/>
    <w:rsid w:val="000C5D84"/>
    <w:rsid w:val="000D00AC"/>
    <w:rsid w:val="000D0671"/>
    <w:rsid w:val="000D09FC"/>
    <w:rsid w:val="000D0A4D"/>
    <w:rsid w:val="000D2038"/>
    <w:rsid w:val="000D282E"/>
    <w:rsid w:val="000D2E32"/>
    <w:rsid w:val="000D2E5E"/>
    <w:rsid w:val="000D33EE"/>
    <w:rsid w:val="000D3511"/>
    <w:rsid w:val="000D4BDA"/>
    <w:rsid w:val="000D4F0A"/>
    <w:rsid w:val="000D50A1"/>
    <w:rsid w:val="000D556B"/>
    <w:rsid w:val="000D58BD"/>
    <w:rsid w:val="000D5A52"/>
    <w:rsid w:val="000D5A8D"/>
    <w:rsid w:val="000D5BC8"/>
    <w:rsid w:val="000D5C9E"/>
    <w:rsid w:val="000D68A4"/>
    <w:rsid w:val="000D6ABC"/>
    <w:rsid w:val="000D76CB"/>
    <w:rsid w:val="000D7A64"/>
    <w:rsid w:val="000D7B41"/>
    <w:rsid w:val="000E111E"/>
    <w:rsid w:val="000E1606"/>
    <w:rsid w:val="000E166E"/>
    <w:rsid w:val="000E1CEF"/>
    <w:rsid w:val="000E1DF3"/>
    <w:rsid w:val="000E21E6"/>
    <w:rsid w:val="000E24BA"/>
    <w:rsid w:val="000E2A88"/>
    <w:rsid w:val="000E2C75"/>
    <w:rsid w:val="000E3D71"/>
    <w:rsid w:val="000E41CD"/>
    <w:rsid w:val="000E5740"/>
    <w:rsid w:val="000E57DA"/>
    <w:rsid w:val="000E59D5"/>
    <w:rsid w:val="000E5AD8"/>
    <w:rsid w:val="000E610C"/>
    <w:rsid w:val="000E6255"/>
    <w:rsid w:val="000E646B"/>
    <w:rsid w:val="000E6598"/>
    <w:rsid w:val="000F0FC3"/>
    <w:rsid w:val="000F1C7D"/>
    <w:rsid w:val="000F27A6"/>
    <w:rsid w:val="000F288F"/>
    <w:rsid w:val="000F2936"/>
    <w:rsid w:val="000F2A0A"/>
    <w:rsid w:val="000F2B0D"/>
    <w:rsid w:val="000F32AF"/>
    <w:rsid w:val="000F3460"/>
    <w:rsid w:val="000F3521"/>
    <w:rsid w:val="000F3931"/>
    <w:rsid w:val="000F3A16"/>
    <w:rsid w:val="000F3E2D"/>
    <w:rsid w:val="000F405D"/>
    <w:rsid w:val="000F445F"/>
    <w:rsid w:val="000F4956"/>
    <w:rsid w:val="000F5C5F"/>
    <w:rsid w:val="000F6A78"/>
    <w:rsid w:val="000F6F75"/>
    <w:rsid w:val="000F719A"/>
    <w:rsid w:val="000F7627"/>
    <w:rsid w:val="000F798C"/>
    <w:rsid w:val="00100A93"/>
    <w:rsid w:val="001014E2"/>
    <w:rsid w:val="001017DB"/>
    <w:rsid w:val="0010196D"/>
    <w:rsid w:val="00101C33"/>
    <w:rsid w:val="00101CEC"/>
    <w:rsid w:val="0010235C"/>
    <w:rsid w:val="0010290D"/>
    <w:rsid w:val="00102D78"/>
    <w:rsid w:val="00102EE0"/>
    <w:rsid w:val="0010307A"/>
    <w:rsid w:val="0010322F"/>
    <w:rsid w:val="00103801"/>
    <w:rsid w:val="001041F9"/>
    <w:rsid w:val="00104494"/>
    <w:rsid w:val="001046A1"/>
    <w:rsid w:val="00105BB1"/>
    <w:rsid w:val="00105CC6"/>
    <w:rsid w:val="00105E0D"/>
    <w:rsid w:val="00106315"/>
    <w:rsid w:val="00106388"/>
    <w:rsid w:val="00106BE7"/>
    <w:rsid w:val="00106E90"/>
    <w:rsid w:val="00107B8A"/>
    <w:rsid w:val="001107AB"/>
    <w:rsid w:val="00110CE0"/>
    <w:rsid w:val="00110EE7"/>
    <w:rsid w:val="001112FB"/>
    <w:rsid w:val="00111B29"/>
    <w:rsid w:val="0011235B"/>
    <w:rsid w:val="00112E20"/>
    <w:rsid w:val="00114539"/>
    <w:rsid w:val="0011509E"/>
    <w:rsid w:val="001150C9"/>
    <w:rsid w:val="001150D4"/>
    <w:rsid w:val="00115772"/>
    <w:rsid w:val="00116482"/>
    <w:rsid w:val="001164E5"/>
    <w:rsid w:val="0011733D"/>
    <w:rsid w:val="00117BA0"/>
    <w:rsid w:val="00120928"/>
    <w:rsid w:val="00120C23"/>
    <w:rsid w:val="00120C38"/>
    <w:rsid w:val="00120C8B"/>
    <w:rsid w:val="00121EFE"/>
    <w:rsid w:val="00122A5F"/>
    <w:rsid w:val="00122C4E"/>
    <w:rsid w:val="00123139"/>
    <w:rsid w:val="00123DD2"/>
    <w:rsid w:val="001247D5"/>
    <w:rsid w:val="00124A05"/>
    <w:rsid w:val="00125EF7"/>
    <w:rsid w:val="001266AF"/>
    <w:rsid w:val="001266F5"/>
    <w:rsid w:val="00126FA6"/>
    <w:rsid w:val="0012702E"/>
    <w:rsid w:val="0012741A"/>
    <w:rsid w:val="0012767D"/>
    <w:rsid w:val="001277F2"/>
    <w:rsid w:val="00127CD6"/>
    <w:rsid w:val="00130869"/>
    <w:rsid w:val="001309FD"/>
    <w:rsid w:val="0013176C"/>
    <w:rsid w:val="001318F0"/>
    <w:rsid w:val="0013262C"/>
    <w:rsid w:val="00132B96"/>
    <w:rsid w:val="00132CDB"/>
    <w:rsid w:val="00133702"/>
    <w:rsid w:val="0013401D"/>
    <w:rsid w:val="00134322"/>
    <w:rsid w:val="00134D69"/>
    <w:rsid w:val="00134EC6"/>
    <w:rsid w:val="001354AF"/>
    <w:rsid w:val="00135631"/>
    <w:rsid w:val="00135762"/>
    <w:rsid w:val="00135F37"/>
    <w:rsid w:val="00136045"/>
    <w:rsid w:val="0013644F"/>
    <w:rsid w:val="0013776C"/>
    <w:rsid w:val="00140C3E"/>
    <w:rsid w:val="00140EF2"/>
    <w:rsid w:val="00141C87"/>
    <w:rsid w:val="00141D62"/>
    <w:rsid w:val="00142453"/>
    <w:rsid w:val="00142D83"/>
    <w:rsid w:val="00143E9F"/>
    <w:rsid w:val="00143F73"/>
    <w:rsid w:val="00144007"/>
    <w:rsid w:val="001445BE"/>
    <w:rsid w:val="00144622"/>
    <w:rsid w:val="001451B1"/>
    <w:rsid w:val="00145E16"/>
    <w:rsid w:val="00146309"/>
    <w:rsid w:val="0014722B"/>
    <w:rsid w:val="00150544"/>
    <w:rsid w:val="00150988"/>
    <w:rsid w:val="00150E3F"/>
    <w:rsid w:val="00151393"/>
    <w:rsid w:val="001514AC"/>
    <w:rsid w:val="00151AE1"/>
    <w:rsid w:val="00151CB7"/>
    <w:rsid w:val="00152213"/>
    <w:rsid w:val="001525CE"/>
    <w:rsid w:val="00152EDD"/>
    <w:rsid w:val="00152F53"/>
    <w:rsid w:val="00153654"/>
    <w:rsid w:val="001537DF"/>
    <w:rsid w:val="0015413B"/>
    <w:rsid w:val="00154F43"/>
    <w:rsid w:val="0015509A"/>
    <w:rsid w:val="00156237"/>
    <w:rsid w:val="0015631A"/>
    <w:rsid w:val="00156C1A"/>
    <w:rsid w:val="00156C48"/>
    <w:rsid w:val="001571A3"/>
    <w:rsid w:val="0015740D"/>
    <w:rsid w:val="00157A8F"/>
    <w:rsid w:val="00160900"/>
    <w:rsid w:val="0016107B"/>
    <w:rsid w:val="001611E4"/>
    <w:rsid w:val="00162D43"/>
    <w:rsid w:val="0016356A"/>
    <w:rsid w:val="00163BF6"/>
    <w:rsid w:val="00163DA5"/>
    <w:rsid w:val="001641AF"/>
    <w:rsid w:val="001642EF"/>
    <w:rsid w:val="001642FE"/>
    <w:rsid w:val="00164FFB"/>
    <w:rsid w:val="001656A6"/>
    <w:rsid w:val="00165D0E"/>
    <w:rsid w:val="00167150"/>
    <w:rsid w:val="001677D2"/>
    <w:rsid w:val="00167B20"/>
    <w:rsid w:val="00167F71"/>
    <w:rsid w:val="001702F1"/>
    <w:rsid w:val="00170459"/>
    <w:rsid w:val="001707D7"/>
    <w:rsid w:val="0017087E"/>
    <w:rsid w:val="001708E7"/>
    <w:rsid w:val="0017107B"/>
    <w:rsid w:val="001712EA"/>
    <w:rsid w:val="00171576"/>
    <w:rsid w:val="001725E9"/>
    <w:rsid w:val="00172D7B"/>
    <w:rsid w:val="00173DCB"/>
    <w:rsid w:val="00173E0C"/>
    <w:rsid w:val="00174057"/>
    <w:rsid w:val="001744AA"/>
    <w:rsid w:val="00174963"/>
    <w:rsid w:val="0017523D"/>
    <w:rsid w:val="001759D2"/>
    <w:rsid w:val="00175CB5"/>
    <w:rsid w:val="0017617A"/>
    <w:rsid w:val="001769CA"/>
    <w:rsid w:val="00176EBA"/>
    <w:rsid w:val="001800E0"/>
    <w:rsid w:val="001805C6"/>
    <w:rsid w:val="0018083A"/>
    <w:rsid w:val="00180A37"/>
    <w:rsid w:val="00180E19"/>
    <w:rsid w:val="00180F0E"/>
    <w:rsid w:val="00181A23"/>
    <w:rsid w:val="001824AD"/>
    <w:rsid w:val="00182569"/>
    <w:rsid w:val="001827C0"/>
    <w:rsid w:val="0018308B"/>
    <w:rsid w:val="0018325D"/>
    <w:rsid w:val="001834AD"/>
    <w:rsid w:val="00183740"/>
    <w:rsid w:val="00183994"/>
    <w:rsid w:val="00183B94"/>
    <w:rsid w:val="00183E18"/>
    <w:rsid w:val="00184076"/>
    <w:rsid w:val="0018414E"/>
    <w:rsid w:val="0018432C"/>
    <w:rsid w:val="001849BC"/>
    <w:rsid w:val="00184D90"/>
    <w:rsid w:val="00185E3D"/>
    <w:rsid w:val="00186207"/>
    <w:rsid w:val="001862F0"/>
    <w:rsid w:val="00186507"/>
    <w:rsid w:val="00186955"/>
    <w:rsid w:val="00186DAC"/>
    <w:rsid w:val="00186FDC"/>
    <w:rsid w:val="001873AD"/>
    <w:rsid w:val="0018797E"/>
    <w:rsid w:val="001900F7"/>
    <w:rsid w:val="00190253"/>
    <w:rsid w:val="00190620"/>
    <w:rsid w:val="0019083F"/>
    <w:rsid w:val="00190BB1"/>
    <w:rsid w:val="00190E29"/>
    <w:rsid w:val="00191030"/>
    <w:rsid w:val="00191232"/>
    <w:rsid w:val="00191233"/>
    <w:rsid w:val="00191BB7"/>
    <w:rsid w:val="00192497"/>
    <w:rsid w:val="00192526"/>
    <w:rsid w:val="00192E87"/>
    <w:rsid w:val="00192FD1"/>
    <w:rsid w:val="001934EA"/>
    <w:rsid w:val="00193B63"/>
    <w:rsid w:val="00193C68"/>
    <w:rsid w:val="00193D2B"/>
    <w:rsid w:val="00193E3B"/>
    <w:rsid w:val="00193F0D"/>
    <w:rsid w:val="00193F63"/>
    <w:rsid w:val="00194222"/>
    <w:rsid w:val="00194AFE"/>
    <w:rsid w:val="00194F76"/>
    <w:rsid w:val="00195255"/>
    <w:rsid w:val="00195FC5"/>
    <w:rsid w:val="00196424"/>
    <w:rsid w:val="00196648"/>
    <w:rsid w:val="0019666E"/>
    <w:rsid w:val="00196B9F"/>
    <w:rsid w:val="00196F9F"/>
    <w:rsid w:val="00196FAB"/>
    <w:rsid w:val="00197FA0"/>
    <w:rsid w:val="001A00C9"/>
    <w:rsid w:val="001A175C"/>
    <w:rsid w:val="001A1B0C"/>
    <w:rsid w:val="001A2296"/>
    <w:rsid w:val="001A24AF"/>
    <w:rsid w:val="001A24E5"/>
    <w:rsid w:val="001A2537"/>
    <w:rsid w:val="001A28AF"/>
    <w:rsid w:val="001A2E6D"/>
    <w:rsid w:val="001A3309"/>
    <w:rsid w:val="001A42E7"/>
    <w:rsid w:val="001A43D0"/>
    <w:rsid w:val="001A46D7"/>
    <w:rsid w:val="001A4A3F"/>
    <w:rsid w:val="001A4A4E"/>
    <w:rsid w:val="001A501E"/>
    <w:rsid w:val="001A5038"/>
    <w:rsid w:val="001A51CD"/>
    <w:rsid w:val="001A52D8"/>
    <w:rsid w:val="001A5358"/>
    <w:rsid w:val="001A5511"/>
    <w:rsid w:val="001A5901"/>
    <w:rsid w:val="001A5A5B"/>
    <w:rsid w:val="001A6760"/>
    <w:rsid w:val="001A699B"/>
    <w:rsid w:val="001A6B75"/>
    <w:rsid w:val="001A6CDD"/>
    <w:rsid w:val="001A6E10"/>
    <w:rsid w:val="001A7785"/>
    <w:rsid w:val="001A7CF8"/>
    <w:rsid w:val="001B0B04"/>
    <w:rsid w:val="001B200F"/>
    <w:rsid w:val="001B2BF9"/>
    <w:rsid w:val="001B2C0C"/>
    <w:rsid w:val="001B36CC"/>
    <w:rsid w:val="001B4173"/>
    <w:rsid w:val="001B46A9"/>
    <w:rsid w:val="001B498A"/>
    <w:rsid w:val="001B4DE3"/>
    <w:rsid w:val="001B54D4"/>
    <w:rsid w:val="001B5856"/>
    <w:rsid w:val="001B5C21"/>
    <w:rsid w:val="001B5C36"/>
    <w:rsid w:val="001B5EFA"/>
    <w:rsid w:val="001B5F33"/>
    <w:rsid w:val="001B6B1F"/>
    <w:rsid w:val="001C0A11"/>
    <w:rsid w:val="001C0BDE"/>
    <w:rsid w:val="001C130E"/>
    <w:rsid w:val="001C1334"/>
    <w:rsid w:val="001C177E"/>
    <w:rsid w:val="001C1930"/>
    <w:rsid w:val="001C1EB9"/>
    <w:rsid w:val="001C1EF0"/>
    <w:rsid w:val="001C2CC3"/>
    <w:rsid w:val="001C2CEC"/>
    <w:rsid w:val="001C2FB6"/>
    <w:rsid w:val="001C31B2"/>
    <w:rsid w:val="001C4A33"/>
    <w:rsid w:val="001C4BE6"/>
    <w:rsid w:val="001C5B73"/>
    <w:rsid w:val="001C62C4"/>
    <w:rsid w:val="001C62F4"/>
    <w:rsid w:val="001C6463"/>
    <w:rsid w:val="001C6EA1"/>
    <w:rsid w:val="001C74E3"/>
    <w:rsid w:val="001C758C"/>
    <w:rsid w:val="001C7618"/>
    <w:rsid w:val="001C7E6D"/>
    <w:rsid w:val="001D0D71"/>
    <w:rsid w:val="001D13F4"/>
    <w:rsid w:val="001D2095"/>
    <w:rsid w:val="001D29CC"/>
    <w:rsid w:val="001D318B"/>
    <w:rsid w:val="001D331C"/>
    <w:rsid w:val="001D3DC9"/>
    <w:rsid w:val="001D43F7"/>
    <w:rsid w:val="001D56E9"/>
    <w:rsid w:val="001D5D99"/>
    <w:rsid w:val="001D61C0"/>
    <w:rsid w:val="001D6DEE"/>
    <w:rsid w:val="001D7020"/>
    <w:rsid w:val="001D766F"/>
    <w:rsid w:val="001D774C"/>
    <w:rsid w:val="001D797C"/>
    <w:rsid w:val="001E028D"/>
    <w:rsid w:val="001E0417"/>
    <w:rsid w:val="001E0A0C"/>
    <w:rsid w:val="001E0DE7"/>
    <w:rsid w:val="001E110A"/>
    <w:rsid w:val="001E1369"/>
    <w:rsid w:val="001E13F8"/>
    <w:rsid w:val="001E16AF"/>
    <w:rsid w:val="001E1818"/>
    <w:rsid w:val="001E2BB6"/>
    <w:rsid w:val="001E2CEE"/>
    <w:rsid w:val="001E3897"/>
    <w:rsid w:val="001E4EC4"/>
    <w:rsid w:val="001E5466"/>
    <w:rsid w:val="001E59B8"/>
    <w:rsid w:val="001E5F4B"/>
    <w:rsid w:val="001E655D"/>
    <w:rsid w:val="001E6881"/>
    <w:rsid w:val="001E695B"/>
    <w:rsid w:val="001E6B0D"/>
    <w:rsid w:val="001E6E09"/>
    <w:rsid w:val="001E7D66"/>
    <w:rsid w:val="001E7F9B"/>
    <w:rsid w:val="001F00B8"/>
    <w:rsid w:val="001F019D"/>
    <w:rsid w:val="001F0D2B"/>
    <w:rsid w:val="001F0EBE"/>
    <w:rsid w:val="001F100D"/>
    <w:rsid w:val="001F1208"/>
    <w:rsid w:val="001F175F"/>
    <w:rsid w:val="001F1A95"/>
    <w:rsid w:val="001F1E39"/>
    <w:rsid w:val="001F1F18"/>
    <w:rsid w:val="001F26C7"/>
    <w:rsid w:val="001F2BC1"/>
    <w:rsid w:val="001F3676"/>
    <w:rsid w:val="001F4576"/>
    <w:rsid w:val="001F47E8"/>
    <w:rsid w:val="001F4B54"/>
    <w:rsid w:val="001F4F0F"/>
    <w:rsid w:val="001F566A"/>
    <w:rsid w:val="001F6B82"/>
    <w:rsid w:val="001F6D3A"/>
    <w:rsid w:val="001F715E"/>
    <w:rsid w:val="001F79B0"/>
    <w:rsid w:val="001F7B3C"/>
    <w:rsid w:val="001F7CC3"/>
    <w:rsid w:val="0020106A"/>
    <w:rsid w:val="002010DF"/>
    <w:rsid w:val="002022C8"/>
    <w:rsid w:val="0020268D"/>
    <w:rsid w:val="002027D7"/>
    <w:rsid w:val="002032DC"/>
    <w:rsid w:val="002032FB"/>
    <w:rsid w:val="00204D3B"/>
    <w:rsid w:val="002059A3"/>
    <w:rsid w:val="00205CE7"/>
    <w:rsid w:val="00205D59"/>
    <w:rsid w:val="00206045"/>
    <w:rsid w:val="00206616"/>
    <w:rsid w:val="002072A5"/>
    <w:rsid w:val="002074C1"/>
    <w:rsid w:val="00207B9A"/>
    <w:rsid w:val="002100FC"/>
    <w:rsid w:val="00210A07"/>
    <w:rsid w:val="00210F6E"/>
    <w:rsid w:val="0021113F"/>
    <w:rsid w:val="002115A3"/>
    <w:rsid w:val="002117F6"/>
    <w:rsid w:val="002120D3"/>
    <w:rsid w:val="00212DE1"/>
    <w:rsid w:val="0021314D"/>
    <w:rsid w:val="00213CFC"/>
    <w:rsid w:val="00213DB2"/>
    <w:rsid w:val="002143C0"/>
    <w:rsid w:val="00214473"/>
    <w:rsid w:val="002148EA"/>
    <w:rsid w:val="002149ED"/>
    <w:rsid w:val="00214EBE"/>
    <w:rsid w:val="00216011"/>
    <w:rsid w:val="0021685F"/>
    <w:rsid w:val="00216B1D"/>
    <w:rsid w:val="00216FDE"/>
    <w:rsid w:val="002202EF"/>
    <w:rsid w:val="00220789"/>
    <w:rsid w:val="00220BDB"/>
    <w:rsid w:val="00221547"/>
    <w:rsid w:val="00221923"/>
    <w:rsid w:val="00221D7A"/>
    <w:rsid w:val="00222154"/>
    <w:rsid w:val="00222CE2"/>
    <w:rsid w:val="00224BCF"/>
    <w:rsid w:val="00225394"/>
    <w:rsid w:val="002259BC"/>
    <w:rsid w:val="0022632D"/>
    <w:rsid w:val="00227410"/>
    <w:rsid w:val="00227A9D"/>
    <w:rsid w:val="00227D3D"/>
    <w:rsid w:val="00227DC3"/>
    <w:rsid w:val="002300A1"/>
    <w:rsid w:val="0023060F"/>
    <w:rsid w:val="00230736"/>
    <w:rsid w:val="00230B01"/>
    <w:rsid w:val="0023117B"/>
    <w:rsid w:val="00231260"/>
    <w:rsid w:val="00231510"/>
    <w:rsid w:val="00231E0E"/>
    <w:rsid w:val="002321C4"/>
    <w:rsid w:val="002329A0"/>
    <w:rsid w:val="00232BFB"/>
    <w:rsid w:val="0023312E"/>
    <w:rsid w:val="0023313B"/>
    <w:rsid w:val="002333F6"/>
    <w:rsid w:val="00233DDB"/>
    <w:rsid w:val="00233E3E"/>
    <w:rsid w:val="00234267"/>
    <w:rsid w:val="002342D2"/>
    <w:rsid w:val="00235C51"/>
    <w:rsid w:val="00236C49"/>
    <w:rsid w:val="00237784"/>
    <w:rsid w:val="002377D3"/>
    <w:rsid w:val="00237F8F"/>
    <w:rsid w:val="002400DD"/>
    <w:rsid w:val="00241632"/>
    <w:rsid w:val="0024165D"/>
    <w:rsid w:val="00241AAA"/>
    <w:rsid w:val="00241BAD"/>
    <w:rsid w:val="002424CF"/>
    <w:rsid w:val="00242640"/>
    <w:rsid w:val="002426EC"/>
    <w:rsid w:val="002426ED"/>
    <w:rsid w:val="002430EF"/>
    <w:rsid w:val="002433CE"/>
    <w:rsid w:val="002433E1"/>
    <w:rsid w:val="0024340E"/>
    <w:rsid w:val="0024418A"/>
    <w:rsid w:val="002443A0"/>
    <w:rsid w:val="00245478"/>
    <w:rsid w:val="0024578F"/>
    <w:rsid w:val="0025073C"/>
    <w:rsid w:val="00250AE2"/>
    <w:rsid w:val="00250C22"/>
    <w:rsid w:val="0025113D"/>
    <w:rsid w:val="002525FD"/>
    <w:rsid w:val="00253242"/>
    <w:rsid w:val="002535D7"/>
    <w:rsid w:val="002535DB"/>
    <w:rsid w:val="00253C72"/>
    <w:rsid w:val="002544F6"/>
    <w:rsid w:val="00254787"/>
    <w:rsid w:val="00254AC4"/>
    <w:rsid w:val="00254B9F"/>
    <w:rsid w:val="00254C0D"/>
    <w:rsid w:val="00255CBD"/>
    <w:rsid w:val="002566A2"/>
    <w:rsid w:val="00256C8A"/>
    <w:rsid w:val="002576A8"/>
    <w:rsid w:val="002628C1"/>
    <w:rsid w:val="0026296E"/>
    <w:rsid w:val="00262A0F"/>
    <w:rsid w:val="00262ADE"/>
    <w:rsid w:val="00262DEB"/>
    <w:rsid w:val="00263669"/>
    <w:rsid w:val="0026406D"/>
    <w:rsid w:val="00265442"/>
    <w:rsid w:val="00265804"/>
    <w:rsid w:val="00265A5B"/>
    <w:rsid w:val="00265B00"/>
    <w:rsid w:val="002670A4"/>
    <w:rsid w:val="002671C6"/>
    <w:rsid w:val="002674DA"/>
    <w:rsid w:val="0026780D"/>
    <w:rsid w:val="00267A15"/>
    <w:rsid w:val="0027001F"/>
    <w:rsid w:val="002709EF"/>
    <w:rsid w:val="00271351"/>
    <w:rsid w:val="002721F5"/>
    <w:rsid w:val="00272240"/>
    <w:rsid w:val="0027243D"/>
    <w:rsid w:val="00273103"/>
    <w:rsid w:val="00273133"/>
    <w:rsid w:val="00273481"/>
    <w:rsid w:val="00273B25"/>
    <w:rsid w:val="00274CC4"/>
    <w:rsid w:val="00275032"/>
    <w:rsid w:val="002750DE"/>
    <w:rsid w:val="00275C87"/>
    <w:rsid w:val="00275FC1"/>
    <w:rsid w:val="00276709"/>
    <w:rsid w:val="0027688E"/>
    <w:rsid w:val="00276C8C"/>
    <w:rsid w:val="0027709C"/>
    <w:rsid w:val="002773E1"/>
    <w:rsid w:val="002776DA"/>
    <w:rsid w:val="0028024E"/>
    <w:rsid w:val="00280E0A"/>
    <w:rsid w:val="00281161"/>
    <w:rsid w:val="002812D6"/>
    <w:rsid w:val="0028189F"/>
    <w:rsid w:val="00281EFB"/>
    <w:rsid w:val="00281FC5"/>
    <w:rsid w:val="002826CF"/>
    <w:rsid w:val="00282AF6"/>
    <w:rsid w:val="00282C7F"/>
    <w:rsid w:val="00282C98"/>
    <w:rsid w:val="0028303D"/>
    <w:rsid w:val="00283252"/>
    <w:rsid w:val="0028396B"/>
    <w:rsid w:val="00283C85"/>
    <w:rsid w:val="002842AF"/>
    <w:rsid w:val="002848CF"/>
    <w:rsid w:val="002851C2"/>
    <w:rsid w:val="00285851"/>
    <w:rsid w:val="00285C28"/>
    <w:rsid w:val="00285C8E"/>
    <w:rsid w:val="00285CCC"/>
    <w:rsid w:val="00285F8E"/>
    <w:rsid w:val="00286440"/>
    <w:rsid w:val="00286962"/>
    <w:rsid w:val="00286C02"/>
    <w:rsid w:val="00286CB2"/>
    <w:rsid w:val="00286DBF"/>
    <w:rsid w:val="00286FCC"/>
    <w:rsid w:val="00286FE1"/>
    <w:rsid w:val="002875F6"/>
    <w:rsid w:val="00287D96"/>
    <w:rsid w:val="0029012B"/>
    <w:rsid w:val="002906CC"/>
    <w:rsid w:val="00290DBA"/>
    <w:rsid w:val="00291000"/>
    <w:rsid w:val="00291403"/>
    <w:rsid w:val="002916B4"/>
    <w:rsid w:val="00292059"/>
    <w:rsid w:val="0029209F"/>
    <w:rsid w:val="002920D1"/>
    <w:rsid w:val="002929A2"/>
    <w:rsid w:val="00292D3F"/>
    <w:rsid w:val="00293413"/>
    <w:rsid w:val="00293583"/>
    <w:rsid w:val="002936C7"/>
    <w:rsid w:val="00293881"/>
    <w:rsid w:val="002941E6"/>
    <w:rsid w:val="00294641"/>
    <w:rsid w:val="00294979"/>
    <w:rsid w:val="00294A57"/>
    <w:rsid w:val="002953DE"/>
    <w:rsid w:val="00295D52"/>
    <w:rsid w:val="002961B0"/>
    <w:rsid w:val="00296671"/>
    <w:rsid w:val="0029684B"/>
    <w:rsid w:val="00296A75"/>
    <w:rsid w:val="00296ACB"/>
    <w:rsid w:val="00296C31"/>
    <w:rsid w:val="00296C39"/>
    <w:rsid w:val="00296DB5"/>
    <w:rsid w:val="00296DBD"/>
    <w:rsid w:val="002970CE"/>
    <w:rsid w:val="002973CE"/>
    <w:rsid w:val="002975F5"/>
    <w:rsid w:val="00297B65"/>
    <w:rsid w:val="002A031A"/>
    <w:rsid w:val="002A0B9E"/>
    <w:rsid w:val="002A1C21"/>
    <w:rsid w:val="002A1EF6"/>
    <w:rsid w:val="002A20DF"/>
    <w:rsid w:val="002A239D"/>
    <w:rsid w:val="002A2439"/>
    <w:rsid w:val="002A274F"/>
    <w:rsid w:val="002A2795"/>
    <w:rsid w:val="002A3154"/>
    <w:rsid w:val="002A319C"/>
    <w:rsid w:val="002A31A1"/>
    <w:rsid w:val="002A387A"/>
    <w:rsid w:val="002A4EF1"/>
    <w:rsid w:val="002A55B0"/>
    <w:rsid w:val="002A5DD9"/>
    <w:rsid w:val="002A67BE"/>
    <w:rsid w:val="002A6949"/>
    <w:rsid w:val="002B128B"/>
    <w:rsid w:val="002B16A0"/>
    <w:rsid w:val="002B2484"/>
    <w:rsid w:val="002B25F1"/>
    <w:rsid w:val="002B278E"/>
    <w:rsid w:val="002B2B23"/>
    <w:rsid w:val="002B3F51"/>
    <w:rsid w:val="002B4012"/>
    <w:rsid w:val="002B49A3"/>
    <w:rsid w:val="002B4CFE"/>
    <w:rsid w:val="002B524E"/>
    <w:rsid w:val="002B5871"/>
    <w:rsid w:val="002B5942"/>
    <w:rsid w:val="002B6165"/>
    <w:rsid w:val="002B73EC"/>
    <w:rsid w:val="002C09DC"/>
    <w:rsid w:val="002C0BE7"/>
    <w:rsid w:val="002C0CB4"/>
    <w:rsid w:val="002C144B"/>
    <w:rsid w:val="002C1A78"/>
    <w:rsid w:val="002C1C19"/>
    <w:rsid w:val="002C1F94"/>
    <w:rsid w:val="002C20CA"/>
    <w:rsid w:val="002C212A"/>
    <w:rsid w:val="002C244F"/>
    <w:rsid w:val="002C24B3"/>
    <w:rsid w:val="002C2644"/>
    <w:rsid w:val="002C2CE8"/>
    <w:rsid w:val="002C2FEC"/>
    <w:rsid w:val="002C39FE"/>
    <w:rsid w:val="002C3C89"/>
    <w:rsid w:val="002C3DDA"/>
    <w:rsid w:val="002C4172"/>
    <w:rsid w:val="002C418E"/>
    <w:rsid w:val="002C4722"/>
    <w:rsid w:val="002C4FE9"/>
    <w:rsid w:val="002C5260"/>
    <w:rsid w:val="002C54D6"/>
    <w:rsid w:val="002C55C6"/>
    <w:rsid w:val="002C5DD7"/>
    <w:rsid w:val="002C5DFE"/>
    <w:rsid w:val="002C672E"/>
    <w:rsid w:val="002C7874"/>
    <w:rsid w:val="002C7B8B"/>
    <w:rsid w:val="002C7C2D"/>
    <w:rsid w:val="002D02E4"/>
    <w:rsid w:val="002D063F"/>
    <w:rsid w:val="002D0755"/>
    <w:rsid w:val="002D1296"/>
    <w:rsid w:val="002D1438"/>
    <w:rsid w:val="002D1753"/>
    <w:rsid w:val="002D1F5F"/>
    <w:rsid w:val="002D2F39"/>
    <w:rsid w:val="002D35D8"/>
    <w:rsid w:val="002D3712"/>
    <w:rsid w:val="002D3A25"/>
    <w:rsid w:val="002D4140"/>
    <w:rsid w:val="002D4180"/>
    <w:rsid w:val="002D44C1"/>
    <w:rsid w:val="002D4540"/>
    <w:rsid w:val="002D5034"/>
    <w:rsid w:val="002D50B4"/>
    <w:rsid w:val="002D5417"/>
    <w:rsid w:val="002D5975"/>
    <w:rsid w:val="002D5A5A"/>
    <w:rsid w:val="002D5E59"/>
    <w:rsid w:val="002D5F20"/>
    <w:rsid w:val="002D67BD"/>
    <w:rsid w:val="002D778F"/>
    <w:rsid w:val="002D7846"/>
    <w:rsid w:val="002D7AF0"/>
    <w:rsid w:val="002D7BF4"/>
    <w:rsid w:val="002D7F33"/>
    <w:rsid w:val="002E0550"/>
    <w:rsid w:val="002E058D"/>
    <w:rsid w:val="002E0A7D"/>
    <w:rsid w:val="002E166B"/>
    <w:rsid w:val="002E1CDB"/>
    <w:rsid w:val="002E2279"/>
    <w:rsid w:val="002E22A4"/>
    <w:rsid w:val="002E25B7"/>
    <w:rsid w:val="002E2712"/>
    <w:rsid w:val="002E2A96"/>
    <w:rsid w:val="002E2AE2"/>
    <w:rsid w:val="002E319C"/>
    <w:rsid w:val="002E3479"/>
    <w:rsid w:val="002E351C"/>
    <w:rsid w:val="002E43F6"/>
    <w:rsid w:val="002E4A9A"/>
    <w:rsid w:val="002E4FAF"/>
    <w:rsid w:val="002E51D0"/>
    <w:rsid w:val="002E5246"/>
    <w:rsid w:val="002E5A31"/>
    <w:rsid w:val="002E5E27"/>
    <w:rsid w:val="002E6E69"/>
    <w:rsid w:val="002E78B6"/>
    <w:rsid w:val="002E7C6B"/>
    <w:rsid w:val="002F035F"/>
    <w:rsid w:val="002F0D5B"/>
    <w:rsid w:val="002F0F67"/>
    <w:rsid w:val="002F0FCF"/>
    <w:rsid w:val="002F1041"/>
    <w:rsid w:val="002F1CEE"/>
    <w:rsid w:val="002F207C"/>
    <w:rsid w:val="002F2367"/>
    <w:rsid w:val="002F28C5"/>
    <w:rsid w:val="002F33F2"/>
    <w:rsid w:val="002F382F"/>
    <w:rsid w:val="002F3C18"/>
    <w:rsid w:val="002F3F86"/>
    <w:rsid w:val="002F488B"/>
    <w:rsid w:val="002F4AA1"/>
    <w:rsid w:val="002F5133"/>
    <w:rsid w:val="002F5B40"/>
    <w:rsid w:val="002F5D42"/>
    <w:rsid w:val="002F60BB"/>
    <w:rsid w:val="002F6160"/>
    <w:rsid w:val="002F730E"/>
    <w:rsid w:val="002F766A"/>
    <w:rsid w:val="002F7771"/>
    <w:rsid w:val="002F787A"/>
    <w:rsid w:val="002F7C20"/>
    <w:rsid w:val="00300876"/>
    <w:rsid w:val="003023F4"/>
    <w:rsid w:val="00302973"/>
    <w:rsid w:val="00302C3C"/>
    <w:rsid w:val="00303741"/>
    <w:rsid w:val="00305584"/>
    <w:rsid w:val="003058C1"/>
    <w:rsid w:val="00305AED"/>
    <w:rsid w:val="00306124"/>
    <w:rsid w:val="00306560"/>
    <w:rsid w:val="00306F44"/>
    <w:rsid w:val="0030735F"/>
    <w:rsid w:val="00307C1E"/>
    <w:rsid w:val="0031032C"/>
    <w:rsid w:val="0031068B"/>
    <w:rsid w:val="00310874"/>
    <w:rsid w:val="0031106D"/>
    <w:rsid w:val="00311516"/>
    <w:rsid w:val="003116AD"/>
    <w:rsid w:val="003128F4"/>
    <w:rsid w:val="00312931"/>
    <w:rsid w:val="00312FF1"/>
    <w:rsid w:val="0031396A"/>
    <w:rsid w:val="00313EAA"/>
    <w:rsid w:val="00314124"/>
    <w:rsid w:val="003142AD"/>
    <w:rsid w:val="0031490A"/>
    <w:rsid w:val="00314A09"/>
    <w:rsid w:val="0031561D"/>
    <w:rsid w:val="00315EBD"/>
    <w:rsid w:val="00316108"/>
    <w:rsid w:val="0031663F"/>
    <w:rsid w:val="003169AC"/>
    <w:rsid w:val="00316FD2"/>
    <w:rsid w:val="003179A9"/>
    <w:rsid w:val="00317F53"/>
    <w:rsid w:val="003201FE"/>
    <w:rsid w:val="00320906"/>
    <w:rsid w:val="00320E6F"/>
    <w:rsid w:val="003213D8"/>
    <w:rsid w:val="003217CE"/>
    <w:rsid w:val="00321E3C"/>
    <w:rsid w:val="003223E5"/>
    <w:rsid w:val="0032264F"/>
    <w:rsid w:val="00323192"/>
    <w:rsid w:val="00323A34"/>
    <w:rsid w:val="00323F14"/>
    <w:rsid w:val="0032468D"/>
    <w:rsid w:val="00325141"/>
    <w:rsid w:val="00325315"/>
    <w:rsid w:val="00325673"/>
    <w:rsid w:val="00325785"/>
    <w:rsid w:val="00325A4C"/>
    <w:rsid w:val="00325F66"/>
    <w:rsid w:val="00326445"/>
    <w:rsid w:val="00326F7D"/>
    <w:rsid w:val="00327069"/>
    <w:rsid w:val="00327137"/>
    <w:rsid w:val="003274D1"/>
    <w:rsid w:val="00327560"/>
    <w:rsid w:val="003279C2"/>
    <w:rsid w:val="003309CE"/>
    <w:rsid w:val="00330A9D"/>
    <w:rsid w:val="0033107D"/>
    <w:rsid w:val="00331358"/>
    <w:rsid w:val="00332444"/>
    <w:rsid w:val="0033387B"/>
    <w:rsid w:val="00333B28"/>
    <w:rsid w:val="00334625"/>
    <w:rsid w:val="00334736"/>
    <w:rsid w:val="00334754"/>
    <w:rsid w:val="00334921"/>
    <w:rsid w:val="00334970"/>
    <w:rsid w:val="00334A9F"/>
    <w:rsid w:val="00334F51"/>
    <w:rsid w:val="00335121"/>
    <w:rsid w:val="0033515D"/>
    <w:rsid w:val="0033533F"/>
    <w:rsid w:val="0033630C"/>
    <w:rsid w:val="003369ED"/>
    <w:rsid w:val="00340045"/>
    <w:rsid w:val="0034080D"/>
    <w:rsid w:val="00340E96"/>
    <w:rsid w:val="00341000"/>
    <w:rsid w:val="00341236"/>
    <w:rsid w:val="00341346"/>
    <w:rsid w:val="0034156D"/>
    <w:rsid w:val="003419D4"/>
    <w:rsid w:val="00341A8D"/>
    <w:rsid w:val="00341DB5"/>
    <w:rsid w:val="003423DC"/>
    <w:rsid w:val="003428FB"/>
    <w:rsid w:val="00343327"/>
    <w:rsid w:val="0034337E"/>
    <w:rsid w:val="003435BF"/>
    <w:rsid w:val="003437BF"/>
    <w:rsid w:val="00343CC9"/>
    <w:rsid w:val="00344779"/>
    <w:rsid w:val="003451BF"/>
    <w:rsid w:val="00345E6D"/>
    <w:rsid w:val="0034616A"/>
    <w:rsid w:val="00346254"/>
    <w:rsid w:val="003463E8"/>
    <w:rsid w:val="003468F1"/>
    <w:rsid w:val="00346ADA"/>
    <w:rsid w:val="00346CAC"/>
    <w:rsid w:val="00346ED7"/>
    <w:rsid w:val="00347029"/>
    <w:rsid w:val="00347744"/>
    <w:rsid w:val="0034785A"/>
    <w:rsid w:val="00350774"/>
    <w:rsid w:val="00350AF3"/>
    <w:rsid w:val="00350CC6"/>
    <w:rsid w:val="00350FA4"/>
    <w:rsid w:val="003510DD"/>
    <w:rsid w:val="003512E7"/>
    <w:rsid w:val="0035165C"/>
    <w:rsid w:val="0035170C"/>
    <w:rsid w:val="003526B1"/>
    <w:rsid w:val="0035278D"/>
    <w:rsid w:val="003531EC"/>
    <w:rsid w:val="00353850"/>
    <w:rsid w:val="0035389F"/>
    <w:rsid w:val="0035397A"/>
    <w:rsid w:val="003565AA"/>
    <w:rsid w:val="003567D2"/>
    <w:rsid w:val="0035681F"/>
    <w:rsid w:val="00356B3C"/>
    <w:rsid w:val="00356E58"/>
    <w:rsid w:val="00357735"/>
    <w:rsid w:val="00357FF1"/>
    <w:rsid w:val="003602CA"/>
    <w:rsid w:val="00361951"/>
    <w:rsid w:val="00361AE6"/>
    <w:rsid w:val="00361AFE"/>
    <w:rsid w:val="00361E67"/>
    <w:rsid w:val="00362271"/>
    <w:rsid w:val="00362B34"/>
    <w:rsid w:val="00364183"/>
    <w:rsid w:val="003647EC"/>
    <w:rsid w:val="00364E27"/>
    <w:rsid w:val="0036523F"/>
    <w:rsid w:val="00365376"/>
    <w:rsid w:val="00365CA7"/>
    <w:rsid w:val="00365E49"/>
    <w:rsid w:val="0036614B"/>
    <w:rsid w:val="00366A20"/>
    <w:rsid w:val="003676B9"/>
    <w:rsid w:val="00367732"/>
    <w:rsid w:val="0036775C"/>
    <w:rsid w:val="00367797"/>
    <w:rsid w:val="0036796B"/>
    <w:rsid w:val="00367B6B"/>
    <w:rsid w:val="00367C4D"/>
    <w:rsid w:val="003702E9"/>
    <w:rsid w:val="00370667"/>
    <w:rsid w:val="003721FF"/>
    <w:rsid w:val="0037247B"/>
    <w:rsid w:val="0037278D"/>
    <w:rsid w:val="00372F2F"/>
    <w:rsid w:val="00373600"/>
    <w:rsid w:val="003736CF"/>
    <w:rsid w:val="00374503"/>
    <w:rsid w:val="00374834"/>
    <w:rsid w:val="00374BB6"/>
    <w:rsid w:val="00375E88"/>
    <w:rsid w:val="00376028"/>
    <w:rsid w:val="0037617F"/>
    <w:rsid w:val="00376603"/>
    <w:rsid w:val="003775C0"/>
    <w:rsid w:val="00380F3F"/>
    <w:rsid w:val="00381167"/>
    <w:rsid w:val="00382D58"/>
    <w:rsid w:val="00383093"/>
    <w:rsid w:val="00383345"/>
    <w:rsid w:val="00383820"/>
    <w:rsid w:val="00383F40"/>
    <w:rsid w:val="00385DD4"/>
    <w:rsid w:val="0038637D"/>
    <w:rsid w:val="003873BC"/>
    <w:rsid w:val="003877A5"/>
    <w:rsid w:val="003904DA"/>
    <w:rsid w:val="0039096C"/>
    <w:rsid w:val="0039170A"/>
    <w:rsid w:val="00391D4E"/>
    <w:rsid w:val="003921AF"/>
    <w:rsid w:val="003922B9"/>
    <w:rsid w:val="00392708"/>
    <w:rsid w:val="00394018"/>
    <w:rsid w:val="003946F1"/>
    <w:rsid w:val="00394E97"/>
    <w:rsid w:val="0039596B"/>
    <w:rsid w:val="00395C4D"/>
    <w:rsid w:val="00396B32"/>
    <w:rsid w:val="00396F57"/>
    <w:rsid w:val="00397041"/>
    <w:rsid w:val="003977DD"/>
    <w:rsid w:val="00397AE2"/>
    <w:rsid w:val="003A0CD9"/>
    <w:rsid w:val="003A163A"/>
    <w:rsid w:val="003A1DDA"/>
    <w:rsid w:val="003A1E72"/>
    <w:rsid w:val="003A2F3E"/>
    <w:rsid w:val="003A3238"/>
    <w:rsid w:val="003A323B"/>
    <w:rsid w:val="003A32B5"/>
    <w:rsid w:val="003A3589"/>
    <w:rsid w:val="003A3DE6"/>
    <w:rsid w:val="003A472A"/>
    <w:rsid w:val="003A4841"/>
    <w:rsid w:val="003A4A1C"/>
    <w:rsid w:val="003A51DE"/>
    <w:rsid w:val="003A59FA"/>
    <w:rsid w:val="003A5A57"/>
    <w:rsid w:val="003A5D33"/>
    <w:rsid w:val="003A5EFD"/>
    <w:rsid w:val="003A5F3A"/>
    <w:rsid w:val="003A68C9"/>
    <w:rsid w:val="003A6C5F"/>
    <w:rsid w:val="003A7BF0"/>
    <w:rsid w:val="003B0028"/>
    <w:rsid w:val="003B02BA"/>
    <w:rsid w:val="003B0807"/>
    <w:rsid w:val="003B08F6"/>
    <w:rsid w:val="003B15A5"/>
    <w:rsid w:val="003B2145"/>
    <w:rsid w:val="003B2833"/>
    <w:rsid w:val="003B28E7"/>
    <w:rsid w:val="003B399E"/>
    <w:rsid w:val="003B39CC"/>
    <w:rsid w:val="003B3AB8"/>
    <w:rsid w:val="003B3FDB"/>
    <w:rsid w:val="003B473B"/>
    <w:rsid w:val="003B4795"/>
    <w:rsid w:val="003B4952"/>
    <w:rsid w:val="003B50F7"/>
    <w:rsid w:val="003B56B2"/>
    <w:rsid w:val="003B56E2"/>
    <w:rsid w:val="003B5BD6"/>
    <w:rsid w:val="003B5DF6"/>
    <w:rsid w:val="003B5FED"/>
    <w:rsid w:val="003B6437"/>
    <w:rsid w:val="003B68B8"/>
    <w:rsid w:val="003B7D57"/>
    <w:rsid w:val="003C0A5D"/>
    <w:rsid w:val="003C0B7F"/>
    <w:rsid w:val="003C0CF1"/>
    <w:rsid w:val="003C0E0B"/>
    <w:rsid w:val="003C1EDF"/>
    <w:rsid w:val="003C2D88"/>
    <w:rsid w:val="003C3376"/>
    <w:rsid w:val="003C3A26"/>
    <w:rsid w:val="003C3CE0"/>
    <w:rsid w:val="003C4728"/>
    <w:rsid w:val="003C4884"/>
    <w:rsid w:val="003C4A1A"/>
    <w:rsid w:val="003C4C6E"/>
    <w:rsid w:val="003C4CA9"/>
    <w:rsid w:val="003C4DCF"/>
    <w:rsid w:val="003C5250"/>
    <w:rsid w:val="003C6055"/>
    <w:rsid w:val="003C6101"/>
    <w:rsid w:val="003C64D2"/>
    <w:rsid w:val="003C660F"/>
    <w:rsid w:val="003C666D"/>
    <w:rsid w:val="003C6DA0"/>
    <w:rsid w:val="003C7147"/>
    <w:rsid w:val="003C7517"/>
    <w:rsid w:val="003C78D3"/>
    <w:rsid w:val="003C7934"/>
    <w:rsid w:val="003C7EA8"/>
    <w:rsid w:val="003D033C"/>
    <w:rsid w:val="003D0576"/>
    <w:rsid w:val="003D05EC"/>
    <w:rsid w:val="003D05FF"/>
    <w:rsid w:val="003D0801"/>
    <w:rsid w:val="003D089C"/>
    <w:rsid w:val="003D0C3F"/>
    <w:rsid w:val="003D143F"/>
    <w:rsid w:val="003D1AD0"/>
    <w:rsid w:val="003D2A8D"/>
    <w:rsid w:val="003D340B"/>
    <w:rsid w:val="003D36C7"/>
    <w:rsid w:val="003D36DB"/>
    <w:rsid w:val="003D39DB"/>
    <w:rsid w:val="003D5516"/>
    <w:rsid w:val="003D55C8"/>
    <w:rsid w:val="003D5A00"/>
    <w:rsid w:val="003D6733"/>
    <w:rsid w:val="003D6804"/>
    <w:rsid w:val="003D6E07"/>
    <w:rsid w:val="003D7647"/>
    <w:rsid w:val="003D76BA"/>
    <w:rsid w:val="003D7A4F"/>
    <w:rsid w:val="003D7C9F"/>
    <w:rsid w:val="003E03CD"/>
    <w:rsid w:val="003E08EA"/>
    <w:rsid w:val="003E127C"/>
    <w:rsid w:val="003E1944"/>
    <w:rsid w:val="003E2235"/>
    <w:rsid w:val="003E22C1"/>
    <w:rsid w:val="003E2409"/>
    <w:rsid w:val="003E26BF"/>
    <w:rsid w:val="003E31D7"/>
    <w:rsid w:val="003E35C0"/>
    <w:rsid w:val="003E3772"/>
    <w:rsid w:val="003E39C3"/>
    <w:rsid w:val="003E4A77"/>
    <w:rsid w:val="003E4BFC"/>
    <w:rsid w:val="003E4CEE"/>
    <w:rsid w:val="003E516E"/>
    <w:rsid w:val="003E5604"/>
    <w:rsid w:val="003E5B7F"/>
    <w:rsid w:val="003E5C8A"/>
    <w:rsid w:val="003E5EB1"/>
    <w:rsid w:val="003E64A2"/>
    <w:rsid w:val="003E6CDB"/>
    <w:rsid w:val="003E6D2E"/>
    <w:rsid w:val="003E733C"/>
    <w:rsid w:val="003E78C8"/>
    <w:rsid w:val="003E7C04"/>
    <w:rsid w:val="003E7ED4"/>
    <w:rsid w:val="003E7FA1"/>
    <w:rsid w:val="003F053B"/>
    <w:rsid w:val="003F06D9"/>
    <w:rsid w:val="003F3420"/>
    <w:rsid w:val="003F383A"/>
    <w:rsid w:val="003F3C8E"/>
    <w:rsid w:val="003F3D06"/>
    <w:rsid w:val="003F3E73"/>
    <w:rsid w:val="003F3F9C"/>
    <w:rsid w:val="003F4017"/>
    <w:rsid w:val="003F43E6"/>
    <w:rsid w:val="003F52A3"/>
    <w:rsid w:val="003F5C86"/>
    <w:rsid w:val="003F64A0"/>
    <w:rsid w:val="003F733A"/>
    <w:rsid w:val="003F743D"/>
    <w:rsid w:val="003F74FA"/>
    <w:rsid w:val="003F78D3"/>
    <w:rsid w:val="003F78DE"/>
    <w:rsid w:val="003F7F20"/>
    <w:rsid w:val="0040010C"/>
    <w:rsid w:val="0040065B"/>
    <w:rsid w:val="004007E7"/>
    <w:rsid w:val="00400B3E"/>
    <w:rsid w:val="00400E72"/>
    <w:rsid w:val="004011B0"/>
    <w:rsid w:val="00402693"/>
    <w:rsid w:val="00402EC4"/>
    <w:rsid w:val="0040337A"/>
    <w:rsid w:val="00403C62"/>
    <w:rsid w:val="00404EC8"/>
    <w:rsid w:val="00404FEC"/>
    <w:rsid w:val="004051C3"/>
    <w:rsid w:val="004061D0"/>
    <w:rsid w:val="00406371"/>
    <w:rsid w:val="00406450"/>
    <w:rsid w:val="00406DAC"/>
    <w:rsid w:val="004100C5"/>
    <w:rsid w:val="004103ED"/>
    <w:rsid w:val="00410745"/>
    <w:rsid w:val="0041145B"/>
    <w:rsid w:val="00411A01"/>
    <w:rsid w:val="00411E93"/>
    <w:rsid w:val="004123DB"/>
    <w:rsid w:val="004127B4"/>
    <w:rsid w:val="00412ACD"/>
    <w:rsid w:val="00412B71"/>
    <w:rsid w:val="004130BD"/>
    <w:rsid w:val="004146FF"/>
    <w:rsid w:val="00414923"/>
    <w:rsid w:val="00414C8E"/>
    <w:rsid w:val="004154B9"/>
    <w:rsid w:val="00415B04"/>
    <w:rsid w:val="00415B97"/>
    <w:rsid w:val="00415CF6"/>
    <w:rsid w:val="00416293"/>
    <w:rsid w:val="0041674C"/>
    <w:rsid w:val="0041725E"/>
    <w:rsid w:val="00417388"/>
    <w:rsid w:val="00417B14"/>
    <w:rsid w:val="00420322"/>
    <w:rsid w:val="00420907"/>
    <w:rsid w:val="0042139B"/>
    <w:rsid w:val="0042260E"/>
    <w:rsid w:val="004227FA"/>
    <w:rsid w:val="00422C45"/>
    <w:rsid w:val="00422D31"/>
    <w:rsid w:val="00422F22"/>
    <w:rsid w:val="00423471"/>
    <w:rsid w:val="004234A0"/>
    <w:rsid w:val="00423881"/>
    <w:rsid w:val="004239FA"/>
    <w:rsid w:val="00424322"/>
    <w:rsid w:val="004245E8"/>
    <w:rsid w:val="004247FC"/>
    <w:rsid w:val="00424832"/>
    <w:rsid w:val="00424DBA"/>
    <w:rsid w:val="00424E38"/>
    <w:rsid w:val="004262FA"/>
    <w:rsid w:val="00427A71"/>
    <w:rsid w:val="00427BFB"/>
    <w:rsid w:val="00427C10"/>
    <w:rsid w:val="004304EC"/>
    <w:rsid w:val="00430E19"/>
    <w:rsid w:val="00430F5F"/>
    <w:rsid w:val="004310B6"/>
    <w:rsid w:val="004315A9"/>
    <w:rsid w:val="00431ADF"/>
    <w:rsid w:val="0043217E"/>
    <w:rsid w:val="00432822"/>
    <w:rsid w:val="004333DA"/>
    <w:rsid w:val="0043367B"/>
    <w:rsid w:val="00433A4F"/>
    <w:rsid w:val="00433E98"/>
    <w:rsid w:val="004341A0"/>
    <w:rsid w:val="004342DC"/>
    <w:rsid w:val="00434CFF"/>
    <w:rsid w:val="00434DDD"/>
    <w:rsid w:val="00435723"/>
    <w:rsid w:val="004359AB"/>
    <w:rsid w:val="00435BD6"/>
    <w:rsid w:val="004364D0"/>
    <w:rsid w:val="004366FB"/>
    <w:rsid w:val="00436CD5"/>
    <w:rsid w:val="00436D51"/>
    <w:rsid w:val="00436F22"/>
    <w:rsid w:val="00436F3F"/>
    <w:rsid w:val="004375F8"/>
    <w:rsid w:val="00437B27"/>
    <w:rsid w:val="00440B55"/>
    <w:rsid w:val="00441749"/>
    <w:rsid w:val="004424D6"/>
    <w:rsid w:val="0044272A"/>
    <w:rsid w:val="00442B14"/>
    <w:rsid w:val="00443684"/>
    <w:rsid w:val="00445425"/>
    <w:rsid w:val="0044589E"/>
    <w:rsid w:val="00445BD7"/>
    <w:rsid w:val="00445C31"/>
    <w:rsid w:val="00445C48"/>
    <w:rsid w:val="0044606F"/>
    <w:rsid w:val="00446282"/>
    <w:rsid w:val="004464B6"/>
    <w:rsid w:val="004465BF"/>
    <w:rsid w:val="00447D1A"/>
    <w:rsid w:val="00450CF6"/>
    <w:rsid w:val="00450DE9"/>
    <w:rsid w:val="00451B05"/>
    <w:rsid w:val="00451C6F"/>
    <w:rsid w:val="00452215"/>
    <w:rsid w:val="00452391"/>
    <w:rsid w:val="004524B9"/>
    <w:rsid w:val="00452D92"/>
    <w:rsid w:val="00452DA4"/>
    <w:rsid w:val="004536FF"/>
    <w:rsid w:val="0045425F"/>
    <w:rsid w:val="004544FC"/>
    <w:rsid w:val="004551E5"/>
    <w:rsid w:val="0045598A"/>
    <w:rsid w:val="0045605E"/>
    <w:rsid w:val="00456230"/>
    <w:rsid w:val="00456600"/>
    <w:rsid w:val="004567E9"/>
    <w:rsid w:val="00456CB0"/>
    <w:rsid w:val="004611E8"/>
    <w:rsid w:val="00461EBD"/>
    <w:rsid w:val="00462167"/>
    <w:rsid w:val="00462B42"/>
    <w:rsid w:val="00463A9F"/>
    <w:rsid w:val="0046407B"/>
    <w:rsid w:val="0046428F"/>
    <w:rsid w:val="00464AEA"/>
    <w:rsid w:val="0046564D"/>
    <w:rsid w:val="004659C0"/>
    <w:rsid w:val="0046605B"/>
    <w:rsid w:val="0046617E"/>
    <w:rsid w:val="0046618B"/>
    <w:rsid w:val="00466307"/>
    <w:rsid w:val="00466314"/>
    <w:rsid w:val="004666C3"/>
    <w:rsid w:val="00467237"/>
    <w:rsid w:val="00467337"/>
    <w:rsid w:val="00470179"/>
    <w:rsid w:val="00470601"/>
    <w:rsid w:val="0047072D"/>
    <w:rsid w:val="00470A8C"/>
    <w:rsid w:val="00470F46"/>
    <w:rsid w:val="00471735"/>
    <w:rsid w:val="00471FCA"/>
    <w:rsid w:val="004720EB"/>
    <w:rsid w:val="00472146"/>
    <w:rsid w:val="0047214A"/>
    <w:rsid w:val="0047233D"/>
    <w:rsid w:val="004729E7"/>
    <w:rsid w:val="00472BE8"/>
    <w:rsid w:val="00472D41"/>
    <w:rsid w:val="00473C7A"/>
    <w:rsid w:val="00474B40"/>
    <w:rsid w:val="00474E91"/>
    <w:rsid w:val="0047566D"/>
    <w:rsid w:val="00476114"/>
    <w:rsid w:val="0047699A"/>
    <w:rsid w:val="00477276"/>
    <w:rsid w:val="004801A8"/>
    <w:rsid w:val="00481119"/>
    <w:rsid w:val="0048130E"/>
    <w:rsid w:val="0048183C"/>
    <w:rsid w:val="00482543"/>
    <w:rsid w:val="00482881"/>
    <w:rsid w:val="00482BEC"/>
    <w:rsid w:val="0048306A"/>
    <w:rsid w:val="00483178"/>
    <w:rsid w:val="00483298"/>
    <w:rsid w:val="00483711"/>
    <w:rsid w:val="00483AA4"/>
    <w:rsid w:val="00484687"/>
    <w:rsid w:val="00484697"/>
    <w:rsid w:val="00484723"/>
    <w:rsid w:val="004848C5"/>
    <w:rsid w:val="00484C15"/>
    <w:rsid w:val="00484CBC"/>
    <w:rsid w:val="004860C3"/>
    <w:rsid w:val="00487B7B"/>
    <w:rsid w:val="00487EAA"/>
    <w:rsid w:val="0049050E"/>
    <w:rsid w:val="00490CD7"/>
    <w:rsid w:val="00490D60"/>
    <w:rsid w:val="00491305"/>
    <w:rsid w:val="0049132C"/>
    <w:rsid w:val="00492A3B"/>
    <w:rsid w:val="00492AB3"/>
    <w:rsid w:val="00492BD0"/>
    <w:rsid w:val="00493099"/>
    <w:rsid w:val="00493106"/>
    <w:rsid w:val="00493199"/>
    <w:rsid w:val="00493CA6"/>
    <w:rsid w:val="00494652"/>
    <w:rsid w:val="00494D46"/>
    <w:rsid w:val="00494F3F"/>
    <w:rsid w:val="00495585"/>
    <w:rsid w:val="00496EE9"/>
    <w:rsid w:val="0049763B"/>
    <w:rsid w:val="004977D0"/>
    <w:rsid w:val="004A030C"/>
    <w:rsid w:val="004A072E"/>
    <w:rsid w:val="004A0920"/>
    <w:rsid w:val="004A09D6"/>
    <w:rsid w:val="004A0CBA"/>
    <w:rsid w:val="004A118A"/>
    <w:rsid w:val="004A19C8"/>
    <w:rsid w:val="004A1CB2"/>
    <w:rsid w:val="004A1CC6"/>
    <w:rsid w:val="004A1CD4"/>
    <w:rsid w:val="004A3A76"/>
    <w:rsid w:val="004A3CC5"/>
    <w:rsid w:val="004A3FCC"/>
    <w:rsid w:val="004A448D"/>
    <w:rsid w:val="004A458B"/>
    <w:rsid w:val="004A49C3"/>
    <w:rsid w:val="004A556A"/>
    <w:rsid w:val="004A5B45"/>
    <w:rsid w:val="004A60B9"/>
    <w:rsid w:val="004A6C75"/>
    <w:rsid w:val="004A755C"/>
    <w:rsid w:val="004B11A1"/>
    <w:rsid w:val="004B134F"/>
    <w:rsid w:val="004B13E8"/>
    <w:rsid w:val="004B169E"/>
    <w:rsid w:val="004B172B"/>
    <w:rsid w:val="004B17A9"/>
    <w:rsid w:val="004B2E3E"/>
    <w:rsid w:val="004B3769"/>
    <w:rsid w:val="004B3FEF"/>
    <w:rsid w:val="004B4288"/>
    <w:rsid w:val="004B48E3"/>
    <w:rsid w:val="004B5246"/>
    <w:rsid w:val="004B5739"/>
    <w:rsid w:val="004B5F54"/>
    <w:rsid w:val="004B634C"/>
    <w:rsid w:val="004B68A4"/>
    <w:rsid w:val="004B6D54"/>
    <w:rsid w:val="004B7062"/>
    <w:rsid w:val="004B7170"/>
    <w:rsid w:val="004B71B7"/>
    <w:rsid w:val="004B799D"/>
    <w:rsid w:val="004B7A38"/>
    <w:rsid w:val="004B7BE9"/>
    <w:rsid w:val="004C03CD"/>
    <w:rsid w:val="004C0D62"/>
    <w:rsid w:val="004C1407"/>
    <w:rsid w:val="004C1ADE"/>
    <w:rsid w:val="004C1BF7"/>
    <w:rsid w:val="004C1C41"/>
    <w:rsid w:val="004C1FB6"/>
    <w:rsid w:val="004C2C8D"/>
    <w:rsid w:val="004C2CF0"/>
    <w:rsid w:val="004C311A"/>
    <w:rsid w:val="004C33C4"/>
    <w:rsid w:val="004C3AD1"/>
    <w:rsid w:val="004C3E93"/>
    <w:rsid w:val="004C426F"/>
    <w:rsid w:val="004C5271"/>
    <w:rsid w:val="004C5A20"/>
    <w:rsid w:val="004C5BEF"/>
    <w:rsid w:val="004C5D15"/>
    <w:rsid w:val="004C6696"/>
    <w:rsid w:val="004C6966"/>
    <w:rsid w:val="004C6C83"/>
    <w:rsid w:val="004C733A"/>
    <w:rsid w:val="004C777D"/>
    <w:rsid w:val="004C7E61"/>
    <w:rsid w:val="004D007E"/>
    <w:rsid w:val="004D0922"/>
    <w:rsid w:val="004D0E28"/>
    <w:rsid w:val="004D1BC6"/>
    <w:rsid w:val="004D25E8"/>
    <w:rsid w:val="004D3AF8"/>
    <w:rsid w:val="004D3F82"/>
    <w:rsid w:val="004D4372"/>
    <w:rsid w:val="004D45F6"/>
    <w:rsid w:val="004D4829"/>
    <w:rsid w:val="004D4C43"/>
    <w:rsid w:val="004D4E69"/>
    <w:rsid w:val="004D5248"/>
    <w:rsid w:val="004D52F6"/>
    <w:rsid w:val="004D5386"/>
    <w:rsid w:val="004D54A8"/>
    <w:rsid w:val="004D59C1"/>
    <w:rsid w:val="004D63E6"/>
    <w:rsid w:val="004D6798"/>
    <w:rsid w:val="004D6827"/>
    <w:rsid w:val="004D6944"/>
    <w:rsid w:val="004D6CB2"/>
    <w:rsid w:val="004D6E3A"/>
    <w:rsid w:val="004D6F17"/>
    <w:rsid w:val="004D73E7"/>
    <w:rsid w:val="004D7B8B"/>
    <w:rsid w:val="004E0038"/>
    <w:rsid w:val="004E0866"/>
    <w:rsid w:val="004E0A0E"/>
    <w:rsid w:val="004E0BF4"/>
    <w:rsid w:val="004E0D48"/>
    <w:rsid w:val="004E0F6A"/>
    <w:rsid w:val="004E2448"/>
    <w:rsid w:val="004E26B9"/>
    <w:rsid w:val="004E2F81"/>
    <w:rsid w:val="004E3362"/>
    <w:rsid w:val="004E3741"/>
    <w:rsid w:val="004E3B18"/>
    <w:rsid w:val="004E40B8"/>
    <w:rsid w:val="004E4168"/>
    <w:rsid w:val="004E418C"/>
    <w:rsid w:val="004E4B10"/>
    <w:rsid w:val="004E4B92"/>
    <w:rsid w:val="004E629F"/>
    <w:rsid w:val="004E6DC5"/>
    <w:rsid w:val="004E741C"/>
    <w:rsid w:val="004E7501"/>
    <w:rsid w:val="004E7527"/>
    <w:rsid w:val="004E7BD3"/>
    <w:rsid w:val="004F000D"/>
    <w:rsid w:val="004F13B0"/>
    <w:rsid w:val="004F1BDD"/>
    <w:rsid w:val="004F1D3F"/>
    <w:rsid w:val="004F216B"/>
    <w:rsid w:val="004F327E"/>
    <w:rsid w:val="004F35F2"/>
    <w:rsid w:val="004F3AD6"/>
    <w:rsid w:val="004F3FF7"/>
    <w:rsid w:val="004F4230"/>
    <w:rsid w:val="004F44F3"/>
    <w:rsid w:val="004F6179"/>
    <w:rsid w:val="004F61D0"/>
    <w:rsid w:val="004F63AA"/>
    <w:rsid w:val="004F664B"/>
    <w:rsid w:val="004F6717"/>
    <w:rsid w:val="004F6F40"/>
    <w:rsid w:val="004F74DF"/>
    <w:rsid w:val="004F7D8E"/>
    <w:rsid w:val="00500ACB"/>
    <w:rsid w:val="00501659"/>
    <w:rsid w:val="0050190E"/>
    <w:rsid w:val="00502457"/>
    <w:rsid w:val="00502E56"/>
    <w:rsid w:val="0050351C"/>
    <w:rsid w:val="00503BF4"/>
    <w:rsid w:val="00503F54"/>
    <w:rsid w:val="00504210"/>
    <w:rsid w:val="00504371"/>
    <w:rsid w:val="00505D2E"/>
    <w:rsid w:val="00505E53"/>
    <w:rsid w:val="005060BC"/>
    <w:rsid w:val="005069F9"/>
    <w:rsid w:val="00507294"/>
    <w:rsid w:val="00507665"/>
    <w:rsid w:val="00507A22"/>
    <w:rsid w:val="00510318"/>
    <w:rsid w:val="00510C35"/>
    <w:rsid w:val="00511007"/>
    <w:rsid w:val="005115E7"/>
    <w:rsid w:val="00511879"/>
    <w:rsid w:val="00511FC1"/>
    <w:rsid w:val="00512000"/>
    <w:rsid w:val="00512104"/>
    <w:rsid w:val="00512397"/>
    <w:rsid w:val="0051338C"/>
    <w:rsid w:val="00513C90"/>
    <w:rsid w:val="00514522"/>
    <w:rsid w:val="005145C7"/>
    <w:rsid w:val="00514A2A"/>
    <w:rsid w:val="00514AF5"/>
    <w:rsid w:val="00514E34"/>
    <w:rsid w:val="0051511F"/>
    <w:rsid w:val="005153BC"/>
    <w:rsid w:val="00515711"/>
    <w:rsid w:val="00515C62"/>
    <w:rsid w:val="00515DF3"/>
    <w:rsid w:val="00516204"/>
    <w:rsid w:val="0051621D"/>
    <w:rsid w:val="00516783"/>
    <w:rsid w:val="00516A4D"/>
    <w:rsid w:val="00517149"/>
    <w:rsid w:val="00517220"/>
    <w:rsid w:val="005207AA"/>
    <w:rsid w:val="00520F5C"/>
    <w:rsid w:val="00520FB7"/>
    <w:rsid w:val="0052137F"/>
    <w:rsid w:val="00521645"/>
    <w:rsid w:val="005219B9"/>
    <w:rsid w:val="0052269C"/>
    <w:rsid w:val="005229E0"/>
    <w:rsid w:val="0052376C"/>
    <w:rsid w:val="00523C3B"/>
    <w:rsid w:val="00523FD1"/>
    <w:rsid w:val="00524458"/>
    <w:rsid w:val="00524E83"/>
    <w:rsid w:val="00525085"/>
    <w:rsid w:val="005252E8"/>
    <w:rsid w:val="005259D1"/>
    <w:rsid w:val="00525C6F"/>
    <w:rsid w:val="00526B0C"/>
    <w:rsid w:val="00527043"/>
    <w:rsid w:val="00527175"/>
    <w:rsid w:val="005277D2"/>
    <w:rsid w:val="00527CC2"/>
    <w:rsid w:val="00527DD1"/>
    <w:rsid w:val="005307E2"/>
    <w:rsid w:val="00530B6B"/>
    <w:rsid w:val="00530D21"/>
    <w:rsid w:val="00530F57"/>
    <w:rsid w:val="005316CF"/>
    <w:rsid w:val="005318CF"/>
    <w:rsid w:val="00531DD0"/>
    <w:rsid w:val="00532259"/>
    <w:rsid w:val="00532F80"/>
    <w:rsid w:val="0053359E"/>
    <w:rsid w:val="00533F3A"/>
    <w:rsid w:val="005342A7"/>
    <w:rsid w:val="00534B8E"/>
    <w:rsid w:val="00534F94"/>
    <w:rsid w:val="005355F5"/>
    <w:rsid w:val="00535762"/>
    <w:rsid w:val="005358AC"/>
    <w:rsid w:val="00535B50"/>
    <w:rsid w:val="00535C8A"/>
    <w:rsid w:val="0053609E"/>
    <w:rsid w:val="00536606"/>
    <w:rsid w:val="00537006"/>
    <w:rsid w:val="0053738C"/>
    <w:rsid w:val="005375DE"/>
    <w:rsid w:val="0053778C"/>
    <w:rsid w:val="00537A23"/>
    <w:rsid w:val="00537DC6"/>
    <w:rsid w:val="005408FC"/>
    <w:rsid w:val="00540F2D"/>
    <w:rsid w:val="00541530"/>
    <w:rsid w:val="00542051"/>
    <w:rsid w:val="0054207F"/>
    <w:rsid w:val="0054246F"/>
    <w:rsid w:val="00543AF1"/>
    <w:rsid w:val="00543BA2"/>
    <w:rsid w:val="00543BCF"/>
    <w:rsid w:val="00544148"/>
    <w:rsid w:val="0054439B"/>
    <w:rsid w:val="0054456C"/>
    <w:rsid w:val="005446A0"/>
    <w:rsid w:val="00544D9D"/>
    <w:rsid w:val="00545028"/>
    <w:rsid w:val="00545D40"/>
    <w:rsid w:val="00546CB8"/>
    <w:rsid w:val="00546E67"/>
    <w:rsid w:val="005477AA"/>
    <w:rsid w:val="005477F0"/>
    <w:rsid w:val="00547C20"/>
    <w:rsid w:val="00550BB8"/>
    <w:rsid w:val="0055181A"/>
    <w:rsid w:val="00552480"/>
    <w:rsid w:val="00552A5A"/>
    <w:rsid w:val="00552BED"/>
    <w:rsid w:val="00552E69"/>
    <w:rsid w:val="00553045"/>
    <w:rsid w:val="00553334"/>
    <w:rsid w:val="00553842"/>
    <w:rsid w:val="00553CCB"/>
    <w:rsid w:val="0055470B"/>
    <w:rsid w:val="00554AE0"/>
    <w:rsid w:val="00554AE7"/>
    <w:rsid w:val="00554E6D"/>
    <w:rsid w:val="00555517"/>
    <w:rsid w:val="00556C01"/>
    <w:rsid w:val="00556C17"/>
    <w:rsid w:val="00557032"/>
    <w:rsid w:val="005572F0"/>
    <w:rsid w:val="005575DB"/>
    <w:rsid w:val="0056080B"/>
    <w:rsid w:val="0056101D"/>
    <w:rsid w:val="00561324"/>
    <w:rsid w:val="0056193D"/>
    <w:rsid w:val="00561C56"/>
    <w:rsid w:val="005625BB"/>
    <w:rsid w:val="00562C93"/>
    <w:rsid w:val="00562D6B"/>
    <w:rsid w:val="00562D9B"/>
    <w:rsid w:val="00562E45"/>
    <w:rsid w:val="0056371C"/>
    <w:rsid w:val="00563B21"/>
    <w:rsid w:val="00563E58"/>
    <w:rsid w:val="00564B7C"/>
    <w:rsid w:val="00565494"/>
    <w:rsid w:val="00565508"/>
    <w:rsid w:val="005658B0"/>
    <w:rsid w:val="005668D5"/>
    <w:rsid w:val="00566B58"/>
    <w:rsid w:val="0056717A"/>
    <w:rsid w:val="005676EF"/>
    <w:rsid w:val="0057002A"/>
    <w:rsid w:val="005702E3"/>
    <w:rsid w:val="00571BF1"/>
    <w:rsid w:val="00571D01"/>
    <w:rsid w:val="00571DBB"/>
    <w:rsid w:val="00571E8A"/>
    <w:rsid w:val="005720FE"/>
    <w:rsid w:val="00572A02"/>
    <w:rsid w:val="0057301A"/>
    <w:rsid w:val="00573374"/>
    <w:rsid w:val="005734BC"/>
    <w:rsid w:val="005738DF"/>
    <w:rsid w:val="00574416"/>
    <w:rsid w:val="00574EEE"/>
    <w:rsid w:val="00574F9B"/>
    <w:rsid w:val="00576004"/>
    <w:rsid w:val="005763BC"/>
    <w:rsid w:val="0057717D"/>
    <w:rsid w:val="005776D8"/>
    <w:rsid w:val="00580785"/>
    <w:rsid w:val="00580EE8"/>
    <w:rsid w:val="0058120C"/>
    <w:rsid w:val="00581491"/>
    <w:rsid w:val="00581E97"/>
    <w:rsid w:val="00582446"/>
    <w:rsid w:val="00582910"/>
    <w:rsid w:val="00582CF3"/>
    <w:rsid w:val="00582FAA"/>
    <w:rsid w:val="00583279"/>
    <w:rsid w:val="005835D9"/>
    <w:rsid w:val="00583DC0"/>
    <w:rsid w:val="00583DE0"/>
    <w:rsid w:val="00584220"/>
    <w:rsid w:val="005842B5"/>
    <w:rsid w:val="0058431D"/>
    <w:rsid w:val="0058477A"/>
    <w:rsid w:val="00584E35"/>
    <w:rsid w:val="005850A2"/>
    <w:rsid w:val="0058519A"/>
    <w:rsid w:val="0058551E"/>
    <w:rsid w:val="005856C5"/>
    <w:rsid w:val="00585AE4"/>
    <w:rsid w:val="005860A0"/>
    <w:rsid w:val="00586712"/>
    <w:rsid w:val="0058696D"/>
    <w:rsid w:val="005876B8"/>
    <w:rsid w:val="005876F2"/>
    <w:rsid w:val="00587A4D"/>
    <w:rsid w:val="00587A81"/>
    <w:rsid w:val="00587B90"/>
    <w:rsid w:val="00587EB7"/>
    <w:rsid w:val="0059068C"/>
    <w:rsid w:val="005914A8"/>
    <w:rsid w:val="00591AAB"/>
    <w:rsid w:val="0059210E"/>
    <w:rsid w:val="0059263C"/>
    <w:rsid w:val="005939AD"/>
    <w:rsid w:val="00594AF7"/>
    <w:rsid w:val="00594B03"/>
    <w:rsid w:val="00594E8E"/>
    <w:rsid w:val="0059510E"/>
    <w:rsid w:val="0059600D"/>
    <w:rsid w:val="00596C35"/>
    <w:rsid w:val="00597D6A"/>
    <w:rsid w:val="00597FF7"/>
    <w:rsid w:val="005A114E"/>
    <w:rsid w:val="005A3806"/>
    <w:rsid w:val="005A3BC7"/>
    <w:rsid w:val="005A3F97"/>
    <w:rsid w:val="005A46CA"/>
    <w:rsid w:val="005A47D5"/>
    <w:rsid w:val="005A492C"/>
    <w:rsid w:val="005A4F93"/>
    <w:rsid w:val="005A508A"/>
    <w:rsid w:val="005A53DB"/>
    <w:rsid w:val="005A5BDE"/>
    <w:rsid w:val="005A61D8"/>
    <w:rsid w:val="005A642F"/>
    <w:rsid w:val="005A7439"/>
    <w:rsid w:val="005A7747"/>
    <w:rsid w:val="005A7B2C"/>
    <w:rsid w:val="005B044F"/>
    <w:rsid w:val="005B0C59"/>
    <w:rsid w:val="005B1522"/>
    <w:rsid w:val="005B1658"/>
    <w:rsid w:val="005B16D9"/>
    <w:rsid w:val="005B19AF"/>
    <w:rsid w:val="005B1C58"/>
    <w:rsid w:val="005B1F75"/>
    <w:rsid w:val="005B40E4"/>
    <w:rsid w:val="005B4A58"/>
    <w:rsid w:val="005B4CCF"/>
    <w:rsid w:val="005B5078"/>
    <w:rsid w:val="005B65AB"/>
    <w:rsid w:val="005B68BF"/>
    <w:rsid w:val="005B6EB8"/>
    <w:rsid w:val="005B7025"/>
    <w:rsid w:val="005B7552"/>
    <w:rsid w:val="005B7961"/>
    <w:rsid w:val="005B79B8"/>
    <w:rsid w:val="005B7E95"/>
    <w:rsid w:val="005C028F"/>
    <w:rsid w:val="005C050E"/>
    <w:rsid w:val="005C0C57"/>
    <w:rsid w:val="005C10FF"/>
    <w:rsid w:val="005C1459"/>
    <w:rsid w:val="005C1DB7"/>
    <w:rsid w:val="005C22D9"/>
    <w:rsid w:val="005C26D5"/>
    <w:rsid w:val="005C2816"/>
    <w:rsid w:val="005C28A2"/>
    <w:rsid w:val="005C2D8B"/>
    <w:rsid w:val="005C2E49"/>
    <w:rsid w:val="005C3F1C"/>
    <w:rsid w:val="005C44D1"/>
    <w:rsid w:val="005C45DA"/>
    <w:rsid w:val="005C4837"/>
    <w:rsid w:val="005C48F3"/>
    <w:rsid w:val="005C4B2A"/>
    <w:rsid w:val="005C4DA4"/>
    <w:rsid w:val="005C5AC8"/>
    <w:rsid w:val="005C6205"/>
    <w:rsid w:val="005C66DF"/>
    <w:rsid w:val="005C6872"/>
    <w:rsid w:val="005C68F6"/>
    <w:rsid w:val="005C6931"/>
    <w:rsid w:val="005C72EC"/>
    <w:rsid w:val="005C7996"/>
    <w:rsid w:val="005C7A57"/>
    <w:rsid w:val="005D00BD"/>
    <w:rsid w:val="005D0280"/>
    <w:rsid w:val="005D03A8"/>
    <w:rsid w:val="005D09B3"/>
    <w:rsid w:val="005D0CC9"/>
    <w:rsid w:val="005D0F26"/>
    <w:rsid w:val="005D1159"/>
    <w:rsid w:val="005D1709"/>
    <w:rsid w:val="005D182F"/>
    <w:rsid w:val="005D2328"/>
    <w:rsid w:val="005D250D"/>
    <w:rsid w:val="005D3124"/>
    <w:rsid w:val="005D375F"/>
    <w:rsid w:val="005D384C"/>
    <w:rsid w:val="005D401B"/>
    <w:rsid w:val="005D4D4B"/>
    <w:rsid w:val="005D535D"/>
    <w:rsid w:val="005D5DE2"/>
    <w:rsid w:val="005D602A"/>
    <w:rsid w:val="005D611F"/>
    <w:rsid w:val="005D7421"/>
    <w:rsid w:val="005D791B"/>
    <w:rsid w:val="005E0580"/>
    <w:rsid w:val="005E0B1A"/>
    <w:rsid w:val="005E1322"/>
    <w:rsid w:val="005E196B"/>
    <w:rsid w:val="005E1A1A"/>
    <w:rsid w:val="005E1AB3"/>
    <w:rsid w:val="005E28CD"/>
    <w:rsid w:val="005E2957"/>
    <w:rsid w:val="005E2E8E"/>
    <w:rsid w:val="005E336B"/>
    <w:rsid w:val="005E3394"/>
    <w:rsid w:val="005E3B03"/>
    <w:rsid w:val="005E3DB1"/>
    <w:rsid w:val="005E3DD2"/>
    <w:rsid w:val="005E42EF"/>
    <w:rsid w:val="005E44E6"/>
    <w:rsid w:val="005E46EE"/>
    <w:rsid w:val="005E4821"/>
    <w:rsid w:val="005E4A3F"/>
    <w:rsid w:val="005E5662"/>
    <w:rsid w:val="005E5AD1"/>
    <w:rsid w:val="005E5BEF"/>
    <w:rsid w:val="005E66C5"/>
    <w:rsid w:val="005E67D6"/>
    <w:rsid w:val="005E6EFB"/>
    <w:rsid w:val="005E715F"/>
    <w:rsid w:val="005E7B94"/>
    <w:rsid w:val="005E7C7B"/>
    <w:rsid w:val="005F091A"/>
    <w:rsid w:val="005F0D2C"/>
    <w:rsid w:val="005F0FA2"/>
    <w:rsid w:val="005F1535"/>
    <w:rsid w:val="005F179F"/>
    <w:rsid w:val="005F19B8"/>
    <w:rsid w:val="005F1F80"/>
    <w:rsid w:val="005F2253"/>
    <w:rsid w:val="005F23C7"/>
    <w:rsid w:val="005F3A89"/>
    <w:rsid w:val="005F3C89"/>
    <w:rsid w:val="005F5201"/>
    <w:rsid w:val="005F5276"/>
    <w:rsid w:val="005F58C4"/>
    <w:rsid w:val="005F5AA1"/>
    <w:rsid w:val="005F6FD8"/>
    <w:rsid w:val="005F77D0"/>
    <w:rsid w:val="005F7A7B"/>
    <w:rsid w:val="006000A0"/>
    <w:rsid w:val="006001D5"/>
    <w:rsid w:val="00600458"/>
    <w:rsid w:val="00600489"/>
    <w:rsid w:val="00601316"/>
    <w:rsid w:val="00601702"/>
    <w:rsid w:val="00601A8F"/>
    <w:rsid w:val="00601B1C"/>
    <w:rsid w:val="00601CE4"/>
    <w:rsid w:val="006020BF"/>
    <w:rsid w:val="006023AA"/>
    <w:rsid w:val="00602738"/>
    <w:rsid w:val="006036FA"/>
    <w:rsid w:val="00603AF2"/>
    <w:rsid w:val="00603CCC"/>
    <w:rsid w:val="00604085"/>
    <w:rsid w:val="006041CA"/>
    <w:rsid w:val="00604CE7"/>
    <w:rsid w:val="00605691"/>
    <w:rsid w:val="00605CE1"/>
    <w:rsid w:val="0060646D"/>
    <w:rsid w:val="00606B0B"/>
    <w:rsid w:val="00607618"/>
    <w:rsid w:val="00607932"/>
    <w:rsid w:val="00607EBD"/>
    <w:rsid w:val="00610464"/>
    <w:rsid w:val="00610A4C"/>
    <w:rsid w:val="0061159F"/>
    <w:rsid w:val="00611C27"/>
    <w:rsid w:val="00611EE3"/>
    <w:rsid w:val="00611FB1"/>
    <w:rsid w:val="006121F7"/>
    <w:rsid w:val="0061234B"/>
    <w:rsid w:val="006124EA"/>
    <w:rsid w:val="0061294B"/>
    <w:rsid w:val="00612D61"/>
    <w:rsid w:val="00612E2D"/>
    <w:rsid w:val="00613179"/>
    <w:rsid w:val="0061377F"/>
    <w:rsid w:val="0061388F"/>
    <w:rsid w:val="006140DE"/>
    <w:rsid w:val="006145D8"/>
    <w:rsid w:val="0061463A"/>
    <w:rsid w:val="0061463E"/>
    <w:rsid w:val="00614795"/>
    <w:rsid w:val="00614C42"/>
    <w:rsid w:val="00614F78"/>
    <w:rsid w:val="0061510E"/>
    <w:rsid w:val="0061538D"/>
    <w:rsid w:val="006154FC"/>
    <w:rsid w:val="00615B37"/>
    <w:rsid w:val="00616BA6"/>
    <w:rsid w:val="006172D5"/>
    <w:rsid w:val="00621116"/>
    <w:rsid w:val="00621772"/>
    <w:rsid w:val="006217F7"/>
    <w:rsid w:val="00621C5E"/>
    <w:rsid w:val="0062274D"/>
    <w:rsid w:val="00622A30"/>
    <w:rsid w:val="00622A49"/>
    <w:rsid w:val="00623566"/>
    <w:rsid w:val="006239C6"/>
    <w:rsid w:val="00623BF4"/>
    <w:rsid w:val="006242C5"/>
    <w:rsid w:val="00624655"/>
    <w:rsid w:val="00624903"/>
    <w:rsid w:val="00624938"/>
    <w:rsid w:val="00625323"/>
    <w:rsid w:val="00625E90"/>
    <w:rsid w:val="006262BB"/>
    <w:rsid w:val="0062668E"/>
    <w:rsid w:val="00626CD0"/>
    <w:rsid w:val="006275F4"/>
    <w:rsid w:val="00627D02"/>
    <w:rsid w:val="00630111"/>
    <w:rsid w:val="0063081C"/>
    <w:rsid w:val="00630D14"/>
    <w:rsid w:val="00630DC9"/>
    <w:rsid w:val="006314AC"/>
    <w:rsid w:val="00631C79"/>
    <w:rsid w:val="0063246D"/>
    <w:rsid w:val="0063261E"/>
    <w:rsid w:val="00632C0A"/>
    <w:rsid w:val="00632D33"/>
    <w:rsid w:val="00632DEE"/>
    <w:rsid w:val="00632FB0"/>
    <w:rsid w:val="0063397E"/>
    <w:rsid w:val="00633E62"/>
    <w:rsid w:val="00634286"/>
    <w:rsid w:val="00634AC4"/>
    <w:rsid w:val="00634CDE"/>
    <w:rsid w:val="00635506"/>
    <w:rsid w:val="0063561F"/>
    <w:rsid w:val="00635EFB"/>
    <w:rsid w:val="006367CE"/>
    <w:rsid w:val="006369CF"/>
    <w:rsid w:val="00636EE8"/>
    <w:rsid w:val="006377FB"/>
    <w:rsid w:val="00637B2B"/>
    <w:rsid w:val="00637C33"/>
    <w:rsid w:val="0064047F"/>
    <w:rsid w:val="00640AC6"/>
    <w:rsid w:val="00640B4F"/>
    <w:rsid w:val="00641D43"/>
    <w:rsid w:val="00642D24"/>
    <w:rsid w:val="00643061"/>
    <w:rsid w:val="00643125"/>
    <w:rsid w:val="006434BD"/>
    <w:rsid w:val="0064389F"/>
    <w:rsid w:val="00644023"/>
    <w:rsid w:val="0064536F"/>
    <w:rsid w:val="006459CD"/>
    <w:rsid w:val="00645C5F"/>
    <w:rsid w:val="00645D69"/>
    <w:rsid w:val="00646692"/>
    <w:rsid w:val="00646EDF"/>
    <w:rsid w:val="00647E37"/>
    <w:rsid w:val="006501DB"/>
    <w:rsid w:val="006507B3"/>
    <w:rsid w:val="00650B9E"/>
    <w:rsid w:val="00651213"/>
    <w:rsid w:val="00651219"/>
    <w:rsid w:val="00651409"/>
    <w:rsid w:val="00651CB6"/>
    <w:rsid w:val="006525BC"/>
    <w:rsid w:val="00652B23"/>
    <w:rsid w:val="006533A1"/>
    <w:rsid w:val="00653DC4"/>
    <w:rsid w:val="006544A6"/>
    <w:rsid w:val="006557C5"/>
    <w:rsid w:val="00655C34"/>
    <w:rsid w:val="0065757E"/>
    <w:rsid w:val="00657873"/>
    <w:rsid w:val="006601E3"/>
    <w:rsid w:val="006603C5"/>
    <w:rsid w:val="006603F7"/>
    <w:rsid w:val="00660402"/>
    <w:rsid w:val="006604DC"/>
    <w:rsid w:val="00661245"/>
    <w:rsid w:val="00661360"/>
    <w:rsid w:val="00661B81"/>
    <w:rsid w:val="00661DBE"/>
    <w:rsid w:val="00661E03"/>
    <w:rsid w:val="00661E0D"/>
    <w:rsid w:val="006630F8"/>
    <w:rsid w:val="00663156"/>
    <w:rsid w:val="006638B7"/>
    <w:rsid w:val="00663ACC"/>
    <w:rsid w:val="0066426E"/>
    <w:rsid w:val="00664E65"/>
    <w:rsid w:val="0066549F"/>
    <w:rsid w:val="00665BFB"/>
    <w:rsid w:val="00665F6F"/>
    <w:rsid w:val="00666BF2"/>
    <w:rsid w:val="00666D62"/>
    <w:rsid w:val="00666E24"/>
    <w:rsid w:val="00667D44"/>
    <w:rsid w:val="00667EF0"/>
    <w:rsid w:val="0067007F"/>
    <w:rsid w:val="006701F9"/>
    <w:rsid w:val="00670C7C"/>
    <w:rsid w:val="00670D66"/>
    <w:rsid w:val="00671210"/>
    <w:rsid w:val="00671B01"/>
    <w:rsid w:val="00671FE0"/>
    <w:rsid w:val="006726F1"/>
    <w:rsid w:val="00672A8B"/>
    <w:rsid w:val="00672C7E"/>
    <w:rsid w:val="006732A0"/>
    <w:rsid w:val="006734D2"/>
    <w:rsid w:val="00673CBF"/>
    <w:rsid w:val="00673D19"/>
    <w:rsid w:val="00674C7F"/>
    <w:rsid w:val="0067588F"/>
    <w:rsid w:val="006759B2"/>
    <w:rsid w:val="00675A70"/>
    <w:rsid w:val="00675B4A"/>
    <w:rsid w:val="006771D4"/>
    <w:rsid w:val="0067721B"/>
    <w:rsid w:val="0067772A"/>
    <w:rsid w:val="0068042F"/>
    <w:rsid w:val="0068078E"/>
    <w:rsid w:val="00680860"/>
    <w:rsid w:val="00681234"/>
    <w:rsid w:val="006816E1"/>
    <w:rsid w:val="006829E3"/>
    <w:rsid w:val="00682C58"/>
    <w:rsid w:val="00683016"/>
    <w:rsid w:val="00683C03"/>
    <w:rsid w:val="0068402F"/>
    <w:rsid w:val="006840AC"/>
    <w:rsid w:val="00684987"/>
    <w:rsid w:val="00684F16"/>
    <w:rsid w:val="00685254"/>
    <w:rsid w:val="00685879"/>
    <w:rsid w:val="00685B85"/>
    <w:rsid w:val="00686630"/>
    <w:rsid w:val="00686998"/>
    <w:rsid w:val="00687157"/>
    <w:rsid w:val="00687379"/>
    <w:rsid w:val="006873DA"/>
    <w:rsid w:val="0068761B"/>
    <w:rsid w:val="00687DB8"/>
    <w:rsid w:val="00687F45"/>
    <w:rsid w:val="006905CE"/>
    <w:rsid w:val="006906D6"/>
    <w:rsid w:val="006912B8"/>
    <w:rsid w:val="0069169A"/>
    <w:rsid w:val="006916F5"/>
    <w:rsid w:val="00691BD2"/>
    <w:rsid w:val="00691D9B"/>
    <w:rsid w:val="006924EC"/>
    <w:rsid w:val="00692619"/>
    <w:rsid w:val="00692852"/>
    <w:rsid w:val="00692F5F"/>
    <w:rsid w:val="0069302F"/>
    <w:rsid w:val="00693638"/>
    <w:rsid w:val="006936C2"/>
    <w:rsid w:val="00693715"/>
    <w:rsid w:val="00693F79"/>
    <w:rsid w:val="00694392"/>
    <w:rsid w:val="006945C8"/>
    <w:rsid w:val="00694E1F"/>
    <w:rsid w:val="00694EC4"/>
    <w:rsid w:val="00695D07"/>
    <w:rsid w:val="00696018"/>
    <w:rsid w:val="006960D6"/>
    <w:rsid w:val="00696925"/>
    <w:rsid w:val="00696E27"/>
    <w:rsid w:val="00697E85"/>
    <w:rsid w:val="006A0174"/>
    <w:rsid w:val="006A0B03"/>
    <w:rsid w:val="006A131E"/>
    <w:rsid w:val="006A178D"/>
    <w:rsid w:val="006A197C"/>
    <w:rsid w:val="006A2162"/>
    <w:rsid w:val="006A3256"/>
    <w:rsid w:val="006A342D"/>
    <w:rsid w:val="006A3CEB"/>
    <w:rsid w:val="006A40F8"/>
    <w:rsid w:val="006A4214"/>
    <w:rsid w:val="006A424A"/>
    <w:rsid w:val="006A43A2"/>
    <w:rsid w:val="006A48A5"/>
    <w:rsid w:val="006A4BAE"/>
    <w:rsid w:val="006A5FBA"/>
    <w:rsid w:val="006A624F"/>
    <w:rsid w:val="006A673E"/>
    <w:rsid w:val="006A69C0"/>
    <w:rsid w:val="006A6BA2"/>
    <w:rsid w:val="006A725D"/>
    <w:rsid w:val="006A7437"/>
    <w:rsid w:val="006A772B"/>
    <w:rsid w:val="006A7D0F"/>
    <w:rsid w:val="006B0AD2"/>
    <w:rsid w:val="006B107E"/>
    <w:rsid w:val="006B249E"/>
    <w:rsid w:val="006B284E"/>
    <w:rsid w:val="006B346F"/>
    <w:rsid w:val="006B3DA9"/>
    <w:rsid w:val="006B4B06"/>
    <w:rsid w:val="006B5873"/>
    <w:rsid w:val="006B58C6"/>
    <w:rsid w:val="006B60EA"/>
    <w:rsid w:val="006B61BD"/>
    <w:rsid w:val="006B7B98"/>
    <w:rsid w:val="006B7E5E"/>
    <w:rsid w:val="006C013F"/>
    <w:rsid w:val="006C03CE"/>
    <w:rsid w:val="006C047E"/>
    <w:rsid w:val="006C0B81"/>
    <w:rsid w:val="006C16C6"/>
    <w:rsid w:val="006C28CC"/>
    <w:rsid w:val="006C293E"/>
    <w:rsid w:val="006C2CF9"/>
    <w:rsid w:val="006C404A"/>
    <w:rsid w:val="006C4250"/>
    <w:rsid w:val="006C5033"/>
    <w:rsid w:val="006C5902"/>
    <w:rsid w:val="006C62DD"/>
    <w:rsid w:val="006C6B09"/>
    <w:rsid w:val="006C6C10"/>
    <w:rsid w:val="006C6C1E"/>
    <w:rsid w:val="006C6DE6"/>
    <w:rsid w:val="006C7BC8"/>
    <w:rsid w:val="006D065B"/>
    <w:rsid w:val="006D0BDC"/>
    <w:rsid w:val="006D1107"/>
    <w:rsid w:val="006D1692"/>
    <w:rsid w:val="006D182D"/>
    <w:rsid w:val="006D1CEF"/>
    <w:rsid w:val="006D1DA7"/>
    <w:rsid w:val="006D2154"/>
    <w:rsid w:val="006D2212"/>
    <w:rsid w:val="006D2C4C"/>
    <w:rsid w:val="006D2E29"/>
    <w:rsid w:val="006D33DE"/>
    <w:rsid w:val="006D3727"/>
    <w:rsid w:val="006D3A26"/>
    <w:rsid w:val="006D3A64"/>
    <w:rsid w:val="006D3B6B"/>
    <w:rsid w:val="006D4055"/>
    <w:rsid w:val="006D4C40"/>
    <w:rsid w:val="006D52D3"/>
    <w:rsid w:val="006D5616"/>
    <w:rsid w:val="006D695E"/>
    <w:rsid w:val="006D6990"/>
    <w:rsid w:val="006D783B"/>
    <w:rsid w:val="006E0006"/>
    <w:rsid w:val="006E00BC"/>
    <w:rsid w:val="006E00D1"/>
    <w:rsid w:val="006E0338"/>
    <w:rsid w:val="006E0849"/>
    <w:rsid w:val="006E0A41"/>
    <w:rsid w:val="006E0B5B"/>
    <w:rsid w:val="006E0DE3"/>
    <w:rsid w:val="006E0F65"/>
    <w:rsid w:val="006E1094"/>
    <w:rsid w:val="006E187E"/>
    <w:rsid w:val="006E1A79"/>
    <w:rsid w:val="006E2522"/>
    <w:rsid w:val="006E2606"/>
    <w:rsid w:val="006E2C38"/>
    <w:rsid w:val="006E2F22"/>
    <w:rsid w:val="006E33CE"/>
    <w:rsid w:val="006E3467"/>
    <w:rsid w:val="006E4806"/>
    <w:rsid w:val="006E4F6C"/>
    <w:rsid w:val="006E4FBF"/>
    <w:rsid w:val="006E595A"/>
    <w:rsid w:val="006E603B"/>
    <w:rsid w:val="006E6456"/>
    <w:rsid w:val="006E64A3"/>
    <w:rsid w:val="006E6C92"/>
    <w:rsid w:val="006E6D30"/>
    <w:rsid w:val="006E74BB"/>
    <w:rsid w:val="006F02CC"/>
    <w:rsid w:val="006F0638"/>
    <w:rsid w:val="006F1036"/>
    <w:rsid w:val="006F118D"/>
    <w:rsid w:val="006F13F4"/>
    <w:rsid w:val="006F1497"/>
    <w:rsid w:val="006F1830"/>
    <w:rsid w:val="006F1DAE"/>
    <w:rsid w:val="006F1F6F"/>
    <w:rsid w:val="006F1FB8"/>
    <w:rsid w:val="006F21FE"/>
    <w:rsid w:val="006F26DE"/>
    <w:rsid w:val="006F3515"/>
    <w:rsid w:val="006F5E8D"/>
    <w:rsid w:val="006F6E12"/>
    <w:rsid w:val="006F7D6B"/>
    <w:rsid w:val="006F7FE0"/>
    <w:rsid w:val="007001DC"/>
    <w:rsid w:val="00701263"/>
    <w:rsid w:val="007012E4"/>
    <w:rsid w:val="0070138C"/>
    <w:rsid w:val="00701E41"/>
    <w:rsid w:val="00702F21"/>
    <w:rsid w:val="007046FA"/>
    <w:rsid w:val="007047FE"/>
    <w:rsid w:val="0070491B"/>
    <w:rsid w:val="00705CF4"/>
    <w:rsid w:val="00706118"/>
    <w:rsid w:val="00706887"/>
    <w:rsid w:val="00706C82"/>
    <w:rsid w:val="00706CE0"/>
    <w:rsid w:val="00706E02"/>
    <w:rsid w:val="007072D2"/>
    <w:rsid w:val="00707CC1"/>
    <w:rsid w:val="0071002D"/>
    <w:rsid w:val="00710204"/>
    <w:rsid w:val="0071103D"/>
    <w:rsid w:val="007117CE"/>
    <w:rsid w:val="00711B07"/>
    <w:rsid w:val="00711C79"/>
    <w:rsid w:val="00711C83"/>
    <w:rsid w:val="0071245C"/>
    <w:rsid w:val="007126C5"/>
    <w:rsid w:val="00712C5E"/>
    <w:rsid w:val="007155BC"/>
    <w:rsid w:val="00715ED0"/>
    <w:rsid w:val="00715FEC"/>
    <w:rsid w:val="007162F4"/>
    <w:rsid w:val="00716393"/>
    <w:rsid w:val="007165BC"/>
    <w:rsid w:val="00716AE5"/>
    <w:rsid w:val="007173AE"/>
    <w:rsid w:val="00717608"/>
    <w:rsid w:val="00717B88"/>
    <w:rsid w:val="00720754"/>
    <w:rsid w:val="00720CCB"/>
    <w:rsid w:val="0072220B"/>
    <w:rsid w:val="007223B9"/>
    <w:rsid w:val="00722CBD"/>
    <w:rsid w:val="00722CC7"/>
    <w:rsid w:val="00723169"/>
    <w:rsid w:val="007235F8"/>
    <w:rsid w:val="007238C5"/>
    <w:rsid w:val="00723AC3"/>
    <w:rsid w:val="007243A8"/>
    <w:rsid w:val="00724436"/>
    <w:rsid w:val="00724941"/>
    <w:rsid w:val="00724A07"/>
    <w:rsid w:val="00724CB2"/>
    <w:rsid w:val="00724D7E"/>
    <w:rsid w:val="00724FF1"/>
    <w:rsid w:val="00725455"/>
    <w:rsid w:val="00726070"/>
    <w:rsid w:val="007262E6"/>
    <w:rsid w:val="00726521"/>
    <w:rsid w:val="00726E92"/>
    <w:rsid w:val="00726FCC"/>
    <w:rsid w:val="0072797E"/>
    <w:rsid w:val="00727E72"/>
    <w:rsid w:val="00730B5D"/>
    <w:rsid w:val="00731019"/>
    <w:rsid w:val="0073168D"/>
    <w:rsid w:val="00731C47"/>
    <w:rsid w:val="00731CC0"/>
    <w:rsid w:val="00732276"/>
    <w:rsid w:val="0073291A"/>
    <w:rsid w:val="00732BB4"/>
    <w:rsid w:val="00732CF3"/>
    <w:rsid w:val="00733551"/>
    <w:rsid w:val="00733A37"/>
    <w:rsid w:val="00733D38"/>
    <w:rsid w:val="00735394"/>
    <w:rsid w:val="00735921"/>
    <w:rsid w:val="00735F99"/>
    <w:rsid w:val="00736416"/>
    <w:rsid w:val="00737A64"/>
    <w:rsid w:val="00740675"/>
    <w:rsid w:val="00740DB3"/>
    <w:rsid w:val="00740EE6"/>
    <w:rsid w:val="00741052"/>
    <w:rsid w:val="007414AC"/>
    <w:rsid w:val="0074232C"/>
    <w:rsid w:val="007427CB"/>
    <w:rsid w:val="00742941"/>
    <w:rsid w:val="007430C6"/>
    <w:rsid w:val="007432CB"/>
    <w:rsid w:val="00743303"/>
    <w:rsid w:val="00743E3D"/>
    <w:rsid w:val="00743FBE"/>
    <w:rsid w:val="007450A7"/>
    <w:rsid w:val="00745501"/>
    <w:rsid w:val="00745AFA"/>
    <w:rsid w:val="0074673E"/>
    <w:rsid w:val="0074690E"/>
    <w:rsid w:val="00747718"/>
    <w:rsid w:val="00747C02"/>
    <w:rsid w:val="00747D5D"/>
    <w:rsid w:val="00750F7D"/>
    <w:rsid w:val="007513C3"/>
    <w:rsid w:val="00751C1D"/>
    <w:rsid w:val="00751E11"/>
    <w:rsid w:val="0075203D"/>
    <w:rsid w:val="00752225"/>
    <w:rsid w:val="00752903"/>
    <w:rsid w:val="007529BD"/>
    <w:rsid w:val="0075366D"/>
    <w:rsid w:val="007536EE"/>
    <w:rsid w:val="0075399F"/>
    <w:rsid w:val="00753E75"/>
    <w:rsid w:val="00754332"/>
    <w:rsid w:val="00754567"/>
    <w:rsid w:val="0075477B"/>
    <w:rsid w:val="007547BC"/>
    <w:rsid w:val="00754866"/>
    <w:rsid w:val="00754DEA"/>
    <w:rsid w:val="007555B9"/>
    <w:rsid w:val="00755A31"/>
    <w:rsid w:val="007566ED"/>
    <w:rsid w:val="007570BA"/>
    <w:rsid w:val="00757409"/>
    <w:rsid w:val="00757517"/>
    <w:rsid w:val="0075771A"/>
    <w:rsid w:val="00757885"/>
    <w:rsid w:val="00757FF6"/>
    <w:rsid w:val="007606AC"/>
    <w:rsid w:val="0076090B"/>
    <w:rsid w:val="007618FE"/>
    <w:rsid w:val="007619D4"/>
    <w:rsid w:val="00762257"/>
    <w:rsid w:val="007626F6"/>
    <w:rsid w:val="0076283D"/>
    <w:rsid w:val="0076297C"/>
    <w:rsid w:val="0076340E"/>
    <w:rsid w:val="00763759"/>
    <w:rsid w:val="0076419F"/>
    <w:rsid w:val="007642F9"/>
    <w:rsid w:val="007658B1"/>
    <w:rsid w:val="00765A34"/>
    <w:rsid w:val="00765C95"/>
    <w:rsid w:val="007674C4"/>
    <w:rsid w:val="00767C68"/>
    <w:rsid w:val="007700FA"/>
    <w:rsid w:val="0077098F"/>
    <w:rsid w:val="00770EBA"/>
    <w:rsid w:val="007714DC"/>
    <w:rsid w:val="00771733"/>
    <w:rsid w:val="00771AF5"/>
    <w:rsid w:val="00771AFD"/>
    <w:rsid w:val="00772419"/>
    <w:rsid w:val="00773A6F"/>
    <w:rsid w:val="00773DA1"/>
    <w:rsid w:val="0077417B"/>
    <w:rsid w:val="007758B3"/>
    <w:rsid w:val="007759AA"/>
    <w:rsid w:val="007759DF"/>
    <w:rsid w:val="00775D8E"/>
    <w:rsid w:val="00776113"/>
    <w:rsid w:val="00776159"/>
    <w:rsid w:val="007763FA"/>
    <w:rsid w:val="0077654A"/>
    <w:rsid w:val="007769A1"/>
    <w:rsid w:val="00777BB1"/>
    <w:rsid w:val="00777F99"/>
    <w:rsid w:val="007800F6"/>
    <w:rsid w:val="00780182"/>
    <w:rsid w:val="00780515"/>
    <w:rsid w:val="007809D6"/>
    <w:rsid w:val="0078148D"/>
    <w:rsid w:val="0078197C"/>
    <w:rsid w:val="00781BA4"/>
    <w:rsid w:val="00782A5D"/>
    <w:rsid w:val="00782BEA"/>
    <w:rsid w:val="00782F57"/>
    <w:rsid w:val="0078309A"/>
    <w:rsid w:val="007830A0"/>
    <w:rsid w:val="007830C8"/>
    <w:rsid w:val="00783276"/>
    <w:rsid w:val="00783675"/>
    <w:rsid w:val="00783C15"/>
    <w:rsid w:val="007840C5"/>
    <w:rsid w:val="00784416"/>
    <w:rsid w:val="0078506B"/>
    <w:rsid w:val="0078542B"/>
    <w:rsid w:val="0078552F"/>
    <w:rsid w:val="00785717"/>
    <w:rsid w:val="0078615E"/>
    <w:rsid w:val="00786191"/>
    <w:rsid w:val="0078636A"/>
    <w:rsid w:val="007864AF"/>
    <w:rsid w:val="00786A05"/>
    <w:rsid w:val="00786F69"/>
    <w:rsid w:val="007872AB"/>
    <w:rsid w:val="007878AB"/>
    <w:rsid w:val="00787B80"/>
    <w:rsid w:val="00787BFF"/>
    <w:rsid w:val="00787F16"/>
    <w:rsid w:val="00790026"/>
    <w:rsid w:val="00790131"/>
    <w:rsid w:val="007901C8"/>
    <w:rsid w:val="00790973"/>
    <w:rsid w:val="00791960"/>
    <w:rsid w:val="0079229A"/>
    <w:rsid w:val="00792D53"/>
    <w:rsid w:val="007936F6"/>
    <w:rsid w:val="00793C58"/>
    <w:rsid w:val="007943C0"/>
    <w:rsid w:val="007945B9"/>
    <w:rsid w:val="00794748"/>
    <w:rsid w:val="00794A14"/>
    <w:rsid w:val="007951AA"/>
    <w:rsid w:val="00795620"/>
    <w:rsid w:val="0079581E"/>
    <w:rsid w:val="00795AA8"/>
    <w:rsid w:val="00795B30"/>
    <w:rsid w:val="00795E4E"/>
    <w:rsid w:val="00796561"/>
    <w:rsid w:val="007969C5"/>
    <w:rsid w:val="00796C92"/>
    <w:rsid w:val="007975EC"/>
    <w:rsid w:val="0079776E"/>
    <w:rsid w:val="00797A47"/>
    <w:rsid w:val="00797E20"/>
    <w:rsid w:val="00797EB3"/>
    <w:rsid w:val="007A0396"/>
    <w:rsid w:val="007A05F5"/>
    <w:rsid w:val="007A0C45"/>
    <w:rsid w:val="007A197C"/>
    <w:rsid w:val="007A1D37"/>
    <w:rsid w:val="007A2212"/>
    <w:rsid w:val="007A241D"/>
    <w:rsid w:val="007A28DD"/>
    <w:rsid w:val="007A2BB7"/>
    <w:rsid w:val="007A2F39"/>
    <w:rsid w:val="007A3172"/>
    <w:rsid w:val="007A35F4"/>
    <w:rsid w:val="007A3C8F"/>
    <w:rsid w:val="007A436D"/>
    <w:rsid w:val="007A456F"/>
    <w:rsid w:val="007A491F"/>
    <w:rsid w:val="007A49E3"/>
    <w:rsid w:val="007A4AE6"/>
    <w:rsid w:val="007A574B"/>
    <w:rsid w:val="007A5B5E"/>
    <w:rsid w:val="007A6313"/>
    <w:rsid w:val="007A6666"/>
    <w:rsid w:val="007A6C05"/>
    <w:rsid w:val="007A7B52"/>
    <w:rsid w:val="007A7D9F"/>
    <w:rsid w:val="007B001A"/>
    <w:rsid w:val="007B01F7"/>
    <w:rsid w:val="007B023C"/>
    <w:rsid w:val="007B0432"/>
    <w:rsid w:val="007B0CF4"/>
    <w:rsid w:val="007B1270"/>
    <w:rsid w:val="007B239D"/>
    <w:rsid w:val="007B29A9"/>
    <w:rsid w:val="007B3846"/>
    <w:rsid w:val="007B38D7"/>
    <w:rsid w:val="007B3DBA"/>
    <w:rsid w:val="007B3EC1"/>
    <w:rsid w:val="007B4367"/>
    <w:rsid w:val="007B4B2F"/>
    <w:rsid w:val="007B5A54"/>
    <w:rsid w:val="007B5A95"/>
    <w:rsid w:val="007B61CA"/>
    <w:rsid w:val="007B67A7"/>
    <w:rsid w:val="007B6CCD"/>
    <w:rsid w:val="007B708E"/>
    <w:rsid w:val="007B70B8"/>
    <w:rsid w:val="007B70D6"/>
    <w:rsid w:val="007B7B05"/>
    <w:rsid w:val="007C0072"/>
    <w:rsid w:val="007C012D"/>
    <w:rsid w:val="007C02E7"/>
    <w:rsid w:val="007C067B"/>
    <w:rsid w:val="007C0C0B"/>
    <w:rsid w:val="007C1A9A"/>
    <w:rsid w:val="007C1CA0"/>
    <w:rsid w:val="007C247E"/>
    <w:rsid w:val="007C25D9"/>
    <w:rsid w:val="007C2A4E"/>
    <w:rsid w:val="007C2B50"/>
    <w:rsid w:val="007C3127"/>
    <w:rsid w:val="007C3254"/>
    <w:rsid w:val="007C481F"/>
    <w:rsid w:val="007C4A4C"/>
    <w:rsid w:val="007C4BDD"/>
    <w:rsid w:val="007C4DC4"/>
    <w:rsid w:val="007C4DFA"/>
    <w:rsid w:val="007C548C"/>
    <w:rsid w:val="007C62F3"/>
    <w:rsid w:val="007C6590"/>
    <w:rsid w:val="007C67A6"/>
    <w:rsid w:val="007C6D6E"/>
    <w:rsid w:val="007C6ECE"/>
    <w:rsid w:val="007C711F"/>
    <w:rsid w:val="007C72F6"/>
    <w:rsid w:val="007D03D9"/>
    <w:rsid w:val="007D1115"/>
    <w:rsid w:val="007D12CE"/>
    <w:rsid w:val="007D1F44"/>
    <w:rsid w:val="007D2A9F"/>
    <w:rsid w:val="007D3B65"/>
    <w:rsid w:val="007D3D6B"/>
    <w:rsid w:val="007D44C2"/>
    <w:rsid w:val="007D47F8"/>
    <w:rsid w:val="007D540A"/>
    <w:rsid w:val="007D562B"/>
    <w:rsid w:val="007D5772"/>
    <w:rsid w:val="007D585A"/>
    <w:rsid w:val="007D67E8"/>
    <w:rsid w:val="007D7DF4"/>
    <w:rsid w:val="007E0F58"/>
    <w:rsid w:val="007E1AD3"/>
    <w:rsid w:val="007E1DF2"/>
    <w:rsid w:val="007E1EA1"/>
    <w:rsid w:val="007E208D"/>
    <w:rsid w:val="007E246A"/>
    <w:rsid w:val="007E2C58"/>
    <w:rsid w:val="007E3734"/>
    <w:rsid w:val="007E449C"/>
    <w:rsid w:val="007E46F7"/>
    <w:rsid w:val="007E4EC1"/>
    <w:rsid w:val="007E51B2"/>
    <w:rsid w:val="007E5B24"/>
    <w:rsid w:val="007E6540"/>
    <w:rsid w:val="007E6E00"/>
    <w:rsid w:val="007E71F1"/>
    <w:rsid w:val="007E72D2"/>
    <w:rsid w:val="007E7E7B"/>
    <w:rsid w:val="007F0337"/>
    <w:rsid w:val="007F0513"/>
    <w:rsid w:val="007F0C01"/>
    <w:rsid w:val="007F17EF"/>
    <w:rsid w:val="007F1F8B"/>
    <w:rsid w:val="007F1FA0"/>
    <w:rsid w:val="007F29A7"/>
    <w:rsid w:val="007F2CAD"/>
    <w:rsid w:val="007F3C93"/>
    <w:rsid w:val="007F4E6C"/>
    <w:rsid w:val="007F5349"/>
    <w:rsid w:val="007F61A3"/>
    <w:rsid w:val="007F64B3"/>
    <w:rsid w:val="007F66CE"/>
    <w:rsid w:val="007F6B8C"/>
    <w:rsid w:val="007F7848"/>
    <w:rsid w:val="007F78C8"/>
    <w:rsid w:val="007F7B16"/>
    <w:rsid w:val="007F7D29"/>
    <w:rsid w:val="007F7EC0"/>
    <w:rsid w:val="00800265"/>
    <w:rsid w:val="008010F2"/>
    <w:rsid w:val="008014EF"/>
    <w:rsid w:val="00801A26"/>
    <w:rsid w:val="00801A36"/>
    <w:rsid w:val="00801B2A"/>
    <w:rsid w:val="00801F31"/>
    <w:rsid w:val="008022EC"/>
    <w:rsid w:val="008025AA"/>
    <w:rsid w:val="008029A1"/>
    <w:rsid w:val="008031A3"/>
    <w:rsid w:val="008031B4"/>
    <w:rsid w:val="0080346E"/>
    <w:rsid w:val="00803974"/>
    <w:rsid w:val="00803D2B"/>
    <w:rsid w:val="00804D9D"/>
    <w:rsid w:val="00804F3D"/>
    <w:rsid w:val="00805991"/>
    <w:rsid w:val="00805D80"/>
    <w:rsid w:val="00806424"/>
    <w:rsid w:val="00807302"/>
    <w:rsid w:val="00807362"/>
    <w:rsid w:val="008100A9"/>
    <w:rsid w:val="00811094"/>
    <w:rsid w:val="008116D4"/>
    <w:rsid w:val="00811A2D"/>
    <w:rsid w:val="00811AA0"/>
    <w:rsid w:val="00811EDE"/>
    <w:rsid w:val="00811F24"/>
    <w:rsid w:val="0081273B"/>
    <w:rsid w:val="008133C4"/>
    <w:rsid w:val="00814C7E"/>
    <w:rsid w:val="0081507E"/>
    <w:rsid w:val="008152DF"/>
    <w:rsid w:val="00815C1D"/>
    <w:rsid w:val="00816D69"/>
    <w:rsid w:val="0081761A"/>
    <w:rsid w:val="00817621"/>
    <w:rsid w:val="00817727"/>
    <w:rsid w:val="00817886"/>
    <w:rsid w:val="00820338"/>
    <w:rsid w:val="00821025"/>
    <w:rsid w:val="0082135B"/>
    <w:rsid w:val="00821636"/>
    <w:rsid w:val="00821945"/>
    <w:rsid w:val="00821A05"/>
    <w:rsid w:val="00822151"/>
    <w:rsid w:val="008221E4"/>
    <w:rsid w:val="008222EC"/>
    <w:rsid w:val="008228CD"/>
    <w:rsid w:val="008232B3"/>
    <w:rsid w:val="00823F69"/>
    <w:rsid w:val="00824107"/>
    <w:rsid w:val="00824AC3"/>
    <w:rsid w:val="00824C1E"/>
    <w:rsid w:val="008251CC"/>
    <w:rsid w:val="00825F38"/>
    <w:rsid w:val="008260FF"/>
    <w:rsid w:val="00826681"/>
    <w:rsid w:val="008266D8"/>
    <w:rsid w:val="00827092"/>
    <w:rsid w:val="00827138"/>
    <w:rsid w:val="00827155"/>
    <w:rsid w:val="00827BA5"/>
    <w:rsid w:val="0083040E"/>
    <w:rsid w:val="00830562"/>
    <w:rsid w:val="008306A7"/>
    <w:rsid w:val="008306DB"/>
    <w:rsid w:val="008321A0"/>
    <w:rsid w:val="00832467"/>
    <w:rsid w:val="0083271E"/>
    <w:rsid w:val="008333CA"/>
    <w:rsid w:val="00833784"/>
    <w:rsid w:val="00834463"/>
    <w:rsid w:val="008346AF"/>
    <w:rsid w:val="00834C51"/>
    <w:rsid w:val="00834E05"/>
    <w:rsid w:val="008355B0"/>
    <w:rsid w:val="00835871"/>
    <w:rsid w:val="008369C9"/>
    <w:rsid w:val="00836BFE"/>
    <w:rsid w:val="008370C8"/>
    <w:rsid w:val="008379B9"/>
    <w:rsid w:val="00840213"/>
    <w:rsid w:val="008407AA"/>
    <w:rsid w:val="008409EF"/>
    <w:rsid w:val="00840FB0"/>
    <w:rsid w:val="00841212"/>
    <w:rsid w:val="00841218"/>
    <w:rsid w:val="0084164C"/>
    <w:rsid w:val="00841662"/>
    <w:rsid w:val="008418FB"/>
    <w:rsid w:val="008419FA"/>
    <w:rsid w:val="00841B60"/>
    <w:rsid w:val="00842607"/>
    <w:rsid w:val="00842A44"/>
    <w:rsid w:val="00842D79"/>
    <w:rsid w:val="00843402"/>
    <w:rsid w:val="008438DD"/>
    <w:rsid w:val="008438DE"/>
    <w:rsid w:val="00844091"/>
    <w:rsid w:val="008441BB"/>
    <w:rsid w:val="008445A1"/>
    <w:rsid w:val="0084532E"/>
    <w:rsid w:val="008454F4"/>
    <w:rsid w:val="00845C9E"/>
    <w:rsid w:val="00846215"/>
    <w:rsid w:val="00846307"/>
    <w:rsid w:val="00846804"/>
    <w:rsid w:val="00846906"/>
    <w:rsid w:val="00847001"/>
    <w:rsid w:val="008471FA"/>
    <w:rsid w:val="00847574"/>
    <w:rsid w:val="008479C0"/>
    <w:rsid w:val="0085023D"/>
    <w:rsid w:val="00850BC1"/>
    <w:rsid w:val="0085234F"/>
    <w:rsid w:val="00852B0B"/>
    <w:rsid w:val="00852B6E"/>
    <w:rsid w:val="00853A70"/>
    <w:rsid w:val="00854879"/>
    <w:rsid w:val="00854E78"/>
    <w:rsid w:val="0085530F"/>
    <w:rsid w:val="0085585A"/>
    <w:rsid w:val="00855DBA"/>
    <w:rsid w:val="008563D7"/>
    <w:rsid w:val="0085673A"/>
    <w:rsid w:val="008570D5"/>
    <w:rsid w:val="00857770"/>
    <w:rsid w:val="00857EE4"/>
    <w:rsid w:val="008607D2"/>
    <w:rsid w:val="00860ED6"/>
    <w:rsid w:val="00860FAA"/>
    <w:rsid w:val="0086105D"/>
    <w:rsid w:val="00861539"/>
    <w:rsid w:val="00861CCD"/>
    <w:rsid w:val="0086251F"/>
    <w:rsid w:val="00862ADE"/>
    <w:rsid w:val="00862B26"/>
    <w:rsid w:val="0086385F"/>
    <w:rsid w:val="00863884"/>
    <w:rsid w:val="00863D5E"/>
    <w:rsid w:val="00863FC4"/>
    <w:rsid w:val="00864018"/>
    <w:rsid w:val="00864774"/>
    <w:rsid w:val="008647D7"/>
    <w:rsid w:val="00864A49"/>
    <w:rsid w:val="008652B1"/>
    <w:rsid w:val="0086538B"/>
    <w:rsid w:val="00865724"/>
    <w:rsid w:val="00865A86"/>
    <w:rsid w:val="00866369"/>
    <w:rsid w:val="00866744"/>
    <w:rsid w:val="00867116"/>
    <w:rsid w:val="0086775F"/>
    <w:rsid w:val="00867A94"/>
    <w:rsid w:val="008703A3"/>
    <w:rsid w:val="008703EB"/>
    <w:rsid w:val="00870C97"/>
    <w:rsid w:val="00870F4D"/>
    <w:rsid w:val="00871E8B"/>
    <w:rsid w:val="00872960"/>
    <w:rsid w:val="00872BFA"/>
    <w:rsid w:val="00872E31"/>
    <w:rsid w:val="00872EAF"/>
    <w:rsid w:val="008732CB"/>
    <w:rsid w:val="0087334E"/>
    <w:rsid w:val="00873840"/>
    <w:rsid w:val="00873BBD"/>
    <w:rsid w:val="008740C3"/>
    <w:rsid w:val="00874200"/>
    <w:rsid w:val="00874238"/>
    <w:rsid w:val="0087466C"/>
    <w:rsid w:val="008750C2"/>
    <w:rsid w:val="0087510E"/>
    <w:rsid w:val="008753AA"/>
    <w:rsid w:val="0087542E"/>
    <w:rsid w:val="00875AEC"/>
    <w:rsid w:val="0087630E"/>
    <w:rsid w:val="0087647C"/>
    <w:rsid w:val="008766C4"/>
    <w:rsid w:val="008775F4"/>
    <w:rsid w:val="008779D1"/>
    <w:rsid w:val="00880BDA"/>
    <w:rsid w:val="00880E3D"/>
    <w:rsid w:val="008811BE"/>
    <w:rsid w:val="008818F9"/>
    <w:rsid w:val="00881B38"/>
    <w:rsid w:val="00881B97"/>
    <w:rsid w:val="00881CBD"/>
    <w:rsid w:val="00881D7F"/>
    <w:rsid w:val="00882682"/>
    <w:rsid w:val="00882872"/>
    <w:rsid w:val="00882CBD"/>
    <w:rsid w:val="00882E8B"/>
    <w:rsid w:val="008832A2"/>
    <w:rsid w:val="0088330C"/>
    <w:rsid w:val="008838C8"/>
    <w:rsid w:val="00884171"/>
    <w:rsid w:val="00884313"/>
    <w:rsid w:val="008853E5"/>
    <w:rsid w:val="00885674"/>
    <w:rsid w:val="00886BD9"/>
    <w:rsid w:val="00886EA5"/>
    <w:rsid w:val="008901ED"/>
    <w:rsid w:val="00890631"/>
    <w:rsid w:val="00890AA2"/>
    <w:rsid w:val="00890E7F"/>
    <w:rsid w:val="008913FA"/>
    <w:rsid w:val="00891693"/>
    <w:rsid w:val="008916CA"/>
    <w:rsid w:val="00891C97"/>
    <w:rsid w:val="0089299B"/>
    <w:rsid w:val="00892DAF"/>
    <w:rsid w:val="0089334E"/>
    <w:rsid w:val="008934E1"/>
    <w:rsid w:val="008939E1"/>
    <w:rsid w:val="00893BC7"/>
    <w:rsid w:val="00894303"/>
    <w:rsid w:val="00894683"/>
    <w:rsid w:val="008947DE"/>
    <w:rsid w:val="00894C5A"/>
    <w:rsid w:val="00895287"/>
    <w:rsid w:val="008957A8"/>
    <w:rsid w:val="008957C7"/>
    <w:rsid w:val="00895A00"/>
    <w:rsid w:val="00895B97"/>
    <w:rsid w:val="00895CB7"/>
    <w:rsid w:val="00895F7C"/>
    <w:rsid w:val="008961DE"/>
    <w:rsid w:val="0089631A"/>
    <w:rsid w:val="00896393"/>
    <w:rsid w:val="00896426"/>
    <w:rsid w:val="0089799C"/>
    <w:rsid w:val="00897BB0"/>
    <w:rsid w:val="00897F52"/>
    <w:rsid w:val="008A03E3"/>
    <w:rsid w:val="008A0DC4"/>
    <w:rsid w:val="008A1608"/>
    <w:rsid w:val="008A1E34"/>
    <w:rsid w:val="008A2F99"/>
    <w:rsid w:val="008A3350"/>
    <w:rsid w:val="008A37DA"/>
    <w:rsid w:val="008A43CC"/>
    <w:rsid w:val="008A4EBA"/>
    <w:rsid w:val="008A5ADE"/>
    <w:rsid w:val="008A5BDA"/>
    <w:rsid w:val="008A63CA"/>
    <w:rsid w:val="008A6BCC"/>
    <w:rsid w:val="008A6D37"/>
    <w:rsid w:val="008A7779"/>
    <w:rsid w:val="008A7AD2"/>
    <w:rsid w:val="008A7B6E"/>
    <w:rsid w:val="008A7C55"/>
    <w:rsid w:val="008B00B5"/>
    <w:rsid w:val="008B03C7"/>
    <w:rsid w:val="008B04E3"/>
    <w:rsid w:val="008B0709"/>
    <w:rsid w:val="008B0AD1"/>
    <w:rsid w:val="008B0E88"/>
    <w:rsid w:val="008B11FC"/>
    <w:rsid w:val="008B1245"/>
    <w:rsid w:val="008B1255"/>
    <w:rsid w:val="008B1B10"/>
    <w:rsid w:val="008B1D72"/>
    <w:rsid w:val="008B338C"/>
    <w:rsid w:val="008B3932"/>
    <w:rsid w:val="008B3E9F"/>
    <w:rsid w:val="008B428E"/>
    <w:rsid w:val="008B493C"/>
    <w:rsid w:val="008B4BD7"/>
    <w:rsid w:val="008B4E64"/>
    <w:rsid w:val="008B5414"/>
    <w:rsid w:val="008B54F3"/>
    <w:rsid w:val="008B57AF"/>
    <w:rsid w:val="008B59E0"/>
    <w:rsid w:val="008B5DDA"/>
    <w:rsid w:val="008B6596"/>
    <w:rsid w:val="008B66F8"/>
    <w:rsid w:val="008B6F2E"/>
    <w:rsid w:val="008B7ADD"/>
    <w:rsid w:val="008B7B97"/>
    <w:rsid w:val="008C0969"/>
    <w:rsid w:val="008C0ABF"/>
    <w:rsid w:val="008C13C4"/>
    <w:rsid w:val="008C19C8"/>
    <w:rsid w:val="008C31D8"/>
    <w:rsid w:val="008C3320"/>
    <w:rsid w:val="008C3384"/>
    <w:rsid w:val="008C394C"/>
    <w:rsid w:val="008C3956"/>
    <w:rsid w:val="008C409F"/>
    <w:rsid w:val="008C4839"/>
    <w:rsid w:val="008C4A05"/>
    <w:rsid w:val="008C4A7F"/>
    <w:rsid w:val="008C5A56"/>
    <w:rsid w:val="008C5B33"/>
    <w:rsid w:val="008C6477"/>
    <w:rsid w:val="008C69F7"/>
    <w:rsid w:val="008C6D02"/>
    <w:rsid w:val="008C6FF9"/>
    <w:rsid w:val="008C74D0"/>
    <w:rsid w:val="008C77A3"/>
    <w:rsid w:val="008C7AD5"/>
    <w:rsid w:val="008C7B6A"/>
    <w:rsid w:val="008D088B"/>
    <w:rsid w:val="008D0A12"/>
    <w:rsid w:val="008D0D07"/>
    <w:rsid w:val="008D1135"/>
    <w:rsid w:val="008D1D1A"/>
    <w:rsid w:val="008D319D"/>
    <w:rsid w:val="008D36C6"/>
    <w:rsid w:val="008D37A9"/>
    <w:rsid w:val="008D42F1"/>
    <w:rsid w:val="008D4DF4"/>
    <w:rsid w:val="008D5096"/>
    <w:rsid w:val="008D5746"/>
    <w:rsid w:val="008D5AA0"/>
    <w:rsid w:val="008D5D7E"/>
    <w:rsid w:val="008D5ED1"/>
    <w:rsid w:val="008D6238"/>
    <w:rsid w:val="008D6923"/>
    <w:rsid w:val="008D6ADB"/>
    <w:rsid w:val="008D7063"/>
    <w:rsid w:val="008D714E"/>
    <w:rsid w:val="008D76A0"/>
    <w:rsid w:val="008E055D"/>
    <w:rsid w:val="008E09B1"/>
    <w:rsid w:val="008E0A20"/>
    <w:rsid w:val="008E11FC"/>
    <w:rsid w:val="008E14D2"/>
    <w:rsid w:val="008E1AD7"/>
    <w:rsid w:val="008E1AF7"/>
    <w:rsid w:val="008E2010"/>
    <w:rsid w:val="008E2105"/>
    <w:rsid w:val="008E26BF"/>
    <w:rsid w:val="008E2F9C"/>
    <w:rsid w:val="008E3A18"/>
    <w:rsid w:val="008E3AFE"/>
    <w:rsid w:val="008E44D6"/>
    <w:rsid w:val="008E4F97"/>
    <w:rsid w:val="008E5F7C"/>
    <w:rsid w:val="008E6AB0"/>
    <w:rsid w:val="008E7057"/>
    <w:rsid w:val="008E728C"/>
    <w:rsid w:val="008E72D3"/>
    <w:rsid w:val="008E734B"/>
    <w:rsid w:val="008E7375"/>
    <w:rsid w:val="008E740E"/>
    <w:rsid w:val="008E7478"/>
    <w:rsid w:val="008E766A"/>
    <w:rsid w:val="008E7A80"/>
    <w:rsid w:val="008E7CAD"/>
    <w:rsid w:val="008F1148"/>
    <w:rsid w:val="008F215B"/>
    <w:rsid w:val="008F23C3"/>
    <w:rsid w:val="008F2497"/>
    <w:rsid w:val="008F251C"/>
    <w:rsid w:val="008F2C0A"/>
    <w:rsid w:val="008F3987"/>
    <w:rsid w:val="008F3A21"/>
    <w:rsid w:val="008F408A"/>
    <w:rsid w:val="008F4E46"/>
    <w:rsid w:val="008F5D38"/>
    <w:rsid w:val="008F5F60"/>
    <w:rsid w:val="008F66CF"/>
    <w:rsid w:val="008F6917"/>
    <w:rsid w:val="008F6D5C"/>
    <w:rsid w:val="008F7008"/>
    <w:rsid w:val="008F770F"/>
    <w:rsid w:val="008F7A3E"/>
    <w:rsid w:val="00900039"/>
    <w:rsid w:val="009003CC"/>
    <w:rsid w:val="00900B61"/>
    <w:rsid w:val="00900E8D"/>
    <w:rsid w:val="00900EAD"/>
    <w:rsid w:val="00900F49"/>
    <w:rsid w:val="00901A74"/>
    <w:rsid w:val="00901A8A"/>
    <w:rsid w:val="00901C8D"/>
    <w:rsid w:val="00901DBC"/>
    <w:rsid w:val="00901FF1"/>
    <w:rsid w:val="009020F6"/>
    <w:rsid w:val="00902104"/>
    <w:rsid w:val="0090308E"/>
    <w:rsid w:val="0090359F"/>
    <w:rsid w:val="009037BB"/>
    <w:rsid w:val="00904167"/>
    <w:rsid w:val="00904B5B"/>
    <w:rsid w:val="00905BC6"/>
    <w:rsid w:val="00906539"/>
    <w:rsid w:val="00906731"/>
    <w:rsid w:val="009067A8"/>
    <w:rsid w:val="00906A64"/>
    <w:rsid w:val="00906ACF"/>
    <w:rsid w:val="00906C8A"/>
    <w:rsid w:val="00906D0A"/>
    <w:rsid w:val="00907146"/>
    <w:rsid w:val="00907173"/>
    <w:rsid w:val="0090719D"/>
    <w:rsid w:val="00907A49"/>
    <w:rsid w:val="00907BC8"/>
    <w:rsid w:val="00907D12"/>
    <w:rsid w:val="00910A06"/>
    <w:rsid w:val="00910FB6"/>
    <w:rsid w:val="009111A3"/>
    <w:rsid w:val="0091128F"/>
    <w:rsid w:val="00911309"/>
    <w:rsid w:val="00911F24"/>
    <w:rsid w:val="00912E95"/>
    <w:rsid w:val="00913083"/>
    <w:rsid w:val="00913CB2"/>
    <w:rsid w:val="0091495C"/>
    <w:rsid w:val="00914B4B"/>
    <w:rsid w:val="0091551C"/>
    <w:rsid w:val="00915849"/>
    <w:rsid w:val="00915D08"/>
    <w:rsid w:val="0091606A"/>
    <w:rsid w:val="00916159"/>
    <w:rsid w:val="00916374"/>
    <w:rsid w:val="00916772"/>
    <w:rsid w:val="00916814"/>
    <w:rsid w:val="0091713E"/>
    <w:rsid w:val="009171F9"/>
    <w:rsid w:val="009176DF"/>
    <w:rsid w:val="009176FE"/>
    <w:rsid w:val="00917728"/>
    <w:rsid w:val="00917C37"/>
    <w:rsid w:val="00920A38"/>
    <w:rsid w:val="009212E9"/>
    <w:rsid w:val="0092262B"/>
    <w:rsid w:val="00922659"/>
    <w:rsid w:val="00922A7C"/>
    <w:rsid w:val="00922D21"/>
    <w:rsid w:val="009238AE"/>
    <w:rsid w:val="00923D4D"/>
    <w:rsid w:val="0092456D"/>
    <w:rsid w:val="00924CA2"/>
    <w:rsid w:val="00924FAD"/>
    <w:rsid w:val="00925963"/>
    <w:rsid w:val="009263E4"/>
    <w:rsid w:val="00926E03"/>
    <w:rsid w:val="00926EEE"/>
    <w:rsid w:val="0092726B"/>
    <w:rsid w:val="009301E5"/>
    <w:rsid w:val="00930A65"/>
    <w:rsid w:val="009311B4"/>
    <w:rsid w:val="00931950"/>
    <w:rsid w:val="00932B96"/>
    <w:rsid w:val="00932BC8"/>
    <w:rsid w:val="00932F46"/>
    <w:rsid w:val="00933218"/>
    <w:rsid w:val="009335DF"/>
    <w:rsid w:val="0093410F"/>
    <w:rsid w:val="0093444A"/>
    <w:rsid w:val="009346C5"/>
    <w:rsid w:val="009346E8"/>
    <w:rsid w:val="009347C0"/>
    <w:rsid w:val="00935026"/>
    <w:rsid w:val="009355DD"/>
    <w:rsid w:val="00935CED"/>
    <w:rsid w:val="00936317"/>
    <w:rsid w:val="00936377"/>
    <w:rsid w:val="0093661A"/>
    <w:rsid w:val="0093683A"/>
    <w:rsid w:val="00936CC2"/>
    <w:rsid w:val="00937F0E"/>
    <w:rsid w:val="00940082"/>
    <w:rsid w:val="00940642"/>
    <w:rsid w:val="00941658"/>
    <w:rsid w:val="009416C6"/>
    <w:rsid w:val="00941967"/>
    <w:rsid w:val="00941A01"/>
    <w:rsid w:val="00941A20"/>
    <w:rsid w:val="00941FEF"/>
    <w:rsid w:val="009423FE"/>
    <w:rsid w:val="0094247F"/>
    <w:rsid w:val="00942CF2"/>
    <w:rsid w:val="00943605"/>
    <w:rsid w:val="00943C5F"/>
    <w:rsid w:val="00943C86"/>
    <w:rsid w:val="00943D0F"/>
    <w:rsid w:val="00943F9D"/>
    <w:rsid w:val="00944430"/>
    <w:rsid w:val="0094449E"/>
    <w:rsid w:val="00944BCB"/>
    <w:rsid w:val="009458F0"/>
    <w:rsid w:val="00946377"/>
    <w:rsid w:val="00946FB5"/>
    <w:rsid w:val="0094730E"/>
    <w:rsid w:val="009476F0"/>
    <w:rsid w:val="00947B84"/>
    <w:rsid w:val="00947FE6"/>
    <w:rsid w:val="00950230"/>
    <w:rsid w:val="009502E5"/>
    <w:rsid w:val="009509E8"/>
    <w:rsid w:val="00950B1C"/>
    <w:rsid w:val="009510A6"/>
    <w:rsid w:val="00951633"/>
    <w:rsid w:val="0095167B"/>
    <w:rsid w:val="00951BD4"/>
    <w:rsid w:val="00951D02"/>
    <w:rsid w:val="0095216C"/>
    <w:rsid w:val="0095250E"/>
    <w:rsid w:val="009529E7"/>
    <w:rsid w:val="00952AE3"/>
    <w:rsid w:val="0095356B"/>
    <w:rsid w:val="00953A77"/>
    <w:rsid w:val="00953C84"/>
    <w:rsid w:val="0095432C"/>
    <w:rsid w:val="00954531"/>
    <w:rsid w:val="00954AE0"/>
    <w:rsid w:val="00954D95"/>
    <w:rsid w:val="00954FD8"/>
    <w:rsid w:val="009565A0"/>
    <w:rsid w:val="009568CA"/>
    <w:rsid w:val="0095693D"/>
    <w:rsid w:val="00956A28"/>
    <w:rsid w:val="009576F8"/>
    <w:rsid w:val="00957B07"/>
    <w:rsid w:val="00957D2C"/>
    <w:rsid w:val="00960C5A"/>
    <w:rsid w:val="00961872"/>
    <w:rsid w:val="009618D0"/>
    <w:rsid w:val="009619C4"/>
    <w:rsid w:val="00961A2E"/>
    <w:rsid w:val="00961C2A"/>
    <w:rsid w:val="00961E98"/>
    <w:rsid w:val="00962237"/>
    <w:rsid w:val="0096294D"/>
    <w:rsid w:val="009629FD"/>
    <w:rsid w:val="00962D56"/>
    <w:rsid w:val="00962EC6"/>
    <w:rsid w:val="00963595"/>
    <w:rsid w:val="00963E38"/>
    <w:rsid w:val="00963FB0"/>
    <w:rsid w:val="0096493C"/>
    <w:rsid w:val="00964B58"/>
    <w:rsid w:val="00964BDF"/>
    <w:rsid w:val="00964CB4"/>
    <w:rsid w:val="00964DFD"/>
    <w:rsid w:val="00964E59"/>
    <w:rsid w:val="009651B1"/>
    <w:rsid w:val="00965D2B"/>
    <w:rsid w:val="009678CA"/>
    <w:rsid w:val="00967B7D"/>
    <w:rsid w:val="00970CC4"/>
    <w:rsid w:val="00971580"/>
    <w:rsid w:val="009719F5"/>
    <w:rsid w:val="00971E27"/>
    <w:rsid w:val="0097202D"/>
    <w:rsid w:val="009722AB"/>
    <w:rsid w:val="009724CF"/>
    <w:rsid w:val="009727B8"/>
    <w:rsid w:val="00972916"/>
    <w:rsid w:val="00973316"/>
    <w:rsid w:val="00973496"/>
    <w:rsid w:val="0097357D"/>
    <w:rsid w:val="00973E70"/>
    <w:rsid w:val="00974212"/>
    <w:rsid w:val="009743C1"/>
    <w:rsid w:val="0097474E"/>
    <w:rsid w:val="00974927"/>
    <w:rsid w:val="00974BB8"/>
    <w:rsid w:val="00974E9C"/>
    <w:rsid w:val="009752F3"/>
    <w:rsid w:val="00975E72"/>
    <w:rsid w:val="009768AD"/>
    <w:rsid w:val="00977100"/>
    <w:rsid w:val="00977160"/>
    <w:rsid w:val="0097770C"/>
    <w:rsid w:val="009777CF"/>
    <w:rsid w:val="00977925"/>
    <w:rsid w:val="00977B7B"/>
    <w:rsid w:val="0098055C"/>
    <w:rsid w:val="009805D5"/>
    <w:rsid w:val="00980908"/>
    <w:rsid w:val="0098097B"/>
    <w:rsid w:val="00980B02"/>
    <w:rsid w:val="00981E2B"/>
    <w:rsid w:val="00981EE2"/>
    <w:rsid w:val="00982599"/>
    <w:rsid w:val="00982B78"/>
    <w:rsid w:val="0098323B"/>
    <w:rsid w:val="009836ED"/>
    <w:rsid w:val="009837D4"/>
    <w:rsid w:val="009837DC"/>
    <w:rsid w:val="009837DE"/>
    <w:rsid w:val="00983C48"/>
    <w:rsid w:val="00983CB1"/>
    <w:rsid w:val="00983FFE"/>
    <w:rsid w:val="009846D2"/>
    <w:rsid w:val="00984B53"/>
    <w:rsid w:val="00985724"/>
    <w:rsid w:val="0098639F"/>
    <w:rsid w:val="009863AC"/>
    <w:rsid w:val="009865CC"/>
    <w:rsid w:val="00986E6C"/>
    <w:rsid w:val="00986F09"/>
    <w:rsid w:val="0098705C"/>
    <w:rsid w:val="0098799C"/>
    <w:rsid w:val="00987DEA"/>
    <w:rsid w:val="009902A8"/>
    <w:rsid w:val="00990662"/>
    <w:rsid w:val="00991034"/>
    <w:rsid w:val="00991315"/>
    <w:rsid w:val="00991931"/>
    <w:rsid w:val="00991F04"/>
    <w:rsid w:val="00992438"/>
    <w:rsid w:val="0099432C"/>
    <w:rsid w:val="00994F5F"/>
    <w:rsid w:val="009953CA"/>
    <w:rsid w:val="00995D06"/>
    <w:rsid w:val="009969D7"/>
    <w:rsid w:val="00996B2A"/>
    <w:rsid w:val="00996C99"/>
    <w:rsid w:val="0099732D"/>
    <w:rsid w:val="00997445"/>
    <w:rsid w:val="009977E1"/>
    <w:rsid w:val="00997F5A"/>
    <w:rsid w:val="009A0E1B"/>
    <w:rsid w:val="009A1CBC"/>
    <w:rsid w:val="009A1F58"/>
    <w:rsid w:val="009A2176"/>
    <w:rsid w:val="009A33E6"/>
    <w:rsid w:val="009A3ECE"/>
    <w:rsid w:val="009A462A"/>
    <w:rsid w:val="009A4667"/>
    <w:rsid w:val="009A4E44"/>
    <w:rsid w:val="009A4E78"/>
    <w:rsid w:val="009A4EE3"/>
    <w:rsid w:val="009A6D1A"/>
    <w:rsid w:val="009A721D"/>
    <w:rsid w:val="009A751F"/>
    <w:rsid w:val="009A76D8"/>
    <w:rsid w:val="009B09A5"/>
    <w:rsid w:val="009B0AF7"/>
    <w:rsid w:val="009B1117"/>
    <w:rsid w:val="009B1844"/>
    <w:rsid w:val="009B191D"/>
    <w:rsid w:val="009B1AA7"/>
    <w:rsid w:val="009B1CC1"/>
    <w:rsid w:val="009B1FFF"/>
    <w:rsid w:val="009B208B"/>
    <w:rsid w:val="009B2194"/>
    <w:rsid w:val="009B2C47"/>
    <w:rsid w:val="009B30D9"/>
    <w:rsid w:val="009B324F"/>
    <w:rsid w:val="009B35B1"/>
    <w:rsid w:val="009B39ED"/>
    <w:rsid w:val="009B3FDD"/>
    <w:rsid w:val="009B4621"/>
    <w:rsid w:val="009B4E41"/>
    <w:rsid w:val="009B54AD"/>
    <w:rsid w:val="009B55F2"/>
    <w:rsid w:val="009B65A2"/>
    <w:rsid w:val="009B6825"/>
    <w:rsid w:val="009B684F"/>
    <w:rsid w:val="009B6CB1"/>
    <w:rsid w:val="009B70F8"/>
    <w:rsid w:val="009B7514"/>
    <w:rsid w:val="009B759F"/>
    <w:rsid w:val="009B7CE8"/>
    <w:rsid w:val="009B7EE7"/>
    <w:rsid w:val="009C0957"/>
    <w:rsid w:val="009C0ADA"/>
    <w:rsid w:val="009C163B"/>
    <w:rsid w:val="009C1748"/>
    <w:rsid w:val="009C1F4E"/>
    <w:rsid w:val="009C2345"/>
    <w:rsid w:val="009C3409"/>
    <w:rsid w:val="009C3FD9"/>
    <w:rsid w:val="009C4E98"/>
    <w:rsid w:val="009C5296"/>
    <w:rsid w:val="009C55D4"/>
    <w:rsid w:val="009C5CB4"/>
    <w:rsid w:val="009C5D1E"/>
    <w:rsid w:val="009C68BB"/>
    <w:rsid w:val="009C7217"/>
    <w:rsid w:val="009C723E"/>
    <w:rsid w:val="009C76D1"/>
    <w:rsid w:val="009C76F1"/>
    <w:rsid w:val="009C7F44"/>
    <w:rsid w:val="009D0209"/>
    <w:rsid w:val="009D03D9"/>
    <w:rsid w:val="009D08B3"/>
    <w:rsid w:val="009D10E1"/>
    <w:rsid w:val="009D19DC"/>
    <w:rsid w:val="009D1AC4"/>
    <w:rsid w:val="009D1F86"/>
    <w:rsid w:val="009D2167"/>
    <w:rsid w:val="009D26C7"/>
    <w:rsid w:val="009D32A2"/>
    <w:rsid w:val="009D3BEB"/>
    <w:rsid w:val="009D3E2A"/>
    <w:rsid w:val="009D4276"/>
    <w:rsid w:val="009D44AD"/>
    <w:rsid w:val="009D45CB"/>
    <w:rsid w:val="009D47B9"/>
    <w:rsid w:val="009D49E9"/>
    <w:rsid w:val="009D4CEC"/>
    <w:rsid w:val="009D5690"/>
    <w:rsid w:val="009D5EAC"/>
    <w:rsid w:val="009D69E9"/>
    <w:rsid w:val="009D6DB1"/>
    <w:rsid w:val="009D7748"/>
    <w:rsid w:val="009E058E"/>
    <w:rsid w:val="009E18D1"/>
    <w:rsid w:val="009E2085"/>
    <w:rsid w:val="009E2560"/>
    <w:rsid w:val="009E25E6"/>
    <w:rsid w:val="009E314E"/>
    <w:rsid w:val="009E33B5"/>
    <w:rsid w:val="009E3ED1"/>
    <w:rsid w:val="009E45BE"/>
    <w:rsid w:val="009E4B52"/>
    <w:rsid w:val="009E55F7"/>
    <w:rsid w:val="009E5DDB"/>
    <w:rsid w:val="009E5E22"/>
    <w:rsid w:val="009E6369"/>
    <w:rsid w:val="009E66F8"/>
    <w:rsid w:val="009E6737"/>
    <w:rsid w:val="009E6B22"/>
    <w:rsid w:val="009E6B75"/>
    <w:rsid w:val="009E7172"/>
    <w:rsid w:val="009E7701"/>
    <w:rsid w:val="009E78C9"/>
    <w:rsid w:val="009E7B00"/>
    <w:rsid w:val="009E7DB1"/>
    <w:rsid w:val="009F07B2"/>
    <w:rsid w:val="009F0A15"/>
    <w:rsid w:val="009F107D"/>
    <w:rsid w:val="009F20EA"/>
    <w:rsid w:val="009F24FC"/>
    <w:rsid w:val="009F2D5E"/>
    <w:rsid w:val="009F3ADC"/>
    <w:rsid w:val="009F3E6C"/>
    <w:rsid w:val="009F42F7"/>
    <w:rsid w:val="009F436F"/>
    <w:rsid w:val="009F498C"/>
    <w:rsid w:val="009F49DB"/>
    <w:rsid w:val="009F4CE3"/>
    <w:rsid w:val="009F4D8F"/>
    <w:rsid w:val="009F530D"/>
    <w:rsid w:val="009F5F47"/>
    <w:rsid w:val="009F686F"/>
    <w:rsid w:val="009F71AE"/>
    <w:rsid w:val="009F7387"/>
    <w:rsid w:val="009F79DC"/>
    <w:rsid w:val="009F7EF5"/>
    <w:rsid w:val="00A00581"/>
    <w:rsid w:val="00A00944"/>
    <w:rsid w:val="00A00A04"/>
    <w:rsid w:val="00A0104F"/>
    <w:rsid w:val="00A022BA"/>
    <w:rsid w:val="00A0232F"/>
    <w:rsid w:val="00A0255A"/>
    <w:rsid w:val="00A02E8B"/>
    <w:rsid w:val="00A03087"/>
    <w:rsid w:val="00A03108"/>
    <w:rsid w:val="00A03460"/>
    <w:rsid w:val="00A03D5A"/>
    <w:rsid w:val="00A040CD"/>
    <w:rsid w:val="00A04BB6"/>
    <w:rsid w:val="00A04C0F"/>
    <w:rsid w:val="00A05C8C"/>
    <w:rsid w:val="00A05F7D"/>
    <w:rsid w:val="00A060E0"/>
    <w:rsid w:val="00A06242"/>
    <w:rsid w:val="00A063C7"/>
    <w:rsid w:val="00A06860"/>
    <w:rsid w:val="00A07050"/>
    <w:rsid w:val="00A0735B"/>
    <w:rsid w:val="00A0751E"/>
    <w:rsid w:val="00A077F2"/>
    <w:rsid w:val="00A0781D"/>
    <w:rsid w:val="00A07926"/>
    <w:rsid w:val="00A07E87"/>
    <w:rsid w:val="00A1045A"/>
    <w:rsid w:val="00A11176"/>
    <w:rsid w:val="00A11614"/>
    <w:rsid w:val="00A1186A"/>
    <w:rsid w:val="00A1193B"/>
    <w:rsid w:val="00A119F5"/>
    <w:rsid w:val="00A11E07"/>
    <w:rsid w:val="00A1243C"/>
    <w:rsid w:val="00A12A44"/>
    <w:rsid w:val="00A12F5F"/>
    <w:rsid w:val="00A1387E"/>
    <w:rsid w:val="00A13942"/>
    <w:rsid w:val="00A149A1"/>
    <w:rsid w:val="00A153FC"/>
    <w:rsid w:val="00A157F6"/>
    <w:rsid w:val="00A15B04"/>
    <w:rsid w:val="00A1603B"/>
    <w:rsid w:val="00A17444"/>
    <w:rsid w:val="00A17507"/>
    <w:rsid w:val="00A20275"/>
    <w:rsid w:val="00A20E2B"/>
    <w:rsid w:val="00A213A3"/>
    <w:rsid w:val="00A214A1"/>
    <w:rsid w:val="00A2265A"/>
    <w:rsid w:val="00A2322E"/>
    <w:rsid w:val="00A23848"/>
    <w:rsid w:val="00A24140"/>
    <w:rsid w:val="00A246D2"/>
    <w:rsid w:val="00A24768"/>
    <w:rsid w:val="00A2656C"/>
    <w:rsid w:val="00A26B98"/>
    <w:rsid w:val="00A2724B"/>
    <w:rsid w:val="00A279BA"/>
    <w:rsid w:val="00A30645"/>
    <w:rsid w:val="00A30651"/>
    <w:rsid w:val="00A3099B"/>
    <w:rsid w:val="00A30C74"/>
    <w:rsid w:val="00A311E5"/>
    <w:rsid w:val="00A3183E"/>
    <w:rsid w:val="00A31CA2"/>
    <w:rsid w:val="00A327BB"/>
    <w:rsid w:val="00A327F7"/>
    <w:rsid w:val="00A32994"/>
    <w:rsid w:val="00A32BAD"/>
    <w:rsid w:val="00A32C42"/>
    <w:rsid w:val="00A33827"/>
    <w:rsid w:val="00A33B82"/>
    <w:rsid w:val="00A35F97"/>
    <w:rsid w:val="00A36C7D"/>
    <w:rsid w:val="00A37793"/>
    <w:rsid w:val="00A40739"/>
    <w:rsid w:val="00A40A07"/>
    <w:rsid w:val="00A40DA9"/>
    <w:rsid w:val="00A40DCB"/>
    <w:rsid w:val="00A41412"/>
    <w:rsid w:val="00A41A9B"/>
    <w:rsid w:val="00A43F30"/>
    <w:rsid w:val="00A44361"/>
    <w:rsid w:val="00A45133"/>
    <w:rsid w:val="00A4515C"/>
    <w:rsid w:val="00A45A42"/>
    <w:rsid w:val="00A462F2"/>
    <w:rsid w:val="00A4644C"/>
    <w:rsid w:val="00A464EB"/>
    <w:rsid w:val="00A465C7"/>
    <w:rsid w:val="00A4780C"/>
    <w:rsid w:val="00A47D20"/>
    <w:rsid w:val="00A50689"/>
    <w:rsid w:val="00A50EF4"/>
    <w:rsid w:val="00A512CF"/>
    <w:rsid w:val="00A51408"/>
    <w:rsid w:val="00A51472"/>
    <w:rsid w:val="00A51D78"/>
    <w:rsid w:val="00A52338"/>
    <w:rsid w:val="00A528F7"/>
    <w:rsid w:val="00A52B6F"/>
    <w:rsid w:val="00A52D34"/>
    <w:rsid w:val="00A52E44"/>
    <w:rsid w:val="00A530ED"/>
    <w:rsid w:val="00A5355C"/>
    <w:rsid w:val="00A53C1C"/>
    <w:rsid w:val="00A5403D"/>
    <w:rsid w:val="00A54266"/>
    <w:rsid w:val="00A542A5"/>
    <w:rsid w:val="00A546B5"/>
    <w:rsid w:val="00A546DF"/>
    <w:rsid w:val="00A54C81"/>
    <w:rsid w:val="00A54FBD"/>
    <w:rsid w:val="00A55BBC"/>
    <w:rsid w:val="00A565E4"/>
    <w:rsid w:val="00A56BF1"/>
    <w:rsid w:val="00A56E8D"/>
    <w:rsid w:val="00A572E9"/>
    <w:rsid w:val="00A6006B"/>
    <w:rsid w:val="00A601C9"/>
    <w:rsid w:val="00A606C5"/>
    <w:rsid w:val="00A608EC"/>
    <w:rsid w:val="00A61466"/>
    <w:rsid w:val="00A614A5"/>
    <w:rsid w:val="00A61967"/>
    <w:rsid w:val="00A61B51"/>
    <w:rsid w:val="00A6262A"/>
    <w:rsid w:val="00A627AA"/>
    <w:rsid w:val="00A635EE"/>
    <w:rsid w:val="00A63EBD"/>
    <w:rsid w:val="00A64CC8"/>
    <w:rsid w:val="00A65063"/>
    <w:rsid w:val="00A65A15"/>
    <w:rsid w:val="00A65AC7"/>
    <w:rsid w:val="00A65B54"/>
    <w:rsid w:val="00A65E39"/>
    <w:rsid w:val="00A66573"/>
    <w:rsid w:val="00A6705D"/>
    <w:rsid w:val="00A67692"/>
    <w:rsid w:val="00A67D51"/>
    <w:rsid w:val="00A67DDB"/>
    <w:rsid w:val="00A70DD9"/>
    <w:rsid w:val="00A712FF"/>
    <w:rsid w:val="00A715E9"/>
    <w:rsid w:val="00A7193D"/>
    <w:rsid w:val="00A71E21"/>
    <w:rsid w:val="00A72D1B"/>
    <w:rsid w:val="00A72DC5"/>
    <w:rsid w:val="00A72FC1"/>
    <w:rsid w:val="00A73147"/>
    <w:rsid w:val="00A74093"/>
    <w:rsid w:val="00A768D3"/>
    <w:rsid w:val="00A7694A"/>
    <w:rsid w:val="00A76BBC"/>
    <w:rsid w:val="00A76F63"/>
    <w:rsid w:val="00A7763B"/>
    <w:rsid w:val="00A7772B"/>
    <w:rsid w:val="00A778D8"/>
    <w:rsid w:val="00A802FF"/>
    <w:rsid w:val="00A806EC"/>
    <w:rsid w:val="00A80759"/>
    <w:rsid w:val="00A80EE5"/>
    <w:rsid w:val="00A81402"/>
    <w:rsid w:val="00A817D9"/>
    <w:rsid w:val="00A81FC3"/>
    <w:rsid w:val="00A8224E"/>
    <w:rsid w:val="00A82B30"/>
    <w:rsid w:val="00A83A79"/>
    <w:rsid w:val="00A83CB4"/>
    <w:rsid w:val="00A83F20"/>
    <w:rsid w:val="00A845CF"/>
    <w:rsid w:val="00A847F3"/>
    <w:rsid w:val="00A84DD2"/>
    <w:rsid w:val="00A850B3"/>
    <w:rsid w:val="00A8538B"/>
    <w:rsid w:val="00A857FC"/>
    <w:rsid w:val="00A8607E"/>
    <w:rsid w:val="00A8611C"/>
    <w:rsid w:val="00A86572"/>
    <w:rsid w:val="00A865B7"/>
    <w:rsid w:val="00A868C1"/>
    <w:rsid w:val="00A86C76"/>
    <w:rsid w:val="00A87490"/>
    <w:rsid w:val="00A87776"/>
    <w:rsid w:val="00A87A41"/>
    <w:rsid w:val="00A87A48"/>
    <w:rsid w:val="00A87E0D"/>
    <w:rsid w:val="00A904F5"/>
    <w:rsid w:val="00A90543"/>
    <w:rsid w:val="00A91B80"/>
    <w:rsid w:val="00A91FE8"/>
    <w:rsid w:val="00A926E5"/>
    <w:rsid w:val="00A929ED"/>
    <w:rsid w:val="00A92D11"/>
    <w:rsid w:val="00A92DF5"/>
    <w:rsid w:val="00A92F9D"/>
    <w:rsid w:val="00A93581"/>
    <w:rsid w:val="00A936FE"/>
    <w:rsid w:val="00A937E4"/>
    <w:rsid w:val="00A9386C"/>
    <w:rsid w:val="00A94F5E"/>
    <w:rsid w:val="00A95553"/>
    <w:rsid w:val="00A95733"/>
    <w:rsid w:val="00A95CA5"/>
    <w:rsid w:val="00A9619A"/>
    <w:rsid w:val="00A965F7"/>
    <w:rsid w:val="00A96BE4"/>
    <w:rsid w:val="00A96F61"/>
    <w:rsid w:val="00AA00AF"/>
    <w:rsid w:val="00AA02F8"/>
    <w:rsid w:val="00AA16BE"/>
    <w:rsid w:val="00AA1E69"/>
    <w:rsid w:val="00AA1F34"/>
    <w:rsid w:val="00AA25E9"/>
    <w:rsid w:val="00AA2A7A"/>
    <w:rsid w:val="00AA2ACE"/>
    <w:rsid w:val="00AA2E7C"/>
    <w:rsid w:val="00AA335A"/>
    <w:rsid w:val="00AA3461"/>
    <w:rsid w:val="00AA35B5"/>
    <w:rsid w:val="00AA3A39"/>
    <w:rsid w:val="00AA3DAB"/>
    <w:rsid w:val="00AA405D"/>
    <w:rsid w:val="00AA46E6"/>
    <w:rsid w:val="00AA4FC8"/>
    <w:rsid w:val="00AA5125"/>
    <w:rsid w:val="00AA5165"/>
    <w:rsid w:val="00AA5511"/>
    <w:rsid w:val="00AA57D8"/>
    <w:rsid w:val="00AA5975"/>
    <w:rsid w:val="00AA5E2A"/>
    <w:rsid w:val="00AA63FF"/>
    <w:rsid w:val="00AA67E7"/>
    <w:rsid w:val="00AA687D"/>
    <w:rsid w:val="00AA6899"/>
    <w:rsid w:val="00AB03FD"/>
    <w:rsid w:val="00AB05AF"/>
    <w:rsid w:val="00AB0D82"/>
    <w:rsid w:val="00AB1C0F"/>
    <w:rsid w:val="00AB2641"/>
    <w:rsid w:val="00AB2A4D"/>
    <w:rsid w:val="00AB2CD8"/>
    <w:rsid w:val="00AB2F07"/>
    <w:rsid w:val="00AB310D"/>
    <w:rsid w:val="00AB31B6"/>
    <w:rsid w:val="00AB32EA"/>
    <w:rsid w:val="00AB4388"/>
    <w:rsid w:val="00AB49A2"/>
    <w:rsid w:val="00AB49B9"/>
    <w:rsid w:val="00AB4EE4"/>
    <w:rsid w:val="00AB61CA"/>
    <w:rsid w:val="00AB6F22"/>
    <w:rsid w:val="00AB6FF0"/>
    <w:rsid w:val="00AB7603"/>
    <w:rsid w:val="00AB7CD3"/>
    <w:rsid w:val="00AB7E41"/>
    <w:rsid w:val="00AC07D1"/>
    <w:rsid w:val="00AC0B40"/>
    <w:rsid w:val="00AC1188"/>
    <w:rsid w:val="00AC152A"/>
    <w:rsid w:val="00AC1D8E"/>
    <w:rsid w:val="00AC1DF4"/>
    <w:rsid w:val="00AC1FBD"/>
    <w:rsid w:val="00AC251A"/>
    <w:rsid w:val="00AC346E"/>
    <w:rsid w:val="00AC37DD"/>
    <w:rsid w:val="00AC447D"/>
    <w:rsid w:val="00AC4540"/>
    <w:rsid w:val="00AC49D2"/>
    <w:rsid w:val="00AC5686"/>
    <w:rsid w:val="00AC5D28"/>
    <w:rsid w:val="00AC5FDB"/>
    <w:rsid w:val="00AC600A"/>
    <w:rsid w:val="00AC62C0"/>
    <w:rsid w:val="00AC630F"/>
    <w:rsid w:val="00AC672C"/>
    <w:rsid w:val="00AC6A1E"/>
    <w:rsid w:val="00AC6A79"/>
    <w:rsid w:val="00AC76DF"/>
    <w:rsid w:val="00AC7C50"/>
    <w:rsid w:val="00AD04AB"/>
    <w:rsid w:val="00AD0843"/>
    <w:rsid w:val="00AD0995"/>
    <w:rsid w:val="00AD0ABB"/>
    <w:rsid w:val="00AD0F7C"/>
    <w:rsid w:val="00AD2314"/>
    <w:rsid w:val="00AD2F6E"/>
    <w:rsid w:val="00AD2FC6"/>
    <w:rsid w:val="00AD31E8"/>
    <w:rsid w:val="00AD3BD2"/>
    <w:rsid w:val="00AD5351"/>
    <w:rsid w:val="00AD57AE"/>
    <w:rsid w:val="00AD61C3"/>
    <w:rsid w:val="00AD7048"/>
    <w:rsid w:val="00AD73BF"/>
    <w:rsid w:val="00AD760B"/>
    <w:rsid w:val="00AD797A"/>
    <w:rsid w:val="00AD7D5F"/>
    <w:rsid w:val="00AD7DDA"/>
    <w:rsid w:val="00AE017D"/>
    <w:rsid w:val="00AE01C9"/>
    <w:rsid w:val="00AE0603"/>
    <w:rsid w:val="00AE11CA"/>
    <w:rsid w:val="00AE15E1"/>
    <w:rsid w:val="00AE3262"/>
    <w:rsid w:val="00AE35DC"/>
    <w:rsid w:val="00AE3B66"/>
    <w:rsid w:val="00AE4137"/>
    <w:rsid w:val="00AE4181"/>
    <w:rsid w:val="00AE429F"/>
    <w:rsid w:val="00AE4340"/>
    <w:rsid w:val="00AE436B"/>
    <w:rsid w:val="00AE43EB"/>
    <w:rsid w:val="00AE529F"/>
    <w:rsid w:val="00AE5AE0"/>
    <w:rsid w:val="00AE6CF1"/>
    <w:rsid w:val="00AE7316"/>
    <w:rsid w:val="00AE7364"/>
    <w:rsid w:val="00AE7403"/>
    <w:rsid w:val="00AE7479"/>
    <w:rsid w:val="00AE7CD5"/>
    <w:rsid w:val="00AF0BE4"/>
    <w:rsid w:val="00AF1D37"/>
    <w:rsid w:val="00AF1ED5"/>
    <w:rsid w:val="00AF229D"/>
    <w:rsid w:val="00AF25F0"/>
    <w:rsid w:val="00AF26C5"/>
    <w:rsid w:val="00AF2C07"/>
    <w:rsid w:val="00AF32A9"/>
    <w:rsid w:val="00AF35DB"/>
    <w:rsid w:val="00AF4858"/>
    <w:rsid w:val="00AF587B"/>
    <w:rsid w:val="00AF6279"/>
    <w:rsid w:val="00AF6651"/>
    <w:rsid w:val="00AF6765"/>
    <w:rsid w:val="00AF6856"/>
    <w:rsid w:val="00AF6A95"/>
    <w:rsid w:val="00AF6F4F"/>
    <w:rsid w:val="00AF7BBC"/>
    <w:rsid w:val="00B006BF"/>
    <w:rsid w:val="00B00DB5"/>
    <w:rsid w:val="00B02408"/>
    <w:rsid w:val="00B024C5"/>
    <w:rsid w:val="00B02B02"/>
    <w:rsid w:val="00B02FA3"/>
    <w:rsid w:val="00B035DD"/>
    <w:rsid w:val="00B037DD"/>
    <w:rsid w:val="00B0381F"/>
    <w:rsid w:val="00B044D5"/>
    <w:rsid w:val="00B04531"/>
    <w:rsid w:val="00B04631"/>
    <w:rsid w:val="00B04770"/>
    <w:rsid w:val="00B05102"/>
    <w:rsid w:val="00B053D2"/>
    <w:rsid w:val="00B05471"/>
    <w:rsid w:val="00B0589E"/>
    <w:rsid w:val="00B05C00"/>
    <w:rsid w:val="00B07A38"/>
    <w:rsid w:val="00B07ADB"/>
    <w:rsid w:val="00B07FF7"/>
    <w:rsid w:val="00B106F8"/>
    <w:rsid w:val="00B11F8E"/>
    <w:rsid w:val="00B1250D"/>
    <w:rsid w:val="00B12FFF"/>
    <w:rsid w:val="00B15028"/>
    <w:rsid w:val="00B1535B"/>
    <w:rsid w:val="00B158A9"/>
    <w:rsid w:val="00B158F3"/>
    <w:rsid w:val="00B171CF"/>
    <w:rsid w:val="00B1733E"/>
    <w:rsid w:val="00B2050D"/>
    <w:rsid w:val="00B20CD7"/>
    <w:rsid w:val="00B20E90"/>
    <w:rsid w:val="00B21138"/>
    <w:rsid w:val="00B211E0"/>
    <w:rsid w:val="00B2159C"/>
    <w:rsid w:val="00B218D5"/>
    <w:rsid w:val="00B21C9D"/>
    <w:rsid w:val="00B21DB6"/>
    <w:rsid w:val="00B224DD"/>
    <w:rsid w:val="00B22970"/>
    <w:rsid w:val="00B22C29"/>
    <w:rsid w:val="00B22D7B"/>
    <w:rsid w:val="00B22EF2"/>
    <w:rsid w:val="00B22F5A"/>
    <w:rsid w:val="00B2340F"/>
    <w:rsid w:val="00B236F9"/>
    <w:rsid w:val="00B23DD6"/>
    <w:rsid w:val="00B24258"/>
    <w:rsid w:val="00B25084"/>
    <w:rsid w:val="00B2543E"/>
    <w:rsid w:val="00B25913"/>
    <w:rsid w:val="00B25C2E"/>
    <w:rsid w:val="00B2643D"/>
    <w:rsid w:val="00B26BB7"/>
    <w:rsid w:val="00B301A0"/>
    <w:rsid w:val="00B30251"/>
    <w:rsid w:val="00B3063C"/>
    <w:rsid w:val="00B30E54"/>
    <w:rsid w:val="00B31186"/>
    <w:rsid w:val="00B31398"/>
    <w:rsid w:val="00B313F8"/>
    <w:rsid w:val="00B31831"/>
    <w:rsid w:val="00B319DB"/>
    <w:rsid w:val="00B32115"/>
    <w:rsid w:val="00B3261D"/>
    <w:rsid w:val="00B329D1"/>
    <w:rsid w:val="00B330B8"/>
    <w:rsid w:val="00B33143"/>
    <w:rsid w:val="00B333F9"/>
    <w:rsid w:val="00B33775"/>
    <w:rsid w:val="00B34F84"/>
    <w:rsid w:val="00B351D1"/>
    <w:rsid w:val="00B35D9B"/>
    <w:rsid w:val="00B36239"/>
    <w:rsid w:val="00B36784"/>
    <w:rsid w:val="00B36D6E"/>
    <w:rsid w:val="00B37760"/>
    <w:rsid w:val="00B37D3D"/>
    <w:rsid w:val="00B4087D"/>
    <w:rsid w:val="00B408F9"/>
    <w:rsid w:val="00B41062"/>
    <w:rsid w:val="00B410DF"/>
    <w:rsid w:val="00B412CD"/>
    <w:rsid w:val="00B413E6"/>
    <w:rsid w:val="00B42404"/>
    <w:rsid w:val="00B42D74"/>
    <w:rsid w:val="00B43052"/>
    <w:rsid w:val="00B43348"/>
    <w:rsid w:val="00B43588"/>
    <w:rsid w:val="00B43842"/>
    <w:rsid w:val="00B43895"/>
    <w:rsid w:val="00B439D4"/>
    <w:rsid w:val="00B43C1E"/>
    <w:rsid w:val="00B443E7"/>
    <w:rsid w:val="00B445DD"/>
    <w:rsid w:val="00B44C66"/>
    <w:rsid w:val="00B44E6B"/>
    <w:rsid w:val="00B45587"/>
    <w:rsid w:val="00B45FCF"/>
    <w:rsid w:val="00B4642C"/>
    <w:rsid w:val="00B46539"/>
    <w:rsid w:val="00B46EB2"/>
    <w:rsid w:val="00B46F92"/>
    <w:rsid w:val="00B47F78"/>
    <w:rsid w:val="00B50DCE"/>
    <w:rsid w:val="00B50DD7"/>
    <w:rsid w:val="00B527F4"/>
    <w:rsid w:val="00B52915"/>
    <w:rsid w:val="00B5305E"/>
    <w:rsid w:val="00B539B9"/>
    <w:rsid w:val="00B53A82"/>
    <w:rsid w:val="00B53DCC"/>
    <w:rsid w:val="00B54E47"/>
    <w:rsid w:val="00B550B4"/>
    <w:rsid w:val="00B5541C"/>
    <w:rsid w:val="00B5568F"/>
    <w:rsid w:val="00B55A92"/>
    <w:rsid w:val="00B55C3B"/>
    <w:rsid w:val="00B55DB8"/>
    <w:rsid w:val="00B56160"/>
    <w:rsid w:val="00B57F1D"/>
    <w:rsid w:val="00B6098F"/>
    <w:rsid w:val="00B609A9"/>
    <w:rsid w:val="00B61629"/>
    <w:rsid w:val="00B61954"/>
    <w:rsid w:val="00B61B70"/>
    <w:rsid w:val="00B62164"/>
    <w:rsid w:val="00B62392"/>
    <w:rsid w:val="00B62480"/>
    <w:rsid w:val="00B625B7"/>
    <w:rsid w:val="00B627B0"/>
    <w:rsid w:val="00B6395E"/>
    <w:rsid w:val="00B63A53"/>
    <w:rsid w:val="00B649AA"/>
    <w:rsid w:val="00B6516C"/>
    <w:rsid w:val="00B657C9"/>
    <w:rsid w:val="00B65F16"/>
    <w:rsid w:val="00B6603F"/>
    <w:rsid w:val="00B6725E"/>
    <w:rsid w:val="00B67489"/>
    <w:rsid w:val="00B67C92"/>
    <w:rsid w:val="00B70C67"/>
    <w:rsid w:val="00B71722"/>
    <w:rsid w:val="00B71C60"/>
    <w:rsid w:val="00B71FA9"/>
    <w:rsid w:val="00B72067"/>
    <w:rsid w:val="00B72178"/>
    <w:rsid w:val="00B72724"/>
    <w:rsid w:val="00B730F8"/>
    <w:rsid w:val="00B73652"/>
    <w:rsid w:val="00B739E8"/>
    <w:rsid w:val="00B741A0"/>
    <w:rsid w:val="00B74683"/>
    <w:rsid w:val="00B7497F"/>
    <w:rsid w:val="00B74C39"/>
    <w:rsid w:val="00B750BC"/>
    <w:rsid w:val="00B75962"/>
    <w:rsid w:val="00B75E0F"/>
    <w:rsid w:val="00B762EA"/>
    <w:rsid w:val="00B7673B"/>
    <w:rsid w:val="00B7743F"/>
    <w:rsid w:val="00B779AA"/>
    <w:rsid w:val="00B803B4"/>
    <w:rsid w:val="00B80AEB"/>
    <w:rsid w:val="00B81C28"/>
    <w:rsid w:val="00B82112"/>
    <w:rsid w:val="00B821F0"/>
    <w:rsid w:val="00B827A1"/>
    <w:rsid w:val="00B827B7"/>
    <w:rsid w:val="00B83566"/>
    <w:rsid w:val="00B83A10"/>
    <w:rsid w:val="00B8455A"/>
    <w:rsid w:val="00B845F1"/>
    <w:rsid w:val="00B84AFD"/>
    <w:rsid w:val="00B84B3A"/>
    <w:rsid w:val="00B85344"/>
    <w:rsid w:val="00B85474"/>
    <w:rsid w:val="00B858E1"/>
    <w:rsid w:val="00B86200"/>
    <w:rsid w:val="00B86764"/>
    <w:rsid w:val="00B86982"/>
    <w:rsid w:val="00B871D7"/>
    <w:rsid w:val="00B874B1"/>
    <w:rsid w:val="00B874C7"/>
    <w:rsid w:val="00B8794F"/>
    <w:rsid w:val="00B87BEC"/>
    <w:rsid w:val="00B90DA0"/>
    <w:rsid w:val="00B910C7"/>
    <w:rsid w:val="00B916D9"/>
    <w:rsid w:val="00B91822"/>
    <w:rsid w:val="00B91864"/>
    <w:rsid w:val="00B91A48"/>
    <w:rsid w:val="00B91DF0"/>
    <w:rsid w:val="00B927ED"/>
    <w:rsid w:val="00B9299B"/>
    <w:rsid w:val="00B933DC"/>
    <w:rsid w:val="00B94081"/>
    <w:rsid w:val="00B94B56"/>
    <w:rsid w:val="00B96011"/>
    <w:rsid w:val="00B96B8E"/>
    <w:rsid w:val="00B970B5"/>
    <w:rsid w:val="00B970E7"/>
    <w:rsid w:val="00B97863"/>
    <w:rsid w:val="00B979AC"/>
    <w:rsid w:val="00B97E83"/>
    <w:rsid w:val="00B97F05"/>
    <w:rsid w:val="00BA02D6"/>
    <w:rsid w:val="00BA0C56"/>
    <w:rsid w:val="00BA12D2"/>
    <w:rsid w:val="00BA15BD"/>
    <w:rsid w:val="00BA19EF"/>
    <w:rsid w:val="00BA1D0B"/>
    <w:rsid w:val="00BA3063"/>
    <w:rsid w:val="00BA32BB"/>
    <w:rsid w:val="00BA3BD0"/>
    <w:rsid w:val="00BA3F3C"/>
    <w:rsid w:val="00BA4036"/>
    <w:rsid w:val="00BA4049"/>
    <w:rsid w:val="00BA4BD9"/>
    <w:rsid w:val="00BA5198"/>
    <w:rsid w:val="00BA51D7"/>
    <w:rsid w:val="00BA59DA"/>
    <w:rsid w:val="00BA5ACA"/>
    <w:rsid w:val="00BA6077"/>
    <w:rsid w:val="00BA67EC"/>
    <w:rsid w:val="00BA6CF9"/>
    <w:rsid w:val="00BA79ED"/>
    <w:rsid w:val="00BA7DE4"/>
    <w:rsid w:val="00BB00B2"/>
    <w:rsid w:val="00BB0684"/>
    <w:rsid w:val="00BB13DA"/>
    <w:rsid w:val="00BB14F4"/>
    <w:rsid w:val="00BB17C4"/>
    <w:rsid w:val="00BB1F61"/>
    <w:rsid w:val="00BB33D6"/>
    <w:rsid w:val="00BB4810"/>
    <w:rsid w:val="00BB4DDE"/>
    <w:rsid w:val="00BB4FA9"/>
    <w:rsid w:val="00BB51A7"/>
    <w:rsid w:val="00BB58B7"/>
    <w:rsid w:val="00BB5D21"/>
    <w:rsid w:val="00BB5DF0"/>
    <w:rsid w:val="00BB70A8"/>
    <w:rsid w:val="00BB7162"/>
    <w:rsid w:val="00BB7ABD"/>
    <w:rsid w:val="00BB7E5A"/>
    <w:rsid w:val="00BB7FCA"/>
    <w:rsid w:val="00BC0D1D"/>
    <w:rsid w:val="00BC0F1D"/>
    <w:rsid w:val="00BC11B2"/>
    <w:rsid w:val="00BC13D5"/>
    <w:rsid w:val="00BC1905"/>
    <w:rsid w:val="00BC1B2F"/>
    <w:rsid w:val="00BC1E82"/>
    <w:rsid w:val="00BC20B4"/>
    <w:rsid w:val="00BC222E"/>
    <w:rsid w:val="00BC2511"/>
    <w:rsid w:val="00BC29F6"/>
    <w:rsid w:val="00BC2D83"/>
    <w:rsid w:val="00BC339F"/>
    <w:rsid w:val="00BC3618"/>
    <w:rsid w:val="00BC41A5"/>
    <w:rsid w:val="00BC452B"/>
    <w:rsid w:val="00BC5073"/>
    <w:rsid w:val="00BC61E9"/>
    <w:rsid w:val="00BC64D0"/>
    <w:rsid w:val="00BC6547"/>
    <w:rsid w:val="00BC717C"/>
    <w:rsid w:val="00BC7B20"/>
    <w:rsid w:val="00BC7D08"/>
    <w:rsid w:val="00BD03C4"/>
    <w:rsid w:val="00BD0B8B"/>
    <w:rsid w:val="00BD0DB9"/>
    <w:rsid w:val="00BD0DFC"/>
    <w:rsid w:val="00BD1089"/>
    <w:rsid w:val="00BD16A8"/>
    <w:rsid w:val="00BD2761"/>
    <w:rsid w:val="00BD3106"/>
    <w:rsid w:val="00BD3DCB"/>
    <w:rsid w:val="00BD4178"/>
    <w:rsid w:val="00BD4227"/>
    <w:rsid w:val="00BD4AD9"/>
    <w:rsid w:val="00BD4CC8"/>
    <w:rsid w:val="00BD53E8"/>
    <w:rsid w:val="00BD5A35"/>
    <w:rsid w:val="00BD5A52"/>
    <w:rsid w:val="00BD5B72"/>
    <w:rsid w:val="00BD5C35"/>
    <w:rsid w:val="00BD619C"/>
    <w:rsid w:val="00BD625F"/>
    <w:rsid w:val="00BD6BB2"/>
    <w:rsid w:val="00BD6C9F"/>
    <w:rsid w:val="00BD7A52"/>
    <w:rsid w:val="00BE0036"/>
    <w:rsid w:val="00BE106F"/>
    <w:rsid w:val="00BE1276"/>
    <w:rsid w:val="00BE151D"/>
    <w:rsid w:val="00BE1E7D"/>
    <w:rsid w:val="00BE3DEF"/>
    <w:rsid w:val="00BE4231"/>
    <w:rsid w:val="00BE444A"/>
    <w:rsid w:val="00BE4578"/>
    <w:rsid w:val="00BE4D0C"/>
    <w:rsid w:val="00BE4ED9"/>
    <w:rsid w:val="00BE5728"/>
    <w:rsid w:val="00BE6726"/>
    <w:rsid w:val="00BE68A0"/>
    <w:rsid w:val="00BE6B4E"/>
    <w:rsid w:val="00BE6ED0"/>
    <w:rsid w:val="00BE762E"/>
    <w:rsid w:val="00BE794A"/>
    <w:rsid w:val="00BE79E3"/>
    <w:rsid w:val="00BE7CD2"/>
    <w:rsid w:val="00BF0420"/>
    <w:rsid w:val="00BF069D"/>
    <w:rsid w:val="00BF150E"/>
    <w:rsid w:val="00BF15EB"/>
    <w:rsid w:val="00BF2042"/>
    <w:rsid w:val="00BF299F"/>
    <w:rsid w:val="00BF38EB"/>
    <w:rsid w:val="00BF3FB0"/>
    <w:rsid w:val="00BF401C"/>
    <w:rsid w:val="00BF47AE"/>
    <w:rsid w:val="00BF4ECE"/>
    <w:rsid w:val="00BF4F1A"/>
    <w:rsid w:val="00BF4FCF"/>
    <w:rsid w:val="00BF57C9"/>
    <w:rsid w:val="00BF5A17"/>
    <w:rsid w:val="00BF60C9"/>
    <w:rsid w:val="00C001AF"/>
    <w:rsid w:val="00C00239"/>
    <w:rsid w:val="00C00260"/>
    <w:rsid w:val="00C00D37"/>
    <w:rsid w:val="00C01233"/>
    <w:rsid w:val="00C0140C"/>
    <w:rsid w:val="00C01B36"/>
    <w:rsid w:val="00C02CFE"/>
    <w:rsid w:val="00C02D49"/>
    <w:rsid w:val="00C03B14"/>
    <w:rsid w:val="00C03CC8"/>
    <w:rsid w:val="00C0436C"/>
    <w:rsid w:val="00C05FA4"/>
    <w:rsid w:val="00C0605F"/>
    <w:rsid w:val="00C06309"/>
    <w:rsid w:val="00C06EB9"/>
    <w:rsid w:val="00C06EF1"/>
    <w:rsid w:val="00C0710E"/>
    <w:rsid w:val="00C07737"/>
    <w:rsid w:val="00C07B2D"/>
    <w:rsid w:val="00C07C11"/>
    <w:rsid w:val="00C1000D"/>
    <w:rsid w:val="00C11408"/>
    <w:rsid w:val="00C11705"/>
    <w:rsid w:val="00C11ED8"/>
    <w:rsid w:val="00C1209C"/>
    <w:rsid w:val="00C1245C"/>
    <w:rsid w:val="00C124F2"/>
    <w:rsid w:val="00C128AA"/>
    <w:rsid w:val="00C13DB9"/>
    <w:rsid w:val="00C14BBC"/>
    <w:rsid w:val="00C14C73"/>
    <w:rsid w:val="00C14DEA"/>
    <w:rsid w:val="00C15576"/>
    <w:rsid w:val="00C165DD"/>
    <w:rsid w:val="00C1661B"/>
    <w:rsid w:val="00C16CC8"/>
    <w:rsid w:val="00C16D48"/>
    <w:rsid w:val="00C16ED7"/>
    <w:rsid w:val="00C174D3"/>
    <w:rsid w:val="00C202BE"/>
    <w:rsid w:val="00C20694"/>
    <w:rsid w:val="00C2158B"/>
    <w:rsid w:val="00C21592"/>
    <w:rsid w:val="00C21FDE"/>
    <w:rsid w:val="00C2231F"/>
    <w:rsid w:val="00C234B3"/>
    <w:rsid w:val="00C2385E"/>
    <w:rsid w:val="00C238A6"/>
    <w:rsid w:val="00C245E6"/>
    <w:rsid w:val="00C251AF"/>
    <w:rsid w:val="00C25945"/>
    <w:rsid w:val="00C25D0A"/>
    <w:rsid w:val="00C262F6"/>
    <w:rsid w:val="00C26E6C"/>
    <w:rsid w:val="00C27278"/>
    <w:rsid w:val="00C276C0"/>
    <w:rsid w:val="00C27C81"/>
    <w:rsid w:val="00C27C9D"/>
    <w:rsid w:val="00C308AE"/>
    <w:rsid w:val="00C310F9"/>
    <w:rsid w:val="00C31380"/>
    <w:rsid w:val="00C313B0"/>
    <w:rsid w:val="00C3140B"/>
    <w:rsid w:val="00C31EA9"/>
    <w:rsid w:val="00C31EAA"/>
    <w:rsid w:val="00C32079"/>
    <w:rsid w:val="00C32429"/>
    <w:rsid w:val="00C339D0"/>
    <w:rsid w:val="00C33AD7"/>
    <w:rsid w:val="00C33DFB"/>
    <w:rsid w:val="00C347A4"/>
    <w:rsid w:val="00C34FCB"/>
    <w:rsid w:val="00C351F9"/>
    <w:rsid w:val="00C35C30"/>
    <w:rsid w:val="00C36320"/>
    <w:rsid w:val="00C365EE"/>
    <w:rsid w:val="00C367A1"/>
    <w:rsid w:val="00C36A6C"/>
    <w:rsid w:val="00C370EB"/>
    <w:rsid w:val="00C373E9"/>
    <w:rsid w:val="00C37C54"/>
    <w:rsid w:val="00C37EC2"/>
    <w:rsid w:val="00C40114"/>
    <w:rsid w:val="00C404DE"/>
    <w:rsid w:val="00C40786"/>
    <w:rsid w:val="00C407B3"/>
    <w:rsid w:val="00C407D8"/>
    <w:rsid w:val="00C40BF0"/>
    <w:rsid w:val="00C41308"/>
    <w:rsid w:val="00C41D37"/>
    <w:rsid w:val="00C41FB5"/>
    <w:rsid w:val="00C42176"/>
    <w:rsid w:val="00C42218"/>
    <w:rsid w:val="00C42664"/>
    <w:rsid w:val="00C42D4C"/>
    <w:rsid w:val="00C43035"/>
    <w:rsid w:val="00C4320C"/>
    <w:rsid w:val="00C43866"/>
    <w:rsid w:val="00C439B3"/>
    <w:rsid w:val="00C44C00"/>
    <w:rsid w:val="00C44F94"/>
    <w:rsid w:val="00C4560C"/>
    <w:rsid w:val="00C461F4"/>
    <w:rsid w:val="00C464E3"/>
    <w:rsid w:val="00C46C68"/>
    <w:rsid w:val="00C46C88"/>
    <w:rsid w:val="00C46D3A"/>
    <w:rsid w:val="00C5006D"/>
    <w:rsid w:val="00C508C9"/>
    <w:rsid w:val="00C50F09"/>
    <w:rsid w:val="00C510AC"/>
    <w:rsid w:val="00C5154E"/>
    <w:rsid w:val="00C52DC9"/>
    <w:rsid w:val="00C52F82"/>
    <w:rsid w:val="00C536AE"/>
    <w:rsid w:val="00C54054"/>
    <w:rsid w:val="00C5450C"/>
    <w:rsid w:val="00C54587"/>
    <w:rsid w:val="00C54717"/>
    <w:rsid w:val="00C551E4"/>
    <w:rsid w:val="00C5532B"/>
    <w:rsid w:val="00C5563D"/>
    <w:rsid w:val="00C55A04"/>
    <w:rsid w:val="00C55BF3"/>
    <w:rsid w:val="00C57553"/>
    <w:rsid w:val="00C578C7"/>
    <w:rsid w:val="00C57C13"/>
    <w:rsid w:val="00C57D9D"/>
    <w:rsid w:val="00C60591"/>
    <w:rsid w:val="00C608BE"/>
    <w:rsid w:val="00C60D42"/>
    <w:rsid w:val="00C60E72"/>
    <w:rsid w:val="00C61135"/>
    <w:rsid w:val="00C614EE"/>
    <w:rsid w:val="00C61598"/>
    <w:rsid w:val="00C616BF"/>
    <w:rsid w:val="00C61AAD"/>
    <w:rsid w:val="00C620C6"/>
    <w:rsid w:val="00C6281E"/>
    <w:rsid w:val="00C630F8"/>
    <w:rsid w:val="00C634F5"/>
    <w:rsid w:val="00C6390E"/>
    <w:rsid w:val="00C640E7"/>
    <w:rsid w:val="00C64560"/>
    <w:rsid w:val="00C64AC5"/>
    <w:rsid w:val="00C658E4"/>
    <w:rsid w:val="00C662C7"/>
    <w:rsid w:val="00C667A2"/>
    <w:rsid w:val="00C6689F"/>
    <w:rsid w:val="00C66923"/>
    <w:rsid w:val="00C66B88"/>
    <w:rsid w:val="00C672D1"/>
    <w:rsid w:val="00C67BD5"/>
    <w:rsid w:val="00C70E90"/>
    <w:rsid w:val="00C7124C"/>
    <w:rsid w:val="00C716F8"/>
    <w:rsid w:val="00C71756"/>
    <w:rsid w:val="00C71855"/>
    <w:rsid w:val="00C718BA"/>
    <w:rsid w:val="00C71A9E"/>
    <w:rsid w:val="00C72319"/>
    <w:rsid w:val="00C72C80"/>
    <w:rsid w:val="00C73093"/>
    <w:rsid w:val="00C73096"/>
    <w:rsid w:val="00C73315"/>
    <w:rsid w:val="00C73534"/>
    <w:rsid w:val="00C7356C"/>
    <w:rsid w:val="00C7361A"/>
    <w:rsid w:val="00C73A41"/>
    <w:rsid w:val="00C746A3"/>
    <w:rsid w:val="00C746E2"/>
    <w:rsid w:val="00C7476B"/>
    <w:rsid w:val="00C74C56"/>
    <w:rsid w:val="00C75283"/>
    <w:rsid w:val="00C75328"/>
    <w:rsid w:val="00C7582A"/>
    <w:rsid w:val="00C75B80"/>
    <w:rsid w:val="00C75F73"/>
    <w:rsid w:val="00C75FC0"/>
    <w:rsid w:val="00C76AE6"/>
    <w:rsid w:val="00C76B81"/>
    <w:rsid w:val="00C7765A"/>
    <w:rsid w:val="00C777C6"/>
    <w:rsid w:val="00C77827"/>
    <w:rsid w:val="00C77E6D"/>
    <w:rsid w:val="00C80A34"/>
    <w:rsid w:val="00C8209F"/>
    <w:rsid w:val="00C82173"/>
    <w:rsid w:val="00C829F1"/>
    <w:rsid w:val="00C82C9F"/>
    <w:rsid w:val="00C836B1"/>
    <w:rsid w:val="00C83878"/>
    <w:rsid w:val="00C83B1E"/>
    <w:rsid w:val="00C83E59"/>
    <w:rsid w:val="00C851FF"/>
    <w:rsid w:val="00C85226"/>
    <w:rsid w:val="00C85701"/>
    <w:rsid w:val="00C85C81"/>
    <w:rsid w:val="00C85E2E"/>
    <w:rsid w:val="00C86160"/>
    <w:rsid w:val="00C86A7C"/>
    <w:rsid w:val="00C86B9F"/>
    <w:rsid w:val="00C87B36"/>
    <w:rsid w:val="00C90676"/>
    <w:rsid w:val="00C90ADC"/>
    <w:rsid w:val="00C91064"/>
    <w:rsid w:val="00C925F8"/>
    <w:rsid w:val="00C92B5B"/>
    <w:rsid w:val="00C93ED7"/>
    <w:rsid w:val="00C940EE"/>
    <w:rsid w:val="00C9416C"/>
    <w:rsid w:val="00C942EC"/>
    <w:rsid w:val="00C957AF"/>
    <w:rsid w:val="00C95B1B"/>
    <w:rsid w:val="00C95BAF"/>
    <w:rsid w:val="00C961E6"/>
    <w:rsid w:val="00C96205"/>
    <w:rsid w:val="00C96258"/>
    <w:rsid w:val="00C9676D"/>
    <w:rsid w:val="00C96DA9"/>
    <w:rsid w:val="00C9701E"/>
    <w:rsid w:val="00C97EDA"/>
    <w:rsid w:val="00CA02BA"/>
    <w:rsid w:val="00CA0611"/>
    <w:rsid w:val="00CA076A"/>
    <w:rsid w:val="00CA0850"/>
    <w:rsid w:val="00CA0FC6"/>
    <w:rsid w:val="00CA1A2A"/>
    <w:rsid w:val="00CA247F"/>
    <w:rsid w:val="00CA33D0"/>
    <w:rsid w:val="00CA3847"/>
    <w:rsid w:val="00CA3902"/>
    <w:rsid w:val="00CA39F0"/>
    <w:rsid w:val="00CA3E71"/>
    <w:rsid w:val="00CA3FFF"/>
    <w:rsid w:val="00CA4B81"/>
    <w:rsid w:val="00CA5076"/>
    <w:rsid w:val="00CA55A9"/>
    <w:rsid w:val="00CA55F0"/>
    <w:rsid w:val="00CA587E"/>
    <w:rsid w:val="00CA59DA"/>
    <w:rsid w:val="00CA5B58"/>
    <w:rsid w:val="00CA5B61"/>
    <w:rsid w:val="00CA5E7D"/>
    <w:rsid w:val="00CA6514"/>
    <w:rsid w:val="00CA7023"/>
    <w:rsid w:val="00CA7592"/>
    <w:rsid w:val="00CB041D"/>
    <w:rsid w:val="00CB0792"/>
    <w:rsid w:val="00CB07B1"/>
    <w:rsid w:val="00CB16B7"/>
    <w:rsid w:val="00CB1AF1"/>
    <w:rsid w:val="00CB1C1A"/>
    <w:rsid w:val="00CB1DBB"/>
    <w:rsid w:val="00CB20BA"/>
    <w:rsid w:val="00CB23FE"/>
    <w:rsid w:val="00CB240C"/>
    <w:rsid w:val="00CB33E2"/>
    <w:rsid w:val="00CB368D"/>
    <w:rsid w:val="00CB3694"/>
    <w:rsid w:val="00CB37B2"/>
    <w:rsid w:val="00CB4FE7"/>
    <w:rsid w:val="00CB500D"/>
    <w:rsid w:val="00CB5409"/>
    <w:rsid w:val="00CB5A76"/>
    <w:rsid w:val="00CB5F53"/>
    <w:rsid w:val="00CB6175"/>
    <w:rsid w:val="00CB6190"/>
    <w:rsid w:val="00CB66F1"/>
    <w:rsid w:val="00CB6CD1"/>
    <w:rsid w:val="00CB76DC"/>
    <w:rsid w:val="00CB7707"/>
    <w:rsid w:val="00CB7EE1"/>
    <w:rsid w:val="00CC00EB"/>
    <w:rsid w:val="00CC0656"/>
    <w:rsid w:val="00CC0C15"/>
    <w:rsid w:val="00CC1002"/>
    <w:rsid w:val="00CC219C"/>
    <w:rsid w:val="00CC33EE"/>
    <w:rsid w:val="00CC3B60"/>
    <w:rsid w:val="00CC40D2"/>
    <w:rsid w:val="00CC4D0E"/>
    <w:rsid w:val="00CC4E5A"/>
    <w:rsid w:val="00CC5765"/>
    <w:rsid w:val="00CC5BDC"/>
    <w:rsid w:val="00CC5F23"/>
    <w:rsid w:val="00CC6672"/>
    <w:rsid w:val="00CC6D27"/>
    <w:rsid w:val="00CC72DC"/>
    <w:rsid w:val="00CC74D8"/>
    <w:rsid w:val="00CD0372"/>
    <w:rsid w:val="00CD0DB1"/>
    <w:rsid w:val="00CD0E9D"/>
    <w:rsid w:val="00CD2351"/>
    <w:rsid w:val="00CD35C4"/>
    <w:rsid w:val="00CD39C9"/>
    <w:rsid w:val="00CD3CC2"/>
    <w:rsid w:val="00CD5C76"/>
    <w:rsid w:val="00CD645F"/>
    <w:rsid w:val="00CD6E18"/>
    <w:rsid w:val="00CD7306"/>
    <w:rsid w:val="00CD747C"/>
    <w:rsid w:val="00CD7727"/>
    <w:rsid w:val="00CD7FDD"/>
    <w:rsid w:val="00CE0296"/>
    <w:rsid w:val="00CE0729"/>
    <w:rsid w:val="00CE151D"/>
    <w:rsid w:val="00CE1786"/>
    <w:rsid w:val="00CE1A3D"/>
    <w:rsid w:val="00CE20F1"/>
    <w:rsid w:val="00CE236B"/>
    <w:rsid w:val="00CE27C8"/>
    <w:rsid w:val="00CE2C64"/>
    <w:rsid w:val="00CE2F7A"/>
    <w:rsid w:val="00CE3253"/>
    <w:rsid w:val="00CE34D6"/>
    <w:rsid w:val="00CE3684"/>
    <w:rsid w:val="00CE4017"/>
    <w:rsid w:val="00CE4234"/>
    <w:rsid w:val="00CE452A"/>
    <w:rsid w:val="00CE4586"/>
    <w:rsid w:val="00CE4DA5"/>
    <w:rsid w:val="00CE4FA3"/>
    <w:rsid w:val="00CE50C7"/>
    <w:rsid w:val="00CE5664"/>
    <w:rsid w:val="00CE5804"/>
    <w:rsid w:val="00CE5AAB"/>
    <w:rsid w:val="00CE62AC"/>
    <w:rsid w:val="00CE6455"/>
    <w:rsid w:val="00CE65E1"/>
    <w:rsid w:val="00CE6BB1"/>
    <w:rsid w:val="00CE70D4"/>
    <w:rsid w:val="00CE7153"/>
    <w:rsid w:val="00CE7321"/>
    <w:rsid w:val="00CE74E1"/>
    <w:rsid w:val="00CE77DD"/>
    <w:rsid w:val="00CE7FFD"/>
    <w:rsid w:val="00CF00EF"/>
    <w:rsid w:val="00CF02CE"/>
    <w:rsid w:val="00CF04D6"/>
    <w:rsid w:val="00CF0656"/>
    <w:rsid w:val="00CF0F0B"/>
    <w:rsid w:val="00CF1637"/>
    <w:rsid w:val="00CF1799"/>
    <w:rsid w:val="00CF204E"/>
    <w:rsid w:val="00CF2262"/>
    <w:rsid w:val="00CF231F"/>
    <w:rsid w:val="00CF233B"/>
    <w:rsid w:val="00CF23E2"/>
    <w:rsid w:val="00CF2694"/>
    <w:rsid w:val="00CF2856"/>
    <w:rsid w:val="00CF3116"/>
    <w:rsid w:val="00CF3A08"/>
    <w:rsid w:val="00CF40E8"/>
    <w:rsid w:val="00CF4844"/>
    <w:rsid w:val="00CF4E48"/>
    <w:rsid w:val="00CF53BD"/>
    <w:rsid w:val="00CF581F"/>
    <w:rsid w:val="00CF5C80"/>
    <w:rsid w:val="00CF61B1"/>
    <w:rsid w:val="00CF6D93"/>
    <w:rsid w:val="00D00203"/>
    <w:rsid w:val="00D0045B"/>
    <w:rsid w:val="00D00703"/>
    <w:rsid w:val="00D008E7"/>
    <w:rsid w:val="00D01039"/>
    <w:rsid w:val="00D019A9"/>
    <w:rsid w:val="00D02155"/>
    <w:rsid w:val="00D02195"/>
    <w:rsid w:val="00D0269E"/>
    <w:rsid w:val="00D02C7A"/>
    <w:rsid w:val="00D02F0C"/>
    <w:rsid w:val="00D02F22"/>
    <w:rsid w:val="00D03066"/>
    <w:rsid w:val="00D0334C"/>
    <w:rsid w:val="00D03765"/>
    <w:rsid w:val="00D037A9"/>
    <w:rsid w:val="00D03BBC"/>
    <w:rsid w:val="00D03CB4"/>
    <w:rsid w:val="00D03F19"/>
    <w:rsid w:val="00D04152"/>
    <w:rsid w:val="00D0423D"/>
    <w:rsid w:val="00D04294"/>
    <w:rsid w:val="00D04FAD"/>
    <w:rsid w:val="00D0511C"/>
    <w:rsid w:val="00D0568A"/>
    <w:rsid w:val="00D062CE"/>
    <w:rsid w:val="00D06453"/>
    <w:rsid w:val="00D06907"/>
    <w:rsid w:val="00D07C2D"/>
    <w:rsid w:val="00D10262"/>
    <w:rsid w:val="00D10BEC"/>
    <w:rsid w:val="00D10E99"/>
    <w:rsid w:val="00D10FA2"/>
    <w:rsid w:val="00D124F3"/>
    <w:rsid w:val="00D1350A"/>
    <w:rsid w:val="00D137CC"/>
    <w:rsid w:val="00D13914"/>
    <w:rsid w:val="00D1400D"/>
    <w:rsid w:val="00D144AD"/>
    <w:rsid w:val="00D147EE"/>
    <w:rsid w:val="00D147F2"/>
    <w:rsid w:val="00D15834"/>
    <w:rsid w:val="00D161F0"/>
    <w:rsid w:val="00D16DBF"/>
    <w:rsid w:val="00D16E64"/>
    <w:rsid w:val="00D171F0"/>
    <w:rsid w:val="00D177DE"/>
    <w:rsid w:val="00D177DF"/>
    <w:rsid w:val="00D179A8"/>
    <w:rsid w:val="00D20948"/>
    <w:rsid w:val="00D21D2C"/>
    <w:rsid w:val="00D21D81"/>
    <w:rsid w:val="00D220D0"/>
    <w:rsid w:val="00D221CD"/>
    <w:rsid w:val="00D2242D"/>
    <w:rsid w:val="00D22783"/>
    <w:rsid w:val="00D22966"/>
    <w:rsid w:val="00D22C86"/>
    <w:rsid w:val="00D22E07"/>
    <w:rsid w:val="00D230BE"/>
    <w:rsid w:val="00D232A9"/>
    <w:rsid w:val="00D241BD"/>
    <w:rsid w:val="00D24417"/>
    <w:rsid w:val="00D244A3"/>
    <w:rsid w:val="00D24685"/>
    <w:rsid w:val="00D24F4B"/>
    <w:rsid w:val="00D254A5"/>
    <w:rsid w:val="00D25E55"/>
    <w:rsid w:val="00D25F5E"/>
    <w:rsid w:val="00D267EF"/>
    <w:rsid w:val="00D26884"/>
    <w:rsid w:val="00D26A4F"/>
    <w:rsid w:val="00D26D10"/>
    <w:rsid w:val="00D26EAB"/>
    <w:rsid w:val="00D276A0"/>
    <w:rsid w:val="00D276CB"/>
    <w:rsid w:val="00D27897"/>
    <w:rsid w:val="00D27DED"/>
    <w:rsid w:val="00D30F20"/>
    <w:rsid w:val="00D31363"/>
    <w:rsid w:val="00D31B1F"/>
    <w:rsid w:val="00D320BD"/>
    <w:rsid w:val="00D3219F"/>
    <w:rsid w:val="00D32273"/>
    <w:rsid w:val="00D3236C"/>
    <w:rsid w:val="00D333BC"/>
    <w:rsid w:val="00D33450"/>
    <w:rsid w:val="00D3392C"/>
    <w:rsid w:val="00D33B49"/>
    <w:rsid w:val="00D34107"/>
    <w:rsid w:val="00D34C6F"/>
    <w:rsid w:val="00D35522"/>
    <w:rsid w:val="00D3581B"/>
    <w:rsid w:val="00D35E38"/>
    <w:rsid w:val="00D366B9"/>
    <w:rsid w:val="00D36851"/>
    <w:rsid w:val="00D36AD4"/>
    <w:rsid w:val="00D376EB"/>
    <w:rsid w:val="00D37795"/>
    <w:rsid w:val="00D404E2"/>
    <w:rsid w:val="00D40503"/>
    <w:rsid w:val="00D40BA1"/>
    <w:rsid w:val="00D41238"/>
    <w:rsid w:val="00D4152A"/>
    <w:rsid w:val="00D4215A"/>
    <w:rsid w:val="00D43445"/>
    <w:rsid w:val="00D4353F"/>
    <w:rsid w:val="00D43639"/>
    <w:rsid w:val="00D437B3"/>
    <w:rsid w:val="00D4385C"/>
    <w:rsid w:val="00D44323"/>
    <w:rsid w:val="00D452F7"/>
    <w:rsid w:val="00D4547F"/>
    <w:rsid w:val="00D45BAC"/>
    <w:rsid w:val="00D4675E"/>
    <w:rsid w:val="00D467DF"/>
    <w:rsid w:val="00D46B84"/>
    <w:rsid w:val="00D47537"/>
    <w:rsid w:val="00D4775D"/>
    <w:rsid w:val="00D47A0D"/>
    <w:rsid w:val="00D47C59"/>
    <w:rsid w:val="00D504C4"/>
    <w:rsid w:val="00D508AF"/>
    <w:rsid w:val="00D50D31"/>
    <w:rsid w:val="00D5103A"/>
    <w:rsid w:val="00D5121A"/>
    <w:rsid w:val="00D514AB"/>
    <w:rsid w:val="00D51973"/>
    <w:rsid w:val="00D51EAA"/>
    <w:rsid w:val="00D52861"/>
    <w:rsid w:val="00D52CF3"/>
    <w:rsid w:val="00D530B9"/>
    <w:rsid w:val="00D53394"/>
    <w:rsid w:val="00D53672"/>
    <w:rsid w:val="00D5380B"/>
    <w:rsid w:val="00D53C7F"/>
    <w:rsid w:val="00D53E3E"/>
    <w:rsid w:val="00D54864"/>
    <w:rsid w:val="00D54F51"/>
    <w:rsid w:val="00D56092"/>
    <w:rsid w:val="00D56707"/>
    <w:rsid w:val="00D56A8B"/>
    <w:rsid w:val="00D56ACC"/>
    <w:rsid w:val="00D5739B"/>
    <w:rsid w:val="00D577AF"/>
    <w:rsid w:val="00D60BB8"/>
    <w:rsid w:val="00D6172E"/>
    <w:rsid w:val="00D61B4C"/>
    <w:rsid w:val="00D62761"/>
    <w:rsid w:val="00D62E01"/>
    <w:rsid w:val="00D63C73"/>
    <w:rsid w:val="00D6407A"/>
    <w:rsid w:val="00D64969"/>
    <w:rsid w:val="00D6497A"/>
    <w:rsid w:val="00D64FBC"/>
    <w:rsid w:val="00D65B23"/>
    <w:rsid w:val="00D65D99"/>
    <w:rsid w:val="00D65E2B"/>
    <w:rsid w:val="00D65F0F"/>
    <w:rsid w:val="00D66845"/>
    <w:rsid w:val="00D675D4"/>
    <w:rsid w:val="00D67778"/>
    <w:rsid w:val="00D67D4A"/>
    <w:rsid w:val="00D70203"/>
    <w:rsid w:val="00D70A2C"/>
    <w:rsid w:val="00D713F2"/>
    <w:rsid w:val="00D7246D"/>
    <w:rsid w:val="00D727BC"/>
    <w:rsid w:val="00D72BD7"/>
    <w:rsid w:val="00D72CEA"/>
    <w:rsid w:val="00D73ECB"/>
    <w:rsid w:val="00D74078"/>
    <w:rsid w:val="00D74983"/>
    <w:rsid w:val="00D74B5B"/>
    <w:rsid w:val="00D75221"/>
    <w:rsid w:val="00D7599E"/>
    <w:rsid w:val="00D769E8"/>
    <w:rsid w:val="00D76EC5"/>
    <w:rsid w:val="00D77D34"/>
    <w:rsid w:val="00D8137B"/>
    <w:rsid w:val="00D813D4"/>
    <w:rsid w:val="00D82094"/>
    <w:rsid w:val="00D828A5"/>
    <w:rsid w:val="00D829C1"/>
    <w:rsid w:val="00D832C7"/>
    <w:rsid w:val="00D837E2"/>
    <w:rsid w:val="00D83C00"/>
    <w:rsid w:val="00D83E27"/>
    <w:rsid w:val="00D840C7"/>
    <w:rsid w:val="00D84506"/>
    <w:rsid w:val="00D845C4"/>
    <w:rsid w:val="00D84979"/>
    <w:rsid w:val="00D84B13"/>
    <w:rsid w:val="00D84D19"/>
    <w:rsid w:val="00D85F0D"/>
    <w:rsid w:val="00D86406"/>
    <w:rsid w:val="00D86A21"/>
    <w:rsid w:val="00D86CA7"/>
    <w:rsid w:val="00D8731D"/>
    <w:rsid w:val="00D87408"/>
    <w:rsid w:val="00D903DF"/>
    <w:rsid w:val="00D9091A"/>
    <w:rsid w:val="00D90EC6"/>
    <w:rsid w:val="00D921A7"/>
    <w:rsid w:val="00D926D7"/>
    <w:rsid w:val="00D9285D"/>
    <w:rsid w:val="00D928EA"/>
    <w:rsid w:val="00D92EBC"/>
    <w:rsid w:val="00D934DE"/>
    <w:rsid w:val="00D9356D"/>
    <w:rsid w:val="00D93988"/>
    <w:rsid w:val="00D941C5"/>
    <w:rsid w:val="00D94584"/>
    <w:rsid w:val="00D94F78"/>
    <w:rsid w:val="00D969AA"/>
    <w:rsid w:val="00D975FB"/>
    <w:rsid w:val="00D97AA4"/>
    <w:rsid w:val="00D97B87"/>
    <w:rsid w:val="00DA00BF"/>
    <w:rsid w:val="00DA014C"/>
    <w:rsid w:val="00DA0874"/>
    <w:rsid w:val="00DA08C3"/>
    <w:rsid w:val="00DA0F8D"/>
    <w:rsid w:val="00DA14D4"/>
    <w:rsid w:val="00DA1801"/>
    <w:rsid w:val="00DA1BC5"/>
    <w:rsid w:val="00DA2B62"/>
    <w:rsid w:val="00DA3511"/>
    <w:rsid w:val="00DA40CC"/>
    <w:rsid w:val="00DA4891"/>
    <w:rsid w:val="00DA49BE"/>
    <w:rsid w:val="00DA4A86"/>
    <w:rsid w:val="00DA4BEA"/>
    <w:rsid w:val="00DA5045"/>
    <w:rsid w:val="00DA541B"/>
    <w:rsid w:val="00DA5461"/>
    <w:rsid w:val="00DA5634"/>
    <w:rsid w:val="00DA5A8F"/>
    <w:rsid w:val="00DA63A0"/>
    <w:rsid w:val="00DA6637"/>
    <w:rsid w:val="00DA6875"/>
    <w:rsid w:val="00DA69F0"/>
    <w:rsid w:val="00DA6CF8"/>
    <w:rsid w:val="00DA7D65"/>
    <w:rsid w:val="00DA7EDD"/>
    <w:rsid w:val="00DB0C42"/>
    <w:rsid w:val="00DB0FF5"/>
    <w:rsid w:val="00DB12AD"/>
    <w:rsid w:val="00DB17D6"/>
    <w:rsid w:val="00DB208B"/>
    <w:rsid w:val="00DB262C"/>
    <w:rsid w:val="00DB3303"/>
    <w:rsid w:val="00DB359E"/>
    <w:rsid w:val="00DB35B5"/>
    <w:rsid w:val="00DB35D5"/>
    <w:rsid w:val="00DB3993"/>
    <w:rsid w:val="00DB3D3E"/>
    <w:rsid w:val="00DB3DA0"/>
    <w:rsid w:val="00DB4098"/>
    <w:rsid w:val="00DB43C5"/>
    <w:rsid w:val="00DB5627"/>
    <w:rsid w:val="00DB5655"/>
    <w:rsid w:val="00DB5756"/>
    <w:rsid w:val="00DB5820"/>
    <w:rsid w:val="00DB58B4"/>
    <w:rsid w:val="00DB5912"/>
    <w:rsid w:val="00DB5E08"/>
    <w:rsid w:val="00DB658C"/>
    <w:rsid w:val="00DB6800"/>
    <w:rsid w:val="00DB680F"/>
    <w:rsid w:val="00DB6BD5"/>
    <w:rsid w:val="00DB6DDF"/>
    <w:rsid w:val="00DB6EE5"/>
    <w:rsid w:val="00DB73BF"/>
    <w:rsid w:val="00DB7B89"/>
    <w:rsid w:val="00DC025A"/>
    <w:rsid w:val="00DC0C06"/>
    <w:rsid w:val="00DC0D41"/>
    <w:rsid w:val="00DC0D53"/>
    <w:rsid w:val="00DC2CFA"/>
    <w:rsid w:val="00DC2D96"/>
    <w:rsid w:val="00DC384D"/>
    <w:rsid w:val="00DC3CBA"/>
    <w:rsid w:val="00DC46B7"/>
    <w:rsid w:val="00DC4856"/>
    <w:rsid w:val="00DC4EC6"/>
    <w:rsid w:val="00DC4FF5"/>
    <w:rsid w:val="00DC525A"/>
    <w:rsid w:val="00DC54F8"/>
    <w:rsid w:val="00DC5AE9"/>
    <w:rsid w:val="00DC5C98"/>
    <w:rsid w:val="00DC5E35"/>
    <w:rsid w:val="00DC672C"/>
    <w:rsid w:val="00DC6D46"/>
    <w:rsid w:val="00DC6F48"/>
    <w:rsid w:val="00DC71EA"/>
    <w:rsid w:val="00DC7878"/>
    <w:rsid w:val="00DC78F6"/>
    <w:rsid w:val="00DD06F3"/>
    <w:rsid w:val="00DD090B"/>
    <w:rsid w:val="00DD15CA"/>
    <w:rsid w:val="00DD16AE"/>
    <w:rsid w:val="00DD1C01"/>
    <w:rsid w:val="00DD2167"/>
    <w:rsid w:val="00DD2213"/>
    <w:rsid w:val="00DD2DE4"/>
    <w:rsid w:val="00DD3729"/>
    <w:rsid w:val="00DD3A0E"/>
    <w:rsid w:val="00DD420D"/>
    <w:rsid w:val="00DD44BB"/>
    <w:rsid w:val="00DD458D"/>
    <w:rsid w:val="00DD4737"/>
    <w:rsid w:val="00DD4FBC"/>
    <w:rsid w:val="00DD52D6"/>
    <w:rsid w:val="00DD5514"/>
    <w:rsid w:val="00DD6500"/>
    <w:rsid w:val="00DD6A31"/>
    <w:rsid w:val="00DE0BFE"/>
    <w:rsid w:val="00DE1BE8"/>
    <w:rsid w:val="00DE22CF"/>
    <w:rsid w:val="00DE2C38"/>
    <w:rsid w:val="00DE2F8A"/>
    <w:rsid w:val="00DE326C"/>
    <w:rsid w:val="00DE32F3"/>
    <w:rsid w:val="00DE34DC"/>
    <w:rsid w:val="00DE44E6"/>
    <w:rsid w:val="00DE44F2"/>
    <w:rsid w:val="00DE457E"/>
    <w:rsid w:val="00DE47A4"/>
    <w:rsid w:val="00DE59D0"/>
    <w:rsid w:val="00DE5E50"/>
    <w:rsid w:val="00DE68F8"/>
    <w:rsid w:val="00DE726B"/>
    <w:rsid w:val="00DE7373"/>
    <w:rsid w:val="00DE78D7"/>
    <w:rsid w:val="00DE7C06"/>
    <w:rsid w:val="00DE7C31"/>
    <w:rsid w:val="00DE7C62"/>
    <w:rsid w:val="00DE7D74"/>
    <w:rsid w:val="00DF01AA"/>
    <w:rsid w:val="00DF01D4"/>
    <w:rsid w:val="00DF08ED"/>
    <w:rsid w:val="00DF1137"/>
    <w:rsid w:val="00DF1149"/>
    <w:rsid w:val="00DF1B61"/>
    <w:rsid w:val="00DF1DC1"/>
    <w:rsid w:val="00DF2318"/>
    <w:rsid w:val="00DF2744"/>
    <w:rsid w:val="00DF2798"/>
    <w:rsid w:val="00DF27B3"/>
    <w:rsid w:val="00DF3742"/>
    <w:rsid w:val="00DF3933"/>
    <w:rsid w:val="00DF3DC3"/>
    <w:rsid w:val="00DF3F8A"/>
    <w:rsid w:val="00DF4A2F"/>
    <w:rsid w:val="00DF4C63"/>
    <w:rsid w:val="00DF5169"/>
    <w:rsid w:val="00DF51BB"/>
    <w:rsid w:val="00DF5542"/>
    <w:rsid w:val="00DF575B"/>
    <w:rsid w:val="00DF60F2"/>
    <w:rsid w:val="00DF66AD"/>
    <w:rsid w:val="00DF68E7"/>
    <w:rsid w:val="00DF6994"/>
    <w:rsid w:val="00DF6B50"/>
    <w:rsid w:val="00DF78B4"/>
    <w:rsid w:val="00DF7A51"/>
    <w:rsid w:val="00DF7ACD"/>
    <w:rsid w:val="00DF7FEE"/>
    <w:rsid w:val="00E005F2"/>
    <w:rsid w:val="00E006A6"/>
    <w:rsid w:val="00E00B8B"/>
    <w:rsid w:val="00E00C2C"/>
    <w:rsid w:val="00E01176"/>
    <w:rsid w:val="00E011E8"/>
    <w:rsid w:val="00E01233"/>
    <w:rsid w:val="00E012A4"/>
    <w:rsid w:val="00E019AE"/>
    <w:rsid w:val="00E01D1E"/>
    <w:rsid w:val="00E02641"/>
    <w:rsid w:val="00E02E21"/>
    <w:rsid w:val="00E03349"/>
    <w:rsid w:val="00E03CCC"/>
    <w:rsid w:val="00E03DCB"/>
    <w:rsid w:val="00E03FA2"/>
    <w:rsid w:val="00E0443B"/>
    <w:rsid w:val="00E04523"/>
    <w:rsid w:val="00E046C2"/>
    <w:rsid w:val="00E049F0"/>
    <w:rsid w:val="00E04B39"/>
    <w:rsid w:val="00E04CFF"/>
    <w:rsid w:val="00E05171"/>
    <w:rsid w:val="00E06382"/>
    <w:rsid w:val="00E06400"/>
    <w:rsid w:val="00E06716"/>
    <w:rsid w:val="00E068F7"/>
    <w:rsid w:val="00E06902"/>
    <w:rsid w:val="00E06E98"/>
    <w:rsid w:val="00E071D1"/>
    <w:rsid w:val="00E073E4"/>
    <w:rsid w:val="00E07F62"/>
    <w:rsid w:val="00E07FF6"/>
    <w:rsid w:val="00E10801"/>
    <w:rsid w:val="00E10EE5"/>
    <w:rsid w:val="00E10F5D"/>
    <w:rsid w:val="00E11DA4"/>
    <w:rsid w:val="00E11F6C"/>
    <w:rsid w:val="00E1217F"/>
    <w:rsid w:val="00E1273B"/>
    <w:rsid w:val="00E128E0"/>
    <w:rsid w:val="00E1296C"/>
    <w:rsid w:val="00E13E45"/>
    <w:rsid w:val="00E14FA7"/>
    <w:rsid w:val="00E1513F"/>
    <w:rsid w:val="00E15683"/>
    <w:rsid w:val="00E15A12"/>
    <w:rsid w:val="00E164BC"/>
    <w:rsid w:val="00E16E09"/>
    <w:rsid w:val="00E20AE1"/>
    <w:rsid w:val="00E2120F"/>
    <w:rsid w:val="00E217A1"/>
    <w:rsid w:val="00E21A14"/>
    <w:rsid w:val="00E21BB0"/>
    <w:rsid w:val="00E2238D"/>
    <w:rsid w:val="00E2275E"/>
    <w:rsid w:val="00E227A0"/>
    <w:rsid w:val="00E22981"/>
    <w:rsid w:val="00E22DE5"/>
    <w:rsid w:val="00E2313E"/>
    <w:rsid w:val="00E2334B"/>
    <w:rsid w:val="00E233BE"/>
    <w:rsid w:val="00E241FF"/>
    <w:rsid w:val="00E24571"/>
    <w:rsid w:val="00E25841"/>
    <w:rsid w:val="00E25B70"/>
    <w:rsid w:val="00E261FA"/>
    <w:rsid w:val="00E265A3"/>
    <w:rsid w:val="00E26EF3"/>
    <w:rsid w:val="00E27121"/>
    <w:rsid w:val="00E2714A"/>
    <w:rsid w:val="00E27C86"/>
    <w:rsid w:val="00E27D00"/>
    <w:rsid w:val="00E3001D"/>
    <w:rsid w:val="00E302C0"/>
    <w:rsid w:val="00E30401"/>
    <w:rsid w:val="00E30BD0"/>
    <w:rsid w:val="00E30C46"/>
    <w:rsid w:val="00E314EC"/>
    <w:rsid w:val="00E3171C"/>
    <w:rsid w:val="00E317C7"/>
    <w:rsid w:val="00E31BB9"/>
    <w:rsid w:val="00E31E80"/>
    <w:rsid w:val="00E3205E"/>
    <w:rsid w:val="00E326A3"/>
    <w:rsid w:val="00E32762"/>
    <w:rsid w:val="00E32F2C"/>
    <w:rsid w:val="00E3322B"/>
    <w:rsid w:val="00E334F2"/>
    <w:rsid w:val="00E33E2D"/>
    <w:rsid w:val="00E349A1"/>
    <w:rsid w:val="00E349EC"/>
    <w:rsid w:val="00E34A4A"/>
    <w:rsid w:val="00E34C72"/>
    <w:rsid w:val="00E34F6A"/>
    <w:rsid w:val="00E35C77"/>
    <w:rsid w:val="00E3682B"/>
    <w:rsid w:val="00E3725E"/>
    <w:rsid w:val="00E3783E"/>
    <w:rsid w:val="00E40284"/>
    <w:rsid w:val="00E40916"/>
    <w:rsid w:val="00E40C8D"/>
    <w:rsid w:val="00E40EAB"/>
    <w:rsid w:val="00E4175E"/>
    <w:rsid w:val="00E41938"/>
    <w:rsid w:val="00E41E91"/>
    <w:rsid w:val="00E428F7"/>
    <w:rsid w:val="00E43417"/>
    <w:rsid w:val="00E437FE"/>
    <w:rsid w:val="00E4398A"/>
    <w:rsid w:val="00E43D91"/>
    <w:rsid w:val="00E43DCB"/>
    <w:rsid w:val="00E44165"/>
    <w:rsid w:val="00E445F1"/>
    <w:rsid w:val="00E44949"/>
    <w:rsid w:val="00E455D5"/>
    <w:rsid w:val="00E455F3"/>
    <w:rsid w:val="00E457C4"/>
    <w:rsid w:val="00E45B14"/>
    <w:rsid w:val="00E45C41"/>
    <w:rsid w:val="00E463E0"/>
    <w:rsid w:val="00E46967"/>
    <w:rsid w:val="00E474A4"/>
    <w:rsid w:val="00E47502"/>
    <w:rsid w:val="00E476F6"/>
    <w:rsid w:val="00E479F9"/>
    <w:rsid w:val="00E500E0"/>
    <w:rsid w:val="00E50AD8"/>
    <w:rsid w:val="00E50BEB"/>
    <w:rsid w:val="00E5112A"/>
    <w:rsid w:val="00E518DA"/>
    <w:rsid w:val="00E5214D"/>
    <w:rsid w:val="00E5234B"/>
    <w:rsid w:val="00E531F7"/>
    <w:rsid w:val="00E53C69"/>
    <w:rsid w:val="00E544F0"/>
    <w:rsid w:val="00E54A98"/>
    <w:rsid w:val="00E5502B"/>
    <w:rsid w:val="00E550F0"/>
    <w:rsid w:val="00E550F8"/>
    <w:rsid w:val="00E554F0"/>
    <w:rsid w:val="00E5563B"/>
    <w:rsid w:val="00E5585B"/>
    <w:rsid w:val="00E559C5"/>
    <w:rsid w:val="00E55B28"/>
    <w:rsid w:val="00E56FC4"/>
    <w:rsid w:val="00E56FE8"/>
    <w:rsid w:val="00E5757C"/>
    <w:rsid w:val="00E57B1E"/>
    <w:rsid w:val="00E57B62"/>
    <w:rsid w:val="00E57BBF"/>
    <w:rsid w:val="00E618E2"/>
    <w:rsid w:val="00E61AB5"/>
    <w:rsid w:val="00E61B16"/>
    <w:rsid w:val="00E62601"/>
    <w:rsid w:val="00E62974"/>
    <w:rsid w:val="00E62E20"/>
    <w:rsid w:val="00E62E8E"/>
    <w:rsid w:val="00E63F1A"/>
    <w:rsid w:val="00E65502"/>
    <w:rsid w:val="00E6559B"/>
    <w:rsid w:val="00E65649"/>
    <w:rsid w:val="00E658A1"/>
    <w:rsid w:val="00E65D1C"/>
    <w:rsid w:val="00E663B5"/>
    <w:rsid w:val="00E66800"/>
    <w:rsid w:val="00E66AFF"/>
    <w:rsid w:val="00E66E4D"/>
    <w:rsid w:val="00E67622"/>
    <w:rsid w:val="00E67A79"/>
    <w:rsid w:val="00E70581"/>
    <w:rsid w:val="00E705AB"/>
    <w:rsid w:val="00E709C7"/>
    <w:rsid w:val="00E70BA7"/>
    <w:rsid w:val="00E70C36"/>
    <w:rsid w:val="00E70DBD"/>
    <w:rsid w:val="00E71386"/>
    <w:rsid w:val="00E71454"/>
    <w:rsid w:val="00E71647"/>
    <w:rsid w:val="00E7181A"/>
    <w:rsid w:val="00E72D5B"/>
    <w:rsid w:val="00E732DF"/>
    <w:rsid w:val="00E733C2"/>
    <w:rsid w:val="00E73D1A"/>
    <w:rsid w:val="00E74A05"/>
    <w:rsid w:val="00E74DAB"/>
    <w:rsid w:val="00E75ABE"/>
    <w:rsid w:val="00E768DD"/>
    <w:rsid w:val="00E76D72"/>
    <w:rsid w:val="00E77588"/>
    <w:rsid w:val="00E778B0"/>
    <w:rsid w:val="00E80785"/>
    <w:rsid w:val="00E81387"/>
    <w:rsid w:val="00E81450"/>
    <w:rsid w:val="00E8225A"/>
    <w:rsid w:val="00E8230C"/>
    <w:rsid w:val="00E829A8"/>
    <w:rsid w:val="00E83699"/>
    <w:rsid w:val="00E83794"/>
    <w:rsid w:val="00E83A73"/>
    <w:rsid w:val="00E849D3"/>
    <w:rsid w:val="00E850E9"/>
    <w:rsid w:val="00E8517B"/>
    <w:rsid w:val="00E8522A"/>
    <w:rsid w:val="00E85472"/>
    <w:rsid w:val="00E85786"/>
    <w:rsid w:val="00E85AD2"/>
    <w:rsid w:val="00E85C04"/>
    <w:rsid w:val="00E85FD2"/>
    <w:rsid w:val="00E85FE0"/>
    <w:rsid w:val="00E86042"/>
    <w:rsid w:val="00E8639E"/>
    <w:rsid w:val="00E86C9F"/>
    <w:rsid w:val="00E86D7C"/>
    <w:rsid w:val="00E87209"/>
    <w:rsid w:val="00E87334"/>
    <w:rsid w:val="00E879AB"/>
    <w:rsid w:val="00E9014E"/>
    <w:rsid w:val="00E90479"/>
    <w:rsid w:val="00E90742"/>
    <w:rsid w:val="00E9106D"/>
    <w:rsid w:val="00E910C6"/>
    <w:rsid w:val="00E919EF"/>
    <w:rsid w:val="00E91D80"/>
    <w:rsid w:val="00E92849"/>
    <w:rsid w:val="00E92F5E"/>
    <w:rsid w:val="00E9399A"/>
    <w:rsid w:val="00E953DE"/>
    <w:rsid w:val="00E95966"/>
    <w:rsid w:val="00E959D7"/>
    <w:rsid w:val="00E95D46"/>
    <w:rsid w:val="00E95FB7"/>
    <w:rsid w:val="00E96400"/>
    <w:rsid w:val="00E96FD1"/>
    <w:rsid w:val="00E97495"/>
    <w:rsid w:val="00E974FC"/>
    <w:rsid w:val="00E97891"/>
    <w:rsid w:val="00E97A7E"/>
    <w:rsid w:val="00E97C79"/>
    <w:rsid w:val="00EA1087"/>
    <w:rsid w:val="00EA26C4"/>
    <w:rsid w:val="00EA2919"/>
    <w:rsid w:val="00EA33F4"/>
    <w:rsid w:val="00EA3D99"/>
    <w:rsid w:val="00EA4090"/>
    <w:rsid w:val="00EA4434"/>
    <w:rsid w:val="00EA455C"/>
    <w:rsid w:val="00EA4D46"/>
    <w:rsid w:val="00EA4EB5"/>
    <w:rsid w:val="00EA50E5"/>
    <w:rsid w:val="00EA5F6E"/>
    <w:rsid w:val="00EA61CD"/>
    <w:rsid w:val="00EA6601"/>
    <w:rsid w:val="00EA68C4"/>
    <w:rsid w:val="00EA71CE"/>
    <w:rsid w:val="00EB0093"/>
    <w:rsid w:val="00EB039D"/>
    <w:rsid w:val="00EB0406"/>
    <w:rsid w:val="00EB0950"/>
    <w:rsid w:val="00EB0A69"/>
    <w:rsid w:val="00EB0BA7"/>
    <w:rsid w:val="00EB13DA"/>
    <w:rsid w:val="00EB1614"/>
    <w:rsid w:val="00EB19D5"/>
    <w:rsid w:val="00EB1AF7"/>
    <w:rsid w:val="00EB2334"/>
    <w:rsid w:val="00EB2D31"/>
    <w:rsid w:val="00EB2F45"/>
    <w:rsid w:val="00EB320A"/>
    <w:rsid w:val="00EB334C"/>
    <w:rsid w:val="00EB35A0"/>
    <w:rsid w:val="00EB3973"/>
    <w:rsid w:val="00EB3AAA"/>
    <w:rsid w:val="00EB3C6B"/>
    <w:rsid w:val="00EB3D2C"/>
    <w:rsid w:val="00EB425A"/>
    <w:rsid w:val="00EB4F3F"/>
    <w:rsid w:val="00EB55FA"/>
    <w:rsid w:val="00EB5691"/>
    <w:rsid w:val="00EB5A6D"/>
    <w:rsid w:val="00EB5CB7"/>
    <w:rsid w:val="00EB5FD2"/>
    <w:rsid w:val="00EB687E"/>
    <w:rsid w:val="00EB6A04"/>
    <w:rsid w:val="00EB713B"/>
    <w:rsid w:val="00EB7ADE"/>
    <w:rsid w:val="00EB7C84"/>
    <w:rsid w:val="00EC018A"/>
    <w:rsid w:val="00EC0AF5"/>
    <w:rsid w:val="00EC0AFA"/>
    <w:rsid w:val="00EC15CC"/>
    <w:rsid w:val="00EC1AB2"/>
    <w:rsid w:val="00EC1DA1"/>
    <w:rsid w:val="00EC1DAB"/>
    <w:rsid w:val="00EC275F"/>
    <w:rsid w:val="00EC2983"/>
    <w:rsid w:val="00EC2A29"/>
    <w:rsid w:val="00EC2A8C"/>
    <w:rsid w:val="00EC2D93"/>
    <w:rsid w:val="00EC3045"/>
    <w:rsid w:val="00EC30B5"/>
    <w:rsid w:val="00EC349E"/>
    <w:rsid w:val="00EC3722"/>
    <w:rsid w:val="00EC3CB6"/>
    <w:rsid w:val="00EC3DC2"/>
    <w:rsid w:val="00EC3EEE"/>
    <w:rsid w:val="00EC44B0"/>
    <w:rsid w:val="00EC4CA8"/>
    <w:rsid w:val="00EC4D6E"/>
    <w:rsid w:val="00EC5914"/>
    <w:rsid w:val="00EC5ACC"/>
    <w:rsid w:val="00EC5B96"/>
    <w:rsid w:val="00EC6315"/>
    <w:rsid w:val="00EC6AFE"/>
    <w:rsid w:val="00EC6CD1"/>
    <w:rsid w:val="00EC7AE0"/>
    <w:rsid w:val="00EC7B24"/>
    <w:rsid w:val="00ED00AF"/>
    <w:rsid w:val="00ED00BB"/>
    <w:rsid w:val="00ED0BE4"/>
    <w:rsid w:val="00ED0E0B"/>
    <w:rsid w:val="00ED1532"/>
    <w:rsid w:val="00ED1AE5"/>
    <w:rsid w:val="00ED1B6D"/>
    <w:rsid w:val="00ED2076"/>
    <w:rsid w:val="00ED211C"/>
    <w:rsid w:val="00ED2DED"/>
    <w:rsid w:val="00ED2E6F"/>
    <w:rsid w:val="00ED34EB"/>
    <w:rsid w:val="00ED3553"/>
    <w:rsid w:val="00ED3826"/>
    <w:rsid w:val="00ED3D23"/>
    <w:rsid w:val="00ED3E6C"/>
    <w:rsid w:val="00ED4BF1"/>
    <w:rsid w:val="00ED4E01"/>
    <w:rsid w:val="00ED53AF"/>
    <w:rsid w:val="00ED58AE"/>
    <w:rsid w:val="00ED6877"/>
    <w:rsid w:val="00ED6BCC"/>
    <w:rsid w:val="00ED74B4"/>
    <w:rsid w:val="00ED7EBC"/>
    <w:rsid w:val="00EE0234"/>
    <w:rsid w:val="00EE0601"/>
    <w:rsid w:val="00EE06FA"/>
    <w:rsid w:val="00EE0871"/>
    <w:rsid w:val="00EE0CFE"/>
    <w:rsid w:val="00EE1BFD"/>
    <w:rsid w:val="00EE225D"/>
    <w:rsid w:val="00EE2B2C"/>
    <w:rsid w:val="00EE34DE"/>
    <w:rsid w:val="00EE38B4"/>
    <w:rsid w:val="00EE3EA0"/>
    <w:rsid w:val="00EE4CD1"/>
    <w:rsid w:val="00EE4E05"/>
    <w:rsid w:val="00EE57DC"/>
    <w:rsid w:val="00EE5D6C"/>
    <w:rsid w:val="00EE6965"/>
    <w:rsid w:val="00EE6CCB"/>
    <w:rsid w:val="00EE76A7"/>
    <w:rsid w:val="00EE7721"/>
    <w:rsid w:val="00EE7BCC"/>
    <w:rsid w:val="00EE7E16"/>
    <w:rsid w:val="00EF00B2"/>
    <w:rsid w:val="00EF0A9A"/>
    <w:rsid w:val="00EF0EF6"/>
    <w:rsid w:val="00EF17C9"/>
    <w:rsid w:val="00EF17F7"/>
    <w:rsid w:val="00EF2094"/>
    <w:rsid w:val="00EF2116"/>
    <w:rsid w:val="00EF27F3"/>
    <w:rsid w:val="00EF29EA"/>
    <w:rsid w:val="00EF368C"/>
    <w:rsid w:val="00EF3E63"/>
    <w:rsid w:val="00EF47CB"/>
    <w:rsid w:val="00EF4872"/>
    <w:rsid w:val="00EF49CA"/>
    <w:rsid w:val="00EF4D8A"/>
    <w:rsid w:val="00EF5131"/>
    <w:rsid w:val="00EF5388"/>
    <w:rsid w:val="00EF5392"/>
    <w:rsid w:val="00EF599E"/>
    <w:rsid w:val="00EF5A9A"/>
    <w:rsid w:val="00EF5EB7"/>
    <w:rsid w:val="00EF7DC4"/>
    <w:rsid w:val="00F001B1"/>
    <w:rsid w:val="00F01341"/>
    <w:rsid w:val="00F01A62"/>
    <w:rsid w:val="00F01EA4"/>
    <w:rsid w:val="00F02277"/>
    <w:rsid w:val="00F025F9"/>
    <w:rsid w:val="00F02E19"/>
    <w:rsid w:val="00F030E5"/>
    <w:rsid w:val="00F03C1A"/>
    <w:rsid w:val="00F03C9D"/>
    <w:rsid w:val="00F03E8D"/>
    <w:rsid w:val="00F04275"/>
    <w:rsid w:val="00F04489"/>
    <w:rsid w:val="00F063E6"/>
    <w:rsid w:val="00F0641F"/>
    <w:rsid w:val="00F07006"/>
    <w:rsid w:val="00F071F4"/>
    <w:rsid w:val="00F077AF"/>
    <w:rsid w:val="00F078F4"/>
    <w:rsid w:val="00F07D71"/>
    <w:rsid w:val="00F10550"/>
    <w:rsid w:val="00F10643"/>
    <w:rsid w:val="00F112A4"/>
    <w:rsid w:val="00F11958"/>
    <w:rsid w:val="00F11D09"/>
    <w:rsid w:val="00F11EDB"/>
    <w:rsid w:val="00F1225A"/>
    <w:rsid w:val="00F12754"/>
    <w:rsid w:val="00F12CB4"/>
    <w:rsid w:val="00F1302B"/>
    <w:rsid w:val="00F13D76"/>
    <w:rsid w:val="00F148D2"/>
    <w:rsid w:val="00F159BF"/>
    <w:rsid w:val="00F15C8E"/>
    <w:rsid w:val="00F16E78"/>
    <w:rsid w:val="00F17067"/>
    <w:rsid w:val="00F17718"/>
    <w:rsid w:val="00F20158"/>
    <w:rsid w:val="00F205D4"/>
    <w:rsid w:val="00F206DF"/>
    <w:rsid w:val="00F20CFA"/>
    <w:rsid w:val="00F213D5"/>
    <w:rsid w:val="00F2144A"/>
    <w:rsid w:val="00F21A4E"/>
    <w:rsid w:val="00F21CA8"/>
    <w:rsid w:val="00F22B14"/>
    <w:rsid w:val="00F22BAE"/>
    <w:rsid w:val="00F22ED9"/>
    <w:rsid w:val="00F23770"/>
    <w:rsid w:val="00F24162"/>
    <w:rsid w:val="00F24BC9"/>
    <w:rsid w:val="00F24E77"/>
    <w:rsid w:val="00F26164"/>
    <w:rsid w:val="00F2625E"/>
    <w:rsid w:val="00F26A24"/>
    <w:rsid w:val="00F26CB5"/>
    <w:rsid w:val="00F276F6"/>
    <w:rsid w:val="00F27ED5"/>
    <w:rsid w:val="00F306BB"/>
    <w:rsid w:val="00F307C2"/>
    <w:rsid w:val="00F31301"/>
    <w:rsid w:val="00F313FD"/>
    <w:rsid w:val="00F317B9"/>
    <w:rsid w:val="00F32279"/>
    <w:rsid w:val="00F33D1B"/>
    <w:rsid w:val="00F3437F"/>
    <w:rsid w:val="00F345EE"/>
    <w:rsid w:val="00F3536C"/>
    <w:rsid w:val="00F35ADF"/>
    <w:rsid w:val="00F361F3"/>
    <w:rsid w:val="00F3697A"/>
    <w:rsid w:val="00F36A9B"/>
    <w:rsid w:val="00F4040E"/>
    <w:rsid w:val="00F40BB2"/>
    <w:rsid w:val="00F40E9D"/>
    <w:rsid w:val="00F41281"/>
    <w:rsid w:val="00F4166B"/>
    <w:rsid w:val="00F41C57"/>
    <w:rsid w:val="00F41D1F"/>
    <w:rsid w:val="00F41D3E"/>
    <w:rsid w:val="00F41FBD"/>
    <w:rsid w:val="00F4276D"/>
    <w:rsid w:val="00F42A12"/>
    <w:rsid w:val="00F42A2A"/>
    <w:rsid w:val="00F431A4"/>
    <w:rsid w:val="00F439D0"/>
    <w:rsid w:val="00F44449"/>
    <w:rsid w:val="00F448B8"/>
    <w:rsid w:val="00F44E36"/>
    <w:rsid w:val="00F45276"/>
    <w:rsid w:val="00F469B3"/>
    <w:rsid w:val="00F46D9D"/>
    <w:rsid w:val="00F47415"/>
    <w:rsid w:val="00F47956"/>
    <w:rsid w:val="00F47B04"/>
    <w:rsid w:val="00F47BE9"/>
    <w:rsid w:val="00F5008C"/>
    <w:rsid w:val="00F5026B"/>
    <w:rsid w:val="00F50CC8"/>
    <w:rsid w:val="00F50D94"/>
    <w:rsid w:val="00F50FC3"/>
    <w:rsid w:val="00F51AD7"/>
    <w:rsid w:val="00F5239D"/>
    <w:rsid w:val="00F528D6"/>
    <w:rsid w:val="00F52A47"/>
    <w:rsid w:val="00F52BB7"/>
    <w:rsid w:val="00F52CBB"/>
    <w:rsid w:val="00F53149"/>
    <w:rsid w:val="00F532C6"/>
    <w:rsid w:val="00F53339"/>
    <w:rsid w:val="00F53944"/>
    <w:rsid w:val="00F53A2A"/>
    <w:rsid w:val="00F542A2"/>
    <w:rsid w:val="00F5489E"/>
    <w:rsid w:val="00F550B5"/>
    <w:rsid w:val="00F5523D"/>
    <w:rsid w:val="00F555CA"/>
    <w:rsid w:val="00F55ABD"/>
    <w:rsid w:val="00F56FEA"/>
    <w:rsid w:val="00F574A4"/>
    <w:rsid w:val="00F5796C"/>
    <w:rsid w:val="00F57FEA"/>
    <w:rsid w:val="00F6060A"/>
    <w:rsid w:val="00F60B12"/>
    <w:rsid w:val="00F60E1B"/>
    <w:rsid w:val="00F61055"/>
    <w:rsid w:val="00F6195D"/>
    <w:rsid w:val="00F61C1E"/>
    <w:rsid w:val="00F61EB2"/>
    <w:rsid w:val="00F62098"/>
    <w:rsid w:val="00F623D6"/>
    <w:rsid w:val="00F62622"/>
    <w:rsid w:val="00F62666"/>
    <w:rsid w:val="00F627D7"/>
    <w:rsid w:val="00F6283F"/>
    <w:rsid w:val="00F63A95"/>
    <w:rsid w:val="00F63A9C"/>
    <w:rsid w:val="00F63AB6"/>
    <w:rsid w:val="00F63CD0"/>
    <w:rsid w:val="00F63DCC"/>
    <w:rsid w:val="00F644B3"/>
    <w:rsid w:val="00F64678"/>
    <w:rsid w:val="00F64A18"/>
    <w:rsid w:val="00F64A66"/>
    <w:rsid w:val="00F64B3D"/>
    <w:rsid w:val="00F64C55"/>
    <w:rsid w:val="00F659C5"/>
    <w:rsid w:val="00F662A7"/>
    <w:rsid w:val="00F6646F"/>
    <w:rsid w:val="00F66654"/>
    <w:rsid w:val="00F66D22"/>
    <w:rsid w:val="00F7019E"/>
    <w:rsid w:val="00F70ADA"/>
    <w:rsid w:val="00F70C13"/>
    <w:rsid w:val="00F71136"/>
    <w:rsid w:val="00F727E3"/>
    <w:rsid w:val="00F728BD"/>
    <w:rsid w:val="00F72937"/>
    <w:rsid w:val="00F7341C"/>
    <w:rsid w:val="00F7346E"/>
    <w:rsid w:val="00F736A3"/>
    <w:rsid w:val="00F738DC"/>
    <w:rsid w:val="00F73BD2"/>
    <w:rsid w:val="00F74A5A"/>
    <w:rsid w:val="00F758C8"/>
    <w:rsid w:val="00F75C00"/>
    <w:rsid w:val="00F75D66"/>
    <w:rsid w:val="00F76280"/>
    <w:rsid w:val="00F772E6"/>
    <w:rsid w:val="00F779CA"/>
    <w:rsid w:val="00F80157"/>
    <w:rsid w:val="00F80661"/>
    <w:rsid w:val="00F809EF"/>
    <w:rsid w:val="00F82849"/>
    <w:rsid w:val="00F82CAD"/>
    <w:rsid w:val="00F83080"/>
    <w:rsid w:val="00F832FD"/>
    <w:rsid w:val="00F83428"/>
    <w:rsid w:val="00F841B4"/>
    <w:rsid w:val="00F84469"/>
    <w:rsid w:val="00F84B81"/>
    <w:rsid w:val="00F84FAA"/>
    <w:rsid w:val="00F852A2"/>
    <w:rsid w:val="00F852AD"/>
    <w:rsid w:val="00F85709"/>
    <w:rsid w:val="00F862DE"/>
    <w:rsid w:val="00F870D3"/>
    <w:rsid w:val="00F872D8"/>
    <w:rsid w:val="00F873C0"/>
    <w:rsid w:val="00F90BF1"/>
    <w:rsid w:val="00F90DAA"/>
    <w:rsid w:val="00F911F2"/>
    <w:rsid w:val="00F91828"/>
    <w:rsid w:val="00F91B5A"/>
    <w:rsid w:val="00F91FD1"/>
    <w:rsid w:val="00F91FE4"/>
    <w:rsid w:val="00F92476"/>
    <w:rsid w:val="00F92D93"/>
    <w:rsid w:val="00F9345D"/>
    <w:rsid w:val="00F934E9"/>
    <w:rsid w:val="00F93B7D"/>
    <w:rsid w:val="00F943F9"/>
    <w:rsid w:val="00F944AE"/>
    <w:rsid w:val="00F94D1F"/>
    <w:rsid w:val="00F94E9D"/>
    <w:rsid w:val="00F95244"/>
    <w:rsid w:val="00F9586F"/>
    <w:rsid w:val="00F96107"/>
    <w:rsid w:val="00F96B7D"/>
    <w:rsid w:val="00F9740C"/>
    <w:rsid w:val="00F975EB"/>
    <w:rsid w:val="00F9788A"/>
    <w:rsid w:val="00FA047F"/>
    <w:rsid w:val="00FA19EF"/>
    <w:rsid w:val="00FA2BA7"/>
    <w:rsid w:val="00FA2DCA"/>
    <w:rsid w:val="00FA3521"/>
    <w:rsid w:val="00FA3617"/>
    <w:rsid w:val="00FA38DD"/>
    <w:rsid w:val="00FA410E"/>
    <w:rsid w:val="00FA4D41"/>
    <w:rsid w:val="00FA4F6D"/>
    <w:rsid w:val="00FB032F"/>
    <w:rsid w:val="00FB1111"/>
    <w:rsid w:val="00FB1B12"/>
    <w:rsid w:val="00FB2197"/>
    <w:rsid w:val="00FB2411"/>
    <w:rsid w:val="00FB241D"/>
    <w:rsid w:val="00FB4479"/>
    <w:rsid w:val="00FB4BC7"/>
    <w:rsid w:val="00FB4CDA"/>
    <w:rsid w:val="00FB50DA"/>
    <w:rsid w:val="00FB52B7"/>
    <w:rsid w:val="00FB55BC"/>
    <w:rsid w:val="00FB56AC"/>
    <w:rsid w:val="00FB5733"/>
    <w:rsid w:val="00FB5A8E"/>
    <w:rsid w:val="00FB5B97"/>
    <w:rsid w:val="00FB5EF4"/>
    <w:rsid w:val="00FB6520"/>
    <w:rsid w:val="00FB6C6A"/>
    <w:rsid w:val="00FB6DE6"/>
    <w:rsid w:val="00FB7237"/>
    <w:rsid w:val="00FC0096"/>
    <w:rsid w:val="00FC10C9"/>
    <w:rsid w:val="00FC1DF3"/>
    <w:rsid w:val="00FC21B2"/>
    <w:rsid w:val="00FC2361"/>
    <w:rsid w:val="00FC2D75"/>
    <w:rsid w:val="00FC33EE"/>
    <w:rsid w:val="00FC34BF"/>
    <w:rsid w:val="00FC38E7"/>
    <w:rsid w:val="00FC4263"/>
    <w:rsid w:val="00FC5332"/>
    <w:rsid w:val="00FC5A70"/>
    <w:rsid w:val="00FC6251"/>
    <w:rsid w:val="00FC709B"/>
    <w:rsid w:val="00FC752A"/>
    <w:rsid w:val="00FC774B"/>
    <w:rsid w:val="00FD0D91"/>
    <w:rsid w:val="00FD11C6"/>
    <w:rsid w:val="00FD1F13"/>
    <w:rsid w:val="00FD24B5"/>
    <w:rsid w:val="00FD269C"/>
    <w:rsid w:val="00FD2A24"/>
    <w:rsid w:val="00FD2C37"/>
    <w:rsid w:val="00FD3009"/>
    <w:rsid w:val="00FD3125"/>
    <w:rsid w:val="00FD3AC7"/>
    <w:rsid w:val="00FD3B03"/>
    <w:rsid w:val="00FD3D4A"/>
    <w:rsid w:val="00FD4201"/>
    <w:rsid w:val="00FD444F"/>
    <w:rsid w:val="00FD4D00"/>
    <w:rsid w:val="00FD5C02"/>
    <w:rsid w:val="00FD68DC"/>
    <w:rsid w:val="00FD6EBB"/>
    <w:rsid w:val="00FD7720"/>
    <w:rsid w:val="00FE00AD"/>
    <w:rsid w:val="00FE01D0"/>
    <w:rsid w:val="00FE039A"/>
    <w:rsid w:val="00FE043C"/>
    <w:rsid w:val="00FE075E"/>
    <w:rsid w:val="00FE19C5"/>
    <w:rsid w:val="00FE1A62"/>
    <w:rsid w:val="00FE1F1E"/>
    <w:rsid w:val="00FE1FD9"/>
    <w:rsid w:val="00FE2088"/>
    <w:rsid w:val="00FE2147"/>
    <w:rsid w:val="00FE2A1B"/>
    <w:rsid w:val="00FE4010"/>
    <w:rsid w:val="00FE46CF"/>
    <w:rsid w:val="00FE4E86"/>
    <w:rsid w:val="00FE50C6"/>
    <w:rsid w:val="00FE5257"/>
    <w:rsid w:val="00FE53C8"/>
    <w:rsid w:val="00FE5633"/>
    <w:rsid w:val="00FE57CF"/>
    <w:rsid w:val="00FE58C3"/>
    <w:rsid w:val="00FE5931"/>
    <w:rsid w:val="00FE5B5B"/>
    <w:rsid w:val="00FE5F25"/>
    <w:rsid w:val="00FE6EAE"/>
    <w:rsid w:val="00FF06B5"/>
    <w:rsid w:val="00FF10CF"/>
    <w:rsid w:val="00FF11CF"/>
    <w:rsid w:val="00FF15CA"/>
    <w:rsid w:val="00FF1C34"/>
    <w:rsid w:val="00FF1C81"/>
    <w:rsid w:val="00FF21D7"/>
    <w:rsid w:val="00FF23CC"/>
    <w:rsid w:val="00FF277F"/>
    <w:rsid w:val="00FF34FC"/>
    <w:rsid w:val="00FF3FB7"/>
    <w:rsid w:val="00FF4118"/>
    <w:rsid w:val="00FF5074"/>
    <w:rsid w:val="00FF5F56"/>
    <w:rsid w:val="00FF6833"/>
    <w:rsid w:val="00FF701C"/>
    <w:rsid w:val="00FF7470"/>
    <w:rsid w:val="00FF7CC5"/>
    <w:rsid w:val="00FF7FDB"/>
    <w:rsid w:val="01129BB9"/>
    <w:rsid w:val="01E5DE6A"/>
    <w:rsid w:val="02786455"/>
    <w:rsid w:val="02C76C4A"/>
    <w:rsid w:val="038CB10F"/>
    <w:rsid w:val="0553113B"/>
    <w:rsid w:val="0667B50F"/>
    <w:rsid w:val="07B1FF00"/>
    <w:rsid w:val="0AC11295"/>
    <w:rsid w:val="0B8EEFBD"/>
    <w:rsid w:val="0BE936BC"/>
    <w:rsid w:val="0CBCFAA4"/>
    <w:rsid w:val="0DB2C0F5"/>
    <w:rsid w:val="10B07CC2"/>
    <w:rsid w:val="11F89862"/>
    <w:rsid w:val="12B134AD"/>
    <w:rsid w:val="135A4FFB"/>
    <w:rsid w:val="174639D2"/>
    <w:rsid w:val="183912A0"/>
    <w:rsid w:val="1AF5ABD0"/>
    <w:rsid w:val="1B40DF0C"/>
    <w:rsid w:val="1BBEA468"/>
    <w:rsid w:val="1CF7FBBC"/>
    <w:rsid w:val="1E408F32"/>
    <w:rsid w:val="1E57F667"/>
    <w:rsid w:val="1F83DE66"/>
    <w:rsid w:val="23528421"/>
    <w:rsid w:val="2421742B"/>
    <w:rsid w:val="24571B3A"/>
    <w:rsid w:val="267DD3D4"/>
    <w:rsid w:val="26AA2053"/>
    <w:rsid w:val="273EADA3"/>
    <w:rsid w:val="277D3F18"/>
    <w:rsid w:val="27E9A6D0"/>
    <w:rsid w:val="2C42ABCE"/>
    <w:rsid w:val="31BEC97D"/>
    <w:rsid w:val="332F8CC2"/>
    <w:rsid w:val="34048CDF"/>
    <w:rsid w:val="349ADF0D"/>
    <w:rsid w:val="362B2812"/>
    <w:rsid w:val="36EB37DA"/>
    <w:rsid w:val="38B95433"/>
    <w:rsid w:val="394E5654"/>
    <w:rsid w:val="3A821A3B"/>
    <w:rsid w:val="3C2D1AFF"/>
    <w:rsid w:val="3C4F9340"/>
    <w:rsid w:val="4048E351"/>
    <w:rsid w:val="4438AE3D"/>
    <w:rsid w:val="4466426F"/>
    <w:rsid w:val="4506803A"/>
    <w:rsid w:val="4548AE7D"/>
    <w:rsid w:val="483CB140"/>
    <w:rsid w:val="48AD6D47"/>
    <w:rsid w:val="4C9BF88A"/>
    <w:rsid w:val="4CEAAFA8"/>
    <w:rsid w:val="4DBBA0A4"/>
    <w:rsid w:val="4DF54FAB"/>
    <w:rsid w:val="4E452053"/>
    <w:rsid w:val="4ECD94AF"/>
    <w:rsid w:val="520621E3"/>
    <w:rsid w:val="52BB8959"/>
    <w:rsid w:val="52E3F708"/>
    <w:rsid w:val="52FA9BC7"/>
    <w:rsid w:val="55D811E6"/>
    <w:rsid w:val="583E4A08"/>
    <w:rsid w:val="59A9CCD8"/>
    <w:rsid w:val="5AF65360"/>
    <w:rsid w:val="5C3412F3"/>
    <w:rsid w:val="5CCFC3D6"/>
    <w:rsid w:val="5D1BABAD"/>
    <w:rsid w:val="5E0FC1D0"/>
    <w:rsid w:val="618CD99A"/>
    <w:rsid w:val="6340F429"/>
    <w:rsid w:val="6438EA0D"/>
    <w:rsid w:val="65AAAD38"/>
    <w:rsid w:val="6679CD67"/>
    <w:rsid w:val="673FC88F"/>
    <w:rsid w:val="675B2861"/>
    <w:rsid w:val="690BD4D7"/>
    <w:rsid w:val="6D4B5F47"/>
    <w:rsid w:val="6EB6A85B"/>
    <w:rsid w:val="6EBE29D1"/>
    <w:rsid w:val="6F3EF330"/>
    <w:rsid w:val="6FC4421D"/>
    <w:rsid w:val="706AB74B"/>
    <w:rsid w:val="70D24FED"/>
    <w:rsid w:val="70D7E53B"/>
    <w:rsid w:val="72BB07FB"/>
    <w:rsid w:val="75334AC5"/>
    <w:rsid w:val="7589FA12"/>
    <w:rsid w:val="75DD8B05"/>
    <w:rsid w:val="79A296E4"/>
    <w:rsid w:val="7D8C084F"/>
    <w:rsid w:val="7D9671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9E5B62"/>
  <w15:chartTrackingRefBased/>
  <w15:docId w15:val="{767F7427-4E0C-40EC-B9C6-8E7876D9BE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491"/>
    <w:pPr>
      <w:spacing w:before="240" w:after="240"/>
      <w:jc w:val="both"/>
    </w:pPr>
    <w:rPr>
      <w:rFonts w:ascii="Times New Roman" w:hAnsi="Times New Roman"/>
      <w:sz w:val="24"/>
    </w:rPr>
  </w:style>
  <w:style w:type="paragraph" w:styleId="Heading1">
    <w:name w:val="heading 1"/>
    <w:basedOn w:val="Normal"/>
    <w:next w:val="Normal"/>
    <w:link w:val="Heading1Char"/>
    <w:uiPriority w:val="9"/>
    <w:qFormat/>
    <w:rsid w:val="000A30A7"/>
    <w:pPr>
      <w:keepNext/>
      <w:keepLines/>
      <w:spacing w:after="0"/>
      <w:jc w:val="left"/>
      <w:outlineLvl w:val="0"/>
    </w:pPr>
    <w:rPr>
      <w:rFonts w:eastAsiaTheme="majorEastAsia" w:cstheme="majorBidi"/>
      <w:b/>
      <w:caps/>
      <w:color w:val="000000" w:themeColor="text1"/>
      <w:sz w:val="28"/>
      <w:szCs w:val="32"/>
    </w:rPr>
  </w:style>
  <w:style w:type="paragraph" w:styleId="Heading2">
    <w:name w:val="heading 2"/>
    <w:basedOn w:val="Normal"/>
    <w:next w:val="Normal"/>
    <w:link w:val="Heading2Char"/>
    <w:uiPriority w:val="9"/>
    <w:unhideWhenUsed/>
    <w:qFormat/>
    <w:rsid w:val="009B30D9"/>
    <w:pPr>
      <w:keepNext/>
      <w:keepLines/>
      <w:spacing w:before="40" w:after="0"/>
      <w:jc w:val="left"/>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940082"/>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15509A"/>
    <w:pPr>
      <w:keepNext/>
      <w:keepLines/>
      <w:spacing w:before="40" w:after="0"/>
      <w:outlineLvl w:val="3"/>
    </w:pPr>
    <w:rPr>
      <w:rFonts w:eastAsiaTheme="majorEastAsia"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A30A7"/>
    <w:rPr>
      <w:rFonts w:ascii="Times New Roman" w:eastAsiaTheme="majorEastAsia" w:hAnsi="Times New Roman" w:cstheme="majorBidi"/>
      <w:b/>
      <w:caps/>
      <w:color w:val="000000" w:themeColor="text1"/>
      <w:sz w:val="28"/>
      <w:szCs w:val="32"/>
    </w:rPr>
  </w:style>
  <w:style w:type="character" w:customStyle="1" w:styleId="Heading2Char">
    <w:name w:val="Heading 2 Char"/>
    <w:basedOn w:val="DefaultParagraphFont"/>
    <w:link w:val="Heading2"/>
    <w:uiPriority w:val="9"/>
    <w:rsid w:val="009B30D9"/>
    <w:rPr>
      <w:rFonts w:ascii="Times New Roman" w:eastAsiaTheme="majorEastAsia" w:hAnsi="Times New Roman" w:cstheme="majorBidi"/>
      <w:b/>
      <w:sz w:val="24"/>
      <w:szCs w:val="26"/>
    </w:rPr>
  </w:style>
  <w:style w:type="paragraph" w:styleId="Title">
    <w:name w:val="Title"/>
    <w:basedOn w:val="Normal"/>
    <w:next w:val="Normal"/>
    <w:link w:val="TitleChar"/>
    <w:uiPriority w:val="10"/>
    <w:qFormat/>
    <w:rsid w:val="00000491"/>
    <w:pPr>
      <w:spacing w:after="0" w:line="240" w:lineRule="auto"/>
      <w:contextualSpacing/>
    </w:pPr>
    <w:rPr>
      <w:rFonts w:eastAsiaTheme="majorEastAsia" w:cstheme="majorBidi"/>
      <w:b/>
      <w:spacing w:val="-10"/>
      <w:kern w:val="28"/>
      <w:szCs w:val="56"/>
    </w:rPr>
  </w:style>
  <w:style w:type="character" w:customStyle="1" w:styleId="TitleChar">
    <w:name w:val="Title Char"/>
    <w:basedOn w:val="DefaultParagraphFont"/>
    <w:link w:val="Title"/>
    <w:uiPriority w:val="10"/>
    <w:rsid w:val="00000491"/>
    <w:rPr>
      <w:rFonts w:ascii="Times New Roman" w:eastAsiaTheme="majorEastAsia" w:hAnsi="Times New Roman" w:cstheme="majorBidi"/>
      <w:b/>
      <w:spacing w:val="-10"/>
      <w:kern w:val="28"/>
      <w:sz w:val="24"/>
      <w:szCs w:val="56"/>
    </w:rPr>
  </w:style>
  <w:style w:type="paragraph" w:styleId="NormalWeb">
    <w:name w:val="Normal (Web)"/>
    <w:basedOn w:val="Normal"/>
    <w:link w:val="NormalWebChar"/>
    <w:uiPriority w:val="99"/>
    <w:rsid w:val="00000491"/>
    <w:pPr>
      <w:spacing w:before="100" w:beforeAutospacing="1" w:after="100" w:afterAutospacing="1" w:line="240" w:lineRule="auto"/>
      <w:jc w:val="left"/>
    </w:pPr>
    <w:rPr>
      <w:rFonts w:ascii="Arial" w:eastAsia="Times New Roman" w:hAnsi="Arial" w:cs="Times New Roman"/>
      <w:color w:val="000000"/>
      <w:sz w:val="20"/>
      <w:szCs w:val="20"/>
      <w:lang w:val="x-none" w:eastAsia="x-none"/>
    </w:rPr>
  </w:style>
  <w:style w:type="character" w:customStyle="1" w:styleId="NormalWebChar">
    <w:name w:val="Normal (Web) Char"/>
    <w:link w:val="NormalWeb"/>
    <w:rsid w:val="00000491"/>
    <w:rPr>
      <w:rFonts w:ascii="Arial" w:eastAsia="Times New Roman" w:hAnsi="Arial" w:cs="Times New Roman"/>
      <w:color w:val="000000"/>
      <w:sz w:val="20"/>
      <w:szCs w:val="20"/>
      <w:lang w:val="x-none" w:eastAsia="x-none"/>
    </w:rPr>
  </w:style>
  <w:style w:type="paragraph" w:styleId="Header">
    <w:name w:val="header"/>
    <w:basedOn w:val="Normal"/>
    <w:link w:val="HeaderChar"/>
    <w:uiPriority w:val="99"/>
    <w:unhideWhenUsed/>
    <w:rsid w:val="00D16E64"/>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D16E64"/>
    <w:rPr>
      <w:rFonts w:ascii="Times New Roman" w:hAnsi="Times New Roman"/>
      <w:sz w:val="24"/>
    </w:rPr>
  </w:style>
  <w:style w:type="paragraph" w:styleId="Footer">
    <w:name w:val="footer"/>
    <w:basedOn w:val="Normal"/>
    <w:link w:val="FooterChar"/>
    <w:uiPriority w:val="99"/>
    <w:unhideWhenUsed/>
    <w:rsid w:val="00D16E64"/>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D16E64"/>
    <w:rPr>
      <w:rFonts w:ascii="Times New Roman" w:hAnsi="Times New Roman"/>
      <w:sz w:val="24"/>
    </w:rPr>
  </w:style>
  <w:style w:type="paragraph" w:styleId="TOCHeading">
    <w:name w:val="TOC Heading"/>
    <w:basedOn w:val="Heading1"/>
    <w:next w:val="Normal"/>
    <w:uiPriority w:val="39"/>
    <w:unhideWhenUsed/>
    <w:qFormat/>
    <w:rsid w:val="00FB4479"/>
    <w:pPr>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8A43CC"/>
    <w:pPr>
      <w:tabs>
        <w:tab w:val="left" w:pos="480"/>
        <w:tab w:val="right" w:leader="dot" w:pos="9350"/>
      </w:tabs>
      <w:spacing w:after="0" w:line="276" w:lineRule="auto"/>
    </w:pPr>
  </w:style>
  <w:style w:type="character" w:styleId="Hyperlink">
    <w:name w:val="Hyperlink"/>
    <w:basedOn w:val="DefaultParagraphFont"/>
    <w:uiPriority w:val="99"/>
    <w:unhideWhenUsed/>
    <w:rsid w:val="00FB4479"/>
    <w:rPr>
      <w:color w:val="0563C1" w:themeColor="hyperlink"/>
      <w:u w:val="single"/>
    </w:rPr>
  </w:style>
  <w:style w:type="paragraph" w:styleId="TOC2">
    <w:name w:val="toc 2"/>
    <w:basedOn w:val="Normal"/>
    <w:next w:val="Normal"/>
    <w:autoRedefine/>
    <w:uiPriority w:val="39"/>
    <w:unhideWhenUsed/>
    <w:rsid w:val="00162D43"/>
    <w:pPr>
      <w:tabs>
        <w:tab w:val="left" w:pos="880"/>
        <w:tab w:val="right" w:leader="dot" w:pos="9350"/>
      </w:tabs>
      <w:spacing w:before="0" w:line="276" w:lineRule="auto"/>
      <w:ind w:left="240"/>
    </w:pPr>
  </w:style>
  <w:style w:type="paragraph" w:styleId="ListParagraph">
    <w:name w:val="List Paragraph"/>
    <w:basedOn w:val="Normal"/>
    <w:uiPriority w:val="34"/>
    <w:qFormat/>
    <w:rsid w:val="006A5FBA"/>
    <w:pPr>
      <w:ind w:left="720"/>
      <w:contextualSpacing/>
    </w:pPr>
  </w:style>
  <w:style w:type="character" w:styleId="UnresolvedMention">
    <w:name w:val="Unresolved Mention"/>
    <w:basedOn w:val="DefaultParagraphFont"/>
    <w:uiPriority w:val="99"/>
    <w:semiHidden/>
    <w:unhideWhenUsed/>
    <w:rsid w:val="000A3FC3"/>
    <w:rPr>
      <w:color w:val="605E5C"/>
      <w:shd w:val="clear" w:color="auto" w:fill="E1DFDD"/>
    </w:rPr>
  </w:style>
  <w:style w:type="character" w:customStyle="1" w:styleId="Heading3Char">
    <w:name w:val="Heading 3 Char"/>
    <w:basedOn w:val="DefaultParagraphFont"/>
    <w:link w:val="Heading3"/>
    <w:uiPriority w:val="9"/>
    <w:rsid w:val="00940082"/>
    <w:rPr>
      <w:rFonts w:ascii="Times New Roman" w:eastAsiaTheme="majorEastAsia" w:hAnsi="Times New Roman" w:cstheme="majorBidi"/>
      <w:b/>
      <w:sz w:val="24"/>
      <w:szCs w:val="24"/>
    </w:rPr>
  </w:style>
  <w:style w:type="paragraph" w:styleId="TOC3">
    <w:name w:val="toc 3"/>
    <w:basedOn w:val="Normal"/>
    <w:next w:val="Normal"/>
    <w:autoRedefine/>
    <w:uiPriority w:val="39"/>
    <w:unhideWhenUsed/>
    <w:rsid w:val="00BD625F"/>
    <w:pPr>
      <w:spacing w:after="100"/>
      <w:ind w:left="480"/>
    </w:pPr>
  </w:style>
  <w:style w:type="character" w:customStyle="1" w:styleId="Heading4Char">
    <w:name w:val="Heading 4 Char"/>
    <w:basedOn w:val="DefaultParagraphFont"/>
    <w:link w:val="Heading4"/>
    <w:uiPriority w:val="9"/>
    <w:rsid w:val="0015509A"/>
    <w:rPr>
      <w:rFonts w:ascii="Times New Roman" w:eastAsiaTheme="majorEastAsia" w:hAnsi="Times New Roman" w:cstheme="majorBidi"/>
      <w:b/>
      <w:iCs/>
      <w:sz w:val="24"/>
    </w:rPr>
  </w:style>
  <w:style w:type="paragraph" w:styleId="Caption">
    <w:name w:val="caption"/>
    <w:basedOn w:val="Normal"/>
    <w:next w:val="Normal"/>
    <w:uiPriority w:val="35"/>
    <w:unhideWhenUsed/>
    <w:qFormat/>
    <w:rsid w:val="00DA1801"/>
    <w:pPr>
      <w:spacing w:before="0" w:after="200" w:line="240" w:lineRule="auto"/>
      <w:jc w:val="center"/>
    </w:pPr>
    <w:rPr>
      <w:color w:val="000000" w:themeColor="text1"/>
      <w:sz w:val="22"/>
      <w:szCs w:val="20"/>
    </w:rPr>
  </w:style>
  <w:style w:type="paragraph" w:styleId="TableofFigures">
    <w:name w:val="table of figures"/>
    <w:basedOn w:val="Normal"/>
    <w:next w:val="Normal"/>
    <w:uiPriority w:val="99"/>
    <w:unhideWhenUsed/>
    <w:rsid w:val="00531DD0"/>
    <w:pPr>
      <w:spacing w:after="0"/>
    </w:pPr>
  </w:style>
  <w:style w:type="paragraph" w:styleId="Index2">
    <w:name w:val="index 2"/>
    <w:basedOn w:val="Normal"/>
    <w:next w:val="Normal"/>
    <w:autoRedefine/>
    <w:uiPriority w:val="99"/>
    <w:semiHidden/>
    <w:unhideWhenUsed/>
    <w:rsid w:val="00112E20"/>
    <w:pPr>
      <w:spacing w:before="0" w:after="0" w:line="240" w:lineRule="auto"/>
      <w:ind w:left="480" w:hanging="240"/>
    </w:pPr>
  </w:style>
  <w:style w:type="paragraph" w:styleId="Index1">
    <w:name w:val="index 1"/>
    <w:basedOn w:val="Normal"/>
    <w:next w:val="Normal"/>
    <w:autoRedefine/>
    <w:uiPriority w:val="99"/>
    <w:semiHidden/>
    <w:unhideWhenUsed/>
    <w:rsid w:val="00112E20"/>
    <w:pPr>
      <w:spacing w:before="0" w:after="0" w:line="240" w:lineRule="auto"/>
      <w:ind w:left="240" w:hanging="240"/>
    </w:pPr>
  </w:style>
  <w:style w:type="table" w:styleId="TableGrid">
    <w:name w:val="Table Grid"/>
    <w:basedOn w:val="TableNormal"/>
    <w:uiPriority w:val="39"/>
    <w:rsid w:val="00CE7F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56FE8"/>
    <w:rPr>
      <w:color w:val="954F72" w:themeColor="followedHyperlink"/>
      <w:u w:val="single"/>
    </w:rPr>
  </w:style>
  <w:style w:type="numbering" w:customStyle="1" w:styleId="Style1">
    <w:name w:val="Style1"/>
    <w:uiPriority w:val="99"/>
    <w:rsid w:val="009E6B22"/>
    <w:pPr>
      <w:numPr>
        <w:numId w:val="3"/>
      </w:numPr>
    </w:pPr>
  </w:style>
  <w:style w:type="paragraph" w:styleId="TOAHeading">
    <w:name w:val="toa heading"/>
    <w:basedOn w:val="Normal"/>
    <w:next w:val="Normal"/>
    <w:uiPriority w:val="99"/>
    <w:semiHidden/>
    <w:unhideWhenUsed/>
    <w:rsid w:val="00FC4263"/>
    <w:pPr>
      <w:spacing w:before="120"/>
    </w:pPr>
    <w:rPr>
      <w:rFonts w:asciiTheme="majorHAnsi" w:eastAsiaTheme="majorEastAsia" w:hAnsiTheme="majorHAnsi" w:cstheme="majorBidi"/>
      <w:b/>
      <w:bCs/>
      <w:szCs w:val="24"/>
    </w:rPr>
  </w:style>
  <w:style w:type="paragraph" w:styleId="TableofAuthorities">
    <w:name w:val="table of authorities"/>
    <w:basedOn w:val="Normal"/>
    <w:next w:val="Normal"/>
    <w:uiPriority w:val="99"/>
    <w:semiHidden/>
    <w:unhideWhenUsed/>
    <w:rsid w:val="00FC4263"/>
    <w:pPr>
      <w:spacing w:after="0"/>
      <w:ind w:left="240" w:hanging="240"/>
    </w:pPr>
  </w:style>
  <w:style w:type="table" w:customStyle="1" w:styleId="TableGrid0">
    <w:name w:val="TableGrid"/>
    <w:rsid w:val="00C83878"/>
    <w:pPr>
      <w:spacing w:after="0" w:line="240" w:lineRule="auto"/>
    </w:pPr>
    <w:rPr>
      <w:rFonts w:eastAsiaTheme="minorEastAsia"/>
    </w:rPr>
    <w:tblPr>
      <w:tblCellMar>
        <w:top w:w="0" w:type="dxa"/>
        <w:left w:w="0" w:type="dxa"/>
        <w:bottom w:w="0" w:type="dxa"/>
        <w:right w:w="0" w:type="dxa"/>
      </w:tblCellMar>
    </w:tblPr>
  </w:style>
  <w:style w:type="paragraph" w:styleId="Revision">
    <w:name w:val="Revision"/>
    <w:hidden/>
    <w:uiPriority w:val="99"/>
    <w:semiHidden/>
    <w:rsid w:val="0044589E"/>
    <w:pPr>
      <w:spacing w:after="0" w:line="240" w:lineRule="auto"/>
    </w:pPr>
    <w:rPr>
      <w:rFonts w:ascii="Times New Roman" w:hAnsi="Times New Roman"/>
      <w:sz w:val="24"/>
    </w:rPr>
  </w:style>
  <w:style w:type="paragraph" w:customStyle="1" w:styleId="paragraph">
    <w:name w:val="paragraph"/>
    <w:basedOn w:val="Normal"/>
    <w:rsid w:val="001900F7"/>
    <w:pPr>
      <w:spacing w:before="100" w:beforeAutospacing="1" w:after="100" w:afterAutospacing="1" w:line="240" w:lineRule="auto"/>
      <w:jc w:val="left"/>
    </w:pPr>
    <w:rPr>
      <w:rFonts w:eastAsia="Times New Roman" w:cs="Times New Roman"/>
      <w:szCs w:val="24"/>
      <w:lang w:val="en-GB" w:eastAsia="en-GB"/>
    </w:rPr>
  </w:style>
  <w:style w:type="character" w:customStyle="1" w:styleId="normaltextrun">
    <w:name w:val="normaltextrun"/>
    <w:basedOn w:val="DefaultParagraphFont"/>
    <w:rsid w:val="001900F7"/>
  </w:style>
  <w:style w:type="character" w:customStyle="1" w:styleId="eop">
    <w:name w:val="eop"/>
    <w:basedOn w:val="DefaultParagraphFont"/>
    <w:rsid w:val="001900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777379">
      <w:bodyDiv w:val="1"/>
      <w:marLeft w:val="0"/>
      <w:marRight w:val="0"/>
      <w:marTop w:val="0"/>
      <w:marBottom w:val="0"/>
      <w:divBdr>
        <w:top w:val="none" w:sz="0" w:space="0" w:color="auto"/>
        <w:left w:val="none" w:sz="0" w:space="0" w:color="auto"/>
        <w:bottom w:val="none" w:sz="0" w:space="0" w:color="auto"/>
        <w:right w:val="none" w:sz="0" w:space="0" w:color="auto"/>
      </w:divBdr>
    </w:div>
    <w:div w:id="57213590">
      <w:bodyDiv w:val="1"/>
      <w:marLeft w:val="0"/>
      <w:marRight w:val="0"/>
      <w:marTop w:val="0"/>
      <w:marBottom w:val="0"/>
      <w:divBdr>
        <w:top w:val="none" w:sz="0" w:space="0" w:color="auto"/>
        <w:left w:val="none" w:sz="0" w:space="0" w:color="auto"/>
        <w:bottom w:val="none" w:sz="0" w:space="0" w:color="auto"/>
        <w:right w:val="none" w:sz="0" w:space="0" w:color="auto"/>
      </w:divBdr>
      <w:divsChild>
        <w:div w:id="848326053">
          <w:marLeft w:val="0"/>
          <w:marRight w:val="0"/>
          <w:marTop w:val="0"/>
          <w:marBottom w:val="0"/>
          <w:divBdr>
            <w:top w:val="none" w:sz="0" w:space="0" w:color="auto"/>
            <w:left w:val="none" w:sz="0" w:space="0" w:color="auto"/>
            <w:bottom w:val="none" w:sz="0" w:space="0" w:color="auto"/>
            <w:right w:val="none" w:sz="0" w:space="0" w:color="auto"/>
          </w:divBdr>
          <w:divsChild>
            <w:div w:id="115221177">
              <w:marLeft w:val="0"/>
              <w:marRight w:val="0"/>
              <w:marTop w:val="0"/>
              <w:marBottom w:val="0"/>
              <w:divBdr>
                <w:top w:val="none" w:sz="0" w:space="0" w:color="auto"/>
                <w:left w:val="none" w:sz="0" w:space="0" w:color="auto"/>
                <w:bottom w:val="none" w:sz="0" w:space="0" w:color="auto"/>
                <w:right w:val="none" w:sz="0" w:space="0" w:color="auto"/>
              </w:divBdr>
            </w:div>
            <w:div w:id="159977085">
              <w:marLeft w:val="0"/>
              <w:marRight w:val="0"/>
              <w:marTop w:val="0"/>
              <w:marBottom w:val="0"/>
              <w:divBdr>
                <w:top w:val="none" w:sz="0" w:space="0" w:color="auto"/>
                <w:left w:val="none" w:sz="0" w:space="0" w:color="auto"/>
                <w:bottom w:val="none" w:sz="0" w:space="0" w:color="auto"/>
                <w:right w:val="none" w:sz="0" w:space="0" w:color="auto"/>
              </w:divBdr>
            </w:div>
            <w:div w:id="213545384">
              <w:marLeft w:val="0"/>
              <w:marRight w:val="0"/>
              <w:marTop w:val="0"/>
              <w:marBottom w:val="0"/>
              <w:divBdr>
                <w:top w:val="none" w:sz="0" w:space="0" w:color="auto"/>
                <w:left w:val="none" w:sz="0" w:space="0" w:color="auto"/>
                <w:bottom w:val="none" w:sz="0" w:space="0" w:color="auto"/>
                <w:right w:val="none" w:sz="0" w:space="0" w:color="auto"/>
              </w:divBdr>
            </w:div>
            <w:div w:id="279530389">
              <w:marLeft w:val="0"/>
              <w:marRight w:val="0"/>
              <w:marTop w:val="0"/>
              <w:marBottom w:val="0"/>
              <w:divBdr>
                <w:top w:val="none" w:sz="0" w:space="0" w:color="auto"/>
                <w:left w:val="none" w:sz="0" w:space="0" w:color="auto"/>
                <w:bottom w:val="none" w:sz="0" w:space="0" w:color="auto"/>
                <w:right w:val="none" w:sz="0" w:space="0" w:color="auto"/>
              </w:divBdr>
            </w:div>
            <w:div w:id="344988510">
              <w:marLeft w:val="0"/>
              <w:marRight w:val="0"/>
              <w:marTop w:val="0"/>
              <w:marBottom w:val="0"/>
              <w:divBdr>
                <w:top w:val="none" w:sz="0" w:space="0" w:color="auto"/>
                <w:left w:val="none" w:sz="0" w:space="0" w:color="auto"/>
                <w:bottom w:val="none" w:sz="0" w:space="0" w:color="auto"/>
                <w:right w:val="none" w:sz="0" w:space="0" w:color="auto"/>
              </w:divBdr>
            </w:div>
            <w:div w:id="387655570">
              <w:marLeft w:val="0"/>
              <w:marRight w:val="0"/>
              <w:marTop w:val="0"/>
              <w:marBottom w:val="0"/>
              <w:divBdr>
                <w:top w:val="none" w:sz="0" w:space="0" w:color="auto"/>
                <w:left w:val="none" w:sz="0" w:space="0" w:color="auto"/>
                <w:bottom w:val="none" w:sz="0" w:space="0" w:color="auto"/>
                <w:right w:val="none" w:sz="0" w:space="0" w:color="auto"/>
              </w:divBdr>
            </w:div>
            <w:div w:id="475531013">
              <w:marLeft w:val="0"/>
              <w:marRight w:val="0"/>
              <w:marTop w:val="0"/>
              <w:marBottom w:val="0"/>
              <w:divBdr>
                <w:top w:val="none" w:sz="0" w:space="0" w:color="auto"/>
                <w:left w:val="none" w:sz="0" w:space="0" w:color="auto"/>
                <w:bottom w:val="none" w:sz="0" w:space="0" w:color="auto"/>
                <w:right w:val="none" w:sz="0" w:space="0" w:color="auto"/>
              </w:divBdr>
            </w:div>
            <w:div w:id="494346804">
              <w:marLeft w:val="0"/>
              <w:marRight w:val="0"/>
              <w:marTop w:val="0"/>
              <w:marBottom w:val="0"/>
              <w:divBdr>
                <w:top w:val="none" w:sz="0" w:space="0" w:color="auto"/>
                <w:left w:val="none" w:sz="0" w:space="0" w:color="auto"/>
                <w:bottom w:val="none" w:sz="0" w:space="0" w:color="auto"/>
                <w:right w:val="none" w:sz="0" w:space="0" w:color="auto"/>
              </w:divBdr>
            </w:div>
            <w:div w:id="494490069">
              <w:marLeft w:val="0"/>
              <w:marRight w:val="0"/>
              <w:marTop w:val="0"/>
              <w:marBottom w:val="0"/>
              <w:divBdr>
                <w:top w:val="none" w:sz="0" w:space="0" w:color="auto"/>
                <w:left w:val="none" w:sz="0" w:space="0" w:color="auto"/>
                <w:bottom w:val="none" w:sz="0" w:space="0" w:color="auto"/>
                <w:right w:val="none" w:sz="0" w:space="0" w:color="auto"/>
              </w:divBdr>
            </w:div>
            <w:div w:id="538933718">
              <w:marLeft w:val="0"/>
              <w:marRight w:val="0"/>
              <w:marTop w:val="0"/>
              <w:marBottom w:val="0"/>
              <w:divBdr>
                <w:top w:val="none" w:sz="0" w:space="0" w:color="auto"/>
                <w:left w:val="none" w:sz="0" w:space="0" w:color="auto"/>
                <w:bottom w:val="none" w:sz="0" w:space="0" w:color="auto"/>
                <w:right w:val="none" w:sz="0" w:space="0" w:color="auto"/>
              </w:divBdr>
            </w:div>
            <w:div w:id="627123964">
              <w:marLeft w:val="0"/>
              <w:marRight w:val="0"/>
              <w:marTop w:val="0"/>
              <w:marBottom w:val="0"/>
              <w:divBdr>
                <w:top w:val="none" w:sz="0" w:space="0" w:color="auto"/>
                <w:left w:val="none" w:sz="0" w:space="0" w:color="auto"/>
                <w:bottom w:val="none" w:sz="0" w:space="0" w:color="auto"/>
                <w:right w:val="none" w:sz="0" w:space="0" w:color="auto"/>
              </w:divBdr>
            </w:div>
            <w:div w:id="639580517">
              <w:marLeft w:val="0"/>
              <w:marRight w:val="0"/>
              <w:marTop w:val="0"/>
              <w:marBottom w:val="0"/>
              <w:divBdr>
                <w:top w:val="none" w:sz="0" w:space="0" w:color="auto"/>
                <w:left w:val="none" w:sz="0" w:space="0" w:color="auto"/>
                <w:bottom w:val="none" w:sz="0" w:space="0" w:color="auto"/>
                <w:right w:val="none" w:sz="0" w:space="0" w:color="auto"/>
              </w:divBdr>
            </w:div>
            <w:div w:id="666173757">
              <w:marLeft w:val="0"/>
              <w:marRight w:val="0"/>
              <w:marTop w:val="0"/>
              <w:marBottom w:val="0"/>
              <w:divBdr>
                <w:top w:val="none" w:sz="0" w:space="0" w:color="auto"/>
                <w:left w:val="none" w:sz="0" w:space="0" w:color="auto"/>
                <w:bottom w:val="none" w:sz="0" w:space="0" w:color="auto"/>
                <w:right w:val="none" w:sz="0" w:space="0" w:color="auto"/>
              </w:divBdr>
            </w:div>
            <w:div w:id="675422381">
              <w:marLeft w:val="0"/>
              <w:marRight w:val="0"/>
              <w:marTop w:val="0"/>
              <w:marBottom w:val="0"/>
              <w:divBdr>
                <w:top w:val="none" w:sz="0" w:space="0" w:color="auto"/>
                <w:left w:val="none" w:sz="0" w:space="0" w:color="auto"/>
                <w:bottom w:val="none" w:sz="0" w:space="0" w:color="auto"/>
                <w:right w:val="none" w:sz="0" w:space="0" w:color="auto"/>
              </w:divBdr>
            </w:div>
            <w:div w:id="683476527">
              <w:marLeft w:val="0"/>
              <w:marRight w:val="0"/>
              <w:marTop w:val="0"/>
              <w:marBottom w:val="0"/>
              <w:divBdr>
                <w:top w:val="none" w:sz="0" w:space="0" w:color="auto"/>
                <w:left w:val="none" w:sz="0" w:space="0" w:color="auto"/>
                <w:bottom w:val="none" w:sz="0" w:space="0" w:color="auto"/>
                <w:right w:val="none" w:sz="0" w:space="0" w:color="auto"/>
              </w:divBdr>
            </w:div>
            <w:div w:id="716975465">
              <w:marLeft w:val="0"/>
              <w:marRight w:val="0"/>
              <w:marTop w:val="0"/>
              <w:marBottom w:val="0"/>
              <w:divBdr>
                <w:top w:val="none" w:sz="0" w:space="0" w:color="auto"/>
                <w:left w:val="none" w:sz="0" w:space="0" w:color="auto"/>
                <w:bottom w:val="none" w:sz="0" w:space="0" w:color="auto"/>
                <w:right w:val="none" w:sz="0" w:space="0" w:color="auto"/>
              </w:divBdr>
            </w:div>
            <w:div w:id="779491275">
              <w:marLeft w:val="0"/>
              <w:marRight w:val="0"/>
              <w:marTop w:val="0"/>
              <w:marBottom w:val="0"/>
              <w:divBdr>
                <w:top w:val="none" w:sz="0" w:space="0" w:color="auto"/>
                <w:left w:val="none" w:sz="0" w:space="0" w:color="auto"/>
                <w:bottom w:val="none" w:sz="0" w:space="0" w:color="auto"/>
                <w:right w:val="none" w:sz="0" w:space="0" w:color="auto"/>
              </w:divBdr>
            </w:div>
            <w:div w:id="865288315">
              <w:marLeft w:val="0"/>
              <w:marRight w:val="0"/>
              <w:marTop w:val="0"/>
              <w:marBottom w:val="0"/>
              <w:divBdr>
                <w:top w:val="none" w:sz="0" w:space="0" w:color="auto"/>
                <w:left w:val="none" w:sz="0" w:space="0" w:color="auto"/>
                <w:bottom w:val="none" w:sz="0" w:space="0" w:color="auto"/>
                <w:right w:val="none" w:sz="0" w:space="0" w:color="auto"/>
              </w:divBdr>
            </w:div>
            <w:div w:id="981076663">
              <w:marLeft w:val="0"/>
              <w:marRight w:val="0"/>
              <w:marTop w:val="0"/>
              <w:marBottom w:val="0"/>
              <w:divBdr>
                <w:top w:val="none" w:sz="0" w:space="0" w:color="auto"/>
                <w:left w:val="none" w:sz="0" w:space="0" w:color="auto"/>
                <w:bottom w:val="none" w:sz="0" w:space="0" w:color="auto"/>
                <w:right w:val="none" w:sz="0" w:space="0" w:color="auto"/>
              </w:divBdr>
            </w:div>
            <w:div w:id="1083911636">
              <w:marLeft w:val="0"/>
              <w:marRight w:val="0"/>
              <w:marTop w:val="0"/>
              <w:marBottom w:val="0"/>
              <w:divBdr>
                <w:top w:val="none" w:sz="0" w:space="0" w:color="auto"/>
                <w:left w:val="none" w:sz="0" w:space="0" w:color="auto"/>
                <w:bottom w:val="none" w:sz="0" w:space="0" w:color="auto"/>
                <w:right w:val="none" w:sz="0" w:space="0" w:color="auto"/>
              </w:divBdr>
            </w:div>
            <w:div w:id="1117137281">
              <w:marLeft w:val="0"/>
              <w:marRight w:val="0"/>
              <w:marTop w:val="0"/>
              <w:marBottom w:val="0"/>
              <w:divBdr>
                <w:top w:val="none" w:sz="0" w:space="0" w:color="auto"/>
                <w:left w:val="none" w:sz="0" w:space="0" w:color="auto"/>
                <w:bottom w:val="none" w:sz="0" w:space="0" w:color="auto"/>
                <w:right w:val="none" w:sz="0" w:space="0" w:color="auto"/>
              </w:divBdr>
            </w:div>
            <w:div w:id="1125199851">
              <w:marLeft w:val="0"/>
              <w:marRight w:val="0"/>
              <w:marTop w:val="0"/>
              <w:marBottom w:val="0"/>
              <w:divBdr>
                <w:top w:val="none" w:sz="0" w:space="0" w:color="auto"/>
                <w:left w:val="none" w:sz="0" w:space="0" w:color="auto"/>
                <w:bottom w:val="none" w:sz="0" w:space="0" w:color="auto"/>
                <w:right w:val="none" w:sz="0" w:space="0" w:color="auto"/>
              </w:divBdr>
            </w:div>
            <w:div w:id="1220288117">
              <w:marLeft w:val="0"/>
              <w:marRight w:val="0"/>
              <w:marTop w:val="0"/>
              <w:marBottom w:val="0"/>
              <w:divBdr>
                <w:top w:val="none" w:sz="0" w:space="0" w:color="auto"/>
                <w:left w:val="none" w:sz="0" w:space="0" w:color="auto"/>
                <w:bottom w:val="none" w:sz="0" w:space="0" w:color="auto"/>
                <w:right w:val="none" w:sz="0" w:space="0" w:color="auto"/>
              </w:divBdr>
            </w:div>
            <w:div w:id="1222403561">
              <w:marLeft w:val="0"/>
              <w:marRight w:val="0"/>
              <w:marTop w:val="0"/>
              <w:marBottom w:val="0"/>
              <w:divBdr>
                <w:top w:val="none" w:sz="0" w:space="0" w:color="auto"/>
                <w:left w:val="none" w:sz="0" w:space="0" w:color="auto"/>
                <w:bottom w:val="none" w:sz="0" w:space="0" w:color="auto"/>
                <w:right w:val="none" w:sz="0" w:space="0" w:color="auto"/>
              </w:divBdr>
            </w:div>
            <w:div w:id="1229878209">
              <w:marLeft w:val="0"/>
              <w:marRight w:val="0"/>
              <w:marTop w:val="0"/>
              <w:marBottom w:val="0"/>
              <w:divBdr>
                <w:top w:val="none" w:sz="0" w:space="0" w:color="auto"/>
                <w:left w:val="none" w:sz="0" w:space="0" w:color="auto"/>
                <w:bottom w:val="none" w:sz="0" w:space="0" w:color="auto"/>
                <w:right w:val="none" w:sz="0" w:space="0" w:color="auto"/>
              </w:divBdr>
            </w:div>
            <w:div w:id="1231694044">
              <w:marLeft w:val="0"/>
              <w:marRight w:val="0"/>
              <w:marTop w:val="0"/>
              <w:marBottom w:val="0"/>
              <w:divBdr>
                <w:top w:val="none" w:sz="0" w:space="0" w:color="auto"/>
                <w:left w:val="none" w:sz="0" w:space="0" w:color="auto"/>
                <w:bottom w:val="none" w:sz="0" w:space="0" w:color="auto"/>
                <w:right w:val="none" w:sz="0" w:space="0" w:color="auto"/>
              </w:divBdr>
            </w:div>
            <w:div w:id="1246648986">
              <w:marLeft w:val="0"/>
              <w:marRight w:val="0"/>
              <w:marTop w:val="0"/>
              <w:marBottom w:val="0"/>
              <w:divBdr>
                <w:top w:val="none" w:sz="0" w:space="0" w:color="auto"/>
                <w:left w:val="none" w:sz="0" w:space="0" w:color="auto"/>
                <w:bottom w:val="none" w:sz="0" w:space="0" w:color="auto"/>
                <w:right w:val="none" w:sz="0" w:space="0" w:color="auto"/>
              </w:divBdr>
            </w:div>
            <w:div w:id="1253277318">
              <w:marLeft w:val="0"/>
              <w:marRight w:val="0"/>
              <w:marTop w:val="0"/>
              <w:marBottom w:val="0"/>
              <w:divBdr>
                <w:top w:val="none" w:sz="0" w:space="0" w:color="auto"/>
                <w:left w:val="none" w:sz="0" w:space="0" w:color="auto"/>
                <w:bottom w:val="none" w:sz="0" w:space="0" w:color="auto"/>
                <w:right w:val="none" w:sz="0" w:space="0" w:color="auto"/>
              </w:divBdr>
            </w:div>
            <w:div w:id="1271738121">
              <w:marLeft w:val="0"/>
              <w:marRight w:val="0"/>
              <w:marTop w:val="0"/>
              <w:marBottom w:val="0"/>
              <w:divBdr>
                <w:top w:val="none" w:sz="0" w:space="0" w:color="auto"/>
                <w:left w:val="none" w:sz="0" w:space="0" w:color="auto"/>
                <w:bottom w:val="none" w:sz="0" w:space="0" w:color="auto"/>
                <w:right w:val="none" w:sz="0" w:space="0" w:color="auto"/>
              </w:divBdr>
            </w:div>
            <w:div w:id="1300527995">
              <w:marLeft w:val="0"/>
              <w:marRight w:val="0"/>
              <w:marTop w:val="0"/>
              <w:marBottom w:val="0"/>
              <w:divBdr>
                <w:top w:val="none" w:sz="0" w:space="0" w:color="auto"/>
                <w:left w:val="none" w:sz="0" w:space="0" w:color="auto"/>
                <w:bottom w:val="none" w:sz="0" w:space="0" w:color="auto"/>
                <w:right w:val="none" w:sz="0" w:space="0" w:color="auto"/>
              </w:divBdr>
            </w:div>
            <w:div w:id="1318462048">
              <w:marLeft w:val="0"/>
              <w:marRight w:val="0"/>
              <w:marTop w:val="0"/>
              <w:marBottom w:val="0"/>
              <w:divBdr>
                <w:top w:val="none" w:sz="0" w:space="0" w:color="auto"/>
                <w:left w:val="none" w:sz="0" w:space="0" w:color="auto"/>
                <w:bottom w:val="none" w:sz="0" w:space="0" w:color="auto"/>
                <w:right w:val="none" w:sz="0" w:space="0" w:color="auto"/>
              </w:divBdr>
            </w:div>
            <w:div w:id="1346983913">
              <w:marLeft w:val="0"/>
              <w:marRight w:val="0"/>
              <w:marTop w:val="0"/>
              <w:marBottom w:val="0"/>
              <w:divBdr>
                <w:top w:val="none" w:sz="0" w:space="0" w:color="auto"/>
                <w:left w:val="none" w:sz="0" w:space="0" w:color="auto"/>
                <w:bottom w:val="none" w:sz="0" w:space="0" w:color="auto"/>
                <w:right w:val="none" w:sz="0" w:space="0" w:color="auto"/>
              </w:divBdr>
            </w:div>
            <w:div w:id="1475177216">
              <w:marLeft w:val="0"/>
              <w:marRight w:val="0"/>
              <w:marTop w:val="0"/>
              <w:marBottom w:val="0"/>
              <w:divBdr>
                <w:top w:val="none" w:sz="0" w:space="0" w:color="auto"/>
                <w:left w:val="none" w:sz="0" w:space="0" w:color="auto"/>
                <w:bottom w:val="none" w:sz="0" w:space="0" w:color="auto"/>
                <w:right w:val="none" w:sz="0" w:space="0" w:color="auto"/>
              </w:divBdr>
            </w:div>
            <w:div w:id="1502088575">
              <w:marLeft w:val="0"/>
              <w:marRight w:val="0"/>
              <w:marTop w:val="0"/>
              <w:marBottom w:val="0"/>
              <w:divBdr>
                <w:top w:val="none" w:sz="0" w:space="0" w:color="auto"/>
                <w:left w:val="none" w:sz="0" w:space="0" w:color="auto"/>
                <w:bottom w:val="none" w:sz="0" w:space="0" w:color="auto"/>
                <w:right w:val="none" w:sz="0" w:space="0" w:color="auto"/>
              </w:divBdr>
            </w:div>
            <w:div w:id="1504005438">
              <w:marLeft w:val="0"/>
              <w:marRight w:val="0"/>
              <w:marTop w:val="0"/>
              <w:marBottom w:val="0"/>
              <w:divBdr>
                <w:top w:val="none" w:sz="0" w:space="0" w:color="auto"/>
                <w:left w:val="none" w:sz="0" w:space="0" w:color="auto"/>
                <w:bottom w:val="none" w:sz="0" w:space="0" w:color="auto"/>
                <w:right w:val="none" w:sz="0" w:space="0" w:color="auto"/>
              </w:divBdr>
            </w:div>
            <w:div w:id="1569262988">
              <w:marLeft w:val="0"/>
              <w:marRight w:val="0"/>
              <w:marTop w:val="0"/>
              <w:marBottom w:val="0"/>
              <w:divBdr>
                <w:top w:val="none" w:sz="0" w:space="0" w:color="auto"/>
                <w:left w:val="none" w:sz="0" w:space="0" w:color="auto"/>
                <w:bottom w:val="none" w:sz="0" w:space="0" w:color="auto"/>
                <w:right w:val="none" w:sz="0" w:space="0" w:color="auto"/>
              </w:divBdr>
            </w:div>
            <w:div w:id="1581062968">
              <w:marLeft w:val="0"/>
              <w:marRight w:val="0"/>
              <w:marTop w:val="0"/>
              <w:marBottom w:val="0"/>
              <w:divBdr>
                <w:top w:val="none" w:sz="0" w:space="0" w:color="auto"/>
                <w:left w:val="none" w:sz="0" w:space="0" w:color="auto"/>
                <w:bottom w:val="none" w:sz="0" w:space="0" w:color="auto"/>
                <w:right w:val="none" w:sz="0" w:space="0" w:color="auto"/>
              </w:divBdr>
            </w:div>
            <w:div w:id="1637951830">
              <w:marLeft w:val="0"/>
              <w:marRight w:val="0"/>
              <w:marTop w:val="0"/>
              <w:marBottom w:val="0"/>
              <w:divBdr>
                <w:top w:val="none" w:sz="0" w:space="0" w:color="auto"/>
                <w:left w:val="none" w:sz="0" w:space="0" w:color="auto"/>
                <w:bottom w:val="none" w:sz="0" w:space="0" w:color="auto"/>
                <w:right w:val="none" w:sz="0" w:space="0" w:color="auto"/>
              </w:divBdr>
            </w:div>
            <w:div w:id="1665552970">
              <w:marLeft w:val="0"/>
              <w:marRight w:val="0"/>
              <w:marTop w:val="0"/>
              <w:marBottom w:val="0"/>
              <w:divBdr>
                <w:top w:val="none" w:sz="0" w:space="0" w:color="auto"/>
                <w:left w:val="none" w:sz="0" w:space="0" w:color="auto"/>
                <w:bottom w:val="none" w:sz="0" w:space="0" w:color="auto"/>
                <w:right w:val="none" w:sz="0" w:space="0" w:color="auto"/>
              </w:divBdr>
            </w:div>
            <w:div w:id="1668704219">
              <w:marLeft w:val="0"/>
              <w:marRight w:val="0"/>
              <w:marTop w:val="0"/>
              <w:marBottom w:val="0"/>
              <w:divBdr>
                <w:top w:val="none" w:sz="0" w:space="0" w:color="auto"/>
                <w:left w:val="none" w:sz="0" w:space="0" w:color="auto"/>
                <w:bottom w:val="none" w:sz="0" w:space="0" w:color="auto"/>
                <w:right w:val="none" w:sz="0" w:space="0" w:color="auto"/>
              </w:divBdr>
            </w:div>
            <w:div w:id="1672753941">
              <w:marLeft w:val="0"/>
              <w:marRight w:val="0"/>
              <w:marTop w:val="0"/>
              <w:marBottom w:val="0"/>
              <w:divBdr>
                <w:top w:val="none" w:sz="0" w:space="0" w:color="auto"/>
                <w:left w:val="none" w:sz="0" w:space="0" w:color="auto"/>
                <w:bottom w:val="none" w:sz="0" w:space="0" w:color="auto"/>
                <w:right w:val="none" w:sz="0" w:space="0" w:color="auto"/>
              </w:divBdr>
            </w:div>
            <w:div w:id="1697344104">
              <w:marLeft w:val="0"/>
              <w:marRight w:val="0"/>
              <w:marTop w:val="0"/>
              <w:marBottom w:val="0"/>
              <w:divBdr>
                <w:top w:val="none" w:sz="0" w:space="0" w:color="auto"/>
                <w:left w:val="none" w:sz="0" w:space="0" w:color="auto"/>
                <w:bottom w:val="none" w:sz="0" w:space="0" w:color="auto"/>
                <w:right w:val="none" w:sz="0" w:space="0" w:color="auto"/>
              </w:divBdr>
            </w:div>
            <w:div w:id="1712610582">
              <w:marLeft w:val="0"/>
              <w:marRight w:val="0"/>
              <w:marTop w:val="0"/>
              <w:marBottom w:val="0"/>
              <w:divBdr>
                <w:top w:val="none" w:sz="0" w:space="0" w:color="auto"/>
                <w:left w:val="none" w:sz="0" w:space="0" w:color="auto"/>
                <w:bottom w:val="none" w:sz="0" w:space="0" w:color="auto"/>
                <w:right w:val="none" w:sz="0" w:space="0" w:color="auto"/>
              </w:divBdr>
            </w:div>
            <w:div w:id="1789159372">
              <w:marLeft w:val="0"/>
              <w:marRight w:val="0"/>
              <w:marTop w:val="0"/>
              <w:marBottom w:val="0"/>
              <w:divBdr>
                <w:top w:val="none" w:sz="0" w:space="0" w:color="auto"/>
                <w:left w:val="none" w:sz="0" w:space="0" w:color="auto"/>
                <w:bottom w:val="none" w:sz="0" w:space="0" w:color="auto"/>
                <w:right w:val="none" w:sz="0" w:space="0" w:color="auto"/>
              </w:divBdr>
            </w:div>
            <w:div w:id="1822312695">
              <w:marLeft w:val="0"/>
              <w:marRight w:val="0"/>
              <w:marTop w:val="0"/>
              <w:marBottom w:val="0"/>
              <w:divBdr>
                <w:top w:val="none" w:sz="0" w:space="0" w:color="auto"/>
                <w:left w:val="none" w:sz="0" w:space="0" w:color="auto"/>
                <w:bottom w:val="none" w:sz="0" w:space="0" w:color="auto"/>
                <w:right w:val="none" w:sz="0" w:space="0" w:color="auto"/>
              </w:divBdr>
            </w:div>
            <w:div w:id="1880318981">
              <w:marLeft w:val="0"/>
              <w:marRight w:val="0"/>
              <w:marTop w:val="0"/>
              <w:marBottom w:val="0"/>
              <w:divBdr>
                <w:top w:val="none" w:sz="0" w:space="0" w:color="auto"/>
                <w:left w:val="none" w:sz="0" w:space="0" w:color="auto"/>
                <w:bottom w:val="none" w:sz="0" w:space="0" w:color="auto"/>
                <w:right w:val="none" w:sz="0" w:space="0" w:color="auto"/>
              </w:divBdr>
            </w:div>
            <w:div w:id="1958175574">
              <w:marLeft w:val="0"/>
              <w:marRight w:val="0"/>
              <w:marTop w:val="0"/>
              <w:marBottom w:val="0"/>
              <w:divBdr>
                <w:top w:val="none" w:sz="0" w:space="0" w:color="auto"/>
                <w:left w:val="none" w:sz="0" w:space="0" w:color="auto"/>
                <w:bottom w:val="none" w:sz="0" w:space="0" w:color="auto"/>
                <w:right w:val="none" w:sz="0" w:space="0" w:color="auto"/>
              </w:divBdr>
            </w:div>
            <w:div w:id="2065061329">
              <w:marLeft w:val="0"/>
              <w:marRight w:val="0"/>
              <w:marTop w:val="0"/>
              <w:marBottom w:val="0"/>
              <w:divBdr>
                <w:top w:val="none" w:sz="0" w:space="0" w:color="auto"/>
                <w:left w:val="none" w:sz="0" w:space="0" w:color="auto"/>
                <w:bottom w:val="none" w:sz="0" w:space="0" w:color="auto"/>
                <w:right w:val="none" w:sz="0" w:space="0" w:color="auto"/>
              </w:divBdr>
            </w:div>
            <w:div w:id="2131390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47693">
      <w:bodyDiv w:val="1"/>
      <w:marLeft w:val="0"/>
      <w:marRight w:val="0"/>
      <w:marTop w:val="0"/>
      <w:marBottom w:val="0"/>
      <w:divBdr>
        <w:top w:val="none" w:sz="0" w:space="0" w:color="auto"/>
        <w:left w:val="none" w:sz="0" w:space="0" w:color="auto"/>
        <w:bottom w:val="none" w:sz="0" w:space="0" w:color="auto"/>
        <w:right w:val="none" w:sz="0" w:space="0" w:color="auto"/>
      </w:divBdr>
    </w:div>
    <w:div w:id="205145907">
      <w:bodyDiv w:val="1"/>
      <w:marLeft w:val="0"/>
      <w:marRight w:val="0"/>
      <w:marTop w:val="0"/>
      <w:marBottom w:val="0"/>
      <w:divBdr>
        <w:top w:val="none" w:sz="0" w:space="0" w:color="auto"/>
        <w:left w:val="none" w:sz="0" w:space="0" w:color="auto"/>
        <w:bottom w:val="none" w:sz="0" w:space="0" w:color="auto"/>
        <w:right w:val="none" w:sz="0" w:space="0" w:color="auto"/>
      </w:divBdr>
      <w:divsChild>
        <w:div w:id="360143">
          <w:marLeft w:val="0"/>
          <w:marRight w:val="0"/>
          <w:marTop w:val="0"/>
          <w:marBottom w:val="0"/>
          <w:divBdr>
            <w:top w:val="none" w:sz="0" w:space="0" w:color="auto"/>
            <w:left w:val="none" w:sz="0" w:space="0" w:color="auto"/>
            <w:bottom w:val="none" w:sz="0" w:space="0" w:color="auto"/>
            <w:right w:val="none" w:sz="0" w:space="0" w:color="auto"/>
          </w:divBdr>
          <w:divsChild>
            <w:div w:id="216748865">
              <w:marLeft w:val="0"/>
              <w:marRight w:val="0"/>
              <w:marTop w:val="0"/>
              <w:marBottom w:val="0"/>
              <w:divBdr>
                <w:top w:val="none" w:sz="0" w:space="0" w:color="auto"/>
                <w:left w:val="none" w:sz="0" w:space="0" w:color="auto"/>
                <w:bottom w:val="none" w:sz="0" w:space="0" w:color="auto"/>
                <w:right w:val="none" w:sz="0" w:space="0" w:color="auto"/>
              </w:divBdr>
            </w:div>
          </w:divsChild>
        </w:div>
        <w:div w:id="55976373">
          <w:marLeft w:val="0"/>
          <w:marRight w:val="0"/>
          <w:marTop w:val="0"/>
          <w:marBottom w:val="0"/>
          <w:divBdr>
            <w:top w:val="none" w:sz="0" w:space="0" w:color="auto"/>
            <w:left w:val="none" w:sz="0" w:space="0" w:color="auto"/>
            <w:bottom w:val="none" w:sz="0" w:space="0" w:color="auto"/>
            <w:right w:val="none" w:sz="0" w:space="0" w:color="auto"/>
          </w:divBdr>
          <w:divsChild>
            <w:div w:id="1291743694">
              <w:marLeft w:val="0"/>
              <w:marRight w:val="0"/>
              <w:marTop w:val="0"/>
              <w:marBottom w:val="0"/>
              <w:divBdr>
                <w:top w:val="none" w:sz="0" w:space="0" w:color="auto"/>
                <w:left w:val="none" w:sz="0" w:space="0" w:color="auto"/>
                <w:bottom w:val="none" w:sz="0" w:space="0" w:color="auto"/>
                <w:right w:val="none" w:sz="0" w:space="0" w:color="auto"/>
              </w:divBdr>
            </w:div>
          </w:divsChild>
        </w:div>
        <w:div w:id="101465313">
          <w:marLeft w:val="0"/>
          <w:marRight w:val="0"/>
          <w:marTop w:val="0"/>
          <w:marBottom w:val="0"/>
          <w:divBdr>
            <w:top w:val="none" w:sz="0" w:space="0" w:color="auto"/>
            <w:left w:val="none" w:sz="0" w:space="0" w:color="auto"/>
            <w:bottom w:val="none" w:sz="0" w:space="0" w:color="auto"/>
            <w:right w:val="none" w:sz="0" w:space="0" w:color="auto"/>
          </w:divBdr>
          <w:divsChild>
            <w:div w:id="1910076151">
              <w:marLeft w:val="0"/>
              <w:marRight w:val="0"/>
              <w:marTop w:val="0"/>
              <w:marBottom w:val="0"/>
              <w:divBdr>
                <w:top w:val="none" w:sz="0" w:space="0" w:color="auto"/>
                <w:left w:val="none" w:sz="0" w:space="0" w:color="auto"/>
                <w:bottom w:val="none" w:sz="0" w:space="0" w:color="auto"/>
                <w:right w:val="none" w:sz="0" w:space="0" w:color="auto"/>
              </w:divBdr>
            </w:div>
          </w:divsChild>
        </w:div>
        <w:div w:id="127747251">
          <w:marLeft w:val="0"/>
          <w:marRight w:val="0"/>
          <w:marTop w:val="0"/>
          <w:marBottom w:val="0"/>
          <w:divBdr>
            <w:top w:val="none" w:sz="0" w:space="0" w:color="auto"/>
            <w:left w:val="none" w:sz="0" w:space="0" w:color="auto"/>
            <w:bottom w:val="none" w:sz="0" w:space="0" w:color="auto"/>
            <w:right w:val="none" w:sz="0" w:space="0" w:color="auto"/>
          </w:divBdr>
          <w:divsChild>
            <w:div w:id="834806359">
              <w:marLeft w:val="0"/>
              <w:marRight w:val="0"/>
              <w:marTop w:val="0"/>
              <w:marBottom w:val="0"/>
              <w:divBdr>
                <w:top w:val="none" w:sz="0" w:space="0" w:color="auto"/>
                <w:left w:val="none" w:sz="0" w:space="0" w:color="auto"/>
                <w:bottom w:val="none" w:sz="0" w:space="0" w:color="auto"/>
                <w:right w:val="none" w:sz="0" w:space="0" w:color="auto"/>
              </w:divBdr>
            </w:div>
          </w:divsChild>
        </w:div>
        <w:div w:id="164058388">
          <w:marLeft w:val="0"/>
          <w:marRight w:val="0"/>
          <w:marTop w:val="0"/>
          <w:marBottom w:val="0"/>
          <w:divBdr>
            <w:top w:val="none" w:sz="0" w:space="0" w:color="auto"/>
            <w:left w:val="none" w:sz="0" w:space="0" w:color="auto"/>
            <w:bottom w:val="none" w:sz="0" w:space="0" w:color="auto"/>
            <w:right w:val="none" w:sz="0" w:space="0" w:color="auto"/>
          </w:divBdr>
          <w:divsChild>
            <w:div w:id="1775973967">
              <w:marLeft w:val="0"/>
              <w:marRight w:val="0"/>
              <w:marTop w:val="0"/>
              <w:marBottom w:val="0"/>
              <w:divBdr>
                <w:top w:val="none" w:sz="0" w:space="0" w:color="auto"/>
                <w:left w:val="none" w:sz="0" w:space="0" w:color="auto"/>
                <w:bottom w:val="none" w:sz="0" w:space="0" w:color="auto"/>
                <w:right w:val="none" w:sz="0" w:space="0" w:color="auto"/>
              </w:divBdr>
            </w:div>
          </w:divsChild>
        </w:div>
        <w:div w:id="272320475">
          <w:marLeft w:val="0"/>
          <w:marRight w:val="0"/>
          <w:marTop w:val="0"/>
          <w:marBottom w:val="0"/>
          <w:divBdr>
            <w:top w:val="none" w:sz="0" w:space="0" w:color="auto"/>
            <w:left w:val="none" w:sz="0" w:space="0" w:color="auto"/>
            <w:bottom w:val="none" w:sz="0" w:space="0" w:color="auto"/>
            <w:right w:val="none" w:sz="0" w:space="0" w:color="auto"/>
          </w:divBdr>
          <w:divsChild>
            <w:div w:id="2099254227">
              <w:marLeft w:val="0"/>
              <w:marRight w:val="0"/>
              <w:marTop w:val="0"/>
              <w:marBottom w:val="0"/>
              <w:divBdr>
                <w:top w:val="none" w:sz="0" w:space="0" w:color="auto"/>
                <w:left w:val="none" w:sz="0" w:space="0" w:color="auto"/>
                <w:bottom w:val="none" w:sz="0" w:space="0" w:color="auto"/>
                <w:right w:val="none" w:sz="0" w:space="0" w:color="auto"/>
              </w:divBdr>
            </w:div>
          </w:divsChild>
        </w:div>
        <w:div w:id="388572644">
          <w:marLeft w:val="0"/>
          <w:marRight w:val="0"/>
          <w:marTop w:val="0"/>
          <w:marBottom w:val="0"/>
          <w:divBdr>
            <w:top w:val="none" w:sz="0" w:space="0" w:color="auto"/>
            <w:left w:val="none" w:sz="0" w:space="0" w:color="auto"/>
            <w:bottom w:val="none" w:sz="0" w:space="0" w:color="auto"/>
            <w:right w:val="none" w:sz="0" w:space="0" w:color="auto"/>
          </w:divBdr>
          <w:divsChild>
            <w:div w:id="1911847431">
              <w:marLeft w:val="0"/>
              <w:marRight w:val="0"/>
              <w:marTop w:val="0"/>
              <w:marBottom w:val="0"/>
              <w:divBdr>
                <w:top w:val="none" w:sz="0" w:space="0" w:color="auto"/>
                <w:left w:val="none" w:sz="0" w:space="0" w:color="auto"/>
                <w:bottom w:val="none" w:sz="0" w:space="0" w:color="auto"/>
                <w:right w:val="none" w:sz="0" w:space="0" w:color="auto"/>
              </w:divBdr>
            </w:div>
          </w:divsChild>
        </w:div>
        <w:div w:id="480388449">
          <w:marLeft w:val="0"/>
          <w:marRight w:val="0"/>
          <w:marTop w:val="0"/>
          <w:marBottom w:val="0"/>
          <w:divBdr>
            <w:top w:val="none" w:sz="0" w:space="0" w:color="auto"/>
            <w:left w:val="none" w:sz="0" w:space="0" w:color="auto"/>
            <w:bottom w:val="none" w:sz="0" w:space="0" w:color="auto"/>
            <w:right w:val="none" w:sz="0" w:space="0" w:color="auto"/>
          </w:divBdr>
          <w:divsChild>
            <w:div w:id="1431119809">
              <w:marLeft w:val="0"/>
              <w:marRight w:val="0"/>
              <w:marTop w:val="0"/>
              <w:marBottom w:val="0"/>
              <w:divBdr>
                <w:top w:val="none" w:sz="0" w:space="0" w:color="auto"/>
                <w:left w:val="none" w:sz="0" w:space="0" w:color="auto"/>
                <w:bottom w:val="none" w:sz="0" w:space="0" w:color="auto"/>
                <w:right w:val="none" w:sz="0" w:space="0" w:color="auto"/>
              </w:divBdr>
            </w:div>
          </w:divsChild>
        </w:div>
        <w:div w:id="580797110">
          <w:marLeft w:val="0"/>
          <w:marRight w:val="0"/>
          <w:marTop w:val="0"/>
          <w:marBottom w:val="0"/>
          <w:divBdr>
            <w:top w:val="none" w:sz="0" w:space="0" w:color="auto"/>
            <w:left w:val="none" w:sz="0" w:space="0" w:color="auto"/>
            <w:bottom w:val="none" w:sz="0" w:space="0" w:color="auto"/>
            <w:right w:val="none" w:sz="0" w:space="0" w:color="auto"/>
          </w:divBdr>
          <w:divsChild>
            <w:div w:id="31153122">
              <w:marLeft w:val="0"/>
              <w:marRight w:val="0"/>
              <w:marTop w:val="0"/>
              <w:marBottom w:val="0"/>
              <w:divBdr>
                <w:top w:val="none" w:sz="0" w:space="0" w:color="auto"/>
                <w:left w:val="none" w:sz="0" w:space="0" w:color="auto"/>
                <w:bottom w:val="none" w:sz="0" w:space="0" w:color="auto"/>
                <w:right w:val="none" w:sz="0" w:space="0" w:color="auto"/>
              </w:divBdr>
            </w:div>
          </w:divsChild>
        </w:div>
        <w:div w:id="583106317">
          <w:marLeft w:val="0"/>
          <w:marRight w:val="0"/>
          <w:marTop w:val="0"/>
          <w:marBottom w:val="0"/>
          <w:divBdr>
            <w:top w:val="none" w:sz="0" w:space="0" w:color="auto"/>
            <w:left w:val="none" w:sz="0" w:space="0" w:color="auto"/>
            <w:bottom w:val="none" w:sz="0" w:space="0" w:color="auto"/>
            <w:right w:val="none" w:sz="0" w:space="0" w:color="auto"/>
          </w:divBdr>
          <w:divsChild>
            <w:div w:id="638925315">
              <w:marLeft w:val="0"/>
              <w:marRight w:val="0"/>
              <w:marTop w:val="0"/>
              <w:marBottom w:val="0"/>
              <w:divBdr>
                <w:top w:val="none" w:sz="0" w:space="0" w:color="auto"/>
                <w:left w:val="none" w:sz="0" w:space="0" w:color="auto"/>
                <w:bottom w:val="none" w:sz="0" w:space="0" w:color="auto"/>
                <w:right w:val="none" w:sz="0" w:space="0" w:color="auto"/>
              </w:divBdr>
            </w:div>
          </w:divsChild>
        </w:div>
        <w:div w:id="632977456">
          <w:marLeft w:val="0"/>
          <w:marRight w:val="0"/>
          <w:marTop w:val="0"/>
          <w:marBottom w:val="0"/>
          <w:divBdr>
            <w:top w:val="none" w:sz="0" w:space="0" w:color="auto"/>
            <w:left w:val="none" w:sz="0" w:space="0" w:color="auto"/>
            <w:bottom w:val="none" w:sz="0" w:space="0" w:color="auto"/>
            <w:right w:val="none" w:sz="0" w:space="0" w:color="auto"/>
          </w:divBdr>
          <w:divsChild>
            <w:div w:id="214320621">
              <w:marLeft w:val="0"/>
              <w:marRight w:val="0"/>
              <w:marTop w:val="0"/>
              <w:marBottom w:val="0"/>
              <w:divBdr>
                <w:top w:val="none" w:sz="0" w:space="0" w:color="auto"/>
                <w:left w:val="none" w:sz="0" w:space="0" w:color="auto"/>
                <w:bottom w:val="none" w:sz="0" w:space="0" w:color="auto"/>
                <w:right w:val="none" w:sz="0" w:space="0" w:color="auto"/>
              </w:divBdr>
            </w:div>
          </w:divsChild>
        </w:div>
        <w:div w:id="787510701">
          <w:marLeft w:val="0"/>
          <w:marRight w:val="0"/>
          <w:marTop w:val="0"/>
          <w:marBottom w:val="0"/>
          <w:divBdr>
            <w:top w:val="none" w:sz="0" w:space="0" w:color="auto"/>
            <w:left w:val="none" w:sz="0" w:space="0" w:color="auto"/>
            <w:bottom w:val="none" w:sz="0" w:space="0" w:color="auto"/>
            <w:right w:val="none" w:sz="0" w:space="0" w:color="auto"/>
          </w:divBdr>
          <w:divsChild>
            <w:div w:id="1583955566">
              <w:marLeft w:val="0"/>
              <w:marRight w:val="0"/>
              <w:marTop w:val="0"/>
              <w:marBottom w:val="0"/>
              <w:divBdr>
                <w:top w:val="none" w:sz="0" w:space="0" w:color="auto"/>
                <w:left w:val="none" w:sz="0" w:space="0" w:color="auto"/>
                <w:bottom w:val="none" w:sz="0" w:space="0" w:color="auto"/>
                <w:right w:val="none" w:sz="0" w:space="0" w:color="auto"/>
              </w:divBdr>
            </w:div>
          </w:divsChild>
        </w:div>
        <w:div w:id="948198166">
          <w:marLeft w:val="0"/>
          <w:marRight w:val="0"/>
          <w:marTop w:val="0"/>
          <w:marBottom w:val="0"/>
          <w:divBdr>
            <w:top w:val="none" w:sz="0" w:space="0" w:color="auto"/>
            <w:left w:val="none" w:sz="0" w:space="0" w:color="auto"/>
            <w:bottom w:val="none" w:sz="0" w:space="0" w:color="auto"/>
            <w:right w:val="none" w:sz="0" w:space="0" w:color="auto"/>
          </w:divBdr>
          <w:divsChild>
            <w:div w:id="2089962319">
              <w:marLeft w:val="0"/>
              <w:marRight w:val="0"/>
              <w:marTop w:val="0"/>
              <w:marBottom w:val="0"/>
              <w:divBdr>
                <w:top w:val="none" w:sz="0" w:space="0" w:color="auto"/>
                <w:left w:val="none" w:sz="0" w:space="0" w:color="auto"/>
                <w:bottom w:val="none" w:sz="0" w:space="0" w:color="auto"/>
                <w:right w:val="none" w:sz="0" w:space="0" w:color="auto"/>
              </w:divBdr>
            </w:div>
          </w:divsChild>
        </w:div>
        <w:div w:id="1094084869">
          <w:marLeft w:val="0"/>
          <w:marRight w:val="0"/>
          <w:marTop w:val="0"/>
          <w:marBottom w:val="0"/>
          <w:divBdr>
            <w:top w:val="none" w:sz="0" w:space="0" w:color="auto"/>
            <w:left w:val="none" w:sz="0" w:space="0" w:color="auto"/>
            <w:bottom w:val="none" w:sz="0" w:space="0" w:color="auto"/>
            <w:right w:val="none" w:sz="0" w:space="0" w:color="auto"/>
          </w:divBdr>
          <w:divsChild>
            <w:div w:id="309553074">
              <w:marLeft w:val="0"/>
              <w:marRight w:val="0"/>
              <w:marTop w:val="0"/>
              <w:marBottom w:val="0"/>
              <w:divBdr>
                <w:top w:val="none" w:sz="0" w:space="0" w:color="auto"/>
                <w:left w:val="none" w:sz="0" w:space="0" w:color="auto"/>
                <w:bottom w:val="none" w:sz="0" w:space="0" w:color="auto"/>
                <w:right w:val="none" w:sz="0" w:space="0" w:color="auto"/>
              </w:divBdr>
            </w:div>
          </w:divsChild>
        </w:div>
        <w:div w:id="1149638856">
          <w:marLeft w:val="0"/>
          <w:marRight w:val="0"/>
          <w:marTop w:val="0"/>
          <w:marBottom w:val="0"/>
          <w:divBdr>
            <w:top w:val="none" w:sz="0" w:space="0" w:color="auto"/>
            <w:left w:val="none" w:sz="0" w:space="0" w:color="auto"/>
            <w:bottom w:val="none" w:sz="0" w:space="0" w:color="auto"/>
            <w:right w:val="none" w:sz="0" w:space="0" w:color="auto"/>
          </w:divBdr>
          <w:divsChild>
            <w:div w:id="225147294">
              <w:marLeft w:val="0"/>
              <w:marRight w:val="0"/>
              <w:marTop w:val="0"/>
              <w:marBottom w:val="0"/>
              <w:divBdr>
                <w:top w:val="none" w:sz="0" w:space="0" w:color="auto"/>
                <w:left w:val="none" w:sz="0" w:space="0" w:color="auto"/>
                <w:bottom w:val="none" w:sz="0" w:space="0" w:color="auto"/>
                <w:right w:val="none" w:sz="0" w:space="0" w:color="auto"/>
              </w:divBdr>
            </w:div>
          </w:divsChild>
        </w:div>
        <w:div w:id="1167864051">
          <w:marLeft w:val="0"/>
          <w:marRight w:val="0"/>
          <w:marTop w:val="0"/>
          <w:marBottom w:val="0"/>
          <w:divBdr>
            <w:top w:val="none" w:sz="0" w:space="0" w:color="auto"/>
            <w:left w:val="none" w:sz="0" w:space="0" w:color="auto"/>
            <w:bottom w:val="none" w:sz="0" w:space="0" w:color="auto"/>
            <w:right w:val="none" w:sz="0" w:space="0" w:color="auto"/>
          </w:divBdr>
          <w:divsChild>
            <w:div w:id="19402818">
              <w:marLeft w:val="0"/>
              <w:marRight w:val="0"/>
              <w:marTop w:val="0"/>
              <w:marBottom w:val="0"/>
              <w:divBdr>
                <w:top w:val="none" w:sz="0" w:space="0" w:color="auto"/>
                <w:left w:val="none" w:sz="0" w:space="0" w:color="auto"/>
                <w:bottom w:val="none" w:sz="0" w:space="0" w:color="auto"/>
                <w:right w:val="none" w:sz="0" w:space="0" w:color="auto"/>
              </w:divBdr>
            </w:div>
          </w:divsChild>
        </w:div>
        <w:div w:id="1184513100">
          <w:marLeft w:val="0"/>
          <w:marRight w:val="0"/>
          <w:marTop w:val="0"/>
          <w:marBottom w:val="0"/>
          <w:divBdr>
            <w:top w:val="none" w:sz="0" w:space="0" w:color="auto"/>
            <w:left w:val="none" w:sz="0" w:space="0" w:color="auto"/>
            <w:bottom w:val="none" w:sz="0" w:space="0" w:color="auto"/>
            <w:right w:val="none" w:sz="0" w:space="0" w:color="auto"/>
          </w:divBdr>
          <w:divsChild>
            <w:div w:id="712121461">
              <w:marLeft w:val="0"/>
              <w:marRight w:val="0"/>
              <w:marTop w:val="0"/>
              <w:marBottom w:val="0"/>
              <w:divBdr>
                <w:top w:val="none" w:sz="0" w:space="0" w:color="auto"/>
                <w:left w:val="none" w:sz="0" w:space="0" w:color="auto"/>
                <w:bottom w:val="none" w:sz="0" w:space="0" w:color="auto"/>
                <w:right w:val="none" w:sz="0" w:space="0" w:color="auto"/>
              </w:divBdr>
            </w:div>
          </w:divsChild>
        </w:div>
        <w:div w:id="1346059354">
          <w:marLeft w:val="0"/>
          <w:marRight w:val="0"/>
          <w:marTop w:val="0"/>
          <w:marBottom w:val="0"/>
          <w:divBdr>
            <w:top w:val="none" w:sz="0" w:space="0" w:color="auto"/>
            <w:left w:val="none" w:sz="0" w:space="0" w:color="auto"/>
            <w:bottom w:val="none" w:sz="0" w:space="0" w:color="auto"/>
            <w:right w:val="none" w:sz="0" w:space="0" w:color="auto"/>
          </w:divBdr>
          <w:divsChild>
            <w:div w:id="615672401">
              <w:marLeft w:val="0"/>
              <w:marRight w:val="0"/>
              <w:marTop w:val="0"/>
              <w:marBottom w:val="0"/>
              <w:divBdr>
                <w:top w:val="none" w:sz="0" w:space="0" w:color="auto"/>
                <w:left w:val="none" w:sz="0" w:space="0" w:color="auto"/>
                <w:bottom w:val="none" w:sz="0" w:space="0" w:color="auto"/>
                <w:right w:val="none" w:sz="0" w:space="0" w:color="auto"/>
              </w:divBdr>
            </w:div>
          </w:divsChild>
        </w:div>
        <w:div w:id="1544516530">
          <w:marLeft w:val="0"/>
          <w:marRight w:val="0"/>
          <w:marTop w:val="0"/>
          <w:marBottom w:val="0"/>
          <w:divBdr>
            <w:top w:val="none" w:sz="0" w:space="0" w:color="auto"/>
            <w:left w:val="none" w:sz="0" w:space="0" w:color="auto"/>
            <w:bottom w:val="none" w:sz="0" w:space="0" w:color="auto"/>
            <w:right w:val="none" w:sz="0" w:space="0" w:color="auto"/>
          </w:divBdr>
          <w:divsChild>
            <w:div w:id="1233540985">
              <w:marLeft w:val="0"/>
              <w:marRight w:val="0"/>
              <w:marTop w:val="0"/>
              <w:marBottom w:val="0"/>
              <w:divBdr>
                <w:top w:val="none" w:sz="0" w:space="0" w:color="auto"/>
                <w:left w:val="none" w:sz="0" w:space="0" w:color="auto"/>
                <w:bottom w:val="none" w:sz="0" w:space="0" w:color="auto"/>
                <w:right w:val="none" w:sz="0" w:space="0" w:color="auto"/>
              </w:divBdr>
            </w:div>
          </w:divsChild>
        </w:div>
        <w:div w:id="1760636001">
          <w:marLeft w:val="0"/>
          <w:marRight w:val="0"/>
          <w:marTop w:val="0"/>
          <w:marBottom w:val="0"/>
          <w:divBdr>
            <w:top w:val="none" w:sz="0" w:space="0" w:color="auto"/>
            <w:left w:val="none" w:sz="0" w:space="0" w:color="auto"/>
            <w:bottom w:val="none" w:sz="0" w:space="0" w:color="auto"/>
            <w:right w:val="none" w:sz="0" w:space="0" w:color="auto"/>
          </w:divBdr>
          <w:divsChild>
            <w:div w:id="1396859603">
              <w:marLeft w:val="0"/>
              <w:marRight w:val="0"/>
              <w:marTop w:val="0"/>
              <w:marBottom w:val="0"/>
              <w:divBdr>
                <w:top w:val="none" w:sz="0" w:space="0" w:color="auto"/>
                <w:left w:val="none" w:sz="0" w:space="0" w:color="auto"/>
                <w:bottom w:val="none" w:sz="0" w:space="0" w:color="auto"/>
                <w:right w:val="none" w:sz="0" w:space="0" w:color="auto"/>
              </w:divBdr>
            </w:div>
          </w:divsChild>
        </w:div>
        <w:div w:id="1769812772">
          <w:marLeft w:val="0"/>
          <w:marRight w:val="0"/>
          <w:marTop w:val="0"/>
          <w:marBottom w:val="0"/>
          <w:divBdr>
            <w:top w:val="none" w:sz="0" w:space="0" w:color="auto"/>
            <w:left w:val="none" w:sz="0" w:space="0" w:color="auto"/>
            <w:bottom w:val="none" w:sz="0" w:space="0" w:color="auto"/>
            <w:right w:val="none" w:sz="0" w:space="0" w:color="auto"/>
          </w:divBdr>
          <w:divsChild>
            <w:div w:id="864370064">
              <w:marLeft w:val="0"/>
              <w:marRight w:val="0"/>
              <w:marTop w:val="0"/>
              <w:marBottom w:val="0"/>
              <w:divBdr>
                <w:top w:val="none" w:sz="0" w:space="0" w:color="auto"/>
                <w:left w:val="none" w:sz="0" w:space="0" w:color="auto"/>
                <w:bottom w:val="none" w:sz="0" w:space="0" w:color="auto"/>
                <w:right w:val="none" w:sz="0" w:space="0" w:color="auto"/>
              </w:divBdr>
            </w:div>
          </w:divsChild>
        </w:div>
        <w:div w:id="1775785885">
          <w:marLeft w:val="0"/>
          <w:marRight w:val="0"/>
          <w:marTop w:val="0"/>
          <w:marBottom w:val="0"/>
          <w:divBdr>
            <w:top w:val="none" w:sz="0" w:space="0" w:color="auto"/>
            <w:left w:val="none" w:sz="0" w:space="0" w:color="auto"/>
            <w:bottom w:val="none" w:sz="0" w:space="0" w:color="auto"/>
            <w:right w:val="none" w:sz="0" w:space="0" w:color="auto"/>
          </w:divBdr>
          <w:divsChild>
            <w:div w:id="523790586">
              <w:marLeft w:val="0"/>
              <w:marRight w:val="0"/>
              <w:marTop w:val="0"/>
              <w:marBottom w:val="0"/>
              <w:divBdr>
                <w:top w:val="none" w:sz="0" w:space="0" w:color="auto"/>
                <w:left w:val="none" w:sz="0" w:space="0" w:color="auto"/>
                <w:bottom w:val="none" w:sz="0" w:space="0" w:color="auto"/>
                <w:right w:val="none" w:sz="0" w:space="0" w:color="auto"/>
              </w:divBdr>
            </w:div>
          </w:divsChild>
        </w:div>
        <w:div w:id="1894266564">
          <w:marLeft w:val="0"/>
          <w:marRight w:val="0"/>
          <w:marTop w:val="0"/>
          <w:marBottom w:val="0"/>
          <w:divBdr>
            <w:top w:val="none" w:sz="0" w:space="0" w:color="auto"/>
            <w:left w:val="none" w:sz="0" w:space="0" w:color="auto"/>
            <w:bottom w:val="none" w:sz="0" w:space="0" w:color="auto"/>
            <w:right w:val="none" w:sz="0" w:space="0" w:color="auto"/>
          </w:divBdr>
          <w:divsChild>
            <w:div w:id="272129323">
              <w:marLeft w:val="0"/>
              <w:marRight w:val="0"/>
              <w:marTop w:val="0"/>
              <w:marBottom w:val="0"/>
              <w:divBdr>
                <w:top w:val="none" w:sz="0" w:space="0" w:color="auto"/>
                <w:left w:val="none" w:sz="0" w:space="0" w:color="auto"/>
                <w:bottom w:val="none" w:sz="0" w:space="0" w:color="auto"/>
                <w:right w:val="none" w:sz="0" w:space="0" w:color="auto"/>
              </w:divBdr>
            </w:div>
          </w:divsChild>
        </w:div>
        <w:div w:id="2096439231">
          <w:marLeft w:val="0"/>
          <w:marRight w:val="0"/>
          <w:marTop w:val="0"/>
          <w:marBottom w:val="0"/>
          <w:divBdr>
            <w:top w:val="none" w:sz="0" w:space="0" w:color="auto"/>
            <w:left w:val="none" w:sz="0" w:space="0" w:color="auto"/>
            <w:bottom w:val="none" w:sz="0" w:space="0" w:color="auto"/>
            <w:right w:val="none" w:sz="0" w:space="0" w:color="auto"/>
          </w:divBdr>
          <w:divsChild>
            <w:div w:id="2144081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343661">
      <w:bodyDiv w:val="1"/>
      <w:marLeft w:val="0"/>
      <w:marRight w:val="0"/>
      <w:marTop w:val="0"/>
      <w:marBottom w:val="0"/>
      <w:divBdr>
        <w:top w:val="none" w:sz="0" w:space="0" w:color="auto"/>
        <w:left w:val="none" w:sz="0" w:space="0" w:color="auto"/>
        <w:bottom w:val="none" w:sz="0" w:space="0" w:color="auto"/>
        <w:right w:val="none" w:sz="0" w:space="0" w:color="auto"/>
      </w:divBdr>
    </w:div>
    <w:div w:id="303434393">
      <w:bodyDiv w:val="1"/>
      <w:marLeft w:val="0"/>
      <w:marRight w:val="0"/>
      <w:marTop w:val="0"/>
      <w:marBottom w:val="0"/>
      <w:divBdr>
        <w:top w:val="none" w:sz="0" w:space="0" w:color="auto"/>
        <w:left w:val="none" w:sz="0" w:space="0" w:color="auto"/>
        <w:bottom w:val="none" w:sz="0" w:space="0" w:color="auto"/>
        <w:right w:val="none" w:sz="0" w:space="0" w:color="auto"/>
      </w:divBdr>
    </w:div>
    <w:div w:id="342904547">
      <w:bodyDiv w:val="1"/>
      <w:marLeft w:val="0"/>
      <w:marRight w:val="0"/>
      <w:marTop w:val="0"/>
      <w:marBottom w:val="0"/>
      <w:divBdr>
        <w:top w:val="none" w:sz="0" w:space="0" w:color="auto"/>
        <w:left w:val="none" w:sz="0" w:space="0" w:color="auto"/>
        <w:bottom w:val="none" w:sz="0" w:space="0" w:color="auto"/>
        <w:right w:val="none" w:sz="0" w:space="0" w:color="auto"/>
      </w:divBdr>
    </w:div>
    <w:div w:id="618146585">
      <w:bodyDiv w:val="1"/>
      <w:marLeft w:val="0"/>
      <w:marRight w:val="0"/>
      <w:marTop w:val="0"/>
      <w:marBottom w:val="0"/>
      <w:divBdr>
        <w:top w:val="none" w:sz="0" w:space="0" w:color="auto"/>
        <w:left w:val="none" w:sz="0" w:space="0" w:color="auto"/>
        <w:bottom w:val="none" w:sz="0" w:space="0" w:color="auto"/>
        <w:right w:val="none" w:sz="0" w:space="0" w:color="auto"/>
      </w:divBdr>
    </w:div>
    <w:div w:id="671447405">
      <w:bodyDiv w:val="1"/>
      <w:marLeft w:val="0"/>
      <w:marRight w:val="0"/>
      <w:marTop w:val="0"/>
      <w:marBottom w:val="0"/>
      <w:divBdr>
        <w:top w:val="none" w:sz="0" w:space="0" w:color="auto"/>
        <w:left w:val="none" w:sz="0" w:space="0" w:color="auto"/>
        <w:bottom w:val="none" w:sz="0" w:space="0" w:color="auto"/>
        <w:right w:val="none" w:sz="0" w:space="0" w:color="auto"/>
      </w:divBdr>
    </w:div>
    <w:div w:id="736436280">
      <w:bodyDiv w:val="1"/>
      <w:marLeft w:val="0"/>
      <w:marRight w:val="0"/>
      <w:marTop w:val="0"/>
      <w:marBottom w:val="0"/>
      <w:divBdr>
        <w:top w:val="none" w:sz="0" w:space="0" w:color="auto"/>
        <w:left w:val="none" w:sz="0" w:space="0" w:color="auto"/>
        <w:bottom w:val="none" w:sz="0" w:space="0" w:color="auto"/>
        <w:right w:val="none" w:sz="0" w:space="0" w:color="auto"/>
      </w:divBdr>
    </w:div>
    <w:div w:id="750928205">
      <w:bodyDiv w:val="1"/>
      <w:marLeft w:val="0"/>
      <w:marRight w:val="0"/>
      <w:marTop w:val="0"/>
      <w:marBottom w:val="0"/>
      <w:divBdr>
        <w:top w:val="none" w:sz="0" w:space="0" w:color="auto"/>
        <w:left w:val="none" w:sz="0" w:space="0" w:color="auto"/>
        <w:bottom w:val="none" w:sz="0" w:space="0" w:color="auto"/>
        <w:right w:val="none" w:sz="0" w:space="0" w:color="auto"/>
      </w:divBdr>
      <w:divsChild>
        <w:div w:id="117991045">
          <w:marLeft w:val="0"/>
          <w:marRight w:val="0"/>
          <w:marTop w:val="0"/>
          <w:marBottom w:val="0"/>
          <w:divBdr>
            <w:top w:val="none" w:sz="0" w:space="0" w:color="auto"/>
            <w:left w:val="none" w:sz="0" w:space="0" w:color="auto"/>
            <w:bottom w:val="none" w:sz="0" w:space="0" w:color="auto"/>
            <w:right w:val="none" w:sz="0" w:space="0" w:color="auto"/>
          </w:divBdr>
          <w:divsChild>
            <w:div w:id="13002684">
              <w:marLeft w:val="0"/>
              <w:marRight w:val="0"/>
              <w:marTop w:val="0"/>
              <w:marBottom w:val="0"/>
              <w:divBdr>
                <w:top w:val="none" w:sz="0" w:space="0" w:color="auto"/>
                <w:left w:val="none" w:sz="0" w:space="0" w:color="auto"/>
                <w:bottom w:val="none" w:sz="0" w:space="0" w:color="auto"/>
                <w:right w:val="none" w:sz="0" w:space="0" w:color="auto"/>
              </w:divBdr>
            </w:div>
            <w:div w:id="87698089">
              <w:marLeft w:val="0"/>
              <w:marRight w:val="0"/>
              <w:marTop w:val="0"/>
              <w:marBottom w:val="0"/>
              <w:divBdr>
                <w:top w:val="none" w:sz="0" w:space="0" w:color="auto"/>
                <w:left w:val="none" w:sz="0" w:space="0" w:color="auto"/>
                <w:bottom w:val="none" w:sz="0" w:space="0" w:color="auto"/>
                <w:right w:val="none" w:sz="0" w:space="0" w:color="auto"/>
              </w:divBdr>
            </w:div>
            <w:div w:id="93287177">
              <w:marLeft w:val="0"/>
              <w:marRight w:val="0"/>
              <w:marTop w:val="0"/>
              <w:marBottom w:val="0"/>
              <w:divBdr>
                <w:top w:val="none" w:sz="0" w:space="0" w:color="auto"/>
                <w:left w:val="none" w:sz="0" w:space="0" w:color="auto"/>
                <w:bottom w:val="none" w:sz="0" w:space="0" w:color="auto"/>
                <w:right w:val="none" w:sz="0" w:space="0" w:color="auto"/>
              </w:divBdr>
            </w:div>
            <w:div w:id="114757351">
              <w:marLeft w:val="0"/>
              <w:marRight w:val="0"/>
              <w:marTop w:val="0"/>
              <w:marBottom w:val="0"/>
              <w:divBdr>
                <w:top w:val="none" w:sz="0" w:space="0" w:color="auto"/>
                <w:left w:val="none" w:sz="0" w:space="0" w:color="auto"/>
                <w:bottom w:val="none" w:sz="0" w:space="0" w:color="auto"/>
                <w:right w:val="none" w:sz="0" w:space="0" w:color="auto"/>
              </w:divBdr>
            </w:div>
            <w:div w:id="122501434">
              <w:marLeft w:val="0"/>
              <w:marRight w:val="0"/>
              <w:marTop w:val="0"/>
              <w:marBottom w:val="0"/>
              <w:divBdr>
                <w:top w:val="none" w:sz="0" w:space="0" w:color="auto"/>
                <w:left w:val="none" w:sz="0" w:space="0" w:color="auto"/>
                <w:bottom w:val="none" w:sz="0" w:space="0" w:color="auto"/>
                <w:right w:val="none" w:sz="0" w:space="0" w:color="auto"/>
              </w:divBdr>
            </w:div>
            <w:div w:id="157501445">
              <w:marLeft w:val="0"/>
              <w:marRight w:val="0"/>
              <w:marTop w:val="0"/>
              <w:marBottom w:val="0"/>
              <w:divBdr>
                <w:top w:val="none" w:sz="0" w:space="0" w:color="auto"/>
                <w:left w:val="none" w:sz="0" w:space="0" w:color="auto"/>
                <w:bottom w:val="none" w:sz="0" w:space="0" w:color="auto"/>
                <w:right w:val="none" w:sz="0" w:space="0" w:color="auto"/>
              </w:divBdr>
            </w:div>
            <w:div w:id="162360649">
              <w:marLeft w:val="0"/>
              <w:marRight w:val="0"/>
              <w:marTop w:val="0"/>
              <w:marBottom w:val="0"/>
              <w:divBdr>
                <w:top w:val="none" w:sz="0" w:space="0" w:color="auto"/>
                <w:left w:val="none" w:sz="0" w:space="0" w:color="auto"/>
                <w:bottom w:val="none" w:sz="0" w:space="0" w:color="auto"/>
                <w:right w:val="none" w:sz="0" w:space="0" w:color="auto"/>
              </w:divBdr>
            </w:div>
            <w:div w:id="213346601">
              <w:marLeft w:val="0"/>
              <w:marRight w:val="0"/>
              <w:marTop w:val="0"/>
              <w:marBottom w:val="0"/>
              <w:divBdr>
                <w:top w:val="none" w:sz="0" w:space="0" w:color="auto"/>
                <w:left w:val="none" w:sz="0" w:space="0" w:color="auto"/>
                <w:bottom w:val="none" w:sz="0" w:space="0" w:color="auto"/>
                <w:right w:val="none" w:sz="0" w:space="0" w:color="auto"/>
              </w:divBdr>
            </w:div>
            <w:div w:id="213470317">
              <w:marLeft w:val="0"/>
              <w:marRight w:val="0"/>
              <w:marTop w:val="0"/>
              <w:marBottom w:val="0"/>
              <w:divBdr>
                <w:top w:val="none" w:sz="0" w:space="0" w:color="auto"/>
                <w:left w:val="none" w:sz="0" w:space="0" w:color="auto"/>
                <w:bottom w:val="none" w:sz="0" w:space="0" w:color="auto"/>
                <w:right w:val="none" w:sz="0" w:space="0" w:color="auto"/>
              </w:divBdr>
            </w:div>
            <w:div w:id="245651992">
              <w:marLeft w:val="0"/>
              <w:marRight w:val="0"/>
              <w:marTop w:val="0"/>
              <w:marBottom w:val="0"/>
              <w:divBdr>
                <w:top w:val="none" w:sz="0" w:space="0" w:color="auto"/>
                <w:left w:val="none" w:sz="0" w:space="0" w:color="auto"/>
                <w:bottom w:val="none" w:sz="0" w:space="0" w:color="auto"/>
                <w:right w:val="none" w:sz="0" w:space="0" w:color="auto"/>
              </w:divBdr>
            </w:div>
            <w:div w:id="253249800">
              <w:marLeft w:val="0"/>
              <w:marRight w:val="0"/>
              <w:marTop w:val="0"/>
              <w:marBottom w:val="0"/>
              <w:divBdr>
                <w:top w:val="none" w:sz="0" w:space="0" w:color="auto"/>
                <w:left w:val="none" w:sz="0" w:space="0" w:color="auto"/>
                <w:bottom w:val="none" w:sz="0" w:space="0" w:color="auto"/>
                <w:right w:val="none" w:sz="0" w:space="0" w:color="auto"/>
              </w:divBdr>
            </w:div>
            <w:div w:id="302657168">
              <w:marLeft w:val="0"/>
              <w:marRight w:val="0"/>
              <w:marTop w:val="0"/>
              <w:marBottom w:val="0"/>
              <w:divBdr>
                <w:top w:val="none" w:sz="0" w:space="0" w:color="auto"/>
                <w:left w:val="none" w:sz="0" w:space="0" w:color="auto"/>
                <w:bottom w:val="none" w:sz="0" w:space="0" w:color="auto"/>
                <w:right w:val="none" w:sz="0" w:space="0" w:color="auto"/>
              </w:divBdr>
            </w:div>
            <w:div w:id="397829295">
              <w:marLeft w:val="0"/>
              <w:marRight w:val="0"/>
              <w:marTop w:val="0"/>
              <w:marBottom w:val="0"/>
              <w:divBdr>
                <w:top w:val="none" w:sz="0" w:space="0" w:color="auto"/>
                <w:left w:val="none" w:sz="0" w:space="0" w:color="auto"/>
                <w:bottom w:val="none" w:sz="0" w:space="0" w:color="auto"/>
                <w:right w:val="none" w:sz="0" w:space="0" w:color="auto"/>
              </w:divBdr>
            </w:div>
            <w:div w:id="492451559">
              <w:marLeft w:val="0"/>
              <w:marRight w:val="0"/>
              <w:marTop w:val="0"/>
              <w:marBottom w:val="0"/>
              <w:divBdr>
                <w:top w:val="none" w:sz="0" w:space="0" w:color="auto"/>
                <w:left w:val="none" w:sz="0" w:space="0" w:color="auto"/>
                <w:bottom w:val="none" w:sz="0" w:space="0" w:color="auto"/>
                <w:right w:val="none" w:sz="0" w:space="0" w:color="auto"/>
              </w:divBdr>
            </w:div>
            <w:div w:id="495731372">
              <w:marLeft w:val="0"/>
              <w:marRight w:val="0"/>
              <w:marTop w:val="0"/>
              <w:marBottom w:val="0"/>
              <w:divBdr>
                <w:top w:val="none" w:sz="0" w:space="0" w:color="auto"/>
                <w:left w:val="none" w:sz="0" w:space="0" w:color="auto"/>
                <w:bottom w:val="none" w:sz="0" w:space="0" w:color="auto"/>
                <w:right w:val="none" w:sz="0" w:space="0" w:color="auto"/>
              </w:divBdr>
            </w:div>
            <w:div w:id="527257148">
              <w:marLeft w:val="0"/>
              <w:marRight w:val="0"/>
              <w:marTop w:val="0"/>
              <w:marBottom w:val="0"/>
              <w:divBdr>
                <w:top w:val="none" w:sz="0" w:space="0" w:color="auto"/>
                <w:left w:val="none" w:sz="0" w:space="0" w:color="auto"/>
                <w:bottom w:val="none" w:sz="0" w:space="0" w:color="auto"/>
                <w:right w:val="none" w:sz="0" w:space="0" w:color="auto"/>
              </w:divBdr>
            </w:div>
            <w:div w:id="662394321">
              <w:marLeft w:val="0"/>
              <w:marRight w:val="0"/>
              <w:marTop w:val="0"/>
              <w:marBottom w:val="0"/>
              <w:divBdr>
                <w:top w:val="none" w:sz="0" w:space="0" w:color="auto"/>
                <w:left w:val="none" w:sz="0" w:space="0" w:color="auto"/>
                <w:bottom w:val="none" w:sz="0" w:space="0" w:color="auto"/>
                <w:right w:val="none" w:sz="0" w:space="0" w:color="auto"/>
              </w:divBdr>
            </w:div>
            <w:div w:id="681014642">
              <w:marLeft w:val="0"/>
              <w:marRight w:val="0"/>
              <w:marTop w:val="0"/>
              <w:marBottom w:val="0"/>
              <w:divBdr>
                <w:top w:val="none" w:sz="0" w:space="0" w:color="auto"/>
                <w:left w:val="none" w:sz="0" w:space="0" w:color="auto"/>
                <w:bottom w:val="none" w:sz="0" w:space="0" w:color="auto"/>
                <w:right w:val="none" w:sz="0" w:space="0" w:color="auto"/>
              </w:divBdr>
            </w:div>
            <w:div w:id="709577804">
              <w:marLeft w:val="0"/>
              <w:marRight w:val="0"/>
              <w:marTop w:val="0"/>
              <w:marBottom w:val="0"/>
              <w:divBdr>
                <w:top w:val="none" w:sz="0" w:space="0" w:color="auto"/>
                <w:left w:val="none" w:sz="0" w:space="0" w:color="auto"/>
                <w:bottom w:val="none" w:sz="0" w:space="0" w:color="auto"/>
                <w:right w:val="none" w:sz="0" w:space="0" w:color="auto"/>
              </w:divBdr>
            </w:div>
            <w:div w:id="764619250">
              <w:marLeft w:val="0"/>
              <w:marRight w:val="0"/>
              <w:marTop w:val="0"/>
              <w:marBottom w:val="0"/>
              <w:divBdr>
                <w:top w:val="none" w:sz="0" w:space="0" w:color="auto"/>
                <w:left w:val="none" w:sz="0" w:space="0" w:color="auto"/>
                <w:bottom w:val="none" w:sz="0" w:space="0" w:color="auto"/>
                <w:right w:val="none" w:sz="0" w:space="0" w:color="auto"/>
              </w:divBdr>
            </w:div>
            <w:div w:id="858009814">
              <w:marLeft w:val="0"/>
              <w:marRight w:val="0"/>
              <w:marTop w:val="0"/>
              <w:marBottom w:val="0"/>
              <w:divBdr>
                <w:top w:val="none" w:sz="0" w:space="0" w:color="auto"/>
                <w:left w:val="none" w:sz="0" w:space="0" w:color="auto"/>
                <w:bottom w:val="none" w:sz="0" w:space="0" w:color="auto"/>
                <w:right w:val="none" w:sz="0" w:space="0" w:color="auto"/>
              </w:divBdr>
            </w:div>
            <w:div w:id="883254133">
              <w:marLeft w:val="0"/>
              <w:marRight w:val="0"/>
              <w:marTop w:val="0"/>
              <w:marBottom w:val="0"/>
              <w:divBdr>
                <w:top w:val="none" w:sz="0" w:space="0" w:color="auto"/>
                <w:left w:val="none" w:sz="0" w:space="0" w:color="auto"/>
                <w:bottom w:val="none" w:sz="0" w:space="0" w:color="auto"/>
                <w:right w:val="none" w:sz="0" w:space="0" w:color="auto"/>
              </w:divBdr>
            </w:div>
            <w:div w:id="886573545">
              <w:marLeft w:val="0"/>
              <w:marRight w:val="0"/>
              <w:marTop w:val="0"/>
              <w:marBottom w:val="0"/>
              <w:divBdr>
                <w:top w:val="none" w:sz="0" w:space="0" w:color="auto"/>
                <w:left w:val="none" w:sz="0" w:space="0" w:color="auto"/>
                <w:bottom w:val="none" w:sz="0" w:space="0" w:color="auto"/>
                <w:right w:val="none" w:sz="0" w:space="0" w:color="auto"/>
              </w:divBdr>
            </w:div>
            <w:div w:id="901060504">
              <w:marLeft w:val="0"/>
              <w:marRight w:val="0"/>
              <w:marTop w:val="0"/>
              <w:marBottom w:val="0"/>
              <w:divBdr>
                <w:top w:val="none" w:sz="0" w:space="0" w:color="auto"/>
                <w:left w:val="none" w:sz="0" w:space="0" w:color="auto"/>
                <w:bottom w:val="none" w:sz="0" w:space="0" w:color="auto"/>
                <w:right w:val="none" w:sz="0" w:space="0" w:color="auto"/>
              </w:divBdr>
            </w:div>
            <w:div w:id="908688617">
              <w:marLeft w:val="0"/>
              <w:marRight w:val="0"/>
              <w:marTop w:val="0"/>
              <w:marBottom w:val="0"/>
              <w:divBdr>
                <w:top w:val="none" w:sz="0" w:space="0" w:color="auto"/>
                <w:left w:val="none" w:sz="0" w:space="0" w:color="auto"/>
                <w:bottom w:val="none" w:sz="0" w:space="0" w:color="auto"/>
                <w:right w:val="none" w:sz="0" w:space="0" w:color="auto"/>
              </w:divBdr>
            </w:div>
            <w:div w:id="919757274">
              <w:marLeft w:val="0"/>
              <w:marRight w:val="0"/>
              <w:marTop w:val="0"/>
              <w:marBottom w:val="0"/>
              <w:divBdr>
                <w:top w:val="none" w:sz="0" w:space="0" w:color="auto"/>
                <w:left w:val="none" w:sz="0" w:space="0" w:color="auto"/>
                <w:bottom w:val="none" w:sz="0" w:space="0" w:color="auto"/>
                <w:right w:val="none" w:sz="0" w:space="0" w:color="auto"/>
              </w:divBdr>
            </w:div>
            <w:div w:id="943801305">
              <w:marLeft w:val="0"/>
              <w:marRight w:val="0"/>
              <w:marTop w:val="0"/>
              <w:marBottom w:val="0"/>
              <w:divBdr>
                <w:top w:val="none" w:sz="0" w:space="0" w:color="auto"/>
                <w:left w:val="none" w:sz="0" w:space="0" w:color="auto"/>
                <w:bottom w:val="none" w:sz="0" w:space="0" w:color="auto"/>
                <w:right w:val="none" w:sz="0" w:space="0" w:color="auto"/>
              </w:divBdr>
            </w:div>
            <w:div w:id="954824866">
              <w:marLeft w:val="0"/>
              <w:marRight w:val="0"/>
              <w:marTop w:val="0"/>
              <w:marBottom w:val="0"/>
              <w:divBdr>
                <w:top w:val="none" w:sz="0" w:space="0" w:color="auto"/>
                <w:left w:val="none" w:sz="0" w:space="0" w:color="auto"/>
                <w:bottom w:val="none" w:sz="0" w:space="0" w:color="auto"/>
                <w:right w:val="none" w:sz="0" w:space="0" w:color="auto"/>
              </w:divBdr>
            </w:div>
            <w:div w:id="955408731">
              <w:marLeft w:val="0"/>
              <w:marRight w:val="0"/>
              <w:marTop w:val="0"/>
              <w:marBottom w:val="0"/>
              <w:divBdr>
                <w:top w:val="none" w:sz="0" w:space="0" w:color="auto"/>
                <w:left w:val="none" w:sz="0" w:space="0" w:color="auto"/>
                <w:bottom w:val="none" w:sz="0" w:space="0" w:color="auto"/>
                <w:right w:val="none" w:sz="0" w:space="0" w:color="auto"/>
              </w:divBdr>
            </w:div>
            <w:div w:id="1002052920">
              <w:marLeft w:val="0"/>
              <w:marRight w:val="0"/>
              <w:marTop w:val="0"/>
              <w:marBottom w:val="0"/>
              <w:divBdr>
                <w:top w:val="none" w:sz="0" w:space="0" w:color="auto"/>
                <w:left w:val="none" w:sz="0" w:space="0" w:color="auto"/>
                <w:bottom w:val="none" w:sz="0" w:space="0" w:color="auto"/>
                <w:right w:val="none" w:sz="0" w:space="0" w:color="auto"/>
              </w:divBdr>
            </w:div>
            <w:div w:id="1070880325">
              <w:marLeft w:val="0"/>
              <w:marRight w:val="0"/>
              <w:marTop w:val="0"/>
              <w:marBottom w:val="0"/>
              <w:divBdr>
                <w:top w:val="none" w:sz="0" w:space="0" w:color="auto"/>
                <w:left w:val="none" w:sz="0" w:space="0" w:color="auto"/>
                <w:bottom w:val="none" w:sz="0" w:space="0" w:color="auto"/>
                <w:right w:val="none" w:sz="0" w:space="0" w:color="auto"/>
              </w:divBdr>
            </w:div>
            <w:div w:id="1137183869">
              <w:marLeft w:val="0"/>
              <w:marRight w:val="0"/>
              <w:marTop w:val="0"/>
              <w:marBottom w:val="0"/>
              <w:divBdr>
                <w:top w:val="none" w:sz="0" w:space="0" w:color="auto"/>
                <w:left w:val="none" w:sz="0" w:space="0" w:color="auto"/>
                <w:bottom w:val="none" w:sz="0" w:space="0" w:color="auto"/>
                <w:right w:val="none" w:sz="0" w:space="0" w:color="auto"/>
              </w:divBdr>
            </w:div>
            <w:div w:id="1156265799">
              <w:marLeft w:val="0"/>
              <w:marRight w:val="0"/>
              <w:marTop w:val="0"/>
              <w:marBottom w:val="0"/>
              <w:divBdr>
                <w:top w:val="none" w:sz="0" w:space="0" w:color="auto"/>
                <w:left w:val="none" w:sz="0" w:space="0" w:color="auto"/>
                <w:bottom w:val="none" w:sz="0" w:space="0" w:color="auto"/>
                <w:right w:val="none" w:sz="0" w:space="0" w:color="auto"/>
              </w:divBdr>
            </w:div>
            <w:div w:id="1159811956">
              <w:marLeft w:val="0"/>
              <w:marRight w:val="0"/>
              <w:marTop w:val="0"/>
              <w:marBottom w:val="0"/>
              <w:divBdr>
                <w:top w:val="none" w:sz="0" w:space="0" w:color="auto"/>
                <w:left w:val="none" w:sz="0" w:space="0" w:color="auto"/>
                <w:bottom w:val="none" w:sz="0" w:space="0" w:color="auto"/>
                <w:right w:val="none" w:sz="0" w:space="0" w:color="auto"/>
              </w:divBdr>
            </w:div>
            <w:div w:id="1225873539">
              <w:marLeft w:val="0"/>
              <w:marRight w:val="0"/>
              <w:marTop w:val="0"/>
              <w:marBottom w:val="0"/>
              <w:divBdr>
                <w:top w:val="none" w:sz="0" w:space="0" w:color="auto"/>
                <w:left w:val="none" w:sz="0" w:space="0" w:color="auto"/>
                <w:bottom w:val="none" w:sz="0" w:space="0" w:color="auto"/>
                <w:right w:val="none" w:sz="0" w:space="0" w:color="auto"/>
              </w:divBdr>
            </w:div>
            <w:div w:id="1269705271">
              <w:marLeft w:val="0"/>
              <w:marRight w:val="0"/>
              <w:marTop w:val="0"/>
              <w:marBottom w:val="0"/>
              <w:divBdr>
                <w:top w:val="none" w:sz="0" w:space="0" w:color="auto"/>
                <w:left w:val="none" w:sz="0" w:space="0" w:color="auto"/>
                <w:bottom w:val="none" w:sz="0" w:space="0" w:color="auto"/>
                <w:right w:val="none" w:sz="0" w:space="0" w:color="auto"/>
              </w:divBdr>
            </w:div>
            <w:div w:id="1307128786">
              <w:marLeft w:val="0"/>
              <w:marRight w:val="0"/>
              <w:marTop w:val="0"/>
              <w:marBottom w:val="0"/>
              <w:divBdr>
                <w:top w:val="none" w:sz="0" w:space="0" w:color="auto"/>
                <w:left w:val="none" w:sz="0" w:space="0" w:color="auto"/>
                <w:bottom w:val="none" w:sz="0" w:space="0" w:color="auto"/>
                <w:right w:val="none" w:sz="0" w:space="0" w:color="auto"/>
              </w:divBdr>
            </w:div>
            <w:div w:id="1534269385">
              <w:marLeft w:val="0"/>
              <w:marRight w:val="0"/>
              <w:marTop w:val="0"/>
              <w:marBottom w:val="0"/>
              <w:divBdr>
                <w:top w:val="none" w:sz="0" w:space="0" w:color="auto"/>
                <w:left w:val="none" w:sz="0" w:space="0" w:color="auto"/>
                <w:bottom w:val="none" w:sz="0" w:space="0" w:color="auto"/>
                <w:right w:val="none" w:sz="0" w:space="0" w:color="auto"/>
              </w:divBdr>
            </w:div>
            <w:div w:id="1720520208">
              <w:marLeft w:val="0"/>
              <w:marRight w:val="0"/>
              <w:marTop w:val="0"/>
              <w:marBottom w:val="0"/>
              <w:divBdr>
                <w:top w:val="none" w:sz="0" w:space="0" w:color="auto"/>
                <w:left w:val="none" w:sz="0" w:space="0" w:color="auto"/>
                <w:bottom w:val="none" w:sz="0" w:space="0" w:color="auto"/>
                <w:right w:val="none" w:sz="0" w:space="0" w:color="auto"/>
              </w:divBdr>
            </w:div>
            <w:div w:id="1771076240">
              <w:marLeft w:val="0"/>
              <w:marRight w:val="0"/>
              <w:marTop w:val="0"/>
              <w:marBottom w:val="0"/>
              <w:divBdr>
                <w:top w:val="none" w:sz="0" w:space="0" w:color="auto"/>
                <w:left w:val="none" w:sz="0" w:space="0" w:color="auto"/>
                <w:bottom w:val="none" w:sz="0" w:space="0" w:color="auto"/>
                <w:right w:val="none" w:sz="0" w:space="0" w:color="auto"/>
              </w:divBdr>
            </w:div>
            <w:div w:id="1830445103">
              <w:marLeft w:val="0"/>
              <w:marRight w:val="0"/>
              <w:marTop w:val="0"/>
              <w:marBottom w:val="0"/>
              <w:divBdr>
                <w:top w:val="none" w:sz="0" w:space="0" w:color="auto"/>
                <w:left w:val="none" w:sz="0" w:space="0" w:color="auto"/>
                <w:bottom w:val="none" w:sz="0" w:space="0" w:color="auto"/>
                <w:right w:val="none" w:sz="0" w:space="0" w:color="auto"/>
              </w:divBdr>
            </w:div>
            <w:div w:id="1843423292">
              <w:marLeft w:val="0"/>
              <w:marRight w:val="0"/>
              <w:marTop w:val="0"/>
              <w:marBottom w:val="0"/>
              <w:divBdr>
                <w:top w:val="none" w:sz="0" w:space="0" w:color="auto"/>
                <w:left w:val="none" w:sz="0" w:space="0" w:color="auto"/>
                <w:bottom w:val="none" w:sz="0" w:space="0" w:color="auto"/>
                <w:right w:val="none" w:sz="0" w:space="0" w:color="auto"/>
              </w:divBdr>
            </w:div>
            <w:div w:id="1983734951">
              <w:marLeft w:val="0"/>
              <w:marRight w:val="0"/>
              <w:marTop w:val="0"/>
              <w:marBottom w:val="0"/>
              <w:divBdr>
                <w:top w:val="none" w:sz="0" w:space="0" w:color="auto"/>
                <w:left w:val="none" w:sz="0" w:space="0" w:color="auto"/>
                <w:bottom w:val="none" w:sz="0" w:space="0" w:color="auto"/>
                <w:right w:val="none" w:sz="0" w:space="0" w:color="auto"/>
              </w:divBdr>
            </w:div>
            <w:div w:id="2033917520">
              <w:marLeft w:val="0"/>
              <w:marRight w:val="0"/>
              <w:marTop w:val="0"/>
              <w:marBottom w:val="0"/>
              <w:divBdr>
                <w:top w:val="none" w:sz="0" w:space="0" w:color="auto"/>
                <w:left w:val="none" w:sz="0" w:space="0" w:color="auto"/>
                <w:bottom w:val="none" w:sz="0" w:space="0" w:color="auto"/>
                <w:right w:val="none" w:sz="0" w:space="0" w:color="auto"/>
              </w:divBdr>
            </w:div>
            <w:div w:id="2046445873">
              <w:marLeft w:val="0"/>
              <w:marRight w:val="0"/>
              <w:marTop w:val="0"/>
              <w:marBottom w:val="0"/>
              <w:divBdr>
                <w:top w:val="none" w:sz="0" w:space="0" w:color="auto"/>
                <w:left w:val="none" w:sz="0" w:space="0" w:color="auto"/>
                <w:bottom w:val="none" w:sz="0" w:space="0" w:color="auto"/>
                <w:right w:val="none" w:sz="0" w:space="0" w:color="auto"/>
              </w:divBdr>
            </w:div>
            <w:div w:id="2049141061">
              <w:marLeft w:val="0"/>
              <w:marRight w:val="0"/>
              <w:marTop w:val="0"/>
              <w:marBottom w:val="0"/>
              <w:divBdr>
                <w:top w:val="none" w:sz="0" w:space="0" w:color="auto"/>
                <w:left w:val="none" w:sz="0" w:space="0" w:color="auto"/>
                <w:bottom w:val="none" w:sz="0" w:space="0" w:color="auto"/>
                <w:right w:val="none" w:sz="0" w:space="0" w:color="auto"/>
              </w:divBdr>
            </w:div>
            <w:div w:id="2095003552">
              <w:marLeft w:val="0"/>
              <w:marRight w:val="0"/>
              <w:marTop w:val="0"/>
              <w:marBottom w:val="0"/>
              <w:divBdr>
                <w:top w:val="none" w:sz="0" w:space="0" w:color="auto"/>
                <w:left w:val="none" w:sz="0" w:space="0" w:color="auto"/>
                <w:bottom w:val="none" w:sz="0" w:space="0" w:color="auto"/>
                <w:right w:val="none" w:sz="0" w:space="0" w:color="auto"/>
              </w:divBdr>
            </w:div>
            <w:div w:id="2125995594">
              <w:marLeft w:val="0"/>
              <w:marRight w:val="0"/>
              <w:marTop w:val="0"/>
              <w:marBottom w:val="0"/>
              <w:divBdr>
                <w:top w:val="none" w:sz="0" w:space="0" w:color="auto"/>
                <w:left w:val="none" w:sz="0" w:space="0" w:color="auto"/>
                <w:bottom w:val="none" w:sz="0" w:space="0" w:color="auto"/>
                <w:right w:val="none" w:sz="0" w:space="0" w:color="auto"/>
              </w:divBdr>
            </w:div>
            <w:div w:id="2140800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6244084">
      <w:bodyDiv w:val="1"/>
      <w:marLeft w:val="0"/>
      <w:marRight w:val="0"/>
      <w:marTop w:val="0"/>
      <w:marBottom w:val="0"/>
      <w:divBdr>
        <w:top w:val="none" w:sz="0" w:space="0" w:color="auto"/>
        <w:left w:val="none" w:sz="0" w:space="0" w:color="auto"/>
        <w:bottom w:val="none" w:sz="0" w:space="0" w:color="auto"/>
        <w:right w:val="none" w:sz="0" w:space="0" w:color="auto"/>
      </w:divBdr>
    </w:div>
    <w:div w:id="843470520">
      <w:bodyDiv w:val="1"/>
      <w:marLeft w:val="0"/>
      <w:marRight w:val="0"/>
      <w:marTop w:val="0"/>
      <w:marBottom w:val="0"/>
      <w:divBdr>
        <w:top w:val="none" w:sz="0" w:space="0" w:color="auto"/>
        <w:left w:val="none" w:sz="0" w:space="0" w:color="auto"/>
        <w:bottom w:val="none" w:sz="0" w:space="0" w:color="auto"/>
        <w:right w:val="none" w:sz="0" w:space="0" w:color="auto"/>
      </w:divBdr>
    </w:div>
    <w:div w:id="947279394">
      <w:bodyDiv w:val="1"/>
      <w:marLeft w:val="0"/>
      <w:marRight w:val="0"/>
      <w:marTop w:val="0"/>
      <w:marBottom w:val="0"/>
      <w:divBdr>
        <w:top w:val="none" w:sz="0" w:space="0" w:color="auto"/>
        <w:left w:val="none" w:sz="0" w:space="0" w:color="auto"/>
        <w:bottom w:val="none" w:sz="0" w:space="0" w:color="auto"/>
        <w:right w:val="none" w:sz="0" w:space="0" w:color="auto"/>
      </w:divBdr>
    </w:div>
    <w:div w:id="958754629">
      <w:bodyDiv w:val="1"/>
      <w:marLeft w:val="0"/>
      <w:marRight w:val="0"/>
      <w:marTop w:val="0"/>
      <w:marBottom w:val="0"/>
      <w:divBdr>
        <w:top w:val="none" w:sz="0" w:space="0" w:color="auto"/>
        <w:left w:val="none" w:sz="0" w:space="0" w:color="auto"/>
        <w:bottom w:val="none" w:sz="0" w:space="0" w:color="auto"/>
        <w:right w:val="none" w:sz="0" w:space="0" w:color="auto"/>
      </w:divBdr>
    </w:div>
    <w:div w:id="963923621">
      <w:bodyDiv w:val="1"/>
      <w:marLeft w:val="0"/>
      <w:marRight w:val="0"/>
      <w:marTop w:val="0"/>
      <w:marBottom w:val="0"/>
      <w:divBdr>
        <w:top w:val="none" w:sz="0" w:space="0" w:color="auto"/>
        <w:left w:val="none" w:sz="0" w:space="0" w:color="auto"/>
        <w:bottom w:val="none" w:sz="0" w:space="0" w:color="auto"/>
        <w:right w:val="none" w:sz="0" w:space="0" w:color="auto"/>
      </w:divBdr>
    </w:div>
    <w:div w:id="1075974931">
      <w:bodyDiv w:val="1"/>
      <w:marLeft w:val="0"/>
      <w:marRight w:val="0"/>
      <w:marTop w:val="0"/>
      <w:marBottom w:val="0"/>
      <w:divBdr>
        <w:top w:val="none" w:sz="0" w:space="0" w:color="auto"/>
        <w:left w:val="none" w:sz="0" w:space="0" w:color="auto"/>
        <w:bottom w:val="none" w:sz="0" w:space="0" w:color="auto"/>
        <w:right w:val="none" w:sz="0" w:space="0" w:color="auto"/>
      </w:divBdr>
    </w:div>
    <w:div w:id="1085224520">
      <w:bodyDiv w:val="1"/>
      <w:marLeft w:val="0"/>
      <w:marRight w:val="0"/>
      <w:marTop w:val="0"/>
      <w:marBottom w:val="0"/>
      <w:divBdr>
        <w:top w:val="none" w:sz="0" w:space="0" w:color="auto"/>
        <w:left w:val="none" w:sz="0" w:space="0" w:color="auto"/>
        <w:bottom w:val="none" w:sz="0" w:space="0" w:color="auto"/>
        <w:right w:val="none" w:sz="0" w:space="0" w:color="auto"/>
      </w:divBdr>
    </w:div>
    <w:div w:id="1115252344">
      <w:bodyDiv w:val="1"/>
      <w:marLeft w:val="0"/>
      <w:marRight w:val="0"/>
      <w:marTop w:val="0"/>
      <w:marBottom w:val="0"/>
      <w:divBdr>
        <w:top w:val="none" w:sz="0" w:space="0" w:color="auto"/>
        <w:left w:val="none" w:sz="0" w:space="0" w:color="auto"/>
        <w:bottom w:val="none" w:sz="0" w:space="0" w:color="auto"/>
        <w:right w:val="none" w:sz="0" w:space="0" w:color="auto"/>
      </w:divBdr>
    </w:div>
    <w:div w:id="1215199117">
      <w:bodyDiv w:val="1"/>
      <w:marLeft w:val="0"/>
      <w:marRight w:val="0"/>
      <w:marTop w:val="0"/>
      <w:marBottom w:val="0"/>
      <w:divBdr>
        <w:top w:val="none" w:sz="0" w:space="0" w:color="auto"/>
        <w:left w:val="none" w:sz="0" w:space="0" w:color="auto"/>
        <w:bottom w:val="none" w:sz="0" w:space="0" w:color="auto"/>
        <w:right w:val="none" w:sz="0" w:space="0" w:color="auto"/>
      </w:divBdr>
    </w:div>
    <w:div w:id="1531141455">
      <w:bodyDiv w:val="1"/>
      <w:marLeft w:val="0"/>
      <w:marRight w:val="0"/>
      <w:marTop w:val="0"/>
      <w:marBottom w:val="0"/>
      <w:divBdr>
        <w:top w:val="none" w:sz="0" w:space="0" w:color="auto"/>
        <w:left w:val="none" w:sz="0" w:space="0" w:color="auto"/>
        <w:bottom w:val="none" w:sz="0" w:space="0" w:color="auto"/>
        <w:right w:val="none" w:sz="0" w:space="0" w:color="auto"/>
      </w:divBdr>
    </w:div>
    <w:div w:id="1719741969">
      <w:bodyDiv w:val="1"/>
      <w:marLeft w:val="0"/>
      <w:marRight w:val="0"/>
      <w:marTop w:val="0"/>
      <w:marBottom w:val="0"/>
      <w:divBdr>
        <w:top w:val="none" w:sz="0" w:space="0" w:color="auto"/>
        <w:left w:val="none" w:sz="0" w:space="0" w:color="auto"/>
        <w:bottom w:val="none" w:sz="0" w:space="0" w:color="auto"/>
        <w:right w:val="none" w:sz="0" w:space="0" w:color="auto"/>
      </w:divBdr>
    </w:div>
    <w:div w:id="1741827033">
      <w:bodyDiv w:val="1"/>
      <w:marLeft w:val="0"/>
      <w:marRight w:val="0"/>
      <w:marTop w:val="0"/>
      <w:marBottom w:val="0"/>
      <w:divBdr>
        <w:top w:val="none" w:sz="0" w:space="0" w:color="auto"/>
        <w:left w:val="none" w:sz="0" w:space="0" w:color="auto"/>
        <w:bottom w:val="none" w:sz="0" w:space="0" w:color="auto"/>
        <w:right w:val="none" w:sz="0" w:space="0" w:color="auto"/>
      </w:divBdr>
    </w:div>
    <w:div w:id="1850606100">
      <w:bodyDiv w:val="1"/>
      <w:marLeft w:val="0"/>
      <w:marRight w:val="0"/>
      <w:marTop w:val="0"/>
      <w:marBottom w:val="0"/>
      <w:divBdr>
        <w:top w:val="none" w:sz="0" w:space="0" w:color="auto"/>
        <w:left w:val="none" w:sz="0" w:space="0" w:color="auto"/>
        <w:bottom w:val="none" w:sz="0" w:space="0" w:color="auto"/>
        <w:right w:val="none" w:sz="0" w:space="0" w:color="auto"/>
      </w:divBdr>
    </w:div>
    <w:div w:id="1891652787">
      <w:bodyDiv w:val="1"/>
      <w:marLeft w:val="0"/>
      <w:marRight w:val="0"/>
      <w:marTop w:val="0"/>
      <w:marBottom w:val="0"/>
      <w:divBdr>
        <w:top w:val="none" w:sz="0" w:space="0" w:color="auto"/>
        <w:left w:val="none" w:sz="0" w:space="0" w:color="auto"/>
        <w:bottom w:val="none" w:sz="0" w:space="0" w:color="auto"/>
        <w:right w:val="none" w:sz="0" w:space="0" w:color="auto"/>
      </w:divBdr>
    </w:div>
    <w:div w:id="1900552721">
      <w:bodyDiv w:val="1"/>
      <w:marLeft w:val="0"/>
      <w:marRight w:val="0"/>
      <w:marTop w:val="0"/>
      <w:marBottom w:val="0"/>
      <w:divBdr>
        <w:top w:val="none" w:sz="0" w:space="0" w:color="auto"/>
        <w:left w:val="none" w:sz="0" w:space="0" w:color="auto"/>
        <w:bottom w:val="none" w:sz="0" w:space="0" w:color="auto"/>
        <w:right w:val="none" w:sz="0" w:space="0" w:color="auto"/>
      </w:divBdr>
    </w:div>
    <w:div w:id="1910071449">
      <w:bodyDiv w:val="1"/>
      <w:marLeft w:val="0"/>
      <w:marRight w:val="0"/>
      <w:marTop w:val="0"/>
      <w:marBottom w:val="0"/>
      <w:divBdr>
        <w:top w:val="none" w:sz="0" w:space="0" w:color="auto"/>
        <w:left w:val="none" w:sz="0" w:space="0" w:color="auto"/>
        <w:bottom w:val="none" w:sz="0" w:space="0" w:color="auto"/>
        <w:right w:val="none" w:sz="0" w:space="0" w:color="auto"/>
      </w:divBdr>
    </w:div>
    <w:div w:id="2008092176">
      <w:bodyDiv w:val="1"/>
      <w:marLeft w:val="0"/>
      <w:marRight w:val="0"/>
      <w:marTop w:val="0"/>
      <w:marBottom w:val="0"/>
      <w:divBdr>
        <w:top w:val="none" w:sz="0" w:space="0" w:color="auto"/>
        <w:left w:val="none" w:sz="0" w:space="0" w:color="auto"/>
        <w:bottom w:val="none" w:sz="0" w:space="0" w:color="auto"/>
        <w:right w:val="none" w:sz="0" w:space="0" w:color="auto"/>
      </w:divBdr>
      <w:divsChild>
        <w:div w:id="265191148">
          <w:marLeft w:val="0"/>
          <w:marRight w:val="0"/>
          <w:marTop w:val="0"/>
          <w:marBottom w:val="0"/>
          <w:divBdr>
            <w:top w:val="none" w:sz="0" w:space="0" w:color="auto"/>
            <w:left w:val="none" w:sz="0" w:space="0" w:color="auto"/>
            <w:bottom w:val="none" w:sz="0" w:space="0" w:color="auto"/>
            <w:right w:val="none" w:sz="0" w:space="0" w:color="auto"/>
          </w:divBdr>
        </w:div>
        <w:div w:id="2067488301">
          <w:marLeft w:val="0"/>
          <w:marRight w:val="0"/>
          <w:marTop w:val="0"/>
          <w:marBottom w:val="0"/>
          <w:divBdr>
            <w:top w:val="none" w:sz="0" w:space="0" w:color="auto"/>
            <w:left w:val="none" w:sz="0" w:space="0" w:color="auto"/>
            <w:bottom w:val="none" w:sz="0" w:space="0" w:color="auto"/>
            <w:right w:val="none" w:sz="0" w:space="0" w:color="auto"/>
          </w:divBdr>
        </w:div>
      </w:divsChild>
    </w:div>
    <w:div w:id="2093114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mysliit.sharepoint.com/sites/CDAPSubmissionCloud/2022RegCloud/2022-056-Students/6.%20Final%20Report%20&amp;%20Presentation/Final%20Reports/IT19064932.docx" TargetMode="External"/><Relationship Id="rId21" Type="http://schemas.openxmlformats.org/officeDocument/2006/relationships/hyperlink" Target="https://mysliit.sharepoint.com/sites/CDAPSubmissionCloud/2022RegCloud/2022-056-Students/6.%20Final%20Report%20&amp;%20Presentation/Final%20Reports/IT19064932.docx" TargetMode="External"/><Relationship Id="rId42" Type="http://schemas.openxmlformats.org/officeDocument/2006/relationships/hyperlink" Target="https://mysliit.sharepoint.com/sites/CDAPSubmissionCloud/2022RegCloud/2022-056-Students/6.%20Final%20Report%20&amp;%20Presentation/Final%20Reports/IT19064932.docx" TargetMode="External"/><Relationship Id="rId47" Type="http://schemas.openxmlformats.org/officeDocument/2006/relationships/image" Target="media/image3.png"/><Relationship Id="rId63" Type="http://schemas.openxmlformats.org/officeDocument/2006/relationships/image" Target="media/image19.png"/><Relationship Id="rId68" Type="http://schemas.openxmlformats.org/officeDocument/2006/relationships/hyperlink" Target="https://doi.org/10.1145/365153.365168" TargetMode="External"/><Relationship Id="rId84" Type="http://schemas.openxmlformats.org/officeDocument/2006/relationships/image" Target="media/image35.png"/><Relationship Id="rId89" Type="http://schemas.openxmlformats.org/officeDocument/2006/relationships/image" Target="media/image40.png"/><Relationship Id="rId16" Type="http://schemas.openxmlformats.org/officeDocument/2006/relationships/hyperlink" Target="https://mysliit.sharepoint.com/sites/CDAPSubmissionCloud/2022RegCloud/2022-056-Students/6.%20Final%20Report%20&amp;%20Presentation/Final%20Reports/IT19064932.docx" TargetMode="External"/><Relationship Id="rId11" Type="http://schemas.openxmlformats.org/officeDocument/2006/relationships/header" Target="header1.xml"/><Relationship Id="rId32" Type="http://schemas.openxmlformats.org/officeDocument/2006/relationships/hyperlink" Target="https://mysliit.sharepoint.com/sites/CDAPSubmissionCloud/2022RegCloud/2022-056-Students/6.%20Final%20Report%20&amp;%20Presentation/Final%20Reports/IT19064932.docx" TargetMode="External"/><Relationship Id="rId37" Type="http://schemas.openxmlformats.org/officeDocument/2006/relationships/hyperlink" Target="https://mysliit.sharepoint.com/sites/CDAPSubmissionCloud/2022RegCloud/2022-056-Students/6.%20Final%20Report%20&amp;%20Presentation/Final%20Reports/IT19064932.docx" TargetMode="External"/><Relationship Id="rId53" Type="http://schemas.openxmlformats.org/officeDocument/2006/relationships/image" Target="media/image9.png"/><Relationship Id="rId58" Type="http://schemas.openxmlformats.org/officeDocument/2006/relationships/image" Target="media/image14.png"/><Relationship Id="rId74" Type="http://schemas.openxmlformats.org/officeDocument/2006/relationships/image" Target="media/image25.png"/><Relationship Id="rId79" Type="http://schemas.openxmlformats.org/officeDocument/2006/relationships/image" Target="media/image30.png"/><Relationship Id="rId5" Type="http://schemas.openxmlformats.org/officeDocument/2006/relationships/numbering" Target="numbering.xml"/><Relationship Id="rId90" Type="http://schemas.openxmlformats.org/officeDocument/2006/relationships/image" Target="media/image41.png"/><Relationship Id="rId22" Type="http://schemas.openxmlformats.org/officeDocument/2006/relationships/hyperlink" Target="https://mysliit.sharepoint.com/sites/CDAPSubmissionCloud/2022RegCloud/2022-056-Students/6.%20Final%20Report%20&amp;%20Presentation/Final%20Reports/IT19064932.docx" TargetMode="External"/><Relationship Id="rId27" Type="http://schemas.openxmlformats.org/officeDocument/2006/relationships/hyperlink" Target="https://mysliit.sharepoint.com/sites/CDAPSubmissionCloud/2022RegCloud/2022-056-Students/6.%20Final%20Report%20&amp;%20Presentation/Final%20Reports/IT19064932.docx" TargetMode="External"/><Relationship Id="rId43" Type="http://schemas.openxmlformats.org/officeDocument/2006/relationships/hyperlink" Target="https://mysliit.sharepoint.com/sites/CDAPSubmissionCloud/2022RegCloud/2022-056-Students/6.%20Final%20Report%20&amp;%20Presentation/Final%20Reports/IT19064932.docx" TargetMode="External"/><Relationship Id="rId48" Type="http://schemas.openxmlformats.org/officeDocument/2006/relationships/image" Target="media/image4.png"/><Relationship Id="rId64" Type="http://schemas.openxmlformats.org/officeDocument/2006/relationships/image" Target="media/image20.png"/><Relationship Id="rId69" Type="http://schemas.openxmlformats.org/officeDocument/2006/relationships/hyperlink" Target="https://arxiv.org/abs/1712.05181" TargetMode="External"/><Relationship Id="rId8" Type="http://schemas.openxmlformats.org/officeDocument/2006/relationships/webSettings" Target="webSettings.xml"/><Relationship Id="rId51" Type="http://schemas.openxmlformats.org/officeDocument/2006/relationships/image" Target="media/image7.png"/><Relationship Id="rId72" Type="http://schemas.openxmlformats.org/officeDocument/2006/relationships/image" Target="media/image23.png"/><Relationship Id="rId80" Type="http://schemas.openxmlformats.org/officeDocument/2006/relationships/image" Target="media/image31.png"/><Relationship Id="rId85" Type="http://schemas.openxmlformats.org/officeDocument/2006/relationships/image" Target="media/image36.png"/><Relationship Id="rId93"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s://mysliit.sharepoint.com/sites/CDAPSubmissionCloud/2022RegCloud/2022-056-Students/6.%20Final%20Report%20&amp;%20Presentation/Final%20Reports/IT19064932.docx" TargetMode="External"/><Relationship Id="rId25" Type="http://schemas.openxmlformats.org/officeDocument/2006/relationships/hyperlink" Target="https://mysliit.sharepoint.com/sites/CDAPSubmissionCloud/2022RegCloud/2022-056-Students/6.%20Final%20Report%20&amp;%20Presentation/Final%20Reports/IT19064932.docx" TargetMode="External"/><Relationship Id="rId33" Type="http://schemas.openxmlformats.org/officeDocument/2006/relationships/hyperlink" Target="https://mysliit.sharepoint.com/sites/CDAPSubmissionCloud/2022RegCloud/2022-056-Students/6.%20Final%20Report%20&amp;%20Presentation/Final%20Reports/IT19064932.docx" TargetMode="External"/><Relationship Id="rId38" Type="http://schemas.openxmlformats.org/officeDocument/2006/relationships/hyperlink" Target="https://mysliit.sharepoint.com/sites/CDAPSubmissionCloud/2022RegCloud/2022-056-Students/6.%20Final%20Report%20&amp;%20Presentation/Final%20Reports/IT19064932.docx" TargetMode="External"/><Relationship Id="rId46" Type="http://schemas.openxmlformats.org/officeDocument/2006/relationships/image" Target="media/image2.png"/><Relationship Id="rId59" Type="http://schemas.openxmlformats.org/officeDocument/2006/relationships/image" Target="media/image15.png"/><Relationship Id="rId67" Type="http://schemas.openxmlformats.org/officeDocument/2006/relationships/hyperlink" Target="https://doi.org/10.1007/978-3-319-70284-1_30" TargetMode="External"/><Relationship Id="rId20" Type="http://schemas.openxmlformats.org/officeDocument/2006/relationships/hyperlink" Target="https://mysliit.sharepoint.com/sites/CDAPSubmissionCloud/2022RegCloud/2022-056-Students/6.%20Final%20Report%20&amp;%20Presentation/Final%20Reports/IT19064932.docx" TargetMode="External"/><Relationship Id="rId41" Type="http://schemas.openxmlformats.org/officeDocument/2006/relationships/hyperlink" Target="https://mysliit.sharepoint.com/sites/CDAPSubmissionCloud/2022RegCloud/2022-056-Students/6.%20Final%20Report%20&amp;%20Presentation/Final%20Reports/IT19064932.docx" TargetMode="External"/><Relationship Id="rId54" Type="http://schemas.openxmlformats.org/officeDocument/2006/relationships/image" Target="media/image10.png"/><Relationship Id="rId62" Type="http://schemas.openxmlformats.org/officeDocument/2006/relationships/image" Target="media/image18.png"/><Relationship Id="rId70" Type="http://schemas.openxmlformats.org/officeDocument/2006/relationships/hyperlink" Target="https://arxiv.org/abs/2201.06657" TargetMode="External"/><Relationship Id="rId75" Type="http://schemas.openxmlformats.org/officeDocument/2006/relationships/image" Target="media/image26.png"/><Relationship Id="rId83" Type="http://schemas.openxmlformats.org/officeDocument/2006/relationships/image" Target="media/image34.png"/><Relationship Id="rId88" Type="http://schemas.openxmlformats.org/officeDocument/2006/relationships/image" Target="media/image39.png"/><Relationship Id="rId91" Type="http://schemas.openxmlformats.org/officeDocument/2006/relationships/image" Target="media/image42.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mysliit.sharepoint.com/sites/CDAPSubmissionCloud/2022RegCloud/2022-056-Students/6.%20Final%20Report%20&amp;%20Presentation/Final%20Reports/IT19064932.docx" TargetMode="External"/><Relationship Id="rId23" Type="http://schemas.openxmlformats.org/officeDocument/2006/relationships/hyperlink" Target="https://mysliit.sharepoint.com/sites/CDAPSubmissionCloud/2022RegCloud/2022-056-Students/6.%20Final%20Report%20&amp;%20Presentation/Final%20Reports/IT19064932.docx" TargetMode="External"/><Relationship Id="rId28" Type="http://schemas.openxmlformats.org/officeDocument/2006/relationships/hyperlink" Target="https://mysliit.sharepoint.com/sites/CDAPSubmissionCloud/2022RegCloud/2022-056-Students/6.%20Final%20Report%20&amp;%20Presentation/Final%20Reports/IT19064932.docx" TargetMode="External"/><Relationship Id="rId36" Type="http://schemas.openxmlformats.org/officeDocument/2006/relationships/hyperlink" Target="https://mysliit.sharepoint.com/sites/CDAPSubmissionCloud/2022RegCloud/2022-056-Students/6.%20Final%20Report%20&amp;%20Presentation/Final%20Reports/IT19064932.docx" TargetMode="External"/><Relationship Id="rId49" Type="http://schemas.openxmlformats.org/officeDocument/2006/relationships/image" Target="media/image5.png"/><Relationship Id="rId57" Type="http://schemas.openxmlformats.org/officeDocument/2006/relationships/image" Target="media/image13.png"/><Relationship Id="rId10" Type="http://schemas.openxmlformats.org/officeDocument/2006/relationships/endnotes" Target="endnotes.xml"/><Relationship Id="rId31" Type="http://schemas.openxmlformats.org/officeDocument/2006/relationships/hyperlink" Target="https://mysliit.sharepoint.com/sites/CDAPSubmissionCloud/2022RegCloud/2022-056-Students/6.%20Final%20Report%20&amp;%20Presentation/Final%20Reports/IT19064932.docx" TargetMode="External"/><Relationship Id="rId44" Type="http://schemas.openxmlformats.org/officeDocument/2006/relationships/hyperlink" Target="https://mysliit.sharepoint.com/sites/CDAPSubmissionCloud/2022RegCloud/2022-056-Students/6.%20Final%20Report%20&amp;%20Presentation/Final%20Reports/IT19064932.docx" TargetMode="External"/><Relationship Id="rId52" Type="http://schemas.openxmlformats.org/officeDocument/2006/relationships/image" Target="media/image8.png"/><Relationship Id="rId60" Type="http://schemas.openxmlformats.org/officeDocument/2006/relationships/image" Target="media/image16.png"/><Relationship Id="rId65" Type="http://schemas.openxmlformats.org/officeDocument/2006/relationships/image" Target="media/image21.jpeg"/><Relationship Id="rId73" Type="http://schemas.openxmlformats.org/officeDocument/2006/relationships/image" Target="media/image24.png"/><Relationship Id="rId78" Type="http://schemas.openxmlformats.org/officeDocument/2006/relationships/image" Target="media/image29.png"/><Relationship Id="rId81" Type="http://schemas.openxmlformats.org/officeDocument/2006/relationships/image" Target="media/image32.png"/><Relationship Id="rId86" Type="http://schemas.openxmlformats.org/officeDocument/2006/relationships/image" Target="media/image37.png"/><Relationship Id="rId9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microsoft.com/office/2007/relationships/hdphoto" Target="media/hdphoto1.wdp"/><Relationship Id="rId18" Type="http://schemas.openxmlformats.org/officeDocument/2006/relationships/hyperlink" Target="https://mysliit.sharepoint.com/sites/CDAPSubmissionCloud/2022RegCloud/2022-056-Students/6.%20Final%20Report%20&amp;%20Presentation/Final%20Reports/IT19064932.docx" TargetMode="External"/><Relationship Id="rId39" Type="http://schemas.openxmlformats.org/officeDocument/2006/relationships/hyperlink" Target="https://mysliit.sharepoint.com/sites/CDAPSubmissionCloud/2022RegCloud/2022-056-Students/6.%20Final%20Report%20&amp;%20Presentation/Final%20Reports/IT19064932.docx" TargetMode="External"/><Relationship Id="rId34" Type="http://schemas.openxmlformats.org/officeDocument/2006/relationships/hyperlink" Target="https://mysliit.sharepoint.com/sites/CDAPSubmissionCloud/2022RegCloud/2022-056-Students/6.%20Final%20Report%20&amp;%20Presentation/Final%20Reports/IT19064932.docx" TargetMode="External"/><Relationship Id="rId50" Type="http://schemas.openxmlformats.org/officeDocument/2006/relationships/image" Target="media/image6.png"/><Relationship Id="rId55" Type="http://schemas.openxmlformats.org/officeDocument/2006/relationships/image" Target="media/image11.png"/><Relationship Id="rId76" Type="http://schemas.openxmlformats.org/officeDocument/2006/relationships/image" Target="media/image27.png"/><Relationship Id="rId7" Type="http://schemas.openxmlformats.org/officeDocument/2006/relationships/settings" Target="settings.xml"/><Relationship Id="rId71" Type="http://schemas.openxmlformats.org/officeDocument/2006/relationships/image" Target="media/image22.png"/><Relationship Id="rId92" Type="http://schemas.openxmlformats.org/officeDocument/2006/relationships/footer" Target="footer2.xml"/><Relationship Id="rId2" Type="http://schemas.openxmlformats.org/officeDocument/2006/relationships/customXml" Target="../customXml/item2.xml"/><Relationship Id="rId29" Type="http://schemas.openxmlformats.org/officeDocument/2006/relationships/hyperlink" Target="https://mysliit.sharepoint.com/sites/CDAPSubmissionCloud/2022RegCloud/2022-056-Students/6.%20Final%20Report%20&amp;%20Presentation/Final%20Reports/IT19064932.docx" TargetMode="External"/><Relationship Id="rId24" Type="http://schemas.openxmlformats.org/officeDocument/2006/relationships/hyperlink" Target="https://mysliit.sharepoint.com/sites/CDAPSubmissionCloud/2022RegCloud/2022-056-Students/6.%20Final%20Report%20&amp;%20Presentation/Final%20Reports/IT19064932.docx" TargetMode="External"/><Relationship Id="rId40" Type="http://schemas.openxmlformats.org/officeDocument/2006/relationships/hyperlink" Target="https://mysliit.sharepoint.com/sites/CDAPSubmissionCloud/2022RegCloud/2022-056-Students/6.%20Final%20Report%20&amp;%20Presentation/Final%20Reports/IT19064932.docx" TargetMode="External"/><Relationship Id="rId45" Type="http://schemas.openxmlformats.org/officeDocument/2006/relationships/footer" Target="footer1.xml"/><Relationship Id="rId66" Type="http://schemas.openxmlformats.org/officeDocument/2006/relationships/hyperlink" Target="https://doi.org/10.1093/mind/LIX.236.433" TargetMode="External"/><Relationship Id="rId87" Type="http://schemas.openxmlformats.org/officeDocument/2006/relationships/image" Target="media/image38.png"/><Relationship Id="rId61" Type="http://schemas.openxmlformats.org/officeDocument/2006/relationships/image" Target="media/image17.png"/><Relationship Id="rId82" Type="http://schemas.openxmlformats.org/officeDocument/2006/relationships/image" Target="media/image33.png"/><Relationship Id="rId19" Type="http://schemas.openxmlformats.org/officeDocument/2006/relationships/hyperlink" Target="https://mysliit.sharepoint.com/sites/CDAPSubmissionCloud/2022RegCloud/2022-056-Students/6.%20Final%20Report%20&amp;%20Presentation/Final%20Reports/IT19064932.docx" TargetMode="External"/><Relationship Id="rId14" Type="http://schemas.openxmlformats.org/officeDocument/2006/relationships/hyperlink" Target="https://mysliit.sharepoint.com/sites/CDAPSubmissionCloud/2022RegCloud/2022-056-Students/6.%20Final%20Report%20&amp;%20Presentation/Final%20Reports/IT19064932.docx" TargetMode="External"/><Relationship Id="rId30" Type="http://schemas.openxmlformats.org/officeDocument/2006/relationships/hyperlink" Target="https://mysliit.sharepoint.com/sites/CDAPSubmissionCloud/2022RegCloud/2022-056-Students/6.%20Final%20Report%20&amp;%20Presentation/Final%20Reports/IT19064932.docx" TargetMode="External"/><Relationship Id="rId35" Type="http://schemas.openxmlformats.org/officeDocument/2006/relationships/hyperlink" Target="https://mysliit.sharepoint.com/sites/CDAPSubmissionCloud/2022RegCloud/2022-056-Students/6.%20Final%20Report%20&amp;%20Presentation/Final%20Reports/IT19064932.docx" TargetMode="External"/><Relationship Id="rId56" Type="http://schemas.openxmlformats.org/officeDocument/2006/relationships/image" Target="media/image12.png"/><Relationship Id="rId77"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5FC9859AF96E64A9727D8D6B570C786" ma:contentTypeVersion="15" ma:contentTypeDescription="Create a new document." ma:contentTypeScope="" ma:versionID="8758a8c0aa0ee5e2449a5e1b11cbea68">
  <xsd:schema xmlns:xsd="http://www.w3.org/2001/XMLSchema" xmlns:xs="http://www.w3.org/2001/XMLSchema" xmlns:p="http://schemas.microsoft.com/office/2006/metadata/properties" xmlns:ns2="db72c12f-87a4-44ab-bbc5-4cc8306b158a" xmlns:ns3="78bd6dbf-34e2-4ad5-a201-56ef37f8caa2" targetNamespace="http://schemas.microsoft.com/office/2006/metadata/properties" ma:root="true" ma:fieldsID="84ed940fd8a359e50ed93e6fbc1e5d56" ns2:_="" ns3:_="">
    <xsd:import namespace="db72c12f-87a4-44ab-bbc5-4cc8306b158a"/>
    <xsd:import namespace="78bd6dbf-34e2-4ad5-a201-56ef37f8caa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LengthInSeconds" minOccurs="0"/>
                <xsd:element ref="ns3:MediaServiceOCR" minOccurs="0"/>
                <xsd:element ref="ns3:MediaServiceGenerationTime" minOccurs="0"/>
                <xsd:element ref="ns3:MediaServiceEventHashCode" minOccurs="0"/>
                <xsd:element ref="ns3:MediaServiceDateTaken"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72c12f-87a4-44ab-bbc5-4cc8306b158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a90b710-f748-4220-b362-4102ae550bf9}" ma:internalName="TaxCatchAll" ma:showField="CatchAllData" ma:web="db72c12f-87a4-44ab-bbc5-4cc8306b158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8bd6dbf-34e2-4ad5-a201-56ef37f8caa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LengthInSeconds" ma:index="14" nillable="true" ma:displayName="MediaLengthInSeconds" ma:hidden="true"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7c8a686f-bba2-44f2-819b-edf0b3003fbd"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db72c12f-87a4-44ab-bbc5-4cc8306b158a" xsi:nil="true"/>
    <lcf76f155ced4ddcb4097134ff3c332f xmlns="78bd6dbf-34e2-4ad5-a201-56ef37f8caa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5DFC8C2-CB55-429F-90AA-7D099C0CBC40}">
  <ds:schemaRefs>
    <ds:schemaRef ds:uri="http://schemas.microsoft.com/sharepoint/v3/contenttype/forms"/>
  </ds:schemaRefs>
</ds:datastoreItem>
</file>

<file path=customXml/itemProps2.xml><?xml version="1.0" encoding="utf-8"?>
<ds:datastoreItem xmlns:ds="http://schemas.openxmlformats.org/officeDocument/2006/customXml" ds:itemID="{A6740164-CA41-492D-BB53-296110A4BE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72c12f-87a4-44ab-bbc5-4cc8306b158a"/>
    <ds:schemaRef ds:uri="78bd6dbf-34e2-4ad5-a201-56ef37f8ca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41139E8-D245-4131-928A-5EE87C6C6B42}">
  <ds:schemaRefs>
    <ds:schemaRef ds:uri="http://schemas.openxmlformats.org/officeDocument/2006/bibliography"/>
  </ds:schemaRefs>
</ds:datastoreItem>
</file>

<file path=customXml/itemProps4.xml><?xml version="1.0" encoding="utf-8"?>
<ds:datastoreItem xmlns:ds="http://schemas.openxmlformats.org/officeDocument/2006/customXml" ds:itemID="{5967DE8A-DA72-40AA-A73D-42613EC8A855}">
  <ds:schemaRefs>
    <ds:schemaRef ds:uri="http://purl.org/dc/elements/1.1/"/>
    <ds:schemaRef ds:uri="http://schemas.microsoft.com/office/2006/documentManagement/types"/>
    <ds:schemaRef ds:uri="http://schemas.microsoft.com/office/2006/metadata/properties"/>
    <ds:schemaRef ds:uri="http://www.w3.org/XML/1998/namespace"/>
    <ds:schemaRef ds:uri="http://purl.org/dc/terms/"/>
    <ds:schemaRef ds:uri="78bd6dbf-34e2-4ad5-a201-56ef37f8caa2"/>
    <ds:schemaRef ds:uri="http://schemas.microsoft.com/office/infopath/2007/PartnerControls"/>
    <ds:schemaRef ds:uri="http://schemas.openxmlformats.org/package/2006/metadata/core-properties"/>
    <ds:schemaRef ds:uri="db72c12f-87a4-44ab-bbc5-4cc8306b158a"/>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7470</TotalTime>
  <Pages>28</Pages>
  <Words>11151</Words>
  <Characters>63566</Characters>
  <Application>Microsoft Office Word</Application>
  <DocSecurity>0</DocSecurity>
  <Lines>529</Lines>
  <Paragraphs>1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568</CharactersWithSpaces>
  <SharedDoc>false</SharedDoc>
  <HLinks>
    <vt:vector size="510" baseType="variant">
      <vt:variant>
        <vt:i4>393242</vt:i4>
      </vt:variant>
      <vt:variant>
        <vt:i4>771</vt:i4>
      </vt:variant>
      <vt:variant>
        <vt:i4>0</vt:i4>
      </vt:variant>
      <vt:variant>
        <vt:i4>5</vt:i4>
      </vt:variant>
      <vt:variant>
        <vt:lpwstr>https://arxiv.org/abs/2201.06657</vt:lpwstr>
      </vt:variant>
      <vt:variant>
        <vt:lpwstr/>
      </vt:variant>
      <vt:variant>
        <vt:i4>65558</vt:i4>
      </vt:variant>
      <vt:variant>
        <vt:i4>768</vt:i4>
      </vt:variant>
      <vt:variant>
        <vt:i4>0</vt:i4>
      </vt:variant>
      <vt:variant>
        <vt:i4>5</vt:i4>
      </vt:variant>
      <vt:variant>
        <vt:lpwstr>https://arxiv.org/abs/1712.05181</vt:lpwstr>
      </vt:variant>
      <vt:variant>
        <vt:lpwstr/>
      </vt:variant>
      <vt:variant>
        <vt:i4>1245252</vt:i4>
      </vt:variant>
      <vt:variant>
        <vt:i4>765</vt:i4>
      </vt:variant>
      <vt:variant>
        <vt:i4>0</vt:i4>
      </vt:variant>
      <vt:variant>
        <vt:i4>5</vt:i4>
      </vt:variant>
      <vt:variant>
        <vt:lpwstr>https://doi.org/10.1145/365153.365168</vt:lpwstr>
      </vt:variant>
      <vt:variant>
        <vt:lpwstr/>
      </vt:variant>
      <vt:variant>
        <vt:i4>7471190</vt:i4>
      </vt:variant>
      <vt:variant>
        <vt:i4>762</vt:i4>
      </vt:variant>
      <vt:variant>
        <vt:i4>0</vt:i4>
      </vt:variant>
      <vt:variant>
        <vt:i4>5</vt:i4>
      </vt:variant>
      <vt:variant>
        <vt:lpwstr>https://doi.org/10.1007/978-3-319-70284-1_30</vt:lpwstr>
      </vt:variant>
      <vt:variant>
        <vt:lpwstr/>
      </vt:variant>
      <vt:variant>
        <vt:i4>28</vt:i4>
      </vt:variant>
      <vt:variant>
        <vt:i4>759</vt:i4>
      </vt:variant>
      <vt:variant>
        <vt:i4>0</vt:i4>
      </vt:variant>
      <vt:variant>
        <vt:i4>5</vt:i4>
      </vt:variant>
      <vt:variant>
        <vt:lpwstr>https://doi.org/10.1093/mind/LIX.236.433</vt:lpwstr>
      </vt:variant>
      <vt:variant>
        <vt:lpwstr/>
      </vt:variant>
      <vt:variant>
        <vt:i4>4194403</vt:i4>
      </vt:variant>
      <vt:variant>
        <vt:i4>509</vt:i4>
      </vt:variant>
      <vt:variant>
        <vt:i4>0</vt:i4>
      </vt:variant>
      <vt:variant>
        <vt:i4>5</vt:i4>
      </vt:variant>
      <vt:variant>
        <vt:lpwstr>https://mysliit.sharepoint.com/sites/CDAPSubmissionCloud/2022RegCloud/2022-056-Students/6. Final Report &amp; Presentation/Final Reports/IT19064932.docx</vt:lpwstr>
      </vt:variant>
      <vt:variant>
        <vt:lpwstr>_Toc117182486</vt:lpwstr>
      </vt:variant>
      <vt:variant>
        <vt:i4>4194403</vt:i4>
      </vt:variant>
      <vt:variant>
        <vt:i4>503</vt:i4>
      </vt:variant>
      <vt:variant>
        <vt:i4>0</vt:i4>
      </vt:variant>
      <vt:variant>
        <vt:i4>5</vt:i4>
      </vt:variant>
      <vt:variant>
        <vt:lpwstr>https://mysliit.sharepoint.com/sites/CDAPSubmissionCloud/2022RegCloud/2022-056-Students/6. Final Report &amp; Presentation/Final Reports/IT19064932.docx</vt:lpwstr>
      </vt:variant>
      <vt:variant>
        <vt:lpwstr>_Toc117182485</vt:lpwstr>
      </vt:variant>
      <vt:variant>
        <vt:i4>4194403</vt:i4>
      </vt:variant>
      <vt:variant>
        <vt:i4>497</vt:i4>
      </vt:variant>
      <vt:variant>
        <vt:i4>0</vt:i4>
      </vt:variant>
      <vt:variant>
        <vt:i4>5</vt:i4>
      </vt:variant>
      <vt:variant>
        <vt:lpwstr>https://mysliit.sharepoint.com/sites/CDAPSubmissionCloud/2022RegCloud/2022-056-Students/6. Final Report &amp; Presentation/Final Reports/IT19064932.docx</vt:lpwstr>
      </vt:variant>
      <vt:variant>
        <vt:lpwstr>_Toc117182484</vt:lpwstr>
      </vt:variant>
      <vt:variant>
        <vt:i4>4194403</vt:i4>
      </vt:variant>
      <vt:variant>
        <vt:i4>491</vt:i4>
      </vt:variant>
      <vt:variant>
        <vt:i4>0</vt:i4>
      </vt:variant>
      <vt:variant>
        <vt:i4>5</vt:i4>
      </vt:variant>
      <vt:variant>
        <vt:lpwstr>https://mysliit.sharepoint.com/sites/CDAPSubmissionCloud/2022RegCloud/2022-056-Students/6. Final Report &amp; Presentation/Final Reports/IT19064932.docx</vt:lpwstr>
      </vt:variant>
      <vt:variant>
        <vt:lpwstr>_Toc117182483</vt:lpwstr>
      </vt:variant>
      <vt:variant>
        <vt:i4>4194403</vt:i4>
      </vt:variant>
      <vt:variant>
        <vt:i4>482</vt:i4>
      </vt:variant>
      <vt:variant>
        <vt:i4>0</vt:i4>
      </vt:variant>
      <vt:variant>
        <vt:i4>5</vt:i4>
      </vt:variant>
      <vt:variant>
        <vt:lpwstr>https://mysliit.sharepoint.com/sites/CDAPSubmissionCloud/2022RegCloud/2022-056-Students/6. Final Report &amp; Presentation/Final Reports/IT19064932.docx</vt:lpwstr>
      </vt:variant>
      <vt:variant>
        <vt:lpwstr>_Toc117182481</vt:lpwstr>
      </vt:variant>
      <vt:variant>
        <vt:i4>4194403</vt:i4>
      </vt:variant>
      <vt:variant>
        <vt:i4>476</vt:i4>
      </vt:variant>
      <vt:variant>
        <vt:i4>0</vt:i4>
      </vt:variant>
      <vt:variant>
        <vt:i4>5</vt:i4>
      </vt:variant>
      <vt:variant>
        <vt:lpwstr>https://mysliit.sharepoint.com/sites/CDAPSubmissionCloud/2022RegCloud/2022-056-Students/6. Final Report &amp; Presentation/Final Reports/IT19064932.docx</vt:lpwstr>
      </vt:variant>
      <vt:variant>
        <vt:lpwstr>_Toc117182480</vt:lpwstr>
      </vt:variant>
      <vt:variant>
        <vt:i4>5177443</vt:i4>
      </vt:variant>
      <vt:variant>
        <vt:i4>470</vt:i4>
      </vt:variant>
      <vt:variant>
        <vt:i4>0</vt:i4>
      </vt:variant>
      <vt:variant>
        <vt:i4>5</vt:i4>
      </vt:variant>
      <vt:variant>
        <vt:lpwstr>https://mysliit.sharepoint.com/sites/CDAPSubmissionCloud/2022RegCloud/2022-056-Students/6. Final Report &amp; Presentation/Final Reports/IT19064932.docx</vt:lpwstr>
      </vt:variant>
      <vt:variant>
        <vt:lpwstr>_Toc117182479</vt:lpwstr>
      </vt:variant>
      <vt:variant>
        <vt:i4>5177443</vt:i4>
      </vt:variant>
      <vt:variant>
        <vt:i4>464</vt:i4>
      </vt:variant>
      <vt:variant>
        <vt:i4>0</vt:i4>
      </vt:variant>
      <vt:variant>
        <vt:i4>5</vt:i4>
      </vt:variant>
      <vt:variant>
        <vt:lpwstr>https://mysliit.sharepoint.com/sites/CDAPSubmissionCloud/2022RegCloud/2022-056-Students/6. Final Report &amp; Presentation/Final Reports/IT19064932.docx</vt:lpwstr>
      </vt:variant>
      <vt:variant>
        <vt:lpwstr>_Toc117182478</vt:lpwstr>
      </vt:variant>
      <vt:variant>
        <vt:i4>5177443</vt:i4>
      </vt:variant>
      <vt:variant>
        <vt:i4>458</vt:i4>
      </vt:variant>
      <vt:variant>
        <vt:i4>0</vt:i4>
      </vt:variant>
      <vt:variant>
        <vt:i4>5</vt:i4>
      </vt:variant>
      <vt:variant>
        <vt:lpwstr>https://mysliit.sharepoint.com/sites/CDAPSubmissionCloud/2022RegCloud/2022-056-Students/6. Final Report &amp; Presentation/Final Reports/IT19064932.docx</vt:lpwstr>
      </vt:variant>
      <vt:variant>
        <vt:lpwstr>_Toc117182477</vt:lpwstr>
      </vt:variant>
      <vt:variant>
        <vt:i4>5177443</vt:i4>
      </vt:variant>
      <vt:variant>
        <vt:i4>452</vt:i4>
      </vt:variant>
      <vt:variant>
        <vt:i4>0</vt:i4>
      </vt:variant>
      <vt:variant>
        <vt:i4>5</vt:i4>
      </vt:variant>
      <vt:variant>
        <vt:lpwstr>https://mysliit.sharepoint.com/sites/CDAPSubmissionCloud/2022RegCloud/2022-056-Students/6. Final Report &amp; Presentation/Final Reports/IT19064932.docx</vt:lpwstr>
      </vt:variant>
      <vt:variant>
        <vt:lpwstr>_Toc117182476</vt:lpwstr>
      </vt:variant>
      <vt:variant>
        <vt:i4>5177443</vt:i4>
      </vt:variant>
      <vt:variant>
        <vt:i4>446</vt:i4>
      </vt:variant>
      <vt:variant>
        <vt:i4>0</vt:i4>
      </vt:variant>
      <vt:variant>
        <vt:i4>5</vt:i4>
      </vt:variant>
      <vt:variant>
        <vt:lpwstr>https://mysliit.sharepoint.com/sites/CDAPSubmissionCloud/2022RegCloud/2022-056-Students/6. Final Report &amp; Presentation/Final Reports/IT19064932.docx</vt:lpwstr>
      </vt:variant>
      <vt:variant>
        <vt:lpwstr>_Toc117182475</vt:lpwstr>
      </vt:variant>
      <vt:variant>
        <vt:i4>5111907</vt:i4>
      </vt:variant>
      <vt:variant>
        <vt:i4>437</vt:i4>
      </vt:variant>
      <vt:variant>
        <vt:i4>0</vt:i4>
      </vt:variant>
      <vt:variant>
        <vt:i4>5</vt:i4>
      </vt:variant>
      <vt:variant>
        <vt:lpwstr>https://mysliit.sharepoint.com/sites/CDAPSubmissionCloud/2022RegCloud/2022-056-Students/6. Final Report &amp; Presentation/Final Reports/IT19064932.docx</vt:lpwstr>
      </vt:variant>
      <vt:variant>
        <vt:lpwstr>_Toc117182466</vt:lpwstr>
      </vt:variant>
      <vt:variant>
        <vt:i4>5111907</vt:i4>
      </vt:variant>
      <vt:variant>
        <vt:i4>431</vt:i4>
      </vt:variant>
      <vt:variant>
        <vt:i4>0</vt:i4>
      </vt:variant>
      <vt:variant>
        <vt:i4>5</vt:i4>
      </vt:variant>
      <vt:variant>
        <vt:lpwstr>https://mysliit.sharepoint.com/sites/CDAPSubmissionCloud/2022RegCloud/2022-056-Students/6. Final Report &amp; Presentation/Final Reports/IT19064932.docx</vt:lpwstr>
      </vt:variant>
      <vt:variant>
        <vt:lpwstr>_Toc117182465</vt:lpwstr>
      </vt:variant>
      <vt:variant>
        <vt:i4>5046371</vt:i4>
      </vt:variant>
      <vt:variant>
        <vt:i4>422</vt:i4>
      </vt:variant>
      <vt:variant>
        <vt:i4>0</vt:i4>
      </vt:variant>
      <vt:variant>
        <vt:i4>5</vt:i4>
      </vt:variant>
      <vt:variant>
        <vt:lpwstr>https://mysliit.sharepoint.com/sites/CDAPSubmissionCloud/2022RegCloud/2022-056-Students/6. Final Report &amp; Presentation/Final Reports/IT19064932.docx</vt:lpwstr>
      </vt:variant>
      <vt:variant>
        <vt:lpwstr>_Toc117182454</vt:lpwstr>
      </vt:variant>
      <vt:variant>
        <vt:i4>5177450</vt:i4>
      </vt:variant>
      <vt:variant>
        <vt:i4>413</vt:i4>
      </vt:variant>
      <vt:variant>
        <vt:i4>0</vt:i4>
      </vt:variant>
      <vt:variant>
        <vt:i4>5</vt:i4>
      </vt:variant>
      <vt:variant>
        <vt:lpwstr>https://mysliit.sharepoint.com/sites/CDAPSubmissionCloud/2022RegCloud/2022-056-Students/6. Final Report &amp; Presentation/Final Reports/IT19064932.docx</vt:lpwstr>
      </vt:variant>
      <vt:variant>
        <vt:lpwstr>_Toc117175203</vt:lpwstr>
      </vt:variant>
      <vt:variant>
        <vt:i4>4915305</vt:i4>
      </vt:variant>
      <vt:variant>
        <vt:i4>404</vt:i4>
      </vt:variant>
      <vt:variant>
        <vt:i4>0</vt:i4>
      </vt:variant>
      <vt:variant>
        <vt:i4>5</vt:i4>
      </vt:variant>
      <vt:variant>
        <vt:lpwstr>https://mysliit.sharepoint.com/sites/CDAPSubmissionCloud/2022RegCloud/2022-056-Students/6. Final Report &amp; Presentation/Final Reports/IT19064932.docx</vt:lpwstr>
      </vt:variant>
      <vt:variant>
        <vt:lpwstr>_Toc117175143</vt:lpwstr>
      </vt:variant>
      <vt:variant>
        <vt:i4>4915305</vt:i4>
      </vt:variant>
      <vt:variant>
        <vt:i4>398</vt:i4>
      </vt:variant>
      <vt:variant>
        <vt:i4>0</vt:i4>
      </vt:variant>
      <vt:variant>
        <vt:i4>5</vt:i4>
      </vt:variant>
      <vt:variant>
        <vt:lpwstr>https://mysliit.sharepoint.com/sites/CDAPSubmissionCloud/2022RegCloud/2022-056-Students/6. Final Report &amp; Presentation/Final Reports/IT19064932.docx</vt:lpwstr>
      </vt:variant>
      <vt:variant>
        <vt:lpwstr>_Toc117175142</vt:lpwstr>
      </vt:variant>
      <vt:variant>
        <vt:i4>4259938</vt:i4>
      </vt:variant>
      <vt:variant>
        <vt:i4>389</vt:i4>
      </vt:variant>
      <vt:variant>
        <vt:i4>0</vt:i4>
      </vt:variant>
      <vt:variant>
        <vt:i4>5</vt:i4>
      </vt:variant>
      <vt:variant>
        <vt:lpwstr>https://mysliit.sharepoint.com/sites/CDAPSubmissionCloud/2022RegCloud/2022-056-Students/6. Final Report &amp; Presentation/Final Reports/IT19064932.docx</vt:lpwstr>
      </vt:variant>
      <vt:variant>
        <vt:lpwstr>_Toc117182591</vt:lpwstr>
      </vt:variant>
      <vt:variant>
        <vt:i4>4259938</vt:i4>
      </vt:variant>
      <vt:variant>
        <vt:i4>383</vt:i4>
      </vt:variant>
      <vt:variant>
        <vt:i4>0</vt:i4>
      </vt:variant>
      <vt:variant>
        <vt:i4>5</vt:i4>
      </vt:variant>
      <vt:variant>
        <vt:lpwstr>https://mysliit.sharepoint.com/sites/CDAPSubmissionCloud/2022RegCloud/2022-056-Students/6. Final Report &amp; Presentation/Final Reports/IT19064932.docx</vt:lpwstr>
      </vt:variant>
      <vt:variant>
        <vt:lpwstr>_Toc117182590</vt:lpwstr>
      </vt:variant>
      <vt:variant>
        <vt:i4>4194402</vt:i4>
      </vt:variant>
      <vt:variant>
        <vt:i4>377</vt:i4>
      </vt:variant>
      <vt:variant>
        <vt:i4>0</vt:i4>
      </vt:variant>
      <vt:variant>
        <vt:i4>5</vt:i4>
      </vt:variant>
      <vt:variant>
        <vt:lpwstr>https://mysliit.sharepoint.com/sites/CDAPSubmissionCloud/2022RegCloud/2022-056-Students/6. Final Report &amp; Presentation/Final Reports/IT19064932.docx</vt:lpwstr>
      </vt:variant>
      <vt:variant>
        <vt:lpwstr>_Toc117182589</vt:lpwstr>
      </vt:variant>
      <vt:variant>
        <vt:i4>4194402</vt:i4>
      </vt:variant>
      <vt:variant>
        <vt:i4>371</vt:i4>
      </vt:variant>
      <vt:variant>
        <vt:i4>0</vt:i4>
      </vt:variant>
      <vt:variant>
        <vt:i4>5</vt:i4>
      </vt:variant>
      <vt:variant>
        <vt:lpwstr>https://mysliit.sharepoint.com/sites/CDAPSubmissionCloud/2022RegCloud/2022-056-Students/6. Final Report &amp; Presentation/Final Reports/IT19064932.docx</vt:lpwstr>
      </vt:variant>
      <vt:variant>
        <vt:lpwstr>_Toc117182588</vt:lpwstr>
      </vt:variant>
      <vt:variant>
        <vt:i4>4194402</vt:i4>
      </vt:variant>
      <vt:variant>
        <vt:i4>365</vt:i4>
      </vt:variant>
      <vt:variant>
        <vt:i4>0</vt:i4>
      </vt:variant>
      <vt:variant>
        <vt:i4>5</vt:i4>
      </vt:variant>
      <vt:variant>
        <vt:lpwstr>https://mysliit.sharepoint.com/sites/CDAPSubmissionCloud/2022RegCloud/2022-056-Students/6. Final Report &amp; Presentation/Final Reports/IT19064932.docx</vt:lpwstr>
      </vt:variant>
      <vt:variant>
        <vt:lpwstr>_Toc117182587</vt:lpwstr>
      </vt:variant>
      <vt:variant>
        <vt:i4>5177442</vt:i4>
      </vt:variant>
      <vt:variant>
        <vt:i4>356</vt:i4>
      </vt:variant>
      <vt:variant>
        <vt:i4>0</vt:i4>
      </vt:variant>
      <vt:variant>
        <vt:i4>5</vt:i4>
      </vt:variant>
      <vt:variant>
        <vt:lpwstr>https://mysliit.sharepoint.com/sites/CDAPSubmissionCloud/2022RegCloud/2022-056-Students/6. Final Report &amp; Presentation/Final Reports/IT19064932.docx</vt:lpwstr>
      </vt:variant>
      <vt:variant>
        <vt:lpwstr>_Toc117182573</vt:lpwstr>
      </vt:variant>
      <vt:variant>
        <vt:i4>5177442</vt:i4>
      </vt:variant>
      <vt:variant>
        <vt:i4>350</vt:i4>
      </vt:variant>
      <vt:variant>
        <vt:i4>0</vt:i4>
      </vt:variant>
      <vt:variant>
        <vt:i4>5</vt:i4>
      </vt:variant>
      <vt:variant>
        <vt:lpwstr>https://mysliit.sharepoint.com/sites/CDAPSubmissionCloud/2022RegCloud/2022-056-Students/6. Final Report &amp; Presentation/Final Reports/IT19064932.docx</vt:lpwstr>
      </vt:variant>
      <vt:variant>
        <vt:lpwstr>_Toc117182572</vt:lpwstr>
      </vt:variant>
      <vt:variant>
        <vt:i4>5177442</vt:i4>
      </vt:variant>
      <vt:variant>
        <vt:i4>344</vt:i4>
      </vt:variant>
      <vt:variant>
        <vt:i4>0</vt:i4>
      </vt:variant>
      <vt:variant>
        <vt:i4>5</vt:i4>
      </vt:variant>
      <vt:variant>
        <vt:lpwstr>https://mysliit.sharepoint.com/sites/CDAPSubmissionCloud/2022RegCloud/2022-056-Students/6. Final Report &amp; Presentation/Final Reports/IT19064932.docx</vt:lpwstr>
      </vt:variant>
      <vt:variant>
        <vt:lpwstr>_Toc117182571</vt:lpwstr>
      </vt:variant>
      <vt:variant>
        <vt:i4>5177442</vt:i4>
      </vt:variant>
      <vt:variant>
        <vt:i4>338</vt:i4>
      </vt:variant>
      <vt:variant>
        <vt:i4>0</vt:i4>
      </vt:variant>
      <vt:variant>
        <vt:i4>5</vt:i4>
      </vt:variant>
      <vt:variant>
        <vt:lpwstr>https://mysliit.sharepoint.com/sites/CDAPSubmissionCloud/2022RegCloud/2022-056-Students/6. Final Report &amp; Presentation/Final Reports/IT19064932.docx</vt:lpwstr>
      </vt:variant>
      <vt:variant>
        <vt:lpwstr>_Toc117182570</vt:lpwstr>
      </vt:variant>
      <vt:variant>
        <vt:i4>5111906</vt:i4>
      </vt:variant>
      <vt:variant>
        <vt:i4>332</vt:i4>
      </vt:variant>
      <vt:variant>
        <vt:i4>0</vt:i4>
      </vt:variant>
      <vt:variant>
        <vt:i4>5</vt:i4>
      </vt:variant>
      <vt:variant>
        <vt:lpwstr>https://mysliit.sharepoint.com/sites/CDAPSubmissionCloud/2022RegCloud/2022-056-Students/6. Final Report &amp; Presentation/Final Reports/IT19064932.docx</vt:lpwstr>
      </vt:variant>
      <vt:variant>
        <vt:lpwstr>_Toc117182569</vt:lpwstr>
      </vt:variant>
      <vt:variant>
        <vt:i4>5111906</vt:i4>
      </vt:variant>
      <vt:variant>
        <vt:i4>323</vt:i4>
      </vt:variant>
      <vt:variant>
        <vt:i4>0</vt:i4>
      </vt:variant>
      <vt:variant>
        <vt:i4>5</vt:i4>
      </vt:variant>
      <vt:variant>
        <vt:lpwstr>https://mysliit.sharepoint.com/sites/CDAPSubmissionCloud/2022RegCloud/2022-056-Students/6. Final Report &amp; Presentation/Final Reports/IT19064932.docx</vt:lpwstr>
      </vt:variant>
      <vt:variant>
        <vt:lpwstr>_Toc117182562</vt:lpwstr>
      </vt:variant>
      <vt:variant>
        <vt:i4>5046370</vt:i4>
      </vt:variant>
      <vt:variant>
        <vt:i4>314</vt:i4>
      </vt:variant>
      <vt:variant>
        <vt:i4>0</vt:i4>
      </vt:variant>
      <vt:variant>
        <vt:i4>5</vt:i4>
      </vt:variant>
      <vt:variant>
        <vt:lpwstr>https://mysliit.sharepoint.com/sites/CDAPSubmissionCloud/2022RegCloud/2022-056-Students/6. Final Report &amp; Presentation/Final Reports/IT19064932.docx</vt:lpwstr>
      </vt:variant>
      <vt:variant>
        <vt:lpwstr>_Toc117182555</vt:lpwstr>
      </vt:variant>
      <vt:variant>
        <vt:i4>4980834</vt:i4>
      </vt:variant>
      <vt:variant>
        <vt:i4>305</vt:i4>
      </vt:variant>
      <vt:variant>
        <vt:i4>0</vt:i4>
      </vt:variant>
      <vt:variant>
        <vt:i4>5</vt:i4>
      </vt:variant>
      <vt:variant>
        <vt:lpwstr>https://mysliit.sharepoint.com/sites/CDAPSubmissionCloud/2022RegCloud/2022-056-Students/6. Final Report &amp; Presentation/Final Reports/IT19064932.docx</vt:lpwstr>
      </vt:variant>
      <vt:variant>
        <vt:lpwstr>_Toc117182548</vt:lpwstr>
      </vt:variant>
      <vt:variant>
        <vt:i4>4980834</vt:i4>
      </vt:variant>
      <vt:variant>
        <vt:i4>299</vt:i4>
      </vt:variant>
      <vt:variant>
        <vt:i4>0</vt:i4>
      </vt:variant>
      <vt:variant>
        <vt:i4>5</vt:i4>
      </vt:variant>
      <vt:variant>
        <vt:lpwstr>https://mysliit.sharepoint.com/sites/CDAPSubmissionCloud/2022RegCloud/2022-056-Students/6. Final Report &amp; Presentation/Final Reports/IT19064932.docx</vt:lpwstr>
      </vt:variant>
      <vt:variant>
        <vt:lpwstr>_Toc117182547</vt:lpwstr>
      </vt:variant>
      <vt:variant>
        <vt:i4>1179707</vt:i4>
      </vt:variant>
      <vt:variant>
        <vt:i4>290</vt:i4>
      </vt:variant>
      <vt:variant>
        <vt:i4>0</vt:i4>
      </vt:variant>
      <vt:variant>
        <vt:i4>5</vt:i4>
      </vt:variant>
      <vt:variant>
        <vt:lpwstr/>
      </vt:variant>
      <vt:variant>
        <vt:lpwstr>_Toc117182577</vt:lpwstr>
      </vt:variant>
      <vt:variant>
        <vt:i4>1179707</vt:i4>
      </vt:variant>
      <vt:variant>
        <vt:i4>284</vt:i4>
      </vt:variant>
      <vt:variant>
        <vt:i4>0</vt:i4>
      </vt:variant>
      <vt:variant>
        <vt:i4>5</vt:i4>
      </vt:variant>
      <vt:variant>
        <vt:lpwstr/>
      </vt:variant>
      <vt:variant>
        <vt:lpwstr>_Toc117182576</vt:lpwstr>
      </vt:variant>
      <vt:variant>
        <vt:i4>1179707</vt:i4>
      </vt:variant>
      <vt:variant>
        <vt:i4>278</vt:i4>
      </vt:variant>
      <vt:variant>
        <vt:i4>0</vt:i4>
      </vt:variant>
      <vt:variant>
        <vt:i4>5</vt:i4>
      </vt:variant>
      <vt:variant>
        <vt:lpwstr/>
      </vt:variant>
      <vt:variant>
        <vt:lpwstr>_Toc117182575</vt:lpwstr>
      </vt:variant>
      <vt:variant>
        <vt:i4>1179707</vt:i4>
      </vt:variant>
      <vt:variant>
        <vt:i4>272</vt:i4>
      </vt:variant>
      <vt:variant>
        <vt:i4>0</vt:i4>
      </vt:variant>
      <vt:variant>
        <vt:i4>5</vt:i4>
      </vt:variant>
      <vt:variant>
        <vt:lpwstr/>
      </vt:variant>
      <vt:variant>
        <vt:lpwstr>_Toc117182574</vt:lpwstr>
      </vt:variant>
      <vt:variant>
        <vt:i4>1179707</vt:i4>
      </vt:variant>
      <vt:variant>
        <vt:i4>266</vt:i4>
      </vt:variant>
      <vt:variant>
        <vt:i4>0</vt:i4>
      </vt:variant>
      <vt:variant>
        <vt:i4>5</vt:i4>
      </vt:variant>
      <vt:variant>
        <vt:lpwstr/>
      </vt:variant>
      <vt:variant>
        <vt:lpwstr>_Toc117182573</vt:lpwstr>
      </vt:variant>
      <vt:variant>
        <vt:i4>1179707</vt:i4>
      </vt:variant>
      <vt:variant>
        <vt:i4>260</vt:i4>
      </vt:variant>
      <vt:variant>
        <vt:i4>0</vt:i4>
      </vt:variant>
      <vt:variant>
        <vt:i4>5</vt:i4>
      </vt:variant>
      <vt:variant>
        <vt:lpwstr/>
      </vt:variant>
      <vt:variant>
        <vt:lpwstr>_Toc117182572</vt:lpwstr>
      </vt:variant>
      <vt:variant>
        <vt:i4>1179707</vt:i4>
      </vt:variant>
      <vt:variant>
        <vt:i4>254</vt:i4>
      </vt:variant>
      <vt:variant>
        <vt:i4>0</vt:i4>
      </vt:variant>
      <vt:variant>
        <vt:i4>5</vt:i4>
      </vt:variant>
      <vt:variant>
        <vt:lpwstr/>
      </vt:variant>
      <vt:variant>
        <vt:lpwstr>_Toc117182571</vt:lpwstr>
      </vt:variant>
      <vt:variant>
        <vt:i4>1179707</vt:i4>
      </vt:variant>
      <vt:variant>
        <vt:i4>248</vt:i4>
      </vt:variant>
      <vt:variant>
        <vt:i4>0</vt:i4>
      </vt:variant>
      <vt:variant>
        <vt:i4>5</vt:i4>
      </vt:variant>
      <vt:variant>
        <vt:lpwstr/>
      </vt:variant>
      <vt:variant>
        <vt:lpwstr>_Toc117182570</vt:lpwstr>
      </vt:variant>
      <vt:variant>
        <vt:i4>1245243</vt:i4>
      </vt:variant>
      <vt:variant>
        <vt:i4>242</vt:i4>
      </vt:variant>
      <vt:variant>
        <vt:i4>0</vt:i4>
      </vt:variant>
      <vt:variant>
        <vt:i4>5</vt:i4>
      </vt:variant>
      <vt:variant>
        <vt:lpwstr/>
      </vt:variant>
      <vt:variant>
        <vt:lpwstr>_Toc117182569</vt:lpwstr>
      </vt:variant>
      <vt:variant>
        <vt:i4>1245243</vt:i4>
      </vt:variant>
      <vt:variant>
        <vt:i4>236</vt:i4>
      </vt:variant>
      <vt:variant>
        <vt:i4>0</vt:i4>
      </vt:variant>
      <vt:variant>
        <vt:i4>5</vt:i4>
      </vt:variant>
      <vt:variant>
        <vt:lpwstr/>
      </vt:variant>
      <vt:variant>
        <vt:lpwstr>_Toc117182568</vt:lpwstr>
      </vt:variant>
      <vt:variant>
        <vt:i4>1245243</vt:i4>
      </vt:variant>
      <vt:variant>
        <vt:i4>230</vt:i4>
      </vt:variant>
      <vt:variant>
        <vt:i4>0</vt:i4>
      </vt:variant>
      <vt:variant>
        <vt:i4>5</vt:i4>
      </vt:variant>
      <vt:variant>
        <vt:lpwstr/>
      </vt:variant>
      <vt:variant>
        <vt:lpwstr>_Toc117182567</vt:lpwstr>
      </vt:variant>
      <vt:variant>
        <vt:i4>1245243</vt:i4>
      </vt:variant>
      <vt:variant>
        <vt:i4>224</vt:i4>
      </vt:variant>
      <vt:variant>
        <vt:i4>0</vt:i4>
      </vt:variant>
      <vt:variant>
        <vt:i4>5</vt:i4>
      </vt:variant>
      <vt:variant>
        <vt:lpwstr/>
      </vt:variant>
      <vt:variant>
        <vt:lpwstr>_Toc117182566</vt:lpwstr>
      </vt:variant>
      <vt:variant>
        <vt:i4>1245243</vt:i4>
      </vt:variant>
      <vt:variant>
        <vt:i4>218</vt:i4>
      </vt:variant>
      <vt:variant>
        <vt:i4>0</vt:i4>
      </vt:variant>
      <vt:variant>
        <vt:i4>5</vt:i4>
      </vt:variant>
      <vt:variant>
        <vt:lpwstr/>
      </vt:variant>
      <vt:variant>
        <vt:lpwstr>_Toc117182565</vt:lpwstr>
      </vt:variant>
      <vt:variant>
        <vt:i4>1245243</vt:i4>
      </vt:variant>
      <vt:variant>
        <vt:i4>212</vt:i4>
      </vt:variant>
      <vt:variant>
        <vt:i4>0</vt:i4>
      </vt:variant>
      <vt:variant>
        <vt:i4>5</vt:i4>
      </vt:variant>
      <vt:variant>
        <vt:lpwstr/>
      </vt:variant>
      <vt:variant>
        <vt:lpwstr>_Toc117182564</vt:lpwstr>
      </vt:variant>
      <vt:variant>
        <vt:i4>1245243</vt:i4>
      </vt:variant>
      <vt:variant>
        <vt:i4>206</vt:i4>
      </vt:variant>
      <vt:variant>
        <vt:i4>0</vt:i4>
      </vt:variant>
      <vt:variant>
        <vt:i4>5</vt:i4>
      </vt:variant>
      <vt:variant>
        <vt:lpwstr/>
      </vt:variant>
      <vt:variant>
        <vt:lpwstr>_Toc117182563</vt:lpwstr>
      </vt:variant>
      <vt:variant>
        <vt:i4>1245243</vt:i4>
      </vt:variant>
      <vt:variant>
        <vt:i4>200</vt:i4>
      </vt:variant>
      <vt:variant>
        <vt:i4>0</vt:i4>
      </vt:variant>
      <vt:variant>
        <vt:i4>5</vt:i4>
      </vt:variant>
      <vt:variant>
        <vt:lpwstr/>
      </vt:variant>
      <vt:variant>
        <vt:lpwstr>_Toc117182562</vt:lpwstr>
      </vt:variant>
      <vt:variant>
        <vt:i4>1245243</vt:i4>
      </vt:variant>
      <vt:variant>
        <vt:i4>194</vt:i4>
      </vt:variant>
      <vt:variant>
        <vt:i4>0</vt:i4>
      </vt:variant>
      <vt:variant>
        <vt:i4>5</vt:i4>
      </vt:variant>
      <vt:variant>
        <vt:lpwstr/>
      </vt:variant>
      <vt:variant>
        <vt:lpwstr>_Toc117182561</vt:lpwstr>
      </vt:variant>
      <vt:variant>
        <vt:i4>1245243</vt:i4>
      </vt:variant>
      <vt:variant>
        <vt:i4>188</vt:i4>
      </vt:variant>
      <vt:variant>
        <vt:i4>0</vt:i4>
      </vt:variant>
      <vt:variant>
        <vt:i4>5</vt:i4>
      </vt:variant>
      <vt:variant>
        <vt:lpwstr/>
      </vt:variant>
      <vt:variant>
        <vt:lpwstr>_Toc117182560</vt:lpwstr>
      </vt:variant>
      <vt:variant>
        <vt:i4>1048635</vt:i4>
      </vt:variant>
      <vt:variant>
        <vt:i4>182</vt:i4>
      </vt:variant>
      <vt:variant>
        <vt:i4>0</vt:i4>
      </vt:variant>
      <vt:variant>
        <vt:i4>5</vt:i4>
      </vt:variant>
      <vt:variant>
        <vt:lpwstr/>
      </vt:variant>
      <vt:variant>
        <vt:lpwstr>_Toc117182559</vt:lpwstr>
      </vt:variant>
      <vt:variant>
        <vt:i4>1048635</vt:i4>
      </vt:variant>
      <vt:variant>
        <vt:i4>176</vt:i4>
      </vt:variant>
      <vt:variant>
        <vt:i4>0</vt:i4>
      </vt:variant>
      <vt:variant>
        <vt:i4>5</vt:i4>
      </vt:variant>
      <vt:variant>
        <vt:lpwstr/>
      </vt:variant>
      <vt:variant>
        <vt:lpwstr>_Toc117182558</vt:lpwstr>
      </vt:variant>
      <vt:variant>
        <vt:i4>1048635</vt:i4>
      </vt:variant>
      <vt:variant>
        <vt:i4>170</vt:i4>
      </vt:variant>
      <vt:variant>
        <vt:i4>0</vt:i4>
      </vt:variant>
      <vt:variant>
        <vt:i4>5</vt:i4>
      </vt:variant>
      <vt:variant>
        <vt:lpwstr/>
      </vt:variant>
      <vt:variant>
        <vt:lpwstr>_Toc117182557</vt:lpwstr>
      </vt:variant>
      <vt:variant>
        <vt:i4>1048635</vt:i4>
      </vt:variant>
      <vt:variant>
        <vt:i4>164</vt:i4>
      </vt:variant>
      <vt:variant>
        <vt:i4>0</vt:i4>
      </vt:variant>
      <vt:variant>
        <vt:i4>5</vt:i4>
      </vt:variant>
      <vt:variant>
        <vt:lpwstr/>
      </vt:variant>
      <vt:variant>
        <vt:lpwstr>_Toc117182556</vt:lpwstr>
      </vt:variant>
      <vt:variant>
        <vt:i4>1048635</vt:i4>
      </vt:variant>
      <vt:variant>
        <vt:i4>158</vt:i4>
      </vt:variant>
      <vt:variant>
        <vt:i4>0</vt:i4>
      </vt:variant>
      <vt:variant>
        <vt:i4>5</vt:i4>
      </vt:variant>
      <vt:variant>
        <vt:lpwstr/>
      </vt:variant>
      <vt:variant>
        <vt:lpwstr>_Toc117182555</vt:lpwstr>
      </vt:variant>
      <vt:variant>
        <vt:i4>1048635</vt:i4>
      </vt:variant>
      <vt:variant>
        <vt:i4>152</vt:i4>
      </vt:variant>
      <vt:variant>
        <vt:i4>0</vt:i4>
      </vt:variant>
      <vt:variant>
        <vt:i4>5</vt:i4>
      </vt:variant>
      <vt:variant>
        <vt:lpwstr/>
      </vt:variant>
      <vt:variant>
        <vt:lpwstr>_Toc117182554</vt:lpwstr>
      </vt:variant>
      <vt:variant>
        <vt:i4>1048635</vt:i4>
      </vt:variant>
      <vt:variant>
        <vt:i4>146</vt:i4>
      </vt:variant>
      <vt:variant>
        <vt:i4>0</vt:i4>
      </vt:variant>
      <vt:variant>
        <vt:i4>5</vt:i4>
      </vt:variant>
      <vt:variant>
        <vt:lpwstr/>
      </vt:variant>
      <vt:variant>
        <vt:lpwstr>_Toc117182553</vt:lpwstr>
      </vt:variant>
      <vt:variant>
        <vt:i4>1048635</vt:i4>
      </vt:variant>
      <vt:variant>
        <vt:i4>140</vt:i4>
      </vt:variant>
      <vt:variant>
        <vt:i4>0</vt:i4>
      </vt:variant>
      <vt:variant>
        <vt:i4>5</vt:i4>
      </vt:variant>
      <vt:variant>
        <vt:lpwstr/>
      </vt:variant>
      <vt:variant>
        <vt:lpwstr>_Toc117182552</vt:lpwstr>
      </vt:variant>
      <vt:variant>
        <vt:i4>1048635</vt:i4>
      </vt:variant>
      <vt:variant>
        <vt:i4>134</vt:i4>
      </vt:variant>
      <vt:variant>
        <vt:i4>0</vt:i4>
      </vt:variant>
      <vt:variant>
        <vt:i4>5</vt:i4>
      </vt:variant>
      <vt:variant>
        <vt:lpwstr/>
      </vt:variant>
      <vt:variant>
        <vt:lpwstr>_Toc117182551</vt:lpwstr>
      </vt:variant>
      <vt:variant>
        <vt:i4>1048635</vt:i4>
      </vt:variant>
      <vt:variant>
        <vt:i4>128</vt:i4>
      </vt:variant>
      <vt:variant>
        <vt:i4>0</vt:i4>
      </vt:variant>
      <vt:variant>
        <vt:i4>5</vt:i4>
      </vt:variant>
      <vt:variant>
        <vt:lpwstr/>
      </vt:variant>
      <vt:variant>
        <vt:lpwstr>_Toc117182550</vt:lpwstr>
      </vt:variant>
      <vt:variant>
        <vt:i4>1114171</vt:i4>
      </vt:variant>
      <vt:variant>
        <vt:i4>122</vt:i4>
      </vt:variant>
      <vt:variant>
        <vt:i4>0</vt:i4>
      </vt:variant>
      <vt:variant>
        <vt:i4>5</vt:i4>
      </vt:variant>
      <vt:variant>
        <vt:lpwstr/>
      </vt:variant>
      <vt:variant>
        <vt:lpwstr>_Toc117182549</vt:lpwstr>
      </vt:variant>
      <vt:variant>
        <vt:i4>1114171</vt:i4>
      </vt:variant>
      <vt:variant>
        <vt:i4>116</vt:i4>
      </vt:variant>
      <vt:variant>
        <vt:i4>0</vt:i4>
      </vt:variant>
      <vt:variant>
        <vt:i4>5</vt:i4>
      </vt:variant>
      <vt:variant>
        <vt:lpwstr/>
      </vt:variant>
      <vt:variant>
        <vt:lpwstr>_Toc117182548</vt:lpwstr>
      </vt:variant>
      <vt:variant>
        <vt:i4>1114171</vt:i4>
      </vt:variant>
      <vt:variant>
        <vt:i4>110</vt:i4>
      </vt:variant>
      <vt:variant>
        <vt:i4>0</vt:i4>
      </vt:variant>
      <vt:variant>
        <vt:i4>5</vt:i4>
      </vt:variant>
      <vt:variant>
        <vt:lpwstr/>
      </vt:variant>
      <vt:variant>
        <vt:lpwstr>_Toc117182547</vt:lpwstr>
      </vt:variant>
      <vt:variant>
        <vt:i4>1114171</vt:i4>
      </vt:variant>
      <vt:variant>
        <vt:i4>104</vt:i4>
      </vt:variant>
      <vt:variant>
        <vt:i4>0</vt:i4>
      </vt:variant>
      <vt:variant>
        <vt:i4>5</vt:i4>
      </vt:variant>
      <vt:variant>
        <vt:lpwstr/>
      </vt:variant>
      <vt:variant>
        <vt:lpwstr>_Toc117182546</vt:lpwstr>
      </vt:variant>
      <vt:variant>
        <vt:i4>1114171</vt:i4>
      </vt:variant>
      <vt:variant>
        <vt:i4>98</vt:i4>
      </vt:variant>
      <vt:variant>
        <vt:i4>0</vt:i4>
      </vt:variant>
      <vt:variant>
        <vt:i4>5</vt:i4>
      </vt:variant>
      <vt:variant>
        <vt:lpwstr/>
      </vt:variant>
      <vt:variant>
        <vt:lpwstr>_Toc117182545</vt:lpwstr>
      </vt:variant>
      <vt:variant>
        <vt:i4>1114171</vt:i4>
      </vt:variant>
      <vt:variant>
        <vt:i4>92</vt:i4>
      </vt:variant>
      <vt:variant>
        <vt:i4>0</vt:i4>
      </vt:variant>
      <vt:variant>
        <vt:i4>5</vt:i4>
      </vt:variant>
      <vt:variant>
        <vt:lpwstr/>
      </vt:variant>
      <vt:variant>
        <vt:lpwstr>_Toc117182544</vt:lpwstr>
      </vt:variant>
      <vt:variant>
        <vt:i4>1114171</vt:i4>
      </vt:variant>
      <vt:variant>
        <vt:i4>86</vt:i4>
      </vt:variant>
      <vt:variant>
        <vt:i4>0</vt:i4>
      </vt:variant>
      <vt:variant>
        <vt:i4>5</vt:i4>
      </vt:variant>
      <vt:variant>
        <vt:lpwstr/>
      </vt:variant>
      <vt:variant>
        <vt:lpwstr>_Toc117182543</vt:lpwstr>
      </vt:variant>
      <vt:variant>
        <vt:i4>1114171</vt:i4>
      </vt:variant>
      <vt:variant>
        <vt:i4>80</vt:i4>
      </vt:variant>
      <vt:variant>
        <vt:i4>0</vt:i4>
      </vt:variant>
      <vt:variant>
        <vt:i4>5</vt:i4>
      </vt:variant>
      <vt:variant>
        <vt:lpwstr/>
      </vt:variant>
      <vt:variant>
        <vt:lpwstr>_Toc117182542</vt:lpwstr>
      </vt:variant>
      <vt:variant>
        <vt:i4>1114171</vt:i4>
      </vt:variant>
      <vt:variant>
        <vt:i4>74</vt:i4>
      </vt:variant>
      <vt:variant>
        <vt:i4>0</vt:i4>
      </vt:variant>
      <vt:variant>
        <vt:i4>5</vt:i4>
      </vt:variant>
      <vt:variant>
        <vt:lpwstr/>
      </vt:variant>
      <vt:variant>
        <vt:lpwstr>_Toc117182541</vt:lpwstr>
      </vt:variant>
      <vt:variant>
        <vt:i4>1114171</vt:i4>
      </vt:variant>
      <vt:variant>
        <vt:i4>68</vt:i4>
      </vt:variant>
      <vt:variant>
        <vt:i4>0</vt:i4>
      </vt:variant>
      <vt:variant>
        <vt:i4>5</vt:i4>
      </vt:variant>
      <vt:variant>
        <vt:lpwstr/>
      </vt:variant>
      <vt:variant>
        <vt:lpwstr>_Toc117182540</vt:lpwstr>
      </vt:variant>
      <vt:variant>
        <vt:i4>1441851</vt:i4>
      </vt:variant>
      <vt:variant>
        <vt:i4>62</vt:i4>
      </vt:variant>
      <vt:variant>
        <vt:i4>0</vt:i4>
      </vt:variant>
      <vt:variant>
        <vt:i4>5</vt:i4>
      </vt:variant>
      <vt:variant>
        <vt:lpwstr/>
      </vt:variant>
      <vt:variant>
        <vt:lpwstr>_Toc117182539</vt:lpwstr>
      </vt:variant>
      <vt:variant>
        <vt:i4>1441851</vt:i4>
      </vt:variant>
      <vt:variant>
        <vt:i4>56</vt:i4>
      </vt:variant>
      <vt:variant>
        <vt:i4>0</vt:i4>
      </vt:variant>
      <vt:variant>
        <vt:i4>5</vt:i4>
      </vt:variant>
      <vt:variant>
        <vt:lpwstr/>
      </vt:variant>
      <vt:variant>
        <vt:lpwstr>_Toc117182538</vt:lpwstr>
      </vt:variant>
      <vt:variant>
        <vt:i4>1441851</vt:i4>
      </vt:variant>
      <vt:variant>
        <vt:i4>50</vt:i4>
      </vt:variant>
      <vt:variant>
        <vt:i4>0</vt:i4>
      </vt:variant>
      <vt:variant>
        <vt:i4>5</vt:i4>
      </vt:variant>
      <vt:variant>
        <vt:lpwstr/>
      </vt:variant>
      <vt:variant>
        <vt:lpwstr>_Toc117182537</vt:lpwstr>
      </vt:variant>
      <vt:variant>
        <vt:i4>1441851</vt:i4>
      </vt:variant>
      <vt:variant>
        <vt:i4>44</vt:i4>
      </vt:variant>
      <vt:variant>
        <vt:i4>0</vt:i4>
      </vt:variant>
      <vt:variant>
        <vt:i4>5</vt:i4>
      </vt:variant>
      <vt:variant>
        <vt:lpwstr/>
      </vt:variant>
      <vt:variant>
        <vt:lpwstr>_Toc117182536</vt:lpwstr>
      </vt:variant>
      <vt:variant>
        <vt:i4>1441851</vt:i4>
      </vt:variant>
      <vt:variant>
        <vt:i4>38</vt:i4>
      </vt:variant>
      <vt:variant>
        <vt:i4>0</vt:i4>
      </vt:variant>
      <vt:variant>
        <vt:i4>5</vt:i4>
      </vt:variant>
      <vt:variant>
        <vt:lpwstr/>
      </vt:variant>
      <vt:variant>
        <vt:lpwstr>_Toc117182535</vt:lpwstr>
      </vt:variant>
      <vt:variant>
        <vt:i4>1441851</vt:i4>
      </vt:variant>
      <vt:variant>
        <vt:i4>32</vt:i4>
      </vt:variant>
      <vt:variant>
        <vt:i4>0</vt:i4>
      </vt:variant>
      <vt:variant>
        <vt:i4>5</vt:i4>
      </vt:variant>
      <vt:variant>
        <vt:lpwstr/>
      </vt:variant>
      <vt:variant>
        <vt:lpwstr>_Toc117182534</vt:lpwstr>
      </vt:variant>
      <vt:variant>
        <vt:i4>1441851</vt:i4>
      </vt:variant>
      <vt:variant>
        <vt:i4>26</vt:i4>
      </vt:variant>
      <vt:variant>
        <vt:i4>0</vt:i4>
      </vt:variant>
      <vt:variant>
        <vt:i4>5</vt:i4>
      </vt:variant>
      <vt:variant>
        <vt:lpwstr/>
      </vt:variant>
      <vt:variant>
        <vt:lpwstr>_Toc117182533</vt:lpwstr>
      </vt:variant>
      <vt:variant>
        <vt:i4>1441851</vt:i4>
      </vt:variant>
      <vt:variant>
        <vt:i4>20</vt:i4>
      </vt:variant>
      <vt:variant>
        <vt:i4>0</vt:i4>
      </vt:variant>
      <vt:variant>
        <vt:i4>5</vt:i4>
      </vt:variant>
      <vt:variant>
        <vt:lpwstr/>
      </vt:variant>
      <vt:variant>
        <vt:lpwstr>_Toc117182532</vt:lpwstr>
      </vt:variant>
      <vt:variant>
        <vt:i4>1441851</vt:i4>
      </vt:variant>
      <vt:variant>
        <vt:i4>14</vt:i4>
      </vt:variant>
      <vt:variant>
        <vt:i4>0</vt:i4>
      </vt:variant>
      <vt:variant>
        <vt:i4>5</vt:i4>
      </vt:variant>
      <vt:variant>
        <vt:lpwstr/>
      </vt:variant>
      <vt:variant>
        <vt:lpwstr>_Toc117182531</vt:lpwstr>
      </vt:variant>
      <vt:variant>
        <vt:i4>1441851</vt:i4>
      </vt:variant>
      <vt:variant>
        <vt:i4>8</vt:i4>
      </vt:variant>
      <vt:variant>
        <vt:i4>0</vt:i4>
      </vt:variant>
      <vt:variant>
        <vt:i4>5</vt:i4>
      </vt:variant>
      <vt:variant>
        <vt:lpwstr/>
      </vt:variant>
      <vt:variant>
        <vt:lpwstr>_Toc117182530</vt:lpwstr>
      </vt:variant>
      <vt:variant>
        <vt:i4>1507387</vt:i4>
      </vt:variant>
      <vt:variant>
        <vt:i4>2</vt:i4>
      </vt:variant>
      <vt:variant>
        <vt:i4>0</vt:i4>
      </vt:variant>
      <vt:variant>
        <vt:i4>5</vt:i4>
      </vt:variant>
      <vt:variant>
        <vt:lpwstr/>
      </vt:variant>
      <vt:variant>
        <vt:lpwstr>_Toc11718252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hara Dissanayake</dc:creator>
  <cp:keywords/>
  <dc:description/>
  <cp:lastModifiedBy>Shamikh Hameed</cp:lastModifiedBy>
  <cp:revision>1809</cp:revision>
  <cp:lastPrinted>2022-10-20T10:28:00Z</cp:lastPrinted>
  <dcterms:created xsi:type="dcterms:W3CDTF">2022-02-11T16:01:00Z</dcterms:created>
  <dcterms:modified xsi:type="dcterms:W3CDTF">2022-10-20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FC9859AF96E64A9727D8D6B570C786</vt:lpwstr>
  </property>
  <property fmtid="{D5CDD505-2E9C-101B-9397-08002B2CF9AE}" pid="3" name="MediaServiceImageTags">
    <vt:lpwstr/>
  </property>
</Properties>
</file>